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C39D9" w14:textId="77777777" w:rsidR="00DF30DD" w:rsidRDefault="00DF30DD" w:rsidP="00DF30DD">
      <w:pPr>
        <w:pStyle w:val="Heading4"/>
        <w:spacing w:before="36"/>
        <w:ind w:right="1189"/>
        <w:jc w:val="center"/>
      </w:pPr>
      <w:r>
        <w:rPr>
          <w:b/>
        </w:rPr>
        <w:t>5</w:t>
      </w:r>
      <w:r>
        <w:rPr>
          <w:b/>
          <w:spacing w:val="-5"/>
        </w:rPr>
        <w:t xml:space="preserve"> </w:t>
      </w:r>
      <w:r>
        <w:rPr>
          <w:b/>
        </w:rPr>
        <w:t>U.S.C</w:t>
      </w:r>
      <w:r>
        <w:rPr>
          <w:b/>
          <w:spacing w:val="-4"/>
        </w:rPr>
        <w:t xml:space="preserve"> </w:t>
      </w:r>
      <w:r>
        <w:rPr>
          <w:b/>
        </w:rPr>
        <w:t>Chapter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71</w:t>
      </w:r>
    </w:p>
    <w:p w14:paraId="329405A9" w14:textId="77777777" w:rsidR="00DF30DD" w:rsidRDefault="00DF30DD" w:rsidP="00DF30DD">
      <w:pPr>
        <w:pStyle w:val="BodyText"/>
        <w:spacing w:line="281" w:lineRule="exact"/>
        <w:ind w:left="1274" w:right="1189"/>
        <w:jc w:val="center"/>
        <w:rPr>
          <w:rFonts w:ascii="Bookman Old Style" w:eastAsia="Bookman Old Style" w:hAnsi="Bookman Old Style" w:cs="Bookman Old Style"/>
        </w:rPr>
      </w:pPr>
      <w:r>
        <w:rPr>
          <w:rFonts w:ascii="Bookman Old Style"/>
          <w:b/>
          <w:spacing w:val="-1"/>
        </w:rPr>
        <w:t xml:space="preserve">Federal Service Labor </w:t>
      </w:r>
      <w:r>
        <w:rPr>
          <w:rFonts w:ascii="Bookman Old Style"/>
          <w:b/>
        </w:rPr>
        <w:t>/</w:t>
      </w:r>
      <w:r>
        <w:rPr>
          <w:rFonts w:ascii="Bookman Old Style"/>
          <w:b/>
          <w:spacing w:val="-1"/>
        </w:rPr>
        <w:t xml:space="preserve"> </w:t>
      </w:r>
      <w:r>
        <w:rPr>
          <w:rFonts w:ascii="Bookman Old Style"/>
          <w:b/>
          <w:spacing w:val="-2"/>
        </w:rPr>
        <w:t>Management</w:t>
      </w:r>
      <w:r>
        <w:rPr>
          <w:rFonts w:ascii="Bookman Old Style"/>
          <w:b/>
          <w:spacing w:val="-1"/>
        </w:rPr>
        <w:t xml:space="preserve"> Relations Statute</w:t>
      </w:r>
    </w:p>
    <w:p w14:paraId="73A9F756" w14:textId="77777777" w:rsidR="00DF30DD" w:rsidRDefault="00DF30DD" w:rsidP="00DF30DD">
      <w:pPr>
        <w:pStyle w:val="Heading9"/>
        <w:ind w:left="3256" w:right="2389" w:hanging="3"/>
        <w:jc w:val="center"/>
        <w:rPr>
          <w:b w:val="0"/>
          <w:bCs w:val="0"/>
        </w:rPr>
      </w:pPr>
      <w:r>
        <w:t>TITLE 5 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UNITED STATES</w:t>
      </w:r>
      <w:r>
        <w:t xml:space="preserve"> </w:t>
      </w:r>
      <w:r>
        <w:rPr>
          <w:spacing w:val="-1"/>
        </w:rPr>
        <w:t>CODE</w:t>
      </w:r>
      <w:r>
        <w:rPr>
          <w:spacing w:val="27"/>
        </w:rPr>
        <w:t xml:space="preserve"> </w:t>
      </w:r>
      <w:r>
        <w:rPr>
          <w:spacing w:val="-1"/>
        </w:rPr>
        <w:t>GOVERNMENT</w:t>
      </w:r>
      <w:r>
        <w:t xml:space="preserve"> </w:t>
      </w:r>
      <w:r>
        <w:rPr>
          <w:spacing w:val="-1"/>
        </w:rPr>
        <w:t xml:space="preserve">ORGANIZATION </w:t>
      </w:r>
      <w:r>
        <w:t>AND</w:t>
      </w:r>
      <w:r>
        <w:rPr>
          <w:spacing w:val="-1"/>
        </w:rPr>
        <w:t xml:space="preserve"> EMPLOYEES</w:t>
      </w:r>
      <w:r>
        <w:rPr>
          <w:spacing w:val="35"/>
        </w:rPr>
        <w:t xml:space="preserve"> </w:t>
      </w:r>
      <w:r>
        <w:rPr>
          <w:spacing w:val="-1"/>
        </w:rPr>
        <w:t>PART</w:t>
      </w:r>
      <w:r>
        <w:t xml:space="preserve"> </w:t>
      </w:r>
      <w:r>
        <w:rPr>
          <w:spacing w:val="-1"/>
        </w:rPr>
        <w:t>III--EMPLOYEES</w:t>
      </w:r>
    </w:p>
    <w:p w14:paraId="5A82A15E" w14:textId="77777777" w:rsidR="00DF30DD" w:rsidRDefault="00DF30DD" w:rsidP="00DF30DD">
      <w:pPr>
        <w:ind w:left="3807" w:right="29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SUBPART</w:t>
      </w:r>
      <w:r>
        <w:rPr>
          <w:rFonts w:ascii="Times New Roman"/>
          <w:b/>
          <w:spacing w:val="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F--LABOR-MANAGEM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</w:t>
      </w:r>
      <w:r>
        <w:rPr>
          <w:rFonts w:ascii="Times New Roman"/>
          <w:b/>
          <w:spacing w:val="28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EMPLOYEE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RELATIONS</w:t>
      </w:r>
    </w:p>
    <w:p w14:paraId="60756831" w14:textId="77777777" w:rsidR="00DF30DD" w:rsidRDefault="00DF30DD" w:rsidP="00DF30DD">
      <w:pPr>
        <w:ind w:left="1275" w:right="41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 xml:space="preserve">CHAPTER </w:t>
      </w:r>
      <w:r>
        <w:rPr>
          <w:rFonts w:ascii="Times New Roman"/>
          <w:b/>
          <w:sz w:val="24"/>
        </w:rPr>
        <w:t>71</w:t>
      </w:r>
    </w:p>
    <w:p w14:paraId="132AFFDD" w14:textId="77777777" w:rsidR="00DF30DD" w:rsidRDefault="00DF30DD" w:rsidP="00DF30DD">
      <w:pPr>
        <w:ind w:left="1275" w:right="41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LABOR-MANAGEM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RELATIONS</w:t>
      </w:r>
    </w:p>
    <w:p w14:paraId="73A66F83" w14:textId="77777777" w:rsidR="00DF30DD" w:rsidRDefault="00DF30DD" w:rsidP="00DF30DD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310F790" w14:textId="77777777" w:rsidR="00DF30DD" w:rsidRDefault="00DF30DD" w:rsidP="00DF30DD">
      <w:pPr>
        <w:ind w:left="4842" w:right="3978" w:hanging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SUBCHAPTER I--</w:t>
      </w:r>
      <w:r>
        <w:rPr>
          <w:rFonts w:ascii="Times New Roman"/>
          <w:b/>
          <w:spacing w:val="25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GENERAL</w:t>
      </w:r>
      <w:r>
        <w:rPr>
          <w:rFonts w:ascii="Times New Roman"/>
          <w:b/>
          <w:spacing w:val="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PROVISIONS</w:t>
      </w:r>
    </w:p>
    <w:p w14:paraId="4CF63CA2" w14:textId="77777777" w:rsidR="00DF30DD" w:rsidRDefault="00DF30DD" w:rsidP="00DF30DD">
      <w:pPr>
        <w:spacing w:before="6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D80ED38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1.</w:t>
      </w:r>
      <w:r>
        <w:rPr>
          <w:rFonts w:ascii="Times New Roman"/>
          <w:w w:val="95"/>
          <w:sz w:val="20"/>
        </w:rPr>
        <w:tab/>
      </w:r>
      <w:hyperlink r:id="rId5" w:anchor="7101">
        <w:r>
          <w:rPr>
            <w:rFonts w:ascii="Times New Roman"/>
            <w:color w:val="0000FF"/>
            <w:spacing w:val="-2"/>
            <w:sz w:val="20"/>
            <w:u w:val="single" w:color="0000FF"/>
          </w:rPr>
          <w:t>Findings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nd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purpose.</w:t>
        </w:r>
      </w:hyperlink>
    </w:p>
    <w:p w14:paraId="76193310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2.</w:t>
      </w:r>
      <w:r>
        <w:rPr>
          <w:rFonts w:ascii="Times New Roman"/>
          <w:w w:val="95"/>
          <w:sz w:val="20"/>
        </w:rPr>
        <w:tab/>
      </w:r>
      <w:hyperlink r:id="rId6" w:anchor="7102">
        <w:r>
          <w:rPr>
            <w:rFonts w:ascii="Times New Roman"/>
            <w:color w:val="0000FF"/>
            <w:spacing w:val="-1"/>
            <w:sz w:val="20"/>
            <w:u w:val="single" w:color="0000FF"/>
          </w:rPr>
          <w:t>Employees'</w:t>
        </w:r>
        <w:r>
          <w:rPr>
            <w:rFonts w:ascii="Times New Roman"/>
            <w:color w:val="0000FF"/>
            <w:spacing w:val="-1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ights.</w:t>
        </w:r>
      </w:hyperlink>
    </w:p>
    <w:p w14:paraId="3FC8F615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3.</w:t>
      </w:r>
      <w:r>
        <w:rPr>
          <w:rFonts w:ascii="Times New Roman"/>
          <w:w w:val="95"/>
          <w:sz w:val="20"/>
        </w:rPr>
        <w:tab/>
      </w:r>
      <w:hyperlink r:id="rId7" w:anchor="7103">
        <w:r>
          <w:rPr>
            <w:rFonts w:ascii="Times New Roman"/>
            <w:color w:val="0000FF"/>
            <w:spacing w:val="-1"/>
            <w:sz w:val="20"/>
            <w:u w:val="single" w:color="0000FF"/>
          </w:rPr>
          <w:t>Definitions;</w:t>
        </w:r>
        <w:r>
          <w:rPr>
            <w:rFonts w:ascii="Times New Roman"/>
            <w:color w:val="0000FF"/>
            <w:spacing w:val="-2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application.</w:t>
        </w:r>
      </w:hyperlink>
    </w:p>
    <w:p w14:paraId="1B95547B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4.</w:t>
      </w:r>
      <w:r>
        <w:rPr>
          <w:rFonts w:ascii="Times New Roman"/>
          <w:w w:val="95"/>
          <w:sz w:val="20"/>
        </w:rPr>
        <w:tab/>
      </w:r>
      <w:hyperlink r:id="rId8" w:anchor="7104">
        <w:r>
          <w:rPr>
            <w:rFonts w:ascii="Times New Roman"/>
            <w:color w:val="0000FF"/>
            <w:spacing w:val="-1"/>
            <w:sz w:val="20"/>
            <w:u w:val="single" w:color="0000FF"/>
          </w:rPr>
          <w:t>Federal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elations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uthority.</w:t>
        </w:r>
      </w:hyperlink>
    </w:p>
    <w:p w14:paraId="4AD6A5C9" w14:textId="77777777" w:rsidR="00DF30DD" w:rsidRDefault="00DF30DD" w:rsidP="00DF30DD">
      <w:pPr>
        <w:tabs>
          <w:tab w:val="left" w:pos="1988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5.</w:t>
      </w:r>
      <w:r>
        <w:rPr>
          <w:rFonts w:ascii="Times New Roman"/>
          <w:w w:val="95"/>
          <w:sz w:val="20"/>
        </w:rPr>
        <w:tab/>
      </w:r>
      <w:hyperlink r:id="rId9" w:anchor="7105">
        <w:r>
          <w:rPr>
            <w:rFonts w:ascii="Times New Roman"/>
            <w:color w:val="0000FF"/>
            <w:spacing w:val="-1"/>
            <w:sz w:val="20"/>
            <w:u w:val="single" w:color="0000FF"/>
          </w:rPr>
          <w:t>Powers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nd</w:t>
        </w:r>
        <w:r>
          <w:rPr>
            <w:rFonts w:ascii="Times New Roman"/>
            <w:color w:val="0000FF"/>
            <w:spacing w:val="-3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duties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2"/>
            <w:sz w:val="20"/>
            <w:u w:val="single" w:color="0000FF"/>
          </w:rPr>
          <w:t xml:space="preserve">the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uthority.</w:t>
        </w:r>
      </w:hyperlink>
    </w:p>
    <w:p w14:paraId="27A2E537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06.</w:t>
      </w:r>
      <w:r>
        <w:rPr>
          <w:rFonts w:ascii="Times New Roman"/>
          <w:w w:val="95"/>
          <w:sz w:val="20"/>
        </w:rPr>
        <w:tab/>
      </w:r>
      <w:hyperlink r:id="rId10" w:anchor="7106">
        <w:r>
          <w:rPr>
            <w:rFonts w:ascii="Times New Roman"/>
            <w:color w:val="0000FF"/>
            <w:spacing w:val="-1"/>
            <w:sz w:val="20"/>
            <w:u w:val="single" w:color="0000FF"/>
          </w:rPr>
          <w:t>Management</w:t>
        </w:r>
        <w:r>
          <w:rPr>
            <w:rFonts w:ascii="Times New Roman"/>
            <w:color w:val="0000FF"/>
            <w:spacing w:val="-15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ights.</w:t>
        </w:r>
      </w:hyperlink>
    </w:p>
    <w:p w14:paraId="2F40369D" w14:textId="77777777" w:rsidR="00DF30DD" w:rsidRDefault="00DF30DD" w:rsidP="00DF30DD">
      <w:pPr>
        <w:spacing w:before="1"/>
        <w:rPr>
          <w:rFonts w:ascii="Times New Roman" w:eastAsia="Times New Roman" w:hAnsi="Times New Roman" w:cs="Times New Roman"/>
        </w:rPr>
      </w:pPr>
    </w:p>
    <w:p w14:paraId="4D7BF163" w14:textId="77777777" w:rsidR="00DF30DD" w:rsidRDefault="00DF30DD" w:rsidP="00DF30DD">
      <w:pPr>
        <w:pStyle w:val="Heading9"/>
        <w:spacing w:before="69"/>
        <w:ind w:left="1275" w:right="412"/>
        <w:jc w:val="center"/>
        <w:rPr>
          <w:b w:val="0"/>
          <w:bCs w:val="0"/>
        </w:rPr>
      </w:pPr>
      <w:r>
        <w:rPr>
          <w:spacing w:val="-1"/>
        </w:rPr>
        <w:t>SUBCHAPTER II--</w:t>
      </w:r>
    </w:p>
    <w:p w14:paraId="26E84054" w14:textId="77777777" w:rsidR="00DF30DD" w:rsidRDefault="00DF30DD" w:rsidP="00DF30DD">
      <w:pPr>
        <w:ind w:left="3836" w:right="297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RIGHTS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 DUTIES</w:t>
      </w:r>
      <w:r>
        <w:rPr>
          <w:rFonts w:ascii="Times New Roman"/>
          <w:b/>
          <w:sz w:val="24"/>
        </w:rPr>
        <w:t xml:space="preserve"> OF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GENCIES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ND</w:t>
      </w:r>
      <w:r>
        <w:rPr>
          <w:rFonts w:ascii="Times New Roman"/>
          <w:b/>
          <w:spacing w:val="26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LABOR ORGANIZATIONS</w:t>
      </w:r>
    </w:p>
    <w:p w14:paraId="36F8966E" w14:textId="77777777" w:rsidR="00DF30DD" w:rsidRDefault="00DF30DD" w:rsidP="00DF30DD">
      <w:pPr>
        <w:spacing w:before="6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9AFD179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1.</w:t>
      </w:r>
      <w:r>
        <w:rPr>
          <w:rFonts w:ascii="Times New Roman"/>
          <w:w w:val="95"/>
          <w:sz w:val="20"/>
        </w:rPr>
        <w:tab/>
      </w:r>
      <w:hyperlink r:id="rId11" w:anchor="7111">
        <w:r>
          <w:rPr>
            <w:rFonts w:ascii="Times New Roman"/>
            <w:color w:val="0000FF"/>
            <w:spacing w:val="-1"/>
            <w:sz w:val="20"/>
            <w:u w:val="single" w:color="0000FF"/>
          </w:rPr>
          <w:t>Exclusive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recognition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organizations.</w:t>
        </w:r>
      </w:hyperlink>
    </w:p>
    <w:p w14:paraId="69041527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2.</w:t>
      </w:r>
      <w:r>
        <w:rPr>
          <w:rFonts w:ascii="Times New Roman"/>
          <w:w w:val="95"/>
          <w:sz w:val="20"/>
        </w:rPr>
        <w:tab/>
      </w:r>
      <w:hyperlink r:id="rId12" w:anchor="7112">
        <w:r>
          <w:rPr>
            <w:rFonts w:ascii="Times New Roman"/>
            <w:color w:val="0000FF"/>
            <w:spacing w:val="-1"/>
            <w:sz w:val="20"/>
            <w:u w:val="single" w:color="0000FF"/>
          </w:rPr>
          <w:t>Determin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appropriate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2"/>
            <w:sz w:val="20"/>
            <w:u w:val="single" w:color="0000FF"/>
          </w:rPr>
          <w:t>units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for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organization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epresentation.</w:t>
        </w:r>
      </w:hyperlink>
    </w:p>
    <w:p w14:paraId="5CAC5F4B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3.</w:t>
      </w:r>
      <w:r>
        <w:rPr>
          <w:rFonts w:ascii="Times New Roman"/>
          <w:w w:val="95"/>
          <w:sz w:val="20"/>
        </w:rPr>
        <w:tab/>
      </w:r>
      <w:hyperlink r:id="rId13" w:anchor="7113">
        <w:r>
          <w:rPr>
            <w:rFonts w:ascii="Times New Roman"/>
            <w:color w:val="0000FF"/>
            <w:spacing w:val="-1"/>
            <w:sz w:val="20"/>
            <w:u w:val="single" w:color="0000FF"/>
          </w:rPr>
          <w:t>National</w:t>
        </w:r>
        <w:r>
          <w:rPr>
            <w:rFonts w:ascii="Times New Roman"/>
            <w:color w:val="0000FF"/>
            <w:spacing w:val="-12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consult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ights.</w:t>
        </w:r>
      </w:hyperlink>
    </w:p>
    <w:p w14:paraId="5BD0B030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4.</w:t>
      </w:r>
      <w:r>
        <w:rPr>
          <w:rFonts w:ascii="Times New Roman"/>
          <w:w w:val="95"/>
          <w:sz w:val="20"/>
        </w:rPr>
        <w:tab/>
      </w:r>
      <w:hyperlink r:id="rId14" w:anchor="7114">
        <w:r>
          <w:rPr>
            <w:rFonts w:ascii="Times New Roman"/>
            <w:color w:val="0000FF"/>
            <w:spacing w:val="-1"/>
            <w:sz w:val="20"/>
            <w:u w:val="single" w:color="0000FF"/>
          </w:rPr>
          <w:t>Represent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ights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nd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duties.</w:t>
        </w:r>
      </w:hyperlink>
    </w:p>
    <w:p w14:paraId="70040983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5.</w:t>
      </w:r>
      <w:r>
        <w:rPr>
          <w:rFonts w:ascii="Times New Roman"/>
          <w:w w:val="95"/>
          <w:sz w:val="20"/>
        </w:rPr>
        <w:tab/>
      </w:r>
      <w:hyperlink r:id="rId15" w:anchor="7115">
        <w:r>
          <w:rPr>
            <w:rFonts w:ascii="Times New Roman"/>
            <w:color w:val="0000FF"/>
            <w:spacing w:val="-1"/>
            <w:sz w:val="20"/>
            <w:u w:val="single" w:color="0000FF"/>
          </w:rPr>
          <w:t>Allotments</w:t>
        </w:r>
        <w:r>
          <w:rPr>
            <w:rFonts w:ascii="Times New Roman"/>
            <w:color w:val="0000FF"/>
            <w:spacing w:val="-12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to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epresentatives.</w:t>
        </w:r>
      </w:hyperlink>
    </w:p>
    <w:p w14:paraId="65EDCBE4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6.</w:t>
      </w:r>
      <w:r>
        <w:rPr>
          <w:rFonts w:ascii="Times New Roman"/>
          <w:w w:val="95"/>
          <w:sz w:val="20"/>
        </w:rPr>
        <w:tab/>
      </w:r>
      <w:hyperlink r:id="rId16" w:anchor="7116">
        <w:r>
          <w:rPr>
            <w:rFonts w:ascii="Times New Roman"/>
            <w:color w:val="0000FF"/>
            <w:spacing w:val="-1"/>
            <w:sz w:val="20"/>
            <w:u w:val="single" w:color="0000FF"/>
          </w:rPr>
          <w:t>Unfair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practices.</w:t>
        </w:r>
      </w:hyperlink>
    </w:p>
    <w:p w14:paraId="6EB3D9D8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7.</w:t>
      </w:r>
      <w:r>
        <w:rPr>
          <w:rFonts w:ascii="Times New Roman"/>
          <w:w w:val="95"/>
          <w:sz w:val="20"/>
        </w:rPr>
        <w:tab/>
      </w:r>
      <w:hyperlink r:id="rId17" w:anchor="7117">
        <w:r>
          <w:rPr>
            <w:rFonts w:ascii="Times New Roman"/>
            <w:color w:val="0000FF"/>
            <w:spacing w:val="-1"/>
            <w:sz w:val="20"/>
            <w:u w:val="single" w:color="0000FF"/>
          </w:rPr>
          <w:t>Duty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to</w:t>
        </w:r>
        <w:r>
          <w:rPr>
            <w:rFonts w:ascii="Times New Roman"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bargain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in</w:t>
        </w:r>
        <w:r>
          <w:rPr>
            <w:rFonts w:ascii="Times New Roman"/>
            <w:color w:val="0000FF"/>
            <w:spacing w:val="-4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good</w:t>
        </w:r>
        <w:r>
          <w:rPr>
            <w:rFonts w:ascii="Times New Roman"/>
            <w:color w:val="0000FF"/>
            <w:spacing w:val="-4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2"/>
            <w:sz w:val="20"/>
            <w:u w:val="single" w:color="0000FF"/>
          </w:rPr>
          <w:t>faith;</w:t>
        </w:r>
        <w:r>
          <w:rPr>
            <w:rFonts w:ascii="Times New Roman"/>
            <w:color w:val="0000FF"/>
            <w:spacing w:val="-4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compelling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need;</w:t>
        </w:r>
        <w:r>
          <w:rPr>
            <w:rFonts w:ascii="Times New Roman"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duty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to</w:t>
        </w:r>
        <w:r>
          <w:rPr>
            <w:rFonts w:ascii="Times New Roman"/>
            <w:color w:val="0000FF"/>
            <w:spacing w:val="-5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consult.</w:t>
        </w:r>
      </w:hyperlink>
    </w:p>
    <w:p w14:paraId="04B92284" w14:textId="77777777" w:rsidR="00DF30DD" w:rsidRDefault="00DF30DD" w:rsidP="00DF30DD">
      <w:pPr>
        <w:tabs>
          <w:tab w:val="left" w:pos="1988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8.</w:t>
      </w:r>
      <w:r>
        <w:rPr>
          <w:rFonts w:ascii="Times New Roman"/>
          <w:w w:val="95"/>
          <w:sz w:val="20"/>
        </w:rPr>
        <w:tab/>
      </w:r>
      <w:hyperlink r:id="rId18" w:anchor="7118">
        <w:r>
          <w:rPr>
            <w:rFonts w:ascii="Times New Roman"/>
            <w:color w:val="0000FF"/>
            <w:spacing w:val="-1"/>
            <w:sz w:val="20"/>
            <w:u w:val="single" w:color="0000FF"/>
          </w:rPr>
          <w:t>Prevention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unfair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practices.</w:t>
        </w:r>
      </w:hyperlink>
    </w:p>
    <w:p w14:paraId="4D6DDCEC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19.</w:t>
      </w:r>
      <w:r>
        <w:rPr>
          <w:rFonts w:ascii="Times New Roman"/>
          <w:w w:val="95"/>
          <w:sz w:val="20"/>
        </w:rPr>
        <w:tab/>
      </w:r>
      <w:hyperlink r:id="rId19" w:anchor="7119">
        <w:r>
          <w:rPr>
            <w:rFonts w:ascii="Times New Roman"/>
            <w:color w:val="0000FF"/>
            <w:spacing w:val="-1"/>
            <w:sz w:val="20"/>
            <w:u w:val="single" w:color="0000FF"/>
          </w:rPr>
          <w:t>Negoti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impasses;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Federal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Service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Impasses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Panel.</w:t>
        </w:r>
      </w:hyperlink>
    </w:p>
    <w:p w14:paraId="0AC121B4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20.</w:t>
      </w:r>
      <w:r>
        <w:rPr>
          <w:rFonts w:ascii="Times New Roman"/>
          <w:w w:val="95"/>
          <w:sz w:val="20"/>
        </w:rPr>
        <w:tab/>
      </w:r>
      <w:hyperlink r:id="rId20" w:anchor="7120">
        <w:r>
          <w:rPr>
            <w:rFonts w:ascii="Times New Roman"/>
            <w:color w:val="0000FF"/>
            <w:spacing w:val="-1"/>
            <w:sz w:val="20"/>
            <w:u w:val="single" w:color="0000FF"/>
          </w:rPr>
          <w:t>Standards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1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conduct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for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bor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organizations.</w:t>
        </w:r>
      </w:hyperlink>
    </w:p>
    <w:p w14:paraId="2E36B34F" w14:textId="77777777" w:rsidR="00DF30DD" w:rsidRDefault="00DF30DD" w:rsidP="00DF30DD">
      <w:pPr>
        <w:spacing w:before="4"/>
        <w:rPr>
          <w:rFonts w:ascii="Times New Roman" w:eastAsia="Times New Roman" w:hAnsi="Times New Roman" w:cs="Times New Roman"/>
          <w:sz w:val="18"/>
          <w:szCs w:val="18"/>
        </w:rPr>
      </w:pPr>
    </w:p>
    <w:p w14:paraId="0389AB07" w14:textId="77777777" w:rsidR="00DF30DD" w:rsidRDefault="00DF30DD" w:rsidP="00DF30DD">
      <w:pPr>
        <w:pStyle w:val="Heading9"/>
        <w:spacing w:before="69"/>
        <w:ind w:left="3956" w:right="2666" w:firstLine="1185"/>
        <w:rPr>
          <w:b w:val="0"/>
          <w:bCs w:val="0"/>
        </w:rPr>
      </w:pPr>
      <w:r>
        <w:rPr>
          <w:spacing w:val="-1"/>
        </w:rPr>
        <w:t>SUBCHAPTER III--</w:t>
      </w:r>
      <w:r>
        <w:rPr>
          <w:spacing w:val="27"/>
        </w:rPr>
        <w:t xml:space="preserve"> </w:t>
      </w:r>
      <w:r>
        <w:rPr>
          <w:spacing w:val="-1"/>
        </w:rPr>
        <w:t>GRIEVANCES,</w:t>
      </w:r>
      <w:r>
        <w:t xml:space="preserve"> </w:t>
      </w:r>
      <w:r>
        <w:rPr>
          <w:spacing w:val="-1"/>
        </w:rPr>
        <w:t>APPEALS,</w:t>
      </w:r>
      <w:r>
        <w:t xml:space="preserve"> </w:t>
      </w:r>
      <w:r>
        <w:rPr>
          <w:spacing w:val="-1"/>
        </w:rPr>
        <w:t>AND REVIEW</w:t>
      </w:r>
    </w:p>
    <w:p w14:paraId="5372F067" w14:textId="77777777" w:rsidR="00DF30DD" w:rsidRDefault="00DF30DD" w:rsidP="00DF30DD">
      <w:pPr>
        <w:spacing w:before="4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7D767B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21.</w:t>
      </w:r>
      <w:r>
        <w:rPr>
          <w:rFonts w:ascii="Times New Roman"/>
          <w:w w:val="95"/>
          <w:sz w:val="20"/>
        </w:rPr>
        <w:tab/>
      </w:r>
      <w:hyperlink r:id="rId21" w:anchor="7121">
        <w:r>
          <w:rPr>
            <w:rFonts w:ascii="Times New Roman"/>
            <w:color w:val="0000FF"/>
            <w:spacing w:val="-1"/>
            <w:sz w:val="20"/>
            <w:u w:val="single" w:color="0000FF"/>
          </w:rPr>
          <w:t>Grievance</w:t>
        </w:r>
        <w:r>
          <w:rPr>
            <w:rFonts w:ascii="Times New Roman"/>
            <w:color w:val="0000FF"/>
            <w:spacing w:val="-1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procedures.</w:t>
        </w:r>
      </w:hyperlink>
    </w:p>
    <w:p w14:paraId="17374F70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22.</w:t>
      </w:r>
      <w:r>
        <w:rPr>
          <w:rFonts w:ascii="Times New Roman"/>
          <w:w w:val="95"/>
          <w:sz w:val="20"/>
        </w:rPr>
        <w:tab/>
      </w:r>
      <w:hyperlink r:id="rId22" w:anchor="7122">
        <w:r>
          <w:rPr>
            <w:rFonts w:ascii="Times New Roman"/>
            <w:color w:val="0000FF"/>
            <w:spacing w:val="-1"/>
            <w:sz w:val="20"/>
            <w:u w:val="single" w:color="0000FF"/>
          </w:rPr>
          <w:t>Exceptions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to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rbitral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wards.</w:t>
        </w:r>
      </w:hyperlink>
    </w:p>
    <w:p w14:paraId="3FEF2DD1" w14:textId="77777777" w:rsidR="00DF30DD" w:rsidRDefault="00DF30DD" w:rsidP="00DF30DD">
      <w:pPr>
        <w:tabs>
          <w:tab w:val="left" w:pos="1988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23.</w:t>
      </w:r>
      <w:r>
        <w:rPr>
          <w:rFonts w:ascii="Times New Roman"/>
          <w:w w:val="95"/>
          <w:sz w:val="20"/>
        </w:rPr>
        <w:tab/>
      </w:r>
      <w:hyperlink r:id="rId23" w:anchor="7123">
        <w:r>
          <w:rPr>
            <w:rFonts w:ascii="Times New Roman"/>
            <w:color w:val="0000FF"/>
            <w:spacing w:val="-1"/>
            <w:sz w:val="20"/>
            <w:u w:val="single" w:color="0000FF"/>
          </w:rPr>
          <w:t>Judicial</w:t>
        </w:r>
        <w:r>
          <w:rPr>
            <w:rFonts w:ascii="Times New Roman"/>
            <w:color w:val="0000FF"/>
            <w:spacing w:val="-12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eview;</w:t>
        </w:r>
        <w:r>
          <w:rPr>
            <w:rFonts w:ascii="Times New Roman"/>
            <w:color w:val="0000FF"/>
            <w:spacing w:val="-12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enforcement.</w:t>
        </w:r>
      </w:hyperlink>
    </w:p>
    <w:p w14:paraId="55BD7242" w14:textId="77777777" w:rsidR="00DF30DD" w:rsidRDefault="00DF30DD" w:rsidP="00DF30D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FD524D1" w14:textId="77777777" w:rsidR="00DF30DD" w:rsidRDefault="00DF30DD" w:rsidP="00DF30DD">
      <w:pPr>
        <w:spacing w:before="2"/>
        <w:rPr>
          <w:rFonts w:ascii="Times New Roman" w:eastAsia="Times New Roman" w:hAnsi="Times New Roman" w:cs="Times New Roman"/>
          <w:sz w:val="18"/>
          <w:szCs w:val="18"/>
        </w:rPr>
      </w:pPr>
    </w:p>
    <w:p w14:paraId="0EF253C6" w14:textId="77777777" w:rsidR="00DF30DD" w:rsidRDefault="00DF30DD" w:rsidP="00DF30DD">
      <w:pPr>
        <w:pStyle w:val="Heading9"/>
        <w:spacing w:before="69"/>
        <w:ind w:left="3604" w:right="2306" w:firstLine="1545"/>
        <w:rPr>
          <w:b w:val="0"/>
          <w:bCs w:val="0"/>
        </w:rPr>
      </w:pPr>
      <w:r>
        <w:rPr>
          <w:spacing w:val="-1"/>
        </w:rPr>
        <w:t>SUBCHAPTER IV--</w:t>
      </w:r>
      <w:r>
        <w:rPr>
          <w:spacing w:val="25"/>
        </w:rPr>
        <w:t xml:space="preserve"> </w:t>
      </w:r>
      <w:r>
        <w:rPr>
          <w:spacing w:val="-1"/>
        </w:rPr>
        <w:t>ADMINISTRATIVE</w:t>
      </w:r>
      <w:r>
        <w:t xml:space="preserve"> </w:t>
      </w:r>
      <w:r>
        <w:rPr>
          <w:spacing w:val="-1"/>
        </w:rPr>
        <w:t xml:space="preserve">AND </w:t>
      </w:r>
      <w:r>
        <w:t>OTHER</w:t>
      </w:r>
      <w:r>
        <w:rPr>
          <w:spacing w:val="-1"/>
        </w:rPr>
        <w:t xml:space="preserve"> PROVISIONS</w:t>
      </w:r>
    </w:p>
    <w:p w14:paraId="01849159" w14:textId="77777777" w:rsidR="00DF30DD" w:rsidRDefault="00DF30DD" w:rsidP="00DF30DD">
      <w:pPr>
        <w:spacing w:before="6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5C8C292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31.</w:t>
      </w:r>
      <w:r>
        <w:rPr>
          <w:rFonts w:ascii="Times New Roman"/>
          <w:w w:val="95"/>
          <w:sz w:val="20"/>
        </w:rPr>
        <w:tab/>
      </w:r>
      <w:hyperlink r:id="rId24" w:anchor="7131">
        <w:r>
          <w:rPr>
            <w:rFonts w:ascii="Times New Roman"/>
            <w:color w:val="0000FF"/>
            <w:spacing w:val="-1"/>
            <w:sz w:val="20"/>
            <w:u w:val="single" w:color="0000FF"/>
          </w:rPr>
          <w:t>Official</w:t>
        </w:r>
        <w:r>
          <w:rPr>
            <w:rFonts w:ascii="Times New Roman"/>
            <w:color w:val="0000FF"/>
            <w:spacing w:val="-11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time.</w:t>
        </w:r>
      </w:hyperlink>
    </w:p>
    <w:p w14:paraId="11DD4092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32.</w:t>
      </w:r>
      <w:r>
        <w:rPr>
          <w:rFonts w:ascii="Times New Roman"/>
          <w:w w:val="95"/>
          <w:sz w:val="20"/>
        </w:rPr>
        <w:tab/>
      </w:r>
      <w:hyperlink r:id="rId25" w:anchor="7132">
        <w:r>
          <w:rPr>
            <w:rFonts w:ascii="Times New Roman"/>
            <w:color w:val="0000FF"/>
            <w:spacing w:val="-1"/>
            <w:sz w:val="20"/>
            <w:u w:val="single" w:color="0000FF"/>
          </w:rPr>
          <w:t>Subpoenas.</w:t>
        </w:r>
      </w:hyperlink>
    </w:p>
    <w:p w14:paraId="7002E4B2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33.</w:t>
      </w:r>
      <w:r>
        <w:rPr>
          <w:rFonts w:ascii="Times New Roman"/>
          <w:w w:val="95"/>
          <w:sz w:val="20"/>
        </w:rPr>
        <w:tab/>
      </w:r>
      <w:hyperlink r:id="rId26" w:anchor="7133">
        <w:r>
          <w:rPr>
            <w:rFonts w:ascii="Times New Roman"/>
            <w:color w:val="0000FF"/>
            <w:spacing w:val="-1"/>
            <w:sz w:val="20"/>
            <w:u w:val="single" w:color="0000FF"/>
          </w:rPr>
          <w:t>Compil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and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public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1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data.</w:t>
        </w:r>
      </w:hyperlink>
    </w:p>
    <w:p w14:paraId="3A0C81B1" w14:textId="77777777" w:rsidR="00DF30DD" w:rsidRDefault="00DF30DD" w:rsidP="00DF30DD">
      <w:pPr>
        <w:tabs>
          <w:tab w:val="left" w:pos="1991"/>
        </w:tabs>
        <w:spacing w:line="229" w:lineRule="exact"/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34.</w:t>
      </w:r>
      <w:r>
        <w:rPr>
          <w:rFonts w:ascii="Times New Roman"/>
          <w:w w:val="95"/>
          <w:sz w:val="20"/>
        </w:rPr>
        <w:tab/>
      </w:r>
      <w:hyperlink r:id="rId27" w:anchor="7134">
        <w:r>
          <w:rPr>
            <w:rFonts w:ascii="Times New Roman"/>
            <w:color w:val="0000FF"/>
            <w:spacing w:val="-1"/>
            <w:sz w:val="20"/>
            <w:u w:val="single" w:color="0000FF"/>
          </w:rPr>
          <w:t>Regulations.</w:t>
        </w:r>
      </w:hyperlink>
    </w:p>
    <w:p w14:paraId="0CD8350D" w14:textId="77777777" w:rsidR="00DF30DD" w:rsidRDefault="00DF30DD" w:rsidP="00DF30DD">
      <w:pPr>
        <w:tabs>
          <w:tab w:val="left" w:pos="1991"/>
        </w:tabs>
        <w:ind w:left="128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w w:val="95"/>
          <w:sz w:val="20"/>
        </w:rPr>
        <w:t>7135.</w:t>
      </w:r>
      <w:r>
        <w:rPr>
          <w:rFonts w:ascii="Times New Roman"/>
          <w:w w:val="95"/>
          <w:sz w:val="20"/>
        </w:rPr>
        <w:tab/>
      </w:r>
      <w:hyperlink r:id="rId28" w:anchor="7135">
        <w:r>
          <w:rPr>
            <w:rFonts w:ascii="Times New Roman"/>
            <w:color w:val="0000FF"/>
            <w:spacing w:val="-1"/>
            <w:sz w:val="20"/>
            <w:u w:val="single" w:color="0000FF"/>
          </w:rPr>
          <w:t>Continuation</w:t>
        </w:r>
        <w:r>
          <w:rPr>
            <w:rFonts w:ascii="Times New Roman"/>
            <w:color w:val="0000FF"/>
            <w:spacing w:val="-10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of</w:t>
        </w:r>
        <w:r>
          <w:rPr>
            <w:rFonts w:ascii="Times New Roman"/>
            <w:color w:val="0000FF"/>
            <w:spacing w:val="-9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existing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laws,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recognitions,</w:t>
        </w:r>
        <w:r>
          <w:rPr>
            <w:rFonts w:ascii="Times New Roman"/>
            <w:color w:val="0000FF"/>
            <w:spacing w:val="-8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greements,</w:t>
        </w:r>
        <w:r>
          <w:rPr>
            <w:rFonts w:ascii="Times New Roman"/>
            <w:color w:val="0000FF"/>
            <w:spacing w:val="-7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pacing w:val="-1"/>
            <w:sz w:val="20"/>
            <w:u w:val="single" w:color="0000FF"/>
          </w:rPr>
          <w:t>and</w:t>
        </w:r>
        <w:r>
          <w:rPr>
            <w:rFonts w:ascii="Times New Roman"/>
            <w:color w:val="0000FF"/>
            <w:spacing w:val="-6"/>
            <w:sz w:val="20"/>
            <w:u w:val="single" w:color="0000FF"/>
          </w:rPr>
          <w:t xml:space="preserve"> </w:t>
        </w:r>
        <w:r>
          <w:rPr>
            <w:rFonts w:ascii="Times New Roman"/>
            <w:color w:val="0000FF"/>
            <w:sz w:val="20"/>
            <w:u w:val="single" w:color="0000FF"/>
          </w:rPr>
          <w:t>procedures.</w:t>
        </w:r>
      </w:hyperlink>
    </w:p>
    <w:p w14:paraId="5D77EDB7" w14:textId="77777777" w:rsidR="00DF30DD" w:rsidRDefault="00DF30DD" w:rsidP="00DF30DD">
      <w:pPr>
        <w:rPr>
          <w:rFonts w:ascii="Times New Roman" w:eastAsia="Times New Roman" w:hAnsi="Times New Roman" w:cs="Times New Roman"/>
          <w:sz w:val="20"/>
          <w:szCs w:val="20"/>
        </w:rPr>
        <w:sectPr w:rsidR="00DF30DD">
          <w:pgSz w:w="12250" w:h="15850"/>
          <w:pgMar w:top="680" w:right="240" w:bottom="1500" w:left="440" w:header="0" w:footer="1313" w:gutter="0"/>
          <w:cols w:space="720"/>
        </w:sectPr>
      </w:pPr>
    </w:p>
    <w:p w14:paraId="5CE775F2" w14:textId="77777777" w:rsidR="00DF30DD" w:rsidRDefault="00DF30DD" w:rsidP="00DF30DD">
      <w:pPr>
        <w:pStyle w:val="Heading9"/>
        <w:spacing w:before="56"/>
        <w:ind w:left="4364" w:right="3783" w:firstLine="482"/>
        <w:rPr>
          <w:b w:val="0"/>
          <w:bCs w:val="0"/>
        </w:rPr>
      </w:pPr>
      <w:r>
        <w:rPr>
          <w:spacing w:val="-1"/>
        </w:rPr>
        <w:lastRenderedPageBreak/>
        <w:t>SUBCHAPTER I--</w:t>
      </w:r>
      <w:r>
        <w:rPr>
          <w:spacing w:val="25"/>
        </w:rPr>
        <w:t xml:space="preserve"> </w:t>
      </w:r>
      <w:r>
        <w:rPr>
          <w:spacing w:val="-1"/>
        </w:rPr>
        <w:t>GENERAL</w:t>
      </w:r>
      <w:r>
        <w:rPr>
          <w:spacing w:val="3"/>
        </w:rPr>
        <w:t xml:space="preserve"> </w:t>
      </w:r>
      <w:r>
        <w:rPr>
          <w:spacing w:val="-1"/>
        </w:rPr>
        <w:t>PROVISIONS</w:t>
      </w:r>
    </w:p>
    <w:p w14:paraId="36A4B768" w14:textId="77777777" w:rsidR="00DF30DD" w:rsidRDefault="00DF30DD" w:rsidP="00DF30DD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81CD93C" w14:textId="77777777" w:rsidR="00DF30DD" w:rsidRDefault="00DF30DD" w:rsidP="00DF30DD">
      <w:pPr>
        <w:tabs>
          <w:tab w:val="left" w:pos="1892"/>
        </w:tabs>
        <w:ind w:left="568"/>
        <w:rPr>
          <w:rFonts w:ascii="Arial" w:eastAsia="Arial" w:hAnsi="Arial" w:cs="Arial"/>
          <w:sz w:val="28"/>
          <w:szCs w:val="28"/>
        </w:rPr>
      </w:pPr>
      <w:bookmarkStart w:id="0" w:name="§_7101._____Findings_and_purpose"/>
      <w:bookmarkEnd w:id="0"/>
      <w:r>
        <w:rPr>
          <w:rFonts w:ascii="Arial" w:eastAsia="Arial" w:hAnsi="Arial" w:cs="Arial"/>
          <w:b/>
          <w:bCs/>
          <w:i/>
          <w:sz w:val="28"/>
          <w:szCs w:val="28"/>
        </w:rPr>
        <w:t>§</w:t>
      </w:r>
      <w:r>
        <w:rPr>
          <w:rFonts w:ascii="Arial" w:eastAsia="Arial" w:hAnsi="Arial" w:cs="Arial"/>
          <w:b/>
          <w:bCs/>
          <w:i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i/>
          <w:spacing w:val="-2"/>
          <w:sz w:val="28"/>
          <w:szCs w:val="28"/>
        </w:rPr>
        <w:t>7101.</w:t>
      </w:r>
      <w:r>
        <w:rPr>
          <w:rFonts w:ascii="Arial" w:eastAsia="Arial" w:hAnsi="Arial" w:cs="Arial"/>
          <w:b/>
          <w:bCs/>
          <w:i/>
          <w:spacing w:val="-2"/>
          <w:sz w:val="28"/>
          <w:szCs w:val="28"/>
        </w:rPr>
        <w:tab/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</w:rPr>
        <w:t>Findings</w:t>
      </w:r>
      <w:r>
        <w:rPr>
          <w:rFonts w:ascii="Arial" w:eastAsia="Arial" w:hAnsi="Arial" w:cs="Arial"/>
          <w:b/>
          <w:bCs/>
          <w:i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i/>
          <w:spacing w:val="-1"/>
          <w:sz w:val="28"/>
          <w:szCs w:val="28"/>
        </w:rPr>
        <w:t>and</w:t>
      </w:r>
      <w:r>
        <w:rPr>
          <w:rFonts w:ascii="Arial" w:eastAsia="Arial" w:hAnsi="Arial" w:cs="Arial"/>
          <w:b/>
          <w:bCs/>
          <w:i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i/>
          <w:spacing w:val="-2"/>
          <w:sz w:val="28"/>
          <w:szCs w:val="28"/>
        </w:rPr>
        <w:t>purpose</w:t>
      </w:r>
    </w:p>
    <w:p w14:paraId="35C6C570" w14:textId="77777777" w:rsidR="00DF30DD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5913015" w14:textId="77777777" w:rsidR="00DF30DD" w:rsidRDefault="00DF30DD" w:rsidP="00DF30DD">
      <w:pPr>
        <w:pStyle w:val="BodyText"/>
        <w:numPr>
          <w:ilvl w:val="0"/>
          <w:numId w:val="46"/>
        </w:numPr>
        <w:tabs>
          <w:tab w:val="left" w:pos="1507"/>
        </w:tabs>
        <w:ind w:firstLine="360"/>
      </w:pPr>
      <w:r>
        <w:rPr>
          <w:spacing w:val="-1"/>
        </w:rPr>
        <w:t>The Congress</w:t>
      </w:r>
      <w:r>
        <w:t xml:space="preserve"> finds </w:t>
      </w:r>
      <w:r>
        <w:rPr>
          <w:spacing w:val="-1"/>
        </w:rPr>
        <w:t>that--</w:t>
      </w:r>
    </w:p>
    <w:p w14:paraId="4DEE59AA" w14:textId="77777777" w:rsidR="00DF30DD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BF2A5E6" w14:textId="77777777" w:rsidR="00DF30DD" w:rsidRPr="00A1151B" w:rsidRDefault="00DF30DD" w:rsidP="00DF30DD">
      <w:pPr>
        <w:pStyle w:val="BodyText"/>
        <w:numPr>
          <w:ilvl w:val="1"/>
          <w:numId w:val="46"/>
        </w:numPr>
        <w:tabs>
          <w:tab w:val="left" w:pos="2227"/>
        </w:tabs>
        <w:ind w:right="1451" w:firstLine="360"/>
      </w:pPr>
      <w:r w:rsidRPr="00A1151B">
        <w:rPr>
          <w:spacing w:val="-1"/>
        </w:rPr>
        <w:t xml:space="preserve">experience </w:t>
      </w:r>
      <w:r w:rsidRPr="00A1151B">
        <w:t xml:space="preserve">in both </w:t>
      </w:r>
      <w:r w:rsidRPr="00A1151B">
        <w:rPr>
          <w:spacing w:val="-1"/>
        </w:rPr>
        <w:t>private and</w:t>
      </w:r>
      <w:r w:rsidRPr="00A1151B">
        <w:t xml:space="preserve"> public</w:t>
      </w:r>
      <w:r w:rsidRPr="00A1151B">
        <w:rPr>
          <w:spacing w:val="-1"/>
        </w:rPr>
        <w:t xml:space="preserve"> employment</w:t>
      </w:r>
      <w:r w:rsidRPr="00A1151B">
        <w:t xml:space="preserve"> </w:t>
      </w:r>
      <w:r w:rsidRPr="00A1151B">
        <w:rPr>
          <w:spacing w:val="-1"/>
        </w:rPr>
        <w:t>indicate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statutory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protec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igh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to </w:t>
      </w:r>
      <w:r w:rsidRPr="00A1151B">
        <w:rPr>
          <w:spacing w:val="-1"/>
        </w:rPr>
        <w:t>organize,</w:t>
      </w:r>
      <w:r w:rsidRPr="00A1151B">
        <w:t xml:space="preserve"> </w:t>
      </w:r>
      <w:r w:rsidRPr="00A1151B">
        <w:rPr>
          <w:spacing w:val="-1"/>
        </w:rPr>
        <w:t>bargain</w:t>
      </w:r>
      <w:r w:rsidRPr="00A1151B">
        <w:t xml:space="preserve"> </w:t>
      </w:r>
      <w:r w:rsidRPr="00A1151B">
        <w:rPr>
          <w:spacing w:val="-1"/>
        </w:rPr>
        <w:t>collectivel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participate through</w:t>
      </w:r>
      <w:r w:rsidRPr="00A1151B">
        <w:rPr>
          <w:spacing w:val="101"/>
        </w:rPr>
        <w:t xml:space="preserve"> </w:t>
      </w:r>
      <w:r w:rsidRPr="00A1151B">
        <w:rPr>
          <w:spacing w:val="-1"/>
        </w:rPr>
        <w:t>labor organizations</w:t>
      </w:r>
      <w:r w:rsidRPr="00A1151B">
        <w:t xml:space="preserve"> of</w:t>
      </w:r>
      <w:r w:rsidRPr="00A1151B">
        <w:rPr>
          <w:spacing w:val="-1"/>
        </w:rPr>
        <w:t xml:space="preserve"> their own</w:t>
      </w:r>
      <w:r w:rsidRPr="00A1151B">
        <w:t xml:space="preserve"> choosing</w:t>
      </w:r>
      <w:r w:rsidRPr="00A1151B">
        <w:rPr>
          <w:spacing w:val="-3"/>
        </w:rPr>
        <w:t xml:space="preserve"> </w:t>
      </w:r>
      <w:r w:rsidRPr="00A1151B">
        <w:t xml:space="preserve">in decisions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affect</w:t>
      </w:r>
      <w:r w:rsidRPr="00A1151B">
        <w:t xml:space="preserve"> </w:t>
      </w:r>
      <w:r w:rsidRPr="00A1151B">
        <w:rPr>
          <w:spacing w:val="-1"/>
        </w:rPr>
        <w:t>them--</w:t>
      </w:r>
    </w:p>
    <w:p w14:paraId="36D34BE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313FDF0" w14:textId="77777777" w:rsidR="00DF30DD" w:rsidRPr="004E3D5E" w:rsidRDefault="00DF30DD" w:rsidP="00DF30DD">
      <w:pPr>
        <w:pStyle w:val="BodyText"/>
        <w:numPr>
          <w:ilvl w:val="2"/>
          <w:numId w:val="46"/>
        </w:numPr>
        <w:tabs>
          <w:tab w:val="left" w:pos="2999"/>
          <w:tab w:val="left" w:pos="3000"/>
        </w:tabs>
        <w:ind w:firstLine="360"/>
        <w:rPr>
          <w:highlight w:val="yellow"/>
        </w:rPr>
      </w:pPr>
      <w:r w:rsidRPr="004E3D5E">
        <w:rPr>
          <w:spacing w:val="-1"/>
          <w:highlight w:val="yellow"/>
        </w:rPr>
        <w:t>safeguards</w:t>
      </w:r>
      <w:r w:rsidRPr="004E3D5E">
        <w:rPr>
          <w:highlight w:val="yellow"/>
        </w:rPr>
        <w:t xml:space="preserve"> the</w:t>
      </w:r>
      <w:r w:rsidRPr="004E3D5E">
        <w:rPr>
          <w:spacing w:val="1"/>
          <w:highlight w:val="yellow"/>
        </w:rPr>
        <w:t xml:space="preserve"> </w:t>
      </w:r>
      <w:r w:rsidRPr="004E3D5E">
        <w:rPr>
          <w:highlight w:val="yellow"/>
        </w:rPr>
        <w:t>public</w:t>
      </w:r>
      <w:r w:rsidRPr="004E3D5E">
        <w:rPr>
          <w:spacing w:val="-1"/>
          <w:highlight w:val="yellow"/>
        </w:rPr>
        <w:t xml:space="preserve"> interest,</w:t>
      </w:r>
    </w:p>
    <w:p w14:paraId="1101C74B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C473954" w14:textId="77777777" w:rsidR="00DF30DD" w:rsidRPr="00A1151B" w:rsidRDefault="00DF30DD" w:rsidP="00DF30DD">
      <w:pPr>
        <w:pStyle w:val="BodyText"/>
        <w:numPr>
          <w:ilvl w:val="2"/>
          <w:numId w:val="46"/>
        </w:numPr>
        <w:tabs>
          <w:tab w:val="left" w:pos="2988"/>
        </w:tabs>
        <w:ind w:left="2987" w:hanging="619"/>
      </w:pPr>
      <w:r w:rsidRPr="00A1151B">
        <w:rPr>
          <w:spacing w:val="-1"/>
        </w:rPr>
        <w:t>contributes</w:t>
      </w:r>
      <w:r w:rsidRPr="00A1151B">
        <w:t xml:space="preserve"> to the</w:t>
      </w:r>
      <w:r w:rsidRPr="00A1151B">
        <w:rPr>
          <w:spacing w:val="-1"/>
        </w:rPr>
        <w:t xml:space="preserve"> effect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duc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public</w:t>
      </w:r>
      <w:r w:rsidRPr="00A1151B">
        <w:rPr>
          <w:spacing w:val="-1"/>
        </w:rPr>
        <w:t xml:space="preserve"> business,</w:t>
      </w:r>
      <w:r w:rsidRPr="00A1151B">
        <w:t xml:space="preserve"> </w:t>
      </w:r>
      <w:r w:rsidRPr="00A1151B">
        <w:rPr>
          <w:spacing w:val="-1"/>
        </w:rPr>
        <w:t>and</w:t>
      </w:r>
    </w:p>
    <w:p w14:paraId="236EFE0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413C9A0" w14:textId="77777777" w:rsidR="00DF30DD" w:rsidRPr="00A1151B" w:rsidRDefault="00DF30DD" w:rsidP="00DF30DD">
      <w:pPr>
        <w:pStyle w:val="BodyText"/>
        <w:numPr>
          <w:ilvl w:val="2"/>
          <w:numId w:val="46"/>
        </w:numPr>
        <w:tabs>
          <w:tab w:val="left" w:pos="2999"/>
          <w:tab w:val="left" w:pos="3000"/>
        </w:tabs>
        <w:ind w:right="2195" w:firstLine="360"/>
      </w:pPr>
      <w:r w:rsidRPr="00A1151B">
        <w:rPr>
          <w:spacing w:val="-1"/>
        </w:rPr>
        <w:t>facilitat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ncourages</w:t>
      </w:r>
      <w:r w:rsidRPr="00A1151B">
        <w:t xml:space="preserve"> the</w:t>
      </w:r>
      <w:r w:rsidRPr="00A1151B">
        <w:rPr>
          <w:spacing w:val="-1"/>
        </w:rPr>
        <w:t xml:space="preserve"> amic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ttlements</w:t>
      </w:r>
      <w:r w:rsidRPr="00A1151B">
        <w:t xml:space="preserve"> of</w:t>
      </w:r>
      <w:r w:rsidRPr="00A1151B">
        <w:rPr>
          <w:spacing w:val="-1"/>
        </w:rPr>
        <w:t xml:space="preserve"> disputes</w:t>
      </w:r>
      <w:r w:rsidRPr="00A1151B">
        <w:rPr>
          <w:spacing w:val="74"/>
        </w:rPr>
        <w:t xml:space="preserve"> </w:t>
      </w:r>
      <w:r w:rsidRPr="00A1151B">
        <w:rPr>
          <w:spacing w:val="-1"/>
        </w:rPr>
        <w:t>betwee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ir</w:t>
      </w:r>
      <w:r w:rsidRPr="00A1151B">
        <w:rPr>
          <w:spacing w:val="-1"/>
        </w:rPr>
        <w:t xml:space="preserve"> employers</w:t>
      </w:r>
      <w:r w:rsidRPr="00A1151B">
        <w:t xml:space="preserve"> involving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;</w:t>
      </w:r>
      <w:r w:rsidRPr="00A1151B">
        <w:rPr>
          <w:spacing w:val="66"/>
        </w:rPr>
        <w:t xml:space="preserve"> </w:t>
      </w:r>
      <w:r w:rsidRPr="00A1151B">
        <w:rPr>
          <w:spacing w:val="-1"/>
        </w:rPr>
        <w:t>and</w:t>
      </w:r>
    </w:p>
    <w:p w14:paraId="362AE7B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70893ED" w14:textId="77777777" w:rsidR="00DF30DD" w:rsidRPr="00A1151B" w:rsidRDefault="00DF30DD" w:rsidP="00DF30DD">
      <w:pPr>
        <w:pStyle w:val="BodyText"/>
        <w:numPr>
          <w:ilvl w:val="1"/>
          <w:numId w:val="46"/>
        </w:numPr>
        <w:tabs>
          <w:tab w:val="left" w:pos="2227"/>
        </w:tabs>
        <w:ind w:right="1461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public</w:t>
      </w:r>
      <w:r w:rsidRPr="00A1151B">
        <w:rPr>
          <w:spacing w:val="-1"/>
        </w:rPr>
        <w:t xml:space="preserve"> interest</w:t>
      </w:r>
      <w:r w:rsidRPr="00A1151B">
        <w:t xml:space="preserve"> </w:t>
      </w:r>
      <w:r w:rsidRPr="00A1151B">
        <w:rPr>
          <w:spacing w:val="-1"/>
        </w:rPr>
        <w:t>demands</w:t>
      </w:r>
      <w:r w:rsidRPr="00A1151B">
        <w:t xml:space="preserve"> the</w:t>
      </w:r>
      <w:r w:rsidRPr="00A1151B">
        <w:rPr>
          <w:spacing w:val="-1"/>
        </w:rPr>
        <w:t xml:space="preserve"> highest</w:t>
      </w:r>
      <w:r w:rsidRPr="00A1151B">
        <w:t xml:space="preserve"> </w:t>
      </w:r>
      <w:r w:rsidRPr="00A1151B">
        <w:rPr>
          <w:spacing w:val="-1"/>
        </w:rPr>
        <w:t>standards</w:t>
      </w:r>
      <w:r w:rsidRPr="00A1151B">
        <w:t xml:space="preserve"> of</w:t>
      </w:r>
      <w:r w:rsidRPr="00A1151B">
        <w:rPr>
          <w:spacing w:val="-1"/>
        </w:rPr>
        <w:t xml:space="preserve"> employee </w:t>
      </w:r>
      <w:r w:rsidRPr="00A1151B">
        <w:t>performance</w:t>
      </w:r>
      <w:r w:rsidRPr="00A1151B">
        <w:rPr>
          <w:spacing w:val="-1"/>
        </w:rPr>
        <w:t xml:space="preserve"> and</w:t>
      </w:r>
      <w:r w:rsidRPr="00A1151B">
        <w:t xml:space="preserve"> th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continued</w:t>
      </w:r>
      <w:r w:rsidRPr="00A1151B">
        <w:t xml:space="preserve"> </w:t>
      </w:r>
      <w:r w:rsidRPr="00A1151B">
        <w:rPr>
          <w:spacing w:val="-1"/>
        </w:rPr>
        <w:t>development</w:t>
      </w:r>
      <w:r w:rsidRPr="00A1151B">
        <w:t xml:space="preserve"> and </w:t>
      </w:r>
      <w:r w:rsidRPr="00A1151B">
        <w:rPr>
          <w:spacing w:val="-1"/>
        </w:rPr>
        <w:t>implementation</w:t>
      </w:r>
      <w:r w:rsidRPr="00A1151B">
        <w:t xml:space="preserve"> of</w:t>
      </w:r>
      <w:r w:rsidRPr="00A1151B">
        <w:rPr>
          <w:spacing w:val="-1"/>
        </w:rPr>
        <w:t xml:space="preserve"> moder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progressive </w:t>
      </w:r>
      <w:r w:rsidRPr="00A1151B">
        <w:t xml:space="preserve">work </w:t>
      </w:r>
      <w:r w:rsidRPr="00A1151B">
        <w:rPr>
          <w:spacing w:val="-1"/>
        </w:rPr>
        <w:t>practices</w:t>
      </w:r>
      <w:r w:rsidRPr="00A1151B">
        <w:t xml:space="preserve"> to</w:t>
      </w:r>
      <w:r w:rsidRPr="00A1151B">
        <w:rPr>
          <w:spacing w:val="99"/>
        </w:rPr>
        <w:t xml:space="preserve"> </w:t>
      </w:r>
      <w:r w:rsidRPr="00A1151B">
        <w:rPr>
          <w:spacing w:val="-1"/>
        </w:rPr>
        <w:t>facilitate and</w:t>
      </w:r>
      <w:r w:rsidRPr="00A1151B">
        <w:t xml:space="preserve"> </w:t>
      </w:r>
      <w:r w:rsidRPr="00A1151B">
        <w:rPr>
          <w:spacing w:val="-1"/>
        </w:rPr>
        <w:t>impro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performance</w:t>
      </w:r>
      <w:r w:rsidRPr="00A1151B">
        <w:rPr>
          <w:spacing w:val="-1"/>
        </w:rPr>
        <w:t xml:space="preserve"> </w:t>
      </w:r>
      <w:r w:rsidRPr="00A1151B">
        <w:t>and the</w:t>
      </w:r>
      <w:r w:rsidRPr="00A1151B">
        <w:rPr>
          <w:spacing w:val="-1"/>
        </w:rPr>
        <w:t xml:space="preserve"> efficient</w:t>
      </w:r>
      <w:r w:rsidRPr="00A1151B">
        <w:t xml:space="preserve"> </w:t>
      </w:r>
      <w:r w:rsidRPr="00A1151B">
        <w:rPr>
          <w:spacing w:val="-1"/>
        </w:rPr>
        <w:t>accomplish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opera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Government.</w:t>
      </w:r>
    </w:p>
    <w:p w14:paraId="0F1FBE45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FD3285E" w14:textId="77777777" w:rsidR="00DF30DD" w:rsidRPr="00A1151B" w:rsidRDefault="00DF30DD" w:rsidP="00DF30DD">
      <w:pPr>
        <w:pStyle w:val="BodyText"/>
        <w:ind w:left="567" w:right="1451"/>
      </w:pPr>
      <w:r w:rsidRPr="00A1151B">
        <w:rPr>
          <w:spacing w:val="-1"/>
        </w:rPr>
        <w:t>Therefore,</w:t>
      </w:r>
      <w:r w:rsidRPr="00A1151B">
        <w:t xml:space="preserve"> labor</w:t>
      </w:r>
      <w:r w:rsidRPr="00A1151B">
        <w:rPr>
          <w:spacing w:val="-1"/>
        </w:rPr>
        <w:t xml:space="preserve"> organizat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-3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civi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re </w:t>
      </w:r>
      <w:r w:rsidRPr="00A1151B">
        <w:t>in the</w:t>
      </w:r>
      <w:r w:rsidRPr="00A1151B">
        <w:rPr>
          <w:spacing w:val="-1"/>
        </w:rPr>
        <w:t xml:space="preserve"> </w:t>
      </w:r>
      <w:r w:rsidRPr="00A1151B">
        <w:t>public</w:t>
      </w:r>
      <w:r w:rsidRPr="00A1151B">
        <w:rPr>
          <w:spacing w:val="-1"/>
        </w:rPr>
        <w:t xml:space="preserve"> interest.</w:t>
      </w:r>
    </w:p>
    <w:p w14:paraId="72C08D0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FEFB23D" w14:textId="77777777" w:rsidR="00DF30DD" w:rsidRPr="00A1151B" w:rsidRDefault="00DF30DD" w:rsidP="00DF30DD">
      <w:pPr>
        <w:pStyle w:val="BodyText"/>
        <w:numPr>
          <w:ilvl w:val="0"/>
          <w:numId w:val="46"/>
        </w:numPr>
        <w:tabs>
          <w:tab w:val="left" w:pos="1524"/>
        </w:tabs>
        <w:ind w:right="834" w:firstLine="360"/>
      </w:pPr>
      <w:r w:rsidRPr="00A1151B">
        <w:rPr>
          <w:spacing w:val="-3"/>
        </w:rPr>
        <w:t>It</w:t>
      </w:r>
      <w:r w:rsidRPr="00A1151B">
        <w:t xml:space="preserve"> is 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to prescribe</w:t>
      </w:r>
      <w:r w:rsidRPr="00A1151B">
        <w:rPr>
          <w:spacing w:val="-1"/>
        </w:rPr>
        <w:t xml:space="preserve"> certa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ight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obliga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rPr>
          <w:spacing w:val="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57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</w:t>
      </w:r>
      <w:r w:rsidRPr="00A1151B">
        <w:rPr>
          <w:spacing w:val="-1"/>
        </w:rPr>
        <w:t>Governmen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establish</w:t>
      </w:r>
      <w:r w:rsidRPr="00A1151B">
        <w:t xml:space="preserve"> </w:t>
      </w:r>
      <w:r w:rsidRPr="00A1151B">
        <w:rPr>
          <w:spacing w:val="-1"/>
        </w:rPr>
        <w:t>procedures</w:t>
      </w:r>
      <w:r w:rsidRPr="00A1151B">
        <w:t xml:space="preserve"> which </w:t>
      </w:r>
      <w:r w:rsidRPr="00A1151B">
        <w:rPr>
          <w:spacing w:val="-1"/>
        </w:rPr>
        <w:t>are designed</w:t>
      </w:r>
      <w:r w:rsidRPr="00A1151B">
        <w:t xml:space="preserve"> to </w:t>
      </w:r>
      <w:r w:rsidRPr="00A1151B">
        <w:rPr>
          <w:spacing w:val="-1"/>
        </w:rPr>
        <w:t>meet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pecial</w:t>
      </w:r>
      <w:r w:rsidRPr="00A1151B">
        <w:t xml:space="preserve"> </w:t>
      </w:r>
      <w:r w:rsidRPr="00A1151B">
        <w:rPr>
          <w:spacing w:val="-1"/>
        </w:rPr>
        <w:t>requirement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need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Government. </w:t>
      </w:r>
      <w:r w:rsidRPr="00A1151B">
        <w:rPr>
          <w:spacing w:val="-1"/>
        </w:rPr>
        <w:t>The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should be</w:t>
      </w:r>
      <w:r w:rsidRPr="00A1151B">
        <w:rPr>
          <w:spacing w:val="-1"/>
        </w:rPr>
        <w:t xml:space="preserve"> interpreted</w:t>
      </w:r>
      <w:r w:rsidRPr="00A1151B">
        <w:t xml:space="preserve"> in a</w:t>
      </w:r>
      <w:r w:rsidRPr="00A1151B">
        <w:rPr>
          <w:spacing w:val="-1"/>
        </w:rPr>
        <w:t xml:space="preserve"> mann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rPr>
          <w:spacing w:val="8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quirement</w:t>
      </w:r>
      <w:r w:rsidRPr="00A1151B">
        <w:t xml:space="preserve"> of</w:t>
      </w:r>
      <w:r w:rsidRPr="00A1151B">
        <w:rPr>
          <w:spacing w:val="-1"/>
        </w:rPr>
        <w:t xml:space="preserve"> an</w:t>
      </w:r>
      <w:r w:rsidRPr="00A1151B">
        <w:t xml:space="preserve"> </w:t>
      </w:r>
      <w:r w:rsidRPr="00A1151B">
        <w:rPr>
          <w:spacing w:val="-1"/>
        </w:rPr>
        <w:t>effective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fficient</w:t>
      </w:r>
      <w:r w:rsidRPr="00A1151B">
        <w:t xml:space="preserve"> Government.</w:t>
      </w:r>
    </w:p>
    <w:p w14:paraId="0995C6E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1FB2464" w14:textId="77777777" w:rsidR="00DF30DD" w:rsidRPr="00A1151B" w:rsidRDefault="00DF30DD" w:rsidP="00DF30DD">
      <w:pPr>
        <w:tabs>
          <w:tab w:val="left" w:pos="1892"/>
        </w:tabs>
        <w:ind w:left="568"/>
        <w:rPr>
          <w:rFonts w:ascii="Arial" w:eastAsia="Arial" w:hAnsi="Arial" w:cs="Arial"/>
          <w:sz w:val="28"/>
          <w:szCs w:val="28"/>
        </w:rPr>
      </w:pPr>
      <w:bookmarkStart w:id="1" w:name="§_7102._____Employees'_rights"/>
      <w:bookmarkEnd w:id="1"/>
      <w:r w:rsidRPr="00A1151B">
        <w:rPr>
          <w:rFonts w:ascii="Arial" w:eastAsia="Arial" w:hAnsi="Arial" w:cs="Arial"/>
          <w:b/>
          <w:bCs/>
          <w:i/>
          <w:sz w:val="28"/>
          <w:szCs w:val="28"/>
        </w:rPr>
        <w:t>§</w:t>
      </w:r>
      <w:r w:rsidRPr="00A1151B">
        <w:rPr>
          <w:rFonts w:ascii="Arial" w:eastAsia="Arial" w:hAnsi="Arial" w:cs="Arial"/>
          <w:b/>
          <w:bCs/>
          <w:i/>
          <w:spacing w:val="1"/>
          <w:sz w:val="28"/>
          <w:szCs w:val="28"/>
        </w:rPr>
        <w:t xml:space="preserve"> </w:t>
      </w:r>
      <w:r w:rsidRPr="004E3D5E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>7102.</w:t>
      </w:r>
      <w:r w:rsidRPr="004E3D5E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ab/>
        <w:t>Employees'</w:t>
      </w:r>
      <w:r w:rsidRPr="004E3D5E">
        <w:rPr>
          <w:rFonts w:ascii="Arial" w:eastAsia="Arial" w:hAnsi="Arial" w:cs="Arial"/>
          <w:b/>
          <w:bCs/>
          <w:i/>
          <w:spacing w:val="-4"/>
          <w:sz w:val="28"/>
          <w:szCs w:val="28"/>
          <w:highlight w:val="yellow"/>
        </w:rPr>
        <w:t xml:space="preserve"> </w:t>
      </w:r>
      <w:r w:rsidRPr="004E3D5E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rights</w:t>
      </w:r>
    </w:p>
    <w:p w14:paraId="2AAFDFD4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382A9724" w14:textId="77777777" w:rsidR="00DF30DD" w:rsidRPr="00A1151B" w:rsidRDefault="00DF30DD" w:rsidP="00DF30DD">
      <w:pPr>
        <w:pStyle w:val="BodyText"/>
        <w:ind w:left="567" w:right="834" w:firstLine="360"/>
      </w:pPr>
      <w:r w:rsidRPr="00A1151B">
        <w:rPr>
          <w:spacing w:val="-1"/>
        </w:rPr>
        <w:t>Each</w:t>
      </w:r>
      <w:r w:rsidRPr="00A1151B">
        <w:t xml:space="preserve"> </w:t>
      </w:r>
      <w:r w:rsidRPr="00A1151B">
        <w:rPr>
          <w:spacing w:val="-1"/>
        </w:rPr>
        <w:t>employee shal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have </w:t>
      </w:r>
      <w:r w:rsidRPr="00A1151B">
        <w:t>the</w:t>
      </w:r>
      <w:r w:rsidRPr="00A1151B">
        <w:rPr>
          <w:spacing w:val="-1"/>
        </w:rPr>
        <w:t xml:space="preserve"> right</w:t>
      </w:r>
      <w:r w:rsidRPr="00A1151B">
        <w:t xml:space="preserve"> to </w:t>
      </w:r>
      <w:r w:rsidRPr="00A1151B">
        <w:rPr>
          <w:spacing w:val="-1"/>
        </w:rPr>
        <w:t>form,</w:t>
      </w:r>
      <w:r w:rsidRPr="00A1151B">
        <w:t xml:space="preserve"> join, or</w:t>
      </w:r>
      <w:r w:rsidRPr="00A1151B">
        <w:rPr>
          <w:spacing w:val="-1"/>
        </w:rPr>
        <w:t xml:space="preserve"> assist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</w:t>
      </w:r>
      <w:r w:rsidRPr="00A1151B">
        <w:t>organization, or</w:t>
      </w:r>
      <w:r w:rsidRPr="00A1151B">
        <w:rPr>
          <w:spacing w:val="-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refrain</w:t>
      </w:r>
      <w:r w:rsidRPr="00A1151B">
        <w:t xml:space="preserve"> from any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activity,</w:t>
      </w:r>
      <w:r w:rsidRPr="00A1151B">
        <w:rPr>
          <w:spacing w:val="2"/>
        </w:rPr>
        <w:t xml:space="preserve"> </w:t>
      </w:r>
      <w:r w:rsidRPr="00A1151B">
        <w:t>free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ithout</w:t>
      </w:r>
      <w:r w:rsidRPr="00A1151B">
        <w:t xml:space="preserve"> </w:t>
      </w:r>
      <w:r w:rsidRPr="00A1151B">
        <w:rPr>
          <w:spacing w:val="-1"/>
        </w:rPr>
        <w:t xml:space="preserve">fea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penalt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prisal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a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protected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 xml:space="preserve">exercise </w:t>
      </w:r>
      <w:r w:rsidRPr="00A1151B">
        <w:t>o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right.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 xml:space="preserve">otherwise </w:t>
      </w:r>
      <w:r w:rsidRPr="00A1151B">
        <w:t xml:space="preserve">provided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t xml:space="preserve"> such </w:t>
      </w:r>
      <w:r w:rsidRPr="00A1151B">
        <w:rPr>
          <w:spacing w:val="-1"/>
        </w:rPr>
        <w:t>right</w:t>
      </w:r>
      <w:r w:rsidRPr="00A1151B">
        <w:t xml:space="preserve"> </w:t>
      </w:r>
      <w:r w:rsidRPr="00A1151B">
        <w:rPr>
          <w:spacing w:val="-1"/>
        </w:rPr>
        <w:t>include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right--</w:t>
      </w:r>
    </w:p>
    <w:p w14:paraId="54F512B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8DC2A75" w14:textId="77777777" w:rsidR="00DF30DD" w:rsidRPr="004E3D5E" w:rsidRDefault="00DF30DD" w:rsidP="00DF30DD">
      <w:pPr>
        <w:pStyle w:val="BodyText"/>
        <w:numPr>
          <w:ilvl w:val="1"/>
          <w:numId w:val="46"/>
        </w:numPr>
        <w:tabs>
          <w:tab w:val="left" w:pos="2227"/>
        </w:tabs>
        <w:ind w:right="1739" w:firstLine="360"/>
        <w:rPr>
          <w:highlight w:val="yellow"/>
        </w:rPr>
      </w:pP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act</w:t>
      </w:r>
      <w:r w:rsidRPr="004E3D5E">
        <w:rPr>
          <w:highlight w:val="yellow"/>
        </w:rPr>
        <w:t xml:space="preserve"> fo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a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labor</w:t>
      </w:r>
      <w:r w:rsidRPr="004E3D5E">
        <w:rPr>
          <w:spacing w:val="-1"/>
          <w:highlight w:val="yellow"/>
        </w:rPr>
        <w:t xml:space="preserve"> organization</w:t>
      </w:r>
      <w:r w:rsidRPr="004E3D5E">
        <w:rPr>
          <w:highlight w:val="yellow"/>
        </w:rPr>
        <w:t xml:space="preserve"> in 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capacit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1"/>
          <w:highlight w:val="yellow"/>
        </w:rPr>
        <w:t xml:space="preserve"> </w:t>
      </w:r>
      <w:r w:rsidRPr="004E3D5E">
        <w:rPr>
          <w:highlight w:val="yellow"/>
        </w:rPr>
        <w:t>a</w:t>
      </w:r>
      <w:r w:rsidRPr="004E3D5E">
        <w:rPr>
          <w:spacing w:val="-1"/>
          <w:highlight w:val="yellow"/>
        </w:rPr>
        <w:t xml:space="preserve"> representative </w:t>
      </w:r>
      <w:r w:rsidRPr="004E3D5E">
        <w:rPr>
          <w:highlight w:val="yellow"/>
        </w:rPr>
        <w:t>and the</w:t>
      </w:r>
      <w:r w:rsidRPr="004E3D5E">
        <w:rPr>
          <w:spacing w:val="-1"/>
          <w:highlight w:val="yellow"/>
        </w:rPr>
        <w:t xml:space="preserve"> right,</w:t>
      </w:r>
      <w:r w:rsidRPr="004E3D5E">
        <w:rPr>
          <w:highlight w:val="yellow"/>
        </w:rPr>
        <w:t xml:space="preserve"> in</w:t>
      </w:r>
      <w:r w:rsidRPr="004E3D5E">
        <w:rPr>
          <w:spacing w:val="55"/>
          <w:highlight w:val="yellow"/>
        </w:rPr>
        <w:t xml:space="preserve"> </w:t>
      </w:r>
      <w:r w:rsidRPr="004E3D5E">
        <w:rPr>
          <w:spacing w:val="-1"/>
          <w:highlight w:val="yellow"/>
        </w:rPr>
        <w:t>tha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capacity,</w:t>
      </w:r>
      <w:r w:rsidRPr="004E3D5E">
        <w:rPr>
          <w:highlight w:val="yellow"/>
        </w:rPr>
        <w:t xml:space="preserve"> to </w:t>
      </w:r>
      <w:r w:rsidRPr="004E3D5E">
        <w:rPr>
          <w:spacing w:val="-1"/>
          <w:highlight w:val="yellow"/>
        </w:rPr>
        <w:t>present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view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labo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organization to </w:t>
      </w:r>
      <w:r w:rsidRPr="004E3D5E">
        <w:rPr>
          <w:spacing w:val="-1"/>
          <w:highlight w:val="yellow"/>
        </w:rPr>
        <w:t>head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agencie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other</w:t>
      </w:r>
      <w:r w:rsidRPr="004E3D5E">
        <w:rPr>
          <w:spacing w:val="63"/>
          <w:highlight w:val="yellow"/>
        </w:rPr>
        <w:t xml:space="preserve"> </w:t>
      </w:r>
      <w:r w:rsidRPr="004E3D5E">
        <w:rPr>
          <w:spacing w:val="-1"/>
          <w:highlight w:val="yellow"/>
        </w:rPr>
        <w:t>official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executive branch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Government, the</w:t>
      </w:r>
      <w:r w:rsidRPr="004E3D5E">
        <w:rPr>
          <w:spacing w:val="-1"/>
          <w:highlight w:val="yellow"/>
        </w:rPr>
        <w:t xml:space="preserve"> Congress,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or</w:t>
      </w:r>
      <w:r w:rsidRPr="004E3D5E">
        <w:rPr>
          <w:spacing w:val="-1"/>
          <w:highlight w:val="yellow"/>
        </w:rPr>
        <w:t xml:space="preserve"> other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appropriate</w:t>
      </w:r>
      <w:r w:rsidRPr="004E3D5E">
        <w:rPr>
          <w:spacing w:val="67"/>
          <w:highlight w:val="yellow"/>
        </w:rPr>
        <w:t xml:space="preserve"> </w:t>
      </w:r>
      <w:r w:rsidRPr="004E3D5E">
        <w:rPr>
          <w:spacing w:val="-1"/>
          <w:highlight w:val="yellow"/>
        </w:rPr>
        <w:t>authorities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</w:p>
    <w:p w14:paraId="1155AFE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F4941BA" w14:textId="77777777" w:rsidR="00DF30DD" w:rsidRPr="004E3D5E" w:rsidRDefault="00DF30DD" w:rsidP="00DF30DD">
      <w:pPr>
        <w:pStyle w:val="BodyText"/>
        <w:numPr>
          <w:ilvl w:val="1"/>
          <w:numId w:val="46"/>
        </w:numPr>
        <w:tabs>
          <w:tab w:val="left" w:pos="2227"/>
        </w:tabs>
        <w:ind w:right="1343" w:firstLine="360"/>
        <w:rPr>
          <w:highlight w:val="yellow"/>
        </w:rPr>
      </w:pP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 xml:space="preserve">engage </w:t>
      </w:r>
      <w:r w:rsidRPr="004E3D5E">
        <w:rPr>
          <w:highlight w:val="yellow"/>
        </w:rPr>
        <w:t xml:space="preserve">in </w:t>
      </w:r>
      <w:r w:rsidRPr="004E3D5E">
        <w:rPr>
          <w:spacing w:val="-1"/>
          <w:highlight w:val="yellow"/>
        </w:rPr>
        <w:t>collective bargain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spacing w:val="-1"/>
          <w:highlight w:val="yellow"/>
        </w:rPr>
        <w:t>with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spect</w:t>
      </w:r>
      <w:r w:rsidRPr="004E3D5E">
        <w:rPr>
          <w:highlight w:val="yellow"/>
        </w:rPr>
        <w:t xml:space="preserve"> to </w:t>
      </w:r>
      <w:r w:rsidRPr="004E3D5E">
        <w:rPr>
          <w:spacing w:val="-1"/>
          <w:highlight w:val="yellow"/>
        </w:rPr>
        <w:t>condition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employmen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through</w:t>
      </w:r>
      <w:r w:rsidRPr="004E3D5E">
        <w:rPr>
          <w:spacing w:val="101"/>
          <w:highlight w:val="yellow"/>
        </w:rPr>
        <w:t xml:space="preserve"> </w:t>
      </w:r>
      <w:r w:rsidRPr="004E3D5E">
        <w:rPr>
          <w:spacing w:val="-1"/>
          <w:highlight w:val="yellow"/>
        </w:rPr>
        <w:t>representative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chosen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by</w:t>
      </w:r>
      <w:r w:rsidRPr="004E3D5E">
        <w:rPr>
          <w:spacing w:val="-3"/>
          <w:highlight w:val="yellow"/>
        </w:rPr>
        <w:t xml:space="preserve"> </w:t>
      </w:r>
      <w:r w:rsidRPr="004E3D5E">
        <w:rPr>
          <w:spacing w:val="-1"/>
          <w:highlight w:val="yellow"/>
        </w:rPr>
        <w:t>employee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 xml:space="preserve">under </w:t>
      </w:r>
      <w:r w:rsidRPr="004E3D5E">
        <w:rPr>
          <w:highlight w:val="yellow"/>
        </w:rPr>
        <w:t xml:space="preserve">this </w:t>
      </w:r>
      <w:r w:rsidRPr="004E3D5E">
        <w:rPr>
          <w:spacing w:val="-1"/>
          <w:highlight w:val="yellow"/>
        </w:rPr>
        <w:t>chapter.</w:t>
      </w:r>
    </w:p>
    <w:p w14:paraId="586B412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5AE708C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bookmarkStart w:id="2" w:name="§_7103._____Definitions;_application"/>
      <w:bookmarkEnd w:id="2"/>
      <w:r w:rsidRPr="00A1151B">
        <w:t>§</w:t>
      </w:r>
      <w:r w:rsidRPr="00A1151B">
        <w:rPr>
          <w:spacing w:val="1"/>
        </w:rPr>
        <w:t xml:space="preserve"> </w:t>
      </w:r>
      <w:r w:rsidRPr="00A1151B">
        <w:rPr>
          <w:spacing w:val="-2"/>
        </w:rPr>
        <w:t>7103.</w:t>
      </w:r>
      <w:r w:rsidRPr="00A1151B">
        <w:rPr>
          <w:spacing w:val="-2"/>
        </w:rPr>
        <w:tab/>
      </w:r>
      <w:r w:rsidRPr="00A1151B">
        <w:rPr>
          <w:spacing w:val="-1"/>
        </w:rPr>
        <w:t>Definitions;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lication</w:t>
      </w:r>
    </w:p>
    <w:p w14:paraId="3020715E" w14:textId="77777777" w:rsidR="00DF30DD" w:rsidRPr="00A1151B" w:rsidRDefault="00DF30DD" w:rsidP="00DF30DD">
      <w:pPr>
        <w:spacing w:before="7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67A9FA10" w14:textId="77777777" w:rsidR="00DF30DD" w:rsidRPr="00A1151B" w:rsidRDefault="00DF30DD" w:rsidP="00DF30DD">
      <w:pPr>
        <w:pStyle w:val="BodyText"/>
        <w:numPr>
          <w:ilvl w:val="0"/>
          <w:numId w:val="45"/>
        </w:numPr>
        <w:tabs>
          <w:tab w:val="left" w:pos="1507"/>
        </w:tabs>
        <w:ind w:firstLine="360"/>
      </w:pPr>
      <w:r w:rsidRPr="00A1151B">
        <w:t>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urpos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--</w:t>
      </w:r>
    </w:p>
    <w:p w14:paraId="7EEB2C9F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spacing w:before="56"/>
        <w:ind w:firstLine="360"/>
        <w:jc w:val="left"/>
      </w:pPr>
      <w:r w:rsidRPr="00A1151B">
        <w:lastRenderedPageBreak/>
        <w:t>"</w:t>
      </w:r>
      <w:r w:rsidRPr="004E3D5E">
        <w:rPr>
          <w:highlight w:val="yellow"/>
        </w:rPr>
        <w:t>person"</w:t>
      </w:r>
      <w:r w:rsidRPr="004E3D5E">
        <w:rPr>
          <w:spacing w:val="-2"/>
          <w:highlight w:val="yellow"/>
        </w:rPr>
        <w:t xml:space="preserve"> </w:t>
      </w:r>
      <w:r w:rsidRPr="004E3D5E">
        <w:rPr>
          <w:spacing w:val="-1"/>
          <w:highlight w:val="yellow"/>
        </w:rPr>
        <w:t>means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an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individual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labor organization,</w:t>
      </w:r>
      <w:r w:rsidRPr="004E3D5E">
        <w:rPr>
          <w:highlight w:val="yellow"/>
        </w:rPr>
        <w:t xml:space="preserve"> or</w:t>
      </w:r>
      <w:r w:rsidRPr="004E3D5E">
        <w:rPr>
          <w:spacing w:val="-1"/>
          <w:highlight w:val="yellow"/>
        </w:rPr>
        <w:t xml:space="preserve"> </w:t>
      </w:r>
      <w:r w:rsidRPr="004E3D5E">
        <w:rPr>
          <w:spacing w:val="-2"/>
          <w:highlight w:val="yellow"/>
        </w:rPr>
        <w:t>agency;</w:t>
      </w:r>
    </w:p>
    <w:p w14:paraId="1F1BD6C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A0B9CCA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226" w:hanging="578"/>
        <w:jc w:val="left"/>
      </w:pPr>
      <w:r w:rsidRPr="00A1151B">
        <w:rPr>
          <w:spacing w:val="-1"/>
        </w:rPr>
        <w:t>"employee"</w:t>
      </w:r>
      <w:r w:rsidRPr="00A1151B">
        <w:rPr>
          <w:spacing w:val="-2"/>
        </w:rPr>
        <w:t xml:space="preserve"> </w:t>
      </w:r>
      <w:r w:rsidRPr="00A1151B">
        <w:t xml:space="preserve">means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individual--</w:t>
      </w:r>
    </w:p>
    <w:p w14:paraId="7A8A949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17399A9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firstLine="360"/>
      </w:pPr>
      <w:r w:rsidRPr="00A1151B">
        <w:rPr>
          <w:spacing w:val="-1"/>
        </w:rPr>
        <w:t>employed</w:t>
      </w:r>
      <w:r w:rsidRPr="00A1151B">
        <w:t xml:space="preserve"> in an </w:t>
      </w:r>
      <w:r w:rsidRPr="00A1151B">
        <w:rPr>
          <w:spacing w:val="-1"/>
        </w:rPr>
        <w:t>agency;</w:t>
      </w:r>
      <w:r w:rsidRPr="00A1151B">
        <w:t xml:space="preserve"> or</w:t>
      </w:r>
    </w:p>
    <w:p w14:paraId="3ADAA76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15537C4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right="2346" w:firstLine="360"/>
      </w:pPr>
      <w:r w:rsidRPr="00A1151B">
        <w:rPr>
          <w:spacing w:val="-1"/>
        </w:rPr>
        <w:t>whose employment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 xml:space="preserve">has </w:t>
      </w:r>
      <w:r w:rsidRPr="00A1151B">
        <w:rPr>
          <w:spacing w:val="-1"/>
        </w:rPr>
        <w:t>ceased</w:t>
      </w:r>
      <w:r w:rsidRPr="00A1151B">
        <w:t xml:space="preserve"> </w:t>
      </w:r>
      <w:r w:rsidRPr="00A1151B">
        <w:rPr>
          <w:spacing w:val="-1"/>
        </w:rPr>
        <w:t xml:space="preserve">because </w:t>
      </w:r>
      <w:r w:rsidRPr="00A1151B">
        <w:t>of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t>unfair</w:t>
      </w:r>
      <w:r w:rsidRPr="00A1151B">
        <w:rPr>
          <w:spacing w:val="54"/>
        </w:rPr>
        <w:t xml:space="preserve"> </w:t>
      </w:r>
      <w:r w:rsidRPr="00A1151B">
        <w:rPr>
          <w:spacing w:val="-1"/>
        </w:rPr>
        <w:t xml:space="preserve">labor practice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section 7116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and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</w:t>
      </w:r>
      <w:r w:rsidRPr="00A1151B">
        <w:rPr>
          <w:spacing w:val="-1"/>
        </w:rPr>
        <w:t>has</w:t>
      </w:r>
      <w:r w:rsidRPr="00A1151B">
        <w:t xml:space="preserve"> not </w:t>
      </w:r>
      <w:r w:rsidRPr="00A1151B">
        <w:rPr>
          <w:spacing w:val="-1"/>
        </w:rPr>
        <w:t>obtained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>other regular and</w:t>
      </w:r>
      <w:r w:rsidRPr="00A1151B">
        <w:t xml:space="preserve"> substantial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quivalent</w:t>
      </w:r>
      <w:r w:rsidRPr="00A1151B">
        <w:t xml:space="preserve"> </w:t>
      </w:r>
      <w:r w:rsidRPr="00A1151B">
        <w:rPr>
          <w:spacing w:val="-1"/>
        </w:rPr>
        <w:t>employment,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determined</w:t>
      </w:r>
      <w:r w:rsidRPr="00A1151B">
        <w:t xml:space="preserve"> under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ed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 xml:space="preserve">Relations </w:t>
      </w:r>
      <w:r w:rsidRPr="00A1151B">
        <w:rPr>
          <w:spacing w:val="-1"/>
        </w:rPr>
        <w:t>Authority;</w:t>
      </w:r>
    </w:p>
    <w:p w14:paraId="6D49452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EEDBE42" w14:textId="77777777" w:rsidR="00DF30DD" w:rsidRPr="00A1151B" w:rsidRDefault="00DF30DD" w:rsidP="00DF30DD">
      <w:pPr>
        <w:pStyle w:val="BodyText"/>
      </w:pPr>
      <w:r w:rsidRPr="004E3D5E">
        <w:rPr>
          <w:highlight w:val="yellow"/>
        </w:rPr>
        <w:t xml:space="preserve">but </w:t>
      </w:r>
      <w:r w:rsidRPr="004E3D5E">
        <w:rPr>
          <w:spacing w:val="-1"/>
          <w:highlight w:val="yellow"/>
        </w:rPr>
        <w:t>does</w:t>
      </w:r>
      <w:r w:rsidRPr="004E3D5E">
        <w:rPr>
          <w:highlight w:val="yellow"/>
        </w:rPr>
        <w:t xml:space="preserve"> not </w:t>
      </w:r>
      <w:r w:rsidRPr="004E3D5E">
        <w:rPr>
          <w:spacing w:val="-1"/>
          <w:highlight w:val="yellow"/>
        </w:rPr>
        <w:t>include--</w:t>
      </w:r>
    </w:p>
    <w:p w14:paraId="71A8B786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0958FCE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14"/>
        </w:tabs>
        <w:ind w:right="3559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lien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noncitizen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rPr>
          <w:spacing w:val="35"/>
        </w:rPr>
        <w:t xml:space="preserve"> </w:t>
      </w:r>
      <w:r w:rsidRPr="00A1151B">
        <w:rPr>
          <w:spacing w:val="-1"/>
        </w:rPr>
        <w:t>occupies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position outsid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;</w:t>
      </w:r>
    </w:p>
    <w:p w14:paraId="34BAC30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BD9B53E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81"/>
        </w:tabs>
        <w:ind w:left="3680" w:hanging="592"/>
      </w:pPr>
      <w:r w:rsidRPr="00A1151B">
        <w:t>a</w:t>
      </w:r>
      <w:r w:rsidRPr="00A1151B">
        <w:rPr>
          <w:spacing w:val="-1"/>
        </w:rPr>
        <w:t xml:space="preserve"> member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formed services;</w:t>
      </w:r>
    </w:p>
    <w:p w14:paraId="6A0AFE7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2D0E748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748"/>
        </w:tabs>
        <w:ind w:left="3748" w:hanging="660"/>
      </w:pPr>
      <w:r w:rsidRPr="00A1151B">
        <w:t>a</w:t>
      </w:r>
      <w:r w:rsidRPr="00A1151B">
        <w:rPr>
          <w:spacing w:val="-1"/>
        </w:rPr>
        <w:t xml:space="preserve"> supervisor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management</w:t>
      </w:r>
      <w:r w:rsidRPr="00A1151B">
        <w:t xml:space="preserve"> </w:t>
      </w:r>
      <w:r w:rsidRPr="00A1151B">
        <w:rPr>
          <w:spacing w:val="-1"/>
        </w:rPr>
        <w:t>official;</w:t>
      </w:r>
    </w:p>
    <w:p w14:paraId="63459D0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0A52621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734"/>
        </w:tabs>
        <w:ind w:right="2968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officer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employee </w:t>
      </w:r>
      <w:r w:rsidRPr="00A1151B">
        <w:t>in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oreign</w:t>
      </w:r>
      <w:r w:rsidRPr="00A1151B">
        <w:t xml:space="preserve"> Servic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26"/>
        </w:rPr>
        <w:t xml:space="preserve"> </w:t>
      </w:r>
      <w:r w:rsidRPr="00A1151B">
        <w:rPr>
          <w:spacing w:val="-1"/>
        </w:rPr>
        <w:t>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employe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Department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State,</w:t>
      </w:r>
      <w:r w:rsidRPr="00A1151B">
        <w:t xml:space="preserve"> the</w:t>
      </w:r>
      <w:r w:rsidRPr="00A1151B">
        <w:rPr>
          <w:spacing w:val="39"/>
        </w:rPr>
        <w:t xml:space="preserve"> </w:t>
      </w:r>
      <w:r w:rsidRPr="00A1151B">
        <w:rPr>
          <w:spacing w:val="-1"/>
        </w:rPr>
        <w:t>International</w:t>
      </w:r>
      <w:r w:rsidRPr="00A1151B">
        <w:t xml:space="preserve"> </w:t>
      </w:r>
      <w:r w:rsidRPr="00A1151B">
        <w:rPr>
          <w:spacing w:val="-1"/>
        </w:rPr>
        <w:t>Communication</w:t>
      </w:r>
      <w:r w:rsidRPr="00A1151B">
        <w:t xml:space="preserve"> </w:t>
      </w:r>
      <w:r w:rsidRPr="00A1151B">
        <w:rPr>
          <w:spacing w:val="-1"/>
        </w:rPr>
        <w:t>Agency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t>for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>International</w:t>
      </w:r>
      <w:r w:rsidRPr="00A1151B">
        <w:t xml:space="preserve"> Development, the</w:t>
      </w:r>
      <w:r w:rsidRPr="00A1151B">
        <w:rPr>
          <w:spacing w:val="-1"/>
        </w:rPr>
        <w:t xml:space="preserve"> Departmen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riculture,</w:t>
      </w:r>
      <w:r w:rsidRPr="00A1151B">
        <w:t xml:space="preserve"> or</w:t>
      </w:r>
      <w:r w:rsidRPr="00A1151B">
        <w:rPr>
          <w:spacing w:val="4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Department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Commerce;</w:t>
      </w:r>
      <w:r w:rsidRPr="00A1151B">
        <w:t xml:space="preserve"> or</w:t>
      </w:r>
    </w:p>
    <w:p w14:paraId="5AB46FA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72BD47F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67"/>
        </w:tabs>
        <w:ind w:right="2898" w:firstLine="36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who </w:t>
      </w:r>
      <w:r w:rsidRPr="00A1151B">
        <w:rPr>
          <w:spacing w:val="-1"/>
        </w:rPr>
        <w:t>participates</w:t>
      </w:r>
      <w:r w:rsidRPr="00A1151B">
        <w:t xml:space="preserve"> in a</w:t>
      </w:r>
      <w:r w:rsidRPr="00A1151B">
        <w:rPr>
          <w:spacing w:val="-1"/>
        </w:rPr>
        <w:t xml:space="preserve"> strike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violation</w:t>
      </w:r>
      <w:r w:rsidRPr="00A1151B">
        <w:t xml:space="preserve"> of</w:t>
      </w:r>
      <w:r w:rsidRPr="00A1151B">
        <w:rPr>
          <w:spacing w:val="42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7311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4784035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E8146CC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right="1621" w:firstLine="360"/>
        <w:jc w:val="left"/>
      </w:pPr>
      <w:r w:rsidRPr="00A1151B">
        <w:rPr>
          <w:spacing w:val="-1"/>
        </w:rPr>
        <w:t>"agency"</w:t>
      </w:r>
      <w:r w:rsidRPr="00A1151B">
        <w:rPr>
          <w:spacing w:val="-2"/>
        </w:rPr>
        <w:t xml:space="preserve"> </w:t>
      </w:r>
      <w:r w:rsidRPr="00A1151B">
        <w:t xml:space="preserve">means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Executive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(includ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 xml:space="preserve">non-appropriated </w:t>
      </w:r>
      <w:r w:rsidRPr="00A1151B">
        <w:rPr>
          <w:spacing w:val="-1"/>
        </w:rPr>
        <w:t>fund</w:t>
      </w:r>
      <w:r w:rsidRPr="00A1151B">
        <w:rPr>
          <w:spacing w:val="54"/>
        </w:rPr>
        <w:t xml:space="preserve"> </w:t>
      </w:r>
      <w:r w:rsidRPr="00A1151B">
        <w:rPr>
          <w:spacing w:val="-1"/>
        </w:rPr>
        <w:t>instrumental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rPr>
          <w:spacing w:val="2"/>
        </w:rPr>
        <w:t xml:space="preserve"> </w:t>
      </w:r>
      <w:r w:rsidRPr="00A1151B">
        <w:t xml:space="preserve">in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 xml:space="preserve">2105(c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and</w:t>
      </w:r>
      <w:r w:rsidRPr="00A1151B">
        <w:t xml:space="preserve"> the</w:t>
      </w:r>
      <w:r w:rsidRPr="00A1151B">
        <w:rPr>
          <w:spacing w:val="-1"/>
        </w:rPr>
        <w:t xml:space="preserve"> Veterans'</w:t>
      </w:r>
      <w:r w:rsidRPr="00A1151B">
        <w:t xml:space="preserve"> </w:t>
      </w:r>
      <w:r w:rsidRPr="00A1151B">
        <w:rPr>
          <w:spacing w:val="-1"/>
        </w:rPr>
        <w:t>Canteen</w:t>
      </w:r>
      <w:r w:rsidRPr="00A1151B">
        <w:t xml:space="preserve"> </w:t>
      </w:r>
      <w:r w:rsidRPr="00A1151B">
        <w:rPr>
          <w:spacing w:val="-1"/>
        </w:rPr>
        <w:t>Service,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Departmen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Veteran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ffairs)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Librar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Congress, the</w:t>
      </w:r>
      <w:r w:rsidRPr="00A1151B">
        <w:rPr>
          <w:spacing w:val="-1"/>
        </w:rPr>
        <w:t xml:space="preserve"> Governm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rin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ffice,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Smithsoni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Institution,</w:t>
      </w:r>
      <w:r w:rsidRPr="00A1151B">
        <w:t xml:space="preserve"> but </w:t>
      </w:r>
      <w:r w:rsidRPr="00A1151B">
        <w:rPr>
          <w:spacing w:val="-1"/>
        </w:rPr>
        <w:t>does</w:t>
      </w:r>
      <w:r w:rsidRPr="00A1151B">
        <w:t xml:space="preserve"> not </w:t>
      </w:r>
      <w:r w:rsidRPr="00A1151B">
        <w:rPr>
          <w:spacing w:val="-1"/>
        </w:rPr>
        <w:t>include--</w:t>
      </w:r>
    </w:p>
    <w:p w14:paraId="3085D54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954D8F8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848" w:hanging="480"/>
      </w:pPr>
      <w:r w:rsidRPr="00A1151B">
        <w:t>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Accoun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ffice;</w:t>
      </w:r>
    </w:p>
    <w:p w14:paraId="67146E7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5DDE8C7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left="2987" w:hanging="619"/>
      </w:pPr>
      <w:r w:rsidRPr="00A1151B">
        <w:t>the</w:t>
      </w:r>
      <w:r w:rsidRPr="00A1151B">
        <w:rPr>
          <w:spacing w:val="-1"/>
        </w:rPr>
        <w:t xml:space="preserve"> Federal</w:t>
      </w:r>
      <w:r w:rsidRPr="00A1151B">
        <w:t xml:space="preserve"> </w:t>
      </w:r>
      <w:r w:rsidRPr="00A1151B">
        <w:rPr>
          <w:spacing w:val="-1"/>
        </w:rPr>
        <w:t>Bureau</w:t>
      </w:r>
      <w:r w:rsidRPr="00A1151B">
        <w:t xml:space="preserve"> of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Investigation;</w:t>
      </w:r>
    </w:p>
    <w:p w14:paraId="7D37DA3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2BAFAC5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999" w:hanging="631"/>
      </w:pPr>
      <w:r w:rsidRPr="00A1151B">
        <w:t>the</w:t>
      </w:r>
      <w:r w:rsidRPr="00A1151B">
        <w:rPr>
          <w:spacing w:val="-1"/>
        </w:rPr>
        <w:t xml:space="preserve"> Cent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Intelligence Agency;</w:t>
      </w:r>
    </w:p>
    <w:p w14:paraId="3A33376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9E12A1B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999" w:hanging="631"/>
      </w:pPr>
      <w:r w:rsidRPr="00A1151B">
        <w:t>the</w:t>
      </w:r>
      <w:r w:rsidRPr="00A1151B">
        <w:rPr>
          <w:spacing w:val="-1"/>
        </w:rPr>
        <w:t xml:space="preserve"> National</w:t>
      </w:r>
      <w:r w:rsidRPr="00A1151B">
        <w:t xml:space="preserve"> Secu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gency;</w:t>
      </w:r>
    </w:p>
    <w:p w14:paraId="2E1936C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85782DB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left="2987" w:hanging="619"/>
      </w:pPr>
      <w:r w:rsidRPr="00A1151B">
        <w:t>the</w:t>
      </w:r>
      <w:r w:rsidRPr="00A1151B">
        <w:rPr>
          <w:spacing w:val="-1"/>
        </w:rPr>
        <w:t xml:space="preserve"> Tennessee</w:t>
      </w:r>
      <w:r w:rsidRPr="00A1151B">
        <w:rPr>
          <w:spacing w:val="1"/>
        </w:rPr>
        <w:t xml:space="preserve"> </w:t>
      </w:r>
      <w:r w:rsidRPr="00A1151B">
        <w:t>Valle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uthority;</w:t>
      </w:r>
    </w:p>
    <w:p w14:paraId="7043CA1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3ADFACC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73"/>
        </w:tabs>
        <w:ind w:left="2972" w:hanging="604"/>
      </w:pP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Labor Relations</w:t>
      </w:r>
      <w:r w:rsidRPr="00A1151B">
        <w:t xml:space="preserve"> </w:t>
      </w:r>
      <w:r w:rsidRPr="00A1151B">
        <w:rPr>
          <w:spacing w:val="-1"/>
        </w:rPr>
        <w:t>Authority;</w:t>
      </w:r>
    </w:p>
    <w:p w14:paraId="747B67E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D4E1C9A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3012"/>
        </w:tabs>
        <w:ind w:left="3011" w:hanging="643"/>
      </w:pPr>
      <w:r w:rsidRPr="00A1151B">
        <w:t>the</w:t>
      </w:r>
      <w:r w:rsidRPr="00A1151B">
        <w:rPr>
          <w:spacing w:val="-1"/>
        </w:rPr>
        <w:t xml:space="preserve"> Federa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mpasses</w:t>
      </w:r>
      <w:r w:rsidRPr="00A1151B">
        <w:t xml:space="preserve"> </w:t>
      </w:r>
      <w:r w:rsidRPr="00A1151B">
        <w:rPr>
          <w:spacing w:val="-1"/>
        </w:rPr>
        <w:t>Panel;</w:t>
      </w:r>
      <w:r w:rsidRPr="00A1151B">
        <w:t xml:space="preserve"> or</w:t>
      </w:r>
    </w:p>
    <w:p w14:paraId="78AC1A61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894"/>
        </w:tabs>
        <w:spacing w:before="56"/>
        <w:ind w:left="2970" w:right="2182" w:hanging="630"/>
      </w:pPr>
      <w:r>
        <w:t xml:space="preserve"> 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States </w:t>
      </w:r>
      <w:r w:rsidRPr="00A1151B">
        <w:rPr>
          <w:spacing w:val="-1"/>
        </w:rPr>
        <w:t>Secret</w:t>
      </w:r>
      <w:r w:rsidRPr="00A1151B">
        <w:t xml:space="preserve"> </w:t>
      </w:r>
      <w:r w:rsidRPr="00A1151B">
        <w:rPr>
          <w:spacing w:val="-1"/>
        </w:rPr>
        <w:t>Service and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Secret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56"/>
        </w:rPr>
        <w:t xml:space="preserve"> </w:t>
      </w:r>
      <w:r w:rsidRPr="00A1151B">
        <w:rPr>
          <w:spacing w:val="-1"/>
        </w:rPr>
        <w:t>Uniformed</w:t>
      </w:r>
      <w:r w:rsidRPr="00A1151B">
        <w:t xml:space="preserve"> </w:t>
      </w:r>
      <w:r w:rsidRPr="00A1151B">
        <w:rPr>
          <w:spacing w:val="-1"/>
        </w:rPr>
        <w:t>Division.</w:t>
      </w:r>
    </w:p>
    <w:p w14:paraId="7D7D04A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0287FF7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87"/>
        </w:tabs>
        <w:ind w:right="1680" w:firstLine="420"/>
        <w:jc w:val="left"/>
      </w:pPr>
      <w:r w:rsidRPr="004E3D5E">
        <w:rPr>
          <w:spacing w:val="-1"/>
          <w:highlight w:val="yellow"/>
        </w:rPr>
        <w:t xml:space="preserve">"labor </w:t>
      </w:r>
      <w:r w:rsidRPr="004E3D5E">
        <w:rPr>
          <w:highlight w:val="yellow"/>
        </w:rPr>
        <w:t>organization"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mean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composed</w:t>
      </w:r>
      <w:r w:rsidRPr="00A1151B">
        <w:t xml:space="preserve"> in </w:t>
      </w:r>
      <w:r w:rsidRPr="00A1151B">
        <w:rPr>
          <w:spacing w:val="-1"/>
        </w:rPr>
        <w:t xml:space="preserve">whol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part</w:t>
      </w:r>
      <w:r w:rsidRPr="00A1151B">
        <w:t xml:space="preserve"> of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employees,</w:t>
      </w:r>
      <w:r w:rsidRPr="00A1151B">
        <w:t xml:space="preserve"> in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employees</w:t>
      </w:r>
      <w:r w:rsidRPr="00A1151B">
        <w:t xml:space="preserve"> </w:t>
      </w:r>
      <w:r w:rsidRPr="00A1151B">
        <w:rPr>
          <w:spacing w:val="-1"/>
        </w:rPr>
        <w:t>participat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p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dues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has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purpose </w:t>
      </w:r>
      <w:r w:rsidRPr="00A1151B">
        <w:t>the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dealing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ag</w:t>
      </w:r>
      <w:r w:rsidRPr="004E3D5E">
        <w:t>ency</w:t>
      </w:r>
      <w:r w:rsidRPr="00A1151B">
        <w:rPr>
          <w:spacing w:val="-5"/>
        </w:rPr>
        <w:t xml:space="preserve"> </w:t>
      </w:r>
      <w:r w:rsidRPr="00A1151B">
        <w:t xml:space="preserve">concerning </w:t>
      </w:r>
      <w:r w:rsidRPr="00A1151B">
        <w:rPr>
          <w:spacing w:val="-1"/>
        </w:rPr>
        <w:t>grievanc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,</w:t>
      </w:r>
      <w:r w:rsidRPr="00A1151B">
        <w:t xml:space="preserve"> but </w:t>
      </w:r>
      <w:r w:rsidRPr="00A1151B">
        <w:rPr>
          <w:spacing w:val="-1"/>
        </w:rPr>
        <w:t>does</w:t>
      </w:r>
      <w:r w:rsidRPr="00A1151B">
        <w:t xml:space="preserve"> not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include--</w:t>
      </w:r>
    </w:p>
    <w:p w14:paraId="6CC205F6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A6BA966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right="2291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which,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constitution,</w:t>
      </w:r>
      <w:r w:rsidRPr="00A1151B">
        <w:t xml:space="preserve"> </w:t>
      </w:r>
      <w:r w:rsidRPr="00A1151B">
        <w:rPr>
          <w:spacing w:val="-1"/>
        </w:rPr>
        <w:t>bylaws,</w:t>
      </w:r>
      <w:r w:rsidRPr="00A1151B">
        <w:t xml:space="preserve"> tacit </w:t>
      </w:r>
      <w:r w:rsidRPr="00A1151B">
        <w:rPr>
          <w:spacing w:val="-1"/>
        </w:rPr>
        <w:t>agreement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among</w:t>
      </w:r>
      <w:r w:rsidRPr="00A1151B">
        <w:rPr>
          <w:spacing w:val="-3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members,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otherwise,</w:t>
      </w:r>
      <w:r w:rsidRPr="00A1151B">
        <w:t xml:space="preserve"> denies </w:t>
      </w:r>
      <w:r w:rsidRPr="00A1151B">
        <w:rPr>
          <w:spacing w:val="-1"/>
        </w:rPr>
        <w:t>membership</w:t>
      </w:r>
      <w:r w:rsidRPr="00A1151B">
        <w:t xml:space="preserve"> </w:t>
      </w:r>
      <w:r w:rsidRPr="00A1151B">
        <w:rPr>
          <w:spacing w:val="-1"/>
        </w:rPr>
        <w:t xml:space="preserve">becaus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race,</w:t>
      </w:r>
      <w:r w:rsidRPr="00A1151B">
        <w:t xml:space="preserve"> color,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creed,</w:t>
      </w:r>
      <w:r w:rsidRPr="00A1151B">
        <w:t xml:space="preserve"> national </w:t>
      </w:r>
      <w:r w:rsidRPr="00A1151B">
        <w:rPr>
          <w:spacing w:val="-1"/>
        </w:rPr>
        <w:t>origin,</w:t>
      </w:r>
      <w:r w:rsidRPr="00A1151B">
        <w:t xml:space="preserve"> sex, </w:t>
      </w:r>
      <w:r w:rsidRPr="00A1151B">
        <w:rPr>
          <w:spacing w:val="-2"/>
        </w:rPr>
        <w:t>age,</w:t>
      </w:r>
      <w:r w:rsidRPr="00A1151B">
        <w:t xml:space="preserve"> </w:t>
      </w:r>
      <w:r w:rsidRPr="00A1151B">
        <w:rPr>
          <w:spacing w:val="-1"/>
        </w:rPr>
        <w:t>preferential</w:t>
      </w:r>
      <w:r w:rsidRPr="00A1151B">
        <w:t xml:space="preserve"> or</w:t>
      </w:r>
      <w:r w:rsidRPr="00A1151B">
        <w:rPr>
          <w:spacing w:val="-1"/>
        </w:rPr>
        <w:t xml:space="preserve"> non-preferenti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ivi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status,</w:t>
      </w:r>
      <w:r w:rsidRPr="00A1151B">
        <w:t xml:space="preserve"> </w:t>
      </w:r>
      <w:r w:rsidRPr="00A1151B">
        <w:rPr>
          <w:spacing w:val="-1"/>
        </w:rPr>
        <w:t>political</w:t>
      </w:r>
      <w:r w:rsidRPr="00A1151B">
        <w:t xml:space="preserve"> </w:t>
      </w:r>
      <w:r w:rsidRPr="00A1151B">
        <w:rPr>
          <w:spacing w:val="-1"/>
        </w:rPr>
        <w:t>affiliation,</w:t>
      </w:r>
      <w:r w:rsidRPr="00A1151B">
        <w:t xml:space="preserve"> </w:t>
      </w:r>
      <w:r w:rsidRPr="00A1151B">
        <w:rPr>
          <w:spacing w:val="-1"/>
        </w:rPr>
        <w:t>marital</w:t>
      </w:r>
      <w:r w:rsidRPr="00A1151B">
        <w:t xml:space="preserve"> </w:t>
      </w:r>
      <w:r w:rsidRPr="00A1151B">
        <w:rPr>
          <w:spacing w:val="-1"/>
        </w:rPr>
        <w:t>status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handicapp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dition;</w:t>
      </w:r>
    </w:p>
    <w:p w14:paraId="3F4E91C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43B9CCB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right="2182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advocates</w:t>
      </w:r>
      <w:r w:rsidRPr="00A1151B">
        <w:t xml:space="preserve"> the</w:t>
      </w:r>
      <w:r w:rsidRPr="00A1151B">
        <w:rPr>
          <w:spacing w:val="-1"/>
        </w:rPr>
        <w:t xml:space="preserve"> overthrow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stitutional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form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overn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;</w:t>
      </w:r>
    </w:p>
    <w:p w14:paraId="3DFAEA3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DF925D6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999" w:hanging="631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sponso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ency;</w:t>
      </w:r>
      <w:r w:rsidRPr="00A1151B">
        <w:rPr>
          <w:spacing w:val="2"/>
        </w:rPr>
        <w:t xml:space="preserve"> </w:t>
      </w:r>
      <w:r w:rsidRPr="00A1151B">
        <w:t>or</w:t>
      </w:r>
    </w:p>
    <w:p w14:paraId="3A2D705D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C3C6FA8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right="2219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participates</w:t>
      </w:r>
      <w:r w:rsidRPr="00A1151B">
        <w:t xml:space="preserve"> in the</w:t>
      </w:r>
      <w:r w:rsidRPr="00A1151B">
        <w:rPr>
          <w:spacing w:val="-1"/>
        </w:rPr>
        <w:t xml:space="preserve"> conduc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strike </w:t>
      </w:r>
      <w:r w:rsidRPr="00A1151B">
        <w:t>against</w:t>
      </w:r>
      <w:r w:rsidRPr="00A1151B">
        <w:rPr>
          <w:spacing w:val="69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overnment</w:t>
      </w:r>
      <w:r w:rsidRPr="00A1151B">
        <w:t xml:space="preserve"> or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thereof </w:t>
      </w:r>
      <w:r w:rsidRPr="00A1151B">
        <w:t>or</w:t>
      </w:r>
      <w:r w:rsidRPr="00A1151B">
        <w:rPr>
          <w:spacing w:val="-1"/>
        </w:rPr>
        <w:t xml:space="preserve"> imposes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dut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bligation</w:t>
      </w:r>
      <w:r w:rsidRPr="00A1151B">
        <w:t xml:space="preserve"> to</w:t>
      </w:r>
      <w:r w:rsidRPr="00A1151B">
        <w:rPr>
          <w:spacing w:val="57"/>
        </w:rPr>
        <w:t xml:space="preserve"> </w:t>
      </w:r>
      <w:r w:rsidRPr="00A1151B">
        <w:rPr>
          <w:spacing w:val="-1"/>
        </w:rPr>
        <w:t>conduct,</w:t>
      </w:r>
      <w:r w:rsidRPr="00A1151B">
        <w:t xml:space="preserve"> </w:t>
      </w:r>
      <w:r w:rsidRPr="00A1151B">
        <w:rPr>
          <w:spacing w:val="-1"/>
        </w:rPr>
        <w:t>assist,</w:t>
      </w:r>
      <w:r w:rsidRPr="00A1151B">
        <w:t xml:space="preserve"> or</w:t>
      </w:r>
      <w:r w:rsidRPr="00A1151B">
        <w:rPr>
          <w:spacing w:val="-1"/>
        </w:rPr>
        <w:t xml:space="preserve"> participate </w:t>
      </w:r>
      <w:r w:rsidRPr="00A1151B">
        <w:t xml:space="preserve">in </w:t>
      </w:r>
      <w:r w:rsidRPr="00A1151B">
        <w:rPr>
          <w:spacing w:val="-1"/>
        </w:rPr>
        <w:t>such</w:t>
      </w:r>
      <w:r w:rsidRPr="00A1151B">
        <w:t xml:space="preserve"> a</w:t>
      </w:r>
      <w:r w:rsidRPr="00A1151B">
        <w:rPr>
          <w:spacing w:val="-1"/>
        </w:rPr>
        <w:t xml:space="preserve"> strike;</w:t>
      </w:r>
    </w:p>
    <w:p w14:paraId="3594720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AE6281E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226" w:hanging="578"/>
        <w:jc w:val="left"/>
      </w:pPr>
      <w:r w:rsidRPr="004E3D5E">
        <w:rPr>
          <w:highlight w:val="yellow"/>
        </w:rPr>
        <w:t>"dues"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means</w:t>
      </w:r>
      <w:r w:rsidRPr="00A1151B">
        <w:t xml:space="preserve"> dues, </w:t>
      </w:r>
      <w:r w:rsidRPr="00A1151B">
        <w:rPr>
          <w:spacing w:val="-1"/>
        </w:rPr>
        <w:t>fees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assessments;</w:t>
      </w:r>
    </w:p>
    <w:p w14:paraId="0A9DD0A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3598023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008" w:right="1961" w:hanging="360"/>
        <w:jc w:val="left"/>
      </w:pPr>
      <w:r w:rsidRPr="00A1151B">
        <w:rPr>
          <w:spacing w:val="-1"/>
        </w:rPr>
        <w:t>"Authority"</w:t>
      </w:r>
      <w:r w:rsidRPr="00A1151B">
        <w:t xml:space="preserve"> means the</w:t>
      </w:r>
      <w:r w:rsidRPr="00A1151B">
        <w:rPr>
          <w:spacing w:val="-1"/>
        </w:rPr>
        <w:t xml:space="preserve"> Fed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>Relations 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section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 xml:space="preserve">7104(a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7B959BC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585EBB3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008" w:right="1593" w:hanging="360"/>
        <w:jc w:val="left"/>
      </w:pPr>
      <w:r w:rsidRPr="00A1151B">
        <w:rPr>
          <w:spacing w:val="-1"/>
        </w:rPr>
        <w:t>"Panel"</w:t>
      </w:r>
      <w:r w:rsidRPr="00A1151B">
        <w:rPr>
          <w:spacing w:val="-2"/>
        </w:rPr>
        <w:t xml:space="preserve"> </w:t>
      </w:r>
      <w:r w:rsidRPr="00A1151B">
        <w:t>means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edera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mpasses</w:t>
      </w:r>
      <w:r w:rsidRPr="00A1151B">
        <w:t xml:space="preserve"> </w:t>
      </w:r>
      <w:r w:rsidRPr="00A1151B">
        <w:rPr>
          <w:spacing w:val="-1"/>
        </w:rPr>
        <w:t>Panel</w:t>
      </w:r>
      <w:r w:rsidRPr="00A1151B"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 xml:space="preserve">7119(c) </w:t>
      </w:r>
      <w:r w:rsidRPr="00A1151B">
        <w:rPr>
          <w:spacing w:val="1"/>
        </w:rPr>
        <w:t>of</w:t>
      </w:r>
      <w:r w:rsidRPr="00A1151B">
        <w:rPr>
          <w:spacing w:val="77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6DAFF3B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2267EF7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008" w:right="1680" w:hanging="360"/>
        <w:jc w:val="left"/>
      </w:pPr>
      <w:r w:rsidRPr="004E3D5E">
        <w:rPr>
          <w:spacing w:val="-1"/>
          <w:highlight w:val="yellow"/>
        </w:rPr>
        <w:t xml:space="preserve">"collective </w:t>
      </w:r>
      <w:r w:rsidRPr="004E3D5E">
        <w:rPr>
          <w:highlight w:val="yellow"/>
        </w:rPr>
        <w:t>bargain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spacing w:val="-1"/>
          <w:highlight w:val="yellow"/>
        </w:rPr>
        <w:t>agreement"</w:t>
      </w:r>
      <w:r w:rsidRPr="00A1151B">
        <w:rPr>
          <w:spacing w:val="-2"/>
        </w:rPr>
        <w:t xml:space="preserve"> </w:t>
      </w:r>
      <w:r w:rsidRPr="00A1151B">
        <w:t xml:space="preserve">means </w:t>
      </w:r>
      <w:r w:rsidRPr="00A1151B">
        <w:rPr>
          <w:spacing w:val="-1"/>
        </w:rPr>
        <w:t>an agreement</w:t>
      </w:r>
      <w:r w:rsidRPr="00A1151B">
        <w:t xml:space="preserve"> </w:t>
      </w:r>
      <w:r w:rsidRPr="00A1151B">
        <w:rPr>
          <w:spacing w:val="-1"/>
        </w:rPr>
        <w:t>entered</w:t>
      </w:r>
      <w:r w:rsidRPr="00A1151B">
        <w:t xml:space="preserve"> into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-1"/>
        </w:rPr>
        <w:t xml:space="preserve"> result</w:t>
      </w:r>
      <w:r w:rsidRPr="00A1151B">
        <w:t xml:space="preserve"> of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-3"/>
        </w:rPr>
        <w:t xml:space="preserve"> </w:t>
      </w:r>
      <w:r w:rsidRPr="00A1151B">
        <w:t>pursuant to 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;</w:t>
      </w:r>
    </w:p>
    <w:p w14:paraId="69E1936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DE005A6" w14:textId="77777777" w:rsidR="00DF30DD" w:rsidRPr="004E3D5E" w:rsidRDefault="00DF30DD" w:rsidP="00DF30DD">
      <w:pPr>
        <w:pStyle w:val="BodyText"/>
        <w:numPr>
          <w:ilvl w:val="1"/>
          <w:numId w:val="45"/>
        </w:numPr>
        <w:tabs>
          <w:tab w:val="left" w:pos="2227"/>
        </w:tabs>
        <w:ind w:left="2226" w:hanging="578"/>
        <w:jc w:val="left"/>
        <w:rPr>
          <w:highlight w:val="yellow"/>
        </w:rPr>
      </w:pPr>
      <w:r w:rsidRPr="004E3D5E">
        <w:rPr>
          <w:spacing w:val="-1"/>
          <w:highlight w:val="yellow"/>
        </w:rPr>
        <w:t>"grievance"</w:t>
      </w:r>
      <w:r w:rsidRPr="004E3D5E">
        <w:rPr>
          <w:spacing w:val="-2"/>
          <w:highlight w:val="yellow"/>
        </w:rPr>
        <w:t xml:space="preserve"> </w:t>
      </w:r>
      <w:r w:rsidRPr="004E3D5E">
        <w:rPr>
          <w:highlight w:val="yellow"/>
        </w:rPr>
        <w:t xml:space="preserve">means </w:t>
      </w:r>
      <w:r w:rsidRPr="004E3D5E">
        <w:rPr>
          <w:spacing w:val="1"/>
          <w:highlight w:val="yellow"/>
        </w:rPr>
        <w:t>an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complaint--</w:t>
      </w:r>
    </w:p>
    <w:p w14:paraId="66456C1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051D1A8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728" w:right="2182" w:hanging="360"/>
      </w:pP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concern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mat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ment</w:t>
      </w:r>
      <w:r w:rsidRPr="00A1151B">
        <w:rPr>
          <w:spacing w:val="34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;</w:t>
      </w:r>
    </w:p>
    <w:p w14:paraId="2DE4DF3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0532761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left="2728" w:right="2634" w:hanging="360"/>
      </w:pP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bor organization</w:t>
      </w:r>
      <w:r w:rsidRPr="00A1151B">
        <w:t xml:space="preserve"> concerning</w:t>
      </w:r>
      <w:r w:rsidRPr="00A1151B">
        <w:rPr>
          <w:spacing w:val="-3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mat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54"/>
        </w:rPr>
        <w:t xml:space="preserve"> </w:t>
      </w:r>
      <w:r w:rsidRPr="00A1151B">
        <w:rPr>
          <w:spacing w:val="-1"/>
        </w:rPr>
        <w:t>employment</w:t>
      </w:r>
      <w:r w:rsidRPr="00A1151B">
        <w:t xml:space="preserve"> of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mployee;</w:t>
      </w:r>
      <w:r w:rsidRPr="00A1151B">
        <w:t xml:space="preserve"> or</w:t>
      </w:r>
    </w:p>
    <w:p w14:paraId="511A802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0B2BEFF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999" w:hanging="631"/>
      </w:pP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mployee,</w:t>
      </w:r>
      <w:r w:rsidRPr="00A1151B">
        <w:t xml:space="preserve"> </w:t>
      </w:r>
      <w:r w:rsidRPr="00A1151B">
        <w:rPr>
          <w:spacing w:val="-1"/>
        </w:rPr>
        <w:t>labor organization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cerning--</w:t>
      </w:r>
    </w:p>
    <w:p w14:paraId="6455EEE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FBB5C47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14"/>
        </w:tabs>
        <w:ind w:left="3448" w:right="3030" w:hanging="360"/>
      </w:pPr>
      <w:r w:rsidRPr="00A1151B">
        <w:t>the</w:t>
      </w:r>
      <w:r w:rsidRPr="00A1151B">
        <w:rPr>
          <w:spacing w:val="-1"/>
        </w:rPr>
        <w:t xml:space="preserve"> effect</w:t>
      </w:r>
      <w:r w:rsidRPr="00A1151B">
        <w:t xml:space="preserve"> or</w:t>
      </w:r>
      <w:r w:rsidRPr="00A1151B">
        <w:rPr>
          <w:spacing w:val="-1"/>
        </w:rPr>
        <w:t xml:space="preserve"> interpretation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laim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breach,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>collective bargaining</w:t>
      </w:r>
      <w:r w:rsidRPr="00A1151B">
        <w:t xml:space="preserve"> </w:t>
      </w:r>
      <w:r w:rsidRPr="00A1151B">
        <w:rPr>
          <w:spacing w:val="-1"/>
        </w:rPr>
        <w:t>agreement;</w:t>
      </w:r>
      <w:r w:rsidRPr="00A1151B">
        <w:t xml:space="preserve"> or</w:t>
      </w:r>
    </w:p>
    <w:p w14:paraId="61CFE9DB" w14:textId="77777777" w:rsidR="00DF30DD" w:rsidRPr="00A1151B" w:rsidRDefault="00DF30DD" w:rsidP="00DF30DD">
      <w:pPr>
        <w:sectPr w:rsidR="00DF30DD" w:rsidRPr="00A1151B">
          <w:pgSz w:w="12250" w:h="15850"/>
          <w:pgMar w:top="660" w:right="120" w:bottom="1500" w:left="440" w:header="0" w:footer="1313" w:gutter="0"/>
          <w:cols w:space="720"/>
        </w:sectPr>
      </w:pPr>
    </w:p>
    <w:p w14:paraId="004B5D24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21"/>
        </w:tabs>
        <w:spacing w:before="56"/>
        <w:ind w:left="3448" w:right="2987" w:hanging="420"/>
      </w:pPr>
      <w:r w:rsidRPr="00A1151B">
        <w:rPr>
          <w:spacing w:val="1"/>
        </w:rPr>
        <w:lastRenderedPageBreak/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claimed</w:t>
      </w:r>
      <w:r w:rsidRPr="00A1151B">
        <w:t xml:space="preserve"> violation, </w:t>
      </w:r>
      <w:r w:rsidRPr="00A1151B">
        <w:rPr>
          <w:spacing w:val="-1"/>
        </w:rPr>
        <w:t>misinterpretation,</w:t>
      </w:r>
      <w:r w:rsidRPr="00A1151B">
        <w:t xml:space="preserve"> or</w:t>
      </w:r>
      <w:r w:rsidRPr="00A1151B">
        <w:rPr>
          <w:spacing w:val="37"/>
        </w:rPr>
        <w:t xml:space="preserve"> </w:t>
      </w:r>
      <w:r w:rsidRPr="00A1151B">
        <w:rPr>
          <w:spacing w:val="-1"/>
        </w:rPr>
        <w:t>misapplic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law, </w:t>
      </w:r>
      <w:r w:rsidRPr="00A1151B">
        <w:rPr>
          <w:spacing w:val="-1"/>
        </w:rPr>
        <w:t>rule,</w:t>
      </w:r>
      <w:r w:rsidRPr="00A1151B">
        <w:t xml:space="preserve"> or</w:t>
      </w:r>
      <w:r w:rsidRPr="00A1151B">
        <w:rPr>
          <w:spacing w:val="-1"/>
        </w:rPr>
        <w:t xml:space="preserve"> regulation</w:t>
      </w:r>
      <w:r w:rsidRPr="00A1151B">
        <w:t xml:space="preserve"> </w:t>
      </w:r>
      <w:r w:rsidRPr="00A1151B">
        <w:rPr>
          <w:spacing w:val="-1"/>
        </w:rPr>
        <w:t>affecting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;</w:t>
      </w:r>
    </w:p>
    <w:p w14:paraId="6640D4B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02E4C5F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407"/>
        </w:tabs>
        <w:ind w:right="1362" w:firstLine="420"/>
        <w:jc w:val="left"/>
      </w:pPr>
      <w:r w:rsidRPr="00A1151B">
        <w:rPr>
          <w:spacing w:val="-1"/>
        </w:rPr>
        <w:t>"</w:t>
      </w:r>
      <w:r w:rsidRPr="004E3D5E">
        <w:rPr>
          <w:spacing w:val="-1"/>
          <w:highlight w:val="yellow"/>
        </w:rPr>
        <w:t>supervisor</w:t>
      </w:r>
      <w:r w:rsidRPr="00A1151B">
        <w:rPr>
          <w:spacing w:val="-1"/>
        </w:rPr>
        <w:t>"</w:t>
      </w:r>
      <w:r w:rsidRPr="00A1151B">
        <w:t xml:space="preserve"> </w:t>
      </w:r>
      <w:r w:rsidRPr="00A1151B">
        <w:rPr>
          <w:spacing w:val="-1"/>
        </w:rPr>
        <w:t>mean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individual</w:t>
      </w:r>
      <w:r w:rsidRPr="00A1151B">
        <w:t xml:space="preserve"> </w:t>
      </w:r>
      <w:r w:rsidRPr="00A1151B">
        <w:rPr>
          <w:spacing w:val="-1"/>
        </w:rPr>
        <w:t>employ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>having</w:t>
      </w:r>
      <w:r w:rsidRPr="00A1151B">
        <w:rPr>
          <w:spacing w:val="-3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in the</w:t>
      </w:r>
      <w:r w:rsidRPr="00A1151B">
        <w:rPr>
          <w:spacing w:val="72"/>
        </w:rPr>
        <w:t xml:space="preserve"> </w:t>
      </w:r>
      <w:r w:rsidRPr="00A1151B">
        <w:rPr>
          <w:spacing w:val="-1"/>
        </w:rPr>
        <w:t>interes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hire,</w:t>
      </w:r>
      <w:r w:rsidRPr="00A1151B">
        <w:t xml:space="preserve"> </w:t>
      </w:r>
      <w:r w:rsidRPr="00A1151B">
        <w:rPr>
          <w:spacing w:val="-1"/>
        </w:rPr>
        <w:t>direct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sign,</w:t>
      </w:r>
      <w:r w:rsidRPr="00A1151B">
        <w:t xml:space="preserve"> promote, </w:t>
      </w:r>
      <w:r w:rsidRPr="00A1151B">
        <w:rPr>
          <w:spacing w:val="-1"/>
        </w:rPr>
        <w:t>reward,</w:t>
      </w:r>
      <w:r w:rsidRPr="00A1151B">
        <w:t xml:space="preserve"> </w:t>
      </w:r>
      <w:r w:rsidRPr="00A1151B">
        <w:rPr>
          <w:spacing w:val="-1"/>
        </w:rPr>
        <w:t>transfer,</w:t>
      </w:r>
      <w:r w:rsidRPr="00A1151B">
        <w:t xml:space="preserve"> </w:t>
      </w:r>
      <w:r w:rsidRPr="00A1151B">
        <w:rPr>
          <w:spacing w:val="-1"/>
        </w:rPr>
        <w:t>furlough,</w:t>
      </w:r>
      <w:r w:rsidRPr="00A1151B">
        <w:t xml:space="preserve"> </w:t>
      </w:r>
      <w:r w:rsidRPr="00A1151B">
        <w:rPr>
          <w:spacing w:val="-1"/>
        </w:rPr>
        <w:t>layoff,</w:t>
      </w:r>
      <w:r w:rsidRPr="00A1151B">
        <w:t xml:space="preserve"> </w:t>
      </w:r>
      <w:r w:rsidRPr="00A1151B">
        <w:rPr>
          <w:spacing w:val="-1"/>
        </w:rPr>
        <w:t>recall,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>suspend,</w:t>
      </w:r>
      <w:r w:rsidRPr="00A1151B">
        <w:t xml:space="preserve"> </w:t>
      </w:r>
      <w:r w:rsidRPr="00A1151B">
        <w:rPr>
          <w:spacing w:val="-1"/>
        </w:rPr>
        <w:t>discipline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remove</w:t>
      </w:r>
      <w:r w:rsidRPr="00A1151B">
        <w:rPr>
          <w:spacing w:val="-1"/>
        </w:rPr>
        <w:t xml:space="preserve"> employees,</w:t>
      </w:r>
      <w:r w:rsidRPr="00A1151B">
        <w:t xml:space="preserve"> to adjust </w:t>
      </w:r>
      <w:r w:rsidRPr="00A1151B">
        <w:rPr>
          <w:spacing w:val="-1"/>
        </w:rPr>
        <w:t>their grievances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t>effectively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recommend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tion,</w:t>
      </w:r>
      <w:r w:rsidRPr="00A1151B">
        <w:rPr>
          <w:spacing w:val="2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xercis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is not merely</w:t>
      </w:r>
      <w:r w:rsidRPr="00A1151B">
        <w:rPr>
          <w:spacing w:val="-5"/>
        </w:rPr>
        <w:t xml:space="preserve"> </w:t>
      </w:r>
      <w:r w:rsidRPr="00A1151B">
        <w:t>routine</w:t>
      </w:r>
      <w:r w:rsidRPr="00A1151B">
        <w:rPr>
          <w:spacing w:val="-1"/>
        </w:rPr>
        <w:t xml:space="preserve"> or clerical</w:t>
      </w:r>
      <w:r w:rsidRPr="00A1151B">
        <w:t xml:space="preserve"> in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 xml:space="preserve">nature </w:t>
      </w:r>
      <w:r w:rsidRPr="00A1151B">
        <w:t xml:space="preserve">but </w:t>
      </w:r>
      <w:r w:rsidRPr="00A1151B">
        <w:rPr>
          <w:spacing w:val="-1"/>
        </w:rPr>
        <w:t>require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 xml:space="preserve">consistent </w:t>
      </w:r>
      <w:r w:rsidRPr="00A1151B">
        <w:rPr>
          <w:spacing w:val="-1"/>
        </w:rPr>
        <w:t xml:space="preserve">exercise </w:t>
      </w:r>
      <w:r w:rsidRPr="00A1151B">
        <w:t>of</w:t>
      </w:r>
      <w:r w:rsidRPr="00A1151B">
        <w:rPr>
          <w:spacing w:val="-1"/>
        </w:rPr>
        <w:t xml:space="preserve"> independent</w:t>
      </w:r>
      <w:r w:rsidRPr="00A1151B">
        <w:t xml:space="preserve"> </w:t>
      </w:r>
      <w:r w:rsidRPr="00A1151B">
        <w:rPr>
          <w:spacing w:val="-1"/>
        </w:rPr>
        <w:t>judgment,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that,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rPr>
          <w:spacing w:val="97"/>
        </w:rPr>
        <w:t xml:space="preserve"> </w:t>
      </w:r>
      <w:r w:rsidRPr="00A1151B">
        <w:t>to any</w:t>
      </w:r>
      <w:r w:rsidRPr="00A1151B">
        <w:rPr>
          <w:spacing w:val="-5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which</w:t>
      </w:r>
      <w:r w:rsidRPr="00A1151B">
        <w:t xml:space="preserve"> includes </w:t>
      </w:r>
      <w:r w:rsidRPr="00A1151B">
        <w:rPr>
          <w:spacing w:val="-1"/>
        </w:rPr>
        <w:t>firefighters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nurses,</w:t>
      </w:r>
      <w:r w:rsidRPr="00A1151B">
        <w:t xml:space="preserve"> the</w:t>
      </w:r>
      <w:r w:rsidRPr="00A1151B">
        <w:rPr>
          <w:spacing w:val="-1"/>
        </w:rPr>
        <w:t xml:space="preserve"> term</w:t>
      </w:r>
      <w:r w:rsidRPr="00A1151B">
        <w:t xml:space="preserve"> </w:t>
      </w:r>
      <w:r w:rsidRPr="00A1151B">
        <w:rPr>
          <w:spacing w:val="-1"/>
        </w:rPr>
        <w:t>"supervisor"</w:t>
      </w:r>
      <w:r w:rsidRPr="00A1151B">
        <w:rPr>
          <w:spacing w:val="-2"/>
        </w:rPr>
        <w:t xml:space="preserve"> </w:t>
      </w:r>
      <w:r w:rsidRPr="00A1151B">
        <w:t>includes only</w:t>
      </w:r>
      <w:r w:rsidRPr="00A1151B">
        <w:rPr>
          <w:spacing w:val="-5"/>
        </w:rPr>
        <w:t xml:space="preserve"> </w:t>
      </w:r>
      <w:r w:rsidRPr="00A1151B">
        <w:t>those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individuals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</w:t>
      </w:r>
      <w:r w:rsidRPr="00A1151B">
        <w:rPr>
          <w:spacing w:val="-1"/>
        </w:rPr>
        <w:t xml:space="preserve">devote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eponderance </w:t>
      </w:r>
      <w:r w:rsidRPr="00A1151B">
        <w:t>of</w:t>
      </w:r>
      <w:r w:rsidRPr="00A1151B">
        <w:rPr>
          <w:spacing w:val="-1"/>
        </w:rPr>
        <w:t xml:space="preserve"> thei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ment</w:t>
      </w:r>
      <w:r w:rsidRPr="00A1151B">
        <w:t xml:space="preserve"> time</w:t>
      </w:r>
      <w:r w:rsidRPr="00A1151B">
        <w:rPr>
          <w:spacing w:val="-1"/>
        </w:rPr>
        <w:t xml:space="preserve"> </w:t>
      </w:r>
      <w:r w:rsidRPr="00A1151B">
        <w:t>to exercis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uch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authority;</w:t>
      </w:r>
    </w:p>
    <w:p w14:paraId="6B34CE7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3E0E7DE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right="1584" w:firstLine="360"/>
        <w:jc w:val="left"/>
      </w:pPr>
      <w:r w:rsidRPr="004E3D5E">
        <w:rPr>
          <w:spacing w:val="-1"/>
          <w:highlight w:val="yellow"/>
        </w:rPr>
        <w:t>"managemen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official"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mean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individual </w:t>
      </w:r>
      <w:r w:rsidRPr="00A1151B">
        <w:rPr>
          <w:spacing w:val="-1"/>
        </w:rPr>
        <w:t>employ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position</w:t>
      </w:r>
      <w:r w:rsidRPr="00A1151B">
        <w:rPr>
          <w:spacing w:val="58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duti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sponsibilities</w:t>
      </w:r>
      <w:r w:rsidRPr="00A1151B">
        <w:t xml:space="preserve"> of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 xml:space="preserve">requir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uthorize </w:t>
      </w:r>
      <w:r w:rsidRPr="00A1151B">
        <w:t>the</w:t>
      </w:r>
      <w:r w:rsidRPr="00A1151B">
        <w:rPr>
          <w:spacing w:val="-1"/>
        </w:rPr>
        <w:t xml:space="preserve"> individual</w:t>
      </w:r>
      <w:r w:rsidRPr="00A1151B">
        <w:t xml:space="preserve"> to </w:t>
      </w:r>
      <w:r w:rsidRPr="00A1151B">
        <w:rPr>
          <w:spacing w:val="-1"/>
        </w:rPr>
        <w:t>formulate,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determine,</w:t>
      </w:r>
      <w:r w:rsidRPr="00A1151B">
        <w:t xml:space="preserve"> or</w:t>
      </w:r>
      <w:r w:rsidRPr="00A1151B">
        <w:rPr>
          <w:spacing w:val="-1"/>
        </w:rPr>
        <w:t xml:space="preserve"> influence </w:t>
      </w:r>
      <w:r w:rsidRPr="00A1151B">
        <w:t>the</w:t>
      </w:r>
      <w:r w:rsidRPr="00A1151B">
        <w:rPr>
          <w:spacing w:val="-1"/>
        </w:rPr>
        <w:t xml:space="preserve"> polici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ency;</w:t>
      </w:r>
    </w:p>
    <w:p w14:paraId="462C249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6856345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right="1362" w:firstLine="360"/>
        <w:jc w:val="left"/>
      </w:pPr>
      <w:r w:rsidRPr="004E3D5E">
        <w:rPr>
          <w:spacing w:val="-1"/>
          <w:highlight w:val="yellow"/>
        </w:rPr>
        <w:t xml:space="preserve">"collective </w:t>
      </w:r>
      <w:r w:rsidRPr="004E3D5E">
        <w:rPr>
          <w:highlight w:val="yellow"/>
        </w:rPr>
        <w:t>bargaining"</w:t>
      </w:r>
      <w:r w:rsidRPr="00A1151B">
        <w:rPr>
          <w:spacing w:val="-2"/>
        </w:rPr>
        <w:t xml:space="preserve"> </w:t>
      </w:r>
      <w:r w:rsidRPr="00A1151B">
        <w:t>means the</w:t>
      </w:r>
      <w:r w:rsidRPr="00A1151B">
        <w:rPr>
          <w:spacing w:val="-1"/>
        </w:rPr>
        <w:t xml:space="preserve"> performan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utual</w:t>
      </w:r>
      <w:r w:rsidRPr="00A1151B">
        <w:t xml:space="preserve"> </w:t>
      </w:r>
      <w:r w:rsidRPr="00A1151B">
        <w:rPr>
          <w:spacing w:val="-1"/>
        </w:rPr>
        <w:t>oblig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 xml:space="preserve">representativ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rPr>
          <w:spacing w:val="-1"/>
        </w:rPr>
        <w:t xml:space="preserve"> an appropriate</w:t>
      </w:r>
      <w:r w:rsidRPr="00A1151B">
        <w:rPr>
          <w:spacing w:val="79"/>
        </w:rPr>
        <w:t xml:space="preserve"> </w:t>
      </w:r>
      <w:r w:rsidRPr="00A1151B">
        <w:t>unit in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to meet </w:t>
      </w:r>
      <w:r w:rsidRPr="00A1151B">
        <w:rPr>
          <w:spacing w:val="-1"/>
        </w:rPr>
        <w:t>at</w:t>
      </w:r>
      <w:r w:rsidRPr="00A1151B">
        <w:t xml:space="preserve"> </w:t>
      </w:r>
      <w:r w:rsidRPr="00A1151B">
        <w:rPr>
          <w:spacing w:val="-1"/>
        </w:rPr>
        <w:t>reasonable tim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consul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bargain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good-faith</w:t>
      </w:r>
      <w:r w:rsidRPr="00A1151B">
        <w:t xml:space="preserve"> </w:t>
      </w:r>
      <w:r w:rsidRPr="00A1151B">
        <w:rPr>
          <w:spacing w:val="-1"/>
        </w:rPr>
        <w:t>effort</w:t>
      </w:r>
      <w:r w:rsidRPr="00A1151B">
        <w:rPr>
          <w:spacing w:val="70"/>
        </w:rPr>
        <w:t xml:space="preserve"> </w:t>
      </w:r>
      <w:r w:rsidRPr="00A1151B">
        <w:t xml:space="preserve">to </w:t>
      </w:r>
      <w:r w:rsidRPr="00A1151B">
        <w:rPr>
          <w:spacing w:val="-1"/>
        </w:rPr>
        <w:t>rea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the</w:t>
      </w:r>
      <w:r w:rsidRPr="00A1151B">
        <w:rPr>
          <w:spacing w:val="-1"/>
        </w:rPr>
        <w:t xml:space="preserve"> condition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employm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ffecting</w:t>
      </w:r>
      <w:r w:rsidRPr="00A1151B">
        <w:rPr>
          <w:spacing w:val="-3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employees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o </w:t>
      </w:r>
      <w:r w:rsidRPr="00A1151B">
        <w:rPr>
          <w:spacing w:val="-1"/>
        </w:rPr>
        <w:t>execute,</w:t>
      </w:r>
      <w:r w:rsidRPr="00A1151B">
        <w:t xml:space="preserve"> if</w:t>
      </w:r>
      <w:r w:rsidRPr="00A1151B">
        <w:rPr>
          <w:spacing w:val="-1"/>
        </w:rPr>
        <w:t xml:space="preserve"> reques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either </w:t>
      </w:r>
      <w:r w:rsidRPr="00A1151B">
        <w:t>party, a</w:t>
      </w:r>
      <w:r w:rsidRPr="00A1151B">
        <w:rPr>
          <w:spacing w:val="-1"/>
        </w:rPr>
        <w:t xml:space="preserve"> written</w:t>
      </w:r>
      <w:r w:rsidRPr="00A1151B">
        <w:t xml:space="preserve"> </w:t>
      </w:r>
      <w:r w:rsidRPr="00A1151B">
        <w:rPr>
          <w:spacing w:val="-1"/>
        </w:rPr>
        <w:t>document</w:t>
      </w:r>
      <w:r w:rsidRPr="00A1151B">
        <w:t xml:space="preserve"> incorporat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llective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barg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reached,</w:t>
      </w:r>
      <w:r w:rsidRPr="00A1151B">
        <w:t xml:space="preserve"> but the</w:t>
      </w:r>
      <w:r w:rsidRPr="00A1151B">
        <w:rPr>
          <w:spacing w:val="-1"/>
        </w:rPr>
        <w:t xml:space="preserve"> obligation</w:t>
      </w:r>
      <w:r w:rsidRPr="00A1151B">
        <w:t xml:space="preserve"> </w:t>
      </w:r>
      <w:r w:rsidRPr="00A1151B">
        <w:rPr>
          <w:spacing w:val="-1"/>
        </w:rPr>
        <w:t>referred</w:t>
      </w:r>
      <w:r w:rsidRPr="00A1151B">
        <w:t xml:space="preserve"> to in this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does</w:t>
      </w:r>
      <w:r w:rsidRPr="00A1151B">
        <w:t xml:space="preserve"> not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compel</w:t>
      </w:r>
      <w:r w:rsidRPr="00A1151B">
        <w:t xml:space="preserve"> </w:t>
      </w:r>
      <w:r w:rsidRPr="00A1151B">
        <w:rPr>
          <w:spacing w:val="-1"/>
        </w:rPr>
        <w:t xml:space="preserve">either </w:t>
      </w:r>
      <w:r w:rsidRPr="00A1151B">
        <w:rPr>
          <w:spacing w:val="1"/>
        </w:rPr>
        <w:t>party</w:t>
      </w:r>
      <w:r w:rsidRPr="00A1151B">
        <w:rPr>
          <w:spacing w:val="-5"/>
        </w:rPr>
        <w:t xml:space="preserve"> </w:t>
      </w:r>
      <w:r w:rsidRPr="00A1151B">
        <w:t xml:space="preserve">to </w:t>
      </w:r>
      <w:r w:rsidRPr="00A1151B">
        <w:rPr>
          <w:spacing w:val="-1"/>
        </w:rPr>
        <w:t xml:space="preserve">agree </w:t>
      </w:r>
      <w:r w:rsidRPr="00A1151B">
        <w:t>to a</w:t>
      </w:r>
      <w:r w:rsidRPr="00A1151B">
        <w:rPr>
          <w:spacing w:val="-1"/>
        </w:rPr>
        <w:t xml:space="preserve"> </w:t>
      </w:r>
      <w:r w:rsidRPr="00A1151B">
        <w:t>proposal or</w:t>
      </w:r>
      <w:r w:rsidRPr="00A1151B">
        <w:rPr>
          <w:spacing w:val="-1"/>
        </w:rPr>
        <w:t xml:space="preserve"> </w:t>
      </w:r>
      <w:r w:rsidRPr="00A1151B">
        <w:t>to mak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oncession;</w:t>
      </w:r>
    </w:p>
    <w:p w14:paraId="663E057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4637C71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right="1549" w:firstLine="360"/>
        <w:jc w:val="left"/>
      </w:pPr>
      <w:r w:rsidRPr="004E3D5E">
        <w:rPr>
          <w:spacing w:val="-1"/>
          <w:highlight w:val="yellow"/>
        </w:rPr>
        <w:t>"confidential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employee"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mean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 who</w:t>
      </w:r>
      <w:r w:rsidRPr="00A1151B">
        <w:t xml:space="preserve"> acts in a</w:t>
      </w:r>
      <w:r w:rsidRPr="00A1151B">
        <w:rPr>
          <w:spacing w:val="-1"/>
        </w:rPr>
        <w:t xml:space="preserve"> confidential</w:t>
      </w:r>
      <w:r w:rsidRPr="00A1151B">
        <w:t xml:space="preserve"> capacity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</w:t>
      </w:r>
      <w:r w:rsidRPr="00A1151B">
        <w:rPr>
          <w:spacing w:val="-1"/>
        </w:rPr>
        <w:t>an</w:t>
      </w:r>
      <w:r w:rsidRPr="00A1151B">
        <w:t xml:space="preserve"> individual </w:t>
      </w:r>
      <w:r w:rsidRPr="00A1151B">
        <w:rPr>
          <w:spacing w:val="-1"/>
        </w:rPr>
        <w:t>who</w:t>
      </w:r>
      <w:r w:rsidRPr="00A1151B">
        <w:t xml:space="preserve"> </w:t>
      </w:r>
      <w:r w:rsidRPr="00A1151B">
        <w:rPr>
          <w:spacing w:val="-1"/>
        </w:rPr>
        <w:t>formulates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ffectuates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policies in the</w:t>
      </w:r>
      <w:r w:rsidRPr="00A1151B">
        <w:rPr>
          <w:spacing w:val="-1"/>
        </w:rPr>
        <w:t xml:space="preserve"> field</w:t>
      </w:r>
      <w:r w:rsidRPr="00A1151B">
        <w:rPr>
          <w:spacing w:val="6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labor-management</w:t>
      </w:r>
      <w:r w:rsidRPr="00A1151B">
        <w:t xml:space="preserve"> relations;</w:t>
      </w:r>
    </w:p>
    <w:p w14:paraId="27A9E45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BA925EF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right="1737" w:firstLine="360"/>
        <w:jc w:val="left"/>
      </w:pPr>
      <w:r w:rsidRPr="004E3D5E">
        <w:rPr>
          <w:spacing w:val="-1"/>
          <w:highlight w:val="yellow"/>
        </w:rPr>
        <w:t>"condition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employment"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means</w:t>
      </w:r>
      <w:r w:rsidRPr="00A1151B">
        <w:t xml:space="preserve"> personnel </w:t>
      </w:r>
      <w:r w:rsidRPr="00A1151B">
        <w:rPr>
          <w:spacing w:val="-1"/>
        </w:rPr>
        <w:t>policies,</w:t>
      </w:r>
      <w:r w:rsidRPr="00A1151B">
        <w:t xml:space="preserve"> </w:t>
      </w:r>
      <w:r w:rsidRPr="00A1151B">
        <w:rPr>
          <w:spacing w:val="-1"/>
        </w:rPr>
        <w:t>practice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matters,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whether establish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t xml:space="preserve">rule, </w:t>
      </w:r>
      <w:r w:rsidRPr="00A1151B">
        <w:rPr>
          <w:spacing w:val="-1"/>
        </w:rPr>
        <w:t>regulation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 xml:space="preserve">otherwise, </w:t>
      </w:r>
      <w:r w:rsidRPr="00A1151B">
        <w:rPr>
          <w:spacing w:val="-1"/>
        </w:rPr>
        <w:t>affecting</w:t>
      </w:r>
      <w:r w:rsidRPr="00A1151B">
        <w:t xml:space="preserve"> working</w:t>
      </w:r>
      <w:r w:rsidRPr="00A1151B">
        <w:rPr>
          <w:spacing w:val="-3"/>
        </w:rPr>
        <w:t xml:space="preserve"> </w:t>
      </w:r>
      <w:r w:rsidRPr="00A1151B">
        <w:t xml:space="preserve">conditions, </w:t>
      </w:r>
      <w:r w:rsidRPr="00A1151B">
        <w:rPr>
          <w:spacing w:val="-1"/>
        </w:rPr>
        <w:t>except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term</w:t>
      </w:r>
      <w:r w:rsidRPr="00A1151B">
        <w:t xml:space="preserve"> </w:t>
      </w:r>
      <w:r w:rsidRPr="00A1151B">
        <w:rPr>
          <w:spacing w:val="-1"/>
        </w:rPr>
        <w:t>does</w:t>
      </w:r>
      <w:r w:rsidRPr="00A1151B">
        <w:t xml:space="preserve"> not </w:t>
      </w:r>
      <w:r w:rsidRPr="00A1151B">
        <w:rPr>
          <w:spacing w:val="-1"/>
        </w:rPr>
        <w:t>include policies,</w:t>
      </w:r>
      <w:r w:rsidRPr="00A1151B">
        <w:t xml:space="preserve"> </w:t>
      </w:r>
      <w:r w:rsidRPr="00A1151B">
        <w:rPr>
          <w:spacing w:val="-1"/>
        </w:rPr>
        <w:t>practice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matters--</w:t>
      </w:r>
    </w:p>
    <w:p w14:paraId="63211D3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86B77B8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728" w:right="2634" w:hanging="360"/>
      </w:pP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 xml:space="preserve">to political </w:t>
      </w:r>
      <w:r w:rsidRPr="00A1151B">
        <w:rPr>
          <w:spacing w:val="-1"/>
        </w:rPr>
        <w:t>activities</w:t>
      </w:r>
      <w:r w:rsidRPr="00A1151B">
        <w:t xml:space="preserve"> </w:t>
      </w:r>
      <w:r w:rsidRPr="00A1151B">
        <w:rPr>
          <w:spacing w:val="-1"/>
        </w:rPr>
        <w:t>prohibited</w:t>
      </w:r>
      <w:r w:rsidRPr="00A1151B">
        <w:t xml:space="preserve"> </w:t>
      </w:r>
      <w:r w:rsidRPr="00A1151B">
        <w:rPr>
          <w:spacing w:val="-1"/>
        </w:rPr>
        <w:t>under subchap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III </w:t>
      </w:r>
      <w:r w:rsidRPr="00A1151B">
        <w:t>of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 xml:space="preserve">chapter </w:t>
      </w:r>
      <w:r w:rsidRPr="00A1151B">
        <w:t xml:space="preserve">73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1DDC770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DD02A2E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left="2987" w:hanging="619"/>
      </w:pP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classification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position; or</w:t>
      </w:r>
    </w:p>
    <w:p w14:paraId="25EEF53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B42E66C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left="2728" w:right="2377" w:hanging="360"/>
      </w:pPr>
      <w:r w:rsidRPr="00A1151B">
        <w:t>to the</w:t>
      </w:r>
      <w:r w:rsidRPr="00A1151B">
        <w:rPr>
          <w:spacing w:val="-1"/>
        </w:rPr>
        <w:t xml:space="preserve"> </w:t>
      </w:r>
      <w:r w:rsidRPr="00A1151B">
        <w:t xml:space="preserve">extent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matters</w:t>
      </w:r>
      <w:r w:rsidRPr="00A1151B">
        <w:t xml:space="preserve"> are</w:t>
      </w:r>
      <w:r w:rsidRPr="00A1151B">
        <w:rPr>
          <w:spacing w:val="-1"/>
        </w:rPr>
        <w:t xml:space="preserve"> specifically</w:t>
      </w:r>
      <w:r w:rsidRPr="00A1151B">
        <w:rPr>
          <w:spacing w:val="-3"/>
        </w:rPr>
        <w:t xml:space="preserve"> </w:t>
      </w:r>
      <w:r w:rsidRPr="00A1151B">
        <w:t xml:space="preserve">provided </w:t>
      </w:r>
      <w:r w:rsidRPr="00A1151B">
        <w:rPr>
          <w:spacing w:val="-1"/>
        </w:rPr>
        <w:t xml:space="preserve">for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ederal</w:t>
      </w:r>
      <w:r w:rsidRPr="00A1151B">
        <w:rPr>
          <w:spacing w:val="44"/>
        </w:rPr>
        <w:t xml:space="preserve"> </w:t>
      </w:r>
      <w:r w:rsidRPr="00A1151B">
        <w:rPr>
          <w:spacing w:val="-1"/>
        </w:rPr>
        <w:t>statute;</w:t>
      </w:r>
    </w:p>
    <w:p w14:paraId="308E9F1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A7A17BC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left="2346" w:hanging="698"/>
        <w:jc w:val="left"/>
      </w:pPr>
      <w:r w:rsidRPr="004E3D5E">
        <w:rPr>
          <w:spacing w:val="-1"/>
          <w:highlight w:val="yellow"/>
        </w:rPr>
        <w:t>"professional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employee</w:t>
      </w:r>
      <w:r w:rsidRPr="00A1151B">
        <w:rPr>
          <w:spacing w:val="-1"/>
        </w:rPr>
        <w:t>"</w:t>
      </w:r>
      <w:r w:rsidRPr="00A1151B">
        <w:rPr>
          <w:spacing w:val="-2"/>
        </w:rPr>
        <w:t xml:space="preserve"> </w:t>
      </w:r>
      <w:r w:rsidRPr="00A1151B">
        <w:t>means--</w:t>
      </w:r>
    </w:p>
    <w:p w14:paraId="68ED7417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88B8CAA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firstLine="360"/>
      </w:pP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 engaged</w:t>
      </w:r>
      <w:r w:rsidRPr="00A1151B">
        <w:t xml:space="preserve"> in the</w:t>
      </w:r>
      <w:r w:rsidRPr="00A1151B">
        <w:rPr>
          <w:spacing w:val="-1"/>
        </w:rPr>
        <w:t xml:space="preserve"> performanc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work—</w:t>
      </w:r>
    </w:p>
    <w:p w14:paraId="1CA04EB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CF7BCBC" w14:textId="77777777" w:rsidR="00DF30DD" w:rsidRPr="002E5B4F" w:rsidRDefault="00DF30DD" w:rsidP="00DF30DD">
      <w:pPr>
        <w:pStyle w:val="BodyText"/>
        <w:tabs>
          <w:tab w:val="left" w:pos="3614"/>
        </w:tabs>
        <w:ind w:left="3088" w:right="2856"/>
        <w:jc w:val="both"/>
      </w:pPr>
    </w:p>
    <w:p w14:paraId="5710495E" w14:textId="77777777" w:rsidR="00DF30DD" w:rsidRPr="002E5B4F" w:rsidRDefault="00DF30DD" w:rsidP="00DF30DD">
      <w:pPr>
        <w:pStyle w:val="BodyText"/>
        <w:tabs>
          <w:tab w:val="left" w:pos="3614"/>
        </w:tabs>
        <w:ind w:left="3088" w:right="2856"/>
        <w:jc w:val="both"/>
      </w:pPr>
    </w:p>
    <w:p w14:paraId="26DB8985" w14:textId="77777777" w:rsidR="00DF30DD" w:rsidRPr="002E5B4F" w:rsidRDefault="00DF30DD" w:rsidP="00DF30DD">
      <w:pPr>
        <w:pStyle w:val="BodyText"/>
        <w:tabs>
          <w:tab w:val="left" w:pos="3614"/>
        </w:tabs>
        <w:ind w:left="3088" w:right="2856"/>
        <w:jc w:val="both"/>
      </w:pPr>
    </w:p>
    <w:p w14:paraId="4F377C25" w14:textId="77777777" w:rsidR="00DF30DD" w:rsidRPr="002E5B4F" w:rsidRDefault="00DF30DD" w:rsidP="00DF30DD">
      <w:pPr>
        <w:pStyle w:val="BodyText"/>
        <w:numPr>
          <w:ilvl w:val="3"/>
          <w:numId w:val="45"/>
        </w:numPr>
        <w:tabs>
          <w:tab w:val="left" w:pos="3681"/>
        </w:tabs>
        <w:ind w:right="3228" w:firstLine="360"/>
        <w:rPr>
          <w:spacing w:val="-1"/>
        </w:rPr>
      </w:pPr>
      <w:r w:rsidRPr="002E5B4F">
        <w:rPr>
          <w:spacing w:val="-1"/>
        </w:rPr>
        <w:t xml:space="preserve">requiring knowledge of an advanced type in a </w:t>
      </w:r>
      <w:r w:rsidRPr="002E5B4F">
        <w:rPr>
          <w:spacing w:val="-1"/>
        </w:rPr>
        <w:lastRenderedPageBreak/>
        <w:t>field of science or learning customarily acquired by a prolonged course of specialized intellectual instruction and study in an institution of higher learning or a hospital (as distinguished from knowledge acquired by a general academic education, or from an apprenticeship, or from training in the performance of routine mental, manual, mechanical, or physical activities);</w:t>
      </w:r>
    </w:p>
    <w:p w14:paraId="1EA2869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C110419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81"/>
        </w:tabs>
        <w:ind w:right="3228" w:firstLine="360"/>
      </w:pPr>
      <w:r w:rsidRPr="00A1151B">
        <w:rPr>
          <w:spacing w:val="-1"/>
        </w:rPr>
        <w:t>requi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consistent </w:t>
      </w:r>
      <w:r w:rsidRPr="00A1151B">
        <w:rPr>
          <w:spacing w:val="-1"/>
        </w:rPr>
        <w:t xml:space="preserve">exercise </w:t>
      </w:r>
      <w:r w:rsidRPr="00A1151B">
        <w:t>of</w:t>
      </w:r>
      <w:r w:rsidRPr="00A1151B">
        <w:rPr>
          <w:spacing w:val="-1"/>
        </w:rPr>
        <w:t xml:space="preserve"> discre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51"/>
        </w:rPr>
        <w:t xml:space="preserve"> </w:t>
      </w:r>
      <w:r w:rsidRPr="00A1151B">
        <w:rPr>
          <w:spacing w:val="-1"/>
        </w:rPr>
        <w:t>judgment</w:t>
      </w:r>
      <w:r w:rsidRPr="00A1151B">
        <w:t xml:space="preserve"> in its </w:t>
      </w:r>
      <w:r w:rsidRPr="00A1151B">
        <w:rPr>
          <w:spacing w:val="-1"/>
        </w:rPr>
        <w:t>performance;</w:t>
      </w:r>
    </w:p>
    <w:p w14:paraId="13D71F5B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EDAAB98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88"/>
        </w:tabs>
        <w:ind w:right="3288" w:firstLine="300"/>
      </w:pPr>
      <w:r w:rsidRPr="00A1151B">
        <w:rPr>
          <w:spacing w:val="-1"/>
        </w:rPr>
        <w:t>which</w:t>
      </w:r>
      <w:r w:rsidRPr="00A1151B">
        <w:t xml:space="preserve"> is predominant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tellectual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varied</w:t>
      </w:r>
      <w:r w:rsidRPr="00A1151B">
        <w:t xml:space="preserve"> in</w:t>
      </w:r>
      <w:r w:rsidRPr="00A1151B">
        <w:rPr>
          <w:spacing w:val="35"/>
        </w:rPr>
        <w:t xml:space="preserve"> </w:t>
      </w:r>
      <w:r w:rsidRPr="00A1151B">
        <w:rPr>
          <w:spacing w:val="-1"/>
        </w:rPr>
        <w:t>charac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(as</w:t>
      </w:r>
      <w:r w:rsidRPr="00A1151B">
        <w:t xml:space="preserve"> </w:t>
      </w:r>
      <w:r w:rsidRPr="00A1151B">
        <w:rPr>
          <w:spacing w:val="-1"/>
        </w:rPr>
        <w:t>distinguished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routine mental,</w:t>
      </w:r>
      <w:r w:rsidRPr="00A1151B">
        <w:t xml:space="preserve"> manual,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mechanical,</w:t>
      </w:r>
      <w:r w:rsidRPr="00A1151B">
        <w:t xml:space="preserve"> or</w:t>
      </w:r>
      <w:r w:rsidRPr="00A1151B">
        <w:rPr>
          <w:spacing w:val="-1"/>
        </w:rPr>
        <w:t xml:space="preserve"> physic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ork);</w:t>
      </w:r>
      <w:r w:rsidRPr="00A1151B">
        <w:t xml:space="preserve"> </w:t>
      </w:r>
      <w:r w:rsidRPr="00A1151B">
        <w:rPr>
          <w:spacing w:val="-1"/>
        </w:rPr>
        <w:t>and</w:t>
      </w:r>
    </w:p>
    <w:p w14:paraId="65F5AF4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D51EE18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74"/>
        </w:tabs>
        <w:ind w:right="2827" w:firstLine="300"/>
        <w:jc w:val="both"/>
      </w:pPr>
      <w:r w:rsidRPr="00A1151B">
        <w:rPr>
          <w:spacing w:val="-1"/>
        </w:rPr>
        <w:t>which</w:t>
      </w:r>
      <w:r w:rsidRPr="00A1151B">
        <w:t xml:space="preserve"> is of</w:t>
      </w:r>
      <w:r w:rsidRPr="00A1151B">
        <w:rPr>
          <w:spacing w:val="-1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 xml:space="preserve">character </w:t>
      </w:r>
      <w:r w:rsidRPr="00A1151B">
        <w:t>that the</w:t>
      </w:r>
      <w:r w:rsidRPr="00A1151B">
        <w:rPr>
          <w:spacing w:val="-1"/>
        </w:rPr>
        <w:t xml:space="preserve"> </w:t>
      </w:r>
      <w:r w:rsidRPr="00A1151B">
        <w:t xml:space="preserve">output </w:t>
      </w:r>
      <w:r w:rsidRPr="00A1151B">
        <w:rPr>
          <w:spacing w:val="-1"/>
        </w:rPr>
        <w:t>produced</w:t>
      </w:r>
      <w:r w:rsidRPr="00A1151B">
        <w:t xml:space="preserve"> or</w:t>
      </w:r>
      <w:r w:rsidRPr="00A1151B">
        <w:rPr>
          <w:spacing w:val="3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sult</w:t>
      </w:r>
      <w:r w:rsidRPr="00A1151B">
        <w:t xml:space="preserve"> </w:t>
      </w:r>
      <w:r w:rsidRPr="00A1151B">
        <w:rPr>
          <w:spacing w:val="-1"/>
        </w:rPr>
        <w:t>accomplished</w:t>
      </w:r>
      <w:r w:rsidRPr="00A1151B">
        <w:t xml:space="preserve"> 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ork</w:t>
      </w:r>
      <w:r w:rsidRPr="00A1151B">
        <w:t xml:space="preserve"> cannot be</w:t>
      </w:r>
      <w:r w:rsidRPr="00A1151B">
        <w:rPr>
          <w:spacing w:val="-1"/>
        </w:rPr>
        <w:t xml:space="preserve"> standardized</w:t>
      </w:r>
      <w:r w:rsidRPr="00A1151B">
        <w:t xml:space="preserve"> in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relation</w:t>
      </w:r>
      <w:r w:rsidRPr="00A1151B">
        <w:t xml:space="preserve"> to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iven</w:t>
      </w:r>
      <w:r w:rsidRPr="00A1151B">
        <w:t xml:space="preserve"> period of</w:t>
      </w:r>
      <w:r w:rsidRPr="00A1151B">
        <w:rPr>
          <w:spacing w:val="-1"/>
        </w:rPr>
        <w:t xml:space="preserve"> time;</w:t>
      </w:r>
      <w:r w:rsidRPr="00A1151B">
        <w:t xml:space="preserve"> or</w:t>
      </w:r>
    </w:p>
    <w:p w14:paraId="6B27C42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F9C8679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right="2594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t xml:space="preserve">who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completed</w:t>
      </w:r>
      <w:r w:rsidRPr="00A1151B">
        <w:t xml:space="preserve"> the</w:t>
      </w:r>
      <w:r w:rsidRPr="00A1151B">
        <w:rPr>
          <w:spacing w:val="-1"/>
        </w:rPr>
        <w:t xml:space="preserve"> courses</w:t>
      </w:r>
      <w:r w:rsidRPr="00A1151B">
        <w:t xml:space="preserve"> of</w:t>
      </w:r>
      <w:r w:rsidRPr="00A1151B">
        <w:rPr>
          <w:spacing w:val="-1"/>
        </w:rPr>
        <w:t xml:space="preserve"> specialized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>intellectual</w:t>
      </w:r>
      <w:r w:rsidRPr="00A1151B">
        <w:t xml:space="preserve"> </w:t>
      </w:r>
      <w:r w:rsidRPr="00A1151B">
        <w:rPr>
          <w:spacing w:val="-1"/>
        </w:rPr>
        <w:t>instru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stud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subparagraph</w:t>
      </w:r>
      <w:r w:rsidRPr="00A1151B">
        <w:t xml:space="preserve"> </w:t>
      </w:r>
      <w:r w:rsidRPr="00A1151B">
        <w:rPr>
          <w:spacing w:val="-1"/>
        </w:rPr>
        <w:t xml:space="preserve">(A)(i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is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is perform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lated</w:t>
      </w:r>
      <w:r w:rsidRPr="00A1151B">
        <w:t xml:space="preserve"> </w:t>
      </w:r>
      <w:r w:rsidRPr="00A1151B">
        <w:rPr>
          <w:spacing w:val="-1"/>
        </w:rPr>
        <w:t>work</w:t>
      </w:r>
      <w:r w:rsidRPr="00A1151B">
        <w:t xml:space="preserve"> under</w:t>
      </w:r>
      <w:r w:rsidRPr="00A1151B">
        <w:rPr>
          <w:spacing w:val="-1"/>
        </w:rPr>
        <w:t xml:space="preserve"> appropriate direction</w:t>
      </w:r>
      <w:r w:rsidRPr="00A1151B">
        <w:t xml:space="preserve"> or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 xml:space="preserve">guidance </w:t>
      </w:r>
      <w:r w:rsidRPr="00A1151B">
        <w:t>to qualif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 xml:space="preserve">professional </w:t>
      </w:r>
      <w:r w:rsidRPr="00A1151B">
        <w:rPr>
          <w:spacing w:val="-1"/>
        </w:rPr>
        <w:t>employee described</w:t>
      </w:r>
      <w:r w:rsidRPr="00A1151B">
        <w:t xml:space="preserve"> in</w:t>
      </w:r>
      <w:r w:rsidRPr="00A1151B">
        <w:rPr>
          <w:spacing w:val="52"/>
        </w:rPr>
        <w:t xml:space="preserve"> </w:t>
      </w:r>
      <w:r w:rsidRPr="00A1151B">
        <w:rPr>
          <w:spacing w:val="-1"/>
        </w:rPr>
        <w:t>subparagraph</w:t>
      </w:r>
      <w:r w:rsidRPr="00A1151B">
        <w:t xml:space="preserve"> (A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paragraph;</w:t>
      </w:r>
    </w:p>
    <w:p w14:paraId="62DFB14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AA13BED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left="2346" w:hanging="698"/>
        <w:jc w:val="left"/>
      </w:pPr>
      <w:r w:rsidRPr="004E3D5E">
        <w:rPr>
          <w:highlight w:val="yellow"/>
        </w:rPr>
        <w:t>"exclusive</w:t>
      </w:r>
      <w:r w:rsidRPr="004E3D5E">
        <w:rPr>
          <w:spacing w:val="-1"/>
          <w:highlight w:val="yellow"/>
        </w:rPr>
        <w:t xml:space="preserve"> representative"</w:t>
      </w:r>
      <w:r w:rsidRPr="00A1151B">
        <w:rPr>
          <w:spacing w:val="-2"/>
        </w:rPr>
        <w:t xml:space="preserve"> </w:t>
      </w:r>
      <w:r w:rsidRPr="00A1151B">
        <w:t xml:space="preserve">means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which--</w:t>
      </w:r>
    </w:p>
    <w:p w14:paraId="5684B6F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C6CAAC1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99"/>
          <w:tab w:val="left" w:pos="3000"/>
        </w:tabs>
        <w:ind w:right="2795" w:firstLine="360"/>
      </w:pPr>
      <w:r w:rsidRPr="00A1151B">
        <w:t xml:space="preserve">is </w:t>
      </w:r>
      <w:r w:rsidRPr="00A1151B">
        <w:rPr>
          <w:spacing w:val="-1"/>
        </w:rPr>
        <w:t>certifie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-1"/>
        </w:rPr>
        <w:t xml:space="preserve"> employees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50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 xml:space="preserve">unit pursuant to </w:t>
      </w:r>
      <w:r w:rsidRPr="00A1151B">
        <w:rPr>
          <w:spacing w:val="-1"/>
        </w:rPr>
        <w:t>section</w:t>
      </w:r>
      <w:r w:rsidRPr="00A1151B">
        <w:t xml:space="preserve"> 7111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  <w:r w:rsidRPr="00A1151B">
        <w:t xml:space="preserve"> or</w:t>
      </w:r>
    </w:p>
    <w:p w14:paraId="2FDF735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A58F0E1" w14:textId="77777777" w:rsidR="00DF30DD" w:rsidRPr="00A1151B" w:rsidRDefault="00DF30DD" w:rsidP="00DF30DD">
      <w:pPr>
        <w:pStyle w:val="BodyText"/>
        <w:numPr>
          <w:ilvl w:val="2"/>
          <w:numId w:val="45"/>
        </w:numPr>
        <w:tabs>
          <w:tab w:val="left" w:pos="2988"/>
        </w:tabs>
        <w:ind w:right="2236" w:firstLine="360"/>
        <w:jc w:val="both"/>
      </w:pPr>
      <w:r w:rsidRPr="00A1151B">
        <w:rPr>
          <w:spacing w:val="-1"/>
        </w:rPr>
        <w:t>was</w:t>
      </w:r>
      <w:r w:rsidRPr="00A1151B">
        <w:t xml:space="preserve"> recognized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mmediately</w:t>
      </w:r>
      <w:r w:rsidRPr="00A1151B">
        <w:rPr>
          <w:spacing w:val="-5"/>
        </w:rPr>
        <w:t xml:space="preserve"> </w:t>
      </w:r>
      <w:r w:rsidRPr="00A1151B">
        <w:t>befor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ffective date</w:t>
      </w:r>
      <w:r w:rsidRPr="00A1151B">
        <w:rPr>
          <w:spacing w:val="5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as</w:t>
      </w:r>
      <w:r w:rsidRPr="00A1151B">
        <w:t xml:space="preserve"> the</w:t>
      </w:r>
      <w:r w:rsidRPr="00A1151B">
        <w:rPr>
          <w:spacing w:val="-1"/>
        </w:rPr>
        <w:t xml:space="preserve"> exclusive representativ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appropriate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unit--</w:t>
      </w:r>
    </w:p>
    <w:p w14:paraId="311DAF8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AE35B9B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14"/>
        </w:tabs>
        <w:ind w:left="3613" w:hanging="525"/>
      </w:pPr>
      <w:r w:rsidRPr="00A1151B">
        <w:t>on the</w:t>
      </w:r>
      <w:r w:rsidRPr="00A1151B">
        <w:rPr>
          <w:spacing w:val="-1"/>
        </w:rPr>
        <w:t xml:space="preserve"> basi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an </w:t>
      </w:r>
      <w:r w:rsidRPr="00A1151B">
        <w:rPr>
          <w:spacing w:val="-1"/>
        </w:rPr>
        <w:t>election;</w:t>
      </w:r>
      <w:r w:rsidRPr="00A1151B">
        <w:t xml:space="preserve"> or</w:t>
      </w:r>
    </w:p>
    <w:p w14:paraId="5F3E1E6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D22229F" w14:textId="77777777" w:rsidR="00DF30DD" w:rsidRPr="00A1151B" w:rsidRDefault="00DF30DD" w:rsidP="00DF30DD">
      <w:pPr>
        <w:pStyle w:val="BodyText"/>
        <w:numPr>
          <w:ilvl w:val="3"/>
          <w:numId w:val="45"/>
        </w:numPr>
        <w:tabs>
          <w:tab w:val="left" w:pos="3681"/>
        </w:tabs>
        <w:ind w:left="3680" w:hanging="592"/>
      </w:pPr>
      <w:r w:rsidRPr="00A1151B">
        <w:t xml:space="preserve">o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basis</w:t>
      </w:r>
      <w:r w:rsidRPr="00A1151B">
        <w:t xml:space="preserve"> </w:t>
      </w:r>
      <w:r w:rsidRPr="00A1151B">
        <w:rPr>
          <w:spacing w:val="-1"/>
        </w:rPr>
        <w:t>other than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lection,</w:t>
      </w:r>
    </w:p>
    <w:p w14:paraId="5197249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E63DEB8" w14:textId="77777777" w:rsidR="00DF30DD" w:rsidRPr="00A1151B" w:rsidRDefault="00DF30DD" w:rsidP="00DF30DD">
      <w:pPr>
        <w:pStyle w:val="BodyText"/>
      </w:pP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ntinues</w:t>
      </w:r>
      <w:r w:rsidRPr="00A1151B">
        <w:t xml:space="preserve"> to be</w:t>
      </w:r>
      <w:r w:rsidRPr="00A1151B">
        <w:rPr>
          <w:spacing w:val="-1"/>
        </w:rPr>
        <w:t xml:space="preserve"> </w:t>
      </w:r>
      <w:r w:rsidRPr="00A1151B">
        <w:t xml:space="preserve">so </w:t>
      </w:r>
      <w:r w:rsidRPr="00A1151B">
        <w:rPr>
          <w:spacing w:val="-1"/>
        </w:rPr>
        <w:t>recognized</w:t>
      </w:r>
      <w:r w:rsidRPr="00A1151B">
        <w:t xml:space="preserve"> in </w:t>
      </w:r>
      <w:r w:rsidRPr="00A1151B">
        <w:rPr>
          <w:spacing w:val="-1"/>
        </w:rPr>
        <w:t>accorda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;</w:t>
      </w:r>
    </w:p>
    <w:p w14:paraId="48640A3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0E8C3DC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left="1648" w:right="2130" w:firstLine="0"/>
        <w:jc w:val="left"/>
      </w:pPr>
      <w:r w:rsidRPr="004E3D5E">
        <w:rPr>
          <w:spacing w:val="-1"/>
          <w:highlight w:val="yellow"/>
        </w:rPr>
        <w:t>"firefighter"</w:t>
      </w:r>
      <w:r w:rsidRPr="00A1151B">
        <w:rPr>
          <w:spacing w:val="-2"/>
        </w:rPr>
        <w:t xml:space="preserve"> </w:t>
      </w:r>
      <w:r w:rsidRPr="00A1151B">
        <w:t>means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mployee engaged</w:t>
      </w:r>
      <w:r w:rsidRPr="00A1151B">
        <w:rPr>
          <w:spacing w:val="2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performan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work</w:t>
      </w:r>
      <w:r w:rsidRPr="00A1151B">
        <w:rPr>
          <w:spacing w:val="55"/>
        </w:rPr>
        <w:t xml:space="preserve"> </w:t>
      </w:r>
      <w:r w:rsidRPr="00A1151B">
        <w:rPr>
          <w:spacing w:val="-1"/>
        </w:rPr>
        <w:t>direct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necte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control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extinguishment</w:t>
      </w:r>
      <w:r w:rsidRPr="00A1151B">
        <w:t xml:space="preserve"> of</w:t>
      </w:r>
      <w:r w:rsidRPr="00A1151B">
        <w:rPr>
          <w:spacing w:val="-1"/>
        </w:rPr>
        <w:t xml:space="preserve"> fire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maintenance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use</w:t>
      </w:r>
      <w:r w:rsidRPr="00A1151B">
        <w:rPr>
          <w:spacing w:val="-1"/>
        </w:rPr>
        <w:t xml:space="preserve"> firefighting</w:t>
      </w:r>
      <w:r w:rsidRPr="00A1151B">
        <w:t xml:space="preserve"> </w:t>
      </w:r>
      <w:r w:rsidRPr="00A1151B">
        <w:rPr>
          <w:spacing w:val="-1"/>
        </w:rPr>
        <w:t>apparatu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equipment;</w:t>
      </w:r>
      <w:r w:rsidRPr="00A1151B">
        <w:t xml:space="preserve"> </w:t>
      </w:r>
      <w:r w:rsidRPr="00A1151B">
        <w:rPr>
          <w:spacing w:val="-1"/>
        </w:rPr>
        <w:t>and</w:t>
      </w:r>
    </w:p>
    <w:p w14:paraId="3CAEADA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447EA1C" w14:textId="77777777" w:rsidR="00DF30DD" w:rsidRPr="00A1151B" w:rsidRDefault="00DF30DD" w:rsidP="00DF30DD">
      <w:pPr>
        <w:pStyle w:val="BodyText"/>
        <w:numPr>
          <w:ilvl w:val="1"/>
          <w:numId w:val="45"/>
        </w:numPr>
        <w:tabs>
          <w:tab w:val="left" w:pos="2347"/>
        </w:tabs>
        <w:ind w:left="1648" w:right="2346" w:firstLine="0"/>
        <w:jc w:val="left"/>
      </w:pPr>
      <w:r w:rsidRPr="004E3D5E">
        <w:rPr>
          <w:spacing w:val="-1"/>
          <w:highlight w:val="yellow"/>
        </w:rPr>
        <w:t>"Unite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States"</w:t>
      </w:r>
      <w:r w:rsidRPr="00A1151B">
        <w:rPr>
          <w:spacing w:val="-2"/>
        </w:rPr>
        <w:t xml:space="preserve"> </w:t>
      </w:r>
      <w:r w:rsidRPr="004E3D5E">
        <w:rPr>
          <w:highlight w:val="yellow"/>
        </w:rPr>
        <w:t>means 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50 </w:t>
      </w:r>
      <w:r w:rsidRPr="004E3D5E">
        <w:rPr>
          <w:spacing w:val="-1"/>
          <w:highlight w:val="yellow"/>
        </w:rPr>
        <w:t>States,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Distric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of Columbia,</w:t>
      </w:r>
      <w:r w:rsidRPr="004E3D5E">
        <w:rPr>
          <w:highlight w:val="yellow"/>
        </w:rPr>
        <w:t xml:space="preserve"> the</w:t>
      </w:r>
      <w:r w:rsidRPr="004E3D5E">
        <w:rPr>
          <w:spacing w:val="63"/>
          <w:highlight w:val="yellow"/>
        </w:rPr>
        <w:t xml:space="preserve"> </w:t>
      </w:r>
      <w:r w:rsidRPr="004E3D5E">
        <w:rPr>
          <w:spacing w:val="-1"/>
          <w:highlight w:val="yellow"/>
        </w:rPr>
        <w:t>Commonwealth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Puerto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ico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Guam,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Virgin</w:t>
      </w:r>
      <w:r w:rsidRPr="004E3D5E">
        <w:rPr>
          <w:spacing w:val="4"/>
          <w:highlight w:val="yellow"/>
        </w:rPr>
        <w:t xml:space="preserve"> </w:t>
      </w:r>
      <w:r w:rsidRPr="004E3D5E">
        <w:rPr>
          <w:spacing w:val="-1"/>
          <w:highlight w:val="yellow"/>
        </w:rPr>
        <w:t>Islands,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Trus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Territor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1"/>
          <w:highlight w:val="yellow"/>
        </w:rPr>
        <w:t>of</w:t>
      </w:r>
      <w:r w:rsidRPr="004E3D5E">
        <w:rPr>
          <w:spacing w:val="75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Pacific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Islands,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an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territor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or</w:t>
      </w:r>
      <w:r w:rsidRPr="004E3D5E">
        <w:rPr>
          <w:spacing w:val="-1"/>
          <w:highlight w:val="yellow"/>
        </w:rPr>
        <w:t xml:space="preserve"> possession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Unite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States.</w:t>
      </w:r>
    </w:p>
    <w:p w14:paraId="25ECE7E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C883C98" w14:textId="77777777" w:rsidR="00DF30DD" w:rsidRPr="00A1151B" w:rsidRDefault="00DF30DD" w:rsidP="00DF30DD">
      <w:pPr>
        <w:pStyle w:val="BodyText"/>
        <w:numPr>
          <w:ilvl w:val="0"/>
          <w:numId w:val="45"/>
        </w:numPr>
        <w:tabs>
          <w:tab w:val="left" w:pos="1581"/>
          <w:tab w:val="left" w:pos="2159"/>
        </w:tabs>
        <w:ind w:right="1490" w:firstLine="360"/>
      </w:pPr>
      <w:r w:rsidRPr="00A1151B">
        <w:rPr>
          <w:b/>
          <w:color w:val="3333FF"/>
          <w:spacing w:val="-1"/>
        </w:rPr>
        <w:t>(1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1"/>
        </w:rPr>
        <w:t xml:space="preserve">The </w:t>
      </w:r>
      <w:r w:rsidRPr="00A1151B">
        <w:t>President ma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order</w:t>
      </w:r>
      <w:r w:rsidRPr="00A1151B">
        <w:rPr>
          <w:spacing w:val="1"/>
        </w:rPr>
        <w:t xml:space="preserve"> </w:t>
      </w:r>
      <w:r w:rsidRPr="00A1151B">
        <w:t>exclud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 xml:space="preserve">subdivision </w:t>
      </w:r>
      <w:r w:rsidRPr="00A1151B">
        <w:rPr>
          <w:spacing w:val="-1"/>
        </w:rPr>
        <w:t>thereof from</w:t>
      </w:r>
      <w:r w:rsidRPr="00A1151B">
        <w:rPr>
          <w:spacing w:val="32"/>
        </w:rPr>
        <w:t xml:space="preserve"> </w:t>
      </w:r>
      <w:r w:rsidRPr="00A1151B">
        <w:rPr>
          <w:spacing w:val="-1"/>
        </w:rPr>
        <w:lastRenderedPageBreak/>
        <w:t xml:space="preserve">coverage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</w:t>
      </w:r>
      <w:r w:rsidRPr="00A1151B">
        <w:t xml:space="preserve"> determines </w:t>
      </w:r>
      <w:r w:rsidRPr="00A1151B">
        <w:rPr>
          <w:spacing w:val="-1"/>
        </w:rPr>
        <w:t>that--</w:t>
      </w:r>
    </w:p>
    <w:p w14:paraId="618939E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87E6273" w14:textId="77777777" w:rsidR="00DF30DD" w:rsidRPr="00A1151B" w:rsidRDefault="00DF30DD" w:rsidP="00DF30DD">
      <w:pPr>
        <w:pStyle w:val="BodyText"/>
        <w:numPr>
          <w:ilvl w:val="0"/>
          <w:numId w:val="44"/>
        </w:numPr>
        <w:tabs>
          <w:tab w:val="left" w:pos="2700"/>
        </w:tabs>
        <w:ind w:right="2795" w:firstLine="780"/>
        <w:jc w:val="left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 xml:space="preserve">subdivision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prim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unction</w:t>
      </w:r>
      <w:r w:rsidRPr="00A1151B">
        <w:t xml:space="preserve"> </w:t>
      </w:r>
      <w:r w:rsidRPr="00A1151B">
        <w:rPr>
          <w:spacing w:val="-1"/>
        </w:rPr>
        <w:t>intelligence,</w:t>
      </w:r>
      <w:r w:rsidRPr="00A1151B">
        <w:rPr>
          <w:spacing w:val="54"/>
        </w:rPr>
        <w:t xml:space="preserve"> </w:t>
      </w:r>
      <w:r w:rsidRPr="00A1151B">
        <w:rPr>
          <w:spacing w:val="-1"/>
        </w:rPr>
        <w:t>counterintelligence,</w:t>
      </w:r>
      <w:r w:rsidRPr="00A1151B">
        <w:t xml:space="preserve"> </w:t>
      </w:r>
      <w:r w:rsidRPr="00A1151B">
        <w:rPr>
          <w:spacing w:val="-1"/>
        </w:rPr>
        <w:t>investigative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national secu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ork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</w:p>
    <w:p w14:paraId="5393BD54" w14:textId="77777777" w:rsidR="00DF30DD" w:rsidRPr="00A1151B" w:rsidRDefault="00DF30DD" w:rsidP="00DF30DD">
      <w:pPr>
        <w:pStyle w:val="BodyText"/>
        <w:numPr>
          <w:ilvl w:val="0"/>
          <w:numId w:val="44"/>
        </w:numPr>
        <w:tabs>
          <w:tab w:val="left" w:pos="2628"/>
        </w:tabs>
        <w:spacing w:before="56"/>
        <w:ind w:right="1435" w:firstLine="720"/>
        <w:jc w:val="left"/>
      </w:pPr>
      <w:r w:rsidRPr="00A1151B">
        <w:t>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cannot be</w:t>
      </w:r>
      <w:r w:rsidRPr="00A1151B">
        <w:rPr>
          <w:spacing w:val="-1"/>
        </w:rPr>
        <w:t xml:space="preserve"> applied</w:t>
      </w:r>
      <w:r w:rsidRPr="00A1151B">
        <w:t xml:space="preserve"> to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agency</w:t>
      </w:r>
      <w:r w:rsidRPr="00A1151B">
        <w:rPr>
          <w:spacing w:val="-3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subdivision in</w:t>
      </w:r>
      <w:r w:rsidRPr="00A1151B">
        <w:rPr>
          <w:spacing w:val="55"/>
        </w:rPr>
        <w:t xml:space="preserve"> </w:t>
      </w:r>
      <w:r w:rsidRPr="00A1151B">
        <w:t>a</w:t>
      </w:r>
      <w:r w:rsidRPr="00A1151B">
        <w:rPr>
          <w:spacing w:val="-1"/>
        </w:rPr>
        <w:t xml:space="preserve"> mann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national</w:t>
      </w:r>
      <w:r w:rsidRPr="00A1151B">
        <w:t xml:space="preserve"> secu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quirement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nsiderations.</w:t>
      </w:r>
    </w:p>
    <w:p w14:paraId="65D31A6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EA8C7EB" w14:textId="77777777" w:rsidR="00DF30DD" w:rsidRPr="00A1151B" w:rsidRDefault="00DF30DD" w:rsidP="00DF30DD">
      <w:pPr>
        <w:pStyle w:val="BodyText"/>
        <w:tabs>
          <w:tab w:val="left" w:pos="2106"/>
        </w:tabs>
        <w:ind w:right="967" w:firstLine="960"/>
      </w:pPr>
      <w:r w:rsidRPr="00A1151B">
        <w:rPr>
          <w:b/>
          <w:color w:val="3333FF"/>
          <w:spacing w:val="-1"/>
          <w:w w:val="95"/>
        </w:rPr>
        <w:t>(2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1"/>
        </w:rPr>
        <w:t>The President</w:t>
      </w:r>
      <w:r w:rsidRPr="00A1151B">
        <w:t xml:space="preserve"> ma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order</w:t>
      </w:r>
      <w:r w:rsidRPr="00A1151B">
        <w:rPr>
          <w:spacing w:val="-1"/>
        </w:rPr>
        <w:t xml:space="preserve"> </w:t>
      </w:r>
      <w:r w:rsidRPr="00A1151B">
        <w:t xml:space="preserve">suspending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rovis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with</w:t>
      </w:r>
      <w:r w:rsidRPr="00A1151B">
        <w:t xml:space="preserve"> respect to</w:t>
      </w:r>
      <w:r w:rsidRPr="00A1151B">
        <w:rPr>
          <w:spacing w:val="61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ency,</w:t>
      </w:r>
      <w:r w:rsidRPr="00A1151B">
        <w:t xml:space="preserve"> </w:t>
      </w:r>
      <w:r w:rsidRPr="00A1151B">
        <w:rPr>
          <w:spacing w:val="-1"/>
        </w:rPr>
        <w:t>installation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activ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ocated</w:t>
      </w:r>
      <w:r w:rsidRPr="00A1151B">
        <w:t xml:space="preserve"> outsid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50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District</w:t>
      </w:r>
      <w:r w:rsidRPr="00A1151B">
        <w:t xml:space="preserve"> of</w:t>
      </w:r>
      <w:r w:rsidRPr="00A1151B">
        <w:rPr>
          <w:spacing w:val="-1"/>
        </w:rPr>
        <w:t xml:space="preserve"> Columbia,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President</w:t>
      </w:r>
      <w:r w:rsidRPr="00A1151B">
        <w:t xml:space="preserve"> </w:t>
      </w:r>
      <w:r w:rsidRPr="00A1151B">
        <w:rPr>
          <w:spacing w:val="-1"/>
        </w:rPr>
        <w:t>determine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uspension</w:t>
      </w:r>
      <w:r w:rsidRPr="00A1151B">
        <w:t xml:space="preserve"> is necessary</w:t>
      </w:r>
      <w:r w:rsidRPr="00A1151B">
        <w:rPr>
          <w:spacing w:val="-5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interes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national </w:t>
      </w:r>
      <w:r w:rsidRPr="00A1151B">
        <w:rPr>
          <w:spacing w:val="-1"/>
        </w:rPr>
        <w:t>security.</w:t>
      </w:r>
    </w:p>
    <w:p w14:paraId="5C0A6EC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749354B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4E3D5E">
        <w:rPr>
          <w:highlight w:val="yellow"/>
        </w:rPr>
        <w:t>§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2"/>
          <w:highlight w:val="yellow"/>
        </w:rPr>
        <w:t>7104.</w:t>
      </w:r>
      <w:r w:rsidRPr="004E3D5E">
        <w:rPr>
          <w:spacing w:val="-2"/>
          <w:highlight w:val="yellow"/>
        </w:rPr>
        <w:tab/>
        <w:t>Federal</w:t>
      </w:r>
      <w:r w:rsidRPr="004E3D5E">
        <w:rPr>
          <w:highlight w:val="yellow"/>
        </w:rPr>
        <w:t xml:space="preserve"> </w:t>
      </w:r>
      <w:r w:rsidRPr="004E3D5E">
        <w:rPr>
          <w:spacing w:val="-2"/>
          <w:highlight w:val="yellow"/>
        </w:rPr>
        <w:t>Labor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Relations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Authority</w:t>
      </w:r>
    </w:p>
    <w:p w14:paraId="6E8E4606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632154D4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507"/>
        </w:tabs>
        <w:ind w:right="758" w:firstLine="360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Labor Relations</w:t>
      </w:r>
      <w:r w:rsidRPr="00A1151B">
        <w:t xml:space="preserve"> 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is</w:t>
      </w:r>
      <w:r w:rsidRPr="00A1151B">
        <w:t xml:space="preserve"> </w:t>
      </w:r>
      <w:r w:rsidRPr="00A1151B">
        <w:rPr>
          <w:spacing w:val="-1"/>
        </w:rPr>
        <w:t>compose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ree</w:t>
      </w:r>
      <w:r w:rsidRPr="00A1151B">
        <w:rPr>
          <w:spacing w:val="-1"/>
        </w:rPr>
        <w:t xml:space="preserve"> members,</w:t>
      </w:r>
      <w:r w:rsidRPr="00A1151B">
        <w:t xml:space="preserve"> not </w:t>
      </w:r>
      <w:r w:rsidRPr="00A1151B">
        <w:rPr>
          <w:spacing w:val="-1"/>
        </w:rPr>
        <w:t>more than</w:t>
      </w:r>
      <w:r w:rsidRPr="00A1151B">
        <w:t xml:space="preserve"> 2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whom</w:t>
      </w:r>
      <w:r w:rsidRPr="00A1151B">
        <w:rPr>
          <w:spacing w:val="75"/>
        </w:rPr>
        <w:t xml:space="preserve"> </w:t>
      </w:r>
      <w:r w:rsidRPr="00A1151B">
        <w:t>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adherent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same</w:t>
      </w:r>
      <w:r w:rsidRPr="00A1151B">
        <w:rPr>
          <w:spacing w:val="-1"/>
        </w:rPr>
        <w:t xml:space="preserve"> political</w:t>
      </w:r>
      <w:r w:rsidRPr="00A1151B">
        <w:t xml:space="preserve"> </w:t>
      </w:r>
      <w:r w:rsidRPr="00A1151B">
        <w:rPr>
          <w:spacing w:val="-1"/>
        </w:rPr>
        <w:t>party.</w:t>
      </w:r>
      <w:r w:rsidRPr="00A1151B">
        <w:t xml:space="preserve"> </w:t>
      </w:r>
      <w:r w:rsidRPr="00A1151B">
        <w:rPr>
          <w:spacing w:val="-1"/>
        </w:rPr>
        <w:t>N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member shall</w:t>
      </w:r>
      <w:r w:rsidRPr="00A1151B">
        <w:t xml:space="preserve"> </w:t>
      </w:r>
      <w:r w:rsidRPr="00A1151B">
        <w:rPr>
          <w:spacing w:val="-1"/>
        </w:rPr>
        <w:t xml:space="preserve">engage </w:t>
      </w:r>
      <w:r w:rsidRPr="00A1151B">
        <w:t xml:space="preserve">i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business</w:t>
      </w:r>
      <w:r w:rsidRPr="00A1151B">
        <w:t xml:space="preserve"> or</w:t>
      </w:r>
      <w:r w:rsidRPr="00A1151B">
        <w:rPr>
          <w:spacing w:val="-1"/>
        </w:rPr>
        <w:t xml:space="preserve"> employment</w:t>
      </w:r>
      <w:r w:rsidRPr="00A1151B">
        <w:rPr>
          <w:spacing w:val="103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 xml:space="preserve">hold </w:t>
      </w:r>
      <w:r w:rsidRPr="00A1151B">
        <w:rPr>
          <w:spacing w:val="-1"/>
        </w:rPr>
        <w:t xml:space="preserve">another offic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>position in the</w:t>
      </w:r>
      <w:r w:rsidRPr="00A1151B">
        <w:rPr>
          <w:spacing w:val="-1"/>
        </w:rPr>
        <w:t xml:space="preserve"> Govern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 xml:space="preserve">otherwise </w:t>
      </w:r>
      <w:r w:rsidRPr="00A1151B">
        <w:t xml:space="preserve">provided </w:t>
      </w:r>
      <w:r w:rsidRPr="00A1151B">
        <w:rPr>
          <w:spacing w:val="1"/>
        </w:rPr>
        <w:t>by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law.</w:t>
      </w:r>
    </w:p>
    <w:p w14:paraId="10C0449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B138309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521"/>
        </w:tabs>
        <w:ind w:right="724" w:firstLine="360"/>
        <w:jc w:val="both"/>
      </w:pPr>
      <w:r w:rsidRPr="00A1151B">
        <w:rPr>
          <w:spacing w:val="-1"/>
        </w:rPr>
        <w:t>Member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shall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ad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consent</w:t>
      </w:r>
      <w:r w:rsidRPr="00A1151B">
        <w:rPr>
          <w:spacing w:val="5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enate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emov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resident only</w:t>
      </w:r>
      <w:r w:rsidRPr="00A1151B">
        <w:rPr>
          <w:spacing w:val="-5"/>
        </w:rPr>
        <w:t xml:space="preserve"> </w:t>
      </w:r>
      <w:r w:rsidRPr="00A1151B">
        <w:t xml:space="preserve">upon </w:t>
      </w:r>
      <w:r w:rsidRPr="00A1151B">
        <w:rPr>
          <w:spacing w:val="-1"/>
        </w:rPr>
        <w:t>notice and</w:t>
      </w:r>
      <w:r w:rsidRPr="00A1151B">
        <w:t xml:space="preserve"> hea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only</w:t>
      </w:r>
      <w:r w:rsidRPr="00A1151B">
        <w:rPr>
          <w:spacing w:val="-5"/>
        </w:rPr>
        <w:t xml:space="preserve"> </w:t>
      </w:r>
      <w:r w:rsidRPr="00A1151B">
        <w:t>for</w:t>
      </w:r>
      <w:r w:rsidRPr="00A1151B">
        <w:rPr>
          <w:spacing w:val="-1"/>
        </w:rPr>
        <w:t xml:space="preserve"> inefficiency,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>neglec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duty, or</w:t>
      </w:r>
      <w:r w:rsidRPr="00A1151B">
        <w:rPr>
          <w:spacing w:val="-1"/>
        </w:rPr>
        <w:t xml:space="preserve"> malfeasance </w:t>
      </w:r>
      <w:r w:rsidRPr="00A1151B">
        <w:t xml:space="preserve">in </w:t>
      </w:r>
      <w:r w:rsidRPr="00A1151B">
        <w:rPr>
          <w:spacing w:val="-1"/>
        </w:rPr>
        <w:t>office.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The </w:t>
      </w:r>
      <w:r w:rsidRPr="00A1151B">
        <w:t xml:space="preserve">President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designate </w:t>
      </w:r>
      <w:r w:rsidRPr="00A1151B">
        <w:t>one</w:t>
      </w:r>
      <w:r w:rsidRPr="00A1151B">
        <w:rPr>
          <w:spacing w:val="-1"/>
        </w:rPr>
        <w:t xml:space="preserve"> member </w:t>
      </w:r>
      <w:r w:rsidRPr="00A1151B">
        <w:t>to serve</w:t>
      </w:r>
      <w:r w:rsidRPr="00A1151B">
        <w:rPr>
          <w:spacing w:val="-1"/>
        </w:rPr>
        <w:t xml:space="preserve"> as</w:t>
      </w:r>
      <w:r w:rsidRPr="00A1151B">
        <w:t xml:space="preserve"> </w:t>
      </w:r>
      <w:r w:rsidRPr="00A1151B">
        <w:rPr>
          <w:spacing w:val="-1"/>
        </w:rPr>
        <w:t>Chairman</w:t>
      </w:r>
      <w:r w:rsidRPr="00A1151B">
        <w:t xml:space="preserve"> of</w:t>
      </w:r>
      <w:r w:rsidRPr="00A1151B">
        <w:rPr>
          <w:spacing w:val="8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  <w:r w:rsidRPr="00A1151B">
        <w:t xml:space="preserve"> The</w:t>
      </w:r>
      <w:r w:rsidRPr="00A1151B">
        <w:rPr>
          <w:spacing w:val="-1"/>
        </w:rPr>
        <w:t xml:space="preserve"> Chairman</w:t>
      </w:r>
      <w:r w:rsidRPr="00A1151B">
        <w:t xml:space="preserve"> is the</w:t>
      </w:r>
      <w:r w:rsidRPr="00A1151B">
        <w:rPr>
          <w:spacing w:val="-1"/>
        </w:rPr>
        <w:t xml:space="preserve"> chief </w:t>
      </w:r>
      <w:r w:rsidRPr="00A1151B">
        <w:t>executive</w:t>
      </w:r>
      <w:r w:rsidRPr="00A1151B">
        <w:rPr>
          <w:spacing w:val="-1"/>
        </w:rPr>
        <w:t xml:space="preserve"> and</w:t>
      </w:r>
      <w:r w:rsidRPr="00A1151B">
        <w:t xml:space="preserve"> </w:t>
      </w:r>
      <w:r w:rsidRPr="00A1151B">
        <w:rPr>
          <w:spacing w:val="-1"/>
        </w:rPr>
        <w:t xml:space="preserve">administrative office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7696BC9E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FCEFD20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492"/>
        </w:tabs>
        <w:ind w:right="837" w:firstLine="360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member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shall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-1"/>
        </w:rPr>
        <w:t xml:space="preserve">for </w:t>
      </w:r>
      <w:r w:rsidRPr="00A1151B">
        <w:t>a</w:t>
      </w:r>
      <w:r w:rsidRPr="00A1151B">
        <w:rPr>
          <w:spacing w:val="-1"/>
        </w:rPr>
        <w:t xml:space="preserve"> term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5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years.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individual</w:t>
      </w:r>
      <w:r w:rsidRPr="00A1151B">
        <w:t xml:space="preserve"> </w:t>
      </w:r>
      <w:r w:rsidRPr="00A1151B">
        <w:rPr>
          <w:spacing w:val="-1"/>
        </w:rPr>
        <w:t>chosen</w:t>
      </w:r>
      <w:r w:rsidRPr="00A1151B">
        <w:t xml:space="preserve"> to </w:t>
      </w:r>
      <w:r w:rsidRPr="00A1151B">
        <w:rPr>
          <w:spacing w:val="-1"/>
        </w:rPr>
        <w:t>fill</w:t>
      </w:r>
      <w:r w:rsidRPr="00A1151B">
        <w:t xml:space="preserve"> a</w:t>
      </w:r>
      <w:r w:rsidRPr="00A1151B">
        <w:rPr>
          <w:spacing w:val="52"/>
        </w:rPr>
        <w:t xml:space="preserve"> </w:t>
      </w:r>
      <w:r w:rsidRPr="00A1151B">
        <w:t>vaca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unexpired </w:t>
      </w:r>
      <w:r w:rsidRPr="00A1151B">
        <w:rPr>
          <w:spacing w:val="-1"/>
        </w:rPr>
        <w:t>term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ember replaced.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The term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memb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hall</w:t>
      </w:r>
      <w:r w:rsidRPr="00A1151B">
        <w:rPr>
          <w:spacing w:val="63"/>
        </w:rPr>
        <w:t xml:space="preserve"> </w:t>
      </w:r>
      <w:r w:rsidRPr="00A1151B">
        <w:t>not expire</w:t>
      </w:r>
      <w:r w:rsidRPr="00A1151B">
        <w:rPr>
          <w:spacing w:val="-1"/>
        </w:rPr>
        <w:t xml:space="preserve"> befor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arlier of--</w:t>
      </w:r>
    </w:p>
    <w:p w14:paraId="12D174B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8766965" w14:textId="77777777" w:rsidR="00DF30DD" w:rsidRPr="00A1151B" w:rsidRDefault="00DF30DD" w:rsidP="00DF30DD">
      <w:pPr>
        <w:pStyle w:val="BodyText"/>
        <w:numPr>
          <w:ilvl w:val="1"/>
          <w:numId w:val="43"/>
        </w:numPr>
        <w:tabs>
          <w:tab w:val="left" w:pos="2227"/>
        </w:tabs>
        <w:ind w:firstLine="360"/>
      </w:pPr>
      <w:r w:rsidRPr="00A1151B">
        <w:t>the</w:t>
      </w:r>
      <w:r w:rsidRPr="00A1151B">
        <w:rPr>
          <w:spacing w:val="-1"/>
        </w:rPr>
        <w:t xml:space="preserve"> date </w:t>
      </w:r>
      <w:r w:rsidRPr="00A1151B">
        <w:t>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member's</w:t>
      </w:r>
      <w:r w:rsidRPr="00A1151B">
        <w:t xml:space="preserve"> successor</w:t>
      </w:r>
      <w:r w:rsidRPr="00A1151B">
        <w:rPr>
          <w:spacing w:val="-1"/>
        </w:rPr>
        <w:t xml:space="preserve"> takes</w:t>
      </w:r>
      <w:r w:rsidRPr="00A1151B">
        <w:t xml:space="preserve"> </w:t>
      </w:r>
      <w:r w:rsidRPr="00A1151B">
        <w:rPr>
          <w:spacing w:val="-1"/>
        </w:rPr>
        <w:t>office,</w:t>
      </w:r>
      <w:r w:rsidRPr="00A1151B">
        <w:t xml:space="preserve"> or</w:t>
      </w:r>
    </w:p>
    <w:p w14:paraId="41B5F8E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D1B362B" w14:textId="77777777" w:rsidR="00DF30DD" w:rsidRPr="00A1151B" w:rsidRDefault="00DF30DD" w:rsidP="00DF30DD">
      <w:pPr>
        <w:pStyle w:val="BodyText"/>
        <w:numPr>
          <w:ilvl w:val="1"/>
          <w:numId w:val="43"/>
        </w:numPr>
        <w:tabs>
          <w:tab w:val="left" w:pos="2227"/>
        </w:tabs>
        <w:ind w:right="1435" w:firstLine="360"/>
      </w:pPr>
      <w:r w:rsidRPr="00A1151B">
        <w:t>the</w:t>
      </w:r>
      <w:r w:rsidRPr="00A1151B">
        <w:rPr>
          <w:spacing w:val="-1"/>
        </w:rPr>
        <w:t xml:space="preserve"> last</w:t>
      </w:r>
      <w:r w:rsidRPr="00A1151B">
        <w:t xml:space="preserve"> </w:t>
      </w:r>
      <w:r w:rsidRPr="00A1151B">
        <w:rPr>
          <w:spacing w:val="1"/>
        </w:rPr>
        <w:t>d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ongress</w:t>
      </w:r>
      <w:r w:rsidRPr="00A1151B">
        <w:t xml:space="preserve"> begin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-1"/>
        </w:rPr>
        <w:t xml:space="preserve"> date </w:t>
      </w:r>
      <w:r w:rsidRPr="00A1151B">
        <w:t>on which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member's</w:t>
      </w:r>
      <w:r w:rsidRPr="00A1151B">
        <w:t xml:space="preserve"> </w:t>
      </w:r>
      <w:r w:rsidRPr="00A1151B">
        <w:rPr>
          <w:spacing w:val="-1"/>
        </w:rPr>
        <w:t>term</w:t>
      </w:r>
      <w:r w:rsidRPr="00A1151B">
        <w:t xml:space="preserve"> of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>office would</w:t>
      </w:r>
      <w:r w:rsidRPr="00A1151B">
        <w:t xml:space="preserve"> (but </w:t>
      </w:r>
      <w:r w:rsidRPr="00A1151B">
        <w:rPr>
          <w:spacing w:val="-1"/>
        </w:rPr>
        <w:t xml:space="preserve">for </w:t>
      </w:r>
      <w:r w:rsidRPr="00A1151B">
        <w:t xml:space="preserve">this </w:t>
      </w:r>
      <w:r w:rsidRPr="00A1151B">
        <w:rPr>
          <w:spacing w:val="-1"/>
        </w:rPr>
        <w:t>paragraph) expire.</w:t>
      </w:r>
    </w:p>
    <w:p w14:paraId="17FA17EB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074556E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521"/>
        </w:tabs>
        <w:ind w:right="881" w:firstLine="360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vacancy</w:t>
      </w:r>
      <w:r w:rsidRPr="00A1151B">
        <w:rPr>
          <w:spacing w:val="-5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shall not </w:t>
      </w:r>
      <w:r w:rsidRPr="00A1151B">
        <w:rPr>
          <w:spacing w:val="-1"/>
        </w:rPr>
        <w:t xml:space="preserve">impair </w:t>
      </w:r>
      <w:r w:rsidRPr="00A1151B">
        <w:t>the</w:t>
      </w:r>
      <w:r w:rsidRPr="00A1151B">
        <w:rPr>
          <w:spacing w:val="-1"/>
        </w:rPr>
        <w:t xml:space="preserve"> righ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rem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members</w:t>
      </w:r>
      <w:r w:rsidRPr="00A1151B">
        <w:t xml:space="preserve"> to exercise</w:t>
      </w:r>
      <w:r w:rsidRPr="00A1151B">
        <w:rPr>
          <w:spacing w:val="-1"/>
        </w:rPr>
        <w:t xml:space="preserve"> all</w:t>
      </w:r>
      <w:r w:rsidRPr="00A1151B">
        <w:t xml:space="preserve"> of</w:t>
      </w:r>
      <w:r w:rsidRPr="00A1151B">
        <w:rPr>
          <w:spacing w:val="3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ower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39FE4C9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BCDA2A8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492"/>
        </w:tabs>
        <w:ind w:right="967" w:firstLine="360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>make an</w:t>
      </w:r>
      <w:r w:rsidRPr="00A1151B">
        <w:t xml:space="preserve"> annual </w:t>
      </w:r>
      <w:r w:rsidRPr="00A1151B">
        <w:rPr>
          <w:spacing w:val="-1"/>
        </w:rPr>
        <w:t>report</w:t>
      </w:r>
      <w:r w:rsidRPr="00A1151B">
        <w:t xml:space="preserve"> to the</w:t>
      </w:r>
      <w:r w:rsidRPr="00A1151B">
        <w:rPr>
          <w:spacing w:val="-1"/>
        </w:rPr>
        <w:t xml:space="preserve"> President</w:t>
      </w:r>
      <w:r w:rsidRPr="00A1151B">
        <w:t xml:space="preserve"> </w:t>
      </w:r>
      <w:r w:rsidRPr="00A1151B">
        <w:rPr>
          <w:spacing w:val="-1"/>
        </w:rPr>
        <w:t>for transmittal</w:t>
      </w:r>
      <w:r w:rsidRPr="00A1151B">
        <w:t xml:space="preserve"> to the</w:t>
      </w:r>
      <w:r w:rsidRPr="00A1151B">
        <w:rPr>
          <w:spacing w:val="-1"/>
        </w:rPr>
        <w:t xml:space="preserve"> Congres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include information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o the</w:t>
      </w:r>
      <w:r w:rsidRPr="00A1151B">
        <w:rPr>
          <w:spacing w:val="-1"/>
        </w:rPr>
        <w:t xml:space="preserve"> cases</w:t>
      </w:r>
      <w:r w:rsidRPr="00A1151B">
        <w:t xml:space="preserve"> it </w:t>
      </w:r>
      <w:r w:rsidRPr="00A1151B">
        <w:rPr>
          <w:spacing w:val="-1"/>
        </w:rPr>
        <w:t>has</w:t>
      </w:r>
      <w:r w:rsidRPr="00A1151B">
        <w:t xml:space="preserve"> heard</w:t>
      </w:r>
      <w:r w:rsidRPr="00A1151B">
        <w:rPr>
          <w:spacing w:val="-1"/>
        </w:rPr>
        <w:t xml:space="preserve"> and</w:t>
      </w:r>
      <w:r w:rsidRPr="00A1151B">
        <w:t xml:space="preserve"> </w:t>
      </w:r>
      <w:r w:rsidRPr="00A1151B">
        <w:rPr>
          <w:spacing w:val="-1"/>
        </w:rPr>
        <w:t>decisions</w:t>
      </w:r>
      <w:r w:rsidRPr="00A1151B">
        <w:t xml:space="preserve"> it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rendered.</w:t>
      </w:r>
    </w:p>
    <w:p w14:paraId="4AE60AC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637748A" w14:textId="77777777" w:rsidR="00DF30DD" w:rsidRPr="00A1151B" w:rsidRDefault="00DF30DD" w:rsidP="00DF30DD">
      <w:pPr>
        <w:pStyle w:val="BodyText"/>
        <w:numPr>
          <w:ilvl w:val="0"/>
          <w:numId w:val="43"/>
        </w:numPr>
        <w:tabs>
          <w:tab w:val="left" w:pos="1408"/>
          <w:tab w:val="left" w:pos="1986"/>
        </w:tabs>
        <w:ind w:right="663" w:firstLine="360"/>
      </w:pPr>
      <w:r w:rsidRPr="00A1151B">
        <w:rPr>
          <w:b/>
          <w:color w:val="3333FF"/>
          <w:spacing w:val="-1"/>
          <w:w w:val="95"/>
        </w:rPr>
        <w:t>(1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1"/>
        </w:rPr>
        <w:t>The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appoin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,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86"/>
        </w:rPr>
        <w:t xml:space="preserve"> </w:t>
      </w:r>
      <w:r w:rsidRPr="00A1151B">
        <w:rPr>
          <w:spacing w:val="-1"/>
        </w:rPr>
        <w:t>advice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nsent</w:t>
      </w:r>
      <w:r w:rsidRPr="00A1151B">
        <w:t xml:space="preserve"> </w:t>
      </w:r>
      <w:r w:rsidRPr="00A1151B">
        <w:rPr>
          <w:spacing w:val="-1"/>
        </w:rPr>
        <w:t xml:space="preserve">of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nate,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term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5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years.</w:t>
      </w:r>
      <w:r w:rsidRPr="00A1151B">
        <w:t xml:space="preserve"> </w:t>
      </w: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eneral</w:t>
      </w:r>
      <w:r w:rsidRPr="00A1151B">
        <w:t xml:space="preserve"> Counsel 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emoved</w:t>
      </w:r>
      <w:r w:rsidRPr="00A1151B">
        <w:t xml:space="preserve"> </w:t>
      </w:r>
      <w:r w:rsidRPr="00A1151B">
        <w:rPr>
          <w:spacing w:val="-1"/>
        </w:rPr>
        <w:t>at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7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.</w:t>
      </w:r>
      <w:r w:rsidRPr="00A1151B">
        <w:t xml:space="preserve"> </w:t>
      </w:r>
      <w:r w:rsidRPr="00A1151B">
        <w:rPr>
          <w:spacing w:val="-1"/>
        </w:rPr>
        <w:t>The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hold no </w:t>
      </w:r>
      <w:r w:rsidRPr="00A1151B">
        <w:rPr>
          <w:spacing w:val="-1"/>
        </w:rPr>
        <w:t xml:space="preserve">other offic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position in the</w:t>
      </w:r>
      <w:r w:rsidRPr="00A1151B">
        <w:rPr>
          <w:spacing w:val="-1"/>
        </w:rPr>
        <w:t xml:space="preserve"> Govern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United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w.</w:t>
      </w:r>
    </w:p>
    <w:p w14:paraId="487EB796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055CD3C" w14:textId="77777777" w:rsidR="00DF30DD" w:rsidRPr="004E3D5E" w:rsidRDefault="00DF30DD" w:rsidP="00DF30DD">
      <w:pPr>
        <w:pStyle w:val="BodyText"/>
        <w:numPr>
          <w:ilvl w:val="0"/>
          <w:numId w:val="42"/>
        </w:numPr>
        <w:tabs>
          <w:tab w:val="left" w:pos="1927"/>
        </w:tabs>
        <w:ind w:hanging="31"/>
        <w:rPr>
          <w:highlight w:val="yellow"/>
        </w:rPr>
      </w:pPr>
      <w:r w:rsidRPr="004E3D5E">
        <w:rPr>
          <w:spacing w:val="-1"/>
          <w:highlight w:val="yellow"/>
        </w:rPr>
        <w:t>The General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Counsel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may—</w:t>
      </w:r>
    </w:p>
    <w:p w14:paraId="36AF452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CFD82AC" w14:textId="77777777" w:rsidR="00DF30DD" w:rsidRPr="00A1151B" w:rsidRDefault="00DF30DD" w:rsidP="00DF30DD">
      <w:pPr>
        <w:pStyle w:val="BodyText"/>
        <w:numPr>
          <w:ilvl w:val="1"/>
          <w:numId w:val="42"/>
        </w:numPr>
        <w:tabs>
          <w:tab w:val="left" w:pos="2280"/>
        </w:tabs>
        <w:ind w:hanging="631"/>
      </w:pPr>
      <w:r w:rsidRPr="00A1151B">
        <w:rPr>
          <w:spacing w:val="-1"/>
        </w:rPr>
        <w:t>investigate alleged</w:t>
      </w:r>
      <w:r w:rsidRPr="00A1151B">
        <w:t xml:space="preserve"> unfair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practic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,</w:t>
      </w:r>
    </w:p>
    <w:p w14:paraId="248AEA9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05637C4" w14:textId="77777777" w:rsidR="00DF30DD" w:rsidRPr="00A1151B" w:rsidRDefault="00DF30DD" w:rsidP="00DF30DD">
      <w:pPr>
        <w:pStyle w:val="BodyText"/>
        <w:numPr>
          <w:ilvl w:val="1"/>
          <w:numId w:val="42"/>
        </w:numPr>
        <w:tabs>
          <w:tab w:val="left" w:pos="2268"/>
        </w:tabs>
        <w:ind w:left="2267" w:hanging="619"/>
      </w:pPr>
      <w:r w:rsidRPr="00A1151B">
        <w:rPr>
          <w:spacing w:val="-1"/>
        </w:rPr>
        <w:t>file and</w:t>
      </w:r>
      <w:r w:rsidRPr="00A1151B">
        <w:t xml:space="preserve"> prosecute</w:t>
      </w:r>
      <w:r w:rsidRPr="00A1151B">
        <w:rPr>
          <w:spacing w:val="-1"/>
        </w:rPr>
        <w:t xml:space="preserve"> complaints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</w:p>
    <w:p w14:paraId="06A6015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98D533A" w14:textId="77777777" w:rsidR="00DF30DD" w:rsidRPr="00A1151B" w:rsidRDefault="00DF30DD" w:rsidP="00DF30DD">
      <w:pPr>
        <w:pStyle w:val="BodyText"/>
        <w:numPr>
          <w:ilvl w:val="1"/>
          <w:numId w:val="42"/>
        </w:numPr>
        <w:tabs>
          <w:tab w:val="left" w:pos="2280"/>
        </w:tabs>
        <w:ind w:hanging="631"/>
      </w:pPr>
      <w:r w:rsidRPr="00A1151B">
        <w:rPr>
          <w:spacing w:val="-1"/>
        </w:rPr>
        <w:lastRenderedPageBreak/>
        <w:t xml:space="preserve">exercise </w:t>
      </w:r>
      <w:r w:rsidRPr="00A1151B"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other power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prescribe.</w:t>
      </w:r>
    </w:p>
    <w:p w14:paraId="2DBE8EE8" w14:textId="77777777" w:rsidR="00DF30DD" w:rsidRPr="00A1151B" w:rsidRDefault="00DF30DD" w:rsidP="00DF30DD">
      <w:pPr>
        <w:pStyle w:val="BodyText"/>
        <w:numPr>
          <w:ilvl w:val="0"/>
          <w:numId w:val="42"/>
        </w:numPr>
        <w:tabs>
          <w:tab w:val="left" w:pos="1958"/>
        </w:tabs>
        <w:spacing w:before="56"/>
        <w:ind w:right="663" w:firstLine="0"/>
      </w:pPr>
      <w:r w:rsidRPr="00A1151B">
        <w:rPr>
          <w:spacing w:val="-1"/>
        </w:rPr>
        <w:t>The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have direct</w:t>
      </w:r>
      <w:r w:rsidRPr="00A1151B">
        <w:t xml:space="preserve"> authority</w:t>
      </w:r>
      <w:r w:rsidRPr="00A1151B">
        <w:rPr>
          <w:spacing w:val="-5"/>
        </w:rPr>
        <w:t xml:space="preserve"> </w:t>
      </w:r>
      <w:r w:rsidRPr="00A1151B">
        <w:t xml:space="preserve">over, </w:t>
      </w:r>
      <w:r w:rsidRPr="00A1151B">
        <w:rPr>
          <w:spacing w:val="-1"/>
        </w:rPr>
        <w:t>and</w:t>
      </w:r>
      <w:r w:rsidRPr="00A1151B">
        <w:t xml:space="preserve"> responsibil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or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ll</w:t>
      </w:r>
      <w:r w:rsidRPr="00A1151B">
        <w:t xml:space="preserve"> </w:t>
      </w:r>
      <w:r w:rsidRPr="00A1151B">
        <w:rPr>
          <w:spacing w:val="-1"/>
        </w:rPr>
        <w:t>employees</w:t>
      </w:r>
      <w:r w:rsidRPr="00A1151B">
        <w:t xml:space="preserve"> in</w:t>
      </w:r>
      <w:r w:rsidRPr="00A1151B">
        <w:rPr>
          <w:spacing w:val="8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General</w:t>
      </w:r>
      <w:r w:rsidRPr="00A1151B">
        <w:t xml:space="preserve"> Counsel, </w:t>
      </w:r>
      <w:r w:rsidRPr="00A1151B">
        <w:rPr>
          <w:spacing w:val="-1"/>
        </w:rPr>
        <w:t>including</w:t>
      </w:r>
      <w:r w:rsidRPr="00A1151B">
        <w:rPr>
          <w:spacing w:val="-3"/>
        </w:rPr>
        <w:t xml:space="preserve"> </w:t>
      </w:r>
      <w:r w:rsidRPr="00A1151B">
        <w:t>employee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rPr>
          <w:spacing w:val="2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regional</w:t>
      </w:r>
      <w:r w:rsidRPr="00A1151B">
        <w:t xml:space="preserve"> </w:t>
      </w:r>
      <w:r w:rsidRPr="00A1151B">
        <w:rPr>
          <w:spacing w:val="-1"/>
        </w:rPr>
        <w:t>offices</w:t>
      </w:r>
      <w:r w:rsidRPr="00A1151B">
        <w:t xml:space="preserve"> of</w:t>
      </w:r>
      <w:r w:rsidRPr="00A1151B">
        <w:rPr>
          <w:spacing w:val="7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027D1BB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49DB508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4E3D5E">
        <w:rPr>
          <w:highlight w:val="yellow"/>
        </w:rPr>
        <w:t>§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2"/>
          <w:highlight w:val="yellow"/>
        </w:rPr>
        <w:t>7105.</w:t>
      </w:r>
      <w:r w:rsidRPr="004E3D5E">
        <w:rPr>
          <w:spacing w:val="-2"/>
          <w:highlight w:val="yellow"/>
        </w:rPr>
        <w:tab/>
        <w:t xml:space="preserve">Powers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duties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of the</w:t>
      </w:r>
      <w:r w:rsidRPr="004E3D5E">
        <w:rPr>
          <w:spacing w:val="-2"/>
          <w:highlight w:val="yellow"/>
        </w:rPr>
        <w:t xml:space="preserve"> </w:t>
      </w:r>
      <w:r w:rsidRPr="004E3D5E">
        <w:rPr>
          <w:spacing w:val="-1"/>
          <w:highlight w:val="yellow"/>
        </w:rPr>
        <w:t>Authority</w:t>
      </w:r>
    </w:p>
    <w:p w14:paraId="0136B8CF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B5C9536" w14:textId="77777777" w:rsidR="00DF30DD" w:rsidRPr="00A1151B" w:rsidRDefault="00DF30DD" w:rsidP="00DF30DD">
      <w:pPr>
        <w:pStyle w:val="BodyText"/>
        <w:tabs>
          <w:tab w:val="left" w:pos="1784"/>
        </w:tabs>
        <w:ind w:left="567" w:right="773" w:firstLine="360"/>
      </w:pPr>
      <w:r w:rsidRPr="00A1151B">
        <w:rPr>
          <w:b/>
          <w:color w:val="3333FF"/>
          <w:spacing w:val="-1"/>
        </w:rPr>
        <w:t>(a)(1)</w:t>
      </w:r>
      <w:r w:rsidRPr="00A1151B">
        <w:rPr>
          <w:b/>
          <w:color w:val="3333FF"/>
          <w:spacing w:val="-1"/>
        </w:rPr>
        <w:tab/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provide </w:t>
      </w:r>
      <w:r w:rsidRPr="00A1151B">
        <w:t xml:space="preserve">leadership in </w:t>
      </w:r>
      <w:r w:rsidRPr="00A1151B">
        <w:rPr>
          <w:spacing w:val="-1"/>
        </w:rPr>
        <w:t>establish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polici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guida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matters</w:t>
      </w:r>
      <w:r w:rsidRPr="00A1151B">
        <w:rPr>
          <w:spacing w:val="101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,</w:t>
      </w:r>
      <w:r w:rsidRPr="00A1151B">
        <w:t xml:space="preserve"> except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 xml:space="preserve">otherwise </w:t>
      </w:r>
      <w:r w:rsidRPr="00A1151B">
        <w:t xml:space="preserve">provided,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responsi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carrying</w:t>
      </w:r>
      <w:r w:rsidRPr="00A1151B">
        <w:rPr>
          <w:spacing w:val="-3"/>
        </w:rPr>
        <w:t xml:space="preserve"> </w:t>
      </w:r>
      <w:r w:rsidRPr="00A1151B">
        <w:t>out 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7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19D4F6B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A08EF98" w14:textId="77777777" w:rsidR="00DF30DD" w:rsidRPr="00A1151B" w:rsidRDefault="00DF30DD" w:rsidP="00DF30DD">
      <w:pPr>
        <w:pStyle w:val="BodyText"/>
        <w:numPr>
          <w:ilvl w:val="0"/>
          <w:numId w:val="41"/>
        </w:numPr>
        <w:tabs>
          <w:tab w:val="left" w:pos="1747"/>
        </w:tabs>
        <w:ind w:right="1028" w:firstLine="60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,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 xml:space="preserve">extent provided in this </w:t>
      </w:r>
      <w:r w:rsidRPr="00A1151B">
        <w:rPr>
          <w:spacing w:val="-1"/>
        </w:rPr>
        <w:t>chapter an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accordance with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--</w:t>
      </w:r>
    </w:p>
    <w:p w14:paraId="63DC676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9776AFB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280"/>
        </w:tabs>
        <w:ind w:right="1593" w:firstLine="360"/>
      </w:pPr>
      <w:r w:rsidRPr="00A1151B">
        <w:rPr>
          <w:spacing w:val="-1"/>
        </w:rPr>
        <w:t xml:space="preserve">determin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ropriatenes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units for</w:t>
      </w:r>
      <w:r w:rsidRPr="00A1151B">
        <w:rPr>
          <w:spacing w:val="-1"/>
        </w:rPr>
        <w:t xml:space="preserve"> labor organization</w:t>
      </w:r>
      <w:r w:rsidRPr="00A1151B">
        <w:t xml:space="preserve"> </w:t>
      </w:r>
      <w:r w:rsidRPr="00A1151B">
        <w:rPr>
          <w:spacing w:val="-1"/>
        </w:rPr>
        <w:t>representation</w:t>
      </w:r>
      <w:r w:rsidRPr="00A1151B">
        <w:t xml:space="preserve"> </w:t>
      </w:r>
      <w:r w:rsidRPr="00A1151B">
        <w:rPr>
          <w:spacing w:val="-1"/>
        </w:rPr>
        <w:t>under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7112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154FD82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32345A0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268"/>
        </w:tabs>
        <w:ind w:right="1529" w:firstLine="360"/>
        <w:jc w:val="both"/>
      </w:pPr>
      <w:r w:rsidRPr="00A1151B">
        <w:rPr>
          <w:spacing w:val="-1"/>
        </w:rPr>
        <w:t xml:space="preserve">supervis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 xml:space="preserve">conduct </w:t>
      </w:r>
      <w:r w:rsidRPr="00A1151B">
        <w:rPr>
          <w:spacing w:val="-1"/>
        </w:rPr>
        <w:t>elections</w:t>
      </w:r>
      <w:r w:rsidRPr="00A1151B">
        <w:t xml:space="preserve"> to </w:t>
      </w:r>
      <w:r w:rsidRPr="00A1151B">
        <w:rPr>
          <w:spacing w:val="-1"/>
        </w:rPr>
        <w:t>determine whethe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been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selecte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unit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otherwi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dminister </w:t>
      </w:r>
      <w:r w:rsidRPr="00A1151B">
        <w:t>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section</w:t>
      </w:r>
      <w:r w:rsidRPr="00A1151B">
        <w:t xml:space="preserve"> 7111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relating</w:t>
      </w:r>
      <w:r w:rsidRPr="00A1151B">
        <w:t xml:space="preserve"> to the</w:t>
      </w:r>
      <w:r w:rsidRPr="00A1151B">
        <w:rPr>
          <w:spacing w:val="-1"/>
        </w:rPr>
        <w:t xml:space="preserve"> according</w:t>
      </w:r>
      <w:r w:rsidRPr="00A1151B">
        <w:rPr>
          <w:spacing w:val="8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cognition</w:t>
      </w:r>
      <w:r w:rsidRPr="00A1151B">
        <w:t xml:space="preserve"> to </w:t>
      </w:r>
      <w:r w:rsidRPr="00A1151B">
        <w:rPr>
          <w:spacing w:val="-1"/>
        </w:rPr>
        <w:t>labor organizations;</w:t>
      </w:r>
    </w:p>
    <w:p w14:paraId="6B32EA9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B5E3FB5" w14:textId="77777777" w:rsidR="00DF30DD" w:rsidRPr="004E3D5E" w:rsidRDefault="00DF30DD" w:rsidP="00DF30DD">
      <w:pPr>
        <w:pStyle w:val="BodyText"/>
        <w:numPr>
          <w:ilvl w:val="1"/>
          <w:numId w:val="41"/>
        </w:numPr>
        <w:tabs>
          <w:tab w:val="left" w:pos="2280"/>
        </w:tabs>
        <w:ind w:right="1409" w:firstLine="360"/>
        <w:rPr>
          <w:highlight w:val="yellow"/>
        </w:rPr>
      </w:pPr>
      <w:r w:rsidRPr="00A1151B">
        <w:rPr>
          <w:spacing w:val="-1"/>
        </w:rPr>
        <w:t>prescri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riteria and</w:t>
      </w:r>
      <w:r w:rsidRPr="00A1151B">
        <w:t xml:space="preserve"> </w:t>
      </w:r>
      <w:r w:rsidRPr="00A1151B">
        <w:rPr>
          <w:spacing w:val="-1"/>
        </w:rPr>
        <w:t>resolve issu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ant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4E3D5E">
        <w:rPr>
          <w:highlight w:val="yellow"/>
        </w:rPr>
        <w:t xml:space="preserve">national </w:t>
      </w:r>
      <w:r w:rsidRPr="004E3D5E">
        <w:rPr>
          <w:spacing w:val="-1"/>
          <w:highlight w:val="yellow"/>
        </w:rPr>
        <w:t>consultation</w:t>
      </w:r>
      <w:r w:rsidRPr="004E3D5E">
        <w:rPr>
          <w:spacing w:val="95"/>
          <w:highlight w:val="yellow"/>
        </w:rPr>
        <w:t xml:space="preserve"> </w:t>
      </w:r>
      <w:r w:rsidRPr="004E3D5E">
        <w:rPr>
          <w:spacing w:val="-1"/>
          <w:highlight w:val="yellow"/>
        </w:rPr>
        <w:t>rights</w:t>
      </w:r>
      <w:r w:rsidRPr="004E3D5E">
        <w:rPr>
          <w:highlight w:val="yellow"/>
        </w:rPr>
        <w:t xml:space="preserve"> under</w:t>
      </w:r>
      <w:r w:rsidRPr="004E3D5E">
        <w:rPr>
          <w:spacing w:val="-1"/>
          <w:highlight w:val="yellow"/>
        </w:rPr>
        <w:t xml:space="preserve"> section</w:t>
      </w:r>
      <w:r w:rsidRPr="004E3D5E">
        <w:rPr>
          <w:highlight w:val="yellow"/>
        </w:rPr>
        <w:t xml:space="preserve"> 7113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this </w:t>
      </w:r>
      <w:r w:rsidRPr="004E3D5E">
        <w:rPr>
          <w:spacing w:val="-1"/>
          <w:highlight w:val="yellow"/>
        </w:rPr>
        <w:t>title;</w:t>
      </w:r>
    </w:p>
    <w:p w14:paraId="09BEB3B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4000B80" w14:textId="77777777" w:rsidR="00DF30DD" w:rsidRPr="004E3D5E" w:rsidRDefault="00DF30DD" w:rsidP="00DF30DD">
      <w:pPr>
        <w:pStyle w:val="BodyText"/>
        <w:numPr>
          <w:ilvl w:val="1"/>
          <w:numId w:val="41"/>
        </w:numPr>
        <w:tabs>
          <w:tab w:val="left" w:pos="2280"/>
        </w:tabs>
        <w:ind w:right="1737" w:firstLine="360"/>
        <w:rPr>
          <w:highlight w:val="yellow"/>
        </w:rPr>
      </w:pPr>
      <w:r w:rsidRPr="004E3D5E">
        <w:rPr>
          <w:spacing w:val="-1"/>
          <w:highlight w:val="yellow"/>
        </w:rPr>
        <w:t>prescribe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criteria 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solve issues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relat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determin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>compell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 xml:space="preserve">need </w:t>
      </w:r>
      <w:r w:rsidRPr="004E3D5E">
        <w:rPr>
          <w:spacing w:val="-1"/>
          <w:highlight w:val="yellow"/>
        </w:rPr>
        <w:t>for</w:t>
      </w:r>
      <w:r w:rsidRPr="004E3D5E">
        <w:rPr>
          <w:spacing w:val="89"/>
          <w:highlight w:val="yellow"/>
        </w:rPr>
        <w:t xml:space="preserve"> </w:t>
      </w:r>
      <w:r w:rsidRPr="004E3D5E">
        <w:rPr>
          <w:highlight w:val="yellow"/>
        </w:rPr>
        <w:t>agenc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rules or</w:t>
      </w:r>
      <w:r w:rsidRPr="004E3D5E">
        <w:rPr>
          <w:spacing w:val="-1"/>
          <w:highlight w:val="yellow"/>
        </w:rPr>
        <w:t xml:space="preserve"> regulation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under section</w:t>
      </w:r>
      <w:r w:rsidRPr="004E3D5E">
        <w:rPr>
          <w:highlight w:val="yellow"/>
        </w:rPr>
        <w:t xml:space="preserve"> 7117(b)</w:t>
      </w:r>
      <w:r w:rsidRPr="004E3D5E">
        <w:rPr>
          <w:spacing w:val="1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this </w:t>
      </w:r>
      <w:r w:rsidRPr="004E3D5E">
        <w:rPr>
          <w:spacing w:val="-1"/>
          <w:highlight w:val="yellow"/>
        </w:rPr>
        <w:t>title;</w:t>
      </w:r>
    </w:p>
    <w:p w14:paraId="40C61FE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BC33BF0" w14:textId="77777777" w:rsidR="00DF30DD" w:rsidRPr="004E3D5E" w:rsidRDefault="00DF30DD" w:rsidP="00DF30DD">
      <w:pPr>
        <w:pStyle w:val="BodyText"/>
        <w:numPr>
          <w:ilvl w:val="1"/>
          <w:numId w:val="41"/>
        </w:numPr>
        <w:tabs>
          <w:tab w:val="left" w:pos="2268"/>
        </w:tabs>
        <w:ind w:right="1490" w:firstLine="360"/>
        <w:rPr>
          <w:highlight w:val="yellow"/>
        </w:rPr>
      </w:pPr>
      <w:r w:rsidRPr="004E3D5E">
        <w:rPr>
          <w:spacing w:val="-1"/>
          <w:highlight w:val="yellow"/>
        </w:rPr>
        <w:t>resolve issue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lat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>to 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spacing w:val="1"/>
          <w:highlight w:val="yellow"/>
        </w:rPr>
        <w:t>dut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bargain</w:t>
      </w:r>
      <w:r w:rsidRPr="004E3D5E">
        <w:rPr>
          <w:highlight w:val="yellow"/>
        </w:rPr>
        <w:t xml:space="preserve"> in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good</w:t>
      </w:r>
      <w:r w:rsidRPr="004E3D5E">
        <w:rPr>
          <w:highlight w:val="yellow"/>
        </w:rPr>
        <w:t xml:space="preserve"> faith </w:t>
      </w:r>
      <w:r w:rsidRPr="004E3D5E">
        <w:rPr>
          <w:spacing w:val="-1"/>
          <w:highlight w:val="yellow"/>
        </w:rPr>
        <w:t>under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section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 xml:space="preserve">7117(c) </w:t>
      </w:r>
      <w:r w:rsidRPr="004E3D5E">
        <w:rPr>
          <w:spacing w:val="1"/>
          <w:highlight w:val="yellow"/>
        </w:rPr>
        <w:t>of</w:t>
      </w:r>
      <w:r w:rsidRPr="004E3D5E">
        <w:rPr>
          <w:spacing w:val="73"/>
          <w:highlight w:val="yellow"/>
        </w:rPr>
        <w:t xml:space="preserve"> </w:t>
      </w:r>
      <w:r w:rsidRPr="004E3D5E">
        <w:rPr>
          <w:highlight w:val="yellow"/>
        </w:rPr>
        <w:t xml:space="preserve">this </w:t>
      </w:r>
      <w:r w:rsidRPr="004E3D5E">
        <w:rPr>
          <w:spacing w:val="-1"/>
          <w:highlight w:val="yellow"/>
        </w:rPr>
        <w:t>title;</w:t>
      </w:r>
    </w:p>
    <w:p w14:paraId="5BDF173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88984B3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253"/>
        </w:tabs>
        <w:ind w:right="1993" w:firstLine="360"/>
      </w:pPr>
      <w:r w:rsidRPr="00A1151B">
        <w:rPr>
          <w:spacing w:val="-1"/>
        </w:rPr>
        <w:t>prescri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riteria 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anting</w:t>
      </w:r>
      <w:r w:rsidRPr="00A1151B">
        <w:t xml:space="preserve"> of</w:t>
      </w:r>
      <w:r w:rsidRPr="00A1151B">
        <w:rPr>
          <w:spacing w:val="-1"/>
        </w:rPr>
        <w:t xml:space="preserve"> consultation</w:t>
      </w:r>
      <w:r w:rsidRPr="00A1151B">
        <w:t xml:space="preserve"> </w:t>
      </w:r>
      <w:r w:rsidRPr="00A1151B">
        <w:rPr>
          <w:spacing w:val="-1"/>
        </w:rPr>
        <w:t>rights</w:t>
      </w:r>
      <w:r w:rsidRPr="00A1151B">
        <w:t xml:space="preserve"> with </w:t>
      </w:r>
      <w:r w:rsidRPr="00A1151B">
        <w:rPr>
          <w:spacing w:val="-1"/>
        </w:rPr>
        <w:t>respect</w:t>
      </w:r>
      <w:r w:rsidRPr="00A1151B">
        <w:t xml:space="preserve"> to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</w:t>
      </w:r>
      <w:r w:rsidRPr="00A1151B">
        <w:t xml:space="preserve"> </w:t>
      </w:r>
      <w:r w:rsidRPr="00A1151B">
        <w:rPr>
          <w:spacing w:val="-1"/>
        </w:rPr>
        <w:t>under section</w:t>
      </w:r>
      <w:r w:rsidRPr="00A1151B">
        <w:t xml:space="preserve"> </w:t>
      </w:r>
      <w:r w:rsidRPr="00A1151B">
        <w:rPr>
          <w:spacing w:val="-1"/>
        </w:rPr>
        <w:t xml:space="preserve">7117(d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6EB48EF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FDD353B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294"/>
        </w:tabs>
        <w:ind w:right="1778" w:firstLine="360"/>
      </w:pPr>
      <w:r w:rsidRPr="00A1151B">
        <w:rPr>
          <w:spacing w:val="-1"/>
        </w:rPr>
        <w:t>conduct</w:t>
      </w:r>
      <w:r w:rsidRPr="00A1151B">
        <w:t xml:space="preserve"> </w:t>
      </w:r>
      <w:r w:rsidRPr="00A1151B">
        <w:rPr>
          <w:spacing w:val="-1"/>
        </w:rPr>
        <w:t>hearing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sol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mplaints</w:t>
      </w:r>
      <w:r w:rsidRPr="00A1151B">
        <w:t xml:space="preserve"> of</w:t>
      </w:r>
      <w:r w:rsidRPr="00A1151B">
        <w:rPr>
          <w:spacing w:val="-1"/>
        </w:rPr>
        <w:t xml:space="preserve"> unfair </w:t>
      </w:r>
      <w:r w:rsidRPr="00A1151B">
        <w:t>labor</w:t>
      </w:r>
      <w:r w:rsidRPr="00A1151B">
        <w:rPr>
          <w:spacing w:val="-1"/>
        </w:rPr>
        <w:t xml:space="preserve"> practic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der section</w:t>
      </w:r>
      <w:r w:rsidRPr="00A1151B">
        <w:rPr>
          <w:spacing w:val="93"/>
        </w:rPr>
        <w:t xml:space="preserve"> </w:t>
      </w:r>
      <w:r w:rsidRPr="00A1151B">
        <w:t>7118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</w:p>
    <w:p w14:paraId="044FE56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81FCF59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294"/>
        </w:tabs>
        <w:ind w:left="2293" w:hanging="645"/>
      </w:pPr>
      <w:r w:rsidRPr="00A1151B">
        <w:rPr>
          <w:spacing w:val="-1"/>
        </w:rPr>
        <w:t>resol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xceptions</w:t>
      </w:r>
      <w:r w:rsidRPr="00A1151B">
        <w:t xml:space="preserve"> to </w:t>
      </w:r>
      <w:r w:rsidRPr="00A1151B">
        <w:rPr>
          <w:spacing w:val="-1"/>
        </w:rPr>
        <w:t>arbitrator's</w:t>
      </w:r>
      <w:r w:rsidRPr="00A1151B">
        <w:t xml:space="preserve"> </w:t>
      </w:r>
      <w:r w:rsidRPr="00A1151B">
        <w:rPr>
          <w:spacing w:val="-1"/>
        </w:rPr>
        <w:t>award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der section</w:t>
      </w:r>
      <w:r w:rsidRPr="00A1151B">
        <w:t xml:space="preserve"> 7122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  <w:r w:rsidRPr="00A1151B">
        <w:t xml:space="preserve"> </w:t>
      </w:r>
      <w:r w:rsidRPr="00A1151B">
        <w:rPr>
          <w:spacing w:val="-1"/>
        </w:rPr>
        <w:t>and</w:t>
      </w:r>
    </w:p>
    <w:p w14:paraId="47624EA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16FC418" w14:textId="77777777" w:rsidR="00DF30DD" w:rsidRPr="00A1151B" w:rsidRDefault="00DF30DD" w:rsidP="00DF30DD">
      <w:pPr>
        <w:pStyle w:val="BodyText"/>
        <w:numPr>
          <w:ilvl w:val="1"/>
          <w:numId w:val="41"/>
        </w:numPr>
        <w:tabs>
          <w:tab w:val="left" w:pos="2199"/>
          <w:tab w:val="left" w:pos="2200"/>
        </w:tabs>
        <w:ind w:right="1377" w:firstLine="360"/>
      </w:pPr>
      <w:r w:rsidRPr="00A1151B">
        <w:rPr>
          <w:spacing w:val="-1"/>
        </w:rPr>
        <w:t>take such</w:t>
      </w:r>
      <w:r w:rsidRPr="00A1151B">
        <w:t xml:space="preserve"> 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ion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re</w:t>
      </w:r>
      <w:r w:rsidRPr="00A1151B">
        <w:rPr>
          <w:spacing w:val="-1"/>
        </w:rPr>
        <w:t xml:space="preserve"> </w:t>
      </w:r>
      <w:r w:rsidRPr="00A1151B">
        <w:t>necessary</w:t>
      </w:r>
      <w:r w:rsidRPr="00A1151B">
        <w:rPr>
          <w:spacing w:val="-3"/>
        </w:rPr>
        <w:t xml:space="preserve"> </w:t>
      </w:r>
      <w:r w:rsidRPr="00A1151B">
        <w:t xml:space="preserve">and </w:t>
      </w:r>
      <w:r w:rsidRPr="00A1151B">
        <w:rPr>
          <w:spacing w:val="-1"/>
        </w:rPr>
        <w:t xml:space="preserve">appropriate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t>effective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dminister </w:t>
      </w:r>
      <w:r w:rsidRPr="00A1151B">
        <w:t>the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57C2906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E29B3E6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521"/>
        </w:tabs>
        <w:ind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adop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fficial</w:t>
      </w:r>
      <w:r w:rsidRPr="00A1151B">
        <w:t xml:space="preserve"> seal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judicial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oticed.</w:t>
      </w:r>
    </w:p>
    <w:p w14:paraId="00E77685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ABA7860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492"/>
        </w:tabs>
        <w:ind w:right="623" w:firstLine="360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incipal</w:t>
      </w:r>
      <w:r w:rsidRPr="00A1151B">
        <w:t xml:space="preserve"> </w:t>
      </w:r>
      <w:r w:rsidRPr="00A1151B">
        <w:rPr>
          <w:spacing w:val="-1"/>
        </w:rPr>
        <w:t xml:space="preserve">offic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shall be</w:t>
      </w:r>
      <w:r w:rsidRPr="00A1151B">
        <w:rPr>
          <w:spacing w:val="-1"/>
        </w:rPr>
        <w:t xml:space="preserve"> </w:t>
      </w:r>
      <w:r w:rsidRPr="00A1151B">
        <w:t>in or</w:t>
      </w:r>
      <w:r w:rsidRPr="00A1151B">
        <w:rPr>
          <w:spacing w:val="-1"/>
        </w:rPr>
        <w:t xml:space="preserve"> about</w:t>
      </w:r>
      <w:r w:rsidRPr="00A1151B">
        <w:t xml:space="preserve"> the</w:t>
      </w:r>
      <w:r w:rsidRPr="00A1151B">
        <w:rPr>
          <w:spacing w:val="-1"/>
        </w:rPr>
        <w:t xml:space="preserve"> District</w:t>
      </w:r>
      <w:r w:rsidRPr="00A1151B">
        <w:t xml:space="preserve"> of</w:t>
      </w:r>
      <w:r w:rsidRPr="00A1151B">
        <w:rPr>
          <w:spacing w:val="-1"/>
        </w:rPr>
        <w:t xml:space="preserve"> Columbia,</w:t>
      </w:r>
      <w:r w:rsidRPr="00A1151B">
        <w:t xml:space="preserve"> but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73"/>
        </w:rPr>
        <w:t xml:space="preserve"> </w:t>
      </w:r>
      <w:r w:rsidRPr="00A1151B">
        <w:t>may</w:t>
      </w:r>
      <w:r w:rsidRPr="00A1151B">
        <w:rPr>
          <w:spacing w:val="-5"/>
        </w:rPr>
        <w:t xml:space="preserve"> </w:t>
      </w:r>
      <w:r w:rsidRPr="00A1151B">
        <w:t xml:space="preserve">meet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exercise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powers</w:t>
      </w:r>
      <w:r w:rsidRPr="00A1151B">
        <w:t xml:space="preserve"> </w:t>
      </w:r>
      <w:r w:rsidRPr="00A1151B">
        <w:rPr>
          <w:spacing w:val="-1"/>
        </w:rPr>
        <w:t>at</w:t>
      </w:r>
      <w:r w:rsidRPr="00A1151B">
        <w:rPr>
          <w:spacing w:val="2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place.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otherwise</w:t>
      </w:r>
      <w:r w:rsidRPr="00A1151B">
        <w:rPr>
          <w:spacing w:val="1"/>
        </w:rPr>
        <w:t xml:space="preserve"> </w:t>
      </w:r>
      <w:r w:rsidRPr="00A1151B">
        <w:t>expressly</w:t>
      </w:r>
      <w:r w:rsidRPr="00A1151B">
        <w:rPr>
          <w:spacing w:val="-5"/>
        </w:rPr>
        <w:t xml:space="preserve"> </w:t>
      </w:r>
      <w:r w:rsidRPr="00A1151B">
        <w:t>provided</w:t>
      </w:r>
      <w:r w:rsidRPr="00A1151B">
        <w:rPr>
          <w:spacing w:val="71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w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ay,</w:t>
      </w:r>
      <w:r w:rsidRPr="00A1151B">
        <w:rPr>
          <w:spacing w:val="2"/>
        </w:rPr>
        <w:t xml:space="preserve"> by</w:t>
      </w:r>
      <w:r w:rsidRPr="00A1151B">
        <w:rPr>
          <w:spacing w:val="-5"/>
        </w:rPr>
        <w:t xml:space="preserve"> </w:t>
      </w:r>
      <w:r w:rsidRPr="00A1151B">
        <w:t>on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mor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member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gent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it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ignate,</w:t>
      </w:r>
      <w:r w:rsidRPr="00A1151B">
        <w:t xml:space="preserve"> mak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inquiry</w:t>
      </w:r>
      <w:r w:rsidRPr="00A1151B">
        <w:rPr>
          <w:spacing w:val="-5"/>
        </w:rPr>
        <w:t xml:space="preserve"> </w:t>
      </w:r>
      <w:r w:rsidRPr="00A1151B">
        <w:t>necessary</w:t>
      </w:r>
      <w:r w:rsidRPr="00A1151B">
        <w:rPr>
          <w:spacing w:val="-5"/>
        </w:rPr>
        <w:t xml:space="preserve">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 xml:space="preserve">out its </w:t>
      </w:r>
      <w:r w:rsidRPr="00A1151B">
        <w:rPr>
          <w:spacing w:val="-1"/>
        </w:rPr>
        <w:t>duties</w:t>
      </w:r>
      <w:r w:rsidRPr="00A1151B">
        <w:t xml:space="preserve"> </w:t>
      </w:r>
      <w:r w:rsidRPr="00A1151B">
        <w:rPr>
          <w:spacing w:val="-1"/>
        </w:rPr>
        <w:t xml:space="preserve">wherever </w:t>
      </w:r>
      <w:r w:rsidRPr="00A1151B">
        <w:t xml:space="preserve">persons subject to this </w:t>
      </w:r>
      <w:r w:rsidRPr="00A1151B">
        <w:rPr>
          <w:spacing w:val="-1"/>
        </w:rPr>
        <w:t xml:space="preserve">chapter </w:t>
      </w:r>
      <w:r w:rsidRPr="00A1151B">
        <w:t>are</w:t>
      </w:r>
      <w:r w:rsidRPr="00A1151B">
        <w:rPr>
          <w:spacing w:val="-1"/>
        </w:rPr>
        <w:t xml:space="preserve"> located.</w:t>
      </w:r>
      <w:r w:rsidRPr="00A1151B">
        <w:t xml:space="preserve"> Any</w:t>
      </w:r>
    </w:p>
    <w:p w14:paraId="6EA8CD38" w14:textId="77777777" w:rsidR="00DF30DD" w:rsidRPr="00A1151B" w:rsidRDefault="00DF30DD" w:rsidP="00DF30DD">
      <w:pPr>
        <w:pStyle w:val="BodyText"/>
        <w:spacing w:before="56"/>
        <w:ind w:right="834"/>
      </w:pPr>
      <w:r w:rsidRPr="00A1151B">
        <w:rPr>
          <w:spacing w:val="-1"/>
        </w:rPr>
        <w:lastRenderedPageBreak/>
        <w:t>member who</w:t>
      </w:r>
      <w:r w:rsidRPr="00A1151B">
        <w:t xml:space="preserve"> </w:t>
      </w:r>
      <w:r w:rsidRPr="00A1151B">
        <w:rPr>
          <w:spacing w:val="-1"/>
        </w:rPr>
        <w:t>participates</w:t>
      </w:r>
      <w:r w:rsidRPr="00A1151B">
        <w:rPr>
          <w:spacing w:val="2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</w:t>
      </w:r>
      <w:r w:rsidRPr="00A1151B">
        <w:t>inqui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not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disqualified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la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articipating</w:t>
      </w:r>
      <w:r w:rsidRPr="00A1151B">
        <w:rPr>
          <w:spacing w:val="-3"/>
        </w:rPr>
        <w:t xml:space="preserve">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decision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8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i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inquiry.</w:t>
      </w:r>
    </w:p>
    <w:p w14:paraId="5CD5DA8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32E1AC8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521"/>
        </w:tabs>
        <w:ind w:right="834"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appoin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xecutive Director and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gional</w:t>
      </w:r>
      <w:r w:rsidRPr="00A1151B">
        <w:t xml:space="preserve"> </w:t>
      </w:r>
      <w:r w:rsidRPr="00A1151B">
        <w:rPr>
          <w:spacing w:val="-1"/>
        </w:rPr>
        <w:t>directors,</w:t>
      </w:r>
      <w:r w:rsidRPr="00A1151B">
        <w:t xml:space="preserve"> </w:t>
      </w:r>
      <w:r w:rsidRPr="00A1151B">
        <w:rPr>
          <w:spacing w:val="-1"/>
        </w:rPr>
        <w:t>administrative law</w:t>
      </w:r>
      <w:r w:rsidRPr="00A1151B">
        <w:rPr>
          <w:spacing w:val="125"/>
        </w:rPr>
        <w:t xml:space="preserve"> </w:t>
      </w:r>
      <w:r w:rsidRPr="00A1151B">
        <w:rPr>
          <w:spacing w:val="-1"/>
        </w:rPr>
        <w:t>judges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section 3105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other individual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it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rom</w:t>
      </w:r>
      <w:r w:rsidRPr="00A1151B">
        <w:rPr>
          <w:spacing w:val="2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>to time</w:t>
      </w:r>
      <w:r w:rsidRPr="00A1151B">
        <w:rPr>
          <w:spacing w:val="-1"/>
        </w:rPr>
        <w:t xml:space="preserve"> find</w:t>
      </w:r>
      <w:r w:rsidRPr="00A1151B">
        <w:t xml:space="preserve"> necess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or</w:t>
      </w:r>
      <w:r w:rsidRPr="00A1151B">
        <w:rPr>
          <w:spacing w:val="6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oper performan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functions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delegate </w:t>
      </w:r>
      <w:r w:rsidRPr="00A1151B">
        <w:t xml:space="preserve">to </w:t>
      </w:r>
      <w:r w:rsidRPr="00A1151B">
        <w:rPr>
          <w:spacing w:val="-1"/>
        </w:rPr>
        <w:t>officer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appointed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authority</w:t>
      </w:r>
      <w:r w:rsidRPr="00A1151B">
        <w:rPr>
          <w:spacing w:val="-5"/>
        </w:rPr>
        <w:t xml:space="preserve"> </w:t>
      </w:r>
      <w:r w:rsidRPr="00A1151B">
        <w:t xml:space="preserve">to </w:t>
      </w:r>
      <w:r w:rsidRPr="00A1151B">
        <w:rPr>
          <w:spacing w:val="-1"/>
        </w:rPr>
        <w:t>perform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duties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make 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xpenditure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be</w:t>
      </w:r>
      <w:r w:rsidRPr="00A1151B">
        <w:rPr>
          <w:spacing w:val="-1"/>
        </w:rPr>
        <w:t xml:space="preserve"> necessary.</w:t>
      </w:r>
    </w:p>
    <w:p w14:paraId="6AC6300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02DD11D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672"/>
          <w:tab w:val="left" w:pos="2252"/>
        </w:tabs>
        <w:ind w:left="1672" w:hanging="744"/>
      </w:pPr>
      <w:r w:rsidRPr="00A1151B">
        <w:rPr>
          <w:rFonts w:cs="Times New Roman"/>
          <w:b/>
          <w:bCs/>
          <w:color w:val="3333FF"/>
        </w:rPr>
        <w:t>(1)</w:t>
      </w:r>
      <w:r w:rsidRPr="00A1151B">
        <w:rPr>
          <w:rFonts w:cs="Times New Roman"/>
          <w:b/>
          <w:bCs/>
          <w:color w:val="3333FF"/>
        </w:rPr>
        <w:tab/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delegate </w:t>
      </w:r>
      <w:r w:rsidRPr="00A1151B">
        <w:t xml:space="preserve">to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4E3D5E">
        <w:rPr>
          <w:spacing w:val="-1"/>
          <w:highlight w:val="yellow"/>
        </w:rPr>
        <w:t>regional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director</w:t>
      </w:r>
      <w:r w:rsidRPr="00A1151B">
        <w:rPr>
          <w:spacing w:val="-1"/>
        </w:rPr>
        <w:t xml:space="preserve"> </w:t>
      </w:r>
      <w:r w:rsidRPr="00A1151B">
        <w:t>its 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—</w:t>
      </w:r>
    </w:p>
    <w:p w14:paraId="08BC2B8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5DE2299" w14:textId="77777777" w:rsidR="00DF30DD" w:rsidRPr="00A1151B" w:rsidRDefault="00DF30DD" w:rsidP="00DF30DD">
      <w:pPr>
        <w:pStyle w:val="BodyText"/>
        <w:numPr>
          <w:ilvl w:val="1"/>
          <w:numId w:val="40"/>
        </w:numPr>
        <w:tabs>
          <w:tab w:val="left" w:pos="2640"/>
        </w:tabs>
        <w:ind w:firstLine="720"/>
      </w:pPr>
      <w:r w:rsidRPr="00A1151B">
        <w:t xml:space="preserve">to </w:t>
      </w:r>
      <w:r w:rsidRPr="00A1151B">
        <w:rPr>
          <w:spacing w:val="-1"/>
        </w:rPr>
        <w:t>determine whethe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oup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employees</w:t>
      </w:r>
      <w:r w:rsidRPr="00A1151B">
        <w:t xml:space="preserve"> is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ppropriate</w:t>
      </w:r>
      <w:r w:rsidRPr="00A1151B">
        <w:rPr>
          <w:spacing w:val="1"/>
        </w:rPr>
        <w:t xml:space="preserve"> </w:t>
      </w:r>
      <w:r w:rsidRPr="00A1151B">
        <w:t>unit;</w:t>
      </w:r>
    </w:p>
    <w:p w14:paraId="25E2118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CC79952" w14:textId="77777777" w:rsidR="00DF30DD" w:rsidRPr="00A1151B" w:rsidRDefault="00DF30DD" w:rsidP="00DF30DD">
      <w:pPr>
        <w:pStyle w:val="BodyText"/>
        <w:numPr>
          <w:ilvl w:val="1"/>
          <w:numId w:val="40"/>
        </w:numPr>
        <w:tabs>
          <w:tab w:val="left" w:pos="2628"/>
        </w:tabs>
        <w:ind w:left="2627" w:hanging="619"/>
      </w:pPr>
      <w:r w:rsidRPr="00A1151B">
        <w:t xml:space="preserve">to </w:t>
      </w:r>
      <w:r w:rsidRPr="00A1151B">
        <w:rPr>
          <w:spacing w:val="-1"/>
        </w:rPr>
        <w:t>conduc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investigat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o provide</w:t>
      </w:r>
      <w:r w:rsidRPr="00A1151B">
        <w:rPr>
          <w:spacing w:val="-1"/>
        </w:rPr>
        <w:t xml:space="preserve"> for hearings;</w:t>
      </w:r>
    </w:p>
    <w:p w14:paraId="4051D5D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E85D7CD" w14:textId="77777777" w:rsidR="00DF30DD" w:rsidRPr="00A1151B" w:rsidRDefault="00DF30DD" w:rsidP="00DF30DD">
      <w:pPr>
        <w:pStyle w:val="BodyText"/>
        <w:numPr>
          <w:ilvl w:val="1"/>
          <w:numId w:val="40"/>
        </w:numPr>
        <w:tabs>
          <w:tab w:val="left" w:pos="2640"/>
        </w:tabs>
        <w:ind w:right="2140" w:firstLine="720"/>
      </w:pPr>
      <w:r w:rsidRPr="00A1151B">
        <w:t xml:space="preserve">to </w:t>
      </w:r>
      <w:r w:rsidRPr="00A1151B">
        <w:rPr>
          <w:spacing w:val="-1"/>
        </w:rPr>
        <w:t>determine whethe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question</w:t>
      </w:r>
      <w:r w:rsidRPr="00A1151B">
        <w:t xml:space="preserve"> of</w:t>
      </w:r>
      <w:r w:rsidRPr="00A1151B">
        <w:rPr>
          <w:spacing w:val="-1"/>
        </w:rPr>
        <w:t xml:space="preserve"> representation</w:t>
      </w:r>
      <w:r w:rsidRPr="00A1151B">
        <w:t xml:space="preserve"> exists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to</w:t>
      </w:r>
      <w:r w:rsidRPr="00A1151B">
        <w:t xml:space="preserve"> </w:t>
      </w:r>
      <w:r w:rsidRPr="00A1151B">
        <w:rPr>
          <w:spacing w:val="-1"/>
        </w:rPr>
        <w:t>direc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election;</w:t>
      </w:r>
      <w:r w:rsidRPr="00A1151B">
        <w:t xml:space="preserve"> </w:t>
      </w:r>
      <w:r w:rsidRPr="00A1151B">
        <w:rPr>
          <w:spacing w:val="-1"/>
        </w:rPr>
        <w:t>and</w:t>
      </w:r>
    </w:p>
    <w:p w14:paraId="0FB4918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D3F37B7" w14:textId="77777777" w:rsidR="00DF30DD" w:rsidRPr="00A1151B" w:rsidRDefault="00DF30DD" w:rsidP="00DF30DD">
      <w:pPr>
        <w:pStyle w:val="BodyText"/>
        <w:numPr>
          <w:ilvl w:val="1"/>
          <w:numId w:val="40"/>
        </w:numPr>
        <w:tabs>
          <w:tab w:val="left" w:pos="2640"/>
        </w:tabs>
        <w:ind w:left="2639" w:hanging="631"/>
      </w:pPr>
      <w:r w:rsidRPr="00A1151B">
        <w:t>to supervis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conduct</w:t>
      </w:r>
      <w:r w:rsidRPr="00A1151B">
        <w:t xml:space="preserve"> secret </w:t>
      </w:r>
      <w:r w:rsidRPr="00A1151B">
        <w:rPr>
          <w:spacing w:val="-1"/>
        </w:rPr>
        <w:t>ballot</w:t>
      </w:r>
      <w:r w:rsidRPr="00A1151B">
        <w:t xml:space="preserve"> </w:t>
      </w:r>
      <w:r w:rsidRPr="00A1151B">
        <w:rPr>
          <w:spacing w:val="-1"/>
        </w:rPr>
        <w:t>elect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certif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sults</w:t>
      </w:r>
      <w:r w:rsidRPr="00A1151B">
        <w:t xml:space="preserve"> </w:t>
      </w:r>
      <w:r w:rsidRPr="00A1151B">
        <w:rPr>
          <w:spacing w:val="-1"/>
        </w:rPr>
        <w:t>thereof.</w:t>
      </w:r>
    </w:p>
    <w:p w14:paraId="1D493B4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D72E2F0" w14:textId="77777777" w:rsidR="00DF30DD" w:rsidRPr="00A1151B" w:rsidRDefault="00DF30DD" w:rsidP="00DF30DD">
      <w:pPr>
        <w:pStyle w:val="BodyText"/>
        <w:ind w:right="616" w:firstLine="1080"/>
        <w:jc w:val="both"/>
      </w:pPr>
      <w:r w:rsidRPr="00A1151B">
        <w:rPr>
          <w:b/>
          <w:color w:val="3333FF"/>
          <w:spacing w:val="-1"/>
        </w:rPr>
        <w:t>(2)</w:t>
      </w:r>
      <w:r w:rsidRPr="00A1151B">
        <w:rPr>
          <w:b/>
          <w:color w:val="3333FF"/>
        </w:rPr>
        <w:t xml:space="preserve">  </w:t>
      </w:r>
      <w:r w:rsidRPr="00A1151B">
        <w:rPr>
          <w:b/>
          <w:color w:val="3333FF"/>
          <w:spacing w:val="59"/>
        </w:rPr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delegate </w:t>
      </w:r>
      <w:r w:rsidRPr="00A1151B">
        <w:t>to any</w:t>
      </w:r>
      <w:r w:rsidRPr="00A1151B">
        <w:rPr>
          <w:spacing w:val="-3"/>
        </w:rPr>
        <w:t xml:space="preserve"> </w:t>
      </w:r>
      <w:r w:rsidRPr="004E3D5E">
        <w:rPr>
          <w:spacing w:val="-1"/>
          <w:highlight w:val="yellow"/>
        </w:rPr>
        <w:t xml:space="preserve">administrative </w:t>
      </w:r>
      <w:r w:rsidRPr="004E3D5E">
        <w:rPr>
          <w:highlight w:val="yellow"/>
        </w:rPr>
        <w:t>law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judge</w:t>
      </w:r>
      <w:r w:rsidRPr="00A1151B">
        <w:rPr>
          <w:spacing w:val="-1"/>
        </w:rPr>
        <w:t xml:space="preserve"> appoint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ubsection </w:t>
      </w:r>
      <w:r w:rsidRPr="00A1151B">
        <w:rPr>
          <w:spacing w:val="-1"/>
        </w:rPr>
        <w:t>(d)</w:t>
      </w:r>
      <w:r w:rsidRPr="00A1151B">
        <w:rPr>
          <w:spacing w:val="80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its </w:t>
      </w:r>
      <w:r w:rsidRPr="00A1151B">
        <w:rPr>
          <w:spacing w:val="-1"/>
        </w:rPr>
        <w:t>authority</w:t>
      </w:r>
      <w:r w:rsidRPr="00A1151B">
        <w:rPr>
          <w:spacing w:val="-3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section</w:t>
      </w:r>
      <w:r w:rsidRPr="00A1151B">
        <w:t xml:space="preserve"> 7118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</w:t>
      </w:r>
      <w:r w:rsidRPr="00A1151B">
        <w:t xml:space="preserve">to </w:t>
      </w:r>
      <w:r w:rsidRPr="00A1151B">
        <w:rPr>
          <w:spacing w:val="-1"/>
        </w:rPr>
        <w:t xml:space="preserve">determine whether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engaged</w:t>
      </w:r>
      <w:r w:rsidRPr="00A1151B">
        <w:t xml:space="preserve"> in or</w:t>
      </w:r>
      <w:r w:rsidRPr="00A1151B">
        <w:rPr>
          <w:spacing w:val="75"/>
        </w:rPr>
        <w:t xml:space="preserve"> </w:t>
      </w:r>
      <w:r w:rsidRPr="00A1151B">
        <w:t xml:space="preserve">is </w:t>
      </w:r>
      <w:r w:rsidRPr="00A1151B">
        <w:rPr>
          <w:spacing w:val="-1"/>
        </w:rPr>
        <w:t>engaging</w:t>
      </w:r>
      <w:r w:rsidRPr="00A1151B">
        <w:rPr>
          <w:spacing w:val="-3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n</w:t>
      </w:r>
      <w:r w:rsidRPr="00A1151B">
        <w:t xml:space="preserve"> unfair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practice.</w:t>
      </w:r>
    </w:p>
    <w:p w14:paraId="5B78DF1D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71431C7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471"/>
        </w:tabs>
        <w:ind w:right="726" w:firstLine="360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delegates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to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gional</w:t>
      </w:r>
      <w:r w:rsidRPr="00A1151B">
        <w:t xml:space="preserve"> </w:t>
      </w:r>
      <w:r w:rsidRPr="00A1151B">
        <w:rPr>
          <w:spacing w:val="-1"/>
        </w:rPr>
        <w:t xml:space="preserve">director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dministrative law </w:t>
      </w:r>
      <w:r w:rsidRPr="00A1151B">
        <w:t>judge</w:t>
      </w:r>
      <w:r w:rsidRPr="00A1151B">
        <w:rPr>
          <w:spacing w:val="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take</w:t>
      </w:r>
      <w:r w:rsidRPr="00A1151B">
        <w:rPr>
          <w:spacing w:val="77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pursuant</w:t>
      </w:r>
      <w:r w:rsidRPr="00A1151B">
        <w:t xml:space="preserve"> to subsection </w:t>
      </w:r>
      <w:r w:rsidRPr="00A1151B">
        <w:rPr>
          <w:spacing w:val="-1"/>
        </w:rPr>
        <w:t xml:space="preserve">(e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ay,</w:t>
      </w:r>
      <w:r w:rsidRPr="00A1151B">
        <w:t xml:space="preserve"> upon </w:t>
      </w:r>
      <w:r w:rsidRPr="00A1151B">
        <w:rPr>
          <w:spacing w:val="-1"/>
        </w:rPr>
        <w:t>application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terested</w:t>
      </w:r>
      <w:r w:rsidRPr="00A1151B">
        <w:rPr>
          <w:spacing w:val="72"/>
        </w:rPr>
        <w:t xml:space="preserve"> </w:t>
      </w:r>
      <w:r w:rsidRPr="00A1151B">
        <w:rPr>
          <w:spacing w:val="-1"/>
        </w:rPr>
        <w:t>person</w:t>
      </w:r>
      <w:r w:rsidRPr="00A1151B">
        <w:t xml:space="preserve"> </w:t>
      </w:r>
      <w:r w:rsidRPr="00A1151B">
        <w:rPr>
          <w:spacing w:val="-1"/>
        </w:rPr>
        <w:t>filed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60 </w:t>
      </w:r>
      <w:r w:rsidRPr="00A1151B">
        <w:rPr>
          <w:spacing w:val="-1"/>
        </w:rPr>
        <w:t>day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dat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 xml:space="preserve">action, </w:t>
      </w:r>
      <w:r w:rsidRPr="00A1151B">
        <w:rPr>
          <w:spacing w:val="-1"/>
        </w:rPr>
        <w:t>review such</w:t>
      </w:r>
      <w:r w:rsidRPr="00A1151B">
        <w:t xml:space="preserve"> action, but the</w:t>
      </w:r>
      <w:r w:rsidRPr="00A1151B">
        <w:rPr>
          <w:spacing w:val="-1"/>
        </w:rPr>
        <w:t xml:space="preserve"> review shall</w:t>
      </w:r>
      <w:r w:rsidRPr="00A1151B">
        <w:t xml:space="preserve"> not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less</w:t>
      </w:r>
      <w:r w:rsidRPr="00A1151B">
        <w:rPr>
          <w:spacing w:val="71"/>
        </w:rPr>
        <w:t xml:space="preserve"> </w:t>
      </w:r>
      <w:r w:rsidRPr="00A1151B">
        <w:t>specifical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orde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operate</w:t>
      </w:r>
      <w:r w:rsidRPr="00A1151B">
        <w:rPr>
          <w:spacing w:val="-1"/>
        </w:rPr>
        <w:t xml:space="preserve"> as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t>st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ion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ffirm,</w:t>
      </w:r>
      <w:r w:rsidRPr="00A1151B">
        <w:t xml:space="preserve"> </w:t>
      </w:r>
      <w:r w:rsidRPr="00A1151B">
        <w:rPr>
          <w:spacing w:val="-1"/>
        </w:rPr>
        <w:t>modify,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 xml:space="preserve">reverse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action </w:t>
      </w:r>
      <w:r w:rsidRPr="00A1151B">
        <w:rPr>
          <w:spacing w:val="-1"/>
        </w:rPr>
        <w:t>review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is subsection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oes</w:t>
      </w:r>
      <w:r w:rsidRPr="00A1151B">
        <w:t xml:space="preserve"> not </w:t>
      </w:r>
      <w:r w:rsidRPr="00A1151B">
        <w:rPr>
          <w:spacing w:val="-1"/>
        </w:rPr>
        <w:t xml:space="preserve">undertake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ant</w:t>
      </w:r>
      <w:r w:rsidRPr="00A1151B">
        <w:t xml:space="preserve"> </w:t>
      </w:r>
      <w:r w:rsidRPr="00A1151B">
        <w:rPr>
          <w:spacing w:val="-1"/>
        </w:rPr>
        <w:t xml:space="preserve">review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subsection </w:t>
      </w:r>
      <w:r w:rsidRPr="00A1151B">
        <w:rPr>
          <w:spacing w:val="-1"/>
        </w:rPr>
        <w:t>within</w:t>
      </w:r>
      <w:r w:rsidRPr="00A1151B">
        <w:t xml:space="preserve"> 60 </w:t>
      </w:r>
      <w:r w:rsidRPr="00A1151B">
        <w:rPr>
          <w:spacing w:val="-1"/>
        </w:rPr>
        <w:t>days</w:t>
      </w:r>
      <w:r w:rsidRPr="00A1151B"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-1"/>
        </w:rPr>
        <w:t xml:space="preserve"> later of--</w:t>
      </w:r>
    </w:p>
    <w:p w14:paraId="6CC67BC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5867A80" w14:textId="77777777" w:rsidR="00DF30DD" w:rsidRPr="00A1151B" w:rsidRDefault="00DF30DD" w:rsidP="00DF30DD">
      <w:pPr>
        <w:pStyle w:val="BodyText"/>
        <w:numPr>
          <w:ilvl w:val="0"/>
          <w:numId w:val="39"/>
        </w:numPr>
        <w:tabs>
          <w:tab w:val="left" w:pos="2227"/>
        </w:tabs>
        <w:ind w:firstLine="360"/>
      </w:pPr>
      <w:r w:rsidRPr="00A1151B">
        <w:t>the</w:t>
      </w:r>
      <w:r w:rsidRPr="00A1151B">
        <w:rPr>
          <w:spacing w:val="-1"/>
        </w:rPr>
        <w:t xml:space="preserve"> dat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ion;</w:t>
      </w:r>
      <w:r w:rsidRPr="00A1151B">
        <w:t xml:space="preserve"> or</w:t>
      </w:r>
    </w:p>
    <w:p w14:paraId="63163CD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728003B" w14:textId="77777777" w:rsidR="00DF30DD" w:rsidRPr="004E3D5E" w:rsidRDefault="00DF30DD" w:rsidP="00DF30DD">
      <w:pPr>
        <w:pStyle w:val="BodyText"/>
        <w:numPr>
          <w:ilvl w:val="0"/>
          <w:numId w:val="39"/>
        </w:numPr>
        <w:tabs>
          <w:tab w:val="left" w:pos="2227"/>
        </w:tabs>
        <w:ind w:right="1621" w:firstLine="360"/>
      </w:pPr>
      <w:r w:rsidRPr="004E3D5E">
        <w:t>the</w:t>
      </w:r>
      <w:r w:rsidRPr="004E3D5E">
        <w:rPr>
          <w:spacing w:val="-1"/>
        </w:rPr>
        <w:t xml:space="preserve"> date </w:t>
      </w:r>
      <w:r w:rsidRPr="004E3D5E">
        <w:rPr>
          <w:spacing w:val="1"/>
        </w:rPr>
        <w:t>of</w:t>
      </w:r>
      <w:r w:rsidRPr="004E3D5E">
        <w:rPr>
          <w:spacing w:val="-1"/>
        </w:rPr>
        <w:t xml:space="preserve"> </w:t>
      </w:r>
      <w:r w:rsidRPr="004E3D5E">
        <w:t>the</w:t>
      </w:r>
      <w:r w:rsidRPr="004E3D5E">
        <w:rPr>
          <w:spacing w:val="-1"/>
        </w:rPr>
        <w:t xml:space="preserve"> </w:t>
      </w:r>
      <w:r w:rsidRPr="004E3D5E">
        <w:t>filing</w:t>
      </w:r>
      <w:r w:rsidRPr="004E3D5E">
        <w:rPr>
          <w:spacing w:val="-3"/>
        </w:rPr>
        <w:t xml:space="preserve"> </w:t>
      </w:r>
      <w:r w:rsidRPr="004E3D5E">
        <w:t>of</w:t>
      </w:r>
      <w:r w:rsidRPr="004E3D5E">
        <w:rPr>
          <w:spacing w:val="-1"/>
        </w:rPr>
        <w:t xml:space="preserve"> </w:t>
      </w:r>
      <w:r w:rsidRPr="004E3D5E">
        <w:rPr>
          <w:spacing w:val="1"/>
        </w:rPr>
        <w:t>any</w:t>
      </w:r>
      <w:r w:rsidRPr="004E3D5E">
        <w:rPr>
          <w:spacing w:val="-5"/>
        </w:rPr>
        <w:t xml:space="preserve"> </w:t>
      </w:r>
      <w:r w:rsidRPr="004E3D5E">
        <w:rPr>
          <w:spacing w:val="-1"/>
        </w:rPr>
        <w:t xml:space="preserve">application under </w:t>
      </w:r>
      <w:r w:rsidRPr="004E3D5E">
        <w:t xml:space="preserve">this </w:t>
      </w:r>
      <w:r w:rsidRPr="004E3D5E">
        <w:rPr>
          <w:spacing w:val="-1"/>
        </w:rPr>
        <w:t>subsection</w:t>
      </w:r>
      <w:r w:rsidRPr="004E3D5E">
        <w:t xml:space="preserve"> </w:t>
      </w:r>
      <w:r w:rsidRPr="004E3D5E">
        <w:rPr>
          <w:spacing w:val="-1"/>
        </w:rPr>
        <w:t xml:space="preserve">for review </w:t>
      </w:r>
      <w:r w:rsidRPr="004E3D5E">
        <w:t>of</w:t>
      </w:r>
      <w:r w:rsidRPr="004E3D5E">
        <w:rPr>
          <w:spacing w:val="-1"/>
        </w:rPr>
        <w:t xml:space="preserve"> </w:t>
      </w:r>
      <w:r w:rsidRPr="004E3D5E">
        <w:t>the</w:t>
      </w:r>
      <w:r w:rsidRPr="004E3D5E">
        <w:rPr>
          <w:spacing w:val="64"/>
        </w:rPr>
        <w:t xml:space="preserve"> </w:t>
      </w:r>
      <w:r w:rsidRPr="004E3D5E">
        <w:rPr>
          <w:spacing w:val="-1"/>
        </w:rPr>
        <w:t>action;</w:t>
      </w:r>
      <w:r w:rsidRPr="004E3D5E">
        <w:t xml:space="preserve"> the</w:t>
      </w:r>
      <w:r w:rsidRPr="004E3D5E">
        <w:rPr>
          <w:spacing w:val="-1"/>
        </w:rPr>
        <w:t xml:space="preserve"> action</w:t>
      </w:r>
      <w:r w:rsidRPr="004E3D5E">
        <w:t xml:space="preserve"> </w:t>
      </w:r>
      <w:r w:rsidRPr="004E3D5E">
        <w:rPr>
          <w:spacing w:val="-1"/>
        </w:rPr>
        <w:t>shall</w:t>
      </w:r>
      <w:r w:rsidRPr="004E3D5E">
        <w:t xml:space="preserve"> become</w:t>
      </w:r>
      <w:r w:rsidRPr="004E3D5E">
        <w:rPr>
          <w:spacing w:val="-1"/>
        </w:rPr>
        <w:t xml:space="preserve"> </w:t>
      </w:r>
      <w:r w:rsidRPr="004E3D5E">
        <w:t>the</w:t>
      </w:r>
      <w:r w:rsidRPr="004E3D5E">
        <w:rPr>
          <w:spacing w:val="-1"/>
        </w:rPr>
        <w:t xml:space="preserve"> </w:t>
      </w:r>
      <w:r w:rsidRPr="004E3D5E">
        <w:t>action of</w:t>
      </w:r>
      <w:r w:rsidRPr="004E3D5E">
        <w:rPr>
          <w:spacing w:val="-1"/>
        </w:rPr>
        <w:t xml:space="preserve"> </w:t>
      </w:r>
      <w:r w:rsidRPr="004E3D5E">
        <w:t>the</w:t>
      </w:r>
      <w:r w:rsidRPr="004E3D5E">
        <w:rPr>
          <w:spacing w:val="-1"/>
        </w:rPr>
        <w:t xml:space="preserve"> </w:t>
      </w:r>
      <w:r w:rsidRPr="004E3D5E">
        <w:t>Authority</w:t>
      </w:r>
      <w:r w:rsidRPr="004E3D5E">
        <w:rPr>
          <w:spacing w:val="-5"/>
        </w:rPr>
        <w:t xml:space="preserve"> </w:t>
      </w:r>
      <w:r w:rsidRPr="004E3D5E">
        <w:rPr>
          <w:spacing w:val="-1"/>
        </w:rPr>
        <w:t>at</w:t>
      </w:r>
      <w:r w:rsidRPr="004E3D5E">
        <w:t xml:space="preserve"> the</w:t>
      </w:r>
      <w:r w:rsidRPr="004E3D5E">
        <w:rPr>
          <w:spacing w:val="-1"/>
        </w:rPr>
        <w:t xml:space="preserve"> end</w:t>
      </w:r>
      <w:r w:rsidRPr="004E3D5E">
        <w:t xml:space="preserve"> </w:t>
      </w:r>
      <w:r w:rsidRPr="004E3D5E">
        <w:rPr>
          <w:spacing w:val="1"/>
        </w:rPr>
        <w:t>of</w:t>
      </w:r>
      <w:r w:rsidRPr="004E3D5E">
        <w:rPr>
          <w:spacing w:val="-1"/>
        </w:rPr>
        <w:t xml:space="preserve"> </w:t>
      </w:r>
      <w:r w:rsidRPr="004E3D5E">
        <w:t>such 60-day</w:t>
      </w:r>
      <w:r w:rsidRPr="004E3D5E">
        <w:rPr>
          <w:spacing w:val="-5"/>
        </w:rPr>
        <w:t xml:space="preserve"> </w:t>
      </w:r>
      <w:r w:rsidRPr="004E3D5E">
        <w:rPr>
          <w:spacing w:val="-1"/>
        </w:rPr>
        <w:t>period.</w:t>
      </w:r>
    </w:p>
    <w:p w14:paraId="049DBD44" w14:textId="77777777" w:rsidR="00DF30DD" w:rsidRPr="004E3D5E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2728769" w14:textId="77777777" w:rsidR="00DF30DD" w:rsidRPr="004E3D5E" w:rsidRDefault="00DF30DD" w:rsidP="00DF30DD">
      <w:pPr>
        <w:pStyle w:val="BodyText"/>
        <w:numPr>
          <w:ilvl w:val="0"/>
          <w:numId w:val="40"/>
        </w:numPr>
        <w:tabs>
          <w:tab w:val="left" w:pos="1509"/>
        </w:tabs>
        <w:ind w:left="1508" w:hanging="580"/>
        <w:rPr>
          <w:highlight w:val="yellow"/>
        </w:rPr>
      </w:pPr>
      <w:r w:rsidRPr="004E3D5E">
        <w:rPr>
          <w:spacing w:val="-2"/>
          <w:highlight w:val="yellow"/>
        </w:rPr>
        <w:t>In</w:t>
      </w:r>
      <w:r w:rsidRPr="004E3D5E">
        <w:rPr>
          <w:highlight w:val="yellow"/>
        </w:rPr>
        <w:t xml:space="preserve"> orde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o carry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 xml:space="preserve">out its </w:t>
      </w:r>
      <w:r w:rsidRPr="004E3D5E">
        <w:rPr>
          <w:spacing w:val="-1"/>
          <w:highlight w:val="yellow"/>
        </w:rPr>
        <w:t>function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under</w:t>
      </w:r>
      <w:r w:rsidRPr="004E3D5E">
        <w:rPr>
          <w:spacing w:val="1"/>
          <w:highlight w:val="yellow"/>
        </w:rPr>
        <w:t xml:space="preserve"> </w:t>
      </w:r>
      <w:r w:rsidRPr="004E3D5E">
        <w:rPr>
          <w:highlight w:val="yellow"/>
        </w:rPr>
        <w:t xml:space="preserve">this </w:t>
      </w:r>
      <w:r w:rsidRPr="004E3D5E">
        <w:rPr>
          <w:spacing w:val="-1"/>
          <w:highlight w:val="yellow"/>
        </w:rPr>
        <w:t>chapter,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Authority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>may--</w:t>
      </w:r>
    </w:p>
    <w:p w14:paraId="6EC1995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424826A" w14:textId="77777777" w:rsidR="00DF30DD" w:rsidRPr="00A1151B" w:rsidRDefault="00DF30DD" w:rsidP="00DF30DD">
      <w:pPr>
        <w:pStyle w:val="BodyText"/>
        <w:numPr>
          <w:ilvl w:val="0"/>
          <w:numId w:val="38"/>
        </w:numPr>
        <w:tabs>
          <w:tab w:val="left" w:pos="2227"/>
        </w:tabs>
        <w:ind w:firstLine="360"/>
      </w:pPr>
      <w:r w:rsidRPr="00A1151B">
        <w:t xml:space="preserve">hold </w:t>
      </w:r>
      <w:r w:rsidRPr="00A1151B">
        <w:rPr>
          <w:spacing w:val="-1"/>
        </w:rPr>
        <w:t>hearings;</w:t>
      </w:r>
    </w:p>
    <w:p w14:paraId="57ABCDE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5064BD6" w14:textId="77777777" w:rsidR="00DF30DD" w:rsidRPr="00A1151B" w:rsidRDefault="00DF30DD" w:rsidP="00DF30DD">
      <w:pPr>
        <w:pStyle w:val="BodyText"/>
        <w:numPr>
          <w:ilvl w:val="0"/>
          <w:numId w:val="38"/>
        </w:numPr>
        <w:tabs>
          <w:tab w:val="left" w:pos="2227"/>
        </w:tabs>
        <w:ind w:right="1778" w:firstLine="360"/>
      </w:pPr>
      <w:r w:rsidRPr="00A1151B">
        <w:rPr>
          <w:spacing w:val="-1"/>
        </w:rPr>
        <w:t xml:space="preserve">administer </w:t>
      </w:r>
      <w:r w:rsidRPr="00A1151B">
        <w:t xml:space="preserve">oaths, </w:t>
      </w:r>
      <w:r w:rsidRPr="00A1151B">
        <w:rPr>
          <w:spacing w:val="-1"/>
        </w:rPr>
        <w:t xml:space="preserve">tak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estimon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deposition of</w:t>
      </w:r>
      <w:r w:rsidRPr="00A1151B">
        <w:rPr>
          <w:spacing w:val="-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>person under</w:t>
      </w:r>
      <w:r w:rsidRPr="00A1151B">
        <w:rPr>
          <w:spacing w:val="-1"/>
        </w:rPr>
        <w:t xml:space="preserve"> oath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44"/>
        </w:rPr>
        <w:t xml:space="preserve"> </w:t>
      </w:r>
      <w:r w:rsidRPr="00A1151B">
        <w:t>issue</w:t>
      </w:r>
      <w:r w:rsidRPr="00A1151B">
        <w:rPr>
          <w:spacing w:val="-1"/>
        </w:rPr>
        <w:t xml:space="preserve"> subpoena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provided in </w:t>
      </w:r>
      <w:r w:rsidRPr="00A1151B">
        <w:rPr>
          <w:spacing w:val="-1"/>
        </w:rPr>
        <w:t>section</w:t>
      </w:r>
      <w:r w:rsidRPr="00A1151B">
        <w:t xml:space="preserve"> 7132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  <w:r w:rsidRPr="00A1151B">
        <w:t xml:space="preserve"> </w:t>
      </w:r>
      <w:r w:rsidRPr="00A1151B">
        <w:rPr>
          <w:spacing w:val="-1"/>
        </w:rPr>
        <w:t>and</w:t>
      </w:r>
    </w:p>
    <w:p w14:paraId="0D9850C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76065EC" w14:textId="77777777" w:rsidR="00DF30DD" w:rsidRPr="00A1151B" w:rsidRDefault="00DF30DD" w:rsidP="00DF30DD">
      <w:pPr>
        <w:pStyle w:val="BodyText"/>
        <w:numPr>
          <w:ilvl w:val="0"/>
          <w:numId w:val="38"/>
        </w:numPr>
        <w:tabs>
          <w:tab w:val="left" w:pos="2227"/>
        </w:tabs>
        <w:ind w:right="1403" w:firstLine="360"/>
        <w:jc w:val="both"/>
      </w:pP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quire an</w:t>
      </w:r>
      <w:r w:rsidRPr="00A1151B">
        <w:rPr>
          <w:spacing w:val="2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organization</w:t>
      </w:r>
      <w:r w:rsidRPr="00A1151B">
        <w:t xml:space="preserve"> to </w:t>
      </w:r>
      <w:r w:rsidRPr="004E3D5E">
        <w:rPr>
          <w:spacing w:val="-1"/>
          <w:highlight w:val="yellow"/>
        </w:rPr>
        <w:t>cease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desist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violations</w:t>
      </w:r>
      <w:r w:rsidRPr="00A1151B">
        <w:t xml:space="preserve"> of</w:t>
      </w:r>
      <w:r w:rsidRPr="00A1151B">
        <w:rPr>
          <w:spacing w:val="87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and</w:t>
      </w:r>
      <w:r w:rsidRPr="00A1151B">
        <w:t xml:space="preserve"> </w:t>
      </w:r>
      <w:r w:rsidRPr="00A1151B">
        <w:rPr>
          <w:spacing w:val="-1"/>
        </w:rPr>
        <w:t xml:space="preserve">require </w:t>
      </w:r>
      <w:r w:rsidRPr="00A1151B">
        <w:t>it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 xml:space="preserve">take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medial</w:t>
      </w:r>
      <w:r w:rsidRPr="00A1151B">
        <w:t xml:space="preserve"> action it </w:t>
      </w:r>
      <w:r w:rsidRPr="00A1151B">
        <w:rPr>
          <w:spacing w:val="-1"/>
        </w:rPr>
        <w:t>considers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>out the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polici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3832D0F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087A9D1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521"/>
        </w:tabs>
        <w:ind w:right="834" w:firstLine="360"/>
      </w:pP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in </w:t>
      </w:r>
      <w:r w:rsidRPr="00A1151B">
        <w:rPr>
          <w:spacing w:val="-1"/>
        </w:rPr>
        <w:t>section</w:t>
      </w:r>
      <w:r w:rsidRPr="00A1151B">
        <w:t xml:space="preserve"> 518 of</w:t>
      </w:r>
      <w:r w:rsidRPr="00A1151B">
        <w:rPr>
          <w:spacing w:val="-1"/>
        </w:rPr>
        <w:t xml:space="preserve"> </w:t>
      </w:r>
      <w:r w:rsidRPr="00A1151B">
        <w:t>title</w:t>
      </w:r>
      <w:r w:rsidRPr="00A1151B">
        <w:rPr>
          <w:spacing w:val="-1"/>
        </w:rPr>
        <w:t xml:space="preserve"> </w:t>
      </w:r>
      <w:r w:rsidRPr="00A1151B">
        <w:t xml:space="preserve">28,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litigation</w:t>
      </w:r>
      <w:r w:rsidRPr="00A1151B">
        <w:t xml:space="preserve">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-1"/>
        </w:rPr>
        <w:t xml:space="preserve"> Supreme </w:t>
      </w:r>
      <w:r w:rsidRPr="00A1151B">
        <w:t>Court,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attorneys</w:t>
      </w:r>
      <w:r w:rsidRPr="00A1151B">
        <w:t xml:space="preserve"> </w:t>
      </w:r>
      <w:r w:rsidRPr="00A1151B">
        <w:rPr>
          <w:spacing w:val="-1"/>
        </w:rPr>
        <w:t>designa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ea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presen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in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ivil</w:t>
      </w:r>
    </w:p>
    <w:p w14:paraId="3F8A63BC" w14:textId="77777777" w:rsidR="00DF30DD" w:rsidRPr="00A1151B" w:rsidRDefault="00DF30DD" w:rsidP="00DF30DD">
      <w:pPr>
        <w:pStyle w:val="BodyText"/>
        <w:spacing w:before="56"/>
        <w:ind w:right="834"/>
      </w:pP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brought</w:t>
      </w:r>
      <w:r w:rsidRPr="00A1151B">
        <w:t xml:space="preserve"> in </w:t>
      </w:r>
      <w:r w:rsidRPr="00A1151B">
        <w:rPr>
          <w:spacing w:val="-1"/>
        </w:rPr>
        <w:t>connection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 xml:space="preserve">function </w:t>
      </w:r>
      <w:r w:rsidRPr="00A1151B">
        <w:rPr>
          <w:spacing w:val="-1"/>
        </w:rPr>
        <w:t>carried</w:t>
      </w:r>
      <w:r w:rsidRPr="00A1151B">
        <w:t xml:space="preserve"> out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pursuant</w:t>
      </w:r>
      <w:r w:rsidRPr="00A1151B">
        <w:t xml:space="preserve"> to this titl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as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lastRenderedPageBreak/>
        <w:t>otherwise authoriz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law.</w:t>
      </w:r>
    </w:p>
    <w:p w14:paraId="3B20EE9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96E5279" w14:textId="77777777" w:rsidR="00DF30DD" w:rsidRPr="00A1151B" w:rsidRDefault="00DF30DD" w:rsidP="00DF30DD">
      <w:pPr>
        <w:pStyle w:val="BodyText"/>
        <w:numPr>
          <w:ilvl w:val="0"/>
          <w:numId w:val="40"/>
        </w:numPr>
        <w:tabs>
          <w:tab w:val="left" w:pos="1456"/>
        </w:tabs>
        <w:ind w:right="665" w:firstLine="360"/>
        <w:jc w:val="both"/>
      </w:pPr>
      <w:r w:rsidRPr="00A1151B">
        <w:rPr>
          <w:spacing w:val="-2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exercis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unc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quest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 xml:space="preserve">Directo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rsonnel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an advisory</w:t>
      </w:r>
      <w:r w:rsidRPr="00A1151B">
        <w:rPr>
          <w:spacing w:val="-5"/>
        </w:rPr>
        <w:t xml:space="preserve"> </w:t>
      </w:r>
      <w:r w:rsidRPr="00A1151B">
        <w:t>opinion concern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roper</w:t>
      </w:r>
      <w:r w:rsidRPr="00A1151B">
        <w:rPr>
          <w:spacing w:val="-1"/>
        </w:rPr>
        <w:t xml:space="preserve"> interpretation</w:t>
      </w:r>
      <w:r w:rsidRPr="00A1151B">
        <w:t xml:space="preserve"> of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rules,</w:t>
      </w:r>
      <w:r w:rsidRPr="00A1151B">
        <w:t xml:space="preserve"> </w:t>
      </w:r>
      <w:r w:rsidRPr="00A1151B">
        <w:rPr>
          <w:spacing w:val="-1"/>
        </w:rPr>
        <w:t>regulations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poli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irectives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in </w:t>
      </w:r>
      <w:r w:rsidRPr="00A1151B">
        <w:rPr>
          <w:spacing w:val="-1"/>
        </w:rPr>
        <w:t>connection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any</w:t>
      </w:r>
      <w:r w:rsidRPr="00A1151B">
        <w:rPr>
          <w:spacing w:val="127"/>
        </w:rPr>
        <w:t xml:space="preserve"> </w:t>
      </w:r>
      <w:r w:rsidRPr="00A1151B">
        <w:rPr>
          <w:spacing w:val="-1"/>
        </w:rPr>
        <w:t xml:space="preserve">matter before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185EE59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B99BE07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4E3D5E">
        <w:rPr>
          <w:spacing w:val="-2"/>
          <w:highlight w:val="yellow"/>
        </w:rPr>
        <w:t>7106.</w:t>
      </w:r>
      <w:r w:rsidRPr="004E3D5E">
        <w:rPr>
          <w:spacing w:val="-2"/>
          <w:highlight w:val="yellow"/>
        </w:rPr>
        <w:tab/>
        <w:t>Management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rights</w:t>
      </w:r>
    </w:p>
    <w:p w14:paraId="241BB78F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565DB872" w14:textId="77777777" w:rsidR="00DF30DD" w:rsidRPr="00A1151B" w:rsidRDefault="00DF30DD" w:rsidP="00DF30DD">
      <w:pPr>
        <w:pStyle w:val="BodyText"/>
        <w:numPr>
          <w:ilvl w:val="0"/>
          <w:numId w:val="37"/>
        </w:numPr>
        <w:tabs>
          <w:tab w:val="left" w:pos="1507"/>
        </w:tabs>
        <w:ind w:right="1058" w:firstLine="360"/>
      </w:pPr>
      <w:r w:rsidRPr="00A1151B">
        <w:rPr>
          <w:spacing w:val="-1"/>
        </w:rPr>
        <w:t>Subject</w:t>
      </w:r>
      <w:r w:rsidRPr="00A1151B">
        <w:t xml:space="preserve"> to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rPr>
          <w:spacing w:val="2"/>
        </w:rPr>
        <w:t xml:space="preserve"> </w:t>
      </w:r>
      <w:r w:rsidRPr="00A1151B">
        <w:t>nothing</w:t>
      </w:r>
      <w:r w:rsidRPr="00A1151B">
        <w:rPr>
          <w:spacing w:val="-3"/>
        </w:rPr>
        <w:t xml:space="preserve"> </w:t>
      </w:r>
      <w:r w:rsidRPr="00A1151B">
        <w:t xml:space="preserve">in this </w:t>
      </w:r>
      <w:r w:rsidRPr="00A1151B">
        <w:rPr>
          <w:spacing w:val="-1"/>
        </w:rPr>
        <w:t xml:space="preserve">chapter </w:t>
      </w:r>
      <w:r w:rsidRPr="00A1151B">
        <w:t xml:space="preserve">shall </w:t>
      </w:r>
      <w:r w:rsidRPr="00A1151B">
        <w:rPr>
          <w:spacing w:val="-1"/>
        </w:rPr>
        <w:t>affec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management</w:t>
      </w:r>
      <w:r w:rsidRPr="00A1151B">
        <w:t xml:space="preserve"> </w:t>
      </w:r>
      <w:r w:rsidRPr="00A1151B">
        <w:rPr>
          <w:spacing w:val="-1"/>
        </w:rPr>
        <w:t>official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agency--</w:t>
      </w:r>
    </w:p>
    <w:p w14:paraId="6479E2E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3028A91" w14:textId="77777777" w:rsidR="00DF30DD" w:rsidRPr="004E3D5E" w:rsidRDefault="00DF30DD" w:rsidP="00DF30DD">
      <w:pPr>
        <w:pStyle w:val="BodyText"/>
        <w:numPr>
          <w:ilvl w:val="1"/>
          <w:numId w:val="37"/>
        </w:numPr>
        <w:tabs>
          <w:tab w:val="left" w:pos="2227"/>
        </w:tabs>
        <w:ind w:right="1549" w:firstLine="360"/>
        <w:rPr>
          <w:highlight w:val="yellow"/>
        </w:rPr>
      </w:pP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 xml:space="preserve">determine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mission, </w:t>
      </w:r>
      <w:r w:rsidRPr="004E3D5E">
        <w:rPr>
          <w:spacing w:val="-1"/>
          <w:highlight w:val="yellow"/>
        </w:rPr>
        <w:t>budget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organization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 xml:space="preserve">number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employees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internal</w:t>
      </w:r>
      <w:r w:rsidRPr="004E3D5E">
        <w:rPr>
          <w:spacing w:val="87"/>
          <w:highlight w:val="yellow"/>
        </w:rPr>
        <w:t xml:space="preserve"> </w:t>
      </w:r>
      <w:r w:rsidRPr="004E3D5E">
        <w:rPr>
          <w:highlight w:val="yellow"/>
        </w:rPr>
        <w:t>securit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practice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agency;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</w:p>
    <w:p w14:paraId="038A9D9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7CB82B0" w14:textId="77777777" w:rsidR="00DF30DD" w:rsidRPr="00A1151B" w:rsidRDefault="00DF30DD" w:rsidP="00DF30DD">
      <w:pPr>
        <w:pStyle w:val="BodyText"/>
        <w:numPr>
          <w:ilvl w:val="1"/>
          <w:numId w:val="37"/>
        </w:numPr>
        <w:tabs>
          <w:tab w:val="left" w:pos="2227"/>
        </w:tabs>
        <w:ind w:left="2226" w:hanging="578"/>
      </w:pPr>
      <w:r w:rsidRPr="00A1151B">
        <w:t xml:space="preserve">in </w:t>
      </w:r>
      <w:r w:rsidRPr="00A1151B">
        <w:rPr>
          <w:spacing w:val="-1"/>
        </w:rPr>
        <w:t>accorda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 xml:space="preserve">applicable </w:t>
      </w:r>
      <w:r w:rsidRPr="00A1151B">
        <w:t>laws--</w:t>
      </w:r>
    </w:p>
    <w:p w14:paraId="556190E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B0198A9" w14:textId="77777777" w:rsidR="00DF30DD" w:rsidRPr="004E3D5E" w:rsidRDefault="00DF30DD" w:rsidP="00DF30DD">
      <w:pPr>
        <w:pStyle w:val="BodyText"/>
        <w:numPr>
          <w:ilvl w:val="2"/>
          <w:numId w:val="37"/>
        </w:numPr>
        <w:tabs>
          <w:tab w:val="left" w:pos="2999"/>
          <w:tab w:val="left" w:pos="3000"/>
        </w:tabs>
        <w:ind w:right="2182" w:firstLine="360"/>
        <w:rPr>
          <w:highlight w:val="yellow"/>
        </w:rPr>
      </w:pP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hire,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assign,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direct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layoff,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tain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employees</w:t>
      </w:r>
      <w:r w:rsidRPr="004E3D5E">
        <w:rPr>
          <w:highlight w:val="yellow"/>
        </w:rPr>
        <w:t xml:space="preserve"> in the</w:t>
      </w:r>
      <w:r w:rsidRPr="004E3D5E">
        <w:rPr>
          <w:spacing w:val="-1"/>
          <w:highlight w:val="yellow"/>
        </w:rPr>
        <w:t xml:space="preserve"> agency,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r</w:t>
      </w:r>
      <w:r w:rsidRPr="004E3D5E">
        <w:rPr>
          <w:spacing w:val="59"/>
          <w:highlight w:val="yellow"/>
        </w:rPr>
        <w:t xml:space="preserve"> </w:t>
      </w: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suspend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move,</w:t>
      </w:r>
      <w:r w:rsidRPr="004E3D5E">
        <w:rPr>
          <w:highlight w:val="yellow"/>
        </w:rPr>
        <w:t xml:space="preserve"> reduc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in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 xml:space="preserve">grade </w:t>
      </w:r>
      <w:r w:rsidRPr="004E3D5E">
        <w:rPr>
          <w:highlight w:val="yellow"/>
        </w:rPr>
        <w:t>or</w:t>
      </w:r>
      <w:r w:rsidRPr="004E3D5E">
        <w:rPr>
          <w:spacing w:val="-1"/>
          <w:highlight w:val="yellow"/>
        </w:rPr>
        <w:t xml:space="preserve"> pay,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o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ake</w:t>
      </w:r>
      <w:r w:rsidRPr="004E3D5E">
        <w:rPr>
          <w:spacing w:val="-1"/>
          <w:highlight w:val="yellow"/>
        </w:rPr>
        <w:t xml:space="preserve"> other </w:t>
      </w:r>
      <w:r w:rsidRPr="004E3D5E">
        <w:rPr>
          <w:highlight w:val="yellow"/>
        </w:rPr>
        <w:t>disciplinar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action</w:t>
      </w:r>
      <w:r w:rsidRPr="004E3D5E">
        <w:rPr>
          <w:spacing w:val="46"/>
          <w:highlight w:val="yellow"/>
        </w:rPr>
        <w:t xml:space="preserve"> </w:t>
      </w:r>
      <w:r w:rsidRPr="004E3D5E">
        <w:rPr>
          <w:spacing w:val="-1"/>
          <w:highlight w:val="yellow"/>
        </w:rPr>
        <w:t>agains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such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employees;</w:t>
      </w:r>
    </w:p>
    <w:p w14:paraId="274A469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782D55C" w14:textId="77777777" w:rsidR="00DF30DD" w:rsidRPr="004E3D5E" w:rsidRDefault="00DF30DD" w:rsidP="00DF30DD">
      <w:pPr>
        <w:pStyle w:val="BodyText"/>
        <w:numPr>
          <w:ilvl w:val="2"/>
          <w:numId w:val="37"/>
        </w:numPr>
        <w:tabs>
          <w:tab w:val="left" w:pos="2988"/>
        </w:tabs>
        <w:ind w:right="2304" w:firstLine="360"/>
        <w:rPr>
          <w:highlight w:val="yellow"/>
        </w:rPr>
      </w:pP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assign</w:t>
      </w:r>
      <w:r w:rsidRPr="004E3D5E">
        <w:rPr>
          <w:highlight w:val="yellow"/>
        </w:rPr>
        <w:t xml:space="preserve"> work,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 xml:space="preserve">to </w:t>
      </w:r>
      <w:r w:rsidRPr="004E3D5E">
        <w:rPr>
          <w:spacing w:val="-1"/>
          <w:highlight w:val="yellow"/>
        </w:rPr>
        <w:t>make determinations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with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respect</w:t>
      </w:r>
      <w:r w:rsidRPr="004E3D5E">
        <w:rPr>
          <w:highlight w:val="yellow"/>
        </w:rPr>
        <w:t xml:space="preserve"> to contracting</w:t>
      </w:r>
      <w:r w:rsidRPr="004E3D5E">
        <w:rPr>
          <w:spacing w:val="39"/>
          <w:highlight w:val="yellow"/>
        </w:rPr>
        <w:t xml:space="preserve"> </w:t>
      </w:r>
      <w:r w:rsidRPr="004E3D5E">
        <w:rPr>
          <w:highlight w:val="yellow"/>
        </w:rPr>
        <w:t xml:space="preserve">out, </w:t>
      </w:r>
      <w:r w:rsidRPr="004E3D5E">
        <w:rPr>
          <w:spacing w:val="-1"/>
          <w:highlight w:val="yellow"/>
        </w:rPr>
        <w:t>and</w:t>
      </w:r>
      <w:r w:rsidRPr="004E3D5E">
        <w:rPr>
          <w:highlight w:val="yellow"/>
        </w:rPr>
        <w:t xml:space="preserve"> to </w:t>
      </w:r>
      <w:r w:rsidRPr="004E3D5E">
        <w:rPr>
          <w:spacing w:val="-1"/>
          <w:highlight w:val="yellow"/>
        </w:rPr>
        <w:t xml:space="preserve">determine </w:t>
      </w:r>
      <w:r w:rsidRPr="004E3D5E">
        <w:rPr>
          <w:highlight w:val="yellow"/>
        </w:rPr>
        <w:t>the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personnel</w:t>
      </w:r>
      <w:r w:rsidRPr="004E3D5E">
        <w:rPr>
          <w:highlight w:val="yellow"/>
        </w:rPr>
        <w:t xml:space="preserve"> </w:t>
      </w:r>
      <w:r w:rsidRPr="004E3D5E">
        <w:rPr>
          <w:spacing w:val="2"/>
          <w:highlight w:val="yellow"/>
        </w:rPr>
        <w:t>b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which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agenc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operation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shall</w:t>
      </w:r>
      <w:r w:rsidRPr="004E3D5E">
        <w:rPr>
          <w:highlight w:val="yellow"/>
        </w:rPr>
        <w:t xml:space="preserve"> be</w:t>
      </w:r>
      <w:r w:rsidRPr="004E3D5E">
        <w:rPr>
          <w:spacing w:val="61"/>
          <w:highlight w:val="yellow"/>
        </w:rPr>
        <w:t xml:space="preserve"> </w:t>
      </w:r>
      <w:r w:rsidRPr="004E3D5E">
        <w:rPr>
          <w:spacing w:val="-1"/>
          <w:highlight w:val="yellow"/>
        </w:rPr>
        <w:t>conducted;</w:t>
      </w:r>
    </w:p>
    <w:p w14:paraId="214027B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53FF2D7" w14:textId="77777777" w:rsidR="00DF30DD" w:rsidRPr="00A1151B" w:rsidRDefault="00DF30DD" w:rsidP="00DF30DD">
      <w:pPr>
        <w:pStyle w:val="BodyText"/>
        <w:numPr>
          <w:ilvl w:val="2"/>
          <w:numId w:val="37"/>
        </w:numPr>
        <w:tabs>
          <w:tab w:val="left" w:pos="2999"/>
          <w:tab w:val="left" w:pos="3000"/>
        </w:tabs>
        <w:ind w:right="2104" w:firstLine="360"/>
      </w:pP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illing</w:t>
      </w:r>
      <w:r w:rsidRPr="00A1151B">
        <w:rPr>
          <w:spacing w:val="-3"/>
        </w:rPr>
        <w:t xml:space="preserve"> </w:t>
      </w:r>
      <w:r w:rsidRPr="00A1151B">
        <w:t>positions,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-1"/>
        </w:rPr>
        <w:t xml:space="preserve"> make selections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ointments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from--</w:t>
      </w:r>
    </w:p>
    <w:p w14:paraId="715402C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EFAD8D1" w14:textId="77777777" w:rsidR="00DF30DD" w:rsidRPr="00A1151B" w:rsidRDefault="00DF30DD" w:rsidP="00DF30DD">
      <w:pPr>
        <w:pStyle w:val="BodyText"/>
        <w:numPr>
          <w:ilvl w:val="3"/>
          <w:numId w:val="37"/>
        </w:numPr>
        <w:tabs>
          <w:tab w:val="left" w:pos="3614"/>
        </w:tabs>
        <w:ind w:right="3150" w:firstLine="360"/>
      </w:pPr>
      <w:r w:rsidRPr="00A1151B">
        <w:t>among</w:t>
      </w:r>
      <w:r w:rsidRPr="00A1151B">
        <w:rPr>
          <w:spacing w:val="-3"/>
        </w:rPr>
        <w:t xml:space="preserve"> </w:t>
      </w:r>
      <w:r w:rsidRPr="00A1151B">
        <w:t>proper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anked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ertified</w:t>
      </w:r>
      <w:r w:rsidRPr="00A1151B">
        <w:t xml:space="preserve"> </w:t>
      </w:r>
      <w:r w:rsidRPr="00A1151B">
        <w:rPr>
          <w:spacing w:val="-1"/>
        </w:rPr>
        <w:t>candidates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>promotion;</w:t>
      </w:r>
      <w:r w:rsidRPr="00A1151B">
        <w:t xml:space="preserve"> or</w:t>
      </w:r>
    </w:p>
    <w:p w14:paraId="385CAC0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63F99A6" w14:textId="77777777" w:rsidR="00DF30DD" w:rsidRPr="00A1151B" w:rsidRDefault="00DF30DD" w:rsidP="00DF30DD">
      <w:pPr>
        <w:pStyle w:val="BodyText"/>
        <w:numPr>
          <w:ilvl w:val="3"/>
          <w:numId w:val="37"/>
        </w:numPr>
        <w:tabs>
          <w:tab w:val="left" w:pos="3681"/>
        </w:tabs>
        <w:ind w:left="3680" w:hanging="592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other </w:t>
      </w:r>
      <w:r w:rsidRPr="00A1151B">
        <w:t>appropriate</w:t>
      </w:r>
      <w:r w:rsidRPr="00A1151B">
        <w:rPr>
          <w:spacing w:val="-1"/>
        </w:rPr>
        <w:t xml:space="preserve"> source;</w:t>
      </w:r>
      <w:r w:rsidRPr="00A1151B">
        <w:t xml:space="preserve"> </w:t>
      </w:r>
      <w:r w:rsidRPr="00A1151B">
        <w:rPr>
          <w:spacing w:val="-1"/>
        </w:rPr>
        <w:t>and</w:t>
      </w:r>
    </w:p>
    <w:p w14:paraId="60F655BC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54404BB" w14:textId="77777777" w:rsidR="00DF30DD" w:rsidRPr="00A1151B" w:rsidRDefault="00DF30DD" w:rsidP="00DF30DD">
      <w:pPr>
        <w:pStyle w:val="BodyText"/>
        <w:numPr>
          <w:ilvl w:val="2"/>
          <w:numId w:val="37"/>
        </w:numPr>
        <w:tabs>
          <w:tab w:val="left" w:pos="2999"/>
          <w:tab w:val="left" w:pos="3000"/>
        </w:tabs>
        <w:ind w:right="2346" w:firstLine="360"/>
      </w:pPr>
      <w:r w:rsidRPr="00A1151B">
        <w:t xml:space="preserve">to </w:t>
      </w:r>
      <w:r w:rsidRPr="00A1151B">
        <w:rPr>
          <w:spacing w:val="-1"/>
        </w:rPr>
        <w:t xml:space="preserve">take </w:t>
      </w:r>
      <w:r w:rsidRPr="00A1151B">
        <w:t>whatever</w:t>
      </w:r>
      <w:r w:rsidRPr="00A1151B">
        <w:rPr>
          <w:spacing w:val="-1"/>
        </w:rPr>
        <w:t xml:space="preserve"> actions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</w:t>
      </w:r>
      <w:r w:rsidRPr="00A1151B">
        <w:t>necessary</w:t>
      </w:r>
      <w:r w:rsidRPr="00A1151B">
        <w:rPr>
          <w:spacing w:val="-5"/>
        </w:rPr>
        <w:t xml:space="preserve">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>out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32"/>
        </w:rPr>
        <w:t xml:space="preserve"> </w:t>
      </w:r>
      <w:r w:rsidRPr="00A1151B">
        <w:t xml:space="preserve">mission </w:t>
      </w:r>
      <w:r w:rsidRPr="00A1151B">
        <w:rPr>
          <w:spacing w:val="-1"/>
        </w:rPr>
        <w:t>du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mergencies.</w:t>
      </w:r>
    </w:p>
    <w:p w14:paraId="7D76684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527551850"/>
    </w:p>
    <w:p w14:paraId="428C412B" w14:textId="77777777" w:rsidR="00DF30DD" w:rsidRPr="00A1151B" w:rsidRDefault="00DF30DD" w:rsidP="00DF30DD">
      <w:pPr>
        <w:pStyle w:val="BodyText"/>
        <w:numPr>
          <w:ilvl w:val="0"/>
          <w:numId w:val="37"/>
        </w:numPr>
        <w:tabs>
          <w:tab w:val="left" w:pos="1521"/>
        </w:tabs>
        <w:ind w:left="1520" w:hanging="592"/>
      </w:pPr>
      <w:r w:rsidRPr="00A1151B">
        <w:rPr>
          <w:spacing w:val="-1"/>
        </w:rPr>
        <w:t>Nothing</w:t>
      </w:r>
      <w:r w:rsidRPr="00A1151B">
        <w:rPr>
          <w:spacing w:val="-3"/>
        </w:rPr>
        <w:t xml:space="preserve"> </w:t>
      </w:r>
      <w:r w:rsidRPr="00A1151B">
        <w:t xml:space="preserve">in 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preclude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 xml:space="preserve">organization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negotiating--</w:t>
      </w:r>
    </w:p>
    <w:p w14:paraId="19ACD76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6CF6607" w14:textId="77777777" w:rsidR="00DF30DD" w:rsidRPr="004E3D5E" w:rsidRDefault="00DF30DD" w:rsidP="00DF30DD">
      <w:pPr>
        <w:pStyle w:val="BodyText"/>
        <w:numPr>
          <w:ilvl w:val="1"/>
          <w:numId w:val="37"/>
        </w:numPr>
        <w:tabs>
          <w:tab w:val="left" w:pos="2227"/>
        </w:tabs>
        <w:ind w:right="1584" w:firstLine="360"/>
        <w:rPr>
          <w:highlight w:val="yellow"/>
        </w:rPr>
      </w:pPr>
      <w:r w:rsidRPr="004E3D5E">
        <w:rPr>
          <w:spacing w:val="-1"/>
          <w:highlight w:val="yellow"/>
        </w:rPr>
        <w:t>at</w:t>
      </w:r>
      <w:r w:rsidRPr="004E3D5E">
        <w:rPr>
          <w:highlight w:val="yellow"/>
        </w:rPr>
        <w:t xml:space="preserve"> the</w:t>
      </w:r>
      <w:r w:rsidRPr="004E3D5E">
        <w:rPr>
          <w:spacing w:val="-1"/>
          <w:highlight w:val="yellow"/>
        </w:rPr>
        <w:t xml:space="preserve"> election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agency,</w:t>
      </w:r>
      <w:r w:rsidRPr="004E3D5E">
        <w:rPr>
          <w:highlight w:val="yellow"/>
        </w:rPr>
        <w:t xml:space="preserve"> on 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numbers, </w:t>
      </w:r>
      <w:r w:rsidRPr="004E3D5E">
        <w:rPr>
          <w:spacing w:val="-1"/>
          <w:highlight w:val="yellow"/>
        </w:rPr>
        <w:t>types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and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grades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employees</w:t>
      </w:r>
      <w:r w:rsidRPr="004E3D5E">
        <w:rPr>
          <w:highlight w:val="yellow"/>
        </w:rPr>
        <w:t xml:space="preserve"> or</w:t>
      </w:r>
      <w:r w:rsidRPr="004E3D5E">
        <w:rPr>
          <w:spacing w:val="50"/>
          <w:highlight w:val="yellow"/>
        </w:rPr>
        <w:t xml:space="preserve"> </w:t>
      </w:r>
      <w:r w:rsidRPr="004E3D5E">
        <w:rPr>
          <w:highlight w:val="yellow"/>
        </w:rPr>
        <w:t xml:space="preserve">positions </w:t>
      </w:r>
      <w:r w:rsidRPr="004E3D5E">
        <w:rPr>
          <w:spacing w:val="-1"/>
          <w:highlight w:val="yellow"/>
        </w:rPr>
        <w:t>assigned</w:t>
      </w:r>
      <w:r w:rsidRPr="004E3D5E">
        <w:rPr>
          <w:highlight w:val="yellow"/>
        </w:rPr>
        <w:t xml:space="preserve"> to </w:t>
      </w:r>
      <w:r w:rsidRPr="004E3D5E">
        <w:rPr>
          <w:spacing w:val="1"/>
          <w:highlight w:val="yellow"/>
        </w:rPr>
        <w:t>any</w:t>
      </w:r>
      <w:r w:rsidRPr="004E3D5E">
        <w:rPr>
          <w:spacing w:val="-3"/>
          <w:highlight w:val="yellow"/>
        </w:rPr>
        <w:t xml:space="preserve"> </w:t>
      </w:r>
      <w:r w:rsidRPr="004E3D5E">
        <w:rPr>
          <w:spacing w:val="-1"/>
          <w:highlight w:val="yellow"/>
        </w:rPr>
        <w:t>organizational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subdivision,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work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project,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o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our</w:t>
      </w:r>
      <w:r w:rsidRPr="004E3D5E">
        <w:rPr>
          <w:spacing w:val="1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duty,</w:t>
      </w:r>
      <w:r w:rsidRPr="004E3D5E">
        <w:rPr>
          <w:highlight w:val="yellow"/>
        </w:rPr>
        <w:t xml:space="preserve"> o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on the</w:t>
      </w:r>
      <w:r w:rsidRPr="004E3D5E">
        <w:rPr>
          <w:spacing w:val="71"/>
          <w:highlight w:val="yellow"/>
        </w:rPr>
        <w:t xml:space="preserve"> </w:t>
      </w:r>
      <w:r w:rsidRPr="004E3D5E">
        <w:rPr>
          <w:spacing w:val="-1"/>
          <w:highlight w:val="yellow"/>
        </w:rPr>
        <w:t>technology,</w:t>
      </w:r>
      <w:r w:rsidRPr="004E3D5E">
        <w:rPr>
          <w:highlight w:val="yellow"/>
        </w:rPr>
        <w:t xml:space="preserve"> methods, and </w:t>
      </w:r>
      <w:r w:rsidRPr="004E3D5E">
        <w:rPr>
          <w:spacing w:val="-1"/>
          <w:highlight w:val="yellow"/>
        </w:rPr>
        <w:t>means</w:t>
      </w:r>
      <w:r w:rsidRPr="004E3D5E">
        <w:rPr>
          <w:highlight w:val="yellow"/>
        </w:rPr>
        <w:t xml:space="preserve"> 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performing</w:t>
      </w:r>
      <w:r w:rsidRPr="004E3D5E">
        <w:rPr>
          <w:spacing w:val="-3"/>
          <w:highlight w:val="yellow"/>
        </w:rPr>
        <w:t xml:space="preserve"> </w:t>
      </w:r>
      <w:r w:rsidRPr="004E3D5E">
        <w:rPr>
          <w:highlight w:val="yellow"/>
        </w:rPr>
        <w:t>work;</w:t>
      </w:r>
    </w:p>
    <w:p w14:paraId="2D89E074" w14:textId="77777777" w:rsidR="00DF30DD" w:rsidRPr="004E3D5E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D7487AD" w14:textId="77777777" w:rsidR="00DF30DD" w:rsidRPr="004E3D5E" w:rsidRDefault="00DF30DD" w:rsidP="00DF30DD">
      <w:pPr>
        <w:pStyle w:val="BodyText"/>
        <w:numPr>
          <w:ilvl w:val="1"/>
          <w:numId w:val="37"/>
        </w:numPr>
        <w:tabs>
          <w:tab w:val="left" w:pos="2227"/>
        </w:tabs>
        <w:ind w:right="1334" w:firstLine="360"/>
        <w:rPr>
          <w:highlight w:val="yellow"/>
        </w:rPr>
      </w:pPr>
      <w:r w:rsidRPr="004E3D5E">
        <w:rPr>
          <w:spacing w:val="-1"/>
          <w:highlight w:val="yellow"/>
        </w:rPr>
        <w:t>procedures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which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management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officials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of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agenc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will</w:t>
      </w:r>
      <w:r w:rsidRPr="004E3D5E">
        <w:rPr>
          <w:highlight w:val="yellow"/>
        </w:rPr>
        <w:t xml:space="preserve"> observe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in </w:t>
      </w:r>
      <w:r w:rsidRPr="004E3D5E">
        <w:rPr>
          <w:spacing w:val="-1"/>
          <w:highlight w:val="yellow"/>
        </w:rPr>
        <w:t>exercising</w:t>
      </w:r>
      <w:r w:rsidRPr="004E3D5E">
        <w:rPr>
          <w:highlight w:val="yellow"/>
        </w:rPr>
        <w:t xml:space="preserve"> </w:t>
      </w:r>
      <w:r w:rsidRPr="004E3D5E">
        <w:rPr>
          <w:spacing w:val="1"/>
          <w:highlight w:val="yellow"/>
        </w:rPr>
        <w:t>any</w:t>
      </w:r>
      <w:r w:rsidRPr="004E3D5E">
        <w:rPr>
          <w:spacing w:val="71"/>
          <w:highlight w:val="yellow"/>
        </w:rPr>
        <w:t xml:space="preserve"> </w:t>
      </w:r>
      <w:r w:rsidRPr="004E3D5E">
        <w:rPr>
          <w:highlight w:val="yellow"/>
        </w:rPr>
        <w:t>authorit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unde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>this section; or</w:t>
      </w:r>
    </w:p>
    <w:p w14:paraId="1A85C0E8" w14:textId="77777777" w:rsidR="00DF30DD" w:rsidRPr="004E3D5E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8463B95" w14:textId="77777777" w:rsidR="00DF30DD" w:rsidRPr="004E3D5E" w:rsidRDefault="00DF30DD" w:rsidP="00DF30DD">
      <w:pPr>
        <w:pStyle w:val="BodyText"/>
        <w:numPr>
          <w:ilvl w:val="1"/>
          <w:numId w:val="37"/>
        </w:numPr>
        <w:tabs>
          <w:tab w:val="left" w:pos="2227"/>
        </w:tabs>
        <w:ind w:right="1621" w:firstLine="360"/>
        <w:rPr>
          <w:highlight w:val="yellow"/>
        </w:rPr>
      </w:pPr>
      <w:r w:rsidRPr="004E3D5E">
        <w:rPr>
          <w:spacing w:val="-1"/>
          <w:highlight w:val="yellow"/>
        </w:rPr>
        <w:t>appropriate arrangements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for</w:t>
      </w:r>
      <w:r w:rsidRPr="004E3D5E">
        <w:rPr>
          <w:spacing w:val="1"/>
          <w:highlight w:val="yellow"/>
        </w:rPr>
        <w:t xml:space="preserve"> </w:t>
      </w:r>
      <w:r w:rsidRPr="004E3D5E">
        <w:rPr>
          <w:spacing w:val="-1"/>
          <w:highlight w:val="yellow"/>
        </w:rPr>
        <w:t>employees</w:t>
      </w:r>
      <w:r w:rsidRPr="004E3D5E">
        <w:rPr>
          <w:spacing w:val="2"/>
          <w:highlight w:val="yellow"/>
        </w:rPr>
        <w:t xml:space="preserve"> </w:t>
      </w:r>
      <w:r w:rsidRPr="004E3D5E">
        <w:rPr>
          <w:highlight w:val="yellow"/>
        </w:rPr>
        <w:t>adversely</w:t>
      </w:r>
      <w:r w:rsidRPr="004E3D5E">
        <w:rPr>
          <w:spacing w:val="-3"/>
          <w:highlight w:val="yellow"/>
        </w:rPr>
        <w:t xml:space="preserve"> </w:t>
      </w:r>
      <w:r w:rsidRPr="004E3D5E">
        <w:rPr>
          <w:spacing w:val="-1"/>
          <w:highlight w:val="yellow"/>
        </w:rPr>
        <w:t>affected</w:t>
      </w:r>
      <w:r w:rsidRPr="004E3D5E">
        <w:rPr>
          <w:highlight w:val="yellow"/>
        </w:rPr>
        <w:t xml:space="preserve"> </w:t>
      </w:r>
      <w:r w:rsidRPr="004E3D5E">
        <w:rPr>
          <w:spacing w:val="2"/>
          <w:highlight w:val="yellow"/>
        </w:rPr>
        <w:t>b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the</w:t>
      </w:r>
      <w:r w:rsidRPr="004E3D5E">
        <w:rPr>
          <w:spacing w:val="-1"/>
          <w:highlight w:val="yellow"/>
        </w:rPr>
        <w:t xml:space="preserve"> exercise </w:t>
      </w:r>
      <w:r w:rsidRPr="004E3D5E">
        <w:rPr>
          <w:highlight w:val="yellow"/>
        </w:rPr>
        <w:t>of</w:t>
      </w:r>
      <w:r w:rsidRPr="004E3D5E">
        <w:rPr>
          <w:spacing w:val="1"/>
          <w:highlight w:val="yellow"/>
        </w:rPr>
        <w:t xml:space="preserve"> any</w:t>
      </w:r>
      <w:r w:rsidRPr="004E3D5E">
        <w:rPr>
          <w:spacing w:val="79"/>
          <w:highlight w:val="yellow"/>
        </w:rPr>
        <w:t xml:space="preserve"> </w:t>
      </w:r>
      <w:r w:rsidRPr="004E3D5E">
        <w:rPr>
          <w:highlight w:val="yellow"/>
        </w:rPr>
        <w:t>authority</w:t>
      </w:r>
      <w:r w:rsidRPr="004E3D5E">
        <w:rPr>
          <w:spacing w:val="-5"/>
          <w:highlight w:val="yellow"/>
        </w:rPr>
        <w:t xml:space="preserve"> </w:t>
      </w:r>
      <w:r w:rsidRPr="004E3D5E">
        <w:rPr>
          <w:highlight w:val="yellow"/>
        </w:rPr>
        <w:t>under</w:t>
      </w:r>
      <w:r w:rsidRPr="004E3D5E">
        <w:rPr>
          <w:spacing w:val="-1"/>
          <w:highlight w:val="yellow"/>
        </w:rPr>
        <w:t xml:space="preserve"> </w:t>
      </w:r>
      <w:r w:rsidRPr="004E3D5E">
        <w:rPr>
          <w:highlight w:val="yellow"/>
        </w:rPr>
        <w:t xml:space="preserve">this section </w:t>
      </w:r>
      <w:r w:rsidRPr="004E3D5E">
        <w:rPr>
          <w:spacing w:val="1"/>
          <w:highlight w:val="yellow"/>
        </w:rPr>
        <w:t>by</w:t>
      </w:r>
      <w:r w:rsidRPr="004E3D5E">
        <w:rPr>
          <w:spacing w:val="-5"/>
          <w:highlight w:val="yellow"/>
        </w:rPr>
        <w:t xml:space="preserve"> </w:t>
      </w:r>
      <w:r w:rsidRPr="004E3D5E">
        <w:rPr>
          <w:spacing w:val="-1"/>
          <w:highlight w:val="yellow"/>
        </w:rPr>
        <w:t>such</w:t>
      </w:r>
      <w:r w:rsidRPr="004E3D5E">
        <w:rPr>
          <w:highlight w:val="yellow"/>
        </w:rPr>
        <w:t xml:space="preserve"> </w:t>
      </w:r>
      <w:r w:rsidRPr="004E3D5E">
        <w:rPr>
          <w:spacing w:val="-1"/>
          <w:highlight w:val="yellow"/>
        </w:rPr>
        <w:t>management</w:t>
      </w:r>
      <w:r w:rsidRPr="004E3D5E">
        <w:rPr>
          <w:spacing w:val="2"/>
          <w:highlight w:val="yellow"/>
        </w:rPr>
        <w:t xml:space="preserve"> </w:t>
      </w:r>
      <w:r w:rsidRPr="004E3D5E">
        <w:rPr>
          <w:spacing w:val="-1"/>
          <w:highlight w:val="yellow"/>
        </w:rPr>
        <w:t>officials.</w:t>
      </w:r>
    </w:p>
    <w:bookmarkEnd w:id="3"/>
    <w:p w14:paraId="5968788D" w14:textId="77777777" w:rsidR="00DF30DD" w:rsidRPr="00A1151B" w:rsidRDefault="00DF30DD" w:rsidP="00DF30DD">
      <w:pPr>
        <w:pStyle w:val="Heading9"/>
        <w:spacing w:before="56"/>
        <w:ind w:left="3210" w:right="3242"/>
        <w:jc w:val="center"/>
        <w:rPr>
          <w:b w:val="0"/>
          <w:bCs w:val="0"/>
        </w:rPr>
      </w:pPr>
      <w:r w:rsidRPr="00A1151B">
        <w:rPr>
          <w:spacing w:val="-1"/>
        </w:rPr>
        <w:t>SUBCHAPTER II--</w:t>
      </w:r>
    </w:p>
    <w:p w14:paraId="17E5A69F" w14:textId="77777777" w:rsidR="00DF30DD" w:rsidRPr="00A1151B" w:rsidRDefault="00DF30DD" w:rsidP="00DF30DD">
      <w:pPr>
        <w:ind w:left="3210" w:right="32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1151B">
        <w:rPr>
          <w:rFonts w:ascii="Times New Roman"/>
          <w:b/>
          <w:spacing w:val="-1"/>
          <w:sz w:val="24"/>
        </w:rPr>
        <w:t>RIGHTS</w:t>
      </w:r>
      <w:r w:rsidRPr="00A1151B">
        <w:rPr>
          <w:rFonts w:ascii="Times New Roman"/>
          <w:b/>
          <w:sz w:val="24"/>
        </w:rPr>
        <w:t xml:space="preserve"> </w:t>
      </w:r>
      <w:r w:rsidRPr="00A1151B">
        <w:rPr>
          <w:rFonts w:ascii="Times New Roman"/>
          <w:b/>
          <w:spacing w:val="-1"/>
          <w:sz w:val="24"/>
        </w:rPr>
        <w:t>AND DUTIES</w:t>
      </w:r>
      <w:r w:rsidRPr="00A1151B">
        <w:rPr>
          <w:rFonts w:ascii="Times New Roman"/>
          <w:b/>
          <w:sz w:val="24"/>
        </w:rPr>
        <w:t xml:space="preserve"> OF</w:t>
      </w:r>
      <w:r w:rsidRPr="00A1151B">
        <w:rPr>
          <w:rFonts w:ascii="Times New Roman"/>
          <w:b/>
          <w:spacing w:val="-3"/>
          <w:sz w:val="24"/>
        </w:rPr>
        <w:t xml:space="preserve"> </w:t>
      </w:r>
      <w:r w:rsidRPr="00A1151B">
        <w:rPr>
          <w:rFonts w:ascii="Times New Roman"/>
          <w:b/>
          <w:spacing w:val="-1"/>
          <w:sz w:val="24"/>
        </w:rPr>
        <w:t>AGENCIES</w:t>
      </w:r>
      <w:r w:rsidRPr="00A1151B">
        <w:rPr>
          <w:rFonts w:ascii="Times New Roman"/>
          <w:b/>
          <w:sz w:val="24"/>
        </w:rPr>
        <w:t xml:space="preserve"> </w:t>
      </w:r>
      <w:r w:rsidRPr="00A1151B">
        <w:rPr>
          <w:rFonts w:ascii="Times New Roman"/>
          <w:b/>
          <w:spacing w:val="-1"/>
          <w:sz w:val="24"/>
        </w:rPr>
        <w:t>AND</w:t>
      </w:r>
      <w:r w:rsidRPr="00A1151B">
        <w:rPr>
          <w:rFonts w:ascii="Times New Roman"/>
          <w:b/>
          <w:spacing w:val="26"/>
          <w:sz w:val="24"/>
        </w:rPr>
        <w:t xml:space="preserve"> </w:t>
      </w:r>
      <w:r w:rsidRPr="00A1151B">
        <w:rPr>
          <w:rFonts w:ascii="Times New Roman"/>
          <w:b/>
          <w:spacing w:val="-1"/>
          <w:sz w:val="24"/>
        </w:rPr>
        <w:lastRenderedPageBreak/>
        <w:t>LABOR ORGANIZATIONS</w:t>
      </w:r>
    </w:p>
    <w:p w14:paraId="6035DCB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D61C9E7" w14:textId="77777777" w:rsidR="00DF30DD" w:rsidRPr="00A1151B" w:rsidRDefault="00DF30DD" w:rsidP="00DF30DD">
      <w:pPr>
        <w:tabs>
          <w:tab w:val="left" w:pos="2091"/>
        </w:tabs>
        <w:ind w:left="767"/>
        <w:rPr>
          <w:rFonts w:ascii="Arial" w:eastAsia="Arial" w:hAnsi="Arial" w:cs="Arial"/>
          <w:sz w:val="28"/>
          <w:szCs w:val="28"/>
        </w:rPr>
      </w:pPr>
      <w:r w:rsidRPr="008D4050">
        <w:rPr>
          <w:rFonts w:ascii="Arial" w:eastAsia="Arial" w:hAnsi="Arial" w:cs="Arial"/>
          <w:b/>
          <w:bCs/>
          <w:i/>
          <w:sz w:val="28"/>
          <w:szCs w:val="28"/>
          <w:highlight w:val="yellow"/>
        </w:rPr>
        <w:t>§</w:t>
      </w:r>
      <w:r w:rsidRPr="008D4050">
        <w:rPr>
          <w:rFonts w:ascii="Arial" w:eastAsia="Arial" w:hAnsi="Arial" w:cs="Arial"/>
          <w:b/>
          <w:bCs/>
          <w:i/>
          <w:spacing w:val="1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>7111.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ab/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Exclusive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recognition</w:t>
      </w:r>
      <w:r w:rsidRPr="008D4050">
        <w:rPr>
          <w:rFonts w:ascii="Arial" w:eastAsia="Arial" w:hAnsi="Arial" w:cs="Arial"/>
          <w:b/>
          <w:bCs/>
          <w:i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of labor</w:t>
      </w:r>
      <w:r w:rsidRPr="008D4050">
        <w:rPr>
          <w:rFonts w:ascii="Arial" w:eastAsia="Arial" w:hAnsi="Arial" w:cs="Arial"/>
          <w:b/>
          <w:bCs/>
          <w:i/>
          <w:spacing w:val="2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>organizations</w:t>
      </w:r>
    </w:p>
    <w:p w14:paraId="7B8B5FD5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CE86212" w14:textId="77777777" w:rsidR="00DF30DD" w:rsidRPr="00A1151B" w:rsidRDefault="00DF30DD" w:rsidP="00DF30DD">
      <w:pPr>
        <w:pStyle w:val="BodyText"/>
        <w:numPr>
          <w:ilvl w:val="0"/>
          <w:numId w:val="36"/>
        </w:numPr>
        <w:tabs>
          <w:tab w:val="left" w:pos="1507"/>
        </w:tabs>
        <w:ind w:right="902" w:firstLine="360"/>
      </w:pP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>accord</w:t>
      </w:r>
      <w:r w:rsidRPr="00A1151B">
        <w:rPr>
          <w:spacing w:val="2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cognition</w:t>
      </w:r>
      <w:r w:rsidRPr="00A1151B">
        <w:t xml:space="preserve"> to a</w:t>
      </w:r>
      <w:r w:rsidRPr="00A1151B">
        <w:rPr>
          <w:spacing w:val="-1"/>
        </w:rPr>
        <w:t xml:space="preserve"> labor organization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been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selecte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representative,</w:t>
      </w:r>
      <w:r w:rsidRPr="00A1151B">
        <w:t xml:space="preserve"> in a</w:t>
      </w:r>
      <w:r w:rsidRPr="00A1151B">
        <w:rPr>
          <w:spacing w:val="-1"/>
        </w:rPr>
        <w:t xml:space="preserve"> secret</w:t>
      </w:r>
      <w:r w:rsidRPr="00A1151B">
        <w:t xml:space="preserve"> </w:t>
      </w:r>
      <w:r w:rsidRPr="00A1151B">
        <w:rPr>
          <w:spacing w:val="-1"/>
        </w:rPr>
        <w:t>ballot</w:t>
      </w:r>
      <w:r w:rsidRPr="00A1151B">
        <w:t xml:space="preserve"> </w:t>
      </w:r>
      <w:r w:rsidRPr="00A1151B">
        <w:rPr>
          <w:spacing w:val="-1"/>
        </w:rPr>
        <w:t>election,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ppropriate</w:t>
      </w:r>
      <w:r w:rsidRPr="00A1151B">
        <w:rPr>
          <w:spacing w:val="103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who</w:t>
      </w:r>
      <w:r w:rsidRPr="00A1151B">
        <w:t xml:space="preserve"> </w:t>
      </w:r>
      <w:r w:rsidRPr="00A1151B">
        <w:rPr>
          <w:spacing w:val="-1"/>
        </w:rPr>
        <w:t>cast</w:t>
      </w:r>
      <w:r w:rsidRPr="00A1151B">
        <w:t xml:space="preserve"> </w:t>
      </w:r>
      <w:r w:rsidRPr="00A1151B">
        <w:rPr>
          <w:spacing w:val="-1"/>
        </w:rPr>
        <w:t>valid</w:t>
      </w:r>
      <w:r w:rsidRPr="00A1151B">
        <w:t xml:space="preserve"> </w:t>
      </w:r>
      <w:r w:rsidRPr="00A1151B">
        <w:rPr>
          <w:spacing w:val="-1"/>
        </w:rPr>
        <w:t>ballots</w:t>
      </w:r>
      <w:r w:rsidRPr="00A1151B">
        <w:t xml:space="preserve"> in the</w:t>
      </w:r>
      <w:r w:rsidRPr="00A1151B">
        <w:rPr>
          <w:spacing w:val="-1"/>
        </w:rPr>
        <w:t xml:space="preserve"> election.</w:t>
      </w:r>
    </w:p>
    <w:p w14:paraId="6A07116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C334D1F" w14:textId="77777777" w:rsidR="00DF30DD" w:rsidRPr="00A1151B" w:rsidRDefault="00DF30DD" w:rsidP="00DF30DD">
      <w:pPr>
        <w:pStyle w:val="BodyText"/>
        <w:numPr>
          <w:ilvl w:val="0"/>
          <w:numId w:val="36"/>
        </w:numPr>
        <w:tabs>
          <w:tab w:val="left" w:pos="1524"/>
        </w:tabs>
        <w:ind w:left="1523" w:hanging="595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 xml:space="preserve">petition is </w:t>
      </w:r>
      <w:r w:rsidRPr="00A1151B">
        <w:rPr>
          <w:spacing w:val="-1"/>
        </w:rPr>
        <w:t>file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Authority--</w:t>
      </w:r>
    </w:p>
    <w:p w14:paraId="47227AA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0C80AB9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firstLine="360"/>
      </w:pP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alleging--</w:t>
      </w:r>
    </w:p>
    <w:p w14:paraId="65501B9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D3E8B00" w14:textId="77777777" w:rsidR="00DF30DD" w:rsidRPr="00A1151B" w:rsidRDefault="00DF30DD" w:rsidP="00DF30DD">
      <w:pPr>
        <w:pStyle w:val="BodyText"/>
        <w:numPr>
          <w:ilvl w:val="2"/>
          <w:numId w:val="36"/>
        </w:numPr>
        <w:tabs>
          <w:tab w:val="left" w:pos="2999"/>
          <w:tab w:val="left" w:pos="3000"/>
        </w:tabs>
        <w:ind w:right="2135" w:firstLine="360"/>
      </w:pPr>
      <w:r w:rsidRPr="00A1151B">
        <w:t>in the</w:t>
      </w:r>
      <w:r w:rsidRPr="00A1151B">
        <w:rPr>
          <w:spacing w:val="-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 xml:space="preserve">an </w:t>
      </w:r>
      <w:r w:rsidRPr="00A1151B">
        <w:rPr>
          <w:spacing w:val="-1"/>
        </w:rPr>
        <w:t xml:space="preserve">appropriate </w:t>
      </w:r>
      <w:r w:rsidRPr="00A1151B">
        <w:t>unit for</w:t>
      </w:r>
      <w:r w:rsidRPr="00A1151B">
        <w:rPr>
          <w:spacing w:val="-1"/>
        </w:rPr>
        <w:t xml:space="preserve"> </w:t>
      </w:r>
      <w:r w:rsidRPr="00A1151B">
        <w:t xml:space="preserve">which </w:t>
      </w:r>
      <w:r w:rsidRPr="00A1151B">
        <w:rPr>
          <w:spacing w:val="-1"/>
        </w:rPr>
        <w:t xml:space="preserve">there </w:t>
      </w:r>
      <w:r w:rsidRPr="00A1151B">
        <w:t xml:space="preserve">is </w:t>
      </w:r>
      <w:r w:rsidRPr="008D4050">
        <w:rPr>
          <w:highlight w:val="yellow"/>
        </w:rPr>
        <w:t>no exclusive</w:t>
      </w:r>
      <w:r w:rsidRPr="008D4050">
        <w:rPr>
          <w:spacing w:val="25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30 </w:t>
      </w:r>
      <w:r w:rsidRPr="008D4050">
        <w:rPr>
          <w:spacing w:val="-1"/>
          <w:highlight w:val="yellow"/>
        </w:rPr>
        <w:t>percent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employees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ppropriate </w:t>
      </w:r>
      <w:r w:rsidRPr="00A1151B">
        <w:t xml:space="preserve">unit </w:t>
      </w:r>
      <w:r w:rsidRPr="00A1151B">
        <w:rPr>
          <w:spacing w:val="-1"/>
        </w:rPr>
        <w:t>wish</w:t>
      </w:r>
      <w:r w:rsidRPr="00A1151B">
        <w:t xml:space="preserve"> to</w:t>
      </w:r>
      <w:r w:rsidRPr="00A1151B">
        <w:rPr>
          <w:spacing w:val="71"/>
        </w:rPr>
        <w:t xml:space="preserve"> </w:t>
      </w:r>
      <w:r w:rsidRPr="00A1151B">
        <w:t>be</w:t>
      </w:r>
      <w:r w:rsidRPr="00A1151B">
        <w:rPr>
          <w:spacing w:val="-1"/>
        </w:rPr>
        <w:t xml:space="preserve"> represen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collective </w:t>
      </w:r>
      <w:r w:rsidRPr="00A1151B">
        <w:t>bargaining</w:t>
      </w:r>
      <w:r w:rsidRPr="00A1151B">
        <w:rPr>
          <w:spacing w:val="-3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exclusive</w:t>
      </w:r>
      <w:r w:rsidRPr="00A1151B">
        <w:rPr>
          <w:spacing w:val="42"/>
        </w:rPr>
        <w:t xml:space="preserve"> </w:t>
      </w:r>
      <w:r w:rsidRPr="00A1151B">
        <w:rPr>
          <w:spacing w:val="-1"/>
        </w:rPr>
        <w:t>representative,</w:t>
      </w:r>
      <w:r w:rsidRPr="00A1151B">
        <w:t xml:space="preserve"> or</w:t>
      </w:r>
    </w:p>
    <w:p w14:paraId="73676C7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1B91FE4" w14:textId="77777777" w:rsidR="00DF30DD" w:rsidRPr="00A1151B" w:rsidRDefault="00DF30DD" w:rsidP="00DF30DD">
      <w:pPr>
        <w:pStyle w:val="BodyText"/>
        <w:numPr>
          <w:ilvl w:val="2"/>
          <w:numId w:val="36"/>
        </w:numPr>
        <w:tabs>
          <w:tab w:val="left" w:pos="2988"/>
        </w:tabs>
        <w:ind w:right="2312" w:firstLine="360"/>
      </w:pPr>
      <w:r w:rsidRPr="00A1151B">
        <w:t>in the</w:t>
      </w:r>
      <w:r w:rsidRPr="00A1151B">
        <w:rPr>
          <w:spacing w:val="-1"/>
        </w:rPr>
        <w:t xml:space="preserve"> cas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an </w:t>
      </w:r>
      <w:r w:rsidRPr="00A1151B">
        <w:rPr>
          <w:spacing w:val="-1"/>
        </w:rPr>
        <w:t xml:space="preserve">appropriate </w:t>
      </w:r>
      <w:r w:rsidRPr="00A1151B">
        <w:t>unit for</w:t>
      </w:r>
      <w:r w:rsidRPr="00A1151B">
        <w:rPr>
          <w:spacing w:val="-1"/>
        </w:rPr>
        <w:t xml:space="preserve"> </w:t>
      </w:r>
      <w:r w:rsidRPr="00A1151B">
        <w:t xml:space="preserve">which </w:t>
      </w:r>
      <w:r w:rsidRPr="008D4050">
        <w:rPr>
          <w:spacing w:val="-1"/>
          <w:highlight w:val="yellow"/>
        </w:rPr>
        <w:t xml:space="preserve">there </w:t>
      </w:r>
      <w:r w:rsidRPr="008D4050">
        <w:rPr>
          <w:highlight w:val="yellow"/>
        </w:rPr>
        <w:t xml:space="preserve">is </w:t>
      </w:r>
      <w:r w:rsidRPr="008D4050">
        <w:rPr>
          <w:spacing w:val="-1"/>
          <w:highlight w:val="yellow"/>
        </w:rPr>
        <w:t>a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31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30 </w:t>
      </w:r>
      <w:r w:rsidRPr="008D4050">
        <w:rPr>
          <w:spacing w:val="-1"/>
          <w:highlight w:val="yellow"/>
        </w:rPr>
        <w:t>perc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allege that</w:t>
      </w:r>
      <w:r w:rsidRPr="00A1151B">
        <w:t xml:space="preserve"> the</w:t>
      </w:r>
      <w:r w:rsidRPr="00A1151B">
        <w:rPr>
          <w:spacing w:val="6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t xml:space="preserve">is </w:t>
      </w:r>
      <w:r w:rsidRPr="00A1151B">
        <w:rPr>
          <w:spacing w:val="-1"/>
        </w:rPr>
        <w:t>no</w:t>
      </w:r>
      <w:r w:rsidRPr="00A1151B">
        <w:t xml:space="preserve"> </w:t>
      </w:r>
      <w:r w:rsidRPr="00A1151B">
        <w:rPr>
          <w:spacing w:val="-1"/>
        </w:rPr>
        <w:t xml:space="preserve">longer </w:t>
      </w:r>
      <w:r w:rsidRPr="00A1151B">
        <w:t>th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unit; or</w:t>
      </w:r>
    </w:p>
    <w:p w14:paraId="1609680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1E904EE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435" w:firstLine="360"/>
      </w:pP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person seek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larific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,</w:t>
      </w:r>
      <w:r w:rsidRPr="008D4050">
        <w:rPr>
          <w:highlight w:val="yellow"/>
        </w:rPr>
        <w:t xml:space="preserve"> 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mendment</w:t>
      </w:r>
      <w:r w:rsidRPr="008D4050">
        <w:rPr>
          <w:highlight w:val="yellow"/>
        </w:rPr>
        <w:t xml:space="preserve"> to, a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certific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en</w:t>
      </w:r>
      <w:r w:rsidRPr="008D4050">
        <w:rPr>
          <w:highlight w:val="yellow"/>
        </w:rPr>
        <w:t xml:space="preserve"> in</w:t>
      </w:r>
      <w:r w:rsidRPr="008D4050">
        <w:rPr>
          <w:spacing w:val="65"/>
          <w:highlight w:val="yellow"/>
        </w:rPr>
        <w:t xml:space="preserve"> </w:t>
      </w:r>
      <w:r w:rsidRPr="008D4050">
        <w:rPr>
          <w:spacing w:val="-1"/>
          <w:highlight w:val="yellow"/>
        </w:rPr>
        <w:t>effect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matter</w:t>
      </w:r>
      <w:r w:rsidRPr="008D4050">
        <w:rPr>
          <w:spacing w:val="-1"/>
          <w:highlight w:val="yellow"/>
        </w:rPr>
        <w:t xml:space="preserve"> relating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representation;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Auth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investigat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etition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if</w:t>
      </w:r>
      <w:r w:rsidRPr="008D4050">
        <w:rPr>
          <w:spacing w:val="109"/>
          <w:highlight w:val="yellow"/>
        </w:rPr>
        <w:t xml:space="preserve"> </w:t>
      </w:r>
      <w:r w:rsidRPr="008D4050">
        <w:rPr>
          <w:highlight w:val="yellow"/>
        </w:rPr>
        <w:t xml:space="preserve">it </w:t>
      </w:r>
      <w:r w:rsidRPr="008D4050">
        <w:rPr>
          <w:spacing w:val="-1"/>
          <w:highlight w:val="yellow"/>
        </w:rPr>
        <w:t>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asonabl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cau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o</w:t>
      </w:r>
      <w:r w:rsidRPr="008D4050">
        <w:rPr>
          <w:spacing w:val="-1"/>
          <w:highlight w:val="yellow"/>
        </w:rPr>
        <w:t xml:space="preserve"> believe that</w:t>
      </w:r>
      <w:r w:rsidRPr="008D4050">
        <w:rPr>
          <w:highlight w:val="yellow"/>
        </w:rPr>
        <w:t xml:space="preserve"> a</w:t>
      </w:r>
      <w:r w:rsidRPr="00A1151B">
        <w:rPr>
          <w:spacing w:val="-1"/>
        </w:rPr>
        <w:t xml:space="preserve"> question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representation</w:t>
      </w:r>
      <w:r w:rsidRPr="00A1151B">
        <w:t xml:space="preserve"> exists, it</w:t>
      </w:r>
      <w:r w:rsidRPr="00A1151B">
        <w:rPr>
          <w:spacing w:val="-2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provide an</w:t>
      </w:r>
      <w:r w:rsidRPr="00A1151B">
        <w:rPr>
          <w:spacing w:val="91"/>
        </w:rPr>
        <w:t xml:space="preserve"> </w:t>
      </w:r>
      <w:r w:rsidRPr="00A1151B">
        <w:t>opportun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 xml:space="preserve">hearing </w:t>
      </w:r>
      <w:r w:rsidRPr="00A1151B">
        <w:rPr>
          <w:spacing w:val="-1"/>
        </w:rPr>
        <w:t>(for which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transcript</w:t>
      </w:r>
      <w:r>
        <w:t xml:space="preserve"> </w:t>
      </w:r>
      <w:r>
        <w:rPr>
          <w:spacing w:val="-1"/>
        </w:rPr>
        <w:t>shall</w:t>
      </w:r>
      <w:r>
        <w:t xml:space="preserve"> be</w:t>
      </w:r>
      <w:r>
        <w:rPr>
          <w:spacing w:val="-1"/>
        </w:rPr>
        <w:t xml:space="preserve"> kept) after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reasonable notice.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1"/>
        </w:rPr>
        <w:t xml:space="preserve"> </w:t>
      </w:r>
      <w:r>
        <w:t>the</w:t>
      </w:r>
      <w:r>
        <w:rPr>
          <w:spacing w:val="85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rPr>
          <w:spacing w:val="-1"/>
        </w:rPr>
        <w:t>finds</w:t>
      </w:r>
      <w:r>
        <w:t xml:space="preserve"> on the</w:t>
      </w:r>
      <w:r>
        <w:rPr>
          <w:spacing w:val="-1"/>
        </w:rPr>
        <w:t xml:space="preserve"> </w:t>
      </w:r>
      <w:r>
        <w:t>record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earing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>question</w:t>
      </w:r>
      <w:r>
        <w:t xml:space="preserve"> of</w:t>
      </w:r>
      <w:r>
        <w:rPr>
          <w:spacing w:val="-1"/>
        </w:rPr>
        <w:t xml:space="preserve"> representation</w:t>
      </w:r>
      <w:r>
        <w:t xml:space="preserve"> exists, the</w:t>
      </w:r>
      <w:r>
        <w:rPr>
          <w:spacing w:val="57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rPr>
          <w:spacing w:val="-1"/>
        </w:rPr>
        <w:t>shall</w:t>
      </w:r>
      <w:r>
        <w:t xml:space="preserve"> </w:t>
      </w:r>
      <w:r>
        <w:rPr>
          <w:spacing w:val="-1"/>
        </w:rPr>
        <w:t>supervise</w:t>
      </w:r>
      <w:r>
        <w:rPr>
          <w:spacing w:val="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8D4050">
        <w:rPr>
          <w:spacing w:val="-1"/>
          <w:highlight w:val="yellow"/>
        </w:rPr>
        <w:t>conduc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election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n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question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ecret</w:t>
      </w:r>
      <w:r w:rsidRPr="008D4050">
        <w:rPr>
          <w:highlight w:val="yellow"/>
        </w:rPr>
        <w:t xml:space="preserve"> ballo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rPr>
          <w:spacing w:val="81"/>
        </w:rPr>
        <w:t xml:space="preserve"> </w:t>
      </w:r>
      <w:r w:rsidRPr="00A1151B">
        <w:t>certif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results </w:t>
      </w:r>
      <w:r w:rsidRPr="00A1151B">
        <w:rPr>
          <w:spacing w:val="-1"/>
        </w:rPr>
        <w:t>thereof.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subsection </w:t>
      </w:r>
      <w:r w:rsidRPr="00A1151B">
        <w:rPr>
          <w:spacing w:val="-1"/>
        </w:rPr>
        <w:t>shall</w:t>
      </w:r>
      <w:r w:rsidRPr="00A1151B">
        <w:t xml:space="preserve"> not be</w:t>
      </w:r>
      <w:r w:rsidRPr="00A1151B">
        <w:rPr>
          <w:spacing w:val="-1"/>
        </w:rPr>
        <w:t xml:space="preserve"> conducted</w:t>
      </w:r>
      <w:r w:rsidRPr="00A1151B">
        <w:t xml:space="preserve"> in </w:t>
      </w:r>
      <w:r w:rsidRPr="00A1151B">
        <w:rPr>
          <w:spacing w:val="1"/>
        </w:rPr>
        <w:t>any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unit or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t xml:space="preserve">subdivision </w:t>
      </w:r>
      <w:r w:rsidRPr="00A1151B">
        <w:rPr>
          <w:spacing w:val="-1"/>
        </w:rPr>
        <w:t>thereof within</w:t>
      </w:r>
      <w:r w:rsidRPr="00A1151B">
        <w:t xml:space="preserve"> </w:t>
      </w:r>
      <w:r w:rsidRPr="00A1151B">
        <w:rPr>
          <w:spacing w:val="-1"/>
        </w:rPr>
        <w:t>which,</w:t>
      </w:r>
      <w:r w:rsidRPr="00A1151B">
        <w:t xml:space="preserve"> in the</w:t>
      </w:r>
      <w:r w:rsidRPr="00A1151B">
        <w:rPr>
          <w:spacing w:val="-1"/>
        </w:rPr>
        <w:t xml:space="preserve"> preceding</w:t>
      </w:r>
      <w:r w:rsidRPr="00A1151B">
        <w:rPr>
          <w:spacing w:val="-3"/>
        </w:rPr>
        <w:t xml:space="preserve"> </w:t>
      </w:r>
      <w:r w:rsidRPr="008D4050">
        <w:rPr>
          <w:highlight w:val="yellow"/>
        </w:rPr>
        <w:t>12 calendar</w:t>
      </w:r>
      <w:r w:rsidRPr="008D4050">
        <w:rPr>
          <w:spacing w:val="55"/>
          <w:highlight w:val="yellow"/>
        </w:rPr>
        <w:t xml:space="preserve"> </w:t>
      </w:r>
      <w:r w:rsidRPr="008D4050">
        <w:rPr>
          <w:highlight w:val="yellow"/>
        </w:rPr>
        <w:t>months</w:t>
      </w:r>
      <w:r w:rsidRPr="00A1151B">
        <w:t>, a</w:t>
      </w:r>
      <w:r w:rsidRPr="00A1151B">
        <w:rPr>
          <w:spacing w:val="-1"/>
        </w:rPr>
        <w:t xml:space="preserve"> valid</w:t>
      </w:r>
      <w:r w:rsidRPr="00A1151B"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h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held.</w:t>
      </w:r>
    </w:p>
    <w:p w14:paraId="636EC1E6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B11918A" w14:textId="77777777" w:rsidR="00DF30DD" w:rsidRPr="00A1151B" w:rsidRDefault="00DF30DD" w:rsidP="00DF30DD">
      <w:pPr>
        <w:pStyle w:val="BodyText"/>
        <w:numPr>
          <w:ilvl w:val="0"/>
          <w:numId w:val="36"/>
        </w:numPr>
        <w:tabs>
          <w:tab w:val="left" w:pos="1492"/>
        </w:tabs>
        <w:ind w:left="1492" w:hanging="564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which--</w:t>
      </w:r>
    </w:p>
    <w:p w14:paraId="5C0924B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5D24231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549" w:firstLine="360"/>
      </w:pPr>
      <w:r w:rsidRPr="00A1151B">
        <w:rPr>
          <w:spacing w:val="-1"/>
        </w:rPr>
        <w:t>has</w:t>
      </w:r>
      <w:r w:rsidRPr="00A1151B">
        <w:t xml:space="preserve"> been </w:t>
      </w:r>
      <w:r w:rsidRPr="00A1151B">
        <w:rPr>
          <w:spacing w:val="-1"/>
        </w:rPr>
        <w:t>designa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t</w:t>
      </w:r>
      <w:r w:rsidRPr="00A1151B">
        <w:t xml:space="preserve"> </w:t>
      </w:r>
      <w:r w:rsidRPr="00A1151B">
        <w:rPr>
          <w:spacing w:val="-1"/>
        </w:rPr>
        <w:t>least</w:t>
      </w:r>
      <w:r w:rsidRPr="00A1151B">
        <w:t xml:space="preserve"> </w:t>
      </w:r>
      <w:r w:rsidRPr="008D4050">
        <w:rPr>
          <w:highlight w:val="yellow"/>
        </w:rPr>
        <w:t>10 perc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specified</w:t>
      </w:r>
      <w:r w:rsidRPr="00A1151B">
        <w:t xml:space="preserve"> in</w:t>
      </w:r>
      <w:r w:rsidRPr="00A1151B">
        <w:rPr>
          <w:spacing w:val="58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 xml:space="preserve">petition </w:t>
      </w:r>
      <w:r w:rsidRPr="00A1151B">
        <w:rPr>
          <w:spacing w:val="-1"/>
        </w:rPr>
        <w:t>filed</w:t>
      </w:r>
      <w:r w:rsidRPr="00A1151B">
        <w:t xml:space="preserve"> pursuant to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;</w:t>
      </w:r>
    </w:p>
    <w:p w14:paraId="4E42371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D48D076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774" w:firstLine="360"/>
      </w:pP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submitted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valid</w:t>
      </w:r>
      <w:r w:rsidRPr="00A1151B">
        <w:t xml:space="preserve"> cop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urrent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recent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xpired</w:t>
      </w:r>
      <w:r w:rsidRPr="00A1151B"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unit; or</w:t>
      </w:r>
    </w:p>
    <w:p w14:paraId="4D722DE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05824D4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362" w:firstLine="360"/>
      </w:pPr>
      <w:r w:rsidRPr="008D4050">
        <w:rPr>
          <w:spacing w:val="-1"/>
          <w:highlight w:val="yellow"/>
        </w:rPr>
        <w:t>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ubmit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ther evidence</w:t>
      </w:r>
      <w:r w:rsidRPr="00A1151B">
        <w:rPr>
          <w:spacing w:val="-1"/>
        </w:rPr>
        <w:t xml:space="preserve"> that</w:t>
      </w:r>
      <w:r w:rsidRPr="00A1151B">
        <w:t xml:space="preserve"> it is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involved;</w:t>
      </w:r>
      <w:r w:rsidRPr="00A1151B">
        <w:t xml:space="preserve">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terven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a</w:t>
      </w:r>
      <w:r w:rsidRPr="00A1151B">
        <w:rPr>
          <w:spacing w:val="-1"/>
        </w:rPr>
        <w:t xml:space="preserve"> </w:t>
      </w:r>
      <w:r w:rsidRPr="00A1151B">
        <w:t xml:space="preserve">petition </w:t>
      </w:r>
      <w:r w:rsidRPr="00A1151B">
        <w:rPr>
          <w:spacing w:val="-1"/>
        </w:rPr>
        <w:t>filed</w:t>
      </w:r>
      <w:r w:rsidRPr="00A1151B">
        <w:t xml:space="preserve"> </w:t>
      </w:r>
      <w:r w:rsidRPr="00A1151B">
        <w:rPr>
          <w:spacing w:val="-1"/>
        </w:rPr>
        <w:t>pursuant</w:t>
      </w:r>
      <w:r w:rsidRPr="00A1151B">
        <w:t xml:space="preserve"> to subsection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is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>placed on the</w:t>
      </w:r>
      <w:r w:rsidRPr="00A1151B">
        <w:rPr>
          <w:spacing w:val="-1"/>
        </w:rPr>
        <w:t xml:space="preserve"> ballo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>under such</w:t>
      </w:r>
      <w:r w:rsidRPr="00A1151B">
        <w:t xml:space="preserve"> subsection </w:t>
      </w:r>
      <w:r w:rsidRPr="00A1151B">
        <w:rPr>
          <w:spacing w:val="-1"/>
        </w:rPr>
        <w:t>(b) 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rPr>
          <w:spacing w:val="83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petition.</w:t>
      </w:r>
    </w:p>
    <w:p w14:paraId="4089A30C" w14:textId="77777777" w:rsidR="00DF30DD" w:rsidRPr="008D4050" w:rsidRDefault="00DF30DD" w:rsidP="00DF30DD">
      <w:pPr>
        <w:pStyle w:val="BodyText"/>
        <w:numPr>
          <w:ilvl w:val="0"/>
          <w:numId w:val="36"/>
        </w:numPr>
        <w:tabs>
          <w:tab w:val="left" w:pos="1521"/>
        </w:tabs>
        <w:spacing w:before="56"/>
        <w:ind w:right="663"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determine who</w:t>
      </w:r>
      <w:r w:rsidRPr="00A1151B">
        <w:t xml:space="preserve"> is </w:t>
      </w:r>
      <w:r w:rsidRPr="008D4050">
        <w:rPr>
          <w:spacing w:val="-1"/>
          <w:highlight w:val="yellow"/>
        </w:rPr>
        <w:t xml:space="preserve">eligible </w:t>
      </w:r>
      <w:r w:rsidRPr="008D4050">
        <w:rPr>
          <w:highlight w:val="yellow"/>
        </w:rPr>
        <w:t>to vot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election </w:t>
      </w:r>
      <w:r w:rsidRPr="008D4050">
        <w:rPr>
          <w:spacing w:val="-1"/>
        </w:rPr>
        <w:t xml:space="preserve">under </w:t>
      </w:r>
      <w:r w:rsidRPr="008D4050">
        <w:t xml:space="preserve">this </w:t>
      </w:r>
      <w:r w:rsidRPr="008D4050">
        <w:rPr>
          <w:spacing w:val="-1"/>
        </w:rPr>
        <w:t>section</w:t>
      </w:r>
      <w:r w:rsidRPr="008D4050">
        <w:t xml:space="preserve"> and </w:t>
      </w:r>
      <w:r w:rsidRPr="008D4050">
        <w:rPr>
          <w:spacing w:val="-1"/>
        </w:rPr>
        <w:t>shall</w:t>
      </w:r>
      <w:r w:rsidRPr="008D4050">
        <w:rPr>
          <w:spacing w:val="77"/>
        </w:rPr>
        <w:t xml:space="preserve"> </w:t>
      </w:r>
      <w:r w:rsidRPr="008D4050">
        <w:rPr>
          <w:spacing w:val="-1"/>
        </w:rPr>
        <w:t>establish</w:t>
      </w:r>
      <w:r w:rsidRPr="008D4050">
        <w:t xml:space="preserve"> </w:t>
      </w:r>
      <w:r w:rsidRPr="008D4050">
        <w:rPr>
          <w:spacing w:val="-1"/>
        </w:rPr>
        <w:t>rules</w:t>
      </w:r>
      <w:r w:rsidRPr="008D4050">
        <w:t xml:space="preserve"> </w:t>
      </w:r>
      <w:r w:rsidRPr="008D4050">
        <w:rPr>
          <w:spacing w:val="-1"/>
        </w:rPr>
        <w:t>governing</w:t>
      </w:r>
      <w:r w:rsidRPr="008D4050">
        <w:t xml:space="preserve"> any</w:t>
      </w:r>
      <w:r w:rsidRPr="008D4050">
        <w:rPr>
          <w:spacing w:val="-5"/>
        </w:rPr>
        <w:t xml:space="preserve"> </w:t>
      </w:r>
      <w:r w:rsidRPr="008D4050">
        <w:t xml:space="preserve">such </w:t>
      </w:r>
      <w:r w:rsidRPr="008D4050">
        <w:rPr>
          <w:spacing w:val="-1"/>
        </w:rPr>
        <w:t>election,</w:t>
      </w:r>
      <w:r w:rsidRPr="008D4050">
        <w:t xml:space="preserve"> </w:t>
      </w:r>
      <w:r w:rsidRPr="008D4050">
        <w:rPr>
          <w:spacing w:val="-1"/>
        </w:rPr>
        <w:t>which</w:t>
      </w:r>
      <w:r w:rsidRPr="008D4050">
        <w:rPr>
          <w:spacing w:val="2"/>
        </w:rPr>
        <w:t xml:space="preserve"> </w:t>
      </w:r>
      <w:r w:rsidRPr="008D4050">
        <w:rPr>
          <w:spacing w:val="-1"/>
        </w:rPr>
        <w:t>shall</w:t>
      </w:r>
      <w:r w:rsidRPr="008D4050">
        <w:t xml:space="preserve"> </w:t>
      </w:r>
      <w:r w:rsidRPr="008D4050">
        <w:rPr>
          <w:spacing w:val="-1"/>
        </w:rPr>
        <w:t>include rules</w:t>
      </w:r>
      <w:r w:rsidRPr="008D4050">
        <w:t xml:space="preserve"> allowing</w:t>
      </w:r>
      <w:r w:rsidRPr="008D4050">
        <w:rPr>
          <w:spacing w:val="-3"/>
        </w:rPr>
        <w:t xml:space="preserve"> </w:t>
      </w:r>
      <w:r w:rsidRPr="008D4050">
        <w:rPr>
          <w:spacing w:val="-1"/>
        </w:rPr>
        <w:t>employees</w:t>
      </w:r>
      <w:r w:rsidRPr="008D4050">
        <w:t xml:space="preserve"> </w:t>
      </w:r>
      <w:r w:rsidRPr="008D4050">
        <w:rPr>
          <w:spacing w:val="-1"/>
        </w:rPr>
        <w:t xml:space="preserve">eligible </w:t>
      </w:r>
      <w:r w:rsidRPr="008D4050">
        <w:t>to</w:t>
      </w:r>
      <w:r w:rsidRPr="008D4050">
        <w:rPr>
          <w:spacing w:val="2"/>
        </w:rPr>
        <w:t xml:space="preserve"> </w:t>
      </w:r>
      <w:r w:rsidRPr="008D4050">
        <w:t>vote</w:t>
      </w:r>
      <w:r w:rsidRPr="008D4050">
        <w:rPr>
          <w:spacing w:val="-1"/>
        </w:rPr>
        <w:t xml:space="preserve"> </w:t>
      </w:r>
      <w:r w:rsidRPr="008D4050">
        <w:t>the</w:t>
      </w:r>
      <w:r w:rsidRPr="008D4050">
        <w:rPr>
          <w:spacing w:val="109"/>
        </w:rPr>
        <w:t xml:space="preserve"> </w:t>
      </w:r>
      <w:r w:rsidRPr="008D4050">
        <w:t>opportunity</w:t>
      </w:r>
      <w:r w:rsidRPr="008D4050">
        <w:rPr>
          <w:spacing w:val="-5"/>
        </w:rPr>
        <w:t xml:space="preserve"> </w:t>
      </w:r>
      <w:r w:rsidRPr="008D4050">
        <w:t>to choose--</w:t>
      </w:r>
    </w:p>
    <w:p w14:paraId="7B40C88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F5962E4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451" w:firstLine="360"/>
      </w:pPr>
      <w:r w:rsidRPr="00A1151B">
        <w:rPr>
          <w:spacing w:val="-1"/>
        </w:rPr>
        <w:t>from</w:t>
      </w:r>
      <w:r w:rsidRPr="00A1151B">
        <w:t xml:space="preserve"> labor</w:t>
      </w:r>
      <w:r w:rsidRPr="00A1151B">
        <w:rPr>
          <w:spacing w:val="-1"/>
        </w:rPr>
        <w:t xml:space="preserve"> organizations</w:t>
      </w:r>
      <w:r w:rsidRPr="00A1151B">
        <w:t xml:space="preserve"> on the</w:t>
      </w:r>
      <w:r w:rsidRPr="00A1151B">
        <w:rPr>
          <w:spacing w:val="-1"/>
        </w:rPr>
        <w:t xml:space="preserve"> ballot,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labor organization</w:t>
      </w:r>
      <w:r w:rsidRPr="00A1151B">
        <w:t xml:space="preserve"> which the</w:t>
      </w:r>
      <w:r w:rsidRPr="00A1151B">
        <w:rPr>
          <w:spacing w:val="-1"/>
        </w:rPr>
        <w:t xml:space="preserve"> employees</w:t>
      </w:r>
      <w:r w:rsidRPr="00A1151B">
        <w:rPr>
          <w:spacing w:val="76"/>
        </w:rPr>
        <w:t xml:space="preserve"> </w:t>
      </w:r>
      <w:r w:rsidRPr="00A1151B">
        <w:rPr>
          <w:spacing w:val="-1"/>
        </w:rPr>
        <w:lastRenderedPageBreak/>
        <w:t>wish</w:t>
      </w:r>
      <w:r w:rsidRPr="00A1151B">
        <w:t xml:space="preserve"> to </w:t>
      </w:r>
      <w:r w:rsidRPr="00A1151B">
        <w:rPr>
          <w:spacing w:val="-1"/>
        </w:rPr>
        <w:t>have represent</w:t>
      </w:r>
      <w:r w:rsidRPr="00A1151B">
        <w:t xml:space="preserve"> them; </w:t>
      </w:r>
      <w:r w:rsidRPr="00A1151B">
        <w:rPr>
          <w:spacing w:val="-1"/>
        </w:rPr>
        <w:t>or</w:t>
      </w:r>
    </w:p>
    <w:p w14:paraId="2333B73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209AD74" w14:textId="77777777" w:rsidR="00DF30DD" w:rsidRPr="008D4050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left="2226" w:hanging="578"/>
        <w:rPr>
          <w:highlight w:val="yellow"/>
        </w:rPr>
      </w:pPr>
      <w:r w:rsidRPr="008D4050">
        <w:rPr>
          <w:highlight w:val="yellow"/>
        </w:rPr>
        <w:t>not to be</w:t>
      </w:r>
      <w:r w:rsidRPr="008D4050">
        <w:rPr>
          <w:spacing w:val="-1"/>
          <w:highlight w:val="yellow"/>
        </w:rPr>
        <w:t xml:space="preserve"> represent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labor </w:t>
      </w:r>
      <w:r w:rsidRPr="008D4050">
        <w:rPr>
          <w:highlight w:val="yellow"/>
        </w:rPr>
        <w:t>organization.</w:t>
      </w:r>
    </w:p>
    <w:p w14:paraId="184FEC2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D231956" w14:textId="77777777" w:rsidR="00DF30DD" w:rsidRPr="00A1151B" w:rsidRDefault="00DF30DD" w:rsidP="00DF30DD">
      <w:pPr>
        <w:pStyle w:val="BodyText"/>
        <w:ind w:right="834"/>
      </w:pPr>
      <w:r w:rsidRPr="00A1151B">
        <w:rPr>
          <w:spacing w:val="-2"/>
        </w:rPr>
        <w:t>In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in </w:t>
      </w:r>
      <w:r w:rsidRPr="00A1151B">
        <w:rPr>
          <w:spacing w:val="-1"/>
        </w:rPr>
        <w:t>which</w:t>
      </w:r>
      <w:r w:rsidRPr="00A1151B">
        <w:t xml:space="preserve"> no </w:t>
      </w:r>
      <w:r w:rsidRPr="00A1151B">
        <w:rPr>
          <w:spacing w:val="-1"/>
        </w:rPr>
        <w:t xml:space="preserve">choice </w:t>
      </w:r>
      <w:r w:rsidRPr="00A1151B">
        <w:t>on the</w:t>
      </w:r>
      <w:r w:rsidRPr="00A1151B">
        <w:rPr>
          <w:spacing w:val="-1"/>
        </w:rPr>
        <w:t xml:space="preserve"> </w:t>
      </w:r>
      <w:r w:rsidRPr="00A1151B">
        <w:t xml:space="preserve">ballot </w:t>
      </w:r>
      <w:r w:rsidRPr="00A1151B">
        <w:rPr>
          <w:spacing w:val="-1"/>
        </w:rPr>
        <w:t>receives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votes </w:t>
      </w:r>
      <w:r w:rsidRPr="00A1151B">
        <w:rPr>
          <w:spacing w:val="-1"/>
        </w:rPr>
        <w:t>cast,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runoff</w:t>
      </w:r>
      <w:r w:rsidRPr="00A1151B">
        <w:rPr>
          <w:spacing w:val="-1"/>
        </w:rPr>
        <w:t xml:space="preserve"> el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rPr>
          <w:spacing w:val="79"/>
        </w:rPr>
        <w:t xml:space="preserve"> </w:t>
      </w:r>
      <w:r w:rsidRPr="00A1151B">
        <w:t>be</w:t>
      </w:r>
      <w:r w:rsidRPr="00A1151B">
        <w:rPr>
          <w:spacing w:val="-1"/>
        </w:rPr>
        <w:t xml:space="preserve"> conducted</w:t>
      </w:r>
      <w:r w:rsidRPr="00A1151B">
        <w:t xml:space="preserve"> between the</w:t>
      </w:r>
      <w:r w:rsidRPr="00A1151B">
        <w:rPr>
          <w:spacing w:val="-1"/>
        </w:rPr>
        <w:t xml:space="preserve"> two</w:t>
      </w:r>
      <w:r w:rsidRPr="00A1151B">
        <w:t xml:space="preserve"> </w:t>
      </w:r>
      <w:r w:rsidRPr="00A1151B">
        <w:rPr>
          <w:spacing w:val="-1"/>
        </w:rPr>
        <w:t>choic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ceiv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highest</w:t>
      </w:r>
      <w:r w:rsidRPr="00A1151B">
        <w:t xml:space="preserve"> </w:t>
      </w:r>
      <w:r w:rsidRPr="00A1151B">
        <w:rPr>
          <w:spacing w:val="-1"/>
        </w:rPr>
        <w:t xml:space="preserve">numbe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votes. A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which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receive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votes</w:t>
      </w:r>
      <w:r w:rsidRPr="00A1151B">
        <w:t xml:space="preserve"> </w:t>
      </w:r>
      <w:r w:rsidRPr="00A1151B">
        <w:rPr>
          <w:spacing w:val="-1"/>
        </w:rPr>
        <w:t>cast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ertifi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representative.</w:t>
      </w:r>
    </w:p>
    <w:p w14:paraId="568FE68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98BFDFE" w14:textId="77777777" w:rsidR="00DF30DD" w:rsidRPr="00A1151B" w:rsidRDefault="00DF30DD" w:rsidP="00DF30DD">
      <w:pPr>
        <w:pStyle w:val="BodyText"/>
        <w:numPr>
          <w:ilvl w:val="0"/>
          <w:numId w:val="36"/>
        </w:numPr>
        <w:tabs>
          <w:tab w:val="left" w:pos="1492"/>
        </w:tabs>
        <w:ind w:right="748" w:firstLine="360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seeking</w:t>
      </w:r>
      <w:r w:rsidRPr="00A1151B">
        <w:t xml:space="preserve"> exclusive</w:t>
      </w:r>
      <w:r w:rsidRPr="00A1151B">
        <w:rPr>
          <w:spacing w:val="-1"/>
        </w:rPr>
        <w:t xml:space="preserve"> recogni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submit </w:t>
      </w:r>
      <w:r w:rsidRPr="00A1151B">
        <w:rPr>
          <w:spacing w:val="-1"/>
        </w:rPr>
        <w:t>to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involved</w:t>
      </w:r>
      <w:r w:rsidRPr="00A1151B">
        <w:t xml:space="preserve"> a</w:t>
      </w:r>
      <w:r w:rsidRPr="00A1151B">
        <w:rPr>
          <w:spacing w:val="-1"/>
        </w:rPr>
        <w:t xml:space="preserve"> roste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officer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presentatives,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cop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constitu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bylaw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statement</w:t>
      </w:r>
      <w:r w:rsidRPr="00A1151B">
        <w:t xml:space="preserve"> of</w:t>
      </w:r>
      <w:r w:rsidRPr="00A1151B">
        <w:rPr>
          <w:spacing w:val="123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objectives.</w:t>
      </w:r>
    </w:p>
    <w:p w14:paraId="3A9BEC8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ACD455E" w14:textId="77777777" w:rsidR="00DF30DD" w:rsidRPr="008D4050" w:rsidRDefault="00DF30DD" w:rsidP="00DF30DD">
      <w:pPr>
        <w:pStyle w:val="BodyText"/>
        <w:numPr>
          <w:ilvl w:val="0"/>
          <w:numId w:val="36"/>
        </w:numPr>
        <w:tabs>
          <w:tab w:val="left" w:pos="1468"/>
        </w:tabs>
        <w:ind w:left="1468" w:hanging="540"/>
        <w:rPr>
          <w:highlight w:val="yellow"/>
        </w:rPr>
      </w:pP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cogni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not be</w:t>
      </w:r>
      <w:r w:rsidRPr="008D4050">
        <w:rPr>
          <w:spacing w:val="-1"/>
          <w:highlight w:val="yellow"/>
        </w:rPr>
        <w:t xml:space="preserve"> accorded</w:t>
      </w:r>
      <w:r w:rsidRPr="008D4050">
        <w:rPr>
          <w:highlight w:val="yellow"/>
        </w:rPr>
        <w:t xml:space="preserve"> to a</w:t>
      </w:r>
      <w:r w:rsidRPr="008D4050">
        <w:rPr>
          <w:spacing w:val="-1"/>
          <w:highlight w:val="yellow"/>
        </w:rPr>
        <w:t xml:space="preserve"> labor organization--</w:t>
      </w:r>
    </w:p>
    <w:p w14:paraId="7FEAF09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31C37E7" w14:textId="77777777" w:rsidR="00DF30DD" w:rsidRPr="008D4050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2304" w:firstLine="360"/>
        <w:rPr>
          <w:highlight w:val="yellow"/>
        </w:rPr>
      </w:pP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determine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is </w:t>
      </w:r>
      <w:r w:rsidRPr="00A1151B">
        <w:rPr>
          <w:spacing w:val="-1"/>
        </w:rPr>
        <w:t>subject</w:t>
      </w:r>
      <w:r w:rsidRPr="00A1151B"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corrupt</w:t>
      </w:r>
      <w:r w:rsidRPr="008D4050">
        <w:rPr>
          <w:spacing w:val="71"/>
          <w:highlight w:val="yellow"/>
        </w:rPr>
        <w:t xml:space="preserve"> </w:t>
      </w:r>
      <w:r w:rsidRPr="008D4050">
        <w:rPr>
          <w:spacing w:val="-1"/>
          <w:highlight w:val="yellow"/>
        </w:rPr>
        <w:t>influences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influence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opposed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 xml:space="preserve">democratic </w:t>
      </w:r>
      <w:r w:rsidRPr="008D4050">
        <w:rPr>
          <w:highlight w:val="yellow"/>
        </w:rPr>
        <w:t>principles;</w:t>
      </w:r>
    </w:p>
    <w:p w14:paraId="1C99868A" w14:textId="77777777" w:rsidR="00DF30DD" w:rsidRPr="00A1151B" w:rsidRDefault="00DF30DD" w:rsidP="00DF30DD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14:paraId="48CB2C15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spacing w:line="239" w:lineRule="auto"/>
        <w:ind w:right="1362" w:firstLine="360"/>
      </w:pPr>
      <w:r w:rsidRPr="00A1151B">
        <w:t>in the</w:t>
      </w:r>
      <w:r w:rsidRPr="00A1151B">
        <w:rPr>
          <w:spacing w:val="-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tition</w:t>
      </w:r>
      <w:r w:rsidRPr="00A1151B">
        <w:t xml:space="preserve"> </w:t>
      </w:r>
      <w:r w:rsidRPr="00A1151B">
        <w:rPr>
          <w:spacing w:val="-1"/>
        </w:rPr>
        <w:t>filed</w:t>
      </w:r>
      <w:r w:rsidRPr="00A1151B">
        <w:t xml:space="preserve"> </w:t>
      </w:r>
      <w:r w:rsidRPr="00A1151B">
        <w:rPr>
          <w:spacing w:val="-1"/>
        </w:rPr>
        <w:t>pursuant</w:t>
      </w:r>
      <w:r w:rsidRPr="00A1151B">
        <w:t xml:space="preserve"> to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b)(1)(A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if</w:t>
      </w:r>
      <w:r w:rsidRPr="00A1151B">
        <w:rPr>
          <w:spacing w:val="-1"/>
        </w:rPr>
        <w:t xml:space="preserve"> there</w:t>
      </w:r>
      <w:r w:rsidRPr="00A1151B">
        <w:rPr>
          <w:spacing w:val="77"/>
        </w:rPr>
        <w:t xml:space="preserve"> </w:t>
      </w:r>
      <w:r w:rsidRPr="00A1151B">
        <w:t xml:space="preserve">is not </w:t>
      </w:r>
      <w:r w:rsidRPr="00A1151B">
        <w:rPr>
          <w:spacing w:val="-1"/>
        </w:rPr>
        <w:t xml:space="preserve">credible evidence </w:t>
      </w:r>
      <w:r w:rsidRPr="00A1151B">
        <w:t xml:space="preserve">that </w:t>
      </w:r>
      <w:r w:rsidRPr="00A1151B">
        <w:rPr>
          <w:spacing w:val="-1"/>
        </w:rPr>
        <w:t>at</w:t>
      </w:r>
      <w:r w:rsidRPr="00A1151B">
        <w:t xml:space="preserve"> </w:t>
      </w:r>
      <w:r w:rsidRPr="00A1151B">
        <w:rPr>
          <w:spacing w:val="-1"/>
        </w:rPr>
        <w:t>least</w:t>
      </w:r>
      <w:r w:rsidRPr="00A1151B">
        <w:t xml:space="preserve"> 30 </w:t>
      </w:r>
      <w:r w:rsidRPr="00A1151B">
        <w:rPr>
          <w:spacing w:val="-1"/>
        </w:rPr>
        <w:t>percen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specified</w:t>
      </w:r>
      <w:r w:rsidRPr="00A1151B">
        <w:t xml:space="preserve"> in the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petition</w:t>
      </w:r>
      <w:r w:rsidRPr="00A1151B">
        <w:t xml:space="preserve"> </w:t>
      </w:r>
      <w:r w:rsidRPr="00A1151B">
        <w:rPr>
          <w:spacing w:val="-1"/>
        </w:rPr>
        <w:t>wish</w:t>
      </w:r>
      <w:r w:rsidRPr="00A1151B">
        <w:t xml:space="preserve"> to be</w:t>
      </w:r>
      <w:r w:rsidRPr="00A1151B">
        <w:rPr>
          <w:spacing w:val="-1"/>
        </w:rPr>
        <w:t xml:space="preserve"> represented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-3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labor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seeking</w:t>
      </w:r>
      <w:r w:rsidRPr="00A1151B">
        <w:t xml:space="preserve"> exclusive</w:t>
      </w:r>
      <w:r w:rsidRPr="00A1151B">
        <w:rPr>
          <w:spacing w:val="-1"/>
        </w:rPr>
        <w:t xml:space="preserve"> recognition;</w:t>
      </w:r>
    </w:p>
    <w:p w14:paraId="3566F43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9B328CF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327" w:firstLine="360"/>
      </w:pPr>
      <w:r w:rsidRPr="00A1151B">
        <w:t>if</w:t>
      </w:r>
      <w:r w:rsidRPr="00A1151B">
        <w:rPr>
          <w:spacing w:val="-1"/>
        </w:rPr>
        <w:t xml:space="preserve"> </w:t>
      </w:r>
      <w:r w:rsidRPr="00A1151B">
        <w:t>there</w:t>
      </w:r>
      <w:r w:rsidRPr="00A1151B">
        <w:rPr>
          <w:spacing w:val="-1"/>
        </w:rPr>
        <w:t xml:space="preserve"> </w:t>
      </w:r>
      <w:r w:rsidRPr="00A1151B">
        <w:t xml:space="preserve">is </w:t>
      </w:r>
      <w:r w:rsidRPr="00A1151B">
        <w:rPr>
          <w:spacing w:val="-1"/>
        </w:rPr>
        <w:t>then</w:t>
      </w:r>
      <w:r w:rsidRPr="00A1151B">
        <w:t xml:space="preserve"> in </w:t>
      </w:r>
      <w:r w:rsidRPr="00A1151B">
        <w:rPr>
          <w:spacing w:val="-1"/>
        </w:rPr>
        <w:t>effect</w:t>
      </w:r>
      <w:r w:rsidRPr="00A1151B">
        <w:t xml:space="preserve"> a</w:t>
      </w:r>
      <w:r w:rsidRPr="00A1151B">
        <w:rPr>
          <w:spacing w:val="-1"/>
        </w:rPr>
        <w:t xml:space="preserve"> lawful</w:t>
      </w:r>
      <w:r w:rsidRPr="00A1151B">
        <w:t xml:space="preserve"> </w:t>
      </w:r>
      <w:r w:rsidRPr="00A1151B">
        <w:rPr>
          <w:spacing w:val="-1"/>
        </w:rPr>
        <w:t>writte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llective bargaining</w:t>
      </w:r>
      <w:r w:rsidRPr="00A1151B"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between</w:t>
      </w:r>
      <w:r w:rsidRPr="00A1151B">
        <w:rPr>
          <w:spacing w:val="80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volv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 (other than</w:t>
      </w:r>
      <w:r w:rsidRPr="00A1151B">
        <w:t xml:space="preserve"> the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seeking</w:t>
      </w:r>
      <w:r w:rsidRPr="00A1151B">
        <w:rPr>
          <w:spacing w:val="8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cognition) covering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</w:t>
      </w:r>
      <w:r w:rsidRPr="00A1151B">
        <w:rPr>
          <w:spacing w:val="-1"/>
        </w:rPr>
        <w:t>included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specified</w:t>
      </w:r>
      <w:r w:rsidRPr="00A1151B">
        <w:t xml:space="preserve"> in the</w:t>
      </w:r>
      <w:r w:rsidRPr="00A1151B">
        <w:rPr>
          <w:spacing w:val="-1"/>
        </w:rPr>
        <w:t xml:space="preserve"> petition,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unless--</w:t>
      </w:r>
    </w:p>
    <w:p w14:paraId="793176B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9A38146" w14:textId="77777777" w:rsidR="00DF30DD" w:rsidRPr="008D4050" w:rsidRDefault="00DF30DD" w:rsidP="00DF30DD">
      <w:pPr>
        <w:pStyle w:val="BodyText"/>
        <w:numPr>
          <w:ilvl w:val="2"/>
          <w:numId w:val="36"/>
        </w:numPr>
        <w:tabs>
          <w:tab w:val="left" w:pos="3000"/>
        </w:tabs>
        <w:ind w:right="2134" w:firstLine="360"/>
        <w:jc w:val="both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collectiv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bargain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greement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een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effect</w:t>
      </w:r>
      <w:r w:rsidRPr="008D4050">
        <w:rPr>
          <w:highlight w:val="yellow"/>
        </w:rPr>
        <w:t xml:space="preserve"> for</w:t>
      </w:r>
      <w:r w:rsidRPr="008D4050">
        <w:rPr>
          <w:spacing w:val="-1"/>
          <w:highlight w:val="yellow"/>
        </w:rPr>
        <w:t xml:space="preserve"> mor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than</w:t>
      </w:r>
      <w:r w:rsidRPr="008D4050">
        <w:rPr>
          <w:spacing w:val="66"/>
          <w:highlight w:val="yellow"/>
        </w:rPr>
        <w:t xml:space="preserve"> </w:t>
      </w:r>
      <w:r w:rsidRPr="008D4050">
        <w:rPr>
          <w:highlight w:val="yellow"/>
        </w:rPr>
        <w:t>3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years,</w:t>
      </w:r>
      <w:r w:rsidRPr="008D4050">
        <w:rPr>
          <w:highlight w:val="yellow"/>
        </w:rPr>
        <w:t xml:space="preserve"> or</w:t>
      </w:r>
    </w:p>
    <w:p w14:paraId="10A348F4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332691E" w14:textId="77777777" w:rsidR="00DF30DD" w:rsidRPr="008D4050" w:rsidRDefault="00DF30DD" w:rsidP="00DF30DD">
      <w:pPr>
        <w:pStyle w:val="BodyText"/>
        <w:numPr>
          <w:ilvl w:val="2"/>
          <w:numId w:val="36"/>
        </w:numPr>
        <w:tabs>
          <w:tab w:val="left" w:pos="2988"/>
        </w:tabs>
        <w:ind w:right="2054" w:firstLine="360"/>
        <w:jc w:val="both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eti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or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cognition</w:t>
      </w:r>
      <w:r w:rsidRPr="008D4050">
        <w:rPr>
          <w:highlight w:val="yellow"/>
        </w:rPr>
        <w:t xml:space="preserve"> is </w:t>
      </w:r>
      <w:r w:rsidRPr="008D4050">
        <w:rPr>
          <w:spacing w:val="-1"/>
          <w:highlight w:val="yellow"/>
        </w:rPr>
        <w:t>filed</w:t>
      </w:r>
      <w:r w:rsidRPr="008D4050">
        <w:rPr>
          <w:highlight w:val="yellow"/>
        </w:rPr>
        <w:t xml:space="preserve"> not </w:t>
      </w:r>
      <w:r w:rsidRPr="008D4050">
        <w:rPr>
          <w:spacing w:val="-1"/>
          <w:highlight w:val="yellow"/>
        </w:rPr>
        <w:t>more than</w:t>
      </w:r>
      <w:r w:rsidRPr="008D4050">
        <w:rPr>
          <w:highlight w:val="yellow"/>
        </w:rPr>
        <w:t xml:space="preserve"> 105 </w:t>
      </w:r>
      <w:r w:rsidRPr="008D4050">
        <w:rPr>
          <w:spacing w:val="-1"/>
          <w:highlight w:val="yellow"/>
        </w:rPr>
        <w:t>days</w:t>
      </w:r>
      <w:r w:rsidRPr="008D4050">
        <w:rPr>
          <w:spacing w:val="5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not </w:t>
      </w:r>
      <w:r w:rsidRPr="008D4050">
        <w:rPr>
          <w:spacing w:val="-1"/>
          <w:highlight w:val="yellow"/>
        </w:rPr>
        <w:t>les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n</w:t>
      </w:r>
      <w:r w:rsidRPr="008D4050">
        <w:rPr>
          <w:highlight w:val="yellow"/>
        </w:rPr>
        <w:t xml:space="preserve"> 60 </w:t>
      </w:r>
      <w:r w:rsidRPr="008D4050">
        <w:rPr>
          <w:spacing w:val="-1"/>
          <w:highlight w:val="yellow"/>
        </w:rPr>
        <w:t>day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befor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xpir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date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collective bargaining</w:t>
      </w:r>
      <w:r w:rsidRPr="008D4050">
        <w:rPr>
          <w:spacing w:val="91"/>
          <w:highlight w:val="yellow"/>
        </w:rPr>
        <w:t xml:space="preserve"> </w:t>
      </w:r>
      <w:r w:rsidRPr="008D4050">
        <w:rPr>
          <w:spacing w:val="-1"/>
          <w:highlight w:val="yellow"/>
        </w:rPr>
        <w:t>agreement;</w:t>
      </w:r>
      <w:r w:rsidRPr="008D4050">
        <w:rPr>
          <w:highlight w:val="yellow"/>
        </w:rPr>
        <w:t xml:space="preserve"> or</w:t>
      </w:r>
    </w:p>
    <w:p w14:paraId="1FF791B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79F0ACD" w14:textId="77777777" w:rsidR="00DF30DD" w:rsidRPr="00A1151B" w:rsidRDefault="00DF30DD" w:rsidP="00DF30DD">
      <w:pPr>
        <w:pStyle w:val="BodyText"/>
        <w:numPr>
          <w:ilvl w:val="1"/>
          <w:numId w:val="36"/>
        </w:numPr>
        <w:tabs>
          <w:tab w:val="left" w:pos="2227"/>
        </w:tabs>
        <w:ind w:right="1593" w:firstLine="360"/>
      </w:pP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has,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-1"/>
        </w:rPr>
        <w:t xml:space="preserve"> previous</w:t>
      </w:r>
      <w:r w:rsidRPr="00A1151B">
        <w:t xml:space="preserve"> 12 </w:t>
      </w:r>
      <w:r w:rsidRPr="00A1151B">
        <w:rPr>
          <w:spacing w:val="-1"/>
        </w:rPr>
        <w:t xml:space="preserve">calendar </w:t>
      </w:r>
      <w:r w:rsidRPr="00A1151B">
        <w:t xml:space="preserve">months, </w:t>
      </w:r>
      <w:r w:rsidRPr="00A1151B">
        <w:rPr>
          <w:spacing w:val="-1"/>
        </w:rPr>
        <w:t>conducted</w:t>
      </w:r>
      <w:r w:rsidRPr="00A1151B">
        <w:t xml:space="preserve"> a</w:t>
      </w:r>
      <w:r w:rsidRPr="00A1151B">
        <w:rPr>
          <w:spacing w:val="-1"/>
        </w:rPr>
        <w:t xml:space="preserve"> secret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ballot</w:t>
      </w:r>
      <w:r w:rsidRPr="00A1151B"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tition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election</w:t>
      </w:r>
      <w:r w:rsidRPr="00A1151B">
        <w:t xml:space="preserve"> a</w:t>
      </w:r>
      <w:r w:rsidRPr="00A1151B">
        <w:rPr>
          <w:spacing w:val="79"/>
        </w:rPr>
        <w:t xml:space="preserve"> </w:t>
      </w:r>
      <w:r w:rsidRPr="00A1151B">
        <w:t>maj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vo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hose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organization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ertification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unit's</w:t>
      </w:r>
      <w:r w:rsidRPr="00A1151B">
        <w:rPr>
          <w:spacing w:val="79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.</w:t>
      </w:r>
    </w:p>
    <w:p w14:paraId="2B6E401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F9CFE6E" w14:textId="77777777" w:rsidR="00DF30DD" w:rsidRPr="00A1151B" w:rsidRDefault="00DF30DD" w:rsidP="00DF30DD">
      <w:pPr>
        <w:pStyle w:val="BodyText"/>
        <w:numPr>
          <w:ilvl w:val="0"/>
          <w:numId w:val="36"/>
        </w:numPr>
        <w:tabs>
          <w:tab w:val="left" w:pos="1507"/>
        </w:tabs>
        <w:ind w:right="748" w:firstLine="360"/>
      </w:pPr>
      <w:r w:rsidRPr="00A1151B">
        <w:rPr>
          <w:spacing w:val="-1"/>
        </w:rPr>
        <w:t>Nothing</w:t>
      </w:r>
      <w:r w:rsidRPr="00A1151B">
        <w:rPr>
          <w:spacing w:val="-3"/>
        </w:rPr>
        <w:t xml:space="preserve"> </w:t>
      </w:r>
      <w:r w:rsidRPr="00A1151B">
        <w:t>in thi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onstrued</w:t>
      </w:r>
      <w:r w:rsidRPr="00A1151B">
        <w:t xml:space="preserve"> to </w:t>
      </w:r>
      <w:r w:rsidRPr="00A1151B">
        <w:rPr>
          <w:spacing w:val="-1"/>
        </w:rPr>
        <w:t>prohibit</w:t>
      </w:r>
      <w:r w:rsidRPr="00A1151B">
        <w:t xml:space="preserve"> the</w:t>
      </w:r>
      <w:r w:rsidRPr="00A1151B">
        <w:rPr>
          <w:spacing w:val="-1"/>
        </w:rPr>
        <w:t xml:space="preserve"> waiving</w:t>
      </w:r>
      <w:r w:rsidRPr="00A1151B">
        <w:t xml:space="preserve"> of</w:t>
      </w:r>
      <w:r w:rsidRPr="00A1151B">
        <w:rPr>
          <w:spacing w:val="-1"/>
        </w:rPr>
        <w:t xml:space="preserve"> hearings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tipulation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 xml:space="preserve">purpos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sent</w:t>
      </w:r>
      <w:r w:rsidRPr="00A1151B">
        <w:t xml:space="preserve"> election in </w:t>
      </w:r>
      <w:r w:rsidRPr="00A1151B">
        <w:rPr>
          <w:spacing w:val="-1"/>
        </w:rPr>
        <w:t>conform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ule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decision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04D9A086" w14:textId="77777777" w:rsidR="00DF30DD" w:rsidRDefault="00DF30DD" w:rsidP="00DF30DD">
      <w:pPr>
        <w:pStyle w:val="Heading8"/>
        <w:tabs>
          <w:tab w:val="left" w:pos="2103"/>
        </w:tabs>
        <w:spacing w:before="36"/>
        <w:ind w:left="779" w:right="2029"/>
      </w:pPr>
    </w:p>
    <w:p w14:paraId="2BEFF100" w14:textId="77777777" w:rsidR="00DF30DD" w:rsidRPr="00A1151B" w:rsidRDefault="00DF30DD" w:rsidP="00DF30DD">
      <w:pPr>
        <w:pStyle w:val="Heading8"/>
        <w:tabs>
          <w:tab w:val="left" w:pos="2103"/>
        </w:tabs>
        <w:spacing w:before="36"/>
        <w:ind w:left="779" w:right="2029"/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8D4050">
        <w:rPr>
          <w:spacing w:val="-2"/>
          <w:highlight w:val="yellow"/>
        </w:rPr>
        <w:t>7112.</w:t>
      </w:r>
      <w:r w:rsidRPr="008D4050">
        <w:rPr>
          <w:spacing w:val="-2"/>
          <w:highlight w:val="yellow"/>
        </w:rPr>
        <w:tab/>
      </w:r>
      <w:r w:rsidRPr="008D4050">
        <w:rPr>
          <w:spacing w:val="-1"/>
          <w:highlight w:val="yellow"/>
        </w:rPr>
        <w:t>Determin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appropriat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units</w:t>
      </w:r>
      <w:r w:rsidRPr="008D4050">
        <w:rPr>
          <w:spacing w:val="-2"/>
          <w:highlight w:val="yellow"/>
        </w:rPr>
        <w:t xml:space="preserve"> </w:t>
      </w:r>
      <w:r w:rsidRPr="008D4050">
        <w:rPr>
          <w:spacing w:val="-1"/>
          <w:highlight w:val="yellow"/>
        </w:rPr>
        <w:t>for</w:t>
      </w:r>
      <w:r w:rsidRPr="008D4050">
        <w:rPr>
          <w:highlight w:val="yellow"/>
        </w:rPr>
        <w:t xml:space="preserve"> </w:t>
      </w:r>
      <w:r w:rsidRPr="008D4050">
        <w:rPr>
          <w:spacing w:val="-2"/>
          <w:highlight w:val="yellow"/>
        </w:rPr>
        <w:t>labor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rganization</w:t>
      </w:r>
      <w:r w:rsidRPr="008D4050">
        <w:rPr>
          <w:spacing w:val="39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on</w:t>
      </w:r>
    </w:p>
    <w:p w14:paraId="2EFD48F2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45E42B61" w14:textId="77777777" w:rsidR="00DF30DD" w:rsidRPr="00A1151B" w:rsidRDefault="00DF30DD" w:rsidP="00DF30DD">
      <w:pPr>
        <w:pStyle w:val="BodyText"/>
        <w:numPr>
          <w:ilvl w:val="0"/>
          <w:numId w:val="35"/>
        </w:numPr>
        <w:tabs>
          <w:tab w:val="left" w:pos="1507"/>
        </w:tabs>
        <w:ind w:right="636" w:firstLine="360"/>
        <w:jc w:val="left"/>
      </w:pPr>
      <w:r w:rsidRPr="008D4050">
        <w:rPr>
          <w:spacing w:val="-1"/>
          <w:highlight w:val="yellow"/>
        </w:rPr>
        <w:t xml:space="preserve">The </w:t>
      </w:r>
      <w:r w:rsidRPr="008D4050">
        <w:rPr>
          <w:highlight w:val="yellow"/>
        </w:rPr>
        <w:t>Authorit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determin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ppropriateness</w:t>
      </w:r>
      <w:r w:rsidRPr="008D4050">
        <w:rPr>
          <w:highlight w:val="yellow"/>
        </w:rPr>
        <w:t xml:space="preserve"> of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unit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 xml:space="preserve">determine </w:t>
      </w:r>
      <w:r w:rsidRPr="00A1151B">
        <w:t>in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ea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ase whether,</w:t>
      </w:r>
      <w:r w:rsidRPr="00A1151B">
        <w:t xml:space="preserve"> in order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-1"/>
        </w:rPr>
        <w:t xml:space="preserve"> ensu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the</w:t>
      </w:r>
      <w:r w:rsidRPr="00A1151B">
        <w:rPr>
          <w:spacing w:val="-1"/>
        </w:rPr>
        <w:t xml:space="preserve"> fullest</w:t>
      </w:r>
      <w:r w:rsidRPr="00A1151B">
        <w:t xml:space="preserve"> </w:t>
      </w:r>
      <w:r w:rsidRPr="00A1151B">
        <w:rPr>
          <w:spacing w:val="-1"/>
        </w:rPr>
        <w:t>freedom</w:t>
      </w:r>
      <w:r w:rsidRPr="00A1151B">
        <w:t xml:space="preserve"> in exercis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e rights</w:t>
      </w:r>
      <w:r w:rsidRPr="00A1151B">
        <w:t xml:space="preserve"> </w:t>
      </w:r>
      <w:r w:rsidRPr="00A1151B">
        <w:rPr>
          <w:spacing w:val="-1"/>
        </w:rPr>
        <w:t>guaranteed</w:t>
      </w:r>
      <w:r w:rsidRPr="00A1151B">
        <w:t xml:space="preserve"> </w:t>
      </w:r>
      <w:r w:rsidRPr="00A1151B">
        <w:rPr>
          <w:spacing w:val="-1"/>
        </w:rPr>
        <w:t>under</w:t>
      </w:r>
      <w:r w:rsidRPr="00A1151B">
        <w:rPr>
          <w:spacing w:val="94"/>
        </w:rPr>
        <w:t xml:space="preserve"> </w:t>
      </w:r>
      <w:r w:rsidRPr="00A1151B">
        <w:lastRenderedPageBreak/>
        <w:t xml:space="preserve">this </w:t>
      </w:r>
      <w:r w:rsidRPr="00A1151B">
        <w:rPr>
          <w:spacing w:val="-1"/>
        </w:rPr>
        <w:t>chapter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ppropriate</w:t>
      </w:r>
      <w:r w:rsidRPr="00A1151B">
        <w:rPr>
          <w:spacing w:val="-1"/>
        </w:rPr>
        <w:t xml:space="preserve"> </w:t>
      </w:r>
      <w:r w:rsidRPr="00A1151B">
        <w:t>unit should be</w:t>
      </w:r>
      <w:r w:rsidRPr="00A1151B">
        <w:rPr>
          <w:spacing w:val="-1"/>
        </w:rPr>
        <w:t xml:space="preserve"> established</w:t>
      </w:r>
      <w:r w:rsidRPr="00A1151B">
        <w:t xml:space="preserve"> on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ency,</w:t>
      </w:r>
      <w:r w:rsidRPr="00A1151B">
        <w:t xml:space="preserve"> </w:t>
      </w:r>
      <w:r w:rsidRPr="00A1151B">
        <w:rPr>
          <w:spacing w:val="-1"/>
        </w:rPr>
        <w:t>plant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installation,</w:t>
      </w:r>
      <w:r w:rsidRPr="00A1151B">
        <w:t xml:space="preserve"> </w:t>
      </w:r>
      <w:r w:rsidRPr="00A1151B">
        <w:rPr>
          <w:spacing w:val="-1"/>
        </w:rPr>
        <w:t>functional,</w:t>
      </w:r>
      <w:r w:rsidRPr="00A1151B">
        <w:t xml:space="preserve"> or</w:t>
      </w:r>
      <w:r w:rsidRPr="00A1151B">
        <w:rPr>
          <w:spacing w:val="-1"/>
        </w:rPr>
        <w:t xml:space="preserve"> other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>basi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determine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>unit to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>unit only</w:t>
      </w:r>
      <w:r w:rsidRPr="00A1151B">
        <w:rPr>
          <w:spacing w:val="-5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determination </w:t>
      </w:r>
      <w:r w:rsidRPr="00A1151B">
        <w:rPr>
          <w:spacing w:val="-1"/>
        </w:rPr>
        <w:t>will</w:t>
      </w:r>
      <w:r w:rsidRPr="00A1151B">
        <w:t xml:space="preserve"> </w:t>
      </w:r>
      <w:r w:rsidRPr="00A1151B">
        <w:rPr>
          <w:spacing w:val="-1"/>
        </w:rPr>
        <w:t xml:space="preserve">ensure </w:t>
      </w:r>
      <w:r w:rsidRPr="00A1151B">
        <w:t>a</w:t>
      </w:r>
      <w:r w:rsidRPr="00A1151B">
        <w:rPr>
          <w:spacing w:val="-1"/>
        </w:rPr>
        <w:t xml:space="preserve"> clear and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 xml:space="preserve">identifiable </w:t>
      </w:r>
      <w:r w:rsidRPr="00A1151B">
        <w:t>commun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interest</w:t>
      </w:r>
      <w:r w:rsidRPr="00A1151B">
        <w:t xml:space="preserve"> amo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ill</w:t>
      </w:r>
      <w:r w:rsidRPr="00A1151B">
        <w:t xml:space="preserve"> </w:t>
      </w:r>
      <w:r w:rsidRPr="00A1151B">
        <w:rPr>
          <w:spacing w:val="-1"/>
        </w:rPr>
        <w:t>promote effective dealings</w:t>
      </w:r>
      <w:r w:rsidRPr="00A1151B">
        <w:t xml:space="preserve"> </w:t>
      </w:r>
      <w:r w:rsidRPr="00A1151B">
        <w:rPr>
          <w:spacing w:val="-1"/>
        </w:rPr>
        <w:t>with,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efficienc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pera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involved.</w:t>
      </w:r>
    </w:p>
    <w:p w14:paraId="5D60FC4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CBC34E5" w14:textId="77777777" w:rsidR="00DF30DD" w:rsidRPr="00A1151B" w:rsidRDefault="00DF30DD" w:rsidP="00DF30DD">
      <w:pPr>
        <w:pStyle w:val="BodyText"/>
        <w:numPr>
          <w:ilvl w:val="0"/>
          <w:numId w:val="35"/>
        </w:numPr>
        <w:tabs>
          <w:tab w:val="left" w:pos="1461"/>
        </w:tabs>
        <w:ind w:right="636" w:firstLine="300"/>
        <w:jc w:val="left"/>
      </w:pP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unit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not be</w:t>
      </w:r>
      <w:r w:rsidRPr="008D4050">
        <w:rPr>
          <w:spacing w:val="-1"/>
          <w:highlight w:val="yellow"/>
        </w:rPr>
        <w:t xml:space="preserve"> determined</w:t>
      </w:r>
      <w:r w:rsidRPr="00A1151B">
        <w:t xml:space="preserve"> to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ppropriate under </w:t>
      </w:r>
      <w:r w:rsidRPr="00A1151B">
        <w:t>this section solely</w:t>
      </w:r>
      <w:r w:rsidRPr="00A1151B">
        <w:rPr>
          <w:spacing w:val="-5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basi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extent</w:t>
      </w:r>
      <w:r w:rsidRPr="00A1151B">
        <w:rPr>
          <w:spacing w:val="6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employees</w:t>
      </w:r>
      <w:r w:rsidRPr="00A1151B">
        <w:t xml:space="preserve"> in the</w:t>
      </w:r>
      <w:r w:rsidRPr="00A1151B">
        <w:rPr>
          <w:spacing w:val="-1"/>
        </w:rPr>
        <w:t xml:space="preserve"> proposed</w:t>
      </w:r>
      <w:r w:rsidRPr="00A1151B">
        <w:t xml:space="preserve"> unit </w:t>
      </w:r>
      <w:r w:rsidRPr="00A1151B">
        <w:rPr>
          <w:spacing w:val="-1"/>
        </w:rPr>
        <w:t xml:space="preserve">have </w:t>
      </w:r>
      <w:r w:rsidRPr="00A1151B">
        <w:t>organized, nor</w:t>
      </w:r>
      <w:r w:rsidRPr="00A1151B">
        <w:rPr>
          <w:spacing w:val="-1"/>
        </w:rPr>
        <w:t xml:space="preserve"> shall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unit be</w:t>
      </w:r>
      <w:r w:rsidRPr="00A1151B">
        <w:rPr>
          <w:spacing w:val="-1"/>
        </w:rPr>
        <w:t xml:space="preserve"> determined</w:t>
      </w:r>
      <w:r w:rsidRPr="00A1151B">
        <w:t xml:space="preserve"> to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it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includes--</w:t>
      </w:r>
    </w:p>
    <w:p w14:paraId="0B46190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B39C661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right="1362" w:firstLine="360"/>
        <w:rPr>
          <w:highlight w:val="yellow"/>
        </w:rPr>
      </w:pPr>
      <w:r w:rsidRPr="008D4050">
        <w:rPr>
          <w:spacing w:val="-1"/>
          <w:highlight w:val="yellow"/>
        </w:rPr>
        <w:t>excep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provided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 xml:space="preserve">section </w:t>
      </w:r>
      <w:r w:rsidRPr="008D4050">
        <w:rPr>
          <w:spacing w:val="-1"/>
          <w:highlight w:val="yellow"/>
        </w:rPr>
        <w:t xml:space="preserve">7135(a)(2)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,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managem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ficial</w:t>
      </w:r>
      <w:r w:rsidRPr="008D4050">
        <w:rPr>
          <w:highlight w:val="yellow"/>
        </w:rPr>
        <w:t xml:space="preserve"> or</w:t>
      </w:r>
      <w:r w:rsidRPr="008D4050">
        <w:rPr>
          <w:spacing w:val="75"/>
          <w:highlight w:val="yellow"/>
        </w:rPr>
        <w:t xml:space="preserve"> </w:t>
      </w:r>
      <w:r w:rsidRPr="008D4050">
        <w:rPr>
          <w:spacing w:val="-1"/>
          <w:highlight w:val="yellow"/>
        </w:rPr>
        <w:t>supervisor;</w:t>
      </w:r>
    </w:p>
    <w:p w14:paraId="127C459E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48771B9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left="2226" w:hanging="578"/>
        <w:rPr>
          <w:highlight w:val="yellow"/>
        </w:rPr>
      </w:pP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confident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;</w:t>
      </w:r>
    </w:p>
    <w:p w14:paraId="1B22B04F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CD281F8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left="2226" w:hanging="578"/>
        <w:rPr>
          <w:highlight w:val="yellow"/>
        </w:rPr>
      </w:pP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 engaged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personne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ork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other than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ure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leric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apacity;</w:t>
      </w:r>
    </w:p>
    <w:p w14:paraId="52D0D492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077B7D6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left="2226" w:hanging="578"/>
        <w:rPr>
          <w:highlight w:val="yellow"/>
        </w:rPr>
      </w:pP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 engaged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administe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rovision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;</w:t>
      </w:r>
    </w:p>
    <w:p w14:paraId="7BD45B90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CC9A6D0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right="2312" w:firstLine="360"/>
        <w:rPr>
          <w:highlight w:val="yellow"/>
        </w:rPr>
      </w:pPr>
      <w:r w:rsidRPr="008D4050">
        <w:rPr>
          <w:highlight w:val="yellow"/>
        </w:rPr>
        <w:t xml:space="preserve">both </w:t>
      </w:r>
      <w:r w:rsidRPr="008D4050">
        <w:rPr>
          <w:spacing w:val="-1"/>
          <w:highlight w:val="yellow"/>
        </w:rPr>
        <w:t>profession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other</w:t>
      </w:r>
      <w:r w:rsidRPr="008D4050">
        <w:rPr>
          <w:spacing w:val="-1"/>
          <w:highlight w:val="yellow"/>
        </w:rPr>
        <w:t xml:space="preserve"> employees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unless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maj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62"/>
          <w:highlight w:val="yellow"/>
        </w:rPr>
        <w:t xml:space="preserve"> </w:t>
      </w:r>
      <w:r w:rsidRPr="008D4050">
        <w:rPr>
          <w:spacing w:val="-1"/>
          <w:highlight w:val="yellow"/>
        </w:rPr>
        <w:t>profession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s</w:t>
      </w:r>
      <w:r w:rsidRPr="008D4050">
        <w:rPr>
          <w:highlight w:val="yellow"/>
        </w:rPr>
        <w:t xml:space="preserve"> vote</w:t>
      </w:r>
      <w:r w:rsidRPr="008D4050">
        <w:rPr>
          <w:spacing w:val="-1"/>
          <w:highlight w:val="yellow"/>
        </w:rPr>
        <w:t xml:space="preserve"> for inclusion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unit;</w:t>
      </w:r>
    </w:p>
    <w:p w14:paraId="7F114B02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5777693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right="1407" w:firstLine="360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employee engaged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intelligenc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unterintelligenc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vestigative,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security</w:t>
      </w:r>
      <w:r w:rsidRPr="008D4050">
        <w:rPr>
          <w:spacing w:val="97"/>
          <w:highlight w:val="yellow"/>
        </w:rPr>
        <w:t xml:space="preserve"> </w:t>
      </w:r>
      <w:r w:rsidRPr="008D4050">
        <w:rPr>
          <w:spacing w:val="-1"/>
          <w:highlight w:val="yellow"/>
        </w:rPr>
        <w:t>work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direct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ffect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nation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ecurity;</w:t>
      </w:r>
      <w:r w:rsidRPr="008D4050">
        <w:rPr>
          <w:highlight w:val="yellow"/>
        </w:rPr>
        <w:t xml:space="preserve"> or</w:t>
      </w:r>
    </w:p>
    <w:p w14:paraId="630CC024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B33FDA4" w14:textId="77777777" w:rsidR="00DF30DD" w:rsidRPr="008D4050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right="1407" w:firstLine="360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employe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primari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engaged</w:t>
      </w:r>
      <w:r w:rsidRPr="008D4050">
        <w:rPr>
          <w:highlight w:val="yellow"/>
        </w:rPr>
        <w:t xml:space="preserve"> in</w:t>
      </w:r>
      <w:r w:rsidRPr="008D4050">
        <w:rPr>
          <w:spacing w:val="-1"/>
          <w:highlight w:val="yellow"/>
        </w:rPr>
        <w:t xml:space="preserve"> investigation</w:t>
      </w:r>
      <w:r w:rsidRPr="008D4050">
        <w:rPr>
          <w:highlight w:val="yellow"/>
        </w:rPr>
        <w:t xml:space="preserve"> 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udi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unct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la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o the</w:t>
      </w:r>
      <w:r w:rsidRPr="008D4050">
        <w:rPr>
          <w:spacing w:val="87"/>
          <w:highlight w:val="yellow"/>
        </w:rPr>
        <w:t xml:space="preserve"> </w:t>
      </w:r>
      <w:r w:rsidRPr="008D4050">
        <w:rPr>
          <w:spacing w:val="-1"/>
          <w:highlight w:val="yellow"/>
        </w:rPr>
        <w:t>work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individual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whose</w:t>
      </w:r>
      <w:r w:rsidRPr="008D4050">
        <w:rPr>
          <w:spacing w:val="-1"/>
          <w:highlight w:val="yellow"/>
        </w:rPr>
        <w:t xml:space="preserve"> duties</w:t>
      </w:r>
      <w:r w:rsidRPr="008D4050">
        <w:rPr>
          <w:highlight w:val="yellow"/>
        </w:rPr>
        <w:t xml:space="preserve"> direct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ffec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internal</w:t>
      </w:r>
      <w:r w:rsidRPr="008D4050">
        <w:rPr>
          <w:highlight w:val="yellow"/>
        </w:rPr>
        <w:t xml:space="preserve"> security</w:t>
      </w:r>
      <w:r w:rsidRPr="008D4050">
        <w:rPr>
          <w:spacing w:val="77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ency,</w:t>
      </w:r>
      <w:r w:rsidRPr="008D4050">
        <w:rPr>
          <w:highlight w:val="yellow"/>
        </w:rPr>
        <w:t xml:space="preserve"> but onl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if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funct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are </w:t>
      </w:r>
      <w:r w:rsidRPr="008D4050">
        <w:rPr>
          <w:highlight w:val="yellow"/>
        </w:rPr>
        <w:t xml:space="preserve">undertaken to </w:t>
      </w:r>
      <w:r w:rsidRPr="008D4050">
        <w:rPr>
          <w:spacing w:val="-1"/>
          <w:highlight w:val="yellow"/>
        </w:rPr>
        <w:t>ensure tha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duties </w:t>
      </w:r>
      <w:r w:rsidRPr="008D4050">
        <w:rPr>
          <w:spacing w:val="-1"/>
          <w:highlight w:val="yellow"/>
        </w:rPr>
        <w:t>are discharged</w:t>
      </w:r>
      <w:r w:rsidRPr="008D4050">
        <w:rPr>
          <w:spacing w:val="58"/>
          <w:highlight w:val="yellow"/>
        </w:rPr>
        <w:t xml:space="preserve"> </w:t>
      </w:r>
      <w:r w:rsidRPr="008D4050">
        <w:rPr>
          <w:highlight w:val="yellow"/>
        </w:rPr>
        <w:t>honest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tegrity.</w:t>
      </w:r>
    </w:p>
    <w:p w14:paraId="1496713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A832A51" w14:textId="77777777" w:rsidR="00DF30DD" w:rsidRPr="00A1151B" w:rsidRDefault="00DF30DD" w:rsidP="00DF30DD">
      <w:pPr>
        <w:pStyle w:val="BodyText"/>
        <w:numPr>
          <w:ilvl w:val="0"/>
          <w:numId w:val="35"/>
        </w:numPr>
        <w:tabs>
          <w:tab w:val="left" w:pos="1492"/>
        </w:tabs>
        <w:ind w:right="663" w:firstLine="360"/>
        <w:jc w:val="left"/>
      </w:pP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o</w:t>
      </w:r>
      <w:r w:rsidRPr="00A1151B">
        <w:t xml:space="preserve"> is </w:t>
      </w:r>
      <w:r w:rsidRPr="00A1151B">
        <w:rPr>
          <w:spacing w:val="-1"/>
        </w:rPr>
        <w:t>engaged</w:t>
      </w:r>
      <w:r w:rsidRPr="00A1151B">
        <w:t xml:space="preserve"> in </w:t>
      </w:r>
      <w:r w:rsidRPr="00A1151B">
        <w:rPr>
          <w:spacing w:val="-1"/>
        </w:rPr>
        <w:t>administer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provision of</w:t>
      </w:r>
      <w:r w:rsidRPr="00A1151B">
        <w:rPr>
          <w:spacing w:val="-1"/>
        </w:rPr>
        <w:t xml:space="preserve"> law relat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labor-management</w:t>
      </w:r>
      <w:r w:rsidRPr="00A1151B">
        <w:rPr>
          <w:spacing w:val="90"/>
        </w:rPr>
        <w:t xml:space="preserve"> </w:t>
      </w:r>
      <w:r w:rsidRPr="00A1151B">
        <w:rPr>
          <w:spacing w:val="-1"/>
        </w:rPr>
        <w:t>relations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not be</w:t>
      </w:r>
      <w:r w:rsidRPr="00A1151B">
        <w:rPr>
          <w:spacing w:val="-1"/>
        </w:rPr>
        <w:t xml:space="preserve"> represen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--</w:t>
      </w:r>
    </w:p>
    <w:p w14:paraId="44FB5A9D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9D0162B" w14:textId="77777777" w:rsidR="00DF30DD" w:rsidRPr="00A1151B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firstLine="360"/>
      </w:pPr>
      <w:r w:rsidRPr="00A1151B">
        <w:rPr>
          <w:spacing w:val="-1"/>
        </w:rPr>
        <w:t>which</w:t>
      </w:r>
      <w:r w:rsidRPr="00A1151B">
        <w:t xml:space="preserve"> represents </w:t>
      </w:r>
      <w:r w:rsidRPr="00A1151B">
        <w:rPr>
          <w:spacing w:val="-1"/>
        </w:rPr>
        <w:t>other individuals</w:t>
      </w:r>
      <w:r w:rsidRPr="00A1151B">
        <w:t xml:space="preserve"> to </w:t>
      </w:r>
      <w:r w:rsidRPr="00A1151B">
        <w:rPr>
          <w:spacing w:val="-1"/>
        </w:rPr>
        <w:t>whom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provision</w:t>
      </w:r>
      <w:r w:rsidRPr="00A1151B">
        <w:t xml:space="preserve"> </w:t>
      </w:r>
      <w:r w:rsidRPr="00A1151B">
        <w:rPr>
          <w:spacing w:val="-1"/>
        </w:rPr>
        <w:t>applies;</w:t>
      </w:r>
      <w:r w:rsidRPr="00A1151B">
        <w:t xml:space="preserve"> or</w:t>
      </w:r>
    </w:p>
    <w:p w14:paraId="3EEF675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15CF218" w14:textId="77777777" w:rsidR="00DF30DD" w:rsidRPr="00A1151B" w:rsidRDefault="00DF30DD" w:rsidP="00DF30DD">
      <w:pPr>
        <w:pStyle w:val="BodyText"/>
        <w:numPr>
          <w:ilvl w:val="1"/>
          <w:numId w:val="35"/>
        </w:numPr>
        <w:tabs>
          <w:tab w:val="left" w:pos="2227"/>
        </w:tabs>
        <w:ind w:right="1461" w:firstLine="360"/>
      </w:pPr>
      <w:r w:rsidRPr="00A1151B">
        <w:rPr>
          <w:spacing w:val="-1"/>
        </w:rPr>
        <w:t>which</w:t>
      </w:r>
      <w:r w:rsidRPr="00A1151B">
        <w:t xml:space="preserve"> is </w:t>
      </w:r>
      <w:r w:rsidRPr="00A1151B">
        <w:rPr>
          <w:spacing w:val="-1"/>
        </w:rPr>
        <w:t>affiliated</w:t>
      </w:r>
      <w:r w:rsidRPr="00A1151B">
        <w:t xml:space="preserve"> directl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indirect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represents</w:t>
      </w:r>
      <w:r w:rsidRPr="00A1151B">
        <w:t xml:space="preserve"> </w:t>
      </w:r>
      <w:r w:rsidRPr="00A1151B">
        <w:rPr>
          <w:spacing w:val="-1"/>
        </w:rPr>
        <w:t>other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individuals</w:t>
      </w:r>
      <w:r w:rsidRPr="00A1151B">
        <w:t xml:space="preserve"> to </w:t>
      </w:r>
      <w:r w:rsidRPr="00A1151B">
        <w:rPr>
          <w:spacing w:val="-1"/>
        </w:rPr>
        <w:t>whom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provision</w:t>
      </w:r>
      <w:r w:rsidRPr="00A1151B">
        <w:t xml:space="preserve"> </w:t>
      </w:r>
      <w:r w:rsidRPr="00A1151B">
        <w:rPr>
          <w:spacing w:val="-1"/>
        </w:rPr>
        <w:t>applies.</w:t>
      </w:r>
    </w:p>
    <w:p w14:paraId="65C022A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6FDAF98" w14:textId="77777777" w:rsidR="00DF30DD" w:rsidRDefault="00DF30DD" w:rsidP="00DF30DD">
      <w:pPr>
        <w:pStyle w:val="BodyText"/>
        <w:numPr>
          <w:ilvl w:val="0"/>
          <w:numId w:val="35"/>
        </w:numPr>
        <w:tabs>
          <w:tab w:val="left" w:pos="1521"/>
        </w:tabs>
        <w:ind w:right="978" w:firstLine="360"/>
        <w:jc w:val="left"/>
      </w:pPr>
      <w:r w:rsidRPr="00A1151B">
        <w:rPr>
          <w:spacing w:val="-1"/>
        </w:rPr>
        <w:t>Two</w:t>
      </w:r>
      <w:r w:rsidRPr="00A1151B">
        <w:t xml:space="preserve"> or</w:t>
      </w:r>
      <w:r w:rsidRPr="00A1151B">
        <w:rPr>
          <w:spacing w:val="-1"/>
        </w:rPr>
        <w:t xml:space="preserve"> more </w:t>
      </w:r>
      <w:r w:rsidRPr="00A1151B">
        <w:t xml:space="preserve">units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 xml:space="preserve">are </w:t>
      </w:r>
      <w:r w:rsidRPr="00A1151B">
        <w:t xml:space="preserve">in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is the</w:t>
      </w:r>
      <w:r w:rsidRPr="00A1151B">
        <w:rPr>
          <w:spacing w:val="-1"/>
        </w:rPr>
        <w:t xml:space="preserve"> exclusive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representative may,</w:t>
      </w:r>
      <w:r w:rsidRPr="00A1151B">
        <w:t xml:space="preserve"> up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etition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labor organization,</w:t>
      </w:r>
      <w:r w:rsidRPr="00A1151B">
        <w:t xml:space="preserve"> be</w:t>
      </w:r>
      <w:r w:rsidRPr="00A1151B">
        <w:rPr>
          <w:spacing w:val="-1"/>
        </w:rPr>
        <w:t xml:space="preserve"> consolidate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or</w:t>
      </w:r>
      <w:r w:rsidRPr="00A1151B">
        <w:rPr>
          <w:spacing w:val="-1"/>
        </w:rPr>
        <w:t xml:space="preserve"> withou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115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into a</w:t>
      </w:r>
      <w:r w:rsidRPr="00A1151B">
        <w:rPr>
          <w:spacing w:val="-1"/>
        </w:rPr>
        <w:t xml:space="preserve"> single </w:t>
      </w:r>
      <w:r w:rsidRPr="00A1151B">
        <w:t>larger</w:t>
      </w:r>
      <w:r w:rsidRPr="00A1151B">
        <w:rPr>
          <w:spacing w:val="-1"/>
        </w:rPr>
        <w:t xml:space="preserve"> </w:t>
      </w:r>
      <w:r w:rsidRPr="00A1151B">
        <w:t>unit 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siders</w:t>
      </w:r>
      <w:r w:rsidRPr="00A1151B">
        <w:t xml:space="preserve"> the</w:t>
      </w:r>
      <w:r w:rsidRPr="00A1151B">
        <w:rPr>
          <w:spacing w:val="-1"/>
        </w:rPr>
        <w:t xml:space="preserve"> larger </w:t>
      </w:r>
      <w:r w:rsidRPr="00A1151B">
        <w:t>unit to be</w:t>
      </w:r>
      <w:r w:rsidRPr="00A1151B">
        <w:rPr>
          <w:spacing w:val="-1"/>
        </w:rPr>
        <w:t xml:space="preserve"> appropriate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certif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exclusive representativ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new</w:t>
      </w:r>
      <w:r w:rsidRPr="00A1151B">
        <w:rPr>
          <w:spacing w:val="-1"/>
        </w:rPr>
        <w:t xml:space="preserve"> larger </w:t>
      </w:r>
      <w:r w:rsidRPr="00A1151B">
        <w:t>unit.</w:t>
      </w:r>
    </w:p>
    <w:p w14:paraId="1D461A23" w14:textId="77777777" w:rsidR="00DF30DD" w:rsidRPr="00A1151B" w:rsidRDefault="00DF30DD" w:rsidP="00DF30DD">
      <w:pPr>
        <w:pStyle w:val="BodyText"/>
        <w:tabs>
          <w:tab w:val="left" w:pos="1521"/>
        </w:tabs>
        <w:ind w:left="928" w:right="978"/>
        <w:jc w:val="right"/>
      </w:pPr>
    </w:p>
    <w:p w14:paraId="256561DF" w14:textId="77777777" w:rsidR="00DF30DD" w:rsidRDefault="00DF30DD" w:rsidP="00DF30DD">
      <w:pPr>
        <w:pStyle w:val="Heading8"/>
        <w:tabs>
          <w:tab w:val="left" w:pos="1892"/>
        </w:tabs>
        <w:spacing w:before="36"/>
        <w:rPr>
          <w:b w:val="0"/>
          <w:bCs w:val="0"/>
          <w:i w:val="0"/>
        </w:rPr>
      </w:pPr>
      <w:r>
        <w:t>§</w:t>
      </w:r>
      <w:r>
        <w:rPr>
          <w:spacing w:val="1"/>
        </w:rPr>
        <w:t xml:space="preserve"> </w:t>
      </w:r>
      <w:r>
        <w:rPr>
          <w:spacing w:val="-2"/>
        </w:rPr>
        <w:t>7113.</w:t>
      </w:r>
      <w:r>
        <w:rPr>
          <w:spacing w:val="-2"/>
        </w:rPr>
        <w:tab/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consultation</w:t>
      </w:r>
      <w:r>
        <w:t xml:space="preserve"> </w:t>
      </w:r>
      <w:r>
        <w:rPr>
          <w:spacing w:val="-1"/>
        </w:rPr>
        <w:t>rights</w:t>
      </w:r>
    </w:p>
    <w:p w14:paraId="3D68617B" w14:textId="77777777" w:rsidR="00DF30DD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687091BC" w14:textId="77777777" w:rsidR="00DF30DD" w:rsidRDefault="00DF30DD" w:rsidP="00DF30DD">
      <w:pPr>
        <w:pStyle w:val="BodyText"/>
        <w:numPr>
          <w:ilvl w:val="0"/>
          <w:numId w:val="34"/>
        </w:numPr>
        <w:tabs>
          <w:tab w:val="left" w:pos="1509"/>
        </w:tabs>
        <w:ind w:right="748" w:firstLine="360"/>
      </w:pPr>
      <w:r>
        <w:rPr>
          <w:spacing w:val="-2"/>
        </w:rPr>
        <w:t>If,</w:t>
      </w:r>
      <w:r>
        <w:t xml:space="preserve"> in connection </w:t>
      </w:r>
      <w:r>
        <w:rPr>
          <w:spacing w:val="-1"/>
        </w:rPr>
        <w:t>with</w:t>
      </w:r>
      <w:r>
        <w:t xml:space="preserve"> any</w:t>
      </w:r>
      <w:r>
        <w:rPr>
          <w:spacing w:val="-3"/>
        </w:rPr>
        <w:t xml:space="preserve"> </w:t>
      </w:r>
      <w:r>
        <w:rPr>
          <w:spacing w:val="-1"/>
        </w:rPr>
        <w:t>agency,</w:t>
      </w:r>
      <w:r>
        <w:t xml:space="preserve"> no labor</w:t>
      </w:r>
      <w:r>
        <w:rPr>
          <w:spacing w:val="-1"/>
        </w:rPr>
        <w:t xml:space="preserve"> organization</w:t>
      </w:r>
      <w:r>
        <w:t xml:space="preserve"> </w:t>
      </w:r>
      <w:r>
        <w:rPr>
          <w:spacing w:val="-1"/>
        </w:rPr>
        <w:t>has</w:t>
      </w:r>
      <w:r>
        <w:t xml:space="preserve"> been </w:t>
      </w:r>
      <w:r>
        <w:rPr>
          <w:spacing w:val="-1"/>
        </w:rPr>
        <w:t>accorded</w:t>
      </w:r>
      <w:r>
        <w:t xml:space="preserve"> exclusive</w:t>
      </w:r>
      <w:r>
        <w:rPr>
          <w:spacing w:val="-1"/>
        </w:rPr>
        <w:t xml:space="preserve"> recognition</w:t>
      </w:r>
      <w:r>
        <w:rPr>
          <w:spacing w:val="73"/>
        </w:rPr>
        <w:t xml:space="preserve"> </w:t>
      </w:r>
      <w:r>
        <w:t xml:space="preserve">on </w:t>
      </w:r>
      <w:r>
        <w:rPr>
          <w:spacing w:val="-1"/>
        </w:rPr>
        <w:t>an</w:t>
      </w:r>
      <w:r>
        <w:t xml:space="preserve"> agency</w:t>
      </w:r>
      <w:r>
        <w:rPr>
          <w:spacing w:val="-5"/>
        </w:rPr>
        <w:t xml:space="preserve"> </w:t>
      </w:r>
      <w:r>
        <w:rPr>
          <w:spacing w:val="-1"/>
        </w:rPr>
        <w:t>basis,</w:t>
      </w:r>
      <w:r>
        <w:t xml:space="preserve"> a</w:t>
      </w:r>
      <w:r>
        <w:rPr>
          <w:spacing w:val="-1"/>
        </w:rPr>
        <w:t xml:space="preserve"> </w:t>
      </w:r>
      <w:r>
        <w:t>labor</w:t>
      </w:r>
      <w:r>
        <w:rPr>
          <w:spacing w:val="-1"/>
        </w:rPr>
        <w:t xml:space="preserve"> organization</w:t>
      </w:r>
      <w:r>
        <w:t xml:space="preserve"> </w:t>
      </w:r>
      <w:r>
        <w:rPr>
          <w:spacing w:val="-1"/>
        </w:rPr>
        <w:t>which</w:t>
      </w:r>
      <w:r>
        <w:t xml:space="preserve"> is the</w:t>
      </w:r>
      <w:r>
        <w:rPr>
          <w:spacing w:val="-1"/>
        </w:rPr>
        <w:t xml:space="preserve"> </w:t>
      </w:r>
      <w:r>
        <w:t>exclusive</w:t>
      </w:r>
      <w:r>
        <w:rPr>
          <w:spacing w:val="-1"/>
        </w:rPr>
        <w:t xml:space="preserve"> representative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substantial</w:t>
      </w:r>
      <w:r>
        <w:t xml:space="preserve"> 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87"/>
        </w:rPr>
        <w:t xml:space="preserve"> </w:t>
      </w:r>
      <w:r>
        <w:rPr>
          <w:spacing w:val="-1"/>
        </w:rPr>
        <w:t>employees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agency,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determined</w:t>
      </w:r>
      <w:r>
        <w:t xml:space="preserve"> in accordance</w:t>
      </w:r>
      <w:r>
        <w:rPr>
          <w:spacing w:val="-1"/>
        </w:rPr>
        <w:t xml:space="preserve"> with</w:t>
      </w:r>
      <w:r>
        <w:t xml:space="preserve"> </w:t>
      </w:r>
      <w:r>
        <w:rPr>
          <w:spacing w:val="-1"/>
        </w:rPr>
        <w:t>criteria prescrib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Authority,</w:t>
      </w:r>
      <w:r>
        <w:t xml:space="preserve"> shall be</w:t>
      </w:r>
      <w:r>
        <w:rPr>
          <w:spacing w:val="79"/>
        </w:rPr>
        <w:t xml:space="preserve"> </w:t>
      </w:r>
      <w:r>
        <w:rPr>
          <w:spacing w:val="-1"/>
        </w:rPr>
        <w:t>granted</w:t>
      </w:r>
      <w:r>
        <w:t xml:space="preserve"> </w:t>
      </w:r>
      <w:r>
        <w:rPr>
          <w:spacing w:val="-1"/>
        </w:rPr>
        <w:t>national</w:t>
      </w:r>
      <w:r>
        <w:t xml:space="preserve"> consultation </w:t>
      </w:r>
      <w:r>
        <w:rPr>
          <w:spacing w:val="-1"/>
        </w:rPr>
        <w:t>rights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agency.</w:t>
      </w:r>
      <w:r>
        <w:rPr>
          <w:spacing w:val="2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consultation</w:t>
      </w:r>
      <w:r>
        <w:t xml:space="preserve"> </w:t>
      </w:r>
      <w:r>
        <w:rPr>
          <w:spacing w:val="-1"/>
        </w:rPr>
        <w:t>rights</w:t>
      </w:r>
      <w:r>
        <w:t xml:space="preserve"> </w:t>
      </w:r>
      <w:r>
        <w:rPr>
          <w:spacing w:val="-1"/>
        </w:rPr>
        <w:t>shall</w:t>
      </w:r>
      <w:r>
        <w:t xml:space="preserve"> </w:t>
      </w:r>
      <w:r>
        <w:rPr>
          <w:spacing w:val="-1"/>
        </w:rPr>
        <w:t>terminate when</w:t>
      </w:r>
      <w:r>
        <w:rPr>
          <w:spacing w:val="2"/>
        </w:rPr>
        <w:t xml:space="preserve"> </w:t>
      </w:r>
      <w:r>
        <w:t>the</w:t>
      </w:r>
      <w:r>
        <w:rPr>
          <w:spacing w:val="99"/>
        </w:rPr>
        <w:t xml:space="preserve"> </w:t>
      </w:r>
      <w:r>
        <w:rPr>
          <w:spacing w:val="-1"/>
        </w:rPr>
        <w:t>labor organization</w:t>
      </w:r>
      <w:r>
        <w:t xml:space="preserve"> no </w:t>
      </w:r>
      <w:r>
        <w:rPr>
          <w:spacing w:val="-1"/>
        </w:rPr>
        <w:t>longer meets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criteria prescrib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Authority.</w:t>
      </w:r>
      <w:r>
        <w:rPr>
          <w:spacing w:val="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issue</w:t>
      </w:r>
      <w:r>
        <w:rPr>
          <w:spacing w:val="1"/>
        </w:rPr>
        <w:t xml:space="preserve"> </w:t>
      </w:r>
      <w:r>
        <w:rPr>
          <w:spacing w:val="-1"/>
        </w:rPr>
        <w:t>relating</w:t>
      </w:r>
      <w:r>
        <w:rPr>
          <w:spacing w:val="-3"/>
        </w:rPr>
        <w:t xml:space="preserve"> </w:t>
      </w:r>
      <w:r>
        <w:t>to any</w:t>
      </w:r>
      <w:r>
        <w:rPr>
          <w:spacing w:val="-3"/>
        </w:rPr>
        <w:t xml:space="preserve"> </w:t>
      </w:r>
      <w:r>
        <w:rPr>
          <w:spacing w:val="-1"/>
        </w:rPr>
        <w:t>labor</w:t>
      </w:r>
      <w:r>
        <w:rPr>
          <w:spacing w:val="109"/>
        </w:rPr>
        <w:t xml:space="preserve"> </w:t>
      </w:r>
      <w:r>
        <w:rPr>
          <w:spacing w:val="-1"/>
        </w:rPr>
        <w:lastRenderedPageBreak/>
        <w:t>organization's</w:t>
      </w:r>
      <w:r>
        <w:t xml:space="preserve"> eligibility</w:t>
      </w:r>
      <w:r>
        <w:rPr>
          <w:spacing w:val="-3"/>
        </w:rPr>
        <w:t xml:space="preserve"> </w:t>
      </w:r>
      <w:r>
        <w:rPr>
          <w:spacing w:val="-1"/>
        </w:rPr>
        <w:t>for,</w:t>
      </w:r>
      <w:r>
        <w:t xml:space="preserve"> or</w:t>
      </w:r>
      <w:r>
        <w:rPr>
          <w:spacing w:val="-1"/>
        </w:rPr>
        <w:t xml:space="preserve"> continuation</w:t>
      </w:r>
      <w:r>
        <w:t xml:space="preserve"> </w:t>
      </w:r>
      <w:r>
        <w:rPr>
          <w:spacing w:val="-1"/>
        </w:rPr>
        <w:t>of,</w:t>
      </w:r>
      <w:r>
        <w:t xml:space="preserve"> national </w:t>
      </w:r>
      <w:r>
        <w:rPr>
          <w:spacing w:val="-1"/>
        </w:rPr>
        <w:t>consultation</w:t>
      </w:r>
      <w:r>
        <w:t xml:space="preserve"> </w:t>
      </w:r>
      <w:r>
        <w:rPr>
          <w:spacing w:val="-1"/>
        </w:rPr>
        <w:t>rights</w:t>
      </w:r>
      <w:r>
        <w:t xml:space="preserve"> </w:t>
      </w:r>
      <w:r>
        <w:rPr>
          <w:spacing w:val="-1"/>
        </w:rPr>
        <w:t>shall</w:t>
      </w:r>
      <w:r>
        <w:t xml:space="preserve"> be</w:t>
      </w:r>
      <w:r>
        <w:rPr>
          <w:spacing w:val="-1"/>
        </w:rPr>
        <w:t xml:space="preserve"> subject</w:t>
      </w:r>
      <w:r>
        <w:t xml:space="preserve"> to </w:t>
      </w:r>
      <w:r>
        <w:rPr>
          <w:spacing w:val="-1"/>
        </w:rPr>
        <w:t>determination</w:t>
      </w:r>
      <w:r>
        <w:rPr>
          <w:spacing w:val="115"/>
        </w:rP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Authority.</w:t>
      </w:r>
    </w:p>
    <w:p w14:paraId="4193C246" w14:textId="77777777" w:rsidR="00DF30DD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C90BD43" w14:textId="77777777" w:rsidR="00DF30DD" w:rsidRPr="00A1151B" w:rsidRDefault="00DF30DD" w:rsidP="00DF30DD">
      <w:pPr>
        <w:pStyle w:val="BodyText"/>
        <w:tabs>
          <w:tab w:val="left" w:pos="1799"/>
        </w:tabs>
        <w:ind w:left="567" w:right="672" w:firstLine="360"/>
      </w:pPr>
      <w:r w:rsidRPr="00A1151B">
        <w:rPr>
          <w:b/>
          <w:color w:val="3333FF"/>
          <w:spacing w:val="-1"/>
        </w:rPr>
        <w:t>(b)(1)</w:t>
      </w:r>
      <w:r w:rsidRPr="00A1151B">
        <w:rPr>
          <w:b/>
          <w:color w:val="3333FF"/>
          <w:spacing w:val="-1"/>
        </w:rPr>
        <w:tab/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lab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organization </w:t>
      </w:r>
      <w:r w:rsidRPr="008D4050">
        <w:rPr>
          <w:spacing w:val="-1"/>
          <w:highlight w:val="yellow"/>
        </w:rPr>
        <w:t>hav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national </w:t>
      </w:r>
      <w:r w:rsidRPr="008D4050">
        <w:rPr>
          <w:spacing w:val="-1"/>
          <w:highlight w:val="yellow"/>
        </w:rPr>
        <w:t>consult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ights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conn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under</w:t>
      </w:r>
      <w:r w:rsidRPr="008D4050">
        <w:rPr>
          <w:spacing w:val="69"/>
          <w:highlight w:val="yellow"/>
        </w:rPr>
        <w:t xml:space="preserve"> </w:t>
      </w:r>
      <w:r w:rsidRPr="008D4050">
        <w:rPr>
          <w:spacing w:val="-1"/>
          <w:highlight w:val="yellow"/>
        </w:rPr>
        <w:t>sub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(a)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--</w:t>
      </w:r>
    </w:p>
    <w:p w14:paraId="37B9984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6135C3E" w14:textId="77777777" w:rsidR="00DF30DD" w:rsidRPr="00A1151B" w:rsidRDefault="00DF30DD" w:rsidP="00DF30DD">
      <w:pPr>
        <w:pStyle w:val="BodyText"/>
        <w:numPr>
          <w:ilvl w:val="1"/>
          <w:numId w:val="34"/>
        </w:numPr>
        <w:tabs>
          <w:tab w:val="left" w:pos="2280"/>
        </w:tabs>
        <w:ind w:right="1619" w:firstLine="360"/>
        <w:jc w:val="left"/>
      </w:pPr>
      <w:r w:rsidRPr="00A1151B">
        <w:t>be</w:t>
      </w:r>
      <w:r w:rsidRPr="00A1151B">
        <w:rPr>
          <w:spacing w:val="-1"/>
        </w:rPr>
        <w:t xml:space="preserve"> informed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bstantive</w:t>
      </w:r>
      <w:r w:rsidRPr="00A1151B">
        <w:rPr>
          <w:spacing w:val="1"/>
        </w:rPr>
        <w:t xml:space="preserve"> </w:t>
      </w:r>
      <w:r w:rsidRPr="00A1151B">
        <w:t>chang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</w:t>
      </w:r>
      <w:r w:rsidRPr="00A1151B">
        <w:t xml:space="preserve"> </w:t>
      </w:r>
      <w:r w:rsidRPr="00A1151B">
        <w:rPr>
          <w:spacing w:val="-1"/>
        </w:rPr>
        <w:t>propos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80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enc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</w:p>
    <w:p w14:paraId="0FC693D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0214B82" w14:textId="77777777" w:rsidR="00DF30DD" w:rsidRPr="00A1151B" w:rsidRDefault="00DF30DD" w:rsidP="00DF30DD">
      <w:pPr>
        <w:pStyle w:val="BodyText"/>
        <w:numPr>
          <w:ilvl w:val="1"/>
          <w:numId w:val="34"/>
        </w:numPr>
        <w:tabs>
          <w:tab w:val="left" w:pos="2328"/>
        </w:tabs>
        <w:ind w:right="1549" w:firstLine="420"/>
        <w:jc w:val="left"/>
      </w:pPr>
      <w:r w:rsidRPr="00A1151B">
        <w:t>be</w:t>
      </w:r>
      <w:r w:rsidRPr="00A1151B">
        <w:rPr>
          <w:spacing w:val="-1"/>
        </w:rPr>
        <w:t xml:space="preserve"> permitted</w:t>
      </w:r>
      <w:r w:rsidRPr="00A1151B">
        <w:t xml:space="preserve"> </w:t>
      </w:r>
      <w:r w:rsidRPr="00A1151B">
        <w:rPr>
          <w:spacing w:val="-1"/>
        </w:rPr>
        <w:t xml:space="preserve">reasonable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present</w:t>
      </w:r>
      <w:r w:rsidRPr="00A1151B">
        <w:rPr>
          <w:spacing w:val="2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view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commendations</w:t>
      </w:r>
      <w:r w:rsidRPr="00A1151B">
        <w:t xml:space="preserve"> </w:t>
      </w:r>
      <w:r w:rsidRPr="00A1151B">
        <w:rPr>
          <w:spacing w:val="-1"/>
        </w:rPr>
        <w:t>regarding</w:t>
      </w:r>
      <w:r w:rsidRPr="00A1151B">
        <w:rPr>
          <w:spacing w:val="8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hanges.</w:t>
      </w:r>
    </w:p>
    <w:p w14:paraId="285A95DE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6341EBF" w14:textId="77777777" w:rsidR="00DF30DD" w:rsidRPr="00A1151B" w:rsidRDefault="00DF30DD" w:rsidP="00DF30DD">
      <w:pPr>
        <w:pStyle w:val="BodyText"/>
        <w:numPr>
          <w:ilvl w:val="0"/>
          <w:numId w:val="33"/>
        </w:numPr>
        <w:tabs>
          <w:tab w:val="left" w:pos="1749"/>
        </w:tabs>
        <w:ind w:right="1151" w:firstLine="600"/>
      </w:pPr>
      <w:r w:rsidRPr="00A1151B">
        <w:rPr>
          <w:spacing w:val="-2"/>
        </w:rPr>
        <w:t>If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views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recommendations</w:t>
      </w:r>
      <w:r w:rsidRPr="00A1151B">
        <w:t xml:space="preserve"> </w:t>
      </w:r>
      <w:r w:rsidRPr="00A1151B">
        <w:rPr>
          <w:spacing w:val="-1"/>
        </w:rPr>
        <w:t>a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esent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 xml:space="preserve">paragraph </w:t>
      </w:r>
      <w:r w:rsidRPr="00A1151B">
        <w:rPr>
          <w:spacing w:val="-1"/>
        </w:rPr>
        <w:t xml:space="preserve">(1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to </w:t>
      </w:r>
      <w:r w:rsidRPr="00A1151B">
        <w:rPr>
          <w:spacing w:val="-1"/>
        </w:rPr>
        <w:t>an</w:t>
      </w:r>
      <w:r w:rsidRPr="00A1151B">
        <w:rPr>
          <w:spacing w:val="67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>organization--</w:t>
      </w:r>
    </w:p>
    <w:p w14:paraId="088C489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8C9ECCD" w14:textId="77777777" w:rsidR="00DF30DD" w:rsidRPr="00A1151B" w:rsidRDefault="00DF30DD" w:rsidP="00DF30DD">
      <w:pPr>
        <w:pStyle w:val="BodyText"/>
        <w:numPr>
          <w:ilvl w:val="1"/>
          <w:numId w:val="33"/>
        </w:numPr>
        <w:tabs>
          <w:tab w:val="left" w:pos="2280"/>
        </w:tabs>
        <w:ind w:right="1502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 xml:space="preserve">consider </w:t>
      </w:r>
      <w:r w:rsidRPr="00A1151B">
        <w:t>the</w:t>
      </w:r>
      <w:r w:rsidRPr="00A1151B">
        <w:rPr>
          <w:spacing w:val="-1"/>
        </w:rPr>
        <w:t xml:space="preserve"> views</w:t>
      </w:r>
      <w:r w:rsidRPr="00A1151B">
        <w:t xml:space="preserve"> or</w:t>
      </w:r>
      <w:r w:rsidRPr="00A1151B">
        <w:rPr>
          <w:spacing w:val="-1"/>
        </w:rPr>
        <w:t xml:space="preserve"> recommendations</w:t>
      </w:r>
      <w:r w:rsidRPr="00A1151B">
        <w:t xml:space="preserve"> </w:t>
      </w:r>
      <w:r w:rsidRPr="00A1151B">
        <w:rPr>
          <w:spacing w:val="-1"/>
        </w:rPr>
        <w:t xml:space="preserve">before </w:t>
      </w:r>
      <w:r w:rsidRPr="00A1151B">
        <w:t>taking</w:t>
      </w:r>
      <w:r w:rsidRPr="00A1151B">
        <w:rPr>
          <w:spacing w:val="-3"/>
        </w:rPr>
        <w:t xml:space="preserve"> </w:t>
      </w:r>
      <w:r w:rsidRPr="00A1151B">
        <w:t xml:space="preserve">final </w:t>
      </w:r>
      <w:r w:rsidRPr="00A1151B">
        <w:rPr>
          <w:spacing w:val="-1"/>
        </w:rPr>
        <w:t>action</w:t>
      </w:r>
      <w:r w:rsidRPr="00A1151B">
        <w:rPr>
          <w:spacing w:val="75"/>
        </w:rPr>
        <w:t xml:space="preserve"> </w:t>
      </w:r>
      <w:r w:rsidRPr="00A1151B">
        <w:t>on any</w:t>
      </w:r>
      <w:r w:rsidRPr="00A1151B">
        <w:rPr>
          <w:spacing w:val="-5"/>
        </w:rPr>
        <w:t xml:space="preserve"> </w:t>
      </w:r>
      <w:r w:rsidRPr="00A1151B">
        <w:t>matter</w:t>
      </w:r>
      <w:r w:rsidRPr="00A1151B">
        <w:rPr>
          <w:spacing w:val="-1"/>
        </w:rPr>
        <w:t xml:space="preserve"> with</w:t>
      </w:r>
      <w:r w:rsidRPr="00A1151B">
        <w:t xml:space="preserve"> respect to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views</w:t>
      </w:r>
      <w:r w:rsidRPr="00A1151B">
        <w:t xml:space="preserve"> or</w:t>
      </w:r>
      <w:r w:rsidRPr="00A1151B">
        <w:rPr>
          <w:spacing w:val="-1"/>
        </w:rPr>
        <w:t xml:space="preserve"> recommendations</w:t>
      </w:r>
      <w:r w:rsidRPr="00A1151B">
        <w:t xml:space="preserve"> are</w:t>
      </w:r>
      <w:r w:rsidRPr="00A1151B">
        <w:rPr>
          <w:spacing w:val="-1"/>
        </w:rPr>
        <w:t xml:space="preserve"> presented;</w:t>
      </w:r>
      <w:r w:rsidRPr="00A1151B">
        <w:t xml:space="preserve"> </w:t>
      </w:r>
      <w:r w:rsidRPr="00A1151B">
        <w:rPr>
          <w:spacing w:val="-1"/>
        </w:rPr>
        <w:t>and</w:t>
      </w:r>
    </w:p>
    <w:p w14:paraId="458E386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C17CA7F" w14:textId="77777777" w:rsidR="00DF30DD" w:rsidRPr="00A1151B" w:rsidRDefault="00DF30DD" w:rsidP="00DF30DD">
      <w:pPr>
        <w:pStyle w:val="BodyText"/>
        <w:numPr>
          <w:ilvl w:val="1"/>
          <w:numId w:val="33"/>
        </w:numPr>
        <w:tabs>
          <w:tab w:val="left" w:pos="2268"/>
        </w:tabs>
        <w:ind w:right="1632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 xml:space="preserve">provide </w:t>
      </w:r>
      <w:r w:rsidRPr="00A1151B">
        <w:t>the</w:t>
      </w:r>
      <w:r w:rsidRPr="00A1151B">
        <w:rPr>
          <w:spacing w:val="-1"/>
        </w:rPr>
        <w:t xml:space="preserve"> labor organization</w:t>
      </w:r>
      <w:r w:rsidRPr="00A1151B">
        <w:t xml:space="preserve"> a</w:t>
      </w:r>
      <w:r w:rsidRPr="00A1151B">
        <w:rPr>
          <w:spacing w:val="-1"/>
        </w:rPr>
        <w:t xml:space="preserve"> written</w:t>
      </w:r>
      <w:r w:rsidRPr="00A1151B">
        <w:t xml:space="preserve"> </w:t>
      </w:r>
      <w:r w:rsidRPr="00A1151B">
        <w:rPr>
          <w:spacing w:val="-1"/>
        </w:rPr>
        <w:t>state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asons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ak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inal</w:t>
      </w:r>
      <w:r w:rsidRPr="00A1151B">
        <w:t xml:space="preserve"> action.</w:t>
      </w:r>
    </w:p>
    <w:p w14:paraId="37C0519D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807C807" w14:textId="77777777" w:rsidR="00DF30DD" w:rsidRPr="00A1151B" w:rsidRDefault="00DF30DD" w:rsidP="00DF30DD">
      <w:pPr>
        <w:pStyle w:val="BodyText"/>
        <w:tabs>
          <w:tab w:val="left" w:pos="1491"/>
        </w:tabs>
        <w:ind w:left="567" w:right="1955" w:firstLine="360"/>
      </w:pPr>
      <w:r w:rsidRPr="00A1151B">
        <w:rPr>
          <w:b/>
          <w:color w:val="3333FF"/>
          <w:spacing w:val="-1"/>
        </w:rPr>
        <w:t>(c)</w:t>
      </w:r>
      <w:r w:rsidRPr="00A1151B">
        <w:rPr>
          <w:b/>
          <w:color w:val="3333FF"/>
          <w:spacing w:val="-1"/>
        </w:rPr>
        <w:tab/>
      </w:r>
      <w:r w:rsidRPr="00A1151B">
        <w:t>Nothing</w:t>
      </w:r>
      <w:r w:rsidRPr="00A1151B">
        <w:rPr>
          <w:spacing w:val="-3"/>
        </w:rPr>
        <w:t xml:space="preserve"> </w:t>
      </w:r>
      <w:r w:rsidRPr="00A1151B">
        <w:t xml:space="preserve">in 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onstrued</w:t>
      </w:r>
      <w:r w:rsidRPr="00A1151B">
        <w:t xml:space="preserve"> to limit the</w:t>
      </w:r>
      <w:r w:rsidRPr="00A1151B">
        <w:rPr>
          <w:spacing w:val="-1"/>
        </w:rPr>
        <w:t xml:space="preserve"> righ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>exclusive</w:t>
      </w:r>
      <w:r w:rsidRPr="00A1151B">
        <w:rPr>
          <w:spacing w:val="45"/>
        </w:rPr>
        <w:t xml:space="preserve"> </w:t>
      </w:r>
      <w:r w:rsidRPr="00A1151B">
        <w:rPr>
          <w:spacing w:val="-1"/>
        </w:rPr>
        <w:t xml:space="preserve">representative </w:t>
      </w:r>
      <w:r w:rsidRPr="00A1151B">
        <w:t xml:space="preserve">to </w:t>
      </w:r>
      <w:r w:rsidRPr="00A1151B">
        <w:rPr>
          <w:spacing w:val="-1"/>
        </w:rPr>
        <w:t>engage</w:t>
      </w:r>
      <w:r w:rsidRPr="00A1151B">
        <w:rPr>
          <w:spacing w:val="1"/>
        </w:rPr>
        <w:t xml:space="preserve"> </w:t>
      </w:r>
      <w:r w:rsidRPr="00A1151B">
        <w:t>in</w:t>
      </w:r>
      <w:r w:rsidRPr="00A1151B">
        <w:rPr>
          <w:spacing w:val="-1"/>
        </w:rPr>
        <w:t xml:space="preserve"> collective bargaining.</w:t>
      </w:r>
    </w:p>
    <w:p w14:paraId="0D91A62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79F4E47" w14:textId="77777777" w:rsidR="00DF30DD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8D4050">
        <w:rPr>
          <w:highlight w:val="yellow"/>
        </w:rPr>
        <w:t>§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7114.</w:t>
      </w:r>
      <w:r w:rsidRPr="008D4050">
        <w:rPr>
          <w:spacing w:val="-2"/>
          <w:highlight w:val="yellow"/>
        </w:rPr>
        <w:tab/>
      </w:r>
      <w:r w:rsidRPr="008D4050">
        <w:rPr>
          <w:spacing w:val="-1"/>
          <w:highlight w:val="yellow"/>
        </w:rPr>
        <w:t>Represent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ights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duties</w:t>
      </w:r>
    </w:p>
    <w:p w14:paraId="258AD129" w14:textId="77777777" w:rsidR="00DF30DD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5986E3CA" w14:textId="77777777" w:rsidR="00DF30DD" w:rsidRDefault="00DF30DD" w:rsidP="00DF30DD">
      <w:pPr>
        <w:pStyle w:val="BodyText"/>
        <w:numPr>
          <w:ilvl w:val="0"/>
          <w:numId w:val="32"/>
        </w:numPr>
        <w:tabs>
          <w:tab w:val="left" w:pos="1267"/>
          <w:tab w:val="left" w:pos="1844"/>
        </w:tabs>
        <w:ind w:right="758" w:firstLine="360"/>
      </w:pPr>
      <w:r>
        <w:rPr>
          <w:b/>
          <w:color w:val="3333FF"/>
          <w:spacing w:val="-1"/>
        </w:rPr>
        <w:t>(1)</w:t>
      </w:r>
      <w:r>
        <w:rPr>
          <w:b/>
          <w:color w:val="3333FF"/>
          <w:spacing w:val="-1"/>
        </w:rPr>
        <w:tab/>
      </w:r>
      <w:r>
        <w:t>A</w:t>
      </w:r>
      <w:r>
        <w:rPr>
          <w:spacing w:val="-1"/>
        </w:rPr>
        <w:t xml:space="preserve"> </w:t>
      </w:r>
      <w:r>
        <w:t>labor</w:t>
      </w:r>
      <w:r>
        <w:rPr>
          <w:spacing w:val="-1"/>
        </w:rPr>
        <w:t xml:space="preserve"> </w:t>
      </w:r>
      <w:r>
        <w:t xml:space="preserve">organization </w:t>
      </w:r>
      <w:r>
        <w:rPr>
          <w:spacing w:val="-1"/>
        </w:rPr>
        <w:t>which</w:t>
      </w:r>
      <w: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been</w:t>
      </w:r>
      <w:r>
        <w:rPr>
          <w:spacing w:val="2"/>
        </w:rPr>
        <w:t xml:space="preserve"> </w:t>
      </w:r>
      <w:r>
        <w:rPr>
          <w:spacing w:val="-1"/>
        </w:rPr>
        <w:t>accorded</w:t>
      </w:r>
      <w:r>
        <w:t xml:space="preserve"> exclusive</w:t>
      </w:r>
      <w:r>
        <w:rPr>
          <w:spacing w:val="-1"/>
        </w:rPr>
        <w:t xml:space="preserve"> recognition</w:t>
      </w:r>
      <w:r>
        <w:t xml:space="preserve"> is the</w:t>
      </w:r>
      <w:r>
        <w:rPr>
          <w:spacing w:val="-1"/>
        </w:rPr>
        <w:t xml:space="preserve"> </w:t>
      </w:r>
      <w:r>
        <w:t>exclusive</w:t>
      </w:r>
      <w:r>
        <w:rPr>
          <w:spacing w:val="49"/>
        </w:rPr>
        <w:t xml:space="preserve"> </w:t>
      </w:r>
      <w:r>
        <w:rPr>
          <w:spacing w:val="-1"/>
        </w:rPr>
        <w:t xml:space="preserve">representative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mployees</w:t>
      </w:r>
      <w:r>
        <w:t xml:space="preserve"> in the</w:t>
      </w:r>
      <w:r>
        <w:rPr>
          <w:spacing w:val="-1"/>
        </w:rPr>
        <w:t xml:space="preserve"> </w:t>
      </w:r>
      <w:r>
        <w:t xml:space="preserve">unit it </w:t>
      </w:r>
      <w:r>
        <w:rPr>
          <w:spacing w:val="-1"/>
        </w:rPr>
        <w:t>represents</w:t>
      </w:r>
      <w:r>
        <w:t xml:space="preserve"> </w:t>
      </w:r>
      <w:r>
        <w:rPr>
          <w:spacing w:val="-1"/>
        </w:rPr>
        <w:t>and</w:t>
      </w:r>
      <w:r>
        <w:t xml:space="preserve"> is </w:t>
      </w:r>
      <w:r>
        <w:rPr>
          <w:spacing w:val="-1"/>
        </w:rPr>
        <w:t>entitled</w:t>
      </w:r>
      <w:r>
        <w:t xml:space="preserve"> to act </w:t>
      </w:r>
      <w:r>
        <w:rPr>
          <w:spacing w:val="-1"/>
        </w:rPr>
        <w:t>for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negotiate</w:t>
      </w:r>
      <w:r>
        <w:rPr>
          <w:spacing w:val="1"/>
        </w:rPr>
        <w:t xml:space="preserve"> </w:t>
      </w:r>
      <w:r>
        <w:rPr>
          <w:spacing w:val="-1"/>
        </w:rPr>
        <w:t>collective</w:t>
      </w:r>
      <w:r>
        <w:rPr>
          <w:spacing w:val="103"/>
        </w:rP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rPr>
          <w:spacing w:val="-1"/>
        </w:rPr>
        <w:t>agreements</w:t>
      </w:r>
      <w:r>
        <w:t xml:space="preserve"> </w:t>
      </w:r>
      <w:r>
        <w:rPr>
          <w:spacing w:val="-1"/>
        </w:rPr>
        <w:t>covering,</w:t>
      </w:r>
      <w:r>
        <w:rPr>
          <w:spacing w:val="2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employees</w:t>
      </w:r>
      <w:r>
        <w:t xml:space="preserve"> in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unit. </w:t>
      </w:r>
      <w:r>
        <w:rPr>
          <w:spacing w:val="-1"/>
        </w:rPr>
        <w:t>An</w:t>
      </w:r>
      <w:r>
        <w:t xml:space="preserve"> exclusive</w:t>
      </w:r>
      <w:r>
        <w:rPr>
          <w:spacing w:val="-1"/>
        </w:rPr>
        <w:t xml:space="preserve"> representative </w:t>
      </w:r>
      <w:r>
        <w:t>is responsible</w:t>
      </w:r>
      <w:r>
        <w:rPr>
          <w:spacing w:val="-1"/>
        </w:rPr>
        <w:t xml:space="preserve"> for</w:t>
      </w:r>
      <w:r>
        <w:rPr>
          <w:spacing w:val="75"/>
        </w:rPr>
        <w:t xml:space="preserve"> </w:t>
      </w:r>
      <w:r>
        <w:rPr>
          <w:spacing w:val="-1"/>
        </w:rPr>
        <w:t>represen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interests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all</w:t>
      </w:r>
      <w:r>
        <w:t xml:space="preserve"> </w:t>
      </w:r>
      <w:r>
        <w:rPr>
          <w:spacing w:val="-1"/>
        </w:rPr>
        <w:t>employees</w:t>
      </w:r>
      <w:r>
        <w:t xml:space="preserve"> in </w:t>
      </w:r>
      <w:r>
        <w:rPr>
          <w:spacing w:val="-1"/>
        </w:rPr>
        <w:t xml:space="preserve">the </w:t>
      </w:r>
      <w:r>
        <w:t xml:space="preserve">unit it </w:t>
      </w:r>
      <w:r>
        <w:rPr>
          <w:spacing w:val="-1"/>
        </w:rPr>
        <w:t>represents</w:t>
      </w:r>
      <w:r>
        <w:t xml:space="preserve"> </w:t>
      </w:r>
      <w:r>
        <w:rPr>
          <w:spacing w:val="-1"/>
        </w:rPr>
        <w:t>without</w:t>
      </w:r>
      <w:r>
        <w:t xml:space="preserve"> </w:t>
      </w:r>
      <w:r>
        <w:rPr>
          <w:spacing w:val="-1"/>
        </w:rPr>
        <w:t>discrimina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ithout</w:t>
      </w:r>
      <w:r>
        <w:t xml:space="preserve"> </w:t>
      </w:r>
      <w:r>
        <w:rPr>
          <w:spacing w:val="-1"/>
        </w:rPr>
        <w:t>regard</w:t>
      </w:r>
      <w:r>
        <w:rPr>
          <w:spacing w:val="119"/>
        </w:rPr>
        <w:t xml:space="preserve"> </w:t>
      </w:r>
      <w:r>
        <w:t xml:space="preserve">to </w:t>
      </w:r>
      <w:r>
        <w:rPr>
          <w:spacing w:val="-1"/>
        </w:rPr>
        <w:t>labor organization</w:t>
      </w:r>
      <w:r>
        <w:t xml:space="preserve"> </w:t>
      </w:r>
      <w:r>
        <w:rPr>
          <w:spacing w:val="-1"/>
        </w:rPr>
        <w:t>membership.</w:t>
      </w:r>
    </w:p>
    <w:p w14:paraId="26DDAAAE" w14:textId="77777777" w:rsidR="00DF30DD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0E99713" w14:textId="77777777" w:rsidR="00DF30DD" w:rsidRPr="008D4050" w:rsidRDefault="00DF30DD" w:rsidP="00DF30DD">
      <w:pPr>
        <w:pStyle w:val="BodyText"/>
        <w:numPr>
          <w:ilvl w:val="0"/>
          <w:numId w:val="31"/>
        </w:numPr>
        <w:tabs>
          <w:tab w:val="left" w:pos="1867"/>
        </w:tabs>
        <w:ind w:right="834" w:firstLine="720"/>
        <w:jc w:val="left"/>
        <w:rPr>
          <w:highlight w:val="yellow"/>
        </w:rPr>
      </w:pP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an appropriate </w:t>
      </w:r>
      <w:r w:rsidRPr="008D4050">
        <w:rPr>
          <w:highlight w:val="yellow"/>
        </w:rPr>
        <w:t xml:space="preserve">unit in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agenc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b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given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pportunity</w:t>
      </w:r>
      <w:r w:rsidRPr="008D4050">
        <w:rPr>
          <w:spacing w:val="67"/>
          <w:highlight w:val="yellow"/>
        </w:rPr>
        <w:t xml:space="preserve"> </w:t>
      </w:r>
      <w:r w:rsidRPr="008D4050">
        <w:rPr>
          <w:highlight w:val="yellow"/>
        </w:rPr>
        <w:t>to be</w:t>
      </w:r>
      <w:r w:rsidRPr="008D4050">
        <w:rPr>
          <w:spacing w:val="-1"/>
          <w:highlight w:val="yellow"/>
        </w:rPr>
        <w:t xml:space="preserve"> represen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t--</w:t>
      </w:r>
    </w:p>
    <w:p w14:paraId="3C5580C8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bookmarkStart w:id="4" w:name="_Hlk527551215"/>
    </w:p>
    <w:p w14:paraId="373A3A12" w14:textId="77777777" w:rsidR="00DF30DD" w:rsidRPr="008D4050" w:rsidRDefault="00DF30DD" w:rsidP="00DF30DD">
      <w:pPr>
        <w:pStyle w:val="BodyText"/>
        <w:numPr>
          <w:ilvl w:val="1"/>
          <w:numId w:val="31"/>
        </w:numPr>
        <w:tabs>
          <w:tab w:val="left" w:pos="2280"/>
        </w:tabs>
        <w:ind w:right="1549" w:firstLine="360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formal</w:t>
      </w:r>
      <w:r w:rsidRPr="008D4050">
        <w:rPr>
          <w:highlight w:val="yellow"/>
        </w:rPr>
        <w:t xml:space="preserve"> discussion </w:t>
      </w:r>
      <w:r w:rsidRPr="008D4050">
        <w:rPr>
          <w:spacing w:val="-1"/>
          <w:highlight w:val="yellow"/>
        </w:rPr>
        <w:t>between</w:t>
      </w:r>
      <w:r w:rsidRPr="008D4050">
        <w:rPr>
          <w:highlight w:val="yellow"/>
        </w:rPr>
        <w:t xml:space="preserve"> on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more representatives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one</w:t>
      </w:r>
      <w:r w:rsidRPr="008D4050">
        <w:rPr>
          <w:spacing w:val="53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more employees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unit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their representatives</w:t>
      </w:r>
      <w:r w:rsidRPr="008D4050">
        <w:rPr>
          <w:highlight w:val="yellow"/>
        </w:rPr>
        <w:t xml:space="preserve"> concern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grievance </w:t>
      </w:r>
      <w:r w:rsidRPr="008D4050">
        <w:rPr>
          <w:highlight w:val="yellow"/>
        </w:rPr>
        <w:t>or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66"/>
          <w:highlight w:val="yellow"/>
        </w:rPr>
        <w:t xml:space="preserve"> </w:t>
      </w:r>
      <w:r w:rsidRPr="008D4050">
        <w:rPr>
          <w:spacing w:val="-1"/>
          <w:highlight w:val="yellow"/>
        </w:rPr>
        <w:t>personnel</w:t>
      </w:r>
      <w:r w:rsidRPr="008D4050">
        <w:rPr>
          <w:highlight w:val="yellow"/>
        </w:rPr>
        <w:t xml:space="preserve"> poli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practices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othe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general</w:t>
      </w:r>
      <w:r w:rsidRPr="008D4050">
        <w:rPr>
          <w:highlight w:val="yellow"/>
        </w:rPr>
        <w:t xml:space="preserve"> condition of</w:t>
      </w:r>
      <w:r w:rsidRPr="008D4050">
        <w:rPr>
          <w:spacing w:val="-1"/>
          <w:highlight w:val="yellow"/>
        </w:rPr>
        <w:t xml:space="preserve"> employment;</w:t>
      </w:r>
      <w:r w:rsidRPr="008D4050">
        <w:rPr>
          <w:highlight w:val="yellow"/>
        </w:rPr>
        <w:t xml:space="preserve"> or</w:t>
      </w:r>
    </w:p>
    <w:p w14:paraId="4FD28DF8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B9D3D3B" w14:textId="77777777" w:rsidR="00DF30DD" w:rsidRPr="008D4050" w:rsidRDefault="00DF30DD" w:rsidP="00DF30DD">
      <w:pPr>
        <w:pStyle w:val="BodyText"/>
        <w:numPr>
          <w:ilvl w:val="1"/>
          <w:numId w:val="31"/>
        </w:numPr>
        <w:tabs>
          <w:tab w:val="left" w:pos="2268"/>
        </w:tabs>
        <w:ind w:right="1778" w:firstLine="360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examina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unit </w:t>
      </w:r>
      <w:r w:rsidRPr="008D4050">
        <w:rPr>
          <w:spacing w:val="1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in</w:t>
      </w:r>
      <w:r w:rsidRPr="008D4050">
        <w:rPr>
          <w:spacing w:val="60"/>
          <w:highlight w:val="yellow"/>
        </w:rPr>
        <w:t xml:space="preserve"> </w:t>
      </w:r>
      <w:r w:rsidRPr="008D4050">
        <w:rPr>
          <w:spacing w:val="-1"/>
          <w:highlight w:val="yellow"/>
        </w:rPr>
        <w:t>conn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vestig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f--</w:t>
      </w:r>
    </w:p>
    <w:p w14:paraId="3A42EDFB" w14:textId="77777777" w:rsidR="00DF30DD" w:rsidRPr="008D4050" w:rsidRDefault="00DF30DD" w:rsidP="00DF30DD">
      <w:pPr>
        <w:pStyle w:val="BodyText"/>
        <w:numPr>
          <w:ilvl w:val="2"/>
          <w:numId w:val="31"/>
        </w:numPr>
        <w:tabs>
          <w:tab w:val="left" w:pos="2894"/>
        </w:tabs>
        <w:spacing w:before="56"/>
        <w:ind w:right="2219" w:firstLine="360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mploye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reasonab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believ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examination</w:t>
      </w:r>
      <w:r w:rsidRPr="008D4050">
        <w:rPr>
          <w:highlight w:val="yellow"/>
        </w:rPr>
        <w:t xml:space="preserve"> 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result in</w:t>
      </w:r>
      <w:r w:rsidRPr="008D4050">
        <w:rPr>
          <w:spacing w:val="52"/>
          <w:highlight w:val="yellow"/>
        </w:rPr>
        <w:t xml:space="preserve"> </w:t>
      </w:r>
      <w:r w:rsidRPr="008D4050">
        <w:rPr>
          <w:spacing w:val="-1"/>
          <w:highlight w:val="yellow"/>
        </w:rPr>
        <w:t>disciplinar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gains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employee;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</w:p>
    <w:p w14:paraId="34B07F17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2086514" w14:textId="77777777" w:rsidR="00DF30DD" w:rsidRPr="008D4050" w:rsidRDefault="00DF30DD" w:rsidP="00DF30DD">
      <w:pPr>
        <w:pStyle w:val="BodyText"/>
        <w:numPr>
          <w:ilvl w:val="2"/>
          <w:numId w:val="31"/>
        </w:numPr>
        <w:tabs>
          <w:tab w:val="left" w:pos="2961"/>
        </w:tabs>
        <w:ind w:left="2960" w:hanging="592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mployee request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presentation.</w:t>
      </w:r>
    </w:p>
    <w:bookmarkEnd w:id="4"/>
    <w:p w14:paraId="471A944B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1B7EDF7" w14:textId="77777777" w:rsidR="00DF30DD" w:rsidRPr="008D4050" w:rsidRDefault="00DF30DD" w:rsidP="00DF30DD">
      <w:pPr>
        <w:pStyle w:val="BodyText"/>
        <w:numPr>
          <w:ilvl w:val="0"/>
          <w:numId w:val="31"/>
        </w:numPr>
        <w:tabs>
          <w:tab w:val="left" w:pos="2227"/>
        </w:tabs>
        <w:ind w:right="834" w:firstLine="1080"/>
        <w:jc w:val="left"/>
        <w:rPr>
          <w:highlight w:val="yellow"/>
        </w:rPr>
      </w:pPr>
      <w:r w:rsidRPr="008D4050">
        <w:rPr>
          <w:spacing w:val="-1"/>
          <w:highlight w:val="yellow"/>
        </w:rPr>
        <w:t>Each</w:t>
      </w:r>
      <w:r w:rsidRPr="008D4050">
        <w:rPr>
          <w:highlight w:val="yellow"/>
        </w:rPr>
        <w:t xml:space="preserve"> 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annuall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inform its </w:t>
      </w:r>
      <w:r w:rsidRPr="008D4050">
        <w:rPr>
          <w:spacing w:val="-1"/>
          <w:highlight w:val="yellow"/>
        </w:rPr>
        <w:t>employee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i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ights</w:t>
      </w:r>
      <w:r w:rsidRPr="008D4050">
        <w:rPr>
          <w:highlight w:val="yellow"/>
        </w:rPr>
        <w:t xml:space="preserve"> under</w:t>
      </w:r>
      <w:r w:rsidRPr="008D4050">
        <w:rPr>
          <w:spacing w:val="-1"/>
          <w:highlight w:val="yellow"/>
        </w:rPr>
        <w:t xml:space="preserve"> paragraph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(2)(B) </w:t>
      </w:r>
      <w:r w:rsidRPr="008D4050">
        <w:rPr>
          <w:highlight w:val="yellow"/>
        </w:rPr>
        <w:t>of</w:t>
      </w:r>
      <w:r w:rsidRPr="008D4050">
        <w:rPr>
          <w:spacing w:val="6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ubsection.</w:t>
      </w:r>
    </w:p>
    <w:p w14:paraId="68310C12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CA90B98" w14:textId="77777777" w:rsidR="00DF30DD" w:rsidRPr="008D4050" w:rsidRDefault="00DF30DD" w:rsidP="00DF30DD">
      <w:pPr>
        <w:pStyle w:val="BodyText"/>
        <w:numPr>
          <w:ilvl w:val="0"/>
          <w:numId w:val="31"/>
        </w:numPr>
        <w:tabs>
          <w:tab w:val="left" w:pos="2227"/>
        </w:tabs>
        <w:ind w:right="672" w:firstLine="1080"/>
        <w:jc w:val="left"/>
        <w:rPr>
          <w:highlight w:val="yellow"/>
        </w:rPr>
      </w:pPr>
      <w:r w:rsidRPr="008D4050">
        <w:rPr>
          <w:spacing w:val="1"/>
          <w:highlight w:val="yellow"/>
        </w:rPr>
        <w:lastRenderedPageBreak/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 xml:space="preserve">in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appropriate </w:t>
      </w:r>
      <w:r w:rsidRPr="008D4050">
        <w:rPr>
          <w:highlight w:val="yellow"/>
        </w:rPr>
        <w:t>unit in the</w:t>
      </w:r>
      <w:r w:rsidRPr="008D4050">
        <w:rPr>
          <w:spacing w:val="-1"/>
          <w:highlight w:val="yellow"/>
        </w:rPr>
        <w:t xml:space="preserve"> agency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rough</w:t>
      </w:r>
      <w:r w:rsidRPr="008D4050">
        <w:rPr>
          <w:spacing w:val="66"/>
          <w:highlight w:val="yellow"/>
        </w:rPr>
        <w:t xml:space="preserve"> </w:t>
      </w:r>
      <w:r w:rsidRPr="008D4050">
        <w:rPr>
          <w:spacing w:val="-1"/>
          <w:highlight w:val="yellow"/>
        </w:rPr>
        <w:t>appropriat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s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mee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negotiate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goo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fa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for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urposes of</w:t>
      </w:r>
      <w:r w:rsidRPr="008D4050">
        <w:rPr>
          <w:spacing w:val="-1"/>
          <w:highlight w:val="yellow"/>
        </w:rPr>
        <w:t xml:space="preserve"> arriving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t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collective</w:t>
      </w:r>
      <w:r w:rsidRPr="008D4050">
        <w:rPr>
          <w:spacing w:val="117"/>
          <w:highlight w:val="yellow"/>
        </w:rPr>
        <w:t xml:space="preserve"> </w:t>
      </w:r>
      <w:r w:rsidRPr="008D4050">
        <w:rPr>
          <w:spacing w:val="-1"/>
          <w:highlight w:val="yellow"/>
        </w:rPr>
        <w:t>bargain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greement.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2"/>
          <w:highlight w:val="yellow"/>
        </w:rPr>
        <w:t>I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ddition,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determin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ppropriate</w:t>
      </w:r>
      <w:r w:rsidRPr="008D4050">
        <w:rPr>
          <w:spacing w:val="111"/>
          <w:highlight w:val="yellow"/>
        </w:rPr>
        <w:t xml:space="preserve"> </w:t>
      </w:r>
      <w:r w:rsidRPr="008D4050">
        <w:rPr>
          <w:spacing w:val="-1"/>
          <w:highlight w:val="yellow"/>
        </w:rPr>
        <w:t>techniques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nsistent</w:t>
      </w:r>
      <w:r w:rsidRPr="008D4050">
        <w:rPr>
          <w:highlight w:val="yellow"/>
        </w:rPr>
        <w:t xml:space="preserve"> with the</w:t>
      </w:r>
      <w:r w:rsidRPr="008D4050">
        <w:rPr>
          <w:spacing w:val="-1"/>
          <w:highlight w:val="yellow"/>
        </w:rPr>
        <w:t xml:space="preserve"> provision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section</w:t>
      </w:r>
      <w:r w:rsidRPr="008D4050">
        <w:rPr>
          <w:highlight w:val="yellow"/>
        </w:rPr>
        <w:t xml:space="preserve"> 7119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,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assist</w:t>
      </w:r>
      <w:r w:rsidRPr="008D4050">
        <w:rPr>
          <w:highlight w:val="yellow"/>
        </w:rPr>
        <w:t xml:space="preserve"> in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negotiation.</w:t>
      </w:r>
    </w:p>
    <w:p w14:paraId="3C2EA621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4A806A5" w14:textId="77777777" w:rsidR="00DF30DD" w:rsidRPr="008D4050" w:rsidRDefault="00DF30DD" w:rsidP="00DF30DD">
      <w:pPr>
        <w:pStyle w:val="BodyText"/>
        <w:numPr>
          <w:ilvl w:val="0"/>
          <w:numId w:val="31"/>
        </w:numPr>
        <w:tabs>
          <w:tab w:val="left" w:pos="2227"/>
        </w:tabs>
        <w:ind w:right="628" w:firstLine="1080"/>
        <w:jc w:val="left"/>
        <w:rPr>
          <w:highlight w:val="yellow"/>
        </w:rPr>
      </w:pPr>
      <w:r w:rsidRPr="008D4050">
        <w:rPr>
          <w:spacing w:val="-1"/>
          <w:highlight w:val="yellow"/>
        </w:rPr>
        <w:t xml:space="preserve">The </w:t>
      </w:r>
      <w:r w:rsidRPr="008D4050">
        <w:rPr>
          <w:highlight w:val="yellow"/>
        </w:rPr>
        <w:t>rights of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exclusive</w:t>
      </w:r>
      <w:r w:rsidRPr="008D4050">
        <w:rPr>
          <w:spacing w:val="-1"/>
          <w:highlight w:val="yellow"/>
        </w:rPr>
        <w:t xml:space="preserve"> representative under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rovisions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ub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not be</w:t>
      </w:r>
      <w:r w:rsidRPr="008D4050">
        <w:rPr>
          <w:spacing w:val="63"/>
          <w:highlight w:val="yellow"/>
        </w:rPr>
        <w:t xml:space="preserve"> </w:t>
      </w:r>
      <w:r w:rsidRPr="008D4050">
        <w:rPr>
          <w:spacing w:val="-1"/>
          <w:highlight w:val="yellow"/>
        </w:rPr>
        <w:t>construed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preclude a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from--</w:t>
      </w:r>
    </w:p>
    <w:p w14:paraId="1D13CCCC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BA47452" w14:textId="77777777" w:rsidR="00DF30DD" w:rsidRPr="008D4050" w:rsidRDefault="00DF30DD" w:rsidP="00DF30DD">
      <w:pPr>
        <w:pStyle w:val="BodyText"/>
        <w:numPr>
          <w:ilvl w:val="1"/>
          <w:numId w:val="31"/>
        </w:numPr>
        <w:tabs>
          <w:tab w:val="left" w:pos="2880"/>
        </w:tabs>
        <w:ind w:right="1584" w:firstLine="960"/>
        <w:rPr>
          <w:highlight w:val="yellow"/>
        </w:rPr>
      </w:pPr>
      <w:r w:rsidRPr="008D4050">
        <w:rPr>
          <w:highlight w:val="yellow"/>
        </w:rPr>
        <w:t>be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represent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attorney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other representative,</w:t>
      </w:r>
      <w:r w:rsidRPr="008D4050">
        <w:rPr>
          <w:highlight w:val="yellow"/>
        </w:rPr>
        <w:t xml:space="preserve"> other</w:t>
      </w:r>
      <w:r w:rsidRPr="008D4050">
        <w:rPr>
          <w:spacing w:val="-1"/>
          <w:highlight w:val="yellow"/>
        </w:rPr>
        <w:t xml:space="preserve"> than</w:t>
      </w:r>
      <w:r w:rsidRPr="008D4050">
        <w:rPr>
          <w:highlight w:val="yellow"/>
        </w:rPr>
        <w:t xml:space="preserve"> the</w:t>
      </w:r>
      <w:r w:rsidRPr="008D4050">
        <w:rPr>
          <w:spacing w:val="64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,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mployee'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w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choos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grievanc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appeal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ction;</w:t>
      </w:r>
      <w:r w:rsidRPr="008D4050">
        <w:rPr>
          <w:spacing w:val="65"/>
          <w:highlight w:val="yellow"/>
        </w:rPr>
        <w:t xml:space="preserve"> </w:t>
      </w:r>
      <w:r w:rsidRPr="008D4050">
        <w:rPr>
          <w:highlight w:val="yellow"/>
        </w:rPr>
        <w:t>or</w:t>
      </w:r>
    </w:p>
    <w:p w14:paraId="0F0F28D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39E5250" w14:textId="77777777" w:rsidR="00DF30DD" w:rsidRPr="00A1151B" w:rsidRDefault="00DF30DD" w:rsidP="00DF30DD">
      <w:pPr>
        <w:pStyle w:val="BodyText"/>
        <w:numPr>
          <w:ilvl w:val="1"/>
          <w:numId w:val="31"/>
        </w:numPr>
        <w:tabs>
          <w:tab w:val="left" w:pos="2868"/>
        </w:tabs>
        <w:ind w:right="1407" w:firstLine="960"/>
      </w:pPr>
      <w:r w:rsidRPr="00A1151B">
        <w:rPr>
          <w:spacing w:val="-1"/>
        </w:rPr>
        <w:t>exercising</w:t>
      </w:r>
      <w:r w:rsidRPr="00A1151B">
        <w:t xml:space="preserve"> </w:t>
      </w:r>
      <w:r w:rsidRPr="00A1151B">
        <w:rPr>
          <w:spacing w:val="-1"/>
        </w:rPr>
        <w:t xml:space="preserve">grievance </w:t>
      </w:r>
      <w:r w:rsidRPr="00A1151B">
        <w:t>or</w:t>
      </w:r>
      <w:r w:rsidRPr="00A1151B">
        <w:rPr>
          <w:spacing w:val="-1"/>
        </w:rPr>
        <w:t xml:space="preserve"> appellate rights</w:t>
      </w:r>
      <w:r w:rsidRPr="00A1151B">
        <w:t xml:space="preserve"> </w:t>
      </w:r>
      <w:r w:rsidRPr="00A1151B">
        <w:rPr>
          <w:spacing w:val="-1"/>
        </w:rPr>
        <w:t>establish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w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ule,</w:t>
      </w:r>
      <w:r w:rsidRPr="00A1151B">
        <w:t xml:space="preserve"> or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regulation;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in the</w:t>
      </w:r>
      <w:r w:rsidRPr="00A1151B">
        <w:rPr>
          <w:spacing w:val="-1"/>
        </w:rPr>
        <w:t xml:space="preserve"> cas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grievanc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eal</w:t>
      </w:r>
      <w:r w:rsidRPr="00A1151B">
        <w:t xml:space="preserve"> </w:t>
      </w:r>
      <w:r w:rsidRPr="00A1151B">
        <w:rPr>
          <w:spacing w:val="-1"/>
        </w:rPr>
        <w:t>procedures</w:t>
      </w:r>
      <w:r w:rsidRPr="00A1151B">
        <w:t xml:space="preserve"> </w:t>
      </w:r>
      <w:r w:rsidRPr="00A1151B">
        <w:rPr>
          <w:spacing w:val="-1"/>
        </w:rPr>
        <w:t>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7BC8A63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B9DA668" w14:textId="77777777" w:rsidR="00DF30DD" w:rsidRPr="008D4050" w:rsidRDefault="00DF30DD" w:rsidP="00DF30DD">
      <w:pPr>
        <w:pStyle w:val="BodyText"/>
        <w:numPr>
          <w:ilvl w:val="0"/>
          <w:numId w:val="32"/>
        </w:numPr>
        <w:tabs>
          <w:tab w:val="left" w:pos="1521"/>
        </w:tabs>
        <w:ind w:left="1520" w:hanging="592"/>
        <w:rPr>
          <w:highlight w:val="yellow"/>
        </w:rPr>
      </w:pPr>
      <w:r w:rsidRPr="008D4050">
        <w:rPr>
          <w:spacing w:val="-1"/>
          <w:highlight w:val="yellow"/>
        </w:rPr>
        <w:t xml:space="preserve">The </w:t>
      </w:r>
      <w:r w:rsidRPr="008D4050">
        <w:rPr>
          <w:spacing w:val="1"/>
          <w:highlight w:val="yellow"/>
        </w:rPr>
        <w:t>dut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a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exclusiv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representative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negotiate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goo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fa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>subsection</w:t>
      </w:r>
    </w:p>
    <w:p w14:paraId="4A05CB8F" w14:textId="77777777" w:rsidR="00DF30DD" w:rsidRPr="008D4050" w:rsidRDefault="00DF30DD" w:rsidP="00DF30DD">
      <w:pPr>
        <w:pStyle w:val="BodyText"/>
        <w:numPr>
          <w:ilvl w:val="0"/>
          <w:numId w:val="30"/>
        </w:numPr>
        <w:tabs>
          <w:tab w:val="left" w:pos="892"/>
        </w:tabs>
        <w:rPr>
          <w:highlight w:val="yellow"/>
        </w:rPr>
      </w:pP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includ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obligation--</w:t>
      </w:r>
    </w:p>
    <w:p w14:paraId="5B5EF661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51EC160" w14:textId="77777777" w:rsidR="00DF30DD" w:rsidRPr="008D4050" w:rsidRDefault="00DF30DD" w:rsidP="00DF30DD">
      <w:pPr>
        <w:pStyle w:val="BodyText"/>
        <w:numPr>
          <w:ilvl w:val="1"/>
          <w:numId w:val="30"/>
        </w:numPr>
        <w:tabs>
          <w:tab w:val="left" w:pos="2227"/>
        </w:tabs>
        <w:ind w:right="1523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approach</w:t>
      </w:r>
      <w:r w:rsidRPr="008D4050">
        <w:rPr>
          <w:highlight w:val="yellow"/>
        </w:rPr>
        <w:t xml:space="preserve"> 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negotiat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sincere</w:t>
      </w:r>
      <w:r w:rsidRPr="008D4050">
        <w:rPr>
          <w:spacing w:val="-1"/>
          <w:highlight w:val="yellow"/>
        </w:rPr>
        <w:t xml:space="preserve"> resolve </w:t>
      </w:r>
      <w:r w:rsidRPr="008D4050">
        <w:rPr>
          <w:highlight w:val="yellow"/>
        </w:rPr>
        <w:t>to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each</w:t>
      </w:r>
      <w:r w:rsidRPr="008D4050">
        <w:rPr>
          <w:highlight w:val="yellow"/>
        </w:rPr>
        <w:t xml:space="preserve"> a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collective bargaining</w:t>
      </w:r>
      <w:r w:rsidRPr="008D4050">
        <w:rPr>
          <w:spacing w:val="83"/>
          <w:highlight w:val="yellow"/>
        </w:rPr>
        <w:t xml:space="preserve"> </w:t>
      </w:r>
      <w:r w:rsidRPr="008D4050">
        <w:rPr>
          <w:spacing w:val="-1"/>
          <w:highlight w:val="yellow"/>
        </w:rPr>
        <w:t>agreement;</w:t>
      </w:r>
    </w:p>
    <w:p w14:paraId="67ED6D6B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A8B9124" w14:textId="77777777" w:rsidR="00DF30DD" w:rsidRPr="008D4050" w:rsidRDefault="00DF30DD" w:rsidP="00DF30DD">
      <w:pPr>
        <w:pStyle w:val="BodyText"/>
        <w:numPr>
          <w:ilvl w:val="1"/>
          <w:numId w:val="30"/>
        </w:numPr>
        <w:tabs>
          <w:tab w:val="left" w:pos="2227"/>
        </w:tabs>
        <w:ind w:right="1490" w:firstLine="360"/>
        <w:rPr>
          <w:highlight w:val="yellow"/>
        </w:rPr>
      </w:pPr>
      <w:r w:rsidRPr="008D4050">
        <w:rPr>
          <w:highlight w:val="yellow"/>
        </w:rPr>
        <w:t>to be</w:t>
      </w:r>
      <w:r w:rsidRPr="008D4050">
        <w:rPr>
          <w:spacing w:val="-1"/>
          <w:highlight w:val="yellow"/>
        </w:rPr>
        <w:t xml:space="preserve"> represen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negotiations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du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uthoriz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epared</w:t>
      </w:r>
      <w:r w:rsidRPr="008D4050">
        <w:rPr>
          <w:highlight w:val="yellow"/>
        </w:rPr>
        <w:t xml:space="preserve"> to</w:t>
      </w:r>
      <w:r w:rsidRPr="008D4050">
        <w:rPr>
          <w:spacing w:val="93"/>
          <w:highlight w:val="yellow"/>
        </w:rPr>
        <w:t xml:space="preserve"> </w:t>
      </w:r>
      <w:r w:rsidRPr="008D4050">
        <w:rPr>
          <w:spacing w:val="-1"/>
          <w:highlight w:val="yellow"/>
        </w:rPr>
        <w:t>discus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negotiate </w:t>
      </w:r>
      <w:r w:rsidRPr="008D4050">
        <w:rPr>
          <w:highlight w:val="yellow"/>
        </w:rPr>
        <w:t>o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ondi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employment;</w:t>
      </w:r>
    </w:p>
    <w:p w14:paraId="774BE1CC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5225981" w14:textId="77777777" w:rsidR="00DF30DD" w:rsidRPr="008D4050" w:rsidRDefault="00DF30DD" w:rsidP="00DF30DD">
      <w:pPr>
        <w:pStyle w:val="BodyText"/>
        <w:numPr>
          <w:ilvl w:val="1"/>
          <w:numId w:val="30"/>
        </w:numPr>
        <w:tabs>
          <w:tab w:val="left" w:pos="2227"/>
        </w:tabs>
        <w:ind w:right="2346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mee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t</w:t>
      </w:r>
      <w:r w:rsidRPr="008D4050">
        <w:rPr>
          <w:highlight w:val="yellow"/>
        </w:rPr>
        <w:t xml:space="preserve"> reasonable</w:t>
      </w:r>
      <w:r w:rsidRPr="008D4050">
        <w:rPr>
          <w:spacing w:val="-1"/>
          <w:highlight w:val="yellow"/>
        </w:rPr>
        <w:t xml:space="preserve"> tim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nveni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lac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frequent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be</w:t>
      </w:r>
      <w:r w:rsidRPr="008D4050">
        <w:rPr>
          <w:spacing w:val="55"/>
          <w:highlight w:val="yellow"/>
        </w:rPr>
        <w:t xml:space="preserve"> </w:t>
      </w:r>
      <w:r w:rsidRPr="008D4050">
        <w:rPr>
          <w:spacing w:val="-1"/>
          <w:highlight w:val="yellow"/>
        </w:rPr>
        <w:t>necessary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avoid</w:t>
      </w:r>
      <w:r w:rsidRPr="008D4050">
        <w:rPr>
          <w:highlight w:val="yellow"/>
        </w:rPr>
        <w:t xml:space="preserve"> unnecessar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delays;</w:t>
      </w:r>
    </w:p>
    <w:p w14:paraId="01D0703A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46E03B0" w14:textId="77777777" w:rsidR="00DF30DD" w:rsidRPr="008D4050" w:rsidRDefault="00DF30DD" w:rsidP="00DF30DD">
      <w:pPr>
        <w:pStyle w:val="BodyText"/>
        <w:numPr>
          <w:ilvl w:val="1"/>
          <w:numId w:val="30"/>
        </w:numPr>
        <w:tabs>
          <w:tab w:val="left" w:pos="2227"/>
        </w:tabs>
        <w:ind w:right="1632" w:firstLine="360"/>
        <w:rPr>
          <w:highlight w:val="yellow"/>
        </w:rPr>
      </w:pP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ca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an </w:t>
      </w:r>
      <w:r w:rsidRPr="008D4050">
        <w:rPr>
          <w:spacing w:val="-1"/>
          <w:highlight w:val="yellow"/>
        </w:rPr>
        <w:t>agency,</w:t>
      </w:r>
      <w:r w:rsidRPr="008D4050">
        <w:rPr>
          <w:highlight w:val="yellow"/>
        </w:rPr>
        <w:t xml:space="preserve"> to furnish to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involved,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its</w:t>
      </w:r>
      <w:r w:rsidRPr="008D4050">
        <w:rPr>
          <w:spacing w:val="48"/>
          <w:highlight w:val="yellow"/>
        </w:rPr>
        <w:t xml:space="preserve"> </w:t>
      </w:r>
      <w:r w:rsidRPr="008D4050">
        <w:rPr>
          <w:spacing w:val="-1"/>
          <w:highlight w:val="yellow"/>
        </w:rPr>
        <w:t>authoriz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,</w:t>
      </w:r>
      <w:r w:rsidRPr="008D4050">
        <w:rPr>
          <w:highlight w:val="yellow"/>
        </w:rPr>
        <w:t xml:space="preserve"> upon </w:t>
      </w:r>
      <w:r w:rsidRPr="008D4050">
        <w:rPr>
          <w:spacing w:val="-1"/>
          <w:highlight w:val="yellow"/>
        </w:rPr>
        <w:t>reques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,</w:t>
      </w:r>
      <w:r w:rsidRPr="008D4050">
        <w:rPr>
          <w:highlight w:val="yellow"/>
        </w:rPr>
        <w:t xml:space="preserve"> to 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extent not </w:t>
      </w:r>
      <w:r w:rsidRPr="008D4050">
        <w:rPr>
          <w:spacing w:val="-1"/>
          <w:highlight w:val="yellow"/>
        </w:rPr>
        <w:t>prohibited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law,</w:t>
      </w:r>
      <w:r w:rsidRPr="008D4050">
        <w:rPr>
          <w:highlight w:val="yellow"/>
        </w:rPr>
        <w:t xml:space="preserve"> data--</w:t>
      </w:r>
    </w:p>
    <w:p w14:paraId="7B904DA1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9FF1066" w14:textId="77777777" w:rsidR="00DF30DD" w:rsidRPr="008D4050" w:rsidRDefault="00DF30DD" w:rsidP="00DF30DD">
      <w:pPr>
        <w:pStyle w:val="BodyText"/>
        <w:numPr>
          <w:ilvl w:val="2"/>
          <w:numId w:val="30"/>
        </w:numPr>
        <w:tabs>
          <w:tab w:val="left" w:pos="2999"/>
          <w:tab w:val="left" w:pos="3000"/>
        </w:tabs>
        <w:ind w:right="2140" w:firstLine="360"/>
        <w:rPr>
          <w:highlight w:val="yellow"/>
        </w:rPr>
      </w:pP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is normal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maintain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regular </w:t>
      </w:r>
      <w:r w:rsidRPr="008D4050">
        <w:rPr>
          <w:highlight w:val="yellow"/>
        </w:rPr>
        <w:t>cour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44"/>
          <w:highlight w:val="yellow"/>
        </w:rPr>
        <w:t xml:space="preserve"> </w:t>
      </w:r>
      <w:r w:rsidRPr="008D4050">
        <w:rPr>
          <w:spacing w:val="-1"/>
          <w:highlight w:val="yellow"/>
        </w:rPr>
        <w:t>business;</w:t>
      </w:r>
    </w:p>
    <w:p w14:paraId="7924FD15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B0DFB47" w14:textId="77777777" w:rsidR="00DF30DD" w:rsidRPr="008D4050" w:rsidRDefault="00DF30DD" w:rsidP="00DF30DD">
      <w:pPr>
        <w:pStyle w:val="BodyText"/>
        <w:numPr>
          <w:ilvl w:val="2"/>
          <w:numId w:val="30"/>
        </w:numPr>
        <w:tabs>
          <w:tab w:val="left" w:pos="2988"/>
        </w:tabs>
        <w:ind w:right="2603" w:firstLine="360"/>
        <w:jc w:val="both"/>
        <w:rPr>
          <w:highlight w:val="yellow"/>
        </w:rPr>
      </w:pP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is reasonab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available </w:t>
      </w:r>
      <w:r w:rsidRPr="008D4050">
        <w:rPr>
          <w:highlight w:val="yellow"/>
        </w:rPr>
        <w:t>and necessar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for ful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proper</w:t>
      </w:r>
      <w:r w:rsidRPr="008D4050">
        <w:rPr>
          <w:spacing w:val="43"/>
          <w:highlight w:val="yellow"/>
        </w:rPr>
        <w:t xml:space="preserve"> </w:t>
      </w:r>
      <w:r w:rsidRPr="008D4050">
        <w:rPr>
          <w:spacing w:val="-1"/>
          <w:highlight w:val="yellow"/>
        </w:rPr>
        <w:t>discussion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understanding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negotia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subject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in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scope </w:t>
      </w:r>
      <w:r w:rsidRPr="008D4050">
        <w:rPr>
          <w:highlight w:val="yellow"/>
        </w:rPr>
        <w:t>of</w:t>
      </w:r>
      <w:r w:rsidRPr="008D4050">
        <w:rPr>
          <w:spacing w:val="91"/>
          <w:highlight w:val="yellow"/>
        </w:rPr>
        <w:t xml:space="preserve"> </w:t>
      </w:r>
      <w:r w:rsidRPr="008D4050">
        <w:rPr>
          <w:spacing w:val="-1"/>
          <w:highlight w:val="yellow"/>
        </w:rPr>
        <w:t>collective bargaining;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and</w:t>
      </w:r>
    </w:p>
    <w:p w14:paraId="026D94F5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0F83D64" w14:textId="77777777" w:rsidR="00DF30DD" w:rsidRPr="008D4050" w:rsidRDefault="00DF30DD" w:rsidP="00DF30DD">
      <w:pPr>
        <w:pStyle w:val="BodyText"/>
        <w:numPr>
          <w:ilvl w:val="2"/>
          <w:numId w:val="30"/>
        </w:numPr>
        <w:tabs>
          <w:tab w:val="left" w:pos="2999"/>
          <w:tab w:val="left" w:pos="3000"/>
        </w:tabs>
        <w:ind w:right="2594" w:firstLine="360"/>
        <w:rPr>
          <w:highlight w:val="yellow"/>
        </w:rPr>
      </w:pP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does not </w:t>
      </w:r>
      <w:r w:rsidRPr="008D4050">
        <w:rPr>
          <w:spacing w:val="-1"/>
          <w:highlight w:val="yellow"/>
        </w:rPr>
        <w:t>constitute guidanc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dvic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unsel,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raining</w:t>
      </w:r>
      <w:r w:rsidRPr="008D4050">
        <w:rPr>
          <w:spacing w:val="61"/>
          <w:highlight w:val="yellow"/>
        </w:rPr>
        <w:t xml:space="preserve"> </w:t>
      </w:r>
      <w:r w:rsidRPr="008D4050">
        <w:rPr>
          <w:spacing w:val="-1"/>
          <w:highlight w:val="yellow"/>
        </w:rPr>
        <w:t>provid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or managem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ficials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supervisors,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ela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o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collective</w:t>
      </w:r>
      <w:r w:rsidRPr="008D4050">
        <w:rPr>
          <w:spacing w:val="87"/>
          <w:highlight w:val="yellow"/>
        </w:rPr>
        <w:t xml:space="preserve"> </w:t>
      </w:r>
      <w:r w:rsidRPr="008D4050">
        <w:rPr>
          <w:spacing w:val="-1"/>
          <w:highlight w:val="yellow"/>
        </w:rPr>
        <w:t>bargaining;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</w:p>
    <w:p w14:paraId="0E57FCA0" w14:textId="77777777" w:rsidR="00DF30DD" w:rsidRPr="00A1151B" w:rsidRDefault="00DF30DD" w:rsidP="00DF30DD">
      <w:pPr>
        <w:pStyle w:val="BodyText"/>
        <w:numPr>
          <w:ilvl w:val="1"/>
          <w:numId w:val="30"/>
        </w:numPr>
        <w:tabs>
          <w:tab w:val="left" w:pos="2227"/>
        </w:tabs>
        <w:spacing w:before="56"/>
        <w:ind w:right="1593" w:firstLine="360"/>
      </w:pPr>
      <w:r w:rsidRPr="00A1151B">
        <w:t>if</w:t>
      </w:r>
      <w:r w:rsidRPr="00A1151B">
        <w:rPr>
          <w:spacing w:val="-1"/>
        </w:rPr>
        <w:t xml:space="preserve"> agreement</w:t>
      </w:r>
      <w:r w:rsidRPr="00A1151B">
        <w:t xml:space="preserve"> i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ached,</w:t>
      </w:r>
      <w:r w:rsidRPr="00A1151B">
        <w:t xml:space="preserve"> to </w:t>
      </w:r>
      <w:r w:rsidRPr="00A1151B">
        <w:rPr>
          <w:spacing w:val="-1"/>
        </w:rPr>
        <w:t xml:space="preserve">execute </w:t>
      </w:r>
      <w:r w:rsidRPr="00A1151B">
        <w:t>on the</w:t>
      </w:r>
      <w:r w:rsidRPr="00A1151B">
        <w:rPr>
          <w:spacing w:val="-1"/>
        </w:rPr>
        <w:t xml:space="preserve"> request</w:t>
      </w:r>
      <w:r w:rsidRPr="00A1151B">
        <w:t xml:space="preserve"> of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t>party</w:t>
      </w:r>
      <w:r w:rsidRPr="00A1151B">
        <w:rPr>
          <w:spacing w:val="-5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negotiation</w:t>
      </w:r>
      <w:r w:rsidRPr="00A1151B">
        <w:t xml:space="preserve"> a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written</w:t>
      </w:r>
      <w:r w:rsidRPr="00A1151B">
        <w:t xml:space="preserve"> </w:t>
      </w:r>
      <w:r w:rsidRPr="00A1151B">
        <w:rPr>
          <w:spacing w:val="-1"/>
        </w:rPr>
        <w:t>document</w:t>
      </w:r>
      <w:r w:rsidRPr="00A1151B">
        <w:t xml:space="preserve"> embody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reed</w:t>
      </w:r>
      <w:r w:rsidRPr="00A1151B">
        <w:t xml:space="preserve"> terms, and to </w:t>
      </w:r>
      <w:r w:rsidRPr="00A1151B">
        <w:rPr>
          <w:spacing w:val="-1"/>
        </w:rPr>
        <w:t>take such</w:t>
      </w:r>
      <w:r w:rsidRPr="00A1151B">
        <w:t xml:space="preserve"> </w:t>
      </w:r>
      <w:r w:rsidRPr="00A1151B">
        <w:rPr>
          <w:spacing w:val="-1"/>
        </w:rPr>
        <w:t>step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re</w:t>
      </w:r>
      <w:r w:rsidRPr="00A1151B">
        <w:rPr>
          <w:spacing w:val="-1"/>
        </w:rPr>
        <w:t xml:space="preserve"> </w:t>
      </w:r>
      <w:r w:rsidRPr="00A1151B">
        <w:t>necessary</w:t>
      </w:r>
      <w:r w:rsidRPr="00A1151B">
        <w:rPr>
          <w:spacing w:val="-5"/>
        </w:rPr>
        <w:t xml:space="preserve"> </w:t>
      </w:r>
      <w:r w:rsidRPr="00A1151B">
        <w:t>to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>implement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agreement.</w:t>
      </w:r>
    </w:p>
    <w:p w14:paraId="608341B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67C0CA7" w14:textId="77777777" w:rsidR="00DF30DD" w:rsidRPr="00A1151B" w:rsidRDefault="00DF30DD" w:rsidP="00DF30DD">
      <w:pPr>
        <w:pStyle w:val="BodyText"/>
        <w:tabs>
          <w:tab w:val="left" w:pos="1551"/>
          <w:tab w:val="left" w:pos="2132"/>
        </w:tabs>
        <w:ind w:right="1362" w:firstLine="360"/>
      </w:pPr>
      <w:r w:rsidRPr="00A1151B">
        <w:rPr>
          <w:b/>
          <w:color w:val="3333FF"/>
          <w:spacing w:val="-1"/>
        </w:rPr>
        <w:t>(c)</w:t>
      </w:r>
      <w:r w:rsidRPr="00A1151B">
        <w:rPr>
          <w:b/>
          <w:color w:val="3333FF"/>
          <w:spacing w:val="-1"/>
        </w:rPr>
        <w:tab/>
      </w:r>
      <w:r w:rsidRPr="00A1151B">
        <w:rPr>
          <w:b/>
          <w:color w:val="3333FF"/>
          <w:w w:val="95"/>
        </w:rPr>
        <w:t>(1)</w:t>
      </w:r>
      <w:r w:rsidRPr="00A1151B">
        <w:rPr>
          <w:b/>
          <w:color w:val="3333FF"/>
          <w:w w:val="95"/>
        </w:rPr>
        <w:tab/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between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n </w:t>
      </w:r>
      <w:r w:rsidRPr="00A1151B">
        <w:t>exclusive</w:t>
      </w:r>
      <w:r w:rsidRPr="00A1151B">
        <w:rPr>
          <w:spacing w:val="-1"/>
        </w:rPr>
        <w:t xml:space="preserve"> representative shall</w:t>
      </w:r>
      <w:r w:rsidRPr="00A1151B">
        <w:t xml:space="preserve"> be</w:t>
      </w:r>
      <w:r w:rsidRPr="00A1151B">
        <w:rPr>
          <w:spacing w:val="-1"/>
        </w:rPr>
        <w:t xml:space="preserve"> subject</w:t>
      </w:r>
      <w:r w:rsidRPr="00A1151B">
        <w:t xml:space="preserve"> </w:t>
      </w:r>
      <w:r w:rsidRPr="00A1151B">
        <w:rPr>
          <w:spacing w:val="1"/>
        </w:rPr>
        <w:t>to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approval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head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ency.</w:t>
      </w:r>
    </w:p>
    <w:p w14:paraId="7FFE24F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3DD8181" w14:textId="77777777" w:rsidR="00DF30DD" w:rsidRPr="00A1151B" w:rsidRDefault="00DF30DD" w:rsidP="00DF30DD">
      <w:pPr>
        <w:pStyle w:val="BodyText"/>
        <w:numPr>
          <w:ilvl w:val="0"/>
          <w:numId w:val="29"/>
        </w:numPr>
        <w:tabs>
          <w:tab w:val="left" w:pos="2107"/>
        </w:tabs>
        <w:ind w:right="1058" w:firstLine="960"/>
      </w:pPr>
      <w:r w:rsidRPr="00A1151B">
        <w:rPr>
          <w:spacing w:val="-1"/>
        </w:rPr>
        <w:t xml:space="preserve">The </w:t>
      </w:r>
      <w:r w:rsidRPr="00A1151B">
        <w:t>head</w:t>
      </w:r>
      <w:r w:rsidRPr="00A1151B">
        <w:rPr>
          <w:spacing w:val="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approv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reement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rPr>
          <w:spacing w:val="2"/>
        </w:rPr>
        <w:t xml:space="preserve"> </w:t>
      </w:r>
      <w:r w:rsidRPr="00A1151B">
        <w:t xml:space="preserve">30 </w:t>
      </w:r>
      <w:r w:rsidRPr="00A1151B">
        <w:rPr>
          <w:spacing w:val="-1"/>
        </w:rPr>
        <w:t>day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-1"/>
        </w:rPr>
        <w:t xml:space="preserve"> date </w:t>
      </w:r>
      <w:r w:rsidRPr="00A1151B">
        <w:t>the</w:t>
      </w:r>
      <w:r w:rsidRPr="00A1151B">
        <w:rPr>
          <w:spacing w:val="51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is </w:t>
      </w:r>
      <w:r w:rsidRPr="00A1151B">
        <w:rPr>
          <w:spacing w:val="-1"/>
        </w:rPr>
        <w:t>executed</w:t>
      </w:r>
      <w:r w:rsidRPr="00A1151B">
        <w:t xml:space="preserve"> i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the agreement</w:t>
      </w:r>
      <w:r w:rsidRPr="00A1151B">
        <w:t xml:space="preserve"> is in </w:t>
      </w:r>
      <w:r w:rsidRPr="00A1151B">
        <w:rPr>
          <w:spacing w:val="-1"/>
        </w:rPr>
        <w:t>accordanc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and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ther</w:t>
      </w:r>
      <w:r w:rsidRPr="00A1151B">
        <w:rPr>
          <w:spacing w:val="80"/>
        </w:rPr>
        <w:t xml:space="preserve"> </w:t>
      </w:r>
      <w:r w:rsidRPr="00A1151B">
        <w:rPr>
          <w:spacing w:val="-1"/>
        </w:rPr>
        <w:lastRenderedPageBreak/>
        <w:t>applicable law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ule,</w:t>
      </w:r>
      <w:r w:rsidRPr="00A1151B">
        <w:t xml:space="preserve"> or</w:t>
      </w:r>
      <w:r w:rsidRPr="00A1151B">
        <w:rPr>
          <w:spacing w:val="-1"/>
        </w:rPr>
        <w:t xml:space="preserve"> regulation</w:t>
      </w:r>
      <w:r w:rsidRPr="00A1151B">
        <w:t xml:space="preserve"> </w:t>
      </w:r>
      <w:r w:rsidRPr="00A1151B">
        <w:rPr>
          <w:spacing w:val="-1"/>
        </w:rPr>
        <w:t>(unles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h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anted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exception to the</w:t>
      </w:r>
      <w:r w:rsidRPr="00A1151B">
        <w:rPr>
          <w:spacing w:val="-1"/>
        </w:rPr>
        <w:t xml:space="preserve"> provision).</w:t>
      </w:r>
    </w:p>
    <w:p w14:paraId="73BE274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0F59A78" w14:textId="77777777" w:rsidR="00DF30DD" w:rsidRPr="00A1151B" w:rsidRDefault="00DF30DD" w:rsidP="00DF30DD">
      <w:pPr>
        <w:pStyle w:val="BodyText"/>
        <w:numPr>
          <w:ilvl w:val="0"/>
          <w:numId w:val="29"/>
        </w:numPr>
        <w:tabs>
          <w:tab w:val="left" w:pos="2109"/>
        </w:tabs>
        <w:ind w:right="923" w:firstLine="960"/>
        <w:jc w:val="both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head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oes</w:t>
      </w:r>
      <w:r w:rsidRPr="00A1151B">
        <w:t xml:space="preserve"> no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pprov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disapprov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reement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30-day</w:t>
      </w:r>
      <w:r w:rsidRPr="00A1151B">
        <w:rPr>
          <w:spacing w:val="56"/>
        </w:rPr>
        <w:t xml:space="preserve"> </w:t>
      </w:r>
      <w:r w:rsidRPr="00A1151B">
        <w:rPr>
          <w:spacing w:val="-1"/>
        </w:rPr>
        <w:t>period,</w:t>
      </w:r>
      <w:r w:rsidRPr="00A1151B">
        <w:t xml:space="preserve"> the</w:t>
      </w:r>
      <w:r w:rsidRPr="00A1151B">
        <w:rPr>
          <w:spacing w:val="-1"/>
        </w:rPr>
        <w:t xml:space="preserve"> agreement</w:t>
      </w:r>
      <w:r w:rsidRPr="00A1151B">
        <w:t xml:space="preserve"> shall </w:t>
      </w:r>
      <w:r w:rsidRPr="00A1151B">
        <w:rPr>
          <w:spacing w:val="-1"/>
        </w:rPr>
        <w:t>take effec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shall be</w:t>
      </w:r>
      <w:r w:rsidRPr="00A1151B">
        <w:rPr>
          <w:spacing w:val="-1"/>
        </w:rPr>
        <w:t xml:space="preserve"> </w:t>
      </w:r>
      <w:r w:rsidRPr="00A1151B">
        <w:t>binding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1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subject</w:t>
      </w:r>
      <w:r w:rsidRPr="00A1151B">
        <w:t xml:space="preserve"> to 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and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other</w:t>
      </w:r>
      <w:r w:rsidRPr="00A1151B">
        <w:rPr>
          <w:spacing w:val="-1"/>
        </w:rPr>
        <w:t xml:space="preserve"> applicable law,</w:t>
      </w:r>
      <w:r w:rsidRPr="00A1151B">
        <w:t xml:space="preserve"> rule,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regulation.</w:t>
      </w:r>
    </w:p>
    <w:p w14:paraId="4933D91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51D2079" w14:textId="77777777" w:rsidR="00DF30DD" w:rsidRPr="00A1151B" w:rsidRDefault="00DF30DD" w:rsidP="00DF30DD">
      <w:pPr>
        <w:pStyle w:val="BodyText"/>
        <w:numPr>
          <w:ilvl w:val="0"/>
          <w:numId w:val="29"/>
        </w:numPr>
        <w:tabs>
          <w:tab w:val="left" w:pos="2107"/>
        </w:tabs>
        <w:spacing w:line="256" w:lineRule="auto"/>
        <w:ind w:right="726" w:firstLine="960"/>
      </w:pPr>
      <w:r w:rsidRPr="00A1151B">
        <w:t>A</w:t>
      </w:r>
      <w:r w:rsidRPr="00A1151B">
        <w:rPr>
          <w:spacing w:val="-1"/>
        </w:rPr>
        <w:t xml:space="preserve"> loc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subject to a</w:t>
      </w:r>
      <w:r w:rsidRPr="00A1151B">
        <w:rPr>
          <w:spacing w:val="-1"/>
        </w:rPr>
        <w:t xml:space="preserve"> </w:t>
      </w:r>
      <w:r w:rsidRPr="00A1151B">
        <w:t>national or</w:t>
      </w:r>
      <w:r w:rsidRPr="00A1151B">
        <w:rPr>
          <w:spacing w:val="-1"/>
        </w:rPr>
        <w:t xml:space="preserve"> other </w:t>
      </w:r>
      <w:r w:rsidRPr="00A1151B">
        <w:t xml:space="preserve">controlling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at</w:t>
      </w:r>
      <w:r w:rsidRPr="00A1151B">
        <w:t xml:space="preserve"> a</w:t>
      </w:r>
      <w:r w:rsidRPr="00A1151B">
        <w:rPr>
          <w:spacing w:val="-1"/>
        </w:rPr>
        <w:t xml:space="preserve"> higher </w:t>
      </w:r>
      <w:r w:rsidRPr="00A1151B">
        <w:t xml:space="preserve">level </w:t>
      </w:r>
      <w:r w:rsidRPr="00A1151B">
        <w:rPr>
          <w:spacing w:val="-1"/>
        </w:rPr>
        <w:t>shall</w:t>
      </w:r>
      <w:r w:rsidRPr="00A1151B">
        <w:rPr>
          <w:spacing w:val="59"/>
        </w:rPr>
        <w:t xml:space="preserve"> </w:t>
      </w:r>
      <w:r w:rsidRPr="00A1151B">
        <w:t>be</w:t>
      </w:r>
      <w:r w:rsidRPr="00A1151B">
        <w:rPr>
          <w:spacing w:val="-1"/>
        </w:rPr>
        <w:t xml:space="preserve"> approv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ocedure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controll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or,</w:t>
      </w:r>
      <w:r w:rsidRPr="00A1151B">
        <w:t xml:space="preserve"> if</w:t>
      </w:r>
      <w:r w:rsidRPr="00A1151B">
        <w:rPr>
          <w:spacing w:val="-1"/>
        </w:rPr>
        <w:t xml:space="preserve"> none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der regulations</w:t>
      </w:r>
      <w:r w:rsidRPr="00A1151B"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99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ency.</w:t>
      </w:r>
    </w:p>
    <w:p w14:paraId="2973B43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p w14:paraId="56D5C89F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8D4050">
        <w:rPr>
          <w:spacing w:val="-2"/>
          <w:highlight w:val="yellow"/>
        </w:rPr>
        <w:t>7115.</w:t>
      </w:r>
      <w:r w:rsidRPr="008D4050">
        <w:rPr>
          <w:spacing w:val="-2"/>
          <w:highlight w:val="yellow"/>
        </w:rPr>
        <w:tab/>
        <w:t>Allotments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to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s</w:t>
      </w:r>
    </w:p>
    <w:p w14:paraId="627E5466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378C8B0" w14:textId="77777777" w:rsidR="00DF30DD" w:rsidRPr="008D4050" w:rsidRDefault="00DF30DD" w:rsidP="00DF30DD">
      <w:pPr>
        <w:pStyle w:val="BodyText"/>
        <w:numPr>
          <w:ilvl w:val="0"/>
          <w:numId w:val="28"/>
        </w:numPr>
        <w:tabs>
          <w:tab w:val="left" w:pos="1509"/>
        </w:tabs>
        <w:ind w:right="758" w:firstLine="360"/>
        <w:rPr>
          <w:highlight w:val="yellow"/>
        </w:rPr>
      </w:pPr>
      <w:r w:rsidRPr="00A1151B">
        <w:rPr>
          <w:spacing w:val="-2"/>
        </w:rPr>
        <w:t>I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 xml:space="preserve">has </w:t>
      </w:r>
      <w:r w:rsidRPr="00A1151B">
        <w:rPr>
          <w:spacing w:val="-1"/>
        </w:rPr>
        <w:t>received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>unit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written</w:t>
      </w:r>
      <w:r w:rsidRPr="00A1151B">
        <w:t xml:space="preserve"> </w:t>
      </w:r>
      <w:r w:rsidRPr="00A1151B">
        <w:rPr>
          <w:spacing w:val="-1"/>
        </w:rPr>
        <w:t>assignment</w:t>
      </w:r>
      <w:r w:rsidRPr="00A1151B">
        <w:t xml:space="preserve"> which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authorize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deduct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p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mounts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payment</w:t>
      </w:r>
      <w:r w:rsidRPr="00A1151B">
        <w:t xml:space="preserve"> of</w:t>
      </w:r>
      <w:r w:rsidRPr="00A1151B">
        <w:rPr>
          <w:spacing w:val="-1"/>
        </w:rPr>
        <w:t xml:space="preserve"> regular</w:t>
      </w:r>
      <w:r w:rsidRPr="00A1151B">
        <w:rPr>
          <w:spacing w:val="1"/>
        </w:rPr>
        <w:t xml:space="preserve"> </w:t>
      </w:r>
      <w:r w:rsidRPr="00A1151B">
        <w:t>and</w:t>
      </w:r>
      <w:r w:rsidRPr="00A1151B">
        <w:rPr>
          <w:spacing w:val="82"/>
        </w:rPr>
        <w:t xml:space="preserve"> </w:t>
      </w:r>
      <w:r w:rsidRPr="00A1151B">
        <w:rPr>
          <w:spacing w:val="-1"/>
        </w:rPr>
        <w:t>periodic du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unit,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shall hon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ssignmen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make an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appropriat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otment</w:t>
      </w:r>
      <w:r w:rsidRPr="00A1151B">
        <w:t xml:space="preserve"> </w:t>
      </w:r>
      <w:r w:rsidRPr="00A1151B">
        <w:rPr>
          <w:spacing w:val="-1"/>
        </w:rPr>
        <w:t>pursuant</w:t>
      </w:r>
      <w:r w:rsidRPr="00A1151B">
        <w:t xml:space="preserve"> to the</w:t>
      </w:r>
      <w:r w:rsidRPr="00A1151B">
        <w:rPr>
          <w:spacing w:val="-1"/>
        </w:rPr>
        <w:t xml:space="preserve"> assignment.</w:t>
      </w:r>
      <w:r w:rsidRPr="00A1151B">
        <w:rPr>
          <w:spacing w:val="2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allotmen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made at</w:t>
      </w:r>
      <w:r w:rsidRPr="00A1151B">
        <w:t xml:space="preserve"> n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st</w:t>
      </w:r>
      <w:r w:rsidRPr="00A1151B">
        <w:t xml:space="preserve"> to the</w:t>
      </w:r>
      <w:r w:rsidRPr="00A1151B">
        <w:rPr>
          <w:spacing w:val="93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</w:t>
      </w:r>
      <w:r w:rsidRPr="00A1151B">
        <w:rPr>
          <w:spacing w:val="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.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 xml:space="preserve">subsection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8D4050">
        <w:rPr>
          <w:spacing w:val="-1"/>
          <w:highlight w:val="yellow"/>
        </w:rPr>
        <w:t>,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uch</w:t>
      </w:r>
      <w:r w:rsidRPr="008D4050">
        <w:rPr>
          <w:spacing w:val="79"/>
          <w:highlight w:val="yellow"/>
        </w:rPr>
        <w:t xml:space="preserve"> </w:t>
      </w:r>
      <w:r w:rsidRPr="008D4050">
        <w:rPr>
          <w:spacing w:val="-1"/>
          <w:highlight w:val="yellow"/>
        </w:rPr>
        <w:t>assignment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not b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evok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for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eriod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1</w:t>
      </w:r>
      <w:r w:rsidRPr="008D4050">
        <w:rPr>
          <w:spacing w:val="4"/>
          <w:highlight w:val="yellow"/>
        </w:rPr>
        <w:t xml:space="preserve"> </w:t>
      </w:r>
      <w:r w:rsidRPr="008D4050">
        <w:rPr>
          <w:spacing w:val="-2"/>
          <w:highlight w:val="yellow"/>
        </w:rPr>
        <w:t>year.</w:t>
      </w:r>
    </w:p>
    <w:p w14:paraId="6BB7D68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6AE345E" w14:textId="77777777" w:rsidR="00DF30DD" w:rsidRPr="00A1151B" w:rsidRDefault="00DF30DD" w:rsidP="00DF30DD">
      <w:pPr>
        <w:pStyle w:val="BodyText"/>
        <w:numPr>
          <w:ilvl w:val="0"/>
          <w:numId w:val="28"/>
        </w:numPr>
        <w:tabs>
          <w:tab w:val="left" w:pos="1521"/>
        </w:tabs>
        <w:ind w:right="1147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llotment</w:t>
      </w:r>
      <w:r w:rsidRPr="00A1151B">
        <w:t xml:space="preserve"> </w:t>
      </w:r>
      <w:r w:rsidRPr="00A1151B">
        <w:rPr>
          <w:spacing w:val="-1"/>
        </w:rPr>
        <w:t>under subsection</w:t>
      </w:r>
      <w:r w:rsidRPr="00A1151B">
        <w:t xml:space="preserve"> (a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deduction of</w:t>
      </w:r>
      <w:r w:rsidRPr="00A1151B">
        <w:rPr>
          <w:spacing w:val="-1"/>
        </w:rPr>
        <w:t xml:space="preserve"> dues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any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employee shall</w:t>
      </w:r>
      <w:r w:rsidRPr="00A1151B">
        <w:t xml:space="preserve"> </w:t>
      </w:r>
      <w:r w:rsidRPr="00A1151B">
        <w:rPr>
          <w:spacing w:val="-1"/>
        </w:rPr>
        <w:t>terminat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en--</w:t>
      </w:r>
    </w:p>
    <w:p w14:paraId="641BB185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5761E13" w14:textId="77777777" w:rsidR="00DF30DD" w:rsidRPr="008D4050" w:rsidRDefault="00DF30DD" w:rsidP="00DF30DD">
      <w:pPr>
        <w:pStyle w:val="BodyText"/>
        <w:numPr>
          <w:ilvl w:val="1"/>
          <w:numId w:val="28"/>
        </w:numPr>
        <w:tabs>
          <w:tab w:val="left" w:pos="2227"/>
        </w:tabs>
        <w:ind w:right="1461" w:firstLine="360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reement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between</w:t>
      </w:r>
      <w:r w:rsidRPr="008D4050">
        <w:rPr>
          <w:highlight w:val="yellow"/>
        </w:rPr>
        <w:t xml:space="preserve"> 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involv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eases</w:t>
      </w:r>
      <w:r w:rsidRPr="008D4050">
        <w:rPr>
          <w:spacing w:val="70"/>
          <w:highlight w:val="yellow"/>
        </w:rPr>
        <w:t xml:space="preserve"> </w:t>
      </w:r>
      <w:r w:rsidRPr="008D4050">
        <w:rPr>
          <w:highlight w:val="yellow"/>
        </w:rPr>
        <w:t>to be</w:t>
      </w:r>
      <w:r w:rsidRPr="008D4050">
        <w:rPr>
          <w:spacing w:val="-1"/>
          <w:highlight w:val="yellow"/>
        </w:rPr>
        <w:t xml:space="preserve"> applicable </w:t>
      </w:r>
      <w:r w:rsidRPr="008D4050">
        <w:rPr>
          <w:highlight w:val="yellow"/>
        </w:rPr>
        <w:t>to the</w:t>
      </w:r>
      <w:r w:rsidRPr="008D4050">
        <w:rPr>
          <w:spacing w:val="-1"/>
          <w:highlight w:val="yellow"/>
        </w:rPr>
        <w:t xml:space="preserve"> employee;</w:t>
      </w:r>
      <w:r w:rsidRPr="008D4050">
        <w:rPr>
          <w:highlight w:val="yellow"/>
        </w:rPr>
        <w:t xml:space="preserve"> or</w:t>
      </w:r>
    </w:p>
    <w:p w14:paraId="6F6C81D0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0BCEA45" w14:textId="77777777" w:rsidR="00DF30DD" w:rsidRPr="008D4050" w:rsidRDefault="00DF30DD" w:rsidP="00DF30DD">
      <w:pPr>
        <w:pStyle w:val="BodyText"/>
        <w:numPr>
          <w:ilvl w:val="1"/>
          <w:numId w:val="28"/>
        </w:numPr>
        <w:tabs>
          <w:tab w:val="left" w:pos="2227"/>
        </w:tabs>
        <w:ind w:right="2413" w:firstLine="360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mployee </w:t>
      </w:r>
      <w:r w:rsidRPr="008D4050">
        <w:rPr>
          <w:highlight w:val="yellow"/>
        </w:rPr>
        <w:t xml:space="preserve">is </w:t>
      </w:r>
      <w:r w:rsidRPr="008D4050">
        <w:rPr>
          <w:spacing w:val="-1"/>
          <w:highlight w:val="yellow"/>
        </w:rPr>
        <w:t>suspended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expelled</w:t>
      </w:r>
      <w:r w:rsidRPr="008D4050">
        <w:rPr>
          <w:highlight w:val="yellow"/>
        </w:rPr>
        <w:t xml:space="preserve"> from </w:t>
      </w:r>
      <w:r w:rsidRPr="008D4050">
        <w:rPr>
          <w:spacing w:val="-1"/>
          <w:highlight w:val="yellow"/>
        </w:rPr>
        <w:t>membership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56"/>
          <w:highlight w:val="yellow"/>
        </w:rPr>
        <w:t xml:space="preserve"> </w:t>
      </w:r>
      <w:r w:rsidRPr="008D4050">
        <w:rPr>
          <w:spacing w:val="-1"/>
          <w:highlight w:val="yellow"/>
        </w:rPr>
        <w:t>representative.</w:t>
      </w:r>
    </w:p>
    <w:p w14:paraId="5A742D8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602C944" w14:textId="77777777" w:rsidR="00DF30DD" w:rsidRPr="00A1151B" w:rsidRDefault="00DF30DD" w:rsidP="00DF30DD">
      <w:pPr>
        <w:pStyle w:val="BodyText"/>
        <w:numPr>
          <w:ilvl w:val="0"/>
          <w:numId w:val="28"/>
        </w:numPr>
        <w:tabs>
          <w:tab w:val="left" w:pos="1612"/>
          <w:tab w:val="left" w:pos="2192"/>
        </w:tabs>
        <w:ind w:right="672" w:firstLine="360"/>
      </w:pPr>
      <w:r w:rsidRPr="00A1151B">
        <w:rPr>
          <w:b/>
          <w:color w:val="3333FF"/>
        </w:rPr>
        <w:t>(1)</w:t>
      </w:r>
      <w:r w:rsidRPr="00A1151B">
        <w:rPr>
          <w:b/>
          <w:color w:val="3333FF"/>
        </w:rPr>
        <w:tab/>
      </w:r>
      <w:r w:rsidRPr="00A1151B">
        <w:rPr>
          <w:spacing w:val="-1"/>
        </w:rPr>
        <w:t>Subject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 xml:space="preserve">(2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petition</w:t>
      </w:r>
      <w:r w:rsidRPr="00A1151B">
        <w:t xml:space="preserve"> has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file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8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alleg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10 </w:t>
      </w:r>
      <w:r w:rsidRPr="00A1151B">
        <w:rPr>
          <w:spacing w:val="-1"/>
        </w:rPr>
        <w:t>perc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 </w:t>
      </w:r>
      <w:r w:rsidRPr="00A1151B">
        <w:rPr>
          <w:spacing w:val="-1"/>
        </w:rPr>
        <w:t>an</w:t>
      </w:r>
      <w:r w:rsidRPr="00A1151B">
        <w:t xml:space="preserve"> appropriate</w:t>
      </w:r>
      <w:r w:rsidRPr="00A1151B">
        <w:rPr>
          <w:spacing w:val="-1"/>
        </w:rPr>
        <w:t xml:space="preserve"> </w:t>
      </w:r>
      <w:r w:rsidRPr="00A1151B">
        <w:t xml:space="preserve">unit in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>have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>membership</w:t>
      </w:r>
      <w:r w:rsidRPr="00A1151B">
        <w:t xml:space="preserve"> in the</w:t>
      </w:r>
      <w:r w:rsidRPr="00A1151B">
        <w:rPr>
          <w:spacing w:val="-1"/>
        </w:rPr>
        <w:t xml:space="preserve"> 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investigat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petition to </w:t>
      </w:r>
      <w:r w:rsidRPr="00A1151B">
        <w:rPr>
          <w:spacing w:val="-1"/>
        </w:rPr>
        <w:t xml:space="preserve">determine </w:t>
      </w:r>
      <w:r w:rsidRPr="00A1151B">
        <w:t xml:space="preserve">its </w:t>
      </w:r>
      <w:r w:rsidRPr="00A1151B">
        <w:rPr>
          <w:spacing w:val="-1"/>
        </w:rPr>
        <w:t>validity.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Upon</w:t>
      </w:r>
      <w:r w:rsidRPr="00A1151B">
        <w:t xml:space="preserve"> </w:t>
      </w:r>
      <w:r w:rsidRPr="00A1151B">
        <w:rPr>
          <w:spacing w:val="-1"/>
        </w:rPr>
        <w:t>certification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validity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etition,</w:t>
      </w:r>
      <w:r w:rsidRPr="00A1151B">
        <w:t xml:space="preserve"> the</w:t>
      </w:r>
      <w:r w:rsidRPr="00A1151B">
        <w:rPr>
          <w:spacing w:val="-1"/>
        </w:rPr>
        <w:t xml:space="preserve"> 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hav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duty</w:t>
      </w:r>
      <w:r w:rsidRPr="00A1151B">
        <w:rPr>
          <w:spacing w:val="-5"/>
        </w:rPr>
        <w:t xml:space="preserve"> </w:t>
      </w:r>
      <w:r w:rsidRPr="00A1151B">
        <w:t>to negotiate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labor organization</w:t>
      </w:r>
      <w:r w:rsidRPr="00A1151B">
        <w:t xml:space="preserve"> solely</w:t>
      </w:r>
      <w:r w:rsidRPr="00A1151B">
        <w:rPr>
          <w:spacing w:val="-5"/>
        </w:rPr>
        <w:t xml:space="preserve"> </w:t>
      </w:r>
      <w:r w:rsidRPr="00A1151B">
        <w:t>concern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deduction</w:t>
      </w:r>
      <w:r w:rsidRPr="00A1151B">
        <w:t xml:space="preserve"> of</w:t>
      </w:r>
      <w:r w:rsidRPr="00A1151B">
        <w:rPr>
          <w:spacing w:val="-1"/>
        </w:rPr>
        <w:t xml:space="preserve"> du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p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8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ember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</w:t>
      </w:r>
      <w:r w:rsidRPr="00A1151B">
        <w:rPr>
          <w:spacing w:val="-1"/>
        </w:rPr>
        <w:t>a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 xml:space="preserve">unit </w:t>
      </w:r>
      <w:r w:rsidRPr="00A1151B">
        <w:rPr>
          <w:spacing w:val="-1"/>
        </w:rPr>
        <w:t>and</w:t>
      </w:r>
      <w:r w:rsidRPr="00A1151B">
        <w:t xml:space="preserve"> who </w:t>
      </w:r>
      <w:r w:rsidRPr="00A1151B">
        <w:rPr>
          <w:spacing w:val="-1"/>
        </w:rPr>
        <w:t xml:space="preserve">make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volunt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llotment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for such</w:t>
      </w:r>
      <w:r w:rsidRPr="00A1151B">
        <w:t xml:space="preserve"> purpose.</w:t>
      </w:r>
    </w:p>
    <w:p w14:paraId="23F004E8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9F8EB88" w14:textId="77777777" w:rsidR="00DF30DD" w:rsidRPr="00A1151B" w:rsidRDefault="00DF30DD" w:rsidP="00DF30DD">
      <w:pPr>
        <w:pStyle w:val="BodyText"/>
        <w:tabs>
          <w:tab w:val="left" w:pos="2439"/>
        </w:tabs>
        <w:ind w:right="1231" w:firstLine="960"/>
      </w:pPr>
      <w:r w:rsidRPr="00A1151B">
        <w:rPr>
          <w:b/>
          <w:color w:val="3333FF"/>
          <w:spacing w:val="-1"/>
          <w:w w:val="95"/>
        </w:rPr>
        <w:t>(2)(A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1"/>
        </w:rPr>
        <w:t xml:space="preserve">The </w:t>
      </w:r>
      <w:r w:rsidRPr="00A1151B">
        <w:t>provisions of</w:t>
      </w:r>
      <w:r w:rsidRPr="00A1151B">
        <w:rPr>
          <w:spacing w:val="-1"/>
        </w:rPr>
        <w:t xml:space="preserve"> paragraph</w:t>
      </w:r>
      <w:r w:rsidRPr="00A1151B">
        <w:t xml:space="preserve"> (1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not apply</w:t>
      </w:r>
      <w:r w:rsidRPr="00A1151B">
        <w:rPr>
          <w:spacing w:val="-5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any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unit for</w:t>
      </w:r>
      <w:r w:rsidRPr="00A1151B">
        <w:rPr>
          <w:spacing w:val="-1"/>
        </w:rPr>
        <w:t xml:space="preserve"> </w:t>
      </w:r>
      <w:r w:rsidRPr="00A1151B">
        <w:t xml:space="preserve">which </w:t>
      </w:r>
      <w:r w:rsidRPr="00A1151B">
        <w:rPr>
          <w:spacing w:val="-1"/>
        </w:rPr>
        <w:t xml:space="preserve">there </w:t>
      </w:r>
      <w:r w:rsidRPr="00A1151B">
        <w:t xml:space="preserve">is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.</w:t>
      </w:r>
    </w:p>
    <w:p w14:paraId="6D70A389" w14:textId="77777777" w:rsidR="00DF30DD" w:rsidRPr="00A1151B" w:rsidRDefault="00DF30DD" w:rsidP="00DF30DD">
      <w:pPr>
        <w:pStyle w:val="BodyText"/>
        <w:tabs>
          <w:tab w:val="left" w:pos="2447"/>
        </w:tabs>
        <w:spacing w:before="56"/>
        <w:ind w:right="806"/>
      </w:pPr>
      <w:r>
        <w:rPr>
          <w:b/>
          <w:color w:val="3333FF"/>
          <w:spacing w:val="-1"/>
        </w:rPr>
        <w:t xml:space="preserve">                    </w:t>
      </w:r>
      <w:r w:rsidRPr="00A1151B">
        <w:rPr>
          <w:b/>
          <w:color w:val="3333FF"/>
          <w:spacing w:val="-1"/>
        </w:rPr>
        <w:t>(B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paragraph </w:t>
      </w:r>
      <w:r w:rsidRPr="00A1151B">
        <w:rPr>
          <w:spacing w:val="-1"/>
        </w:rPr>
        <w:t xml:space="preserve">(1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between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and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 xml:space="preserve">unit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null </w:t>
      </w:r>
      <w:r w:rsidRPr="00A1151B">
        <w:rPr>
          <w:spacing w:val="-1"/>
        </w:rPr>
        <w:t>and</w:t>
      </w:r>
      <w:r w:rsidRPr="00A1151B">
        <w:t xml:space="preserve"> void upon the</w:t>
      </w:r>
      <w:r w:rsidRPr="00A1151B">
        <w:rPr>
          <w:spacing w:val="-1"/>
        </w:rPr>
        <w:t xml:space="preserve"> certification</w:t>
      </w:r>
      <w:r w:rsidRPr="00A1151B">
        <w:t xml:space="preserve"> of</w:t>
      </w:r>
      <w:r w:rsidRPr="00A1151B">
        <w:rPr>
          <w:spacing w:val="-1"/>
        </w:rPr>
        <w:t xml:space="preserve"> an</w:t>
      </w:r>
      <w:r w:rsidRPr="00A1151B">
        <w:t xml:space="preserve"> exclusive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 xml:space="preserve">representativ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unit.</w:t>
      </w:r>
    </w:p>
    <w:p w14:paraId="153EA48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F3A75EF" w14:textId="77777777" w:rsidR="00DF30DD" w:rsidRPr="008D4050" w:rsidRDefault="00DF30DD" w:rsidP="00DF30DD">
      <w:pPr>
        <w:pStyle w:val="Heading8"/>
        <w:rPr>
          <w:b w:val="0"/>
          <w:bCs w:val="0"/>
          <w:i w:val="0"/>
          <w:highlight w:val="yellow"/>
        </w:rPr>
      </w:pPr>
      <w:r w:rsidRPr="008D4050">
        <w:rPr>
          <w:highlight w:val="yellow"/>
        </w:rPr>
        <w:t>§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7116.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Unfair</w:t>
      </w:r>
      <w:r w:rsidRPr="008D4050">
        <w:rPr>
          <w:highlight w:val="yellow"/>
        </w:rPr>
        <w:t xml:space="preserve"> </w:t>
      </w:r>
      <w:r w:rsidRPr="008D4050">
        <w:rPr>
          <w:spacing w:val="-2"/>
          <w:highlight w:val="yellow"/>
        </w:rPr>
        <w:t>labor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practices</w:t>
      </w:r>
    </w:p>
    <w:p w14:paraId="20CB0FB8" w14:textId="77777777" w:rsidR="00DF30DD" w:rsidRPr="008D4050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  <w:highlight w:val="yellow"/>
        </w:rPr>
      </w:pPr>
    </w:p>
    <w:p w14:paraId="2926BAAB" w14:textId="77777777" w:rsidR="00DF30DD" w:rsidRPr="008D4050" w:rsidRDefault="00DF30DD" w:rsidP="00DF30DD">
      <w:pPr>
        <w:pStyle w:val="BodyText"/>
        <w:numPr>
          <w:ilvl w:val="0"/>
          <w:numId w:val="27"/>
        </w:numPr>
        <w:tabs>
          <w:tab w:val="left" w:pos="1507"/>
        </w:tabs>
        <w:ind w:firstLine="360"/>
        <w:rPr>
          <w:highlight w:val="yellow"/>
        </w:rPr>
      </w:pPr>
      <w:r w:rsidRPr="008D4050">
        <w:rPr>
          <w:highlight w:val="yellow"/>
        </w:rPr>
        <w:t>F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urpos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,</w:t>
      </w:r>
      <w:r w:rsidRPr="008D4050">
        <w:rPr>
          <w:highlight w:val="yellow"/>
        </w:rPr>
        <w:t xml:space="preserve"> it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be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unfair</w:t>
      </w:r>
      <w:r w:rsidRPr="008D4050">
        <w:rPr>
          <w:spacing w:val="-1"/>
          <w:highlight w:val="yellow"/>
        </w:rPr>
        <w:t xml:space="preserve"> labor practic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for an</w:t>
      </w:r>
      <w:r w:rsidRPr="008D4050">
        <w:rPr>
          <w:highlight w:val="yellow"/>
        </w:rPr>
        <w:t xml:space="preserve"> agency--</w:t>
      </w:r>
    </w:p>
    <w:p w14:paraId="4DD40E22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B2F0A4A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84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interfere </w:t>
      </w:r>
      <w:r w:rsidRPr="008D4050">
        <w:rPr>
          <w:highlight w:val="yellow"/>
        </w:rPr>
        <w:t xml:space="preserve">with, </w:t>
      </w:r>
      <w:r w:rsidRPr="008D4050">
        <w:rPr>
          <w:spacing w:val="-1"/>
          <w:highlight w:val="yellow"/>
        </w:rPr>
        <w:t>restrain,</w:t>
      </w:r>
      <w:r w:rsidRPr="008D4050">
        <w:rPr>
          <w:highlight w:val="yellow"/>
        </w:rPr>
        <w:t xml:space="preserve"> 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coerce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exercise</w:t>
      </w:r>
      <w:r w:rsidRPr="008D4050">
        <w:rPr>
          <w:spacing w:val="1"/>
          <w:highlight w:val="yellow"/>
        </w:rPr>
        <w:t xml:space="preserve"> 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employee</w:t>
      </w:r>
      <w:r w:rsidRPr="008D4050">
        <w:rPr>
          <w:spacing w:val="62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righ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;</w:t>
      </w:r>
    </w:p>
    <w:p w14:paraId="36AA8DDA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810BD49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435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encourage </w:t>
      </w:r>
      <w:r w:rsidRPr="008D4050">
        <w:rPr>
          <w:spacing w:val="1"/>
          <w:highlight w:val="yellow"/>
        </w:rPr>
        <w:t xml:space="preserve">or </w:t>
      </w:r>
      <w:r w:rsidRPr="008D4050">
        <w:rPr>
          <w:spacing w:val="-1"/>
          <w:highlight w:val="yellow"/>
        </w:rPr>
        <w:t>discourage membership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in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labor</w:t>
      </w:r>
      <w:r w:rsidRPr="008D4050">
        <w:rPr>
          <w:spacing w:val="-1"/>
          <w:highlight w:val="yellow"/>
        </w:rPr>
        <w:t xml:space="preserve"> organizatio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1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discrimination</w:t>
      </w:r>
      <w:r w:rsidRPr="008D4050">
        <w:rPr>
          <w:spacing w:val="87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conn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hiring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enur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omotion,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ther</w:t>
      </w:r>
      <w:r w:rsidRPr="008D4050">
        <w:rPr>
          <w:spacing w:val="-1"/>
          <w:highlight w:val="yellow"/>
        </w:rPr>
        <w:t xml:space="preserve"> condition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employment;</w:t>
      </w:r>
    </w:p>
    <w:p w14:paraId="453A723C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E3D4408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435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sponsor,</w:t>
      </w:r>
      <w:r w:rsidRPr="008D4050">
        <w:rPr>
          <w:highlight w:val="yellow"/>
        </w:rPr>
        <w:t xml:space="preserve"> control, or</w:t>
      </w:r>
      <w:r w:rsidRPr="008D4050">
        <w:rPr>
          <w:spacing w:val="-1"/>
          <w:highlight w:val="yellow"/>
        </w:rPr>
        <w:t xml:space="preserve"> otherwise assist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lab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organization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ther than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furnish,</w:t>
      </w:r>
      <w:r w:rsidRPr="008D4050">
        <w:rPr>
          <w:spacing w:val="91"/>
          <w:highlight w:val="yellow"/>
        </w:rPr>
        <w:t xml:space="preserve"> </w:t>
      </w:r>
      <w:r w:rsidRPr="008D4050">
        <w:rPr>
          <w:highlight w:val="yellow"/>
        </w:rPr>
        <w:t xml:space="preserve">upon </w:t>
      </w:r>
      <w:r w:rsidRPr="008D4050">
        <w:rPr>
          <w:spacing w:val="-1"/>
          <w:highlight w:val="yellow"/>
        </w:rPr>
        <w:t>request,</w:t>
      </w:r>
      <w:r w:rsidRPr="008D4050">
        <w:rPr>
          <w:highlight w:val="yellow"/>
        </w:rPr>
        <w:t xml:space="preserve"> customar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outine servic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facilities</w:t>
      </w:r>
      <w:r w:rsidRPr="008D4050">
        <w:rPr>
          <w:highlight w:val="yellow"/>
        </w:rPr>
        <w:t xml:space="preserve"> i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services</w:t>
      </w:r>
      <w:r w:rsidRPr="008D4050">
        <w:rPr>
          <w:highlight w:val="yellow"/>
        </w:rPr>
        <w:t xml:space="preserve"> and </w:t>
      </w:r>
      <w:r w:rsidRPr="008D4050">
        <w:rPr>
          <w:spacing w:val="-1"/>
          <w:highlight w:val="yellow"/>
        </w:rPr>
        <w:t>faciliti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re</w:t>
      </w:r>
      <w:r w:rsidRPr="008D4050">
        <w:rPr>
          <w:spacing w:val="87"/>
          <w:highlight w:val="yellow"/>
        </w:rPr>
        <w:t xml:space="preserve"> </w:t>
      </w:r>
      <w:r w:rsidRPr="008D4050">
        <w:rPr>
          <w:spacing w:val="-1"/>
          <w:highlight w:val="yellow"/>
        </w:rPr>
        <w:t>also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urnished</w:t>
      </w:r>
      <w:r w:rsidRPr="008D4050">
        <w:rPr>
          <w:highlight w:val="yellow"/>
        </w:rPr>
        <w:t xml:space="preserve"> on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mpart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asis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other lab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organizat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hav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equival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tatus;</w:t>
      </w:r>
    </w:p>
    <w:p w14:paraId="3F67D7C0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DCCA982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76" w:firstLine="360"/>
        <w:jc w:val="both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discipline </w:t>
      </w:r>
      <w:r w:rsidRPr="008D4050">
        <w:rPr>
          <w:highlight w:val="yellow"/>
        </w:rPr>
        <w:t>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otherwise discriminat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gains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becau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employee</w:t>
      </w:r>
      <w:r w:rsidRPr="008D4050">
        <w:rPr>
          <w:spacing w:val="81"/>
          <w:highlight w:val="yellow"/>
        </w:rPr>
        <w:t xml:space="preserve"> </w:t>
      </w:r>
      <w:r w:rsidRPr="008D4050">
        <w:rPr>
          <w:spacing w:val="-1"/>
          <w:highlight w:val="yellow"/>
        </w:rPr>
        <w:t>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iled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complaint,</w:t>
      </w:r>
      <w:r w:rsidRPr="008D4050">
        <w:rPr>
          <w:highlight w:val="yellow"/>
        </w:rPr>
        <w:t xml:space="preserve"> affidavit, or</w:t>
      </w:r>
      <w:r w:rsidRPr="008D4050">
        <w:rPr>
          <w:spacing w:val="-1"/>
          <w:highlight w:val="yellow"/>
        </w:rPr>
        <w:t xml:space="preserve"> petition,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give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information</w:t>
      </w:r>
      <w:r w:rsidRPr="008D4050">
        <w:rPr>
          <w:highlight w:val="yellow"/>
        </w:rPr>
        <w:t xml:space="preserve"> or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testimony</w:t>
      </w:r>
      <w:r w:rsidRPr="008D4050">
        <w:rPr>
          <w:spacing w:val="-8"/>
          <w:highlight w:val="yellow"/>
        </w:rPr>
        <w:t xml:space="preserve"> </w:t>
      </w:r>
      <w:r w:rsidRPr="008D4050">
        <w:rPr>
          <w:highlight w:val="yellow"/>
        </w:rPr>
        <w:t>under</w:t>
      </w:r>
      <w:r w:rsidRPr="008D4050">
        <w:rPr>
          <w:spacing w:val="69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;</w:t>
      </w:r>
    </w:p>
    <w:p w14:paraId="7F8FA203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447395C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50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refuse </w:t>
      </w:r>
      <w:r w:rsidRPr="008D4050">
        <w:rPr>
          <w:highlight w:val="yellow"/>
        </w:rPr>
        <w:t>to consult or</w:t>
      </w:r>
      <w:r w:rsidRPr="008D4050">
        <w:rPr>
          <w:spacing w:val="-1"/>
          <w:highlight w:val="yellow"/>
        </w:rPr>
        <w:t xml:space="preserve"> negotiate </w:t>
      </w:r>
      <w:r w:rsidRPr="008D4050">
        <w:rPr>
          <w:highlight w:val="yellow"/>
        </w:rPr>
        <w:t>i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goo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fa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labor </w:t>
      </w:r>
      <w:r w:rsidRPr="008D4050">
        <w:rPr>
          <w:highlight w:val="yellow"/>
        </w:rPr>
        <w:t xml:space="preserve">organization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quired</w:t>
      </w:r>
      <w:r w:rsidRPr="008D4050">
        <w:rPr>
          <w:spacing w:val="53"/>
          <w:highlight w:val="yellow"/>
        </w:rPr>
        <w:t xml:space="preserve"> </w:t>
      </w:r>
      <w:r w:rsidRPr="008D4050">
        <w:rPr>
          <w:spacing w:val="1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;</w:t>
      </w:r>
    </w:p>
    <w:p w14:paraId="7B706A64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2AE74B8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2130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fail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refus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cooperate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impass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procedur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mpass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decis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spacing w:val="83"/>
          <w:highlight w:val="yellow"/>
        </w:rPr>
        <w:t xml:space="preserve"> </w:t>
      </w:r>
      <w:r w:rsidRPr="008D4050">
        <w:rPr>
          <w:spacing w:val="-1"/>
          <w:highlight w:val="yellow"/>
        </w:rPr>
        <w:t>requir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;</w:t>
      </w:r>
    </w:p>
    <w:p w14:paraId="19C06A06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5B01DFB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407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enforce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rul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regulation</w:t>
      </w:r>
      <w:r w:rsidRPr="008D4050">
        <w:rPr>
          <w:highlight w:val="yellow"/>
        </w:rPr>
        <w:t xml:space="preserve"> (othe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an a</w:t>
      </w:r>
      <w:r w:rsidRPr="008D4050">
        <w:rPr>
          <w:spacing w:val="-1"/>
          <w:highlight w:val="yellow"/>
        </w:rPr>
        <w:t xml:space="preserve"> rule </w:t>
      </w:r>
      <w:r w:rsidRPr="008D4050">
        <w:rPr>
          <w:spacing w:val="1"/>
          <w:highlight w:val="yellow"/>
        </w:rPr>
        <w:t>or</w:t>
      </w:r>
      <w:r w:rsidRPr="008D4050">
        <w:rPr>
          <w:spacing w:val="-1"/>
          <w:highlight w:val="yellow"/>
        </w:rPr>
        <w:t xml:space="preserve"> regulation</w:t>
      </w:r>
      <w:r w:rsidRPr="008D4050">
        <w:rPr>
          <w:highlight w:val="yellow"/>
        </w:rPr>
        <w:t xml:space="preserve"> implementing</w:t>
      </w:r>
      <w:r w:rsidRPr="008D4050">
        <w:rPr>
          <w:spacing w:val="45"/>
          <w:highlight w:val="yellow"/>
        </w:rPr>
        <w:t xml:space="preserve">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2302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) which</w:t>
      </w:r>
      <w:r w:rsidRPr="008D4050">
        <w:rPr>
          <w:highlight w:val="yellow"/>
        </w:rPr>
        <w:t xml:space="preserve"> is in </w:t>
      </w:r>
      <w:r w:rsidRPr="008D4050">
        <w:rPr>
          <w:spacing w:val="-1"/>
          <w:highlight w:val="yellow"/>
        </w:rPr>
        <w:t>conflic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pplicabl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collectiv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bargaining</w:t>
      </w:r>
      <w:r w:rsidRPr="008D4050">
        <w:rPr>
          <w:spacing w:val="87"/>
          <w:highlight w:val="yellow"/>
        </w:rPr>
        <w:t xml:space="preserve"> </w:t>
      </w:r>
      <w:r w:rsidRPr="008D4050">
        <w:rPr>
          <w:spacing w:val="-1"/>
          <w:highlight w:val="yellow"/>
        </w:rPr>
        <w:t>agreement</w:t>
      </w:r>
      <w:r w:rsidRPr="008D4050">
        <w:rPr>
          <w:highlight w:val="yellow"/>
        </w:rPr>
        <w:t xml:space="preserve"> i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reem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as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effec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befor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dat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rul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regulation w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escribed;</w:t>
      </w:r>
      <w:r w:rsidRPr="008D4050">
        <w:rPr>
          <w:spacing w:val="91"/>
          <w:highlight w:val="yellow"/>
        </w:rPr>
        <w:t xml:space="preserve"> </w:t>
      </w:r>
      <w:r w:rsidRPr="008D4050">
        <w:rPr>
          <w:highlight w:val="yellow"/>
        </w:rPr>
        <w:t>or</w:t>
      </w:r>
    </w:p>
    <w:p w14:paraId="507AE9B1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6641E65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left="2226" w:hanging="578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otherwis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fail or</w:t>
      </w:r>
      <w:r w:rsidRPr="008D4050">
        <w:rPr>
          <w:spacing w:val="-1"/>
          <w:highlight w:val="yellow"/>
        </w:rPr>
        <w:t xml:space="preserve"> refuse </w:t>
      </w:r>
      <w:r w:rsidRPr="008D4050">
        <w:rPr>
          <w:highlight w:val="yellow"/>
        </w:rPr>
        <w:t>to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compl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with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provision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.</w:t>
      </w:r>
    </w:p>
    <w:p w14:paraId="19EEBC2B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6B58F4A" w14:textId="77777777" w:rsidR="00DF30DD" w:rsidRPr="00A1151B" w:rsidRDefault="00DF30DD" w:rsidP="00DF30DD">
      <w:pPr>
        <w:pStyle w:val="BodyText"/>
        <w:numPr>
          <w:ilvl w:val="0"/>
          <w:numId w:val="27"/>
        </w:numPr>
        <w:tabs>
          <w:tab w:val="left" w:pos="1521"/>
        </w:tabs>
        <w:ind w:left="1520" w:hanging="592"/>
      </w:pP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t xml:space="preserve"> it </w:t>
      </w:r>
      <w:r w:rsidRPr="00A1151B">
        <w:rPr>
          <w:spacing w:val="-1"/>
        </w:rPr>
        <w:t>shall</w:t>
      </w:r>
      <w:r w:rsidRPr="00A1151B">
        <w:rPr>
          <w:spacing w:val="2"/>
        </w:rPr>
        <w:t xml:space="preserve"> </w:t>
      </w:r>
      <w:r w:rsidRPr="00A1151B">
        <w:t>be</w:t>
      </w:r>
      <w:r w:rsidRPr="00A1151B">
        <w:rPr>
          <w:spacing w:val="-1"/>
        </w:rPr>
        <w:t xml:space="preserve"> an</w:t>
      </w:r>
      <w:r w:rsidRPr="00A1151B">
        <w:t xml:space="preserve"> unfair</w:t>
      </w:r>
      <w:r w:rsidRPr="00A1151B">
        <w:rPr>
          <w:spacing w:val="-1"/>
        </w:rPr>
        <w:t xml:space="preserve"> labor </w:t>
      </w:r>
      <w:r w:rsidRPr="00A1151B">
        <w:t>practice</w:t>
      </w:r>
      <w:r w:rsidRPr="00A1151B">
        <w:rPr>
          <w:spacing w:val="-1"/>
        </w:rPr>
        <w:t xml:space="preserve"> for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--</w:t>
      </w:r>
    </w:p>
    <w:p w14:paraId="2E4709A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6498083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84" w:firstLine="360"/>
      </w:pPr>
      <w:r w:rsidRPr="00A1151B">
        <w:t xml:space="preserve">to </w:t>
      </w:r>
      <w:r w:rsidRPr="00A1151B">
        <w:rPr>
          <w:spacing w:val="-1"/>
        </w:rPr>
        <w:t xml:space="preserve">interfere </w:t>
      </w:r>
      <w:r w:rsidRPr="00A1151B">
        <w:t xml:space="preserve">with, </w:t>
      </w:r>
      <w:r w:rsidRPr="00A1151B">
        <w:rPr>
          <w:spacing w:val="-1"/>
        </w:rPr>
        <w:t>restrain,</w:t>
      </w:r>
      <w:r w:rsidRPr="00A1151B">
        <w:t xml:space="preserve"> </w:t>
      </w:r>
      <w:r w:rsidRPr="00A1151B">
        <w:rPr>
          <w:spacing w:val="-1"/>
        </w:rPr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coerce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in the</w:t>
      </w:r>
      <w:r w:rsidRPr="00A1151B">
        <w:rPr>
          <w:spacing w:val="-1"/>
        </w:rPr>
        <w:t xml:space="preserve"> exercise</w:t>
      </w:r>
      <w:r w:rsidRPr="00A1151B">
        <w:rPr>
          <w:spacing w:val="1"/>
        </w:rPr>
        <w:t xml:space="preserve"> 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6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igh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;</w:t>
      </w:r>
    </w:p>
    <w:p w14:paraId="7CD41AA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01026B4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49" w:firstLine="360"/>
      </w:pPr>
      <w:r w:rsidRPr="00A1151B">
        <w:t>to caus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 xml:space="preserve">attempt to </w:t>
      </w:r>
      <w:r w:rsidRPr="00A1151B">
        <w:rPr>
          <w:spacing w:val="-1"/>
        </w:rPr>
        <w:t>cause 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to</w:t>
      </w:r>
      <w:r w:rsidRPr="00A1151B">
        <w:t xml:space="preserve"> </w:t>
      </w:r>
      <w:r w:rsidRPr="00A1151B">
        <w:rPr>
          <w:spacing w:val="-1"/>
        </w:rPr>
        <w:t>discriminate against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in the</w:t>
      </w:r>
      <w:r w:rsidRPr="00A1151B">
        <w:rPr>
          <w:spacing w:val="54"/>
        </w:rPr>
        <w:t xml:space="preserve"> </w:t>
      </w:r>
      <w:r w:rsidRPr="00A1151B">
        <w:rPr>
          <w:spacing w:val="-1"/>
        </w:rPr>
        <w:t xml:space="preserve">exercise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igh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;</w:t>
      </w:r>
    </w:p>
    <w:p w14:paraId="36A9A8B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5BA9940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565" w:firstLine="360"/>
      </w:pPr>
      <w:r w:rsidRPr="00A1151B">
        <w:t xml:space="preserve">to </w:t>
      </w:r>
      <w:r w:rsidRPr="00A1151B">
        <w:rPr>
          <w:spacing w:val="-1"/>
        </w:rPr>
        <w:t>coerce,</w:t>
      </w:r>
      <w:r w:rsidRPr="00A1151B">
        <w:t xml:space="preserve"> discipline, </w:t>
      </w:r>
      <w:r w:rsidRPr="00A1151B">
        <w:rPr>
          <w:spacing w:val="-1"/>
        </w:rPr>
        <w:t>fine,</w:t>
      </w:r>
      <w:r w:rsidRPr="00A1151B">
        <w:t xml:space="preserve"> or</w:t>
      </w:r>
      <w:r w:rsidRPr="00A1151B">
        <w:rPr>
          <w:spacing w:val="-1"/>
        </w:rPr>
        <w:t xml:space="preserve"> attempt</w:t>
      </w:r>
      <w:r w:rsidRPr="00A1151B">
        <w:t xml:space="preserve"> to </w:t>
      </w:r>
      <w:r w:rsidRPr="00A1151B">
        <w:rPr>
          <w:spacing w:val="-1"/>
        </w:rPr>
        <w:t xml:space="preserve">coerce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member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rPr>
          <w:spacing w:val="53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unishment,</w:t>
      </w:r>
      <w:r w:rsidRPr="00A1151B">
        <w:t xml:space="preserve"> </w:t>
      </w:r>
      <w:r w:rsidRPr="00A1151B">
        <w:rPr>
          <w:spacing w:val="-1"/>
        </w:rPr>
        <w:t>reprisal,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hinder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imped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ember's</w:t>
      </w:r>
      <w:r w:rsidRPr="00A1151B">
        <w:t xml:space="preserve"> </w:t>
      </w:r>
      <w:r w:rsidRPr="00A1151B">
        <w:rPr>
          <w:spacing w:val="-1"/>
        </w:rPr>
        <w:t>work</w:t>
      </w:r>
      <w:r w:rsidRPr="00A1151B">
        <w:rPr>
          <w:spacing w:val="57"/>
        </w:rPr>
        <w:t xml:space="preserve"> </w:t>
      </w:r>
      <w:r w:rsidRPr="00A1151B">
        <w:rPr>
          <w:spacing w:val="-1"/>
        </w:rPr>
        <w:t xml:space="preserve">performanc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productiv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ischarg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ember's</w:t>
      </w:r>
      <w:r w:rsidRPr="00A1151B">
        <w:t xml:space="preserve"> </w:t>
      </w:r>
      <w:r w:rsidRPr="00A1151B">
        <w:rPr>
          <w:spacing w:val="-1"/>
        </w:rPr>
        <w:t>dutie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68"/>
        </w:rPr>
        <w:t xml:space="preserve"> </w:t>
      </w:r>
      <w:r w:rsidRPr="00A1151B">
        <w:rPr>
          <w:spacing w:val="-1"/>
        </w:rPr>
        <w:t>employee;</w:t>
      </w:r>
    </w:p>
    <w:p w14:paraId="0295F024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spacing w:before="56"/>
        <w:ind w:right="1509" w:firstLine="360"/>
      </w:pPr>
      <w:r w:rsidRPr="00A1151B">
        <w:t xml:space="preserve">to </w:t>
      </w:r>
      <w:r w:rsidRPr="00A1151B">
        <w:rPr>
          <w:spacing w:val="-1"/>
        </w:rPr>
        <w:t>discriminat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ains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gard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>terms or</w:t>
      </w:r>
      <w:r w:rsidRPr="00A1151B">
        <w:rPr>
          <w:spacing w:val="-1"/>
        </w:rPr>
        <w:t xml:space="preserve"> </w:t>
      </w:r>
      <w:r w:rsidRPr="00A1151B">
        <w:t>conditions of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>membership</w:t>
      </w:r>
      <w:r w:rsidRPr="00A1151B">
        <w:t xml:space="preserve"> in the</w:t>
      </w:r>
      <w:r w:rsidRPr="00A1151B">
        <w:rPr>
          <w:spacing w:val="-1"/>
        </w:rPr>
        <w:t xml:space="preserve"> 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on the</w:t>
      </w:r>
      <w:r w:rsidRPr="00A1151B">
        <w:rPr>
          <w:spacing w:val="-1"/>
        </w:rPr>
        <w:t xml:space="preserve"> basis</w:t>
      </w:r>
      <w:r w:rsidRPr="00A1151B">
        <w:t xml:space="preserve"> of</w:t>
      </w:r>
      <w:r w:rsidRPr="00A1151B">
        <w:rPr>
          <w:spacing w:val="-1"/>
        </w:rPr>
        <w:t xml:space="preserve"> race,</w:t>
      </w:r>
      <w:r w:rsidRPr="00A1151B">
        <w:t xml:space="preserve"> </w:t>
      </w:r>
      <w:r w:rsidRPr="00A1151B">
        <w:rPr>
          <w:spacing w:val="-1"/>
        </w:rPr>
        <w:t>color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reed,</w:t>
      </w:r>
      <w:r w:rsidRPr="00A1151B">
        <w:t xml:space="preserve"> national </w:t>
      </w:r>
      <w:r w:rsidRPr="00A1151B">
        <w:rPr>
          <w:spacing w:val="-1"/>
        </w:rPr>
        <w:t>origin,</w:t>
      </w:r>
      <w:r w:rsidRPr="00A1151B">
        <w:t xml:space="preserve"> sex,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age,</w:t>
      </w:r>
      <w:r w:rsidRPr="00A1151B">
        <w:t xml:space="preserve"> </w:t>
      </w:r>
      <w:r w:rsidRPr="00A1151B">
        <w:rPr>
          <w:spacing w:val="-1"/>
        </w:rPr>
        <w:t>preferential</w:t>
      </w:r>
      <w:r w:rsidRPr="00A1151B">
        <w:t xml:space="preserve"> or</w:t>
      </w:r>
      <w:r w:rsidRPr="00A1151B">
        <w:rPr>
          <w:spacing w:val="-1"/>
        </w:rPr>
        <w:t xml:space="preserve"> non-preferential</w:t>
      </w:r>
      <w:r w:rsidRPr="00A1151B">
        <w:t xml:space="preserve"> </w:t>
      </w:r>
      <w:r w:rsidRPr="00A1151B">
        <w:rPr>
          <w:spacing w:val="-1"/>
        </w:rPr>
        <w:t>civil</w:t>
      </w:r>
      <w:r w:rsidRPr="00A1151B">
        <w:t xml:space="preserve"> </w:t>
      </w:r>
      <w:r w:rsidRPr="00A1151B">
        <w:rPr>
          <w:spacing w:val="-1"/>
        </w:rPr>
        <w:t>service status,</w:t>
      </w:r>
      <w:r w:rsidRPr="00A1151B">
        <w:t xml:space="preserve"> </w:t>
      </w:r>
      <w:r w:rsidRPr="00A1151B">
        <w:rPr>
          <w:spacing w:val="-1"/>
        </w:rPr>
        <w:t>political</w:t>
      </w:r>
      <w:r w:rsidRPr="00A1151B">
        <w:t xml:space="preserve"> </w:t>
      </w:r>
      <w:r w:rsidRPr="00A1151B">
        <w:rPr>
          <w:spacing w:val="-1"/>
        </w:rPr>
        <w:t>affiliation,</w:t>
      </w:r>
      <w:r w:rsidRPr="00A1151B">
        <w:t xml:space="preserve"> </w:t>
      </w:r>
      <w:r w:rsidRPr="00A1151B">
        <w:rPr>
          <w:spacing w:val="-1"/>
        </w:rPr>
        <w:t>marital</w:t>
      </w:r>
      <w:r w:rsidRPr="00A1151B">
        <w:t xml:space="preserve"> </w:t>
      </w:r>
      <w:r w:rsidRPr="00A1151B">
        <w:rPr>
          <w:spacing w:val="-1"/>
        </w:rPr>
        <w:t>status,</w:t>
      </w:r>
      <w:r w:rsidRPr="00A1151B">
        <w:t xml:space="preserve"> or</w:t>
      </w:r>
      <w:r w:rsidRPr="00A1151B">
        <w:rPr>
          <w:spacing w:val="129"/>
        </w:rPr>
        <w:t xml:space="preserve"> </w:t>
      </w:r>
      <w:r w:rsidRPr="00A1151B">
        <w:rPr>
          <w:spacing w:val="-1"/>
        </w:rPr>
        <w:t>handicapp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dition;</w:t>
      </w:r>
    </w:p>
    <w:p w14:paraId="4D2A37E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7B01DF8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817" w:firstLine="360"/>
      </w:pPr>
      <w:r w:rsidRPr="00A1151B">
        <w:t xml:space="preserve">to </w:t>
      </w:r>
      <w:r w:rsidRPr="00A1151B">
        <w:rPr>
          <w:spacing w:val="-1"/>
        </w:rPr>
        <w:t xml:space="preserve">refuse </w:t>
      </w:r>
      <w:r w:rsidRPr="00A1151B">
        <w:t>to consult or</w:t>
      </w:r>
      <w:r w:rsidRPr="00A1151B">
        <w:rPr>
          <w:spacing w:val="-1"/>
        </w:rPr>
        <w:t xml:space="preserve"> negotiate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oo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aith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requi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is</w:t>
      </w:r>
      <w:r w:rsidRPr="00A1151B">
        <w:rPr>
          <w:spacing w:val="55"/>
        </w:rPr>
        <w:t xml:space="preserve"> </w:t>
      </w:r>
      <w:r w:rsidRPr="00A1151B">
        <w:rPr>
          <w:spacing w:val="-1"/>
        </w:rPr>
        <w:t>chapter;</w:t>
      </w:r>
    </w:p>
    <w:p w14:paraId="6A7A9DA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CFE81A7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2130" w:firstLine="360"/>
      </w:pPr>
      <w:r w:rsidRPr="00A1151B">
        <w:t xml:space="preserve">to </w:t>
      </w:r>
      <w:r w:rsidRPr="00A1151B">
        <w:rPr>
          <w:spacing w:val="-1"/>
        </w:rPr>
        <w:t>fail</w:t>
      </w:r>
      <w:r w:rsidRPr="00A1151B">
        <w:t xml:space="preserve"> or</w:t>
      </w:r>
      <w:r w:rsidRPr="00A1151B">
        <w:rPr>
          <w:spacing w:val="-1"/>
        </w:rPr>
        <w:t xml:space="preserve"> refuse</w:t>
      </w:r>
      <w:r w:rsidRPr="00A1151B">
        <w:rPr>
          <w:spacing w:val="1"/>
        </w:rPr>
        <w:t xml:space="preserve"> </w:t>
      </w:r>
      <w:r w:rsidRPr="00A1151B">
        <w:t xml:space="preserve">to </w:t>
      </w:r>
      <w:r w:rsidRPr="00A1151B">
        <w:rPr>
          <w:spacing w:val="-1"/>
        </w:rPr>
        <w:t xml:space="preserve">cooperate </w:t>
      </w:r>
      <w:r w:rsidRPr="00A1151B">
        <w:t xml:space="preserve">in </w:t>
      </w:r>
      <w:r w:rsidRPr="00A1151B">
        <w:rPr>
          <w:spacing w:val="-1"/>
        </w:rPr>
        <w:t>impas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ocedur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impas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decision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requi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;</w:t>
      </w:r>
    </w:p>
    <w:p w14:paraId="4AC0E52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523917C" w14:textId="77777777" w:rsidR="00DF30DD" w:rsidRPr="00A1151B" w:rsidRDefault="00DF30DD" w:rsidP="00DF30DD">
      <w:pPr>
        <w:pStyle w:val="BodyText"/>
        <w:tabs>
          <w:tab w:val="left" w:pos="2557"/>
        </w:tabs>
        <w:ind w:left="1288" w:right="1377" w:firstLine="360"/>
      </w:pPr>
      <w:r w:rsidRPr="00A1151B">
        <w:rPr>
          <w:b/>
          <w:color w:val="3333FF"/>
          <w:spacing w:val="-1"/>
          <w:w w:val="95"/>
        </w:rPr>
        <w:t>(7)(A)</w:t>
      </w:r>
      <w:r w:rsidRPr="00A1151B">
        <w:rPr>
          <w:b/>
          <w:color w:val="3333FF"/>
          <w:spacing w:val="-1"/>
          <w:w w:val="95"/>
        </w:rPr>
        <w:tab/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all,</w:t>
      </w:r>
      <w:r w:rsidRPr="00A1151B">
        <w:t xml:space="preserve"> or</w:t>
      </w:r>
      <w:r w:rsidRPr="00A1151B">
        <w:rPr>
          <w:spacing w:val="-1"/>
        </w:rPr>
        <w:t xml:space="preserve"> participate </w:t>
      </w:r>
      <w:r w:rsidRPr="00A1151B">
        <w:t>in, a</w:t>
      </w:r>
      <w:r w:rsidRPr="00A1151B">
        <w:rPr>
          <w:spacing w:val="-1"/>
        </w:rPr>
        <w:t xml:space="preserve"> strike,</w:t>
      </w:r>
      <w:r w:rsidRPr="00A1151B">
        <w:rPr>
          <w:spacing w:val="2"/>
        </w:rPr>
        <w:t xml:space="preserve"> </w:t>
      </w:r>
      <w:r w:rsidRPr="00A1151B">
        <w:t xml:space="preserve">work </w:t>
      </w:r>
      <w:r w:rsidRPr="00A1151B">
        <w:rPr>
          <w:spacing w:val="-1"/>
        </w:rPr>
        <w:t>stoppage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slowdown, or</w:t>
      </w:r>
      <w:r w:rsidRPr="00A1151B">
        <w:rPr>
          <w:spacing w:val="-1"/>
        </w:rPr>
        <w:t xml:space="preserve"> picket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an</w:t>
      </w:r>
      <w:r w:rsidRPr="00A1151B">
        <w:rPr>
          <w:spacing w:val="67"/>
        </w:rPr>
        <w:t xml:space="preserve"> </w:t>
      </w:r>
      <w:r w:rsidRPr="00A1151B">
        <w:lastRenderedPageBreak/>
        <w:t>agency</w:t>
      </w:r>
      <w:r w:rsidRPr="00A1151B">
        <w:rPr>
          <w:spacing w:val="-5"/>
        </w:rPr>
        <w:t xml:space="preserve"> </w:t>
      </w:r>
      <w:r w:rsidRPr="00A1151B">
        <w:t>in a</w:t>
      </w:r>
      <w:r w:rsidRPr="00A1151B">
        <w:rPr>
          <w:spacing w:val="-1"/>
        </w:rPr>
        <w:t xml:space="preserve"> labor-management</w:t>
      </w:r>
      <w:r w:rsidRPr="00A1151B">
        <w:t xml:space="preserve"> dispute</w:t>
      </w:r>
      <w:r w:rsidRPr="00A1151B">
        <w:rPr>
          <w:spacing w:val="-1"/>
        </w:rPr>
        <w:t xml:space="preserve"> </w:t>
      </w:r>
      <w:r w:rsidRPr="00A1151B">
        <w:t>if</w:t>
      </w:r>
      <w:r w:rsidRPr="00A1151B">
        <w:rPr>
          <w:spacing w:val="-1"/>
        </w:rPr>
        <w:t xml:space="preserve"> such</w:t>
      </w:r>
      <w:r w:rsidRPr="00A1151B">
        <w:t xml:space="preserve"> picke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interferes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gency's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operations,</w:t>
      </w:r>
      <w:r w:rsidRPr="00A1151B">
        <w:t xml:space="preserve"> or</w:t>
      </w:r>
    </w:p>
    <w:p w14:paraId="2091221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AD63A66" w14:textId="77777777" w:rsidR="00DF30DD" w:rsidRPr="00A1151B" w:rsidRDefault="00DF30DD" w:rsidP="00DF30DD">
      <w:pPr>
        <w:pStyle w:val="BodyText"/>
        <w:tabs>
          <w:tab w:val="left" w:pos="2507"/>
        </w:tabs>
        <w:ind w:left="1288" w:right="1967" w:firstLine="600"/>
      </w:pPr>
      <w:r w:rsidRPr="00A1151B">
        <w:rPr>
          <w:b/>
          <w:color w:val="3333FF"/>
          <w:spacing w:val="-1"/>
        </w:rPr>
        <w:t>(B)</w:t>
      </w:r>
      <w:r w:rsidRPr="00A1151B">
        <w:rPr>
          <w:b/>
          <w:color w:val="3333FF"/>
          <w:spacing w:val="-1"/>
        </w:rPr>
        <w:tab/>
      </w:r>
      <w:r w:rsidRPr="00A1151B">
        <w:t xml:space="preserve">to </w:t>
      </w:r>
      <w:r w:rsidRPr="00A1151B">
        <w:rPr>
          <w:spacing w:val="-1"/>
        </w:rPr>
        <w:t xml:space="preserve">condone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activ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subparagraph</w:t>
      </w:r>
      <w:r w:rsidRPr="00A1151B">
        <w:t xml:space="preserve"> (A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64"/>
        </w:rPr>
        <w:t xml:space="preserve"> </w:t>
      </w:r>
      <w:r w:rsidRPr="00A1151B">
        <w:rPr>
          <w:spacing w:val="-1"/>
        </w:rPr>
        <w:t>fail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tak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to </w:t>
      </w:r>
      <w:r w:rsidRPr="00A1151B">
        <w:rPr>
          <w:spacing w:val="-1"/>
        </w:rPr>
        <w:t>prevent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 xml:space="preserve">stop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tivity;</w:t>
      </w:r>
      <w:r w:rsidRPr="00A1151B">
        <w:t xml:space="preserve"> or</w:t>
      </w:r>
    </w:p>
    <w:p w14:paraId="078B5E08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8A31FDE" w14:textId="77777777" w:rsidR="00DF30DD" w:rsidRPr="00A1151B" w:rsidRDefault="00DF30DD" w:rsidP="00DF30DD">
      <w:pPr>
        <w:pStyle w:val="BodyText"/>
        <w:tabs>
          <w:tab w:val="left" w:pos="2166"/>
        </w:tabs>
        <w:ind w:left="1648"/>
      </w:pPr>
      <w:r w:rsidRPr="00A1151B">
        <w:rPr>
          <w:b/>
          <w:color w:val="3333FF"/>
          <w:spacing w:val="-1"/>
        </w:rPr>
        <w:t>(8)</w:t>
      </w:r>
      <w:r w:rsidRPr="00A1151B">
        <w:rPr>
          <w:b/>
          <w:color w:val="3333FF"/>
          <w:spacing w:val="-1"/>
        </w:rPr>
        <w:tab/>
      </w:r>
      <w:r w:rsidRPr="00A1151B">
        <w:t xml:space="preserve">to </w:t>
      </w:r>
      <w:r w:rsidRPr="00A1151B">
        <w:rPr>
          <w:spacing w:val="-1"/>
        </w:rPr>
        <w:t>otherwi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ail</w:t>
      </w:r>
      <w:r w:rsidRPr="00A1151B">
        <w:t xml:space="preserve"> or</w:t>
      </w:r>
      <w:r w:rsidRPr="00A1151B">
        <w:rPr>
          <w:spacing w:val="-1"/>
        </w:rPr>
        <w:t xml:space="preserve"> refuse </w:t>
      </w:r>
      <w:r w:rsidRPr="00A1151B">
        <w:t>to comp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>provision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750A3BA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49F2B65" w14:textId="77777777" w:rsidR="00DF30DD" w:rsidRPr="008D4050" w:rsidRDefault="00DF30DD" w:rsidP="00DF30DD">
      <w:pPr>
        <w:pStyle w:val="BodyText"/>
        <w:ind w:right="837"/>
        <w:rPr>
          <w:highlight w:val="yellow"/>
        </w:rPr>
      </w:pPr>
      <w:r w:rsidRPr="00A1151B">
        <w:rPr>
          <w:spacing w:val="-1"/>
        </w:rPr>
        <w:t>Nothing</w:t>
      </w:r>
      <w:r w:rsidRPr="00A1151B">
        <w:rPr>
          <w:spacing w:val="-3"/>
        </w:rPr>
        <w:t xml:space="preserve"> </w:t>
      </w:r>
      <w:r w:rsidRPr="00A1151B">
        <w:t xml:space="preserve">in </w:t>
      </w:r>
      <w:r w:rsidRPr="00A1151B">
        <w:rPr>
          <w:spacing w:val="-1"/>
        </w:rPr>
        <w:t>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(7)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result in any</w:t>
      </w:r>
      <w:r w:rsidRPr="00A1151B">
        <w:rPr>
          <w:spacing w:val="-5"/>
        </w:rPr>
        <w:t xml:space="preserve"> </w:t>
      </w:r>
      <w:r w:rsidRPr="008D4050">
        <w:rPr>
          <w:spacing w:val="-1"/>
          <w:highlight w:val="yellow"/>
        </w:rPr>
        <w:t>informational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picke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which </w:t>
      </w:r>
      <w:r w:rsidRPr="008D4050">
        <w:rPr>
          <w:spacing w:val="-1"/>
          <w:highlight w:val="yellow"/>
        </w:rPr>
        <w:t>does</w:t>
      </w:r>
      <w:r w:rsidRPr="008D4050">
        <w:rPr>
          <w:highlight w:val="yellow"/>
        </w:rPr>
        <w:t xml:space="preserve"> not</w:t>
      </w:r>
      <w:r w:rsidRPr="008D4050">
        <w:rPr>
          <w:spacing w:val="91"/>
          <w:highlight w:val="yellow"/>
        </w:rPr>
        <w:t xml:space="preserve"> </w:t>
      </w:r>
      <w:r w:rsidRPr="008D4050">
        <w:rPr>
          <w:spacing w:val="-1"/>
          <w:highlight w:val="yellow"/>
        </w:rPr>
        <w:t>interfere 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agency's </w:t>
      </w:r>
      <w:r w:rsidRPr="008D4050">
        <w:rPr>
          <w:spacing w:val="-1"/>
          <w:highlight w:val="yellow"/>
        </w:rPr>
        <w:t>operations</w:t>
      </w:r>
      <w:r w:rsidRPr="008D4050">
        <w:rPr>
          <w:highlight w:val="yellow"/>
        </w:rPr>
        <w:t xml:space="preserve"> be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onsider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unfair</w:t>
      </w:r>
      <w:r w:rsidRPr="008D4050">
        <w:rPr>
          <w:spacing w:val="-1"/>
          <w:highlight w:val="yellow"/>
        </w:rPr>
        <w:t xml:space="preserve"> labor practice.</w:t>
      </w:r>
    </w:p>
    <w:p w14:paraId="09507E50" w14:textId="77777777" w:rsidR="00DF30DD" w:rsidRPr="008D4050" w:rsidRDefault="00DF30DD" w:rsidP="00DF30DD">
      <w:pPr>
        <w:spacing w:before="6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00A7483" w14:textId="77777777" w:rsidR="00DF30DD" w:rsidRPr="008D4050" w:rsidRDefault="00DF30DD" w:rsidP="00DF30DD">
      <w:pPr>
        <w:pStyle w:val="BodyText"/>
        <w:numPr>
          <w:ilvl w:val="0"/>
          <w:numId w:val="27"/>
        </w:numPr>
        <w:tabs>
          <w:tab w:val="left" w:pos="1495"/>
        </w:tabs>
        <w:spacing w:line="239" w:lineRule="auto"/>
        <w:ind w:right="726" w:firstLine="360"/>
        <w:rPr>
          <w:highlight w:val="yellow"/>
        </w:rPr>
      </w:pPr>
      <w:r w:rsidRPr="008D4050">
        <w:rPr>
          <w:spacing w:val="-1"/>
          <w:highlight w:val="yellow"/>
        </w:rPr>
        <w:t xml:space="preserve">For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urpos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 xml:space="preserve">chapter </w:t>
      </w:r>
      <w:r w:rsidRPr="008D4050">
        <w:rPr>
          <w:highlight w:val="yellow"/>
        </w:rPr>
        <w:t xml:space="preserve">it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b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fair </w:t>
      </w:r>
      <w:r w:rsidRPr="008D4050">
        <w:rPr>
          <w:highlight w:val="yellow"/>
        </w:rPr>
        <w:t>labor</w:t>
      </w:r>
      <w:r w:rsidRPr="008D4050">
        <w:rPr>
          <w:spacing w:val="-1"/>
          <w:highlight w:val="yellow"/>
        </w:rPr>
        <w:t xml:space="preserve"> practice </w:t>
      </w:r>
      <w:r w:rsidRPr="008D4050">
        <w:rPr>
          <w:highlight w:val="yellow"/>
        </w:rPr>
        <w:t>for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to</w:t>
      </w:r>
      <w:r w:rsidRPr="008D4050">
        <w:rPr>
          <w:spacing w:val="73"/>
          <w:highlight w:val="yellow"/>
        </w:rPr>
        <w:t xml:space="preserve"> </w:t>
      </w:r>
      <w:r w:rsidRPr="008D4050">
        <w:rPr>
          <w:highlight w:val="yellow"/>
        </w:rPr>
        <w:t>de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membership</w:t>
      </w:r>
      <w:r w:rsidRPr="008D4050">
        <w:rPr>
          <w:highlight w:val="yellow"/>
        </w:rPr>
        <w:t xml:space="preserve"> to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ppropriat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unit </w:t>
      </w:r>
      <w:r w:rsidRPr="008D4050">
        <w:rPr>
          <w:spacing w:val="-1"/>
          <w:highlight w:val="yellow"/>
        </w:rPr>
        <w:t>represent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such </w:t>
      </w:r>
      <w:r w:rsidRPr="008D4050">
        <w:rPr>
          <w:spacing w:val="-1"/>
          <w:highlight w:val="yellow"/>
        </w:rPr>
        <w:t>exclusive representative</w:t>
      </w:r>
      <w:r w:rsidRPr="008D4050">
        <w:rPr>
          <w:spacing w:val="86"/>
          <w:highlight w:val="yellow"/>
        </w:rPr>
        <w:t xml:space="preserve"> </w:t>
      </w:r>
      <w:r w:rsidRPr="008D4050">
        <w:rPr>
          <w:spacing w:val="-1"/>
          <w:highlight w:val="yellow"/>
        </w:rPr>
        <w:t>excep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or failure--</w:t>
      </w:r>
    </w:p>
    <w:p w14:paraId="5C24C14C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9185642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meet</w:t>
      </w:r>
      <w:r w:rsidRPr="008D4050">
        <w:rPr>
          <w:highlight w:val="yellow"/>
        </w:rPr>
        <w:t xml:space="preserve"> reasonable</w:t>
      </w:r>
      <w:r w:rsidRPr="008D4050">
        <w:rPr>
          <w:spacing w:val="-1"/>
          <w:highlight w:val="yellow"/>
        </w:rPr>
        <w:t xml:space="preserve"> occupational</w:t>
      </w:r>
      <w:r w:rsidRPr="008D4050">
        <w:rPr>
          <w:highlight w:val="yellow"/>
        </w:rPr>
        <w:t xml:space="preserve"> standards uniform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required</w:t>
      </w:r>
      <w:r w:rsidRPr="008D4050">
        <w:rPr>
          <w:highlight w:val="yellow"/>
        </w:rPr>
        <w:t xml:space="preserve"> f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dmission,</w:t>
      </w:r>
      <w:r w:rsidRPr="008D4050">
        <w:rPr>
          <w:highlight w:val="yellow"/>
        </w:rPr>
        <w:t xml:space="preserve"> or</w:t>
      </w:r>
    </w:p>
    <w:p w14:paraId="05B1C6B2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0204E4B" w14:textId="77777777" w:rsidR="00DF30DD" w:rsidRPr="008D4050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2304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 xml:space="preserve">tender </w:t>
      </w:r>
      <w:r w:rsidRPr="008D4050">
        <w:rPr>
          <w:highlight w:val="yellow"/>
        </w:rPr>
        <w:t>dues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uniform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require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condition of</w:t>
      </w:r>
      <w:r w:rsidRPr="008D4050">
        <w:rPr>
          <w:spacing w:val="-1"/>
          <w:highlight w:val="yellow"/>
        </w:rPr>
        <w:t xml:space="preserve"> acquiring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etaining</w:t>
      </w:r>
      <w:r w:rsidRPr="008D4050">
        <w:rPr>
          <w:spacing w:val="55"/>
          <w:highlight w:val="yellow"/>
        </w:rPr>
        <w:t xml:space="preserve"> </w:t>
      </w:r>
      <w:r w:rsidRPr="008D4050">
        <w:rPr>
          <w:spacing w:val="-1"/>
          <w:highlight w:val="yellow"/>
        </w:rPr>
        <w:t>membership.</w:t>
      </w:r>
    </w:p>
    <w:p w14:paraId="42684C7E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64B4EEC" w14:textId="77777777" w:rsidR="00DF30DD" w:rsidRPr="00A1151B" w:rsidRDefault="00DF30DD" w:rsidP="00DF30DD">
      <w:pPr>
        <w:pStyle w:val="BodyText"/>
        <w:ind w:right="837"/>
      </w:pPr>
      <w:r w:rsidRPr="00A1151B">
        <w:rPr>
          <w:spacing w:val="-1"/>
        </w:rPr>
        <w:t>This</w:t>
      </w:r>
      <w:r w:rsidRPr="00A1151B">
        <w:t xml:space="preserve">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does</w:t>
      </w:r>
      <w:r w:rsidRPr="00A1151B">
        <w:t xml:space="preserve"> not </w:t>
      </w:r>
      <w:r w:rsidRPr="00A1151B">
        <w:rPr>
          <w:spacing w:val="-1"/>
        </w:rPr>
        <w:t>preclude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 xml:space="preserve">organization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enforcing</w:t>
      </w:r>
      <w:r w:rsidRPr="00A1151B">
        <w:rPr>
          <w:spacing w:val="-3"/>
        </w:rPr>
        <w:t xml:space="preserve"> </w:t>
      </w:r>
      <w:r w:rsidRPr="00A1151B">
        <w:t>disciplin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ccordance</w:t>
      </w:r>
      <w:r w:rsidRPr="00A1151B">
        <w:rPr>
          <w:spacing w:val="1"/>
        </w:rPr>
        <w:t xml:space="preserve"> </w:t>
      </w:r>
      <w:r w:rsidRPr="00A1151B">
        <w:t>with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procedures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its constitution or</w:t>
      </w:r>
      <w:r w:rsidRPr="00A1151B">
        <w:rPr>
          <w:spacing w:val="-1"/>
        </w:rPr>
        <w:t xml:space="preserve"> bylaws</w:t>
      </w:r>
      <w:r w:rsidRPr="00A1151B">
        <w:t xml:space="preserve"> to the</w:t>
      </w:r>
      <w:r w:rsidRPr="00A1151B">
        <w:rPr>
          <w:spacing w:val="1"/>
        </w:rPr>
        <w:t xml:space="preserve"> </w:t>
      </w:r>
      <w:r w:rsidRPr="00A1151B">
        <w:t xml:space="preserve">extent </w:t>
      </w:r>
      <w:r w:rsidRPr="00A1151B">
        <w:rPr>
          <w:spacing w:val="-1"/>
        </w:rPr>
        <w:t>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4"/>
        </w:rPr>
        <w:t xml:space="preserve"> </w:t>
      </w:r>
      <w:r w:rsidRPr="00A1151B">
        <w:rPr>
          <w:spacing w:val="-1"/>
        </w:rPr>
        <w:t>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021F82B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DE644D4" w14:textId="77777777" w:rsidR="00DF30DD" w:rsidRPr="00A1151B" w:rsidRDefault="00DF30DD" w:rsidP="00DF30DD">
      <w:pPr>
        <w:pStyle w:val="BodyText"/>
        <w:numPr>
          <w:ilvl w:val="0"/>
          <w:numId w:val="27"/>
        </w:numPr>
        <w:tabs>
          <w:tab w:val="left" w:pos="1524"/>
        </w:tabs>
        <w:ind w:right="628" w:firstLine="360"/>
      </w:pPr>
      <w:r w:rsidRPr="00A1151B">
        <w:rPr>
          <w:spacing w:val="-1"/>
        </w:rPr>
        <w:t>Issue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can properl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aised</w:t>
      </w:r>
      <w:r w:rsidRPr="00A1151B">
        <w:t xml:space="preserve"> under</w:t>
      </w:r>
      <w:r w:rsidRPr="00A1151B">
        <w:rPr>
          <w:spacing w:val="-1"/>
        </w:rPr>
        <w:t xml:space="preserve"> an</w:t>
      </w:r>
      <w:r w:rsidRPr="00A1151B">
        <w:t xml:space="preserve"> </w:t>
      </w:r>
      <w:r w:rsidRPr="00A1151B">
        <w:rPr>
          <w:spacing w:val="-1"/>
        </w:rPr>
        <w:t>appeals</w:t>
      </w:r>
      <w:r w:rsidRPr="00A1151B">
        <w:t xml:space="preserve"> procedure</w:t>
      </w:r>
      <w:r w:rsidRPr="00A1151B">
        <w:rPr>
          <w:spacing w:val="1"/>
        </w:rPr>
        <w:t xml:space="preserve"> </w:t>
      </w:r>
      <w:r w:rsidRPr="00A1151B">
        <w:t>may</w:t>
      </w:r>
      <w:r w:rsidRPr="00A1151B">
        <w:rPr>
          <w:spacing w:val="-5"/>
        </w:rPr>
        <w:t xml:space="preserve"> </w:t>
      </w:r>
      <w:r w:rsidRPr="00A1151B">
        <w:t>not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ais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</w:t>
      </w:r>
      <w:r w:rsidRPr="00A1151B">
        <w:t xml:space="preserve"> unfair</w:t>
      </w:r>
      <w:r w:rsidRPr="00A1151B">
        <w:rPr>
          <w:spacing w:val="-1"/>
        </w:rPr>
        <w:t xml:space="preserve"> labor</w:t>
      </w:r>
      <w:r w:rsidRPr="00A1151B">
        <w:rPr>
          <w:spacing w:val="53"/>
        </w:rPr>
        <w:t xml:space="preserve"> </w:t>
      </w:r>
      <w:r w:rsidRPr="00A1151B">
        <w:rPr>
          <w:spacing w:val="-1"/>
        </w:rPr>
        <w:t>practices</w:t>
      </w:r>
      <w:r w:rsidRPr="00A1151B">
        <w:t xml:space="preserve"> prohibited 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for matters</w:t>
      </w:r>
      <w:r w:rsidRPr="00A1151B">
        <w:t xml:space="preserve"> </w:t>
      </w:r>
      <w:r w:rsidRPr="00A1151B">
        <w:rPr>
          <w:spacing w:val="-1"/>
        </w:rPr>
        <w:t>wherein,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ection </w:t>
      </w:r>
      <w:r w:rsidRPr="00A1151B">
        <w:rPr>
          <w:spacing w:val="-1"/>
        </w:rPr>
        <w:t>7121(e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(f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employee </w:t>
      </w:r>
      <w:r w:rsidRPr="00A1151B">
        <w:t xml:space="preserve">has </w:t>
      </w:r>
      <w:r w:rsidRPr="00A1151B">
        <w:rPr>
          <w:spacing w:val="-1"/>
        </w:rPr>
        <w:t>an</w:t>
      </w:r>
      <w:r w:rsidRPr="00A1151B">
        <w:t xml:space="preserve"> option of</w:t>
      </w:r>
      <w:r w:rsidRPr="00A1151B">
        <w:rPr>
          <w:spacing w:val="-1"/>
        </w:rPr>
        <w:t xml:space="preserve"> </w:t>
      </w:r>
      <w:r w:rsidRPr="00A1151B">
        <w:t>us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 xml:space="preserve">an </w:t>
      </w:r>
      <w:r w:rsidRPr="00A1151B">
        <w:rPr>
          <w:spacing w:val="-1"/>
        </w:rPr>
        <w:t>appeals</w:t>
      </w:r>
      <w:r w:rsidRPr="00A1151B">
        <w:t xml:space="preserve"> </w:t>
      </w:r>
      <w:r w:rsidRPr="00A1151B">
        <w:rPr>
          <w:spacing w:val="-1"/>
        </w:rPr>
        <w:t>procedure,</w:t>
      </w:r>
      <w:r w:rsidRPr="00A1151B">
        <w:t xml:space="preserve"> </w:t>
      </w:r>
      <w:r w:rsidRPr="00A1151B">
        <w:rPr>
          <w:spacing w:val="-1"/>
        </w:rPr>
        <w:t>issue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can</w:t>
      </w:r>
      <w:r w:rsidRPr="00A1151B">
        <w:t xml:space="preserve"> be</w:t>
      </w:r>
      <w:r w:rsidRPr="00A1151B">
        <w:rPr>
          <w:spacing w:val="-1"/>
        </w:rPr>
        <w:t xml:space="preserve"> rais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t>may, in the</w:t>
      </w:r>
      <w:r w:rsidRPr="00A1151B">
        <w:rPr>
          <w:spacing w:val="-1"/>
        </w:rPr>
        <w:t xml:space="preserve"> discre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grieved</w:t>
      </w:r>
      <w:r w:rsidRPr="00A1151B">
        <w:t xml:space="preserve"> </w:t>
      </w:r>
      <w:r w:rsidRPr="00A1151B">
        <w:rPr>
          <w:spacing w:val="-1"/>
        </w:rPr>
        <w:t>party,</w:t>
      </w:r>
      <w:r w:rsidRPr="00A1151B"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ais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 xml:space="preserve">as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unfair </w:t>
      </w:r>
      <w:r w:rsidRPr="00A1151B">
        <w:t>labor</w:t>
      </w:r>
      <w:r w:rsidRPr="00A1151B">
        <w:rPr>
          <w:spacing w:val="-1"/>
        </w:rPr>
        <w:t xml:space="preserve"> pract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but not </w:t>
      </w:r>
      <w:r w:rsidRPr="00A1151B">
        <w:rPr>
          <w:spacing w:val="-1"/>
        </w:rPr>
        <w:t xml:space="preserve">under </w:t>
      </w:r>
      <w:r w:rsidRPr="00A1151B">
        <w:t xml:space="preserve">both </w:t>
      </w:r>
      <w:r w:rsidRPr="00A1151B">
        <w:rPr>
          <w:spacing w:val="-1"/>
        </w:rPr>
        <w:t>procedures.</w:t>
      </w:r>
    </w:p>
    <w:p w14:paraId="55EB422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D558113" w14:textId="77777777" w:rsidR="00DF30DD" w:rsidRPr="00A1151B" w:rsidRDefault="00DF30DD" w:rsidP="00DF30DD">
      <w:pPr>
        <w:pStyle w:val="BodyText"/>
        <w:numPr>
          <w:ilvl w:val="0"/>
          <w:numId w:val="27"/>
        </w:numPr>
        <w:tabs>
          <w:tab w:val="left" w:pos="1492"/>
        </w:tabs>
        <w:ind w:left="1492" w:hanging="564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xpress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ersonal</w:t>
      </w:r>
      <w:r w:rsidRPr="00A1151B">
        <w:t xml:space="preserve"> </w:t>
      </w:r>
      <w:r w:rsidRPr="00A1151B">
        <w:rPr>
          <w:spacing w:val="-1"/>
        </w:rPr>
        <w:t>view,</w:t>
      </w:r>
      <w:r w:rsidRPr="00A1151B">
        <w:t xml:space="preserve"> argument, opinion 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ak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tatement</w:t>
      </w:r>
      <w:r w:rsidRPr="00A1151B">
        <w:t xml:space="preserve"> which—</w:t>
      </w:r>
    </w:p>
    <w:p w14:paraId="1445848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9F91118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993" w:firstLine="360"/>
      </w:pPr>
      <w:r w:rsidRPr="00A1151B">
        <w:rPr>
          <w:spacing w:val="-1"/>
        </w:rPr>
        <w:t>publicizes</w:t>
      </w:r>
      <w:r w:rsidRPr="00A1151B">
        <w:t xml:space="preserve"> the</w:t>
      </w:r>
      <w:r w:rsidRPr="00A1151B">
        <w:rPr>
          <w:spacing w:val="-1"/>
        </w:rPr>
        <w:t xml:space="preserve"> fac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presentation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encourag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to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exercise their right</w:t>
      </w:r>
      <w:r w:rsidRPr="00A1151B">
        <w:t xml:space="preserve"> to vot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election,</w:t>
      </w:r>
    </w:p>
    <w:p w14:paraId="7311A37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6B87BE6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2227"/>
        </w:tabs>
        <w:ind w:right="1632" w:firstLine="360"/>
      </w:pPr>
      <w:r w:rsidRPr="00A1151B">
        <w:rPr>
          <w:spacing w:val="-1"/>
        </w:rPr>
        <w:t>correct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cord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any</w:t>
      </w:r>
      <w:r w:rsidRPr="00A1151B">
        <w:rPr>
          <w:spacing w:val="-3"/>
        </w:rPr>
        <w:t xml:space="preserve"> </w:t>
      </w:r>
      <w:r w:rsidRPr="00A1151B">
        <w:t>fals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misleading</w:t>
      </w:r>
      <w:r w:rsidRPr="00A1151B">
        <w:rPr>
          <w:spacing w:val="-3"/>
        </w:rPr>
        <w:t xml:space="preserve"> </w:t>
      </w:r>
      <w:r w:rsidRPr="00A1151B">
        <w:t xml:space="preserve">statement </w:t>
      </w:r>
      <w:r w:rsidRPr="00A1151B">
        <w:rPr>
          <w:spacing w:val="-1"/>
        </w:rPr>
        <w:t xml:space="preserve">made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person,</w:t>
      </w:r>
      <w:r w:rsidRPr="00A1151B">
        <w:t xml:space="preserve"> or</w:t>
      </w:r>
    </w:p>
    <w:p w14:paraId="6E75E99D" w14:textId="77777777" w:rsidR="00DF30DD" w:rsidRPr="00A1151B" w:rsidRDefault="00DF30DD" w:rsidP="00DF30DD">
      <w:pPr>
        <w:pStyle w:val="BodyText"/>
        <w:numPr>
          <w:ilvl w:val="1"/>
          <w:numId w:val="27"/>
        </w:numPr>
        <w:tabs>
          <w:tab w:val="left" w:pos="1987"/>
        </w:tabs>
        <w:spacing w:before="56"/>
        <w:ind w:right="1409" w:firstLine="360"/>
      </w:pPr>
      <w:r w:rsidRPr="00A1151B">
        <w:rPr>
          <w:spacing w:val="-1"/>
        </w:rPr>
        <w:t>informs</w:t>
      </w:r>
      <w:r w:rsidRPr="00A1151B">
        <w:t xml:space="preserve"> </w:t>
      </w:r>
      <w:r w:rsidRPr="00A1151B">
        <w:rPr>
          <w:spacing w:val="-1"/>
        </w:rPr>
        <w:t>employe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overnment's</w:t>
      </w:r>
      <w:r w:rsidRPr="00A1151B">
        <w:t xml:space="preserve"> poli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labor-management</w:t>
      </w:r>
      <w:r w:rsidRPr="00A1151B">
        <w:t xml:space="preserve"> </w:t>
      </w:r>
      <w:r w:rsidRPr="00A1151B">
        <w:rPr>
          <w:spacing w:val="-1"/>
        </w:rPr>
        <w:t>relations</w:t>
      </w:r>
      <w:r w:rsidRPr="00A1151B">
        <w:rPr>
          <w:spacing w:val="10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presentation,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rPr>
          <w:spacing w:val="2"/>
        </w:rPr>
        <w:t xml:space="preserve"> </w:t>
      </w:r>
      <w:r w:rsidRPr="00A1151B">
        <w:t>not, 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xpression</w:t>
      </w:r>
      <w:r w:rsidRPr="00A1151B">
        <w:t xml:space="preserve"> </w:t>
      </w:r>
      <w:r w:rsidRPr="00A1151B">
        <w:rPr>
          <w:spacing w:val="-1"/>
        </w:rPr>
        <w:t>contains</w:t>
      </w:r>
      <w:r w:rsidRPr="00A1151B">
        <w:t xml:space="preserve"> no </w:t>
      </w:r>
      <w:r w:rsidRPr="00A1151B">
        <w:rPr>
          <w:spacing w:val="-1"/>
        </w:rPr>
        <w:t>threat</w:t>
      </w:r>
      <w:r w:rsidRPr="00A1151B">
        <w:t xml:space="preserve"> or</w:t>
      </w:r>
      <w:r w:rsidRPr="00A1151B">
        <w:rPr>
          <w:spacing w:val="-1"/>
        </w:rPr>
        <w:t xml:space="preserve"> reprisal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force </w:t>
      </w:r>
      <w:r w:rsidRPr="00A1151B">
        <w:t>or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 xml:space="preserve">promise </w:t>
      </w:r>
      <w:r w:rsidRPr="00A1151B">
        <w:t>of</w:t>
      </w:r>
      <w:r w:rsidRPr="00A1151B">
        <w:rPr>
          <w:spacing w:val="-1"/>
        </w:rPr>
        <w:t xml:space="preserve"> benefit</w:t>
      </w:r>
      <w:r w:rsidRPr="00A1151B">
        <w:t xml:space="preserve"> or</w:t>
      </w:r>
      <w:r w:rsidRPr="00A1151B">
        <w:rPr>
          <w:spacing w:val="-1"/>
        </w:rPr>
        <w:t xml:space="preserve"> was</w:t>
      </w:r>
      <w:r w:rsidRPr="00A1151B">
        <w:rPr>
          <w:spacing w:val="2"/>
        </w:rPr>
        <w:t xml:space="preserve"> </w:t>
      </w:r>
      <w:r w:rsidRPr="00A1151B">
        <w:t xml:space="preserve">not </w:t>
      </w:r>
      <w:r w:rsidRPr="00A1151B">
        <w:rPr>
          <w:spacing w:val="-1"/>
        </w:rPr>
        <w:t xml:space="preserve">made under </w:t>
      </w:r>
      <w:r w:rsidRPr="00A1151B">
        <w:t>coerc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ditions,</w:t>
      </w:r>
      <w:r w:rsidRPr="00A1151B">
        <w:t xml:space="preserve"> </w:t>
      </w:r>
      <w:r w:rsidRPr="00A1151B">
        <w:rPr>
          <w:spacing w:val="-1"/>
        </w:rPr>
        <w:t>(A) constitute an</w:t>
      </w:r>
      <w:r w:rsidRPr="00A1151B">
        <w:t xml:space="preserve"> unfair</w:t>
      </w:r>
      <w:r w:rsidRPr="00A1151B">
        <w:rPr>
          <w:spacing w:val="-1"/>
        </w:rPr>
        <w:t xml:space="preserve"> labor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t>under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t>provision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t xml:space="preserve"> or</w:t>
      </w:r>
      <w:r w:rsidRPr="00A1151B">
        <w:rPr>
          <w:spacing w:val="-1"/>
        </w:rPr>
        <w:t xml:space="preserve"> (B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stitute grounds</w:t>
      </w:r>
      <w:r w:rsidRPr="00A1151B">
        <w:t xml:space="preserve"> 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etting</w:t>
      </w:r>
      <w:r w:rsidRPr="00A1151B">
        <w:rPr>
          <w:spacing w:val="-3"/>
        </w:rPr>
        <w:t xml:space="preserve"> </w:t>
      </w:r>
      <w:r w:rsidRPr="00A1151B">
        <w:t>asid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65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lection</w:t>
      </w:r>
      <w:r w:rsidRPr="00A1151B">
        <w:t xml:space="preserve"> </w:t>
      </w:r>
      <w:r w:rsidRPr="00A1151B">
        <w:rPr>
          <w:spacing w:val="-1"/>
        </w:rPr>
        <w:t>conduct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3C901BA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F82AE8F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8D4050">
        <w:rPr>
          <w:spacing w:val="-2"/>
          <w:highlight w:val="yellow"/>
        </w:rPr>
        <w:t>7117.</w:t>
      </w:r>
      <w:r w:rsidRPr="008D4050">
        <w:rPr>
          <w:spacing w:val="-2"/>
          <w:highlight w:val="yellow"/>
        </w:rPr>
        <w:tab/>
      </w:r>
      <w:r w:rsidRPr="008D4050">
        <w:rPr>
          <w:spacing w:val="-1"/>
          <w:highlight w:val="yellow"/>
        </w:rPr>
        <w:t>Duty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to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bargain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-2"/>
          <w:highlight w:val="yellow"/>
        </w:rPr>
        <w:t>goo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aith;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compelling</w:t>
      </w:r>
      <w:r w:rsidRPr="008D4050">
        <w:rPr>
          <w:highlight w:val="yellow"/>
        </w:rPr>
        <w:t xml:space="preserve"> </w:t>
      </w:r>
      <w:r w:rsidRPr="008D4050">
        <w:rPr>
          <w:spacing w:val="-2"/>
          <w:highlight w:val="yellow"/>
        </w:rPr>
        <w:t>need;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duty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2"/>
          <w:highlight w:val="yellow"/>
        </w:rPr>
        <w:t>consult</w:t>
      </w:r>
    </w:p>
    <w:p w14:paraId="536FA7AC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7D8057E8" w14:textId="77777777" w:rsidR="00DF30DD" w:rsidRPr="00A1151B" w:rsidRDefault="00DF30DD" w:rsidP="00DF30DD">
      <w:pPr>
        <w:pStyle w:val="BodyText"/>
        <w:numPr>
          <w:ilvl w:val="0"/>
          <w:numId w:val="26"/>
        </w:numPr>
        <w:tabs>
          <w:tab w:val="left" w:pos="1567"/>
        </w:tabs>
        <w:ind w:right="672" w:firstLine="360"/>
      </w:pPr>
      <w:r w:rsidRPr="00A1151B">
        <w:rPr>
          <w:b/>
          <w:color w:val="3333FF"/>
          <w:spacing w:val="-1"/>
        </w:rPr>
        <w:t xml:space="preserve">(1) </w:t>
      </w:r>
      <w:r w:rsidRPr="00A1151B">
        <w:rPr>
          <w:spacing w:val="-1"/>
        </w:rPr>
        <w:t>Subject</w:t>
      </w:r>
      <w:r w:rsidRPr="00A1151B">
        <w:t xml:space="preserve"> 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 xml:space="preserve">(2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duty</w:t>
      </w:r>
      <w:r w:rsidRPr="00A1151B">
        <w:rPr>
          <w:spacing w:val="-5"/>
        </w:rPr>
        <w:t xml:space="preserve"> </w:t>
      </w:r>
      <w:r w:rsidRPr="00A1151B">
        <w:t xml:space="preserve">to bargain in </w:t>
      </w:r>
      <w:r w:rsidRPr="00A1151B">
        <w:rPr>
          <w:spacing w:val="-1"/>
        </w:rPr>
        <w:t>good</w:t>
      </w:r>
      <w:r w:rsidRPr="00A1151B">
        <w:t xml:space="preserve"> faith </w:t>
      </w:r>
      <w:r w:rsidRPr="00A1151B">
        <w:rPr>
          <w:spacing w:val="-1"/>
        </w:rPr>
        <w:t>shall,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>extent</w:t>
      </w:r>
      <w:r w:rsidRPr="00A1151B">
        <w:rPr>
          <w:spacing w:val="63"/>
        </w:rPr>
        <w:t xml:space="preserve"> </w:t>
      </w:r>
      <w:r w:rsidRPr="00A1151B">
        <w:t xml:space="preserve">not </w:t>
      </w:r>
      <w:r w:rsidRPr="00A1151B">
        <w:rPr>
          <w:spacing w:val="-1"/>
        </w:rPr>
        <w:t>in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</w:t>
      </w:r>
      <w:r w:rsidRPr="00A1151B">
        <w:rPr>
          <w:spacing w:val="-1"/>
        </w:rPr>
        <w:t xml:space="preserve">law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Government-wide rul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regulation,</w:t>
      </w:r>
      <w:r w:rsidRPr="00A1151B">
        <w:t xml:space="preserve"> extend to </w:t>
      </w:r>
      <w:r w:rsidRPr="00A1151B">
        <w:rPr>
          <w:spacing w:val="-1"/>
        </w:rPr>
        <w:t>matters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hich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 xml:space="preserve">ar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subject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rule </w:t>
      </w:r>
      <w:r w:rsidRPr="00A1151B">
        <w:t>or</w:t>
      </w:r>
      <w:r w:rsidRPr="00A1151B">
        <w:rPr>
          <w:spacing w:val="-1"/>
        </w:rPr>
        <w:t xml:space="preserve"> regulation</w:t>
      </w:r>
      <w:r w:rsidRPr="00A1151B">
        <w:t xml:space="preserve"> only</w:t>
      </w:r>
      <w:r w:rsidRPr="00A1151B">
        <w:rPr>
          <w:spacing w:val="-5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rule </w:t>
      </w:r>
      <w:r w:rsidRPr="00A1151B">
        <w:t>or</w:t>
      </w:r>
      <w:r w:rsidRPr="00A1151B">
        <w:rPr>
          <w:spacing w:val="-1"/>
        </w:rPr>
        <w:t xml:space="preserve"> regulation</w:t>
      </w:r>
      <w:r w:rsidRPr="00A1151B">
        <w:t xml:space="preserve"> is not a</w:t>
      </w:r>
      <w:r w:rsidRPr="00A1151B">
        <w:rPr>
          <w:spacing w:val="-1"/>
        </w:rPr>
        <w:t xml:space="preserve"> Government-wide rule</w:t>
      </w:r>
      <w:r w:rsidRPr="00A1151B">
        <w:rPr>
          <w:spacing w:val="1"/>
        </w:rPr>
        <w:t xml:space="preserve"> </w:t>
      </w:r>
      <w:r w:rsidRPr="00A1151B">
        <w:t>or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regulation.</w:t>
      </w:r>
    </w:p>
    <w:p w14:paraId="3FB96B1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74E75D3" w14:textId="77777777" w:rsidR="00DF30DD" w:rsidRPr="00A1151B" w:rsidRDefault="00DF30DD" w:rsidP="00DF30DD">
      <w:pPr>
        <w:pStyle w:val="BodyText"/>
        <w:numPr>
          <w:ilvl w:val="0"/>
          <w:numId w:val="25"/>
        </w:numPr>
        <w:tabs>
          <w:tab w:val="left" w:pos="1927"/>
        </w:tabs>
        <w:ind w:right="647" w:firstLine="960"/>
        <w:jc w:val="left"/>
      </w:pPr>
      <w:r w:rsidRPr="00A1151B">
        <w:rPr>
          <w:spacing w:val="-1"/>
        </w:rPr>
        <w:lastRenderedPageBreak/>
        <w:t xml:space="preserve">The </w:t>
      </w:r>
      <w:r w:rsidRPr="00A1151B">
        <w:rPr>
          <w:spacing w:val="1"/>
        </w:rPr>
        <w:t>du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to</w:t>
      </w:r>
      <w:r w:rsidRPr="00A1151B">
        <w:t xml:space="preserve"> </w:t>
      </w:r>
      <w:r w:rsidRPr="00A1151B">
        <w:rPr>
          <w:spacing w:val="-1"/>
        </w:rPr>
        <w:t>bargain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ood</w:t>
      </w:r>
      <w:r w:rsidRPr="00A1151B">
        <w:t xml:space="preserve"> </w:t>
      </w:r>
      <w:r w:rsidRPr="00A1151B">
        <w:rPr>
          <w:spacing w:val="-1"/>
        </w:rPr>
        <w:t>faith</w:t>
      </w:r>
      <w:r w:rsidRPr="00A1151B">
        <w:t xml:space="preserve"> shall, to the</w:t>
      </w:r>
      <w:r w:rsidRPr="00A1151B">
        <w:rPr>
          <w:spacing w:val="-1"/>
        </w:rPr>
        <w:t xml:space="preserve"> </w:t>
      </w:r>
      <w:r w:rsidRPr="00A1151B">
        <w:t xml:space="preserve">extent not </w:t>
      </w:r>
      <w:r w:rsidRPr="00A1151B">
        <w:rPr>
          <w:spacing w:val="-1"/>
        </w:rPr>
        <w:t>in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Federal</w:t>
      </w:r>
      <w:r w:rsidRPr="00A1151B">
        <w:t xml:space="preserve"> law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47"/>
        </w:rPr>
        <w:t xml:space="preserve"> </w:t>
      </w:r>
      <w:r w:rsidRPr="00A1151B">
        <w:rPr>
          <w:spacing w:val="-1"/>
        </w:rPr>
        <w:t xml:space="preserve">Government-wide rul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,</w:t>
      </w:r>
      <w:r w:rsidRPr="00A1151B">
        <w:t xml:space="preserve"> extend to </w:t>
      </w:r>
      <w:r w:rsidRPr="00A1151B">
        <w:rPr>
          <w:spacing w:val="-1"/>
        </w:rPr>
        <w:t>matter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ar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subject of</w:t>
      </w:r>
      <w:r w:rsidRPr="00A1151B">
        <w:rPr>
          <w:spacing w:val="-1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rul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referred</w:t>
      </w:r>
      <w:r w:rsidRPr="00A1151B">
        <w:t xml:space="preserve"> to in </w:t>
      </w:r>
      <w:r w:rsidRPr="00A1151B">
        <w:rPr>
          <w:spacing w:val="-1"/>
        </w:rPr>
        <w:t>paragraph</w:t>
      </w:r>
      <w:r w:rsidRPr="00A1151B">
        <w:t xml:space="preserve"> (3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only</w:t>
      </w:r>
      <w:r w:rsidRPr="00A1151B">
        <w:rPr>
          <w:spacing w:val="-3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has </w:t>
      </w:r>
      <w:r w:rsidRPr="00A1151B">
        <w:rPr>
          <w:spacing w:val="-1"/>
        </w:rPr>
        <w:t>determin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ubsection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73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no </w:t>
      </w:r>
      <w:r w:rsidRPr="00A1151B">
        <w:rPr>
          <w:spacing w:val="-1"/>
        </w:rPr>
        <w:t>compelling</w:t>
      </w:r>
      <w:r w:rsidRPr="00A1151B">
        <w:rPr>
          <w:spacing w:val="-3"/>
        </w:rPr>
        <w:t xml:space="preserve"> </w:t>
      </w:r>
      <w:r w:rsidRPr="00A1151B">
        <w:t xml:space="preserve">need </w:t>
      </w:r>
      <w:r w:rsidRPr="00A1151B">
        <w:rPr>
          <w:spacing w:val="-1"/>
        </w:rPr>
        <w:t>(as</w:t>
      </w:r>
      <w:r w:rsidRPr="00A1151B">
        <w:t xml:space="preserve"> determined </w:t>
      </w:r>
      <w:r w:rsidRPr="00A1151B">
        <w:rPr>
          <w:spacing w:val="-1"/>
        </w:rPr>
        <w:t>under regulations</w:t>
      </w:r>
      <w:r w:rsidRPr="00A1151B"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) </w:t>
      </w:r>
      <w:r w:rsidRPr="00A1151B">
        <w:t xml:space="preserve">exists </w:t>
      </w:r>
      <w:r w:rsidRPr="00A1151B">
        <w:rPr>
          <w:spacing w:val="-1"/>
        </w:rPr>
        <w:t>for</w:t>
      </w:r>
      <w:r w:rsidRPr="00A1151B">
        <w:rPr>
          <w:spacing w:val="99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ule </w:t>
      </w:r>
      <w:r w:rsidRPr="00A1151B">
        <w:t>or</w:t>
      </w:r>
      <w:r w:rsidRPr="00A1151B">
        <w:rPr>
          <w:spacing w:val="-1"/>
        </w:rPr>
        <w:t xml:space="preserve"> regulation.</w:t>
      </w:r>
    </w:p>
    <w:p w14:paraId="280AEE0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65A5C3B" w14:textId="77777777" w:rsidR="00DF30DD" w:rsidRPr="00A1151B" w:rsidRDefault="00DF30DD" w:rsidP="00DF30DD">
      <w:pPr>
        <w:pStyle w:val="BodyText"/>
        <w:numPr>
          <w:ilvl w:val="0"/>
          <w:numId w:val="25"/>
        </w:numPr>
        <w:tabs>
          <w:tab w:val="left" w:pos="1807"/>
        </w:tabs>
        <w:ind w:right="663" w:firstLine="900"/>
        <w:jc w:val="left"/>
      </w:pPr>
      <w:r w:rsidRPr="00A1151B">
        <w:rPr>
          <w:spacing w:val="-1"/>
        </w:rPr>
        <w:t>Paragraph</w:t>
      </w:r>
      <w:r w:rsidRPr="00A1151B">
        <w:t xml:space="preserve"> (2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ubsection</w:t>
      </w:r>
      <w:r w:rsidRPr="00A1151B">
        <w:t xml:space="preserve"> applies to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rul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t>or</w:t>
      </w:r>
      <w:r w:rsidRPr="00A1151B">
        <w:rPr>
          <w:spacing w:val="-1"/>
        </w:rPr>
        <w:t xml:space="preserve"> issued</w:t>
      </w:r>
      <w:r w:rsidRPr="00A1151B">
        <w:rPr>
          <w:spacing w:val="78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prim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national</w:t>
      </w:r>
      <w:r w:rsidRPr="00A1151B">
        <w:t xml:space="preserve"> subdivision o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agenc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les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represents</w:t>
      </w:r>
      <w:r w:rsidRPr="00A1151B">
        <w:t xml:space="preserve"> an</w:t>
      </w:r>
      <w:r w:rsidRPr="00A1151B">
        <w:rPr>
          <w:spacing w:val="84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unit including</w:t>
      </w:r>
      <w:r w:rsidRPr="00A1151B">
        <w:rPr>
          <w:spacing w:val="-3"/>
        </w:rPr>
        <w:t xml:space="preserve"> </w:t>
      </w:r>
      <w:r w:rsidRPr="00A1151B">
        <w:t xml:space="preserve">not </w:t>
      </w:r>
      <w:r w:rsidRPr="00A1151B">
        <w:rPr>
          <w:spacing w:val="-1"/>
        </w:rPr>
        <w:t>less</w:t>
      </w:r>
      <w:r w:rsidRPr="00A1151B">
        <w:t xml:space="preserve"> </w:t>
      </w:r>
      <w:r w:rsidRPr="00A1151B">
        <w:rPr>
          <w:spacing w:val="-1"/>
        </w:rPr>
        <w:t>than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majority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issuing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prim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ational</w:t>
      </w:r>
      <w:r w:rsidRPr="00A1151B">
        <w:rPr>
          <w:spacing w:val="70"/>
        </w:rPr>
        <w:t xml:space="preserve"> </w:t>
      </w:r>
      <w:r w:rsidRPr="00A1151B">
        <w:t xml:space="preserve">subdivision,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case</w:t>
      </w:r>
      <w:r w:rsidRPr="00A1151B">
        <w:rPr>
          <w:spacing w:val="1"/>
        </w:rPr>
        <w:t xml:space="preserve"> </w:t>
      </w:r>
      <w:r w:rsidRPr="00A1151B">
        <w:t>may</w:t>
      </w:r>
      <w:r w:rsidRPr="00A1151B">
        <w:rPr>
          <w:spacing w:val="-5"/>
        </w:rPr>
        <w:t xml:space="preserve"> </w:t>
      </w:r>
      <w:r w:rsidRPr="00A1151B">
        <w:t xml:space="preserve">be, to </w:t>
      </w:r>
      <w:r w:rsidRPr="00A1151B">
        <w:rPr>
          <w:spacing w:val="-1"/>
        </w:rPr>
        <w:t>whom</w:t>
      </w:r>
      <w:r w:rsidRPr="00A1151B">
        <w:t xml:space="preserve"> the</w:t>
      </w:r>
      <w:r w:rsidRPr="00A1151B">
        <w:rPr>
          <w:spacing w:val="-1"/>
        </w:rPr>
        <w:t xml:space="preserve"> rule</w:t>
      </w:r>
      <w:r w:rsidRPr="00A1151B">
        <w:rPr>
          <w:spacing w:val="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regulation</w:t>
      </w:r>
      <w:r w:rsidRPr="00A1151B">
        <w:t xml:space="preserve"> is </w:t>
      </w:r>
      <w:r w:rsidRPr="00A1151B">
        <w:rPr>
          <w:spacing w:val="-1"/>
        </w:rPr>
        <w:t>applicable.</w:t>
      </w:r>
    </w:p>
    <w:p w14:paraId="13912D8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38C9C0A" w14:textId="77777777" w:rsidR="00DF30DD" w:rsidRPr="00A1151B" w:rsidRDefault="00DF30DD" w:rsidP="00DF30DD">
      <w:pPr>
        <w:pStyle w:val="BodyText"/>
        <w:numPr>
          <w:ilvl w:val="0"/>
          <w:numId w:val="26"/>
        </w:numPr>
        <w:tabs>
          <w:tab w:val="left" w:pos="1461"/>
        </w:tabs>
        <w:ind w:right="701" w:firstLine="360"/>
      </w:pPr>
      <w:r w:rsidRPr="00A1151B">
        <w:rPr>
          <w:b/>
          <w:color w:val="3333FF"/>
          <w:spacing w:val="-1"/>
        </w:rPr>
        <w:t>(1)</w:t>
      </w:r>
      <w:r w:rsidRPr="00A1151B">
        <w:rPr>
          <w:b/>
          <w:color w:val="3333FF"/>
          <w:spacing w:val="1"/>
        </w:rPr>
        <w:t xml:space="preserve"> </w:t>
      </w:r>
      <w:r w:rsidRPr="008D4050">
        <w:rPr>
          <w:spacing w:val="-2"/>
          <w:highlight w:val="yellow"/>
        </w:rPr>
        <w:t>I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cas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collective </w:t>
      </w:r>
      <w:r w:rsidRPr="008D4050">
        <w:rPr>
          <w:highlight w:val="yellow"/>
        </w:rPr>
        <w:t>bargain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exclusive</w:t>
      </w:r>
      <w:r w:rsidRPr="008D4050">
        <w:rPr>
          <w:spacing w:val="-1"/>
          <w:highlight w:val="yellow"/>
        </w:rPr>
        <w:t xml:space="preserve"> representativ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lleg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no</w:t>
      </w:r>
      <w:r w:rsidRPr="008D4050">
        <w:rPr>
          <w:spacing w:val="59"/>
          <w:highlight w:val="yellow"/>
        </w:rPr>
        <w:t xml:space="preserve"> </w:t>
      </w:r>
      <w:r w:rsidRPr="008D4050">
        <w:rPr>
          <w:spacing w:val="-1"/>
          <w:highlight w:val="yellow"/>
        </w:rPr>
        <w:t>compell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need exists </w:t>
      </w:r>
      <w:r w:rsidRPr="008D4050">
        <w:rPr>
          <w:spacing w:val="-1"/>
          <w:highlight w:val="yellow"/>
        </w:rPr>
        <w:t xml:space="preserve">for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rule </w:t>
      </w:r>
      <w:r w:rsidRPr="008D4050">
        <w:rPr>
          <w:highlight w:val="yellow"/>
        </w:rPr>
        <w:t>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egulatio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</w:t>
      </w:r>
      <w:r w:rsidRPr="00A1151B">
        <w:rPr>
          <w:spacing w:val="-1"/>
        </w:rPr>
        <w:t>eferred</w:t>
      </w:r>
      <w:r w:rsidRPr="00A1151B">
        <w:t xml:space="preserve"> to in subsection </w:t>
      </w:r>
      <w:r w:rsidRPr="00A1151B">
        <w:rPr>
          <w:spacing w:val="-1"/>
        </w:rPr>
        <w:t xml:space="preserve">(a)(3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which is </w:t>
      </w:r>
      <w:r w:rsidRPr="00A1151B">
        <w:rPr>
          <w:spacing w:val="-1"/>
        </w:rPr>
        <w:t>then</w:t>
      </w:r>
      <w:r w:rsidRPr="00A1151B">
        <w:rPr>
          <w:spacing w:val="7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effec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overns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>matter</w:t>
      </w:r>
      <w:r w:rsidRPr="00A1151B">
        <w:rPr>
          <w:spacing w:val="-1"/>
        </w:rPr>
        <w:t xml:space="preserve"> at</w:t>
      </w:r>
      <w:r w:rsidRPr="00A1151B">
        <w:t xml:space="preserve"> issue</w:t>
      </w:r>
      <w:r w:rsidRPr="00A1151B">
        <w:rPr>
          <w:spacing w:val="-1"/>
        </w:rPr>
        <w:t xml:space="preserve">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collective bargaining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determine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under 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(2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in </w:t>
      </w:r>
      <w:r w:rsidRPr="00A1151B">
        <w:rPr>
          <w:spacing w:val="-1"/>
        </w:rPr>
        <w:t>accordance with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hether</w:t>
      </w:r>
      <w:r w:rsidRPr="00A1151B">
        <w:rPr>
          <w:spacing w:val="123"/>
        </w:rPr>
        <w:t xml:space="preserve"> </w:t>
      </w:r>
      <w:r w:rsidRPr="00A1151B">
        <w:rPr>
          <w:spacing w:val="-1"/>
        </w:rPr>
        <w:t>such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compell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eed</w:t>
      </w:r>
      <w:r w:rsidRPr="00A1151B">
        <w:rPr>
          <w:spacing w:val="2"/>
        </w:rPr>
        <w:t xml:space="preserve"> </w:t>
      </w:r>
      <w:r w:rsidRPr="00A1151B">
        <w:t>exists.</w:t>
      </w:r>
    </w:p>
    <w:p w14:paraId="044AF91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B4379F8" w14:textId="77777777" w:rsidR="00DF30DD" w:rsidRPr="008D4050" w:rsidRDefault="00DF30DD" w:rsidP="00DF30DD">
      <w:pPr>
        <w:pStyle w:val="BodyText"/>
        <w:numPr>
          <w:ilvl w:val="0"/>
          <w:numId w:val="24"/>
        </w:numPr>
        <w:tabs>
          <w:tab w:val="left" w:pos="1807"/>
        </w:tabs>
        <w:ind w:right="837" w:firstLine="900"/>
        <w:jc w:val="left"/>
        <w:rPr>
          <w:highlight w:val="yellow"/>
        </w:rPr>
      </w:pPr>
      <w:r w:rsidRPr="008D4050">
        <w:rPr>
          <w:highlight w:val="yellow"/>
        </w:rPr>
        <w:t>F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urpo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,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compell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need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be</w:t>
      </w:r>
      <w:r w:rsidRPr="008D4050">
        <w:rPr>
          <w:spacing w:val="-1"/>
          <w:highlight w:val="yellow"/>
        </w:rPr>
        <w:t xml:space="preserve"> determined</w:t>
      </w:r>
      <w:r w:rsidRPr="008D4050">
        <w:rPr>
          <w:highlight w:val="yellow"/>
        </w:rPr>
        <w:t xml:space="preserve"> not to exist </w:t>
      </w:r>
      <w:r w:rsidRPr="008D4050">
        <w:rPr>
          <w:spacing w:val="-1"/>
          <w:highlight w:val="yellow"/>
        </w:rPr>
        <w:t>for 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rule</w:t>
      </w:r>
      <w:r w:rsidRPr="008D4050">
        <w:rPr>
          <w:spacing w:val="55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regulation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n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if--</w:t>
      </w:r>
    </w:p>
    <w:p w14:paraId="76AAEDE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6762D83" w14:textId="77777777" w:rsidR="00DF30DD" w:rsidRPr="008D4050" w:rsidRDefault="00DF30DD" w:rsidP="00DF30DD">
      <w:pPr>
        <w:pStyle w:val="BodyText"/>
        <w:numPr>
          <w:ilvl w:val="1"/>
          <w:numId w:val="24"/>
        </w:numPr>
        <w:tabs>
          <w:tab w:val="left" w:pos="2220"/>
        </w:tabs>
        <w:ind w:right="1660" w:firstLine="540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ency,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 xml:space="preserve">or </w:t>
      </w:r>
      <w:r w:rsidRPr="008D4050">
        <w:rPr>
          <w:highlight w:val="yellow"/>
        </w:rPr>
        <w:t>primar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national</w:t>
      </w:r>
      <w:r w:rsidRPr="008D4050">
        <w:rPr>
          <w:highlight w:val="yellow"/>
        </w:rPr>
        <w:t xml:space="preserve"> subdivision,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case </w:t>
      </w:r>
      <w:r w:rsidRPr="008D4050">
        <w:rPr>
          <w:spacing w:val="1"/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be,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ssued</w:t>
      </w:r>
      <w:r w:rsidRPr="008D4050">
        <w:rPr>
          <w:highlight w:val="yellow"/>
        </w:rPr>
        <w:t xml:space="preserve"> the</w:t>
      </w:r>
      <w:r w:rsidRPr="008D4050">
        <w:rPr>
          <w:spacing w:val="56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rule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regul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forms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uth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in writing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compell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need f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rule </w:t>
      </w:r>
      <w:r w:rsidRPr="008D4050">
        <w:rPr>
          <w:highlight w:val="yellow"/>
        </w:rPr>
        <w:t>or</w:t>
      </w:r>
      <w:r w:rsidRPr="008D4050">
        <w:rPr>
          <w:spacing w:val="63"/>
          <w:highlight w:val="yellow"/>
        </w:rPr>
        <w:t xml:space="preserve"> </w:t>
      </w:r>
      <w:r w:rsidRPr="008D4050">
        <w:rPr>
          <w:spacing w:val="-1"/>
          <w:highlight w:val="yellow"/>
        </w:rPr>
        <w:t>regul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does</w:t>
      </w:r>
      <w:r w:rsidRPr="008D4050">
        <w:rPr>
          <w:highlight w:val="yellow"/>
        </w:rPr>
        <w:t xml:space="preserve"> not exist;</w:t>
      </w:r>
      <w:r w:rsidRPr="008D4050">
        <w:rPr>
          <w:spacing w:val="-2"/>
          <w:highlight w:val="yellow"/>
        </w:rPr>
        <w:t xml:space="preserve"> </w:t>
      </w:r>
      <w:r w:rsidRPr="008D4050">
        <w:rPr>
          <w:highlight w:val="yellow"/>
        </w:rPr>
        <w:t>or</w:t>
      </w:r>
    </w:p>
    <w:p w14:paraId="4EBCA5AC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62CA255" w14:textId="77777777" w:rsidR="00DF30DD" w:rsidRPr="008D4050" w:rsidRDefault="00DF30DD" w:rsidP="00DF30DD">
      <w:pPr>
        <w:pStyle w:val="BodyText"/>
        <w:numPr>
          <w:ilvl w:val="1"/>
          <w:numId w:val="24"/>
        </w:numPr>
        <w:tabs>
          <w:tab w:val="left" w:pos="2208"/>
        </w:tabs>
        <w:ind w:left="2207" w:hanging="379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uth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determin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compell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need </w:t>
      </w:r>
      <w:r w:rsidRPr="008D4050">
        <w:rPr>
          <w:spacing w:val="-1"/>
          <w:highlight w:val="yellow"/>
        </w:rPr>
        <w:t>for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rule </w:t>
      </w:r>
      <w:r w:rsidRPr="008D4050">
        <w:rPr>
          <w:spacing w:val="1"/>
          <w:highlight w:val="yellow"/>
        </w:rPr>
        <w:t>or</w:t>
      </w:r>
      <w:r w:rsidRPr="008D4050">
        <w:rPr>
          <w:spacing w:val="-1"/>
          <w:highlight w:val="yellow"/>
        </w:rPr>
        <w:t xml:space="preserve"> regul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does</w:t>
      </w:r>
      <w:r w:rsidRPr="008D4050">
        <w:rPr>
          <w:highlight w:val="yellow"/>
        </w:rPr>
        <w:t xml:space="preserve"> not exist.</w:t>
      </w:r>
    </w:p>
    <w:p w14:paraId="695C717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A79D33A" w14:textId="77777777" w:rsidR="00DF30DD" w:rsidRPr="00A1151B" w:rsidRDefault="00DF30DD" w:rsidP="00DF30DD">
      <w:pPr>
        <w:pStyle w:val="BodyText"/>
        <w:numPr>
          <w:ilvl w:val="0"/>
          <w:numId w:val="24"/>
        </w:numPr>
        <w:tabs>
          <w:tab w:val="left" w:pos="1987"/>
        </w:tabs>
        <w:ind w:right="748" w:firstLine="840"/>
        <w:jc w:val="left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hearing 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held,</w:t>
      </w:r>
      <w:r w:rsidRPr="00A1151B">
        <w:t xml:space="preserve"> in the</w:t>
      </w:r>
      <w:r w:rsidRPr="00A1151B">
        <w:rPr>
          <w:spacing w:val="-1"/>
        </w:rPr>
        <w:t xml:space="preserve"> discre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befor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determination</w:t>
      </w:r>
      <w:r w:rsidRPr="00A1151B">
        <w:t xml:space="preserve"> is </w:t>
      </w:r>
      <w:r w:rsidRPr="00A1151B">
        <w:rPr>
          <w:spacing w:val="-1"/>
        </w:rPr>
        <w:t>made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hearing</w:t>
      </w:r>
      <w:r w:rsidRPr="00A1151B">
        <w:rPr>
          <w:spacing w:val="-3"/>
        </w:rPr>
        <w:t xml:space="preserve"> </w:t>
      </w:r>
      <w:r w:rsidRPr="00A1151B">
        <w:t xml:space="preserve">is </w:t>
      </w:r>
      <w:r w:rsidRPr="00A1151B">
        <w:rPr>
          <w:spacing w:val="-1"/>
        </w:rPr>
        <w:t>held,</w:t>
      </w:r>
      <w:r w:rsidRPr="00A1151B">
        <w:t xml:space="preserve"> it </w:t>
      </w:r>
      <w:r w:rsidRPr="00A1151B">
        <w:rPr>
          <w:spacing w:val="-1"/>
        </w:rPr>
        <w:t>shall</w:t>
      </w:r>
      <w:r w:rsidRPr="00A1151B">
        <w:rPr>
          <w:spacing w:val="2"/>
        </w:rPr>
        <w:t xml:space="preserve"> </w:t>
      </w:r>
      <w:r w:rsidRPr="00A1151B">
        <w:t>be</w:t>
      </w:r>
      <w:r w:rsidRPr="00A1151B">
        <w:rPr>
          <w:spacing w:val="-1"/>
        </w:rPr>
        <w:t xml:space="preserve"> expedited</w:t>
      </w:r>
      <w:r w:rsidRPr="00A1151B">
        <w:t xml:space="preserve"> to the</w:t>
      </w:r>
      <w:r w:rsidRPr="00A1151B">
        <w:rPr>
          <w:spacing w:val="-1"/>
        </w:rPr>
        <w:t xml:space="preserve"> extent</w:t>
      </w:r>
      <w:r w:rsidRPr="00A1151B">
        <w:t xml:space="preserve"> </w:t>
      </w:r>
      <w:r w:rsidRPr="00A1151B">
        <w:rPr>
          <w:spacing w:val="-1"/>
        </w:rPr>
        <w:t>practic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not </w:t>
      </w:r>
      <w:r w:rsidRPr="00A1151B">
        <w:rPr>
          <w:spacing w:val="-1"/>
        </w:rPr>
        <w:t>include</w:t>
      </w:r>
      <w:r w:rsidRPr="00A1151B">
        <w:rPr>
          <w:spacing w:val="12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arty.</w:t>
      </w:r>
    </w:p>
    <w:p w14:paraId="4EA9084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5AE5139" w14:textId="77777777" w:rsidR="00DF30DD" w:rsidRPr="00A1151B" w:rsidRDefault="00DF30DD" w:rsidP="00DF30DD">
      <w:pPr>
        <w:pStyle w:val="BodyText"/>
        <w:numPr>
          <w:ilvl w:val="0"/>
          <w:numId w:val="24"/>
        </w:numPr>
        <w:tabs>
          <w:tab w:val="left" w:pos="1987"/>
        </w:tabs>
        <w:ind w:right="1147" w:firstLine="840"/>
        <w:jc w:val="left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ency,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prim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national</w:t>
      </w:r>
      <w:r w:rsidRPr="00A1151B">
        <w:t xml:space="preserve"> subdivision,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case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be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rul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regula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necessary</w:t>
      </w:r>
      <w:r w:rsidRPr="00A1151B">
        <w:rPr>
          <w:spacing w:val="-5"/>
        </w:rPr>
        <w:t xml:space="preserve"> </w:t>
      </w:r>
      <w:r w:rsidRPr="00A1151B">
        <w:t>par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t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hearing</w:t>
      </w:r>
      <w:r w:rsidRPr="00A1151B">
        <w:rPr>
          <w:spacing w:val="-3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.</w:t>
      </w:r>
    </w:p>
    <w:p w14:paraId="4B6EC69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3C60C69" w14:textId="77777777" w:rsidR="00DF30DD" w:rsidRPr="00A1151B" w:rsidRDefault="00DF30DD" w:rsidP="00DF30DD">
      <w:pPr>
        <w:pStyle w:val="BodyText"/>
        <w:numPr>
          <w:ilvl w:val="0"/>
          <w:numId w:val="26"/>
        </w:numPr>
        <w:tabs>
          <w:tab w:val="left" w:pos="1432"/>
          <w:tab w:val="left" w:pos="2012"/>
        </w:tabs>
        <w:ind w:right="806" w:firstLine="360"/>
      </w:pPr>
      <w:r w:rsidRPr="008D4050">
        <w:rPr>
          <w:b/>
          <w:color w:val="3333FF"/>
          <w:highlight w:val="yellow"/>
        </w:rPr>
        <w:t>(1)</w:t>
      </w:r>
      <w:r w:rsidRPr="00A1151B">
        <w:rPr>
          <w:b/>
          <w:color w:val="3333FF"/>
        </w:rPr>
        <w:tab/>
      </w:r>
      <w:r w:rsidRPr="00A1151B">
        <w:rPr>
          <w:spacing w:val="-1"/>
        </w:rPr>
        <w:t>Except</w:t>
      </w:r>
      <w:r w:rsidRPr="00A1151B">
        <w:t xml:space="preserve"> in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case </w:t>
      </w:r>
      <w:r w:rsidRPr="00A1151B">
        <w:t xml:space="preserve">to which subsection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applies, if</w:t>
      </w:r>
      <w:r w:rsidRPr="00A1151B">
        <w:rPr>
          <w:spacing w:val="-1"/>
        </w:rPr>
        <w:t xml:space="preserve"> 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volved</w:t>
      </w:r>
      <w:r w:rsidRPr="00A1151B">
        <w:t xml:space="preserve"> in</w:t>
      </w:r>
      <w:r w:rsidRPr="00A1151B">
        <w:rPr>
          <w:spacing w:val="53"/>
        </w:rPr>
        <w:t xml:space="preserve"> </w:t>
      </w:r>
      <w:r w:rsidRPr="00A1151B">
        <w:rPr>
          <w:spacing w:val="-1"/>
        </w:rPr>
        <w:t>collective bargaining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 allege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duty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bargain</w:t>
      </w:r>
      <w:r w:rsidRPr="00A1151B">
        <w:t xml:space="preserve"> in </w:t>
      </w:r>
      <w:r w:rsidRPr="00A1151B">
        <w:rPr>
          <w:spacing w:val="-1"/>
        </w:rPr>
        <w:t>goo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aith</w:t>
      </w:r>
      <w:r w:rsidRPr="00A1151B">
        <w:t xml:space="preserve"> does not</w:t>
      </w:r>
    </w:p>
    <w:p w14:paraId="0FD70BC3" w14:textId="77777777" w:rsidR="00DF30DD" w:rsidRPr="00A1151B" w:rsidRDefault="00DF30DD" w:rsidP="00DF30DD">
      <w:pPr>
        <w:pStyle w:val="BodyText"/>
        <w:spacing w:before="56"/>
        <w:ind w:right="834"/>
      </w:pPr>
      <w:r w:rsidRPr="00A1151B">
        <w:t>extend to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atter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xclusive representative</w:t>
      </w:r>
      <w:r w:rsidRPr="00A1151B">
        <w:rPr>
          <w:spacing w:val="1"/>
        </w:rPr>
        <w:t xml:space="preserve">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eal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egation</w:t>
      </w:r>
      <w:r w:rsidRPr="00A1151B">
        <w:t xml:space="preserve"> to </w:t>
      </w:r>
      <w:r w:rsidRPr="00A1151B">
        <w:rPr>
          <w:spacing w:val="-1"/>
        </w:rPr>
        <w:t>the Authority</w:t>
      </w:r>
      <w:r w:rsidRPr="00A1151B">
        <w:rPr>
          <w:spacing w:val="-5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ccordance</w:t>
      </w:r>
      <w:r w:rsidRPr="00A1151B">
        <w:rPr>
          <w:spacing w:val="102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.</w:t>
      </w:r>
    </w:p>
    <w:p w14:paraId="47EAF5C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BE4C1FF" w14:textId="77777777" w:rsidR="00DF30DD" w:rsidRPr="008D4050" w:rsidRDefault="00DF30DD" w:rsidP="00DF30DD">
      <w:pPr>
        <w:pStyle w:val="BodyText"/>
        <w:numPr>
          <w:ilvl w:val="0"/>
          <w:numId w:val="23"/>
        </w:numPr>
        <w:tabs>
          <w:tab w:val="left" w:pos="1987"/>
        </w:tabs>
        <w:ind w:right="663" w:firstLine="840"/>
        <w:jc w:val="left"/>
        <w:rPr>
          <w:highlight w:val="yellow"/>
        </w:rPr>
      </w:pPr>
      <w:r w:rsidRPr="008D4050">
        <w:rPr>
          <w:spacing w:val="-1"/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may,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on or</w:t>
      </w:r>
      <w:r w:rsidRPr="008D4050">
        <w:rPr>
          <w:spacing w:val="-1"/>
          <w:highlight w:val="yellow"/>
        </w:rPr>
        <w:t xml:space="preserve"> befor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15th </w:t>
      </w:r>
      <w:r w:rsidRPr="008D4050">
        <w:rPr>
          <w:spacing w:val="1"/>
          <w:highlight w:val="yellow"/>
        </w:rPr>
        <w:t>da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after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dat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on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the</w:t>
      </w:r>
      <w:r w:rsidRPr="008D4050">
        <w:rPr>
          <w:spacing w:val="54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first </w:t>
      </w:r>
      <w:r w:rsidRPr="008D4050">
        <w:rPr>
          <w:spacing w:val="-1"/>
          <w:highlight w:val="yellow"/>
        </w:rPr>
        <w:t>makes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alleg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ferred</w:t>
      </w:r>
      <w:r w:rsidRPr="008D4050">
        <w:rPr>
          <w:highlight w:val="yellow"/>
        </w:rPr>
        <w:t xml:space="preserve"> to in </w:t>
      </w:r>
      <w:r w:rsidRPr="008D4050">
        <w:rPr>
          <w:spacing w:val="-1"/>
          <w:highlight w:val="yellow"/>
        </w:rPr>
        <w:t>paragraph</w:t>
      </w:r>
      <w:r w:rsidRPr="008D4050">
        <w:rPr>
          <w:highlight w:val="yellow"/>
        </w:rPr>
        <w:t xml:space="preserve"> (1)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is subsection, institute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ppe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>this</w:t>
      </w:r>
      <w:r w:rsidRPr="008D4050">
        <w:rPr>
          <w:spacing w:val="67"/>
          <w:highlight w:val="yellow"/>
        </w:rPr>
        <w:t xml:space="preserve"> </w:t>
      </w:r>
      <w:r w:rsidRPr="008D4050">
        <w:rPr>
          <w:spacing w:val="-1"/>
          <w:highlight w:val="yellow"/>
        </w:rPr>
        <w:t>sub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y--</w:t>
      </w:r>
    </w:p>
    <w:p w14:paraId="31F3052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319F892" w14:textId="77777777" w:rsidR="00DF30DD" w:rsidRPr="00A1151B" w:rsidRDefault="00DF30DD" w:rsidP="00DF30DD">
      <w:pPr>
        <w:pStyle w:val="BodyText"/>
        <w:numPr>
          <w:ilvl w:val="1"/>
          <w:numId w:val="23"/>
        </w:numPr>
        <w:tabs>
          <w:tab w:val="left" w:pos="2280"/>
        </w:tabs>
        <w:ind w:hanging="631"/>
      </w:pPr>
      <w:r w:rsidRPr="00A1151B">
        <w:t>fil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petition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Authority;</w:t>
      </w:r>
      <w:r w:rsidRPr="00A1151B">
        <w:t xml:space="preserve"> </w:t>
      </w:r>
      <w:r w:rsidRPr="00A1151B">
        <w:rPr>
          <w:spacing w:val="-1"/>
        </w:rPr>
        <w:t>and</w:t>
      </w:r>
    </w:p>
    <w:p w14:paraId="2661CA7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0A1E1E6" w14:textId="77777777" w:rsidR="00DF30DD" w:rsidRPr="00A1151B" w:rsidRDefault="00DF30DD" w:rsidP="00DF30DD">
      <w:pPr>
        <w:pStyle w:val="BodyText"/>
        <w:numPr>
          <w:ilvl w:val="1"/>
          <w:numId w:val="23"/>
        </w:numPr>
        <w:tabs>
          <w:tab w:val="left" w:pos="2268"/>
        </w:tabs>
        <w:ind w:left="2267" w:hanging="619"/>
      </w:pPr>
      <w:r w:rsidRPr="00A1151B">
        <w:rPr>
          <w:spacing w:val="-1"/>
        </w:rPr>
        <w:t>furnishing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cop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tition</w:t>
      </w:r>
      <w:r w:rsidRPr="00A1151B">
        <w:t xml:space="preserve"> to the</w:t>
      </w:r>
      <w:r w:rsidRPr="00A1151B">
        <w:rPr>
          <w:spacing w:val="-1"/>
        </w:rPr>
        <w:t xml:space="preserve"> hea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ency.</w:t>
      </w:r>
    </w:p>
    <w:p w14:paraId="2D63E8C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CE60B48" w14:textId="77777777" w:rsidR="00DF30DD" w:rsidRPr="00A1151B" w:rsidRDefault="00DF30DD" w:rsidP="00DF30DD">
      <w:pPr>
        <w:pStyle w:val="BodyText"/>
        <w:numPr>
          <w:ilvl w:val="0"/>
          <w:numId w:val="23"/>
        </w:numPr>
        <w:tabs>
          <w:tab w:val="left" w:pos="1927"/>
        </w:tabs>
        <w:ind w:right="726" w:firstLine="780"/>
        <w:jc w:val="left"/>
      </w:pPr>
      <w:r w:rsidRPr="00A1151B">
        <w:rPr>
          <w:spacing w:val="-1"/>
        </w:rPr>
        <w:t>On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befor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30th </w:t>
      </w:r>
      <w:r w:rsidRPr="00A1151B">
        <w:rPr>
          <w:spacing w:val="1"/>
        </w:rPr>
        <w:t>d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receipt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hea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cop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24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etition</w:t>
      </w:r>
      <w:r w:rsidRPr="00A1151B">
        <w:t xml:space="preserve"> </w:t>
      </w:r>
      <w:r w:rsidRPr="00A1151B">
        <w:rPr>
          <w:spacing w:val="-1"/>
        </w:rPr>
        <w:t>under paragraph</w:t>
      </w:r>
      <w:r w:rsidRPr="00A1151B">
        <w:t xml:space="preserve"> </w:t>
      </w:r>
      <w:r w:rsidRPr="00A1151B">
        <w:rPr>
          <w:spacing w:val="-1"/>
        </w:rPr>
        <w:t xml:space="preserve">(2)(B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is subsection,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shall--</w:t>
      </w:r>
    </w:p>
    <w:p w14:paraId="504BC61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5FA25DD" w14:textId="77777777" w:rsidR="00DF30DD" w:rsidRPr="00A1151B" w:rsidRDefault="00DF30DD" w:rsidP="00DF30DD">
      <w:pPr>
        <w:pStyle w:val="BodyText"/>
        <w:numPr>
          <w:ilvl w:val="1"/>
          <w:numId w:val="23"/>
        </w:numPr>
        <w:tabs>
          <w:tab w:val="left" w:pos="2280"/>
        </w:tabs>
        <w:ind w:hanging="631"/>
      </w:pPr>
      <w:r w:rsidRPr="00A1151B">
        <w:rPr>
          <w:spacing w:val="-1"/>
        </w:rPr>
        <w:lastRenderedPageBreak/>
        <w:t>fil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statement--</w:t>
      </w:r>
    </w:p>
    <w:p w14:paraId="688B3EC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0F4AB5E" w14:textId="77777777" w:rsidR="00DF30DD" w:rsidRPr="00A1151B" w:rsidRDefault="00DF30DD" w:rsidP="00DF30DD">
      <w:pPr>
        <w:pStyle w:val="BodyText"/>
        <w:numPr>
          <w:ilvl w:val="2"/>
          <w:numId w:val="23"/>
        </w:numPr>
        <w:tabs>
          <w:tab w:val="left" w:pos="2894"/>
        </w:tabs>
        <w:ind w:hanging="525"/>
      </w:pPr>
      <w:r w:rsidRPr="00A1151B">
        <w:rPr>
          <w:spacing w:val="-1"/>
        </w:rPr>
        <w:t>withdraw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egation;</w:t>
      </w:r>
      <w:r w:rsidRPr="00A1151B">
        <w:t xml:space="preserve"> or</w:t>
      </w:r>
    </w:p>
    <w:p w14:paraId="055F02C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8FA46AA" w14:textId="77777777" w:rsidR="00DF30DD" w:rsidRPr="00A1151B" w:rsidRDefault="00DF30DD" w:rsidP="00DF30DD">
      <w:pPr>
        <w:pStyle w:val="BodyText"/>
        <w:numPr>
          <w:ilvl w:val="2"/>
          <w:numId w:val="23"/>
        </w:numPr>
        <w:tabs>
          <w:tab w:val="left" w:pos="2961"/>
        </w:tabs>
        <w:ind w:left="2960" w:hanging="592"/>
      </w:pPr>
      <w:r w:rsidRPr="00A1151B">
        <w:rPr>
          <w:spacing w:val="-1"/>
        </w:rPr>
        <w:t>set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orth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ull</w:t>
      </w:r>
      <w:r w:rsidRPr="00A1151B">
        <w:t xml:space="preserve"> its </w:t>
      </w:r>
      <w:r w:rsidRPr="00A1151B">
        <w:rPr>
          <w:spacing w:val="-1"/>
        </w:rPr>
        <w:t>reasons</w:t>
      </w:r>
      <w:r w:rsidRPr="00A1151B">
        <w:t xml:space="preserve"> </w:t>
      </w:r>
      <w:r w:rsidRPr="00A1151B">
        <w:rPr>
          <w:spacing w:val="-1"/>
        </w:rPr>
        <w:t>support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egation;</w:t>
      </w:r>
      <w:r w:rsidRPr="00A1151B">
        <w:t xml:space="preserve"> </w:t>
      </w:r>
      <w:r w:rsidRPr="00A1151B">
        <w:rPr>
          <w:spacing w:val="-1"/>
        </w:rPr>
        <w:t>and</w:t>
      </w:r>
    </w:p>
    <w:p w14:paraId="2475AE58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1AE1D7D" w14:textId="77777777" w:rsidR="00DF30DD" w:rsidRPr="00A1151B" w:rsidRDefault="00DF30DD" w:rsidP="00DF30DD">
      <w:pPr>
        <w:pStyle w:val="BodyText"/>
        <w:numPr>
          <w:ilvl w:val="1"/>
          <w:numId w:val="23"/>
        </w:numPr>
        <w:tabs>
          <w:tab w:val="left" w:pos="2268"/>
        </w:tabs>
        <w:ind w:left="2267" w:hanging="619"/>
      </w:pPr>
      <w:r w:rsidRPr="00A1151B">
        <w:rPr>
          <w:spacing w:val="-1"/>
        </w:rPr>
        <w:t>furnish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cop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statement</w:t>
      </w:r>
      <w:r w:rsidRPr="00A1151B">
        <w:rPr>
          <w:spacing w:val="2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.</w:t>
      </w:r>
    </w:p>
    <w:p w14:paraId="1FAE351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9380779" w14:textId="77777777" w:rsidR="00DF30DD" w:rsidRPr="00A1151B" w:rsidRDefault="00DF30DD" w:rsidP="00DF30DD">
      <w:pPr>
        <w:pStyle w:val="BodyText"/>
        <w:numPr>
          <w:ilvl w:val="0"/>
          <w:numId w:val="23"/>
        </w:numPr>
        <w:tabs>
          <w:tab w:val="left" w:pos="1927"/>
        </w:tabs>
        <w:ind w:right="672" w:firstLine="780"/>
        <w:jc w:val="left"/>
      </w:pPr>
      <w:r w:rsidRPr="00A1151B">
        <w:rPr>
          <w:spacing w:val="-1"/>
        </w:rPr>
        <w:t>On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befor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15th </w:t>
      </w:r>
      <w:r w:rsidRPr="00A1151B">
        <w:rPr>
          <w:spacing w:val="1"/>
        </w:rPr>
        <w:t>d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receipt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copy</w:t>
      </w:r>
      <w:r w:rsidRPr="00A1151B">
        <w:rPr>
          <w:spacing w:val="4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statement</w:t>
      </w:r>
      <w:r w:rsidRPr="00A1151B">
        <w:t xml:space="preserve"> under</w:t>
      </w:r>
      <w:r w:rsidRPr="00A1151B">
        <w:rPr>
          <w:spacing w:val="-1"/>
        </w:rPr>
        <w:t xml:space="preserve"> paragraph</w:t>
      </w:r>
      <w:r w:rsidRPr="00A1151B">
        <w:t xml:space="preserve"> </w:t>
      </w:r>
      <w:r w:rsidRPr="00A1151B">
        <w:rPr>
          <w:spacing w:val="-1"/>
        </w:rPr>
        <w:t xml:space="preserve">(3)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shall</w:t>
      </w:r>
      <w:r w:rsidRPr="00A1151B">
        <w:t xml:space="preserve"> </w:t>
      </w:r>
      <w:r w:rsidRPr="00A1151B">
        <w:rPr>
          <w:spacing w:val="-1"/>
        </w:rPr>
        <w:t>file with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97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its </w:t>
      </w:r>
      <w:r w:rsidRPr="00A1151B">
        <w:rPr>
          <w:spacing w:val="-1"/>
        </w:rPr>
        <w:t xml:space="preserve">response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tatement.</w:t>
      </w:r>
    </w:p>
    <w:p w14:paraId="7583B5C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8E160D8" w14:textId="77777777" w:rsidR="00DF30DD" w:rsidRPr="00A1151B" w:rsidRDefault="00DF30DD" w:rsidP="00DF30DD">
      <w:pPr>
        <w:pStyle w:val="BodyText"/>
        <w:numPr>
          <w:ilvl w:val="0"/>
          <w:numId w:val="23"/>
        </w:numPr>
        <w:tabs>
          <w:tab w:val="left" w:pos="1927"/>
        </w:tabs>
        <w:ind w:right="1231" w:firstLine="780"/>
        <w:jc w:val="left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hearing 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held,</w:t>
      </w:r>
      <w:r w:rsidRPr="00A1151B">
        <w:t xml:space="preserve"> in the</w:t>
      </w:r>
      <w:r w:rsidRPr="00A1151B">
        <w:rPr>
          <w:spacing w:val="-1"/>
        </w:rPr>
        <w:t xml:space="preserve"> discre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befor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determination</w:t>
      </w:r>
      <w:r w:rsidRPr="00A1151B">
        <w:t xml:space="preserve"> is </w:t>
      </w:r>
      <w:r w:rsidRPr="00A1151B">
        <w:rPr>
          <w:spacing w:val="-1"/>
        </w:rPr>
        <w:t>made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hearing</w:t>
      </w:r>
      <w:r w:rsidRPr="00A1151B">
        <w:rPr>
          <w:spacing w:val="-3"/>
        </w:rPr>
        <w:t xml:space="preserve"> </w:t>
      </w:r>
      <w:r w:rsidRPr="00A1151B">
        <w:t xml:space="preserve">is </w:t>
      </w:r>
      <w:r w:rsidRPr="00A1151B">
        <w:rPr>
          <w:spacing w:val="-1"/>
        </w:rPr>
        <w:t>held,</w:t>
      </w:r>
      <w:r w:rsidRPr="00A1151B">
        <w:t xml:space="preserve"> it </w:t>
      </w:r>
      <w:r w:rsidRPr="00A1151B">
        <w:rPr>
          <w:spacing w:val="-1"/>
        </w:rPr>
        <w:t>shall</w:t>
      </w:r>
      <w:r w:rsidRPr="00A1151B">
        <w:rPr>
          <w:spacing w:val="2"/>
        </w:rPr>
        <w:t xml:space="preserve"> </w:t>
      </w:r>
      <w:r w:rsidRPr="00A1151B">
        <w:t xml:space="preserve">not </w:t>
      </w:r>
      <w:r w:rsidRPr="00A1151B">
        <w:rPr>
          <w:spacing w:val="-1"/>
        </w:rPr>
        <w:t xml:space="preserve">include </w:t>
      </w:r>
      <w:r w:rsidRPr="00A1151B">
        <w:t>the</w:t>
      </w:r>
      <w:r w:rsidRPr="00A1151B">
        <w:rPr>
          <w:spacing w:val="-1"/>
        </w:rPr>
        <w:t xml:space="preserve"> Gen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-1"/>
        </w:rPr>
        <w:t xml:space="preserve"> party.</w:t>
      </w:r>
    </w:p>
    <w:p w14:paraId="594D184E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DAA605E" w14:textId="77777777" w:rsidR="00DF30DD" w:rsidRPr="00A1151B" w:rsidRDefault="00DF30DD" w:rsidP="00DF30DD">
      <w:pPr>
        <w:pStyle w:val="BodyText"/>
        <w:numPr>
          <w:ilvl w:val="0"/>
          <w:numId w:val="23"/>
        </w:numPr>
        <w:tabs>
          <w:tab w:val="left" w:pos="1927"/>
        </w:tabs>
        <w:ind w:right="806" w:firstLine="780"/>
        <w:jc w:val="left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expedite</w:t>
      </w:r>
      <w:r w:rsidRPr="00A1151B">
        <w:rPr>
          <w:spacing w:val="-1"/>
        </w:rPr>
        <w:t xml:space="preserve"> proceedings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is subsection to the</w:t>
      </w:r>
      <w:r w:rsidRPr="00A1151B">
        <w:rPr>
          <w:spacing w:val="-1"/>
        </w:rPr>
        <w:t xml:space="preserve"> </w:t>
      </w:r>
      <w:r w:rsidRPr="00A1151B">
        <w:t xml:space="preserve">extent </w:t>
      </w:r>
      <w:r w:rsidRPr="00A1151B">
        <w:rPr>
          <w:spacing w:val="-1"/>
        </w:rPr>
        <w:t>practicable and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issue</w:t>
      </w:r>
      <w:r w:rsidRPr="00A1151B">
        <w:rPr>
          <w:spacing w:val="-1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exclusive representat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written</w:t>
      </w:r>
      <w:r w:rsidRPr="00A1151B">
        <w:t xml:space="preserve"> decision on the</w:t>
      </w:r>
      <w:r w:rsidRPr="00A1151B">
        <w:rPr>
          <w:spacing w:val="-1"/>
        </w:rPr>
        <w:t xml:space="preserve"> allega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pecific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reasons</w:t>
      </w:r>
      <w:r w:rsidRPr="00A1151B">
        <w:t xml:space="preserve"> </w:t>
      </w:r>
      <w:r w:rsidRPr="00A1151B">
        <w:rPr>
          <w:spacing w:val="-1"/>
        </w:rPr>
        <w:t>therefore at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arliest</w:t>
      </w:r>
      <w:r w:rsidRPr="00A1151B">
        <w:t xml:space="preserve"> </w:t>
      </w:r>
      <w:r w:rsidRPr="00A1151B">
        <w:rPr>
          <w:spacing w:val="-1"/>
        </w:rPr>
        <w:t>practicable date.</w:t>
      </w:r>
    </w:p>
    <w:p w14:paraId="0C3FF5E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CC96D39" w14:textId="77777777" w:rsidR="00DF30DD" w:rsidRPr="00A1151B" w:rsidRDefault="00DF30DD" w:rsidP="00DF30DD">
      <w:pPr>
        <w:pStyle w:val="BodyText"/>
        <w:numPr>
          <w:ilvl w:val="0"/>
          <w:numId w:val="26"/>
        </w:numPr>
        <w:tabs>
          <w:tab w:val="left" w:pos="1401"/>
          <w:tab w:val="left" w:pos="1979"/>
        </w:tabs>
        <w:ind w:right="726" w:firstLine="360"/>
      </w:pPr>
      <w:r w:rsidRPr="00A1151B">
        <w:rPr>
          <w:b/>
          <w:color w:val="3333FF"/>
          <w:spacing w:val="-1"/>
        </w:rPr>
        <w:t>(1)</w:t>
      </w:r>
      <w:r w:rsidRPr="00A1151B">
        <w:rPr>
          <w:b/>
          <w:color w:val="3333FF"/>
          <w:spacing w:val="-1"/>
        </w:rPr>
        <w:tab/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is 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presentativ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substantial</w:t>
      </w:r>
      <w:r w:rsidRPr="00A1151B">
        <w:t xml:space="preserve"> </w:t>
      </w:r>
      <w:r w:rsidRPr="00A1151B">
        <w:rPr>
          <w:spacing w:val="-1"/>
        </w:rPr>
        <w:t xml:space="preserve">number </w:t>
      </w:r>
      <w:r w:rsidRPr="00A1151B">
        <w:t>of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employees,</w:t>
      </w:r>
      <w:r w:rsidRPr="00A1151B">
        <w:t xml:space="preserve"> </w:t>
      </w:r>
      <w:r w:rsidRPr="00A1151B">
        <w:rPr>
          <w:spacing w:val="-1"/>
        </w:rPr>
        <w:t>determined</w:t>
      </w:r>
      <w:r w:rsidRPr="00A1151B">
        <w:t xml:space="preserve"> in </w:t>
      </w:r>
      <w:r w:rsidRPr="00A1151B">
        <w:rPr>
          <w:spacing w:val="-1"/>
        </w:rPr>
        <w:t>accordance with</w:t>
      </w:r>
      <w:r w:rsidRPr="00A1151B">
        <w:t xml:space="preserve"> </w:t>
      </w:r>
      <w:r w:rsidRPr="00A1151B">
        <w:rPr>
          <w:spacing w:val="-1"/>
        </w:rPr>
        <w:t>criteria 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anted</w:t>
      </w:r>
      <w:r w:rsidRPr="00A1151B">
        <w:t xml:space="preserve"> consultation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rights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ith respect</w:t>
      </w:r>
      <w:r w:rsidRPr="00A1151B">
        <w:t xml:space="preserve"> to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Government-wide rul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ffecting</w:t>
      </w:r>
      <w:r w:rsidRPr="00A1151B">
        <w:rPr>
          <w:spacing w:val="87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bstantive</w:t>
      </w:r>
      <w:r w:rsidRPr="00A1151B">
        <w:rPr>
          <w:spacing w:val="1"/>
        </w:rPr>
        <w:t xml:space="preserve"> </w:t>
      </w:r>
      <w:r w:rsidRPr="00A1151B">
        <w:t>change</w:t>
      </w:r>
      <w:r w:rsidRPr="00A1151B">
        <w:rPr>
          <w:spacing w:val="-1"/>
        </w:rPr>
        <w:t xml:space="preserve"> </w:t>
      </w:r>
      <w:r w:rsidRPr="00A1151B">
        <w:t>in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ndition</w:t>
      </w:r>
      <w:r w:rsidRPr="00A1151B">
        <w:t xml:space="preserve"> of</w:t>
      </w:r>
      <w:r w:rsidRPr="00A1151B">
        <w:rPr>
          <w:spacing w:val="-1"/>
        </w:rPr>
        <w:t xml:space="preserve"> employment.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consulta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ight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terminate</w:t>
      </w:r>
      <w:r w:rsidRPr="00A1151B">
        <w:rPr>
          <w:spacing w:val="1"/>
        </w:rPr>
        <w:t xml:space="preserve"> </w:t>
      </w:r>
      <w:r w:rsidRPr="00A1151B">
        <w:t>when the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labor organization</w:t>
      </w:r>
      <w:r w:rsidRPr="00A1151B">
        <w:t xml:space="preserve"> no </w:t>
      </w:r>
      <w:r w:rsidRPr="00A1151B">
        <w:rPr>
          <w:spacing w:val="-1"/>
        </w:rPr>
        <w:t>longer meet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riteria 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  <w:r w:rsidRPr="00A1151B">
        <w:rPr>
          <w:spacing w:val="2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101"/>
        </w:rPr>
        <w:t xml:space="preserve"> </w:t>
      </w:r>
      <w:r w:rsidRPr="00A1151B">
        <w:rPr>
          <w:spacing w:val="-1"/>
        </w:rPr>
        <w:t>organization's</w:t>
      </w:r>
      <w:r w:rsidRPr="00A1151B">
        <w:t xml:space="preserve"> eligibil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or,</w:t>
      </w:r>
      <w:r w:rsidRPr="00A1151B">
        <w:t xml:space="preserve"> or</w:t>
      </w:r>
      <w:r w:rsidRPr="00A1151B">
        <w:rPr>
          <w:spacing w:val="-1"/>
        </w:rPr>
        <w:t xml:space="preserve"> continuation</w:t>
      </w:r>
      <w:r w:rsidRPr="00A1151B">
        <w:t xml:space="preserve"> </w:t>
      </w:r>
      <w:r w:rsidRPr="00A1151B">
        <w:rPr>
          <w:spacing w:val="-1"/>
        </w:rPr>
        <w:t>of,</w:t>
      </w:r>
      <w:r w:rsidRPr="00A1151B">
        <w:t xml:space="preserve"> such </w:t>
      </w:r>
      <w:r w:rsidRPr="00A1151B">
        <w:rPr>
          <w:spacing w:val="-1"/>
        </w:rPr>
        <w:t>consultation</w:t>
      </w:r>
      <w:r w:rsidRPr="00A1151B">
        <w:t xml:space="preserve"> </w:t>
      </w:r>
      <w:r w:rsidRPr="00A1151B">
        <w:rPr>
          <w:spacing w:val="-1"/>
        </w:rPr>
        <w:t>rights</w:t>
      </w:r>
      <w:r w:rsidRPr="00A1151B">
        <w:t xml:space="preserve"> shall be</w:t>
      </w:r>
      <w:r w:rsidRPr="00A1151B">
        <w:rPr>
          <w:spacing w:val="-1"/>
        </w:rPr>
        <w:t xml:space="preserve"> subject</w:t>
      </w:r>
      <w:r w:rsidRPr="00A1151B">
        <w:t xml:space="preserve"> to </w:t>
      </w:r>
      <w:r w:rsidRPr="00A1151B">
        <w:rPr>
          <w:spacing w:val="-1"/>
        </w:rPr>
        <w:t>determination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10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</w:p>
    <w:p w14:paraId="266FD01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A8DE409" w14:textId="77777777" w:rsidR="00DF30DD" w:rsidRPr="00A1151B" w:rsidRDefault="00DF30DD" w:rsidP="00DF30DD">
      <w:pPr>
        <w:pStyle w:val="BodyText"/>
        <w:numPr>
          <w:ilvl w:val="0"/>
          <w:numId w:val="22"/>
        </w:numPr>
        <w:tabs>
          <w:tab w:val="left" w:pos="1987"/>
        </w:tabs>
        <w:ind w:firstLine="840"/>
        <w:jc w:val="left"/>
      </w:pPr>
      <w:r w:rsidRPr="00A1151B">
        <w:t>A</w:t>
      </w:r>
      <w:r w:rsidRPr="00A1151B">
        <w:rPr>
          <w:spacing w:val="-1"/>
        </w:rPr>
        <w:t xml:space="preserve"> labor organization</w:t>
      </w:r>
      <w:r w:rsidRPr="00A1151B">
        <w:t xml:space="preserve"> having</w:t>
      </w:r>
      <w:r w:rsidRPr="00A1151B">
        <w:rPr>
          <w:spacing w:val="-3"/>
        </w:rPr>
        <w:t xml:space="preserve"> </w:t>
      </w:r>
      <w:r w:rsidRPr="00A1151B">
        <w:t xml:space="preserve">consultation </w:t>
      </w:r>
      <w:r w:rsidRPr="00A1151B">
        <w:rPr>
          <w:spacing w:val="-1"/>
        </w:rPr>
        <w:t>rights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paragraph </w:t>
      </w:r>
      <w:r w:rsidRPr="00A1151B">
        <w:rPr>
          <w:spacing w:val="-1"/>
        </w:rPr>
        <w:t xml:space="preserve">(1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shall--</w:t>
      </w:r>
    </w:p>
    <w:p w14:paraId="2071E82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CE46441" w14:textId="77777777" w:rsidR="00DF30DD" w:rsidRPr="00A1151B" w:rsidRDefault="00DF30DD" w:rsidP="00DF30DD">
      <w:pPr>
        <w:pStyle w:val="BodyText"/>
        <w:numPr>
          <w:ilvl w:val="1"/>
          <w:numId w:val="22"/>
        </w:numPr>
        <w:tabs>
          <w:tab w:val="left" w:pos="2280"/>
        </w:tabs>
        <w:ind w:right="1619" w:firstLine="360"/>
      </w:pPr>
      <w:r w:rsidRPr="00A1151B">
        <w:t>be</w:t>
      </w:r>
      <w:r w:rsidRPr="00A1151B">
        <w:rPr>
          <w:spacing w:val="-1"/>
        </w:rPr>
        <w:t xml:space="preserve"> informed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bstantive</w:t>
      </w:r>
      <w:r w:rsidRPr="00A1151B">
        <w:rPr>
          <w:spacing w:val="1"/>
        </w:rPr>
        <w:t xml:space="preserve"> </w:t>
      </w:r>
      <w:r w:rsidRPr="00A1151B">
        <w:t>chang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conditions</w:t>
      </w:r>
      <w:r w:rsidRPr="00A1151B">
        <w:t xml:space="preserve"> of</w:t>
      </w:r>
      <w:r w:rsidRPr="00A1151B">
        <w:rPr>
          <w:spacing w:val="-1"/>
        </w:rPr>
        <w:t xml:space="preserve"> employment</w:t>
      </w:r>
      <w:r w:rsidRPr="00A1151B">
        <w:t xml:space="preserve"> </w:t>
      </w:r>
      <w:r w:rsidRPr="00A1151B">
        <w:rPr>
          <w:spacing w:val="-1"/>
        </w:rPr>
        <w:t>propos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80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enc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</w:p>
    <w:p w14:paraId="70E6F90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7EBDB67" w14:textId="77777777" w:rsidR="00DF30DD" w:rsidRPr="00A1151B" w:rsidRDefault="00DF30DD" w:rsidP="00DF30DD">
      <w:pPr>
        <w:pStyle w:val="BodyText"/>
        <w:numPr>
          <w:ilvl w:val="1"/>
          <w:numId w:val="22"/>
        </w:numPr>
        <w:tabs>
          <w:tab w:val="left" w:pos="2268"/>
        </w:tabs>
        <w:ind w:right="2038" w:firstLine="360"/>
      </w:pP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permitted</w:t>
      </w:r>
      <w:r w:rsidRPr="00A1151B">
        <w:t xml:space="preserve"> </w:t>
      </w:r>
      <w:r w:rsidRPr="00A1151B">
        <w:rPr>
          <w:spacing w:val="-1"/>
        </w:rPr>
        <w:t xml:space="preserve">reasonable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present</w:t>
      </w:r>
      <w:r w:rsidRPr="00A1151B">
        <w:t xml:space="preserve"> its </w:t>
      </w:r>
      <w:r w:rsidRPr="00A1151B">
        <w:rPr>
          <w:spacing w:val="-1"/>
        </w:rPr>
        <w:t>view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commendations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regard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hanges.</w:t>
      </w:r>
    </w:p>
    <w:p w14:paraId="5E4CED3C" w14:textId="77777777" w:rsidR="00DF30DD" w:rsidRPr="00A1151B" w:rsidRDefault="00DF30DD" w:rsidP="00DF30DD">
      <w:pPr>
        <w:pStyle w:val="BodyText"/>
        <w:numPr>
          <w:ilvl w:val="0"/>
          <w:numId w:val="22"/>
        </w:numPr>
        <w:tabs>
          <w:tab w:val="left" w:pos="1929"/>
        </w:tabs>
        <w:spacing w:before="56"/>
        <w:ind w:right="967" w:firstLine="780"/>
        <w:jc w:val="left"/>
      </w:pPr>
      <w:r w:rsidRPr="00A1151B">
        <w:rPr>
          <w:spacing w:val="-2"/>
        </w:rPr>
        <w:t>If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t>views or</w:t>
      </w:r>
      <w:r w:rsidRPr="00A1151B">
        <w:rPr>
          <w:spacing w:val="-1"/>
        </w:rPr>
        <w:t xml:space="preserve"> recommendations</w:t>
      </w:r>
      <w:r w:rsidRPr="00A1151B">
        <w:t xml:space="preserve"> are</w:t>
      </w:r>
      <w:r w:rsidRPr="00A1151B">
        <w:rPr>
          <w:spacing w:val="-1"/>
        </w:rPr>
        <w:t xml:space="preserve"> present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paragraph </w:t>
      </w:r>
      <w:r w:rsidRPr="00A1151B">
        <w:rPr>
          <w:spacing w:val="-1"/>
        </w:rPr>
        <w:t xml:space="preserve">(2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an</w:t>
      </w:r>
      <w:r w:rsidRPr="00A1151B">
        <w:rPr>
          <w:spacing w:val="7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labor </w:t>
      </w:r>
      <w:r w:rsidRPr="00A1151B">
        <w:t>organization--</w:t>
      </w:r>
    </w:p>
    <w:p w14:paraId="4836097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C14E414" w14:textId="77777777" w:rsidR="00DF30DD" w:rsidRPr="00A1151B" w:rsidRDefault="00DF30DD" w:rsidP="00DF30DD">
      <w:pPr>
        <w:pStyle w:val="BodyText"/>
        <w:numPr>
          <w:ilvl w:val="1"/>
          <w:numId w:val="22"/>
        </w:numPr>
        <w:tabs>
          <w:tab w:val="left" w:pos="2280"/>
        </w:tabs>
        <w:ind w:right="1502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 xml:space="preserve">consider </w:t>
      </w:r>
      <w:r w:rsidRPr="00A1151B">
        <w:t>the</w:t>
      </w:r>
      <w:r w:rsidRPr="00A1151B">
        <w:rPr>
          <w:spacing w:val="-1"/>
        </w:rPr>
        <w:t xml:space="preserve"> views</w:t>
      </w:r>
      <w:r w:rsidRPr="00A1151B">
        <w:t xml:space="preserve"> or</w:t>
      </w:r>
      <w:r w:rsidRPr="00A1151B">
        <w:rPr>
          <w:spacing w:val="-1"/>
        </w:rPr>
        <w:t xml:space="preserve"> recommendations</w:t>
      </w:r>
      <w:r w:rsidRPr="00A1151B">
        <w:t xml:space="preserve"> </w:t>
      </w:r>
      <w:r w:rsidRPr="00A1151B">
        <w:rPr>
          <w:spacing w:val="-1"/>
        </w:rPr>
        <w:t xml:space="preserve">before </w:t>
      </w:r>
      <w:r w:rsidRPr="00A1151B">
        <w:t>taking</w:t>
      </w:r>
      <w:r w:rsidRPr="00A1151B">
        <w:rPr>
          <w:spacing w:val="-3"/>
        </w:rPr>
        <w:t xml:space="preserve"> </w:t>
      </w:r>
      <w:r w:rsidRPr="00A1151B">
        <w:t xml:space="preserve">final </w:t>
      </w:r>
      <w:r w:rsidRPr="00A1151B">
        <w:rPr>
          <w:spacing w:val="-1"/>
        </w:rPr>
        <w:t>action</w:t>
      </w:r>
      <w:r w:rsidRPr="00A1151B">
        <w:rPr>
          <w:spacing w:val="75"/>
        </w:rPr>
        <w:t xml:space="preserve"> </w:t>
      </w:r>
      <w:r w:rsidRPr="00A1151B">
        <w:t>on any</w:t>
      </w:r>
      <w:r w:rsidRPr="00A1151B">
        <w:rPr>
          <w:spacing w:val="-5"/>
        </w:rPr>
        <w:t xml:space="preserve"> </w:t>
      </w:r>
      <w:r w:rsidRPr="00A1151B">
        <w:t>matter</w:t>
      </w:r>
      <w:r w:rsidRPr="00A1151B">
        <w:rPr>
          <w:spacing w:val="-1"/>
        </w:rPr>
        <w:t xml:space="preserve"> with</w:t>
      </w:r>
      <w:r w:rsidRPr="00A1151B">
        <w:t xml:space="preserve"> respect to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views</w:t>
      </w:r>
      <w:r w:rsidRPr="00A1151B">
        <w:t xml:space="preserve"> or</w:t>
      </w:r>
      <w:r w:rsidRPr="00A1151B">
        <w:rPr>
          <w:spacing w:val="-1"/>
        </w:rPr>
        <w:t xml:space="preserve"> recommendations</w:t>
      </w:r>
      <w:r w:rsidRPr="00A1151B">
        <w:t xml:space="preserve"> are</w:t>
      </w:r>
      <w:r w:rsidRPr="00A1151B">
        <w:rPr>
          <w:spacing w:val="-1"/>
        </w:rPr>
        <w:t xml:space="preserve"> presented;</w:t>
      </w:r>
      <w:r w:rsidRPr="00A1151B">
        <w:t xml:space="preserve"> </w:t>
      </w:r>
      <w:r w:rsidRPr="00A1151B">
        <w:rPr>
          <w:spacing w:val="-1"/>
        </w:rPr>
        <w:t>and</w:t>
      </w:r>
    </w:p>
    <w:p w14:paraId="287EBDA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13EF9E7" w14:textId="77777777" w:rsidR="00DF30DD" w:rsidRPr="00A1151B" w:rsidRDefault="00DF30DD" w:rsidP="00DF30DD">
      <w:pPr>
        <w:pStyle w:val="BodyText"/>
        <w:numPr>
          <w:ilvl w:val="1"/>
          <w:numId w:val="22"/>
        </w:numPr>
        <w:tabs>
          <w:tab w:val="left" w:pos="2268"/>
        </w:tabs>
        <w:ind w:right="1632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shall </w:t>
      </w:r>
      <w:r w:rsidRPr="00A1151B">
        <w:rPr>
          <w:spacing w:val="-1"/>
        </w:rPr>
        <w:t xml:space="preserve">provide </w:t>
      </w:r>
      <w:r w:rsidRPr="00A1151B">
        <w:t>the</w:t>
      </w:r>
      <w:r w:rsidRPr="00A1151B">
        <w:rPr>
          <w:spacing w:val="-1"/>
        </w:rPr>
        <w:t xml:space="preserve"> labor organization</w:t>
      </w:r>
      <w:r w:rsidRPr="00A1151B">
        <w:t xml:space="preserve"> a</w:t>
      </w:r>
      <w:r w:rsidRPr="00A1151B">
        <w:rPr>
          <w:spacing w:val="-1"/>
        </w:rPr>
        <w:t xml:space="preserve"> written</w:t>
      </w:r>
      <w:r w:rsidRPr="00A1151B">
        <w:t xml:space="preserve"> </w:t>
      </w:r>
      <w:r w:rsidRPr="00A1151B">
        <w:rPr>
          <w:spacing w:val="-1"/>
        </w:rPr>
        <w:t>state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asons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ak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inal</w:t>
      </w:r>
      <w:r w:rsidRPr="00A1151B">
        <w:t xml:space="preserve"> action.</w:t>
      </w:r>
    </w:p>
    <w:p w14:paraId="0805CFE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205F1F0" w14:textId="77777777" w:rsidR="00DF30DD" w:rsidRPr="00A1151B" w:rsidRDefault="00DF30DD" w:rsidP="00DF30DD">
      <w:pPr>
        <w:pStyle w:val="Heading8"/>
        <w:tabs>
          <w:tab w:val="left" w:pos="1952"/>
        </w:tabs>
        <w:ind w:left="628"/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8D4050">
        <w:rPr>
          <w:spacing w:val="-2"/>
          <w:highlight w:val="yellow"/>
        </w:rPr>
        <w:t>7118.</w:t>
      </w:r>
      <w:r w:rsidRPr="008D4050">
        <w:rPr>
          <w:spacing w:val="-2"/>
          <w:highlight w:val="yellow"/>
        </w:rPr>
        <w:tab/>
        <w:t>Preven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unfair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labor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actices</w:t>
      </w:r>
    </w:p>
    <w:p w14:paraId="191F6B4B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6563CD52" w14:textId="77777777" w:rsidR="00DF30DD" w:rsidRPr="00A1151B" w:rsidRDefault="00DF30DD" w:rsidP="00DF30DD">
      <w:pPr>
        <w:pStyle w:val="BodyText"/>
        <w:numPr>
          <w:ilvl w:val="0"/>
          <w:numId w:val="21"/>
        </w:numPr>
        <w:tabs>
          <w:tab w:val="left" w:pos="1327"/>
          <w:tab w:val="left" w:pos="1909"/>
        </w:tabs>
        <w:ind w:right="1120" w:firstLine="360"/>
      </w:pPr>
      <w:r w:rsidRPr="00A1151B">
        <w:rPr>
          <w:b/>
          <w:color w:val="3333FF"/>
          <w:spacing w:val="-1"/>
        </w:rPr>
        <w:t>(1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labor </w:t>
      </w:r>
      <w:r w:rsidRPr="00A1151B">
        <w:t xml:space="preserve">organization is </w:t>
      </w:r>
      <w:r w:rsidRPr="00A1151B">
        <w:rPr>
          <w:spacing w:val="-1"/>
        </w:rPr>
        <w:t>charg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hav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ngaged</w:t>
      </w:r>
      <w:r w:rsidRPr="00A1151B">
        <w:t xml:space="preserve"> in </w:t>
      </w:r>
      <w:r w:rsidRPr="00A1151B">
        <w:rPr>
          <w:spacing w:val="1"/>
        </w:rPr>
        <w:t>or</w:t>
      </w:r>
      <w:r w:rsidRPr="00A1151B">
        <w:rPr>
          <w:spacing w:val="42"/>
        </w:rPr>
        <w:t xml:space="preserve"> </w:t>
      </w:r>
      <w:r w:rsidRPr="00A1151B">
        <w:rPr>
          <w:spacing w:val="-1"/>
        </w:rPr>
        <w:t>engaging</w:t>
      </w:r>
      <w:r w:rsidRPr="00A1151B">
        <w:rPr>
          <w:spacing w:val="-3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n</w:t>
      </w:r>
      <w:r w:rsidRPr="00A1151B">
        <w:t xml:space="preserve"> unfair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practice,</w:t>
      </w:r>
      <w:r w:rsidRPr="00A1151B">
        <w:t xml:space="preserve"> 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investigate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harge an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-1"/>
        </w:rPr>
        <w:t xml:space="preserve"> and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 xml:space="preserve">cause </w:t>
      </w:r>
      <w:r w:rsidRPr="00A1151B">
        <w:t>to be</w:t>
      </w:r>
      <w:r w:rsidRPr="00A1151B">
        <w:rPr>
          <w:spacing w:val="-1"/>
        </w:rPr>
        <w:t xml:space="preserve"> served</w:t>
      </w:r>
      <w:r w:rsidRPr="00A1151B">
        <w:t xml:space="preserve"> upon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labor </w:t>
      </w:r>
      <w:r w:rsidRPr="00A1151B">
        <w:t>organization a</w:t>
      </w:r>
      <w:r w:rsidRPr="00A1151B">
        <w:rPr>
          <w:spacing w:val="-1"/>
        </w:rPr>
        <w:t xml:space="preserve"> complaint.</w:t>
      </w:r>
      <w:r w:rsidRPr="00A1151B">
        <w:rPr>
          <w:spacing w:val="2"/>
        </w:rPr>
        <w:t xml:space="preserve"> </w:t>
      </w:r>
      <w:r w:rsidRPr="00A1151B">
        <w:rPr>
          <w:spacing w:val="-3"/>
        </w:rPr>
        <w:t>In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eneral</w:t>
      </w:r>
      <w:r w:rsidRPr="00A1151B">
        <w:rPr>
          <w:spacing w:val="64"/>
        </w:rPr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-1"/>
        </w:rPr>
        <w:t>does</w:t>
      </w:r>
      <w:r w:rsidRPr="00A1151B">
        <w:t xml:space="preserve"> not issu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omplaint</w:t>
      </w:r>
      <w:r w:rsidRPr="00A1151B">
        <w:t xml:space="preserve"> </w:t>
      </w:r>
      <w:r w:rsidRPr="00A1151B">
        <w:rPr>
          <w:spacing w:val="-1"/>
        </w:rPr>
        <w:t xml:space="preserve">because </w:t>
      </w:r>
      <w:r w:rsidRPr="00A1151B">
        <w:t>the</w:t>
      </w:r>
      <w:r w:rsidRPr="00A1151B">
        <w:rPr>
          <w:spacing w:val="-1"/>
        </w:rPr>
        <w:t xml:space="preserve"> charge </w:t>
      </w:r>
      <w:r w:rsidRPr="00A1151B">
        <w:t xml:space="preserve">fails to </w:t>
      </w:r>
      <w:r w:rsidRPr="00A1151B">
        <w:rPr>
          <w:spacing w:val="-1"/>
        </w:rPr>
        <w:t>state an</w:t>
      </w:r>
      <w:r w:rsidRPr="00A1151B">
        <w:t xml:space="preserve"> unfair</w:t>
      </w:r>
      <w:r w:rsidRPr="00A1151B">
        <w:rPr>
          <w:spacing w:val="-1"/>
        </w:rPr>
        <w:t xml:space="preserve"> labor practice,</w:t>
      </w:r>
      <w:r w:rsidRPr="00A1151B">
        <w:t xml:space="preserve"> the</w:t>
      </w:r>
      <w:r w:rsidRPr="00A1151B">
        <w:rPr>
          <w:spacing w:val="-1"/>
        </w:rPr>
        <w:t xml:space="preserve"> General</w:t>
      </w:r>
      <w:r w:rsidRPr="00A1151B">
        <w:rPr>
          <w:spacing w:val="86"/>
        </w:rPr>
        <w:t xml:space="preserve"> </w:t>
      </w:r>
      <w:r w:rsidRPr="00A1151B">
        <w:rPr>
          <w:spacing w:val="-1"/>
        </w:rPr>
        <w:lastRenderedPageBreak/>
        <w:t>Couns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provide </w:t>
      </w:r>
      <w:r w:rsidRPr="00A1151B">
        <w:t>the</w:t>
      </w:r>
      <w:r w:rsidRPr="00A1151B">
        <w:rPr>
          <w:spacing w:val="-1"/>
        </w:rPr>
        <w:t xml:space="preserve"> person</w:t>
      </w:r>
      <w:r w:rsidRPr="00A1151B">
        <w:t xml:space="preserve"> mak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charg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written</w:t>
      </w:r>
      <w:r w:rsidRPr="00A1151B">
        <w:t xml:space="preserve"> </w:t>
      </w:r>
      <w:r w:rsidRPr="00A1151B">
        <w:rPr>
          <w:spacing w:val="-1"/>
        </w:rPr>
        <w:t>statemen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ason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not issuing a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complaint.</w:t>
      </w:r>
    </w:p>
    <w:p w14:paraId="40C8C20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0C7FDA0" w14:textId="77777777" w:rsidR="00DF30DD" w:rsidRPr="00A1151B" w:rsidRDefault="00DF30DD" w:rsidP="00DF30DD">
      <w:pPr>
        <w:pStyle w:val="BodyText"/>
        <w:numPr>
          <w:ilvl w:val="0"/>
          <w:numId w:val="20"/>
        </w:numPr>
        <w:tabs>
          <w:tab w:val="left" w:pos="1867"/>
        </w:tabs>
        <w:ind w:firstLine="720"/>
        <w:jc w:val="left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complaint </w:t>
      </w:r>
      <w:r w:rsidRPr="00A1151B">
        <w:rPr>
          <w:spacing w:val="-1"/>
        </w:rPr>
        <w:t>under 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(1)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contain</w:t>
      </w:r>
      <w:r w:rsidRPr="00A1151B">
        <w:t xml:space="preserve"> a</w:t>
      </w:r>
      <w:r w:rsidRPr="00A1151B">
        <w:rPr>
          <w:spacing w:val="-1"/>
        </w:rPr>
        <w:t xml:space="preserve"> notice--</w:t>
      </w:r>
    </w:p>
    <w:p w14:paraId="4359CBB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6E967EC" w14:textId="77777777" w:rsidR="00DF30DD" w:rsidRPr="00A1151B" w:rsidRDefault="00DF30DD" w:rsidP="00DF30DD">
      <w:pPr>
        <w:pStyle w:val="BodyText"/>
        <w:numPr>
          <w:ilvl w:val="1"/>
          <w:numId w:val="20"/>
        </w:numPr>
        <w:tabs>
          <w:tab w:val="left" w:pos="2280"/>
        </w:tabs>
        <w:ind w:firstLine="360"/>
      </w:pP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harge;</w:t>
      </w:r>
    </w:p>
    <w:p w14:paraId="2344C24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FDD9C5F" w14:textId="77777777" w:rsidR="00DF30DD" w:rsidRPr="00A1151B" w:rsidRDefault="00DF30DD" w:rsidP="00DF30DD">
      <w:pPr>
        <w:pStyle w:val="BodyText"/>
        <w:numPr>
          <w:ilvl w:val="1"/>
          <w:numId w:val="20"/>
        </w:numPr>
        <w:tabs>
          <w:tab w:val="left" w:pos="2268"/>
        </w:tabs>
        <w:ind w:right="1362" w:firstLine="360"/>
      </w:pPr>
      <w:r w:rsidRPr="00A1151B">
        <w:rPr>
          <w:spacing w:val="-1"/>
        </w:rPr>
        <w:t>that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 xml:space="preserve">hearing </w:t>
      </w:r>
      <w:r w:rsidRPr="00A1151B">
        <w:rPr>
          <w:spacing w:val="-1"/>
        </w:rPr>
        <w:t>will</w:t>
      </w:r>
      <w:r w:rsidRPr="00A1151B">
        <w:t xml:space="preserve"> be</w:t>
      </w:r>
      <w:r w:rsidRPr="00A1151B">
        <w:rPr>
          <w:spacing w:val="-1"/>
        </w:rPr>
        <w:t xml:space="preserve"> held</w:t>
      </w:r>
      <w:r w:rsidRPr="00A1151B">
        <w:t xml:space="preserve">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(or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emb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thereof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before</w:t>
      </w:r>
      <w:r w:rsidRPr="00A1151B">
        <w:rPr>
          <w:spacing w:val="-1"/>
        </w:rPr>
        <w:t xml:space="preserve"> an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individual</w:t>
      </w:r>
      <w:r w:rsidRPr="00A1151B">
        <w:t xml:space="preserve"> </w:t>
      </w:r>
      <w:r w:rsidRPr="00A1151B">
        <w:rPr>
          <w:spacing w:val="-1"/>
        </w:rPr>
        <w:t>employ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designated</w:t>
      </w:r>
      <w:r w:rsidRPr="00A1151B">
        <w:t xml:space="preserve"> </w:t>
      </w:r>
      <w:r w:rsidRPr="00A1151B">
        <w:rPr>
          <w:spacing w:val="-1"/>
        </w:rPr>
        <w:t>for such</w:t>
      </w:r>
      <w:r w:rsidRPr="00A1151B">
        <w:t xml:space="preserve"> </w:t>
      </w:r>
      <w:r w:rsidRPr="00A1151B">
        <w:rPr>
          <w:spacing w:val="-1"/>
        </w:rPr>
        <w:t>purpose);</w:t>
      </w:r>
      <w:r w:rsidRPr="00A1151B">
        <w:t xml:space="preserve"> </w:t>
      </w:r>
      <w:r w:rsidRPr="00A1151B">
        <w:rPr>
          <w:spacing w:val="-1"/>
        </w:rPr>
        <w:t>and</w:t>
      </w:r>
    </w:p>
    <w:p w14:paraId="13C4B10C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7BC8C63D" w14:textId="77777777" w:rsidR="00DF30DD" w:rsidRPr="00A1151B" w:rsidRDefault="00DF30DD" w:rsidP="00DF30DD">
      <w:pPr>
        <w:pStyle w:val="BodyText"/>
        <w:numPr>
          <w:ilvl w:val="1"/>
          <w:numId w:val="20"/>
        </w:numPr>
        <w:tabs>
          <w:tab w:val="left" w:pos="2280"/>
        </w:tabs>
        <w:ind w:left="2279" w:hanging="631"/>
      </w:pP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place </w:t>
      </w:r>
      <w:r w:rsidRPr="00A1151B">
        <w:t xml:space="preserve">fixed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hearing.</w:t>
      </w:r>
    </w:p>
    <w:p w14:paraId="606A0AC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F2CF8AB" w14:textId="77777777" w:rsidR="00DF30DD" w:rsidRPr="00A1151B" w:rsidRDefault="00DF30DD" w:rsidP="00DF30DD">
      <w:pPr>
        <w:pStyle w:val="BodyText"/>
        <w:numPr>
          <w:ilvl w:val="0"/>
          <w:numId w:val="20"/>
        </w:numPr>
        <w:tabs>
          <w:tab w:val="left" w:pos="1807"/>
        </w:tabs>
        <w:ind w:right="837" w:firstLine="660"/>
        <w:jc w:val="left"/>
      </w:pPr>
      <w:r w:rsidRPr="00A1151B">
        <w:rPr>
          <w:spacing w:val="-1"/>
        </w:rPr>
        <w:t xml:space="preserve">The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 xml:space="preserve">involved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have </w:t>
      </w:r>
      <w:r w:rsidRPr="00A1151B">
        <w:t>the</w:t>
      </w:r>
      <w:r w:rsidRPr="00A1151B">
        <w:rPr>
          <w:spacing w:val="-1"/>
        </w:rPr>
        <w:t xml:space="preserve"> right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file an</w:t>
      </w:r>
      <w:r w:rsidRPr="00A1151B">
        <w:t xml:space="preserve"> </w:t>
      </w:r>
      <w:r w:rsidRPr="00A1151B">
        <w:rPr>
          <w:spacing w:val="-1"/>
        </w:rPr>
        <w:t xml:space="preserve">answer </w:t>
      </w:r>
      <w:r w:rsidRPr="00A1151B">
        <w:t>to the</w:t>
      </w:r>
      <w:r w:rsidRPr="00A1151B">
        <w:rPr>
          <w:spacing w:val="-1"/>
        </w:rPr>
        <w:t xml:space="preserve"> original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mended</w:t>
      </w:r>
      <w:r w:rsidRPr="00A1151B">
        <w:t xml:space="preserve"> complaint </w:t>
      </w:r>
      <w:r w:rsidRPr="00A1151B">
        <w:rPr>
          <w:spacing w:val="-1"/>
        </w:rPr>
        <w:t>and</w:t>
      </w:r>
      <w:r w:rsidRPr="00A1151B">
        <w:t xml:space="preserve"> to </w:t>
      </w:r>
      <w:r w:rsidRPr="00A1151B">
        <w:rPr>
          <w:spacing w:val="-1"/>
        </w:rPr>
        <w:t xml:space="preserve">appear </w:t>
      </w:r>
      <w:r w:rsidRPr="00A1151B">
        <w:t>in person or</w:t>
      </w:r>
      <w:r w:rsidRPr="00A1151B">
        <w:rPr>
          <w:spacing w:val="-1"/>
        </w:rPr>
        <w:t xml:space="preserve"> otherwi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ive </w:t>
      </w:r>
      <w:r w:rsidRPr="00A1151B">
        <w:t>testimo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lace</w:t>
      </w:r>
      <w:r w:rsidRPr="00A1151B">
        <w:rPr>
          <w:spacing w:val="63"/>
        </w:rPr>
        <w:t xml:space="preserve"> </w:t>
      </w:r>
      <w:r w:rsidRPr="00A1151B">
        <w:t>fixed in the</w:t>
      </w:r>
      <w:r w:rsidRPr="00A1151B">
        <w:rPr>
          <w:spacing w:val="-1"/>
        </w:rPr>
        <w:t xml:space="preserve"> complaint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hearing.</w:t>
      </w:r>
    </w:p>
    <w:p w14:paraId="5B4C99A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4B06EB8" w14:textId="77777777" w:rsidR="00DF30DD" w:rsidRPr="00A1151B" w:rsidRDefault="00DF30DD" w:rsidP="00DF30DD">
      <w:pPr>
        <w:pStyle w:val="BodyText"/>
        <w:numPr>
          <w:ilvl w:val="0"/>
          <w:numId w:val="20"/>
        </w:numPr>
        <w:tabs>
          <w:tab w:val="left" w:pos="1627"/>
        </w:tabs>
        <w:ind w:right="726" w:firstLine="660"/>
        <w:jc w:val="both"/>
      </w:pPr>
      <w:r w:rsidRPr="00A1151B">
        <w:rPr>
          <w:b/>
          <w:color w:val="3333FF"/>
          <w:spacing w:val="-1"/>
        </w:rPr>
        <w:t>(A)</w:t>
      </w:r>
      <w:r w:rsidRPr="00A1151B">
        <w:rPr>
          <w:b/>
          <w:color w:val="3333FF"/>
        </w:rPr>
        <w:t xml:space="preserve"> </w:t>
      </w:r>
      <w:r w:rsidRPr="00A1151B">
        <w:rPr>
          <w:b/>
          <w:color w:val="3333FF"/>
          <w:spacing w:val="1"/>
        </w:rPr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in </w:t>
      </w:r>
      <w:r w:rsidRPr="00A1151B">
        <w:rPr>
          <w:spacing w:val="-1"/>
        </w:rPr>
        <w:t>subparagraph</w:t>
      </w:r>
      <w:r w:rsidRPr="00A1151B"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paragraph,</w:t>
      </w:r>
      <w:r w:rsidRPr="00A1151B">
        <w:t xml:space="preserve"> no </w:t>
      </w:r>
      <w:r w:rsidRPr="00A1151B">
        <w:rPr>
          <w:spacing w:val="-1"/>
        </w:rPr>
        <w:t>complain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issued</w:t>
      </w:r>
      <w:r w:rsidRPr="00A1151B">
        <w:t xml:space="preserve"> on</w:t>
      </w:r>
      <w:r w:rsidRPr="00A1151B">
        <w:rPr>
          <w:spacing w:val="99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lleged</w:t>
      </w:r>
      <w:r w:rsidRPr="00A1151B">
        <w:t xml:space="preserve"> unfair</w:t>
      </w:r>
      <w:r w:rsidRPr="00A1151B">
        <w:rPr>
          <w:spacing w:val="-1"/>
        </w:rPr>
        <w:t xml:space="preserve"> 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act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occurr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more than</w:t>
      </w:r>
      <w:r w:rsidRPr="00A1151B">
        <w:t xml:space="preserve"> 6 months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fil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charg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Authority.</w:t>
      </w:r>
    </w:p>
    <w:p w14:paraId="1F945FC3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A2A8A4B" w14:textId="77777777" w:rsidR="00DF30DD" w:rsidRPr="00A1151B" w:rsidRDefault="00DF30DD" w:rsidP="00DF30DD">
      <w:pPr>
        <w:pStyle w:val="BodyText"/>
        <w:numPr>
          <w:ilvl w:val="0"/>
          <w:numId w:val="19"/>
        </w:numPr>
        <w:tabs>
          <w:tab w:val="left" w:pos="2210"/>
        </w:tabs>
        <w:ind w:right="834" w:firstLine="1020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determines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person</w:t>
      </w:r>
      <w:r w:rsidRPr="00A1151B">
        <w:t xml:space="preserve"> </w:t>
      </w:r>
      <w:r w:rsidRPr="00A1151B">
        <w:rPr>
          <w:spacing w:val="-1"/>
        </w:rPr>
        <w:t>filing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harg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as</w:t>
      </w:r>
      <w:r w:rsidRPr="00A1151B">
        <w:t xml:space="preserve"> </w:t>
      </w:r>
      <w:r w:rsidRPr="00A1151B">
        <w:rPr>
          <w:spacing w:val="-1"/>
        </w:rPr>
        <w:t>prevented</w:t>
      </w:r>
      <w:r w:rsidRPr="00A1151B">
        <w:rPr>
          <w:spacing w:val="2"/>
        </w:rPr>
        <w:t xml:space="preserve"> </w:t>
      </w:r>
      <w:r w:rsidRPr="00A1151B">
        <w:t>from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fil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harge </w:t>
      </w:r>
      <w:r w:rsidRPr="00A1151B">
        <w:t>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6-month</w:t>
      </w:r>
      <w:r w:rsidRPr="00A1151B">
        <w:t xml:space="preserve"> </w:t>
      </w:r>
      <w:r w:rsidRPr="00A1151B">
        <w:rPr>
          <w:spacing w:val="-1"/>
        </w:rPr>
        <w:t>period</w:t>
      </w:r>
      <w:r w:rsidRPr="00A1151B">
        <w:t xml:space="preserve"> </w:t>
      </w:r>
      <w:r w:rsidRPr="00A1151B">
        <w:rPr>
          <w:spacing w:val="-1"/>
        </w:rPr>
        <w:t>referred</w:t>
      </w:r>
      <w:r w:rsidRPr="00A1151B">
        <w:t xml:space="preserve"> to in </w:t>
      </w:r>
      <w:r w:rsidRPr="00A1151B">
        <w:rPr>
          <w:spacing w:val="-1"/>
        </w:rPr>
        <w:t>subparagraph</w:t>
      </w:r>
      <w:r w:rsidRPr="00A1151B">
        <w:t xml:space="preserve"> (A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 xml:space="preserve">reason </w:t>
      </w:r>
      <w:r w:rsidRPr="00A1151B">
        <w:rPr>
          <w:spacing w:val="-1"/>
        </w:rPr>
        <w:t>of--</w:t>
      </w:r>
    </w:p>
    <w:p w14:paraId="6D08198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AC8A91C" w14:textId="77777777" w:rsidR="00DF30DD" w:rsidRPr="00A1151B" w:rsidRDefault="00DF30DD" w:rsidP="00DF30DD">
      <w:pPr>
        <w:pStyle w:val="BodyText"/>
        <w:numPr>
          <w:ilvl w:val="1"/>
          <w:numId w:val="19"/>
        </w:numPr>
        <w:tabs>
          <w:tab w:val="left" w:pos="2354"/>
        </w:tabs>
        <w:ind w:right="1382" w:firstLine="54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failur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labor </w:t>
      </w:r>
      <w:r w:rsidRPr="00A1151B">
        <w:t xml:space="preserve">organization </w:t>
      </w:r>
      <w:r w:rsidRPr="00A1151B">
        <w:rPr>
          <w:spacing w:val="-1"/>
        </w:rPr>
        <w:t>against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charge </w:t>
      </w:r>
      <w:r w:rsidRPr="00A1151B">
        <w:t>is made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41"/>
        </w:rPr>
        <w:t xml:space="preserve"> </w:t>
      </w:r>
      <w:r w:rsidRPr="00A1151B">
        <w:rPr>
          <w:spacing w:val="-1"/>
        </w:rPr>
        <w:t>perform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duty</w:t>
      </w:r>
      <w:r w:rsidRPr="00A1151B">
        <w:rPr>
          <w:spacing w:val="-5"/>
        </w:rPr>
        <w:t xml:space="preserve"> </w:t>
      </w:r>
      <w:r w:rsidRPr="00A1151B">
        <w:t>owed to the</w:t>
      </w:r>
      <w:r w:rsidRPr="00A1151B">
        <w:rPr>
          <w:spacing w:val="-1"/>
        </w:rPr>
        <w:t xml:space="preserve"> person,</w:t>
      </w:r>
      <w:r w:rsidRPr="00A1151B">
        <w:t xml:space="preserve"> or</w:t>
      </w:r>
    </w:p>
    <w:p w14:paraId="2F0C794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C94839D" w14:textId="77777777" w:rsidR="00DF30DD" w:rsidRPr="00A1151B" w:rsidRDefault="00DF30DD" w:rsidP="00DF30DD">
      <w:pPr>
        <w:pStyle w:val="BodyText"/>
        <w:numPr>
          <w:ilvl w:val="1"/>
          <w:numId w:val="19"/>
        </w:numPr>
        <w:tabs>
          <w:tab w:val="left" w:pos="2421"/>
        </w:tabs>
        <w:ind w:right="1362" w:firstLine="54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concealment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prevented</w:t>
      </w:r>
      <w:r w:rsidRPr="00A1151B">
        <w:t xml:space="preserve"> discover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eged</w:t>
      </w:r>
      <w:r w:rsidRPr="00A1151B">
        <w:t xml:space="preserve"> unfair</w:t>
      </w:r>
      <w:r w:rsidRPr="00A1151B">
        <w:rPr>
          <w:spacing w:val="-1"/>
        </w:rPr>
        <w:t xml:space="preserve"> labor </w:t>
      </w:r>
      <w:r w:rsidRPr="00A1151B">
        <w:t>practice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6-</w:t>
      </w:r>
      <w:r w:rsidRPr="00A1151B">
        <w:rPr>
          <w:spacing w:val="-1"/>
        </w:rPr>
        <w:t xml:space="preserve"> </w:t>
      </w:r>
      <w:r w:rsidRPr="00A1151B">
        <w:t>month period, 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ma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omplaint</w:t>
      </w:r>
      <w:r w:rsidRPr="00A1151B">
        <w:t xml:space="preserve"> based on the</w:t>
      </w:r>
      <w:r w:rsidRPr="00A1151B">
        <w:rPr>
          <w:spacing w:val="-1"/>
        </w:rPr>
        <w:t xml:space="preserve"> charge </w:t>
      </w:r>
      <w:r w:rsidRPr="00A1151B">
        <w:t>if</w:t>
      </w:r>
      <w:r w:rsidRPr="00A1151B">
        <w:rPr>
          <w:spacing w:val="5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harge was</w:t>
      </w:r>
      <w:r w:rsidRPr="00A1151B">
        <w:t xml:space="preserve"> </w:t>
      </w:r>
      <w:r w:rsidRPr="00A1151B">
        <w:rPr>
          <w:spacing w:val="-1"/>
        </w:rPr>
        <w:t>filed</w:t>
      </w:r>
      <w:r w:rsidRPr="00A1151B">
        <w:t xml:space="preserve"> du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e 6-month</w:t>
      </w:r>
      <w:r w:rsidRPr="00A1151B">
        <w:t xml:space="preserve"> period beginning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d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discovery</w:t>
      </w:r>
      <w:r w:rsidRPr="00A1151B">
        <w:rPr>
          <w:spacing w:val="-5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48"/>
        </w:rPr>
        <w:t xml:space="preserve"> </w:t>
      </w:r>
      <w:r w:rsidRPr="00A1151B">
        <w:rPr>
          <w:spacing w:val="-1"/>
        </w:rPr>
        <w:t>pers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eged</w:t>
      </w:r>
      <w:r w:rsidRPr="00A1151B">
        <w:t xml:space="preserve"> unfair</w:t>
      </w:r>
      <w:r w:rsidRPr="00A1151B">
        <w:rPr>
          <w:spacing w:val="-1"/>
        </w:rPr>
        <w:t xml:space="preserve"> labor practice.</w:t>
      </w:r>
    </w:p>
    <w:p w14:paraId="3889DF13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C3FA8DB" w14:textId="77777777" w:rsidR="00DF30DD" w:rsidRDefault="00DF30DD" w:rsidP="00DF30DD">
      <w:pPr>
        <w:pStyle w:val="BodyText"/>
        <w:numPr>
          <w:ilvl w:val="0"/>
          <w:numId w:val="20"/>
        </w:numPr>
        <w:tabs>
          <w:tab w:val="left" w:pos="1807"/>
        </w:tabs>
        <w:ind w:right="902" w:firstLine="660"/>
        <w:jc w:val="left"/>
      </w:pPr>
      <w:r w:rsidRPr="00A1151B">
        <w:rPr>
          <w:spacing w:val="-1"/>
        </w:rPr>
        <w:t>The Gen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unsel</w:t>
      </w:r>
      <w:r w:rsidRPr="00A1151B">
        <w:t xml:space="preserve">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rescri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providing</w:t>
      </w:r>
      <w:r w:rsidRPr="00A1151B">
        <w:rPr>
          <w:spacing w:val="-3"/>
        </w:rPr>
        <w:t xml:space="preserve"> </w:t>
      </w:r>
      <w:r w:rsidRPr="00A1151B">
        <w:t>for</w:t>
      </w:r>
      <w:r w:rsidRPr="00A1151B">
        <w:rPr>
          <w:spacing w:val="-1"/>
        </w:rPr>
        <w:t xml:space="preserve"> informal</w:t>
      </w:r>
      <w:r w:rsidRPr="00A1151B">
        <w:t xml:space="preserve"> </w:t>
      </w:r>
      <w:r w:rsidRPr="00A1151B">
        <w:rPr>
          <w:spacing w:val="-1"/>
        </w:rPr>
        <w:t>methods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109"/>
        </w:rPr>
        <w:t xml:space="preserve"> </w:t>
      </w:r>
      <w:r w:rsidRPr="00A1151B">
        <w:rPr>
          <w:spacing w:val="-1"/>
        </w:rPr>
        <w:t>alleged</w:t>
      </w:r>
      <w:r w:rsidRPr="00A1151B">
        <w:t xml:space="preserve"> unfair</w:t>
      </w:r>
      <w:r w:rsidRPr="00A1151B">
        <w:rPr>
          <w:spacing w:val="-1"/>
        </w:rPr>
        <w:t xml:space="preserve"> labor </w:t>
      </w:r>
      <w:r w:rsidRPr="00A1151B">
        <w:t>practic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be</w:t>
      </w:r>
      <w:r w:rsidRPr="00A1151B">
        <w:rPr>
          <w:spacing w:val="-1"/>
        </w:rPr>
        <w:t xml:space="preserve"> resolved</w:t>
      </w:r>
      <w:r w:rsidRPr="00A1151B">
        <w:t xml:space="preserve"> </w:t>
      </w:r>
      <w:r w:rsidRPr="00A1151B">
        <w:rPr>
          <w:spacing w:val="-1"/>
        </w:rPr>
        <w:t>prior</w:t>
      </w:r>
      <w:r w:rsidRPr="00A1151B">
        <w:rPr>
          <w:spacing w:val="1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issuanc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t>complaint.</w:t>
      </w:r>
    </w:p>
    <w:p w14:paraId="513DA1F0" w14:textId="77777777" w:rsidR="00DF30DD" w:rsidRPr="00A1151B" w:rsidRDefault="00DF30DD" w:rsidP="00DF30DD">
      <w:pPr>
        <w:pStyle w:val="BodyText"/>
        <w:tabs>
          <w:tab w:val="left" w:pos="1807"/>
        </w:tabs>
        <w:ind w:left="1228" w:right="902"/>
        <w:jc w:val="right"/>
      </w:pPr>
    </w:p>
    <w:p w14:paraId="447A5FDC" w14:textId="77777777" w:rsidR="00DF30DD" w:rsidRPr="00A1151B" w:rsidRDefault="00DF30DD" w:rsidP="00DF30DD">
      <w:pPr>
        <w:pStyle w:val="BodyText"/>
        <w:numPr>
          <w:ilvl w:val="0"/>
          <w:numId w:val="20"/>
        </w:numPr>
        <w:tabs>
          <w:tab w:val="left" w:pos="1867"/>
        </w:tabs>
        <w:spacing w:before="56"/>
        <w:ind w:right="806" w:firstLine="720"/>
        <w:jc w:val="left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(or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member </w:t>
      </w:r>
      <w:r w:rsidRPr="00A1151B">
        <w:t>thereof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dividual</w:t>
      </w:r>
      <w:r w:rsidRPr="00A1151B">
        <w:t xml:space="preserve"> </w:t>
      </w:r>
      <w:r w:rsidRPr="00A1151B">
        <w:rPr>
          <w:spacing w:val="-1"/>
        </w:rPr>
        <w:t>employ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t>and</w:t>
      </w:r>
      <w:r w:rsidRPr="00A1151B">
        <w:rPr>
          <w:spacing w:val="56"/>
        </w:rPr>
        <w:t xml:space="preserve"> </w:t>
      </w:r>
      <w:r w:rsidRPr="00A1151B">
        <w:rPr>
          <w:spacing w:val="-1"/>
        </w:rPr>
        <w:t>designated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such purpose)</w:t>
      </w:r>
      <w:r w:rsidRPr="00A1151B">
        <w:rPr>
          <w:spacing w:val="-1"/>
        </w:rPr>
        <w:t xml:space="preserve"> shall</w:t>
      </w:r>
      <w:r w:rsidRPr="00A1151B">
        <w:t xml:space="preserve"> </w:t>
      </w:r>
      <w:r w:rsidRPr="00A1151B">
        <w:rPr>
          <w:spacing w:val="-1"/>
        </w:rPr>
        <w:t>conduct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hearing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mplaint</w:t>
      </w:r>
      <w:r w:rsidRPr="00A1151B">
        <w:t xml:space="preserve"> not </w:t>
      </w:r>
      <w:r w:rsidRPr="00A1151B">
        <w:rPr>
          <w:spacing w:val="-1"/>
        </w:rPr>
        <w:t>earlier than</w:t>
      </w:r>
      <w:r w:rsidRPr="00A1151B">
        <w:t xml:space="preserve"> 5 </w:t>
      </w:r>
      <w:r w:rsidRPr="00A1151B">
        <w:rPr>
          <w:spacing w:val="-1"/>
        </w:rPr>
        <w:t>day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fter </w:t>
      </w:r>
      <w:r w:rsidRPr="00A1151B">
        <w:t>the</w:t>
      </w:r>
      <w:r w:rsidRPr="00A1151B">
        <w:rPr>
          <w:spacing w:val="-1"/>
        </w:rPr>
        <w:t xml:space="preserve"> date</w:t>
      </w:r>
      <w:r w:rsidRPr="00A1151B">
        <w:rPr>
          <w:spacing w:val="81"/>
        </w:rPr>
        <w:t xml:space="preserve"> </w:t>
      </w:r>
      <w:r w:rsidRPr="00A1151B">
        <w:t xml:space="preserve">on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complaint</w:t>
      </w:r>
      <w:r w:rsidRPr="00A1151B">
        <w:t xml:space="preserve"> is </w:t>
      </w:r>
      <w:r w:rsidRPr="00A1151B">
        <w:rPr>
          <w:spacing w:val="-1"/>
        </w:rPr>
        <w:t>served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discretion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individual</w:t>
      </w:r>
      <w:r w:rsidRPr="00A1151B">
        <w:t xml:space="preserve"> or</w:t>
      </w:r>
      <w:r w:rsidRPr="00A1151B">
        <w:rPr>
          <w:spacing w:val="-1"/>
        </w:rPr>
        <w:t xml:space="preserve"> individuals</w:t>
      </w:r>
      <w:r w:rsidRPr="00A1151B">
        <w:t xml:space="preserve"> </w:t>
      </w:r>
      <w:r w:rsidRPr="00A1151B">
        <w:rPr>
          <w:spacing w:val="-1"/>
        </w:rPr>
        <w:t>conduct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hearing,</w:t>
      </w:r>
      <w:r w:rsidRPr="00A1151B">
        <w:rPr>
          <w:spacing w:val="97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involve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t>be</w:t>
      </w:r>
      <w:r w:rsidRPr="00A1151B">
        <w:rPr>
          <w:spacing w:val="-1"/>
        </w:rPr>
        <w:t xml:space="preserve"> allowed</w:t>
      </w:r>
      <w:r w:rsidRPr="00A1151B">
        <w:t xml:space="preserve"> to </w:t>
      </w:r>
      <w:r w:rsidRPr="00A1151B">
        <w:rPr>
          <w:spacing w:val="-1"/>
        </w:rPr>
        <w:t xml:space="preserve">intervene </w:t>
      </w:r>
      <w:r w:rsidRPr="00A1151B">
        <w:rPr>
          <w:spacing w:val="1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hea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o present </w:t>
      </w:r>
      <w:r w:rsidRPr="00A1151B">
        <w:rPr>
          <w:spacing w:val="-1"/>
        </w:rPr>
        <w:t>testimony.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hearing</w:t>
      </w:r>
      <w:r w:rsidRPr="00A1151B">
        <w:rPr>
          <w:spacing w:val="88"/>
        </w:rPr>
        <w:t xml:space="preserve"> </w:t>
      </w:r>
      <w:r w:rsidRPr="00A1151B">
        <w:rPr>
          <w:spacing w:val="-1"/>
        </w:rPr>
        <w:t>shall,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 xml:space="preserve">extent </w:t>
      </w:r>
      <w:r w:rsidRPr="00A1151B">
        <w:rPr>
          <w:spacing w:val="-1"/>
        </w:rPr>
        <w:t>practicable,</w:t>
      </w:r>
      <w:r w:rsidRPr="00A1151B">
        <w:t xml:space="preserve">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ducted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cordanc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subchapter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II</w:t>
      </w:r>
      <w:r w:rsidRPr="00A1151B">
        <w:rPr>
          <w:spacing w:val="-4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chapter </w:t>
      </w:r>
      <w:r w:rsidRPr="00A1151B">
        <w:t>5</w:t>
      </w:r>
      <w:r w:rsidRPr="00A1151B">
        <w:rPr>
          <w:spacing w:val="87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the partie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not be</w:t>
      </w:r>
      <w:r w:rsidRPr="00A1151B">
        <w:rPr>
          <w:spacing w:val="-1"/>
        </w:rPr>
        <w:t xml:space="preserve"> </w:t>
      </w:r>
      <w:r w:rsidRPr="00A1151B">
        <w:t xml:space="preserve">bound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rules of</w:t>
      </w:r>
      <w:r w:rsidRPr="00A1151B">
        <w:rPr>
          <w:spacing w:val="-1"/>
        </w:rPr>
        <w:t xml:space="preserve"> evidence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hether statutory,</w:t>
      </w:r>
      <w:r w:rsidRPr="00A1151B">
        <w:t xml:space="preserve"> common </w:t>
      </w:r>
      <w:r w:rsidRPr="00A1151B">
        <w:rPr>
          <w:spacing w:val="-1"/>
        </w:rPr>
        <w:t>law,</w:t>
      </w:r>
      <w:r w:rsidRPr="00A1151B">
        <w:rPr>
          <w:spacing w:val="9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adop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urt.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transcrip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kep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hearing.</w:t>
      </w:r>
      <w:r w:rsidRPr="00A1151B">
        <w:t xml:space="preserve"> </w:t>
      </w:r>
      <w:r w:rsidRPr="00A1151B">
        <w:rPr>
          <w:spacing w:val="-1"/>
        </w:rPr>
        <w:t>After such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hea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its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>discretion,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 xml:space="preserve">upon </w:t>
      </w:r>
      <w:r w:rsidRPr="00A1151B">
        <w:rPr>
          <w:spacing w:val="-1"/>
        </w:rPr>
        <w:t>notice rece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further evidenc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hea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rgument.</w:t>
      </w:r>
    </w:p>
    <w:p w14:paraId="25BC557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5266D59" w14:textId="77777777" w:rsidR="00DF30DD" w:rsidRPr="008D4050" w:rsidRDefault="00DF30DD" w:rsidP="00DF30DD">
      <w:pPr>
        <w:pStyle w:val="BodyText"/>
        <w:numPr>
          <w:ilvl w:val="0"/>
          <w:numId w:val="20"/>
        </w:numPr>
        <w:tabs>
          <w:tab w:val="left" w:pos="1869"/>
        </w:tabs>
        <w:ind w:right="1058" w:firstLine="720"/>
        <w:jc w:val="left"/>
        <w:rPr>
          <w:highlight w:val="yellow"/>
        </w:rPr>
      </w:pPr>
      <w:r w:rsidRPr="008D4050">
        <w:rPr>
          <w:spacing w:val="-2"/>
          <w:highlight w:val="yellow"/>
        </w:rPr>
        <w:t>I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uth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(or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member</w:t>
      </w:r>
      <w:r w:rsidRPr="008D4050">
        <w:rPr>
          <w:spacing w:val="-1"/>
          <w:highlight w:val="yellow"/>
        </w:rPr>
        <w:t xml:space="preserve"> thereof </w:t>
      </w:r>
      <w:r w:rsidRPr="008D4050">
        <w:rPr>
          <w:highlight w:val="yellow"/>
        </w:rPr>
        <w:t>or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individu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uthorit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44"/>
          <w:highlight w:val="yellow"/>
        </w:rPr>
        <w:t xml:space="preserve"> </w:t>
      </w:r>
      <w:r w:rsidRPr="008D4050">
        <w:rPr>
          <w:spacing w:val="-1"/>
          <w:highlight w:val="yellow"/>
        </w:rPr>
        <w:t>designa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for </w:t>
      </w:r>
      <w:r w:rsidRPr="008D4050">
        <w:rPr>
          <w:highlight w:val="yellow"/>
        </w:rPr>
        <w:t>such purpose)</w:t>
      </w:r>
      <w:r w:rsidRPr="008D4050">
        <w:rPr>
          <w:spacing w:val="-1"/>
          <w:highlight w:val="yellow"/>
        </w:rPr>
        <w:t xml:space="preserve"> determine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after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hea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on a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complai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under paragraph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(5)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is</w:t>
      </w:r>
      <w:r w:rsidRPr="008D4050">
        <w:rPr>
          <w:spacing w:val="87"/>
          <w:highlight w:val="yellow"/>
        </w:rPr>
        <w:t xml:space="preserve"> </w:t>
      </w:r>
      <w:r w:rsidRPr="008D4050">
        <w:rPr>
          <w:spacing w:val="-1"/>
          <w:highlight w:val="yellow"/>
        </w:rPr>
        <w:t>sub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preponderance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evidenc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eceiv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demonstrates</w:t>
      </w:r>
      <w:r w:rsidRPr="008D4050">
        <w:rPr>
          <w:highlight w:val="yellow"/>
        </w:rPr>
        <w:t xml:space="preserve"> that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labor</w:t>
      </w:r>
      <w:r w:rsidRPr="008D4050">
        <w:rPr>
          <w:spacing w:val="99"/>
          <w:highlight w:val="yellow"/>
        </w:rPr>
        <w:t xml:space="preserve"> </w:t>
      </w:r>
      <w:r w:rsidRPr="008D4050">
        <w:rPr>
          <w:spacing w:val="-1"/>
          <w:highlight w:val="yellow"/>
        </w:rPr>
        <w:t>organiz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named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complai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h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ngaged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in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is </w:t>
      </w:r>
      <w:r w:rsidRPr="008D4050">
        <w:rPr>
          <w:spacing w:val="-1"/>
          <w:highlight w:val="yellow"/>
        </w:rPr>
        <w:t>engag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i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unfair</w:t>
      </w:r>
      <w:r w:rsidRPr="008D4050">
        <w:rPr>
          <w:spacing w:val="-1"/>
          <w:highlight w:val="yellow"/>
        </w:rPr>
        <w:t xml:space="preserve"> labor practice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en</w:t>
      </w:r>
      <w:r w:rsidRPr="008D4050">
        <w:rPr>
          <w:highlight w:val="yellow"/>
        </w:rPr>
        <w:t xml:space="preserve"> the</w:t>
      </w:r>
      <w:r w:rsidRPr="008D4050">
        <w:rPr>
          <w:spacing w:val="101"/>
          <w:highlight w:val="yellow"/>
        </w:rPr>
        <w:t xml:space="preserve"> </w:t>
      </w:r>
      <w:r w:rsidRPr="008D4050">
        <w:rPr>
          <w:spacing w:val="-1"/>
          <w:highlight w:val="yellow"/>
        </w:rPr>
        <w:t>individual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individuals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onduc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hea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shall </w:t>
      </w:r>
      <w:r w:rsidRPr="008D4050">
        <w:rPr>
          <w:spacing w:val="-1"/>
          <w:highlight w:val="yellow"/>
        </w:rPr>
        <w:t xml:space="preserve">state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wri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thei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finding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fac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shall </w:t>
      </w:r>
      <w:r w:rsidRPr="008D4050">
        <w:rPr>
          <w:spacing w:val="-1"/>
          <w:highlight w:val="yellow"/>
        </w:rPr>
        <w:t>issue</w:t>
      </w:r>
      <w:r w:rsidRPr="008D4050">
        <w:rPr>
          <w:spacing w:val="127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cause </w:t>
      </w:r>
      <w:r w:rsidRPr="008D4050">
        <w:rPr>
          <w:highlight w:val="yellow"/>
        </w:rPr>
        <w:t xml:space="preserve">to </w:t>
      </w:r>
      <w:r w:rsidRPr="008D4050">
        <w:rPr>
          <w:spacing w:val="1"/>
          <w:highlight w:val="yellow"/>
        </w:rPr>
        <w:t>be</w:t>
      </w:r>
      <w:r w:rsidRPr="008D4050">
        <w:rPr>
          <w:spacing w:val="-1"/>
          <w:highlight w:val="yellow"/>
        </w:rPr>
        <w:t xml:space="preserve"> served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n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or</w:t>
      </w:r>
      <w:r w:rsidRPr="008D4050">
        <w:rPr>
          <w:spacing w:val="-1"/>
          <w:highlight w:val="yellow"/>
        </w:rPr>
        <w:t xml:space="preserve"> labor </w:t>
      </w:r>
      <w:r w:rsidRPr="008D4050">
        <w:rPr>
          <w:highlight w:val="yellow"/>
        </w:rPr>
        <w:t xml:space="preserve">organization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rder--</w:t>
      </w:r>
    </w:p>
    <w:p w14:paraId="6E3DC9FE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37B0D3C" w14:textId="77777777" w:rsidR="00DF30DD" w:rsidRPr="008D4050" w:rsidRDefault="00DF30DD" w:rsidP="00DF30DD">
      <w:pPr>
        <w:pStyle w:val="BodyText"/>
        <w:numPr>
          <w:ilvl w:val="1"/>
          <w:numId w:val="20"/>
        </w:numPr>
        <w:tabs>
          <w:tab w:val="left" w:pos="2280"/>
        </w:tabs>
        <w:ind w:right="1407" w:firstLine="360"/>
        <w:rPr>
          <w:highlight w:val="yellow"/>
        </w:rPr>
      </w:pP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ceas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desist </w:t>
      </w:r>
      <w:r w:rsidRPr="008D4050">
        <w:rPr>
          <w:spacing w:val="-1"/>
          <w:highlight w:val="yellow"/>
        </w:rPr>
        <w:t>from</w:t>
      </w:r>
      <w:r w:rsidRPr="008D4050">
        <w:rPr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such </w:t>
      </w:r>
      <w:r w:rsidRPr="008D4050">
        <w:rPr>
          <w:spacing w:val="-1"/>
          <w:highlight w:val="yellow"/>
        </w:rPr>
        <w:t>unfai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labor practice </w:t>
      </w:r>
      <w:r w:rsidRPr="008D4050">
        <w:rPr>
          <w:highlight w:val="yellow"/>
        </w:rPr>
        <w:t xml:space="preserve">in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labor</w:t>
      </w:r>
      <w:r w:rsidRPr="008D4050">
        <w:rPr>
          <w:spacing w:val="73"/>
          <w:highlight w:val="yellow"/>
        </w:rPr>
        <w:t xml:space="preserve"> </w:t>
      </w:r>
      <w:r w:rsidRPr="008D4050">
        <w:rPr>
          <w:spacing w:val="-1"/>
          <w:highlight w:val="yellow"/>
        </w:rPr>
        <w:t>organization</w:t>
      </w:r>
      <w:r w:rsidRPr="008D4050">
        <w:rPr>
          <w:highlight w:val="yellow"/>
        </w:rPr>
        <w:t xml:space="preserve"> is </w:t>
      </w:r>
      <w:r w:rsidRPr="008D4050">
        <w:rPr>
          <w:spacing w:val="-1"/>
          <w:highlight w:val="yellow"/>
        </w:rPr>
        <w:t>engaged;</w:t>
      </w:r>
    </w:p>
    <w:p w14:paraId="32B7894B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61ADB90" w14:textId="77777777" w:rsidR="00DF30DD" w:rsidRPr="008D4050" w:rsidRDefault="00DF30DD" w:rsidP="00DF30DD">
      <w:pPr>
        <w:pStyle w:val="BodyText"/>
        <w:numPr>
          <w:ilvl w:val="1"/>
          <w:numId w:val="20"/>
        </w:numPr>
        <w:tabs>
          <w:tab w:val="left" w:pos="2268"/>
        </w:tabs>
        <w:ind w:right="1435" w:firstLine="360"/>
        <w:rPr>
          <w:highlight w:val="yellow"/>
        </w:rPr>
      </w:pPr>
      <w:r w:rsidRPr="008D4050">
        <w:rPr>
          <w:spacing w:val="-1"/>
          <w:highlight w:val="yellow"/>
        </w:rPr>
        <w:t>requi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arties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 xml:space="preserve">renegotiate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collective bargaining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greement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accordance</w:t>
      </w:r>
      <w:r w:rsidRPr="008D4050">
        <w:rPr>
          <w:spacing w:val="104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order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Autho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equi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that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reement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amended, b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given</w:t>
      </w:r>
      <w:r w:rsidRPr="008D4050">
        <w:rPr>
          <w:spacing w:val="57"/>
          <w:highlight w:val="yellow"/>
        </w:rPr>
        <w:t xml:space="preserve"> </w:t>
      </w:r>
      <w:r w:rsidRPr="008D4050">
        <w:rPr>
          <w:spacing w:val="-1"/>
          <w:highlight w:val="yellow"/>
        </w:rPr>
        <w:t>retroactive effect;</w:t>
      </w:r>
    </w:p>
    <w:p w14:paraId="0F65EA93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3E4B2E9" w14:textId="77777777" w:rsidR="00DF30DD" w:rsidRPr="008D4050" w:rsidRDefault="00DF30DD" w:rsidP="00DF30DD">
      <w:pPr>
        <w:pStyle w:val="BodyText"/>
        <w:numPr>
          <w:ilvl w:val="1"/>
          <w:numId w:val="20"/>
        </w:numPr>
        <w:tabs>
          <w:tab w:val="left" w:pos="2280"/>
        </w:tabs>
        <w:ind w:right="1680" w:firstLine="360"/>
        <w:rPr>
          <w:highlight w:val="yellow"/>
        </w:rPr>
      </w:pPr>
      <w:r w:rsidRPr="008D4050">
        <w:rPr>
          <w:spacing w:val="-1"/>
          <w:highlight w:val="yellow"/>
        </w:rPr>
        <w:t>requiring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instatement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backpa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in accordance</w:t>
      </w:r>
      <w:r w:rsidRPr="008D4050">
        <w:rPr>
          <w:spacing w:val="-1"/>
          <w:highlight w:val="yellow"/>
        </w:rPr>
        <w:t xml:space="preserve"> 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ection</w:t>
      </w:r>
      <w:r w:rsidRPr="008D4050">
        <w:rPr>
          <w:spacing w:val="77"/>
          <w:highlight w:val="yellow"/>
        </w:rPr>
        <w:t xml:space="preserve"> </w:t>
      </w:r>
      <w:r w:rsidRPr="008D4050">
        <w:rPr>
          <w:highlight w:val="yellow"/>
        </w:rPr>
        <w:t>5596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;</w:t>
      </w:r>
      <w:r w:rsidRPr="008D4050">
        <w:rPr>
          <w:highlight w:val="yellow"/>
        </w:rPr>
        <w:t xml:space="preserve"> or</w:t>
      </w:r>
    </w:p>
    <w:p w14:paraId="07B0869D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1A28F314" w14:textId="77777777" w:rsidR="00DF30DD" w:rsidRPr="008D4050" w:rsidRDefault="00DF30DD" w:rsidP="00DF30DD">
      <w:pPr>
        <w:pStyle w:val="BodyText"/>
        <w:numPr>
          <w:ilvl w:val="1"/>
          <w:numId w:val="20"/>
        </w:numPr>
        <w:tabs>
          <w:tab w:val="left" w:pos="2280"/>
        </w:tabs>
        <w:ind w:left="2279" w:hanging="631"/>
        <w:rPr>
          <w:highlight w:val="yellow"/>
        </w:rPr>
      </w:pPr>
      <w:r w:rsidRPr="008D4050">
        <w:rPr>
          <w:highlight w:val="yellow"/>
        </w:rPr>
        <w:t>includ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combina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actions </w:t>
      </w:r>
      <w:r w:rsidRPr="008D4050">
        <w:rPr>
          <w:spacing w:val="-1"/>
          <w:highlight w:val="yellow"/>
        </w:rPr>
        <w:t>described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>subparagraph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(A) through</w:t>
      </w:r>
    </w:p>
    <w:p w14:paraId="30020907" w14:textId="77777777" w:rsidR="00DF30DD" w:rsidRPr="008D4050" w:rsidRDefault="00DF30DD" w:rsidP="00DF30DD">
      <w:pPr>
        <w:pStyle w:val="BodyText"/>
        <w:ind w:left="1288"/>
        <w:rPr>
          <w:highlight w:val="yellow"/>
        </w:rPr>
      </w:pPr>
      <w:r w:rsidRPr="008D4050">
        <w:rPr>
          <w:spacing w:val="-1"/>
          <w:highlight w:val="yellow"/>
        </w:rPr>
        <w:t xml:space="preserve">(C)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paragraph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such </w:t>
      </w:r>
      <w:r w:rsidRPr="008D4050">
        <w:rPr>
          <w:spacing w:val="-1"/>
          <w:highlight w:val="yellow"/>
        </w:rPr>
        <w:t xml:space="preserve">other </w:t>
      </w:r>
      <w:r w:rsidRPr="008D4050">
        <w:rPr>
          <w:highlight w:val="yellow"/>
        </w:rPr>
        <w:t xml:space="preserve">action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ll</w:t>
      </w:r>
      <w:r w:rsidRPr="008D4050">
        <w:rPr>
          <w:highlight w:val="yellow"/>
        </w:rPr>
        <w:t xml:space="preserve"> carr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ut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purpos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chapter.</w:t>
      </w:r>
    </w:p>
    <w:p w14:paraId="59212550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7A14ABF" w14:textId="77777777" w:rsidR="00DF30DD" w:rsidRPr="00A1151B" w:rsidRDefault="00DF30DD" w:rsidP="00DF30DD">
      <w:pPr>
        <w:pStyle w:val="BodyText"/>
        <w:ind w:right="834"/>
      </w:pPr>
      <w:r w:rsidRPr="008D4050">
        <w:rPr>
          <w:spacing w:val="-2"/>
          <w:highlight w:val="yellow"/>
        </w:rPr>
        <w:t>If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uch</w:t>
      </w:r>
      <w:r w:rsidRPr="008D4050">
        <w:rPr>
          <w:highlight w:val="yellow"/>
        </w:rPr>
        <w:t xml:space="preserve"> order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requires </w:t>
      </w:r>
      <w:r w:rsidRPr="008D4050">
        <w:rPr>
          <w:spacing w:val="-1"/>
          <w:highlight w:val="yellow"/>
        </w:rPr>
        <w:t>reinstatement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employe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ackpay,</w:t>
      </w:r>
      <w:r w:rsidRPr="008D4050">
        <w:rPr>
          <w:highlight w:val="yellow"/>
        </w:rPr>
        <w:t xml:space="preserve"> backp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be</w:t>
      </w:r>
      <w:r w:rsidRPr="008D4050">
        <w:rPr>
          <w:spacing w:val="-1"/>
          <w:highlight w:val="yellow"/>
        </w:rPr>
        <w:t xml:space="preserve"> required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64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A1151B">
        <w:rPr>
          <w:spacing w:val="-5"/>
        </w:rPr>
        <w:t xml:space="preserve"> </w:t>
      </w:r>
      <w:r w:rsidRPr="00A1151B">
        <w:t xml:space="preserve">(as </w:t>
      </w:r>
      <w:r w:rsidRPr="00A1151B">
        <w:rPr>
          <w:spacing w:val="-1"/>
        </w:rPr>
        <w:t>provided</w:t>
      </w:r>
      <w:r w:rsidRPr="00A1151B">
        <w:t xml:space="preserve"> in section 5596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title)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labor organization,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be,</w:t>
      </w:r>
      <w:r w:rsidRPr="00A1151B">
        <w:t xml:space="preserve"> which is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found</w:t>
      </w:r>
      <w:r w:rsidRPr="00A1151B">
        <w:t xml:space="preserve"> to </w:t>
      </w:r>
      <w:r w:rsidRPr="00A1151B">
        <w:rPr>
          <w:spacing w:val="-1"/>
        </w:rPr>
        <w:t>have engaged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fair labor </w:t>
      </w:r>
      <w:r w:rsidRPr="00A1151B">
        <w:t>pract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nvolved.</w:t>
      </w:r>
    </w:p>
    <w:p w14:paraId="31BD75AD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C584417" w14:textId="77777777" w:rsidR="00DF30DD" w:rsidRPr="00A1151B" w:rsidRDefault="00DF30DD" w:rsidP="00DF30DD">
      <w:pPr>
        <w:pStyle w:val="BodyText"/>
        <w:numPr>
          <w:ilvl w:val="0"/>
          <w:numId w:val="20"/>
        </w:numPr>
        <w:tabs>
          <w:tab w:val="left" w:pos="1869"/>
        </w:tabs>
        <w:ind w:right="758" w:firstLine="720"/>
        <w:jc w:val="left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individual or</w:t>
      </w:r>
      <w:r w:rsidRPr="00A1151B">
        <w:rPr>
          <w:spacing w:val="-1"/>
        </w:rPr>
        <w:t xml:space="preserve"> individuals</w:t>
      </w:r>
      <w:r w:rsidRPr="00A1151B">
        <w:t xml:space="preserve"> </w:t>
      </w:r>
      <w:r w:rsidRPr="00A1151B">
        <w:rPr>
          <w:spacing w:val="-1"/>
        </w:rPr>
        <w:t>conduct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hea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determine tha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eponderanc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evide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ceived</w:t>
      </w:r>
      <w:r w:rsidRPr="00A1151B">
        <w:t xml:space="preserve"> fails to </w:t>
      </w:r>
      <w:r w:rsidRPr="00A1151B">
        <w:rPr>
          <w:spacing w:val="-1"/>
        </w:rPr>
        <w:t>demonstrate tha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labor organization</w:t>
      </w:r>
      <w:r w:rsidRPr="00A1151B">
        <w:t xml:space="preserve"> </w:t>
      </w:r>
      <w:r w:rsidRPr="00A1151B">
        <w:rPr>
          <w:spacing w:val="-1"/>
        </w:rPr>
        <w:t>named</w:t>
      </w:r>
      <w:r w:rsidRPr="00A1151B">
        <w:t xml:space="preserve"> in the</w:t>
      </w:r>
      <w:r w:rsidRPr="00A1151B">
        <w:rPr>
          <w:spacing w:val="-1"/>
        </w:rPr>
        <w:t xml:space="preserve"> complaint</w:t>
      </w:r>
      <w:r w:rsidRPr="00A1151B">
        <w:t xml:space="preserve"> </w:t>
      </w:r>
      <w:r w:rsidRPr="00A1151B">
        <w:rPr>
          <w:spacing w:val="-1"/>
        </w:rPr>
        <w:t>has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engaged</w:t>
      </w:r>
      <w:r w:rsidRPr="00A1151B">
        <w:t xml:space="preserve"> in or</w:t>
      </w:r>
      <w:r w:rsidRPr="00A1151B">
        <w:rPr>
          <w:spacing w:val="-1"/>
        </w:rPr>
        <w:t xml:space="preserve"> </w:t>
      </w:r>
      <w:r w:rsidRPr="00A1151B">
        <w:t>is engaging</w:t>
      </w:r>
      <w:r w:rsidRPr="00A1151B">
        <w:rPr>
          <w:spacing w:val="-3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n</w:t>
      </w:r>
      <w:r w:rsidRPr="00A1151B">
        <w:t xml:space="preserve"> unfair</w:t>
      </w:r>
      <w:r w:rsidRPr="00A1151B">
        <w:rPr>
          <w:spacing w:val="-1"/>
        </w:rPr>
        <w:t xml:space="preserve"> labor practice,</w:t>
      </w:r>
      <w:r w:rsidRPr="00A1151B">
        <w:t xml:space="preserve"> the</w:t>
      </w:r>
      <w:r w:rsidRPr="00A1151B">
        <w:rPr>
          <w:spacing w:val="-1"/>
        </w:rPr>
        <w:t xml:space="preserve"> individual</w:t>
      </w:r>
      <w:r w:rsidRPr="00A1151B">
        <w:t xml:space="preserve"> or</w:t>
      </w:r>
      <w:r w:rsidRPr="00A1151B">
        <w:rPr>
          <w:spacing w:val="-1"/>
        </w:rPr>
        <w:t xml:space="preserve"> individual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state </w:t>
      </w:r>
      <w:r w:rsidRPr="00A1151B">
        <w:t xml:space="preserve">in </w:t>
      </w:r>
      <w:r w:rsidRPr="00A1151B">
        <w:rPr>
          <w:spacing w:val="-1"/>
        </w:rPr>
        <w:t>wri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eir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findings</w:t>
      </w:r>
      <w:r w:rsidRPr="00A1151B">
        <w:t xml:space="preserve"> of</w:t>
      </w:r>
      <w:r w:rsidRPr="00A1151B">
        <w:rPr>
          <w:spacing w:val="-1"/>
        </w:rPr>
        <w:t xml:space="preserve"> fac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shall issue</w:t>
      </w:r>
      <w:r w:rsidRPr="00A1151B">
        <w:rPr>
          <w:spacing w:val="-1"/>
        </w:rPr>
        <w:t xml:space="preserve"> an</w:t>
      </w:r>
      <w:r w:rsidRPr="00A1151B">
        <w:t xml:space="preserve"> </w:t>
      </w:r>
      <w:r w:rsidRPr="00A1151B">
        <w:rPr>
          <w:spacing w:val="-1"/>
        </w:rPr>
        <w:t xml:space="preserve">order </w:t>
      </w:r>
      <w:r w:rsidRPr="00A1151B">
        <w:t>dismissing the</w:t>
      </w:r>
      <w:r w:rsidRPr="00A1151B">
        <w:rPr>
          <w:spacing w:val="-1"/>
        </w:rPr>
        <w:t xml:space="preserve"> complaint.</w:t>
      </w:r>
    </w:p>
    <w:p w14:paraId="713902D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32DEB50" w14:textId="77777777" w:rsidR="00DF30DD" w:rsidRPr="00A1151B" w:rsidRDefault="00DF30DD" w:rsidP="00DF30DD">
      <w:pPr>
        <w:pStyle w:val="BodyText"/>
        <w:numPr>
          <w:ilvl w:val="0"/>
          <w:numId w:val="21"/>
        </w:numPr>
        <w:tabs>
          <w:tab w:val="left" w:pos="1524"/>
        </w:tabs>
        <w:ind w:right="726" w:firstLine="360"/>
      </w:pPr>
      <w:r w:rsidRPr="00A1151B">
        <w:rPr>
          <w:spacing w:val="-2"/>
        </w:rPr>
        <w:t>In</w:t>
      </w:r>
      <w:r w:rsidRPr="00A1151B">
        <w:t xml:space="preserve"> </w:t>
      </w:r>
      <w:r w:rsidRPr="00A1151B">
        <w:rPr>
          <w:spacing w:val="-1"/>
        </w:rPr>
        <w:t>connection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>matter</w:t>
      </w:r>
      <w:r w:rsidRPr="00A1151B">
        <w:rPr>
          <w:spacing w:val="-1"/>
        </w:rPr>
        <w:t xml:space="preserve"> befor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 xml:space="preserve">i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proceeding</w:t>
      </w:r>
      <w:r w:rsidRPr="00A1151B">
        <w:rPr>
          <w:spacing w:val="-3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58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quest,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accordanc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section</w:t>
      </w:r>
      <w:r w:rsidRPr="00A1151B">
        <w:t xml:space="preserve"> </w:t>
      </w:r>
      <w:r w:rsidRPr="00A1151B">
        <w:rPr>
          <w:spacing w:val="-1"/>
        </w:rPr>
        <w:t xml:space="preserve">7105(i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-1"/>
        </w:rPr>
        <w:t xml:space="preserve"> Director </w:t>
      </w:r>
      <w:r w:rsidRPr="00A1151B">
        <w:t>of</w:t>
      </w:r>
      <w:r w:rsidRPr="00A1151B">
        <w:rPr>
          <w:spacing w:val="8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t>advisory</w:t>
      </w:r>
      <w:r w:rsidRPr="00A1151B">
        <w:rPr>
          <w:spacing w:val="-3"/>
        </w:rPr>
        <w:t xml:space="preserve"> </w:t>
      </w:r>
      <w:r w:rsidRPr="00A1151B">
        <w:t xml:space="preserve">opinion </w:t>
      </w:r>
      <w:r w:rsidRPr="00A1151B">
        <w:rPr>
          <w:spacing w:val="-1"/>
        </w:rPr>
        <w:t>concern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roper</w:t>
      </w:r>
      <w:r w:rsidRPr="00A1151B">
        <w:rPr>
          <w:spacing w:val="-1"/>
        </w:rPr>
        <w:t xml:space="preserve"> interpret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rules,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regulations,</w:t>
      </w:r>
      <w:r w:rsidRPr="00A1151B">
        <w:t xml:space="preserve"> or</w:t>
      </w:r>
      <w:r w:rsidRPr="00A1151B">
        <w:rPr>
          <w:spacing w:val="-1"/>
        </w:rPr>
        <w:t xml:space="preserve"> other </w:t>
      </w:r>
      <w:r w:rsidRPr="00A1151B">
        <w:t>poli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irectives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t xml:space="preserve"> </w:t>
      </w:r>
      <w:r w:rsidRPr="00A1151B">
        <w:rPr>
          <w:spacing w:val="-1"/>
        </w:rPr>
        <w:t>Management.</w:t>
      </w:r>
    </w:p>
    <w:p w14:paraId="03A9186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919238C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A1151B">
        <w:t>§</w:t>
      </w:r>
      <w:r w:rsidRPr="00A1151B">
        <w:rPr>
          <w:spacing w:val="1"/>
        </w:rPr>
        <w:t xml:space="preserve"> </w:t>
      </w:r>
      <w:r w:rsidRPr="008D4050">
        <w:rPr>
          <w:spacing w:val="-2"/>
          <w:highlight w:val="yellow"/>
        </w:rPr>
        <w:t>7119.</w:t>
      </w:r>
      <w:r w:rsidRPr="008D4050">
        <w:rPr>
          <w:spacing w:val="-2"/>
          <w:highlight w:val="yellow"/>
        </w:rPr>
        <w:tab/>
      </w:r>
      <w:r w:rsidRPr="008D4050">
        <w:rPr>
          <w:spacing w:val="-1"/>
          <w:highlight w:val="yellow"/>
        </w:rPr>
        <w:t>Negoti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mpasses;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Feder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ervice</w:t>
      </w:r>
      <w:r w:rsidRPr="008D4050">
        <w:rPr>
          <w:spacing w:val="-2"/>
          <w:highlight w:val="yellow"/>
        </w:rPr>
        <w:t xml:space="preserve"> </w:t>
      </w:r>
      <w:r w:rsidRPr="008D4050">
        <w:rPr>
          <w:spacing w:val="-1"/>
          <w:highlight w:val="yellow"/>
        </w:rPr>
        <w:t>Impasses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Panel</w:t>
      </w:r>
    </w:p>
    <w:p w14:paraId="24757153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48895139" w14:textId="77777777" w:rsidR="00DF30DD" w:rsidRPr="00A1151B" w:rsidRDefault="00DF30DD" w:rsidP="00DF30DD">
      <w:pPr>
        <w:pStyle w:val="BodyText"/>
        <w:numPr>
          <w:ilvl w:val="0"/>
          <w:numId w:val="18"/>
        </w:numPr>
        <w:tabs>
          <w:tab w:val="left" w:pos="1507"/>
        </w:tabs>
        <w:ind w:right="881" w:firstLine="360"/>
      </w:pP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Mediation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nciliation</w:t>
      </w:r>
      <w:r w:rsidRPr="00A1151B">
        <w:t xml:space="preserve"> </w:t>
      </w:r>
      <w:r w:rsidRPr="00A1151B">
        <w:rPr>
          <w:spacing w:val="-1"/>
        </w:rPr>
        <w:t>Service shall</w:t>
      </w:r>
      <w:r w:rsidRPr="00A1151B">
        <w:t xml:space="preserve"> </w:t>
      </w:r>
      <w:r w:rsidRPr="00A1151B">
        <w:rPr>
          <w:spacing w:val="-1"/>
        </w:rPr>
        <w:t xml:space="preserve">provide </w:t>
      </w:r>
      <w:r w:rsidRPr="00A1151B">
        <w:t xml:space="preserve">services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assistance </w:t>
      </w:r>
      <w:r w:rsidRPr="00A1151B">
        <w:t xml:space="preserve">to </w:t>
      </w:r>
      <w:r w:rsidRPr="00A1151B">
        <w:rPr>
          <w:spacing w:val="-1"/>
        </w:rPr>
        <w:t>agencies</w:t>
      </w:r>
      <w:r w:rsidRPr="00A1151B">
        <w:rPr>
          <w:spacing w:val="94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exclusive</w:t>
      </w:r>
      <w:r w:rsidRPr="00A1151B">
        <w:rPr>
          <w:spacing w:val="-1"/>
        </w:rPr>
        <w:t xml:space="preserve"> representatives</w:t>
      </w:r>
      <w:r w:rsidRPr="00A1151B">
        <w:t xml:space="preserve"> in the</w:t>
      </w:r>
      <w:r w:rsidRPr="00A1151B">
        <w:rPr>
          <w:spacing w:val="-1"/>
        </w:rPr>
        <w:t xml:space="preserve"> resolution</w:t>
      </w:r>
      <w:r w:rsidRPr="00A1151B">
        <w:t xml:space="preserve"> of</w:t>
      </w:r>
      <w:r w:rsidRPr="00A1151B">
        <w:rPr>
          <w:spacing w:val="-1"/>
        </w:rPr>
        <w:t xml:space="preserve"> negotiation</w:t>
      </w:r>
      <w:r w:rsidRPr="00A1151B">
        <w:t xml:space="preserve"> </w:t>
      </w:r>
      <w:r w:rsidRPr="00A1151B">
        <w:rPr>
          <w:spacing w:val="-1"/>
        </w:rPr>
        <w:t>impasses.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rvice shall</w:t>
      </w:r>
      <w:r w:rsidRPr="00A1151B">
        <w:t xml:space="preserve"> </w:t>
      </w:r>
      <w:r w:rsidRPr="00A1151B">
        <w:rPr>
          <w:spacing w:val="-1"/>
        </w:rPr>
        <w:t xml:space="preserve">determine </w:t>
      </w:r>
      <w:r w:rsidRPr="00A1151B">
        <w:t>under</w:t>
      </w:r>
      <w:r w:rsidRPr="00A1151B">
        <w:rPr>
          <w:spacing w:val="107"/>
        </w:rPr>
        <w:t xml:space="preserve"> </w:t>
      </w:r>
      <w:r w:rsidRPr="00A1151B">
        <w:rPr>
          <w:spacing w:val="-1"/>
        </w:rPr>
        <w:t>what</w:t>
      </w:r>
      <w:r w:rsidRPr="00A1151B">
        <w:t xml:space="preserve"> </w:t>
      </w:r>
      <w:r w:rsidRPr="00A1151B">
        <w:rPr>
          <w:spacing w:val="-1"/>
        </w:rPr>
        <w:t>circumstanc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rPr>
          <w:spacing w:val="-1"/>
        </w:rPr>
        <w:t xml:space="preserve"> what</w:t>
      </w:r>
      <w:r w:rsidRPr="00A1151B">
        <w:t xml:space="preserve"> </w:t>
      </w:r>
      <w:r w:rsidRPr="00A1151B">
        <w:rPr>
          <w:spacing w:val="-1"/>
        </w:rPr>
        <w:t xml:space="preserve">matter </w:t>
      </w:r>
      <w:r w:rsidRPr="00A1151B">
        <w:t xml:space="preserve">it </w:t>
      </w:r>
      <w:r w:rsidRPr="00A1151B">
        <w:rPr>
          <w:spacing w:val="-1"/>
        </w:rPr>
        <w:t>shall</w:t>
      </w:r>
      <w:r w:rsidRPr="00A1151B">
        <w:t xml:space="preserve"> provide</w:t>
      </w:r>
      <w:r w:rsidRPr="00A1151B">
        <w:rPr>
          <w:spacing w:val="-1"/>
        </w:rPr>
        <w:t xml:space="preserve"> servic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assistance.</w:t>
      </w:r>
    </w:p>
    <w:p w14:paraId="56FDC9E7" w14:textId="77777777" w:rsidR="00DF30DD" w:rsidRPr="00A1151B" w:rsidRDefault="00DF30DD" w:rsidP="00DF30DD">
      <w:pPr>
        <w:pStyle w:val="BodyText"/>
        <w:numPr>
          <w:ilvl w:val="0"/>
          <w:numId w:val="18"/>
        </w:numPr>
        <w:tabs>
          <w:tab w:val="left" w:pos="1524"/>
        </w:tabs>
        <w:spacing w:before="56"/>
        <w:ind w:right="1409" w:firstLine="360"/>
      </w:pP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volunt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rrangements,</w:t>
      </w:r>
      <w:r w:rsidRPr="00A1151B">
        <w:t xml:space="preserve"> </w:t>
      </w:r>
      <w:r w:rsidRPr="00A1151B">
        <w:rPr>
          <w:spacing w:val="-1"/>
        </w:rPr>
        <w:t>includ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rvic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ederal</w:t>
      </w:r>
      <w:r w:rsidRPr="00A1151B">
        <w:t xml:space="preserve"> </w:t>
      </w:r>
      <w:r w:rsidRPr="00A1151B">
        <w:rPr>
          <w:spacing w:val="-1"/>
        </w:rPr>
        <w:t>Media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nciliation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 xml:space="preserve">Service </w:t>
      </w:r>
      <w:r w:rsidRPr="00A1151B">
        <w:t>or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other </w:t>
      </w:r>
      <w:r w:rsidRPr="00A1151B">
        <w:t>third-par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ediation,</w:t>
      </w:r>
      <w:r w:rsidRPr="00A1151B">
        <w:t xml:space="preserve"> </w:t>
      </w:r>
      <w:r w:rsidRPr="00A1151B">
        <w:rPr>
          <w:spacing w:val="-1"/>
        </w:rPr>
        <w:t>fail</w:t>
      </w:r>
      <w:r w:rsidRPr="00A1151B">
        <w:t xml:space="preserve"> to resolv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negotiation</w:t>
      </w:r>
      <w:r w:rsidRPr="00A1151B">
        <w:t xml:space="preserve"> </w:t>
      </w:r>
      <w:r w:rsidRPr="00A1151B">
        <w:rPr>
          <w:spacing w:val="-1"/>
        </w:rPr>
        <w:t>impasse--</w:t>
      </w:r>
    </w:p>
    <w:p w14:paraId="613786B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A383EF3" w14:textId="77777777" w:rsidR="00DF30DD" w:rsidRPr="00A1151B" w:rsidRDefault="00DF30DD" w:rsidP="00DF30DD">
      <w:pPr>
        <w:pStyle w:val="BodyText"/>
        <w:numPr>
          <w:ilvl w:val="1"/>
          <w:numId w:val="18"/>
        </w:numPr>
        <w:tabs>
          <w:tab w:val="left" w:pos="2227"/>
        </w:tabs>
        <w:ind w:firstLine="360"/>
      </w:pPr>
      <w:r w:rsidRPr="00A1151B">
        <w:rPr>
          <w:spacing w:val="-1"/>
        </w:rPr>
        <w:t xml:space="preserve">either </w:t>
      </w:r>
      <w:r w:rsidRPr="00A1151B">
        <w:rPr>
          <w:spacing w:val="1"/>
        </w:rPr>
        <w:t>party</w:t>
      </w:r>
      <w:r w:rsidRPr="00A1151B">
        <w:rPr>
          <w:spacing w:val="-5"/>
        </w:rPr>
        <w:t xml:space="preserve">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quest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mpasses</w:t>
      </w:r>
      <w:r w:rsidRPr="00A1151B">
        <w:t xml:space="preserve"> Panel to consi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atter,</w:t>
      </w:r>
      <w:r w:rsidRPr="00A1151B">
        <w:t xml:space="preserve"> or</w:t>
      </w:r>
    </w:p>
    <w:p w14:paraId="4AD3BEA7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845E65C" w14:textId="77777777" w:rsidR="00DF30DD" w:rsidRPr="00A1151B" w:rsidRDefault="00DF30DD" w:rsidP="00DF30DD">
      <w:pPr>
        <w:pStyle w:val="BodyText"/>
        <w:numPr>
          <w:ilvl w:val="1"/>
          <w:numId w:val="18"/>
        </w:numPr>
        <w:tabs>
          <w:tab w:val="left" w:pos="2227"/>
        </w:tabs>
        <w:ind w:right="1435" w:firstLine="360"/>
      </w:pPr>
      <w:r w:rsidRPr="00A1151B">
        <w:t>the</w:t>
      </w:r>
      <w:r w:rsidRPr="00A1151B">
        <w:rPr>
          <w:spacing w:val="-1"/>
        </w:rPr>
        <w:t xml:space="preserve"> parties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gree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dopt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procedure</w:t>
      </w:r>
      <w:r w:rsidRPr="00A1151B">
        <w:rPr>
          <w:spacing w:val="-1"/>
        </w:rPr>
        <w:t xml:space="preserve"> for </w:t>
      </w:r>
      <w:r w:rsidRPr="00A1151B">
        <w:t>bind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rbitr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ion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impasses,</w:t>
      </w:r>
      <w:r w:rsidRPr="00A1151B">
        <w:t xml:space="preserve"> but only</w:t>
      </w:r>
      <w:r w:rsidRPr="00A1151B">
        <w:rPr>
          <w:spacing w:val="-5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ocedure </w:t>
      </w:r>
      <w:r w:rsidRPr="00A1151B">
        <w:t xml:space="preserve">is </w:t>
      </w:r>
      <w:r w:rsidRPr="00A1151B">
        <w:rPr>
          <w:spacing w:val="-1"/>
        </w:rPr>
        <w:t>approv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nel.</w:t>
      </w:r>
    </w:p>
    <w:p w14:paraId="6CA31B2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855AF2A" w14:textId="77777777" w:rsidR="00DF30DD" w:rsidRPr="00A1151B" w:rsidRDefault="00DF30DD" w:rsidP="00DF30DD">
      <w:pPr>
        <w:pStyle w:val="BodyText"/>
        <w:numPr>
          <w:ilvl w:val="0"/>
          <w:numId w:val="18"/>
        </w:numPr>
        <w:tabs>
          <w:tab w:val="left" w:pos="1552"/>
          <w:tab w:val="left" w:pos="2132"/>
        </w:tabs>
        <w:ind w:right="770" w:firstLine="360"/>
      </w:pPr>
      <w:r w:rsidRPr="00A1151B">
        <w:rPr>
          <w:b/>
          <w:color w:val="3333FF"/>
        </w:rPr>
        <w:t>(1)</w:t>
      </w:r>
      <w:r w:rsidRPr="00A1151B">
        <w:rPr>
          <w:b/>
          <w:color w:val="3333FF"/>
        </w:rPr>
        <w:tab/>
      </w:r>
      <w:r w:rsidRPr="00A1151B">
        <w:rPr>
          <w:spacing w:val="-1"/>
        </w:rPr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mpasses</w:t>
      </w:r>
      <w:r w:rsidRPr="00A1151B">
        <w:t xml:space="preserve"> Panel is </w:t>
      </w:r>
      <w:r w:rsidRPr="00A1151B">
        <w:rPr>
          <w:spacing w:val="-1"/>
        </w:rPr>
        <w:t>an</w:t>
      </w:r>
      <w:r w:rsidRPr="00A1151B">
        <w:t xml:space="preserve"> ent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uthority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function of</w:t>
      </w:r>
      <w:r w:rsidRPr="00A1151B">
        <w:rPr>
          <w:spacing w:val="-1"/>
        </w:rPr>
        <w:t xml:space="preserve"> which</w:t>
      </w:r>
      <w:r w:rsidRPr="00A1151B">
        <w:rPr>
          <w:spacing w:val="59"/>
        </w:rPr>
        <w:t xml:space="preserve"> </w:t>
      </w:r>
      <w:r w:rsidRPr="00A1151B">
        <w:t xml:space="preserve">is to </w:t>
      </w:r>
      <w:r w:rsidRPr="00A1151B">
        <w:rPr>
          <w:spacing w:val="-1"/>
        </w:rPr>
        <w:t xml:space="preserve">provide assistance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resolv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egotiation</w:t>
      </w:r>
      <w:r w:rsidRPr="00A1151B">
        <w:t xml:space="preserve"> </w:t>
      </w:r>
      <w:r w:rsidRPr="00A1151B">
        <w:rPr>
          <w:spacing w:val="-1"/>
        </w:rPr>
        <w:t>impasses</w:t>
      </w:r>
      <w:r w:rsidRPr="00A1151B">
        <w:t xml:space="preserve"> </w:t>
      </w:r>
      <w:r w:rsidRPr="00A1151B">
        <w:rPr>
          <w:spacing w:val="-1"/>
        </w:rPr>
        <w:t>between</w:t>
      </w:r>
      <w:r w:rsidRPr="00A1151B">
        <w:t xml:space="preserve"> </w:t>
      </w:r>
      <w:r w:rsidRPr="00A1151B">
        <w:rPr>
          <w:spacing w:val="-1"/>
        </w:rPr>
        <w:t>agenci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exclusive</w:t>
      </w:r>
      <w:r w:rsidRPr="00A1151B">
        <w:rPr>
          <w:spacing w:val="-1"/>
        </w:rPr>
        <w:t xml:space="preserve"> representatives.</w:t>
      </w:r>
    </w:p>
    <w:p w14:paraId="1A2DABD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524FDF6" w14:textId="77777777" w:rsidR="00DF30DD" w:rsidRPr="00A1151B" w:rsidRDefault="00DF30DD" w:rsidP="00DF30DD">
      <w:pPr>
        <w:pStyle w:val="BodyText"/>
        <w:numPr>
          <w:ilvl w:val="0"/>
          <w:numId w:val="17"/>
        </w:numPr>
        <w:tabs>
          <w:tab w:val="left" w:pos="2107"/>
        </w:tabs>
        <w:ind w:right="902" w:firstLine="960"/>
        <w:jc w:val="left"/>
      </w:pPr>
      <w:r w:rsidRPr="00A1151B">
        <w:rPr>
          <w:spacing w:val="-1"/>
        </w:rPr>
        <w:t xml:space="preserve">The </w:t>
      </w:r>
      <w:r w:rsidRPr="00A1151B">
        <w:t xml:space="preserve">Panel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ompose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hairma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at</w:t>
      </w:r>
      <w:r w:rsidRPr="00A1151B">
        <w:t xml:space="preserve"> least six </w:t>
      </w:r>
      <w:r w:rsidRPr="00A1151B">
        <w:rPr>
          <w:spacing w:val="-1"/>
        </w:rPr>
        <w:t>other members,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shall be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appoin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,</w:t>
      </w:r>
      <w:r w:rsidRPr="00A1151B">
        <w:t xml:space="preserve"> solely</w:t>
      </w:r>
      <w:r w:rsidRPr="00A1151B">
        <w:rPr>
          <w:spacing w:val="-5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basis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itness</w:t>
      </w:r>
      <w:r w:rsidRPr="00A1151B">
        <w:t xml:space="preserve"> to </w:t>
      </w:r>
      <w:r w:rsidRPr="00A1151B">
        <w:rPr>
          <w:spacing w:val="-1"/>
        </w:rPr>
        <w:t>perform</w:t>
      </w:r>
      <w:r w:rsidRPr="00A1151B">
        <w:t xml:space="preserve"> </w:t>
      </w:r>
      <w:r w:rsidRPr="00A1151B">
        <w:rPr>
          <w:spacing w:val="-1"/>
        </w:rPr>
        <w:t>duti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functions</w:t>
      </w:r>
      <w:r w:rsidRPr="00A1151B">
        <w:t xml:space="preserve"> </w:t>
      </w:r>
      <w:r w:rsidRPr="00A1151B">
        <w:rPr>
          <w:spacing w:val="-1"/>
        </w:rPr>
        <w:t>involved,</w:t>
      </w:r>
      <w:r w:rsidRPr="00A1151B">
        <w:t xml:space="preserve"> from</w:t>
      </w:r>
      <w:r w:rsidRPr="00A1151B">
        <w:rPr>
          <w:spacing w:val="107"/>
        </w:rPr>
        <w:t xml:space="preserve"> </w:t>
      </w:r>
      <w:r w:rsidRPr="00A1151B">
        <w:rPr>
          <w:spacing w:val="-1"/>
        </w:rPr>
        <w:t>amo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individuals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are</w:t>
      </w:r>
      <w:r w:rsidRPr="00A1151B">
        <w:rPr>
          <w:spacing w:val="-1"/>
        </w:rPr>
        <w:t xml:space="preserve"> familiar with</w:t>
      </w:r>
      <w:r w:rsidRPr="00A1151B">
        <w:t xml:space="preserve"> Government </w:t>
      </w:r>
      <w:r w:rsidRPr="00A1151B">
        <w:rPr>
          <w:spacing w:val="-1"/>
        </w:rPr>
        <w:t>operat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knowledgeable </w:t>
      </w:r>
      <w:r w:rsidRPr="00A1151B">
        <w:t xml:space="preserve">in </w:t>
      </w:r>
      <w:r w:rsidRPr="00A1151B">
        <w:rPr>
          <w:spacing w:val="-1"/>
        </w:rPr>
        <w:t>labor-management</w:t>
      </w:r>
      <w:r w:rsidRPr="00A1151B">
        <w:rPr>
          <w:spacing w:val="115"/>
        </w:rPr>
        <w:t xml:space="preserve"> </w:t>
      </w:r>
      <w:r w:rsidRPr="00A1151B">
        <w:rPr>
          <w:spacing w:val="-1"/>
        </w:rPr>
        <w:t>relations.</w:t>
      </w:r>
    </w:p>
    <w:p w14:paraId="572FB76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C9CFAD5" w14:textId="77777777" w:rsidR="00DF30DD" w:rsidRPr="00A1151B" w:rsidRDefault="00DF30DD" w:rsidP="00DF30DD">
      <w:pPr>
        <w:pStyle w:val="BodyText"/>
        <w:numPr>
          <w:ilvl w:val="0"/>
          <w:numId w:val="17"/>
        </w:numPr>
        <w:tabs>
          <w:tab w:val="left" w:pos="2047"/>
        </w:tabs>
        <w:ind w:right="672" w:firstLine="900"/>
        <w:jc w:val="left"/>
      </w:pPr>
      <w:r w:rsidRPr="00A1151B">
        <w:rPr>
          <w:spacing w:val="-1"/>
        </w:rPr>
        <w:lastRenderedPageBreak/>
        <w:t xml:space="preserve">Of </w:t>
      </w:r>
      <w:r w:rsidRPr="00A1151B">
        <w:t>the</w:t>
      </w:r>
      <w:r w:rsidRPr="00A1151B">
        <w:rPr>
          <w:spacing w:val="-1"/>
        </w:rPr>
        <w:t xml:space="preserve"> original</w:t>
      </w:r>
      <w:r w:rsidRPr="00A1151B">
        <w:t xml:space="preserve"> </w:t>
      </w:r>
      <w:r w:rsidRPr="00A1151B">
        <w:rPr>
          <w:spacing w:val="-1"/>
        </w:rPr>
        <w:t>member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Panel, 2 </w:t>
      </w:r>
      <w:r w:rsidRPr="00A1151B">
        <w:rPr>
          <w:spacing w:val="-1"/>
        </w:rPr>
        <w:t>member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-1"/>
        </w:rPr>
        <w:t xml:space="preserve">for </w:t>
      </w:r>
      <w:r w:rsidRPr="00A1151B">
        <w:t>a</w:t>
      </w:r>
      <w:r w:rsidRPr="00A1151B">
        <w:rPr>
          <w:spacing w:val="-1"/>
        </w:rPr>
        <w:t xml:space="preserve"> term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1</w:t>
      </w:r>
      <w:r w:rsidRPr="00A1151B">
        <w:rPr>
          <w:spacing w:val="4"/>
        </w:rPr>
        <w:t xml:space="preserve"> </w:t>
      </w:r>
      <w:r w:rsidRPr="00A1151B">
        <w:rPr>
          <w:spacing w:val="-2"/>
        </w:rPr>
        <w:t>year,</w:t>
      </w:r>
      <w:r w:rsidRPr="00A1151B">
        <w:t xml:space="preserve"> 2</w:t>
      </w:r>
      <w:r w:rsidRPr="00A1151B">
        <w:rPr>
          <w:spacing w:val="57"/>
        </w:rPr>
        <w:t xml:space="preserve"> </w:t>
      </w:r>
      <w:r w:rsidRPr="00A1151B">
        <w:rPr>
          <w:spacing w:val="-1"/>
        </w:rPr>
        <w:t>member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-1"/>
        </w:rPr>
        <w:t xml:space="preserve">for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term of</w:t>
      </w:r>
      <w:r w:rsidRPr="00A1151B">
        <w:rPr>
          <w:spacing w:val="-1"/>
        </w:rPr>
        <w:t xml:space="preserve"> </w:t>
      </w:r>
      <w:r w:rsidRPr="00A1151B">
        <w:t>3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years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Chairma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rem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member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appointed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term of</w:t>
      </w:r>
      <w:r w:rsidRPr="00A1151B">
        <w:rPr>
          <w:spacing w:val="-1"/>
        </w:rPr>
        <w:t xml:space="preserve"> </w:t>
      </w:r>
      <w:r w:rsidRPr="00A1151B">
        <w:t>5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years.</w:t>
      </w:r>
      <w:r w:rsidRPr="00A1151B">
        <w:t xml:space="preserve"> </w:t>
      </w:r>
      <w:r w:rsidRPr="00A1151B">
        <w:rPr>
          <w:spacing w:val="-1"/>
        </w:rPr>
        <w:t>Thereaf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ach</w:t>
      </w:r>
      <w:r w:rsidRPr="00A1151B">
        <w:t xml:space="preserve"> </w:t>
      </w:r>
      <w:r w:rsidRPr="00A1151B">
        <w:rPr>
          <w:spacing w:val="-1"/>
        </w:rPr>
        <w:t>member shall</w:t>
      </w:r>
      <w:r w:rsidRPr="00A1151B">
        <w:t xml:space="preserve">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oin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a</w:t>
      </w:r>
      <w:r w:rsidRPr="00A1151B">
        <w:rPr>
          <w:spacing w:val="-1"/>
        </w:rPr>
        <w:t xml:space="preserve"> term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5</w:t>
      </w:r>
      <w:r w:rsidRPr="00A1151B">
        <w:rPr>
          <w:spacing w:val="4"/>
        </w:rPr>
        <w:t xml:space="preserve"> </w:t>
      </w:r>
      <w:r w:rsidRPr="00A1151B">
        <w:rPr>
          <w:spacing w:val="-1"/>
        </w:rPr>
        <w:t>years,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individual</w:t>
      </w:r>
      <w:r w:rsidRPr="00A1151B">
        <w:t xml:space="preserve"> </w:t>
      </w:r>
      <w:r w:rsidRPr="00A1151B">
        <w:rPr>
          <w:spacing w:val="-1"/>
        </w:rPr>
        <w:t>chosen</w:t>
      </w:r>
      <w:r w:rsidRPr="00A1151B">
        <w:t xml:space="preserve"> to fill a</w:t>
      </w:r>
      <w:r w:rsidRPr="00A1151B">
        <w:rPr>
          <w:spacing w:val="-1"/>
        </w:rPr>
        <w:t xml:space="preserve"> </w:t>
      </w:r>
      <w:r w:rsidRPr="00A1151B">
        <w:t>vaca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appointed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unexpired</w:t>
      </w:r>
      <w:r w:rsidRPr="00A1151B">
        <w:t xml:space="preserve"> </w:t>
      </w:r>
      <w:r w:rsidRPr="00A1151B">
        <w:rPr>
          <w:spacing w:val="-1"/>
        </w:rPr>
        <w:t>term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member</w:t>
      </w:r>
      <w:r w:rsidRPr="00A1151B">
        <w:rPr>
          <w:spacing w:val="-1"/>
        </w:rPr>
        <w:t xml:space="preserve"> replaced.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 xml:space="preserve">member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anel may</w:t>
      </w:r>
      <w:r w:rsidRPr="00A1151B">
        <w:rPr>
          <w:spacing w:val="-3"/>
        </w:rPr>
        <w:t xml:space="preserve"> </w:t>
      </w:r>
      <w:r w:rsidRPr="00A1151B">
        <w:t>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mov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resident.</w:t>
      </w:r>
    </w:p>
    <w:p w14:paraId="0D4FB19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55CE37E" w14:textId="77777777" w:rsidR="00DF30DD" w:rsidRPr="00A1151B" w:rsidRDefault="00DF30DD" w:rsidP="00DF30DD">
      <w:pPr>
        <w:pStyle w:val="BodyText"/>
        <w:numPr>
          <w:ilvl w:val="0"/>
          <w:numId w:val="17"/>
        </w:numPr>
        <w:tabs>
          <w:tab w:val="left" w:pos="1987"/>
        </w:tabs>
        <w:ind w:right="881" w:firstLine="840"/>
        <w:jc w:val="left"/>
      </w:pPr>
      <w:r w:rsidRPr="00A1151B">
        <w:rPr>
          <w:spacing w:val="-1"/>
        </w:rPr>
        <w:t xml:space="preserve">The </w:t>
      </w:r>
      <w:r w:rsidRPr="00A1151B">
        <w:t>Panel 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oin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xecutive Director and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ndividuals</w:t>
      </w:r>
      <w:r w:rsidRPr="00A1151B">
        <w:t xml:space="preserve"> it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rom</w:t>
      </w:r>
      <w:r w:rsidRPr="00A1151B">
        <w:t xml:space="preserve"> time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8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find</w:t>
      </w:r>
      <w:r w:rsidRPr="00A1151B">
        <w:t xml:space="preserve"> necess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proper </w:t>
      </w:r>
      <w:r w:rsidRPr="00A1151B">
        <w:t>performanc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uties.</w:t>
      </w:r>
      <w:r w:rsidRPr="00A1151B">
        <w:t xml:space="preserve"> </w:t>
      </w:r>
      <w:r w:rsidRPr="00A1151B">
        <w:rPr>
          <w:spacing w:val="-1"/>
        </w:rPr>
        <w:t>Each</w:t>
      </w:r>
      <w:r w:rsidRPr="00A1151B">
        <w:t xml:space="preserve"> </w:t>
      </w:r>
      <w:r w:rsidRPr="00A1151B">
        <w:rPr>
          <w:spacing w:val="-1"/>
        </w:rPr>
        <w:t xml:space="preserve">member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nel</w:t>
      </w:r>
      <w:r w:rsidRPr="00A1151B">
        <w:t xml:space="preserve"> </w:t>
      </w:r>
      <w:r w:rsidRPr="00A1151B">
        <w:rPr>
          <w:spacing w:val="-1"/>
        </w:rPr>
        <w:t>who</w:t>
      </w:r>
      <w:r w:rsidRPr="00A1151B">
        <w:t xml:space="preserve"> is not </w:t>
      </w:r>
      <w:r w:rsidRPr="00A1151B">
        <w:rPr>
          <w:spacing w:val="-1"/>
        </w:rPr>
        <w:t>an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employee (as</w:t>
      </w:r>
      <w:r w:rsidRPr="00A1151B">
        <w:t xml:space="preserve"> </w:t>
      </w:r>
      <w:r w:rsidRPr="00A1151B">
        <w:rPr>
          <w:spacing w:val="-1"/>
        </w:rPr>
        <w:t>defined</w:t>
      </w:r>
      <w:r w:rsidRPr="00A1151B">
        <w:t xml:space="preserve"> in section 2105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title) </w:t>
      </w:r>
      <w:r w:rsidRPr="00A1151B">
        <w:t xml:space="preserve">is </w:t>
      </w:r>
      <w:r w:rsidRPr="00A1151B">
        <w:rPr>
          <w:spacing w:val="-1"/>
        </w:rPr>
        <w:t>entitled</w:t>
      </w:r>
      <w:r w:rsidRPr="00A1151B">
        <w:t xml:space="preserve"> to p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t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rat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qual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>dai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quivalent</w:t>
      </w:r>
      <w:r w:rsidRPr="00A1151B">
        <w:t xml:space="preserve"> of</w:t>
      </w:r>
      <w:r w:rsidRPr="00A1151B">
        <w:rPr>
          <w:spacing w:val="8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maximum </w:t>
      </w:r>
      <w:r w:rsidRPr="00A1151B">
        <w:rPr>
          <w:spacing w:val="-1"/>
        </w:rPr>
        <w:t>annual</w:t>
      </w:r>
      <w:r w:rsidRPr="00A1151B">
        <w:t xml:space="preserve"> </w:t>
      </w:r>
      <w:r w:rsidRPr="00A1151B">
        <w:rPr>
          <w:spacing w:val="-1"/>
        </w:rPr>
        <w:t xml:space="preserve">rate </w:t>
      </w:r>
      <w:r w:rsidRPr="00A1151B">
        <w:t>of</w:t>
      </w:r>
      <w:r w:rsidRPr="00A1151B">
        <w:rPr>
          <w:spacing w:val="-1"/>
        </w:rPr>
        <w:t xml:space="preserve"> basic </w:t>
      </w:r>
      <w:r w:rsidRPr="00A1151B">
        <w:rPr>
          <w:spacing w:val="1"/>
        </w:rPr>
        <w:t>p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then</w:t>
      </w:r>
      <w:r w:rsidRPr="00A1151B">
        <w:rPr>
          <w:spacing w:val="2"/>
        </w:rPr>
        <w:t xml:space="preserve"> </w:t>
      </w:r>
      <w:r w:rsidRPr="00A1151B">
        <w:t>current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ai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Schedule f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ach</w:t>
      </w:r>
      <w:r w:rsidRPr="00A1151B">
        <w:t xml:space="preserve"> </w:t>
      </w:r>
      <w:r w:rsidRPr="00A1151B">
        <w:rPr>
          <w:spacing w:val="1"/>
        </w:rPr>
        <w:t>d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he</w:t>
      </w:r>
      <w:r w:rsidRPr="00A1151B">
        <w:rPr>
          <w:spacing w:val="-1"/>
        </w:rPr>
        <w:t xml:space="preserve"> </w:t>
      </w:r>
      <w:r w:rsidRPr="00A1151B">
        <w:t>is</w:t>
      </w:r>
      <w:r w:rsidRPr="00A1151B">
        <w:rPr>
          <w:spacing w:val="72"/>
        </w:rPr>
        <w:t xml:space="preserve"> </w:t>
      </w:r>
      <w:r w:rsidRPr="00A1151B">
        <w:rPr>
          <w:spacing w:val="-1"/>
        </w:rPr>
        <w:t>engaged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performanc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official</w:t>
      </w:r>
      <w:r w:rsidRPr="00A1151B">
        <w:t xml:space="preserve"> </w:t>
      </w:r>
      <w:r w:rsidRPr="00A1151B">
        <w:rPr>
          <w:spacing w:val="-1"/>
        </w:rPr>
        <w:t>busines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nel,</w:t>
      </w:r>
      <w:r w:rsidRPr="00A1151B">
        <w:t xml:space="preserve"> </w:t>
      </w:r>
      <w:r w:rsidRPr="00A1151B">
        <w:rPr>
          <w:spacing w:val="-1"/>
        </w:rPr>
        <w:t>including</w:t>
      </w:r>
      <w:r w:rsidRPr="00A1151B">
        <w:rPr>
          <w:spacing w:val="-3"/>
        </w:rPr>
        <w:t xml:space="preserve"> </w:t>
      </w:r>
      <w:r w:rsidRPr="00A1151B">
        <w:t xml:space="preserve">travel </w:t>
      </w:r>
      <w:r w:rsidRPr="00A1151B">
        <w:rPr>
          <w:spacing w:val="-1"/>
        </w:rPr>
        <w:t>time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is </w:t>
      </w:r>
      <w:r w:rsidRPr="00A1151B">
        <w:rPr>
          <w:spacing w:val="-1"/>
        </w:rPr>
        <w:t>entitled</w:t>
      </w:r>
      <w:r w:rsidRPr="00A1151B">
        <w:t xml:space="preserve"> to </w:t>
      </w:r>
      <w:r w:rsidRPr="00A1151B">
        <w:rPr>
          <w:spacing w:val="-1"/>
        </w:rPr>
        <w:t>travel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expense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under</w:t>
      </w:r>
      <w:r w:rsidRPr="00A1151B">
        <w:rPr>
          <w:spacing w:val="-1"/>
        </w:rPr>
        <w:t xml:space="preserve"> section</w:t>
      </w:r>
      <w:r w:rsidRPr="00A1151B">
        <w:t xml:space="preserve"> 5703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</w:p>
    <w:p w14:paraId="1790395C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2F53712" w14:textId="77777777" w:rsidR="00DF30DD" w:rsidRPr="00A1151B" w:rsidRDefault="00DF30DD" w:rsidP="00DF30DD">
      <w:pPr>
        <w:pStyle w:val="BodyText"/>
        <w:tabs>
          <w:tab w:val="left" w:pos="2319"/>
        </w:tabs>
        <w:ind w:right="1147" w:firstLine="840"/>
      </w:pPr>
      <w:r w:rsidRPr="00A1151B">
        <w:rPr>
          <w:b/>
          <w:color w:val="3333FF"/>
          <w:spacing w:val="-1"/>
          <w:w w:val="95"/>
        </w:rPr>
        <w:t>(5)(A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1"/>
        </w:rPr>
        <w:t xml:space="preserve">The </w:t>
      </w:r>
      <w:r w:rsidRPr="00A1151B">
        <w:t>Panel or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esignee shall</w:t>
      </w:r>
      <w:r w:rsidRPr="00A1151B">
        <w:t xml:space="preserve"> prompt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investigate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impasse</w:t>
      </w:r>
      <w:r w:rsidRPr="00A1151B">
        <w:rPr>
          <w:spacing w:val="-1"/>
        </w:rPr>
        <w:t xml:space="preserve"> presented</w:t>
      </w:r>
      <w:r w:rsidRPr="00A1151B">
        <w:t xml:space="preserve"> to it </w:t>
      </w:r>
      <w:r w:rsidRPr="00A1151B">
        <w:rPr>
          <w:spacing w:val="-1"/>
        </w:rPr>
        <w:t>under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section. </w:t>
      </w:r>
      <w:r w:rsidRPr="00A1151B">
        <w:rPr>
          <w:spacing w:val="-1"/>
        </w:rPr>
        <w:t>The Pan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consi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impasse and</w:t>
      </w:r>
      <w:r w:rsidRPr="00A1151B">
        <w:t xml:space="preserve"> shall </w:t>
      </w:r>
      <w:r w:rsidRPr="00A1151B">
        <w:rPr>
          <w:spacing w:val="-1"/>
        </w:rPr>
        <w:t>either--</w:t>
      </w:r>
    </w:p>
    <w:p w14:paraId="644E6D4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FC412EB" w14:textId="77777777" w:rsidR="00DF30DD" w:rsidRPr="00A1151B" w:rsidRDefault="00DF30DD" w:rsidP="00DF30DD">
      <w:pPr>
        <w:pStyle w:val="BodyText"/>
        <w:numPr>
          <w:ilvl w:val="1"/>
          <w:numId w:val="17"/>
        </w:numPr>
        <w:tabs>
          <w:tab w:val="left" w:pos="2474"/>
        </w:tabs>
        <w:ind w:firstLine="660"/>
      </w:pPr>
      <w:r w:rsidRPr="00A1151B">
        <w:rPr>
          <w:spacing w:val="-1"/>
        </w:rPr>
        <w:t>recommend</w:t>
      </w:r>
      <w:r w:rsidRPr="00A1151B">
        <w:t xml:space="preserve"> to the</w:t>
      </w:r>
      <w:r w:rsidRPr="00A1151B">
        <w:rPr>
          <w:spacing w:val="-1"/>
        </w:rPr>
        <w:t xml:space="preserve"> parties</w:t>
      </w:r>
      <w:r w:rsidRPr="00A1151B">
        <w:t xml:space="preserve"> </w:t>
      </w:r>
      <w:r w:rsidRPr="00A1151B">
        <w:rPr>
          <w:spacing w:val="-1"/>
        </w:rPr>
        <w:t>procedures</w:t>
      </w:r>
      <w:r w:rsidRPr="00A1151B">
        <w:t xml:space="preserve"> 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solu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impasse; or</w:t>
      </w:r>
    </w:p>
    <w:p w14:paraId="1016831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AAFA1EE" w14:textId="77777777" w:rsidR="00DF30DD" w:rsidRPr="00A1151B" w:rsidRDefault="00DF30DD" w:rsidP="00DF30DD">
      <w:pPr>
        <w:pStyle w:val="BodyText"/>
        <w:numPr>
          <w:ilvl w:val="1"/>
          <w:numId w:val="17"/>
        </w:numPr>
        <w:tabs>
          <w:tab w:val="left" w:pos="2541"/>
        </w:tabs>
        <w:ind w:right="1961" w:firstLine="660"/>
      </w:pPr>
      <w:r w:rsidRPr="00A1151B">
        <w:rPr>
          <w:spacing w:val="-1"/>
        </w:rPr>
        <w:t>assist</w:t>
      </w:r>
      <w:r w:rsidRPr="00A1151B">
        <w:t xml:space="preserve"> the</w:t>
      </w:r>
      <w:r w:rsidRPr="00A1151B">
        <w:rPr>
          <w:spacing w:val="-1"/>
        </w:rPr>
        <w:t xml:space="preserve"> parties</w:t>
      </w:r>
      <w:r w:rsidRPr="00A1151B">
        <w:t xml:space="preserve"> in </w:t>
      </w:r>
      <w:r w:rsidRPr="00A1151B">
        <w:rPr>
          <w:spacing w:val="-1"/>
        </w:rPr>
        <w:t>resolv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impasse</w:t>
      </w:r>
      <w:r w:rsidRPr="00A1151B">
        <w:rPr>
          <w:spacing w:val="-1"/>
        </w:rPr>
        <w:t xml:space="preserve"> through</w:t>
      </w:r>
      <w:r w:rsidRPr="00A1151B">
        <w:t xml:space="preserve"> </w:t>
      </w:r>
      <w:r w:rsidRPr="00A1151B">
        <w:rPr>
          <w:spacing w:val="-1"/>
        </w:rPr>
        <w:t xml:space="preserve">whatever </w:t>
      </w:r>
      <w:r w:rsidRPr="00A1151B">
        <w:t xml:space="preserve">methods </w:t>
      </w:r>
      <w:r w:rsidRPr="00A1151B">
        <w:rPr>
          <w:spacing w:val="-1"/>
        </w:rPr>
        <w:t>and</w:t>
      </w:r>
      <w:r w:rsidRPr="00A1151B">
        <w:rPr>
          <w:spacing w:val="63"/>
        </w:rPr>
        <w:t xml:space="preserve"> </w:t>
      </w:r>
      <w:r w:rsidRPr="00A1151B">
        <w:rPr>
          <w:spacing w:val="-1"/>
        </w:rPr>
        <w:t>procedures,</w:t>
      </w:r>
      <w:r w:rsidRPr="00A1151B">
        <w:t xml:space="preserve"> </w:t>
      </w:r>
      <w:r w:rsidRPr="00A1151B">
        <w:rPr>
          <w:spacing w:val="-1"/>
        </w:rPr>
        <w:t>including</w:t>
      </w:r>
      <w:r w:rsidRPr="00A1151B">
        <w:t xml:space="preserve"> </w:t>
      </w:r>
      <w:r w:rsidRPr="00A1151B">
        <w:rPr>
          <w:spacing w:val="-1"/>
        </w:rPr>
        <w:t>fact-find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commendations,</w:t>
      </w:r>
      <w:r w:rsidRPr="00A1151B">
        <w:t xml:space="preserve"> it 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consid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appropriate </w:t>
      </w:r>
      <w:r w:rsidRPr="00A1151B">
        <w:t>to</w:t>
      </w:r>
      <w:r w:rsidRPr="00A1151B">
        <w:rPr>
          <w:spacing w:val="117"/>
        </w:rPr>
        <w:t xml:space="preserve"> </w:t>
      </w:r>
      <w:r w:rsidRPr="00A1151B">
        <w:rPr>
          <w:spacing w:val="-1"/>
        </w:rPr>
        <w:t>accomplish</w:t>
      </w:r>
      <w:r w:rsidRPr="00A1151B">
        <w:t xml:space="preserve"> the</w:t>
      </w:r>
      <w:r w:rsidRPr="00A1151B">
        <w:rPr>
          <w:spacing w:val="-1"/>
        </w:rPr>
        <w:t xml:space="preserve"> purpos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</w:p>
    <w:p w14:paraId="4EE4177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F65925E" w14:textId="77777777" w:rsidR="00DF30DD" w:rsidRPr="00A1151B" w:rsidRDefault="00DF30DD" w:rsidP="00DF30DD">
      <w:pPr>
        <w:pStyle w:val="BodyText"/>
        <w:tabs>
          <w:tab w:val="left" w:pos="2329"/>
        </w:tabs>
        <w:ind w:left="1708"/>
      </w:pPr>
      <w:r w:rsidRPr="00A1151B">
        <w:rPr>
          <w:b/>
          <w:color w:val="3333FF"/>
          <w:spacing w:val="-1"/>
        </w:rPr>
        <w:t>(B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rties</w:t>
      </w:r>
      <w:r w:rsidRPr="00A1151B">
        <w:t xml:space="preserve"> do not </w:t>
      </w:r>
      <w:r w:rsidRPr="00A1151B">
        <w:rPr>
          <w:spacing w:val="-1"/>
        </w:rPr>
        <w:t>arrive at</w:t>
      </w:r>
      <w:r w:rsidRPr="00A1151B">
        <w:t xml:space="preserve"> a</w:t>
      </w:r>
      <w:r w:rsidRPr="00A1151B">
        <w:rPr>
          <w:spacing w:val="-1"/>
        </w:rPr>
        <w:t xml:space="preserve"> settlement</w:t>
      </w:r>
      <w:r w:rsidRPr="00A1151B">
        <w:t xml:space="preserve"> </w:t>
      </w:r>
      <w:r w:rsidRPr="00A1151B">
        <w:rPr>
          <w:spacing w:val="-1"/>
        </w:rPr>
        <w:t>aft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ssistance</w:t>
      </w:r>
      <w:r w:rsidRPr="00A1151B">
        <w:rPr>
          <w:spacing w:val="1"/>
        </w:rPr>
        <w:t xml:space="preserve"> 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Panel </w:t>
      </w:r>
      <w:r w:rsidRPr="00A1151B">
        <w:rPr>
          <w:spacing w:val="-1"/>
        </w:rPr>
        <w:t>under subparagraph</w:t>
      </w:r>
    </w:p>
    <w:p w14:paraId="16ACDAF8" w14:textId="77777777" w:rsidR="00DF30DD" w:rsidRPr="00A1151B" w:rsidRDefault="00DF30DD" w:rsidP="00DF30DD">
      <w:pPr>
        <w:pStyle w:val="BodyText"/>
        <w:numPr>
          <w:ilvl w:val="0"/>
          <w:numId w:val="16"/>
        </w:numPr>
        <w:tabs>
          <w:tab w:val="left" w:pos="960"/>
        </w:tabs>
        <w:ind w:hanging="391"/>
      </w:pP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paragraph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anel</w:t>
      </w:r>
      <w:r w:rsidRPr="00A1151B">
        <w:t xml:space="preserve"> </w:t>
      </w:r>
      <w:r w:rsidRPr="00A1151B">
        <w:rPr>
          <w:spacing w:val="-1"/>
        </w:rPr>
        <w:t>may--</w:t>
      </w:r>
    </w:p>
    <w:p w14:paraId="0059262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7185EC8" w14:textId="77777777" w:rsidR="00DF30DD" w:rsidRPr="00A1151B" w:rsidRDefault="00DF30DD" w:rsidP="00DF30DD">
      <w:pPr>
        <w:pStyle w:val="BodyText"/>
        <w:numPr>
          <w:ilvl w:val="1"/>
          <w:numId w:val="16"/>
        </w:numPr>
        <w:tabs>
          <w:tab w:val="left" w:pos="2534"/>
        </w:tabs>
        <w:ind w:firstLine="720"/>
        <w:jc w:val="left"/>
      </w:pPr>
      <w:r w:rsidRPr="00A1151B">
        <w:t xml:space="preserve">hold </w:t>
      </w:r>
      <w:r w:rsidRPr="00A1151B">
        <w:rPr>
          <w:spacing w:val="-1"/>
        </w:rPr>
        <w:t>hearings;</w:t>
      </w:r>
    </w:p>
    <w:p w14:paraId="7CF91198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A24F4DE" w14:textId="77777777" w:rsidR="00DF30DD" w:rsidRPr="00A1151B" w:rsidRDefault="00DF30DD" w:rsidP="00DF30DD">
      <w:pPr>
        <w:pStyle w:val="BodyText"/>
        <w:numPr>
          <w:ilvl w:val="1"/>
          <w:numId w:val="16"/>
        </w:numPr>
        <w:tabs>
          <w:tab w:val="left" w:pos="2541"/>
        </w:tabs>
        <w:ind w:right="1453" w:firstLine="660"/>
        <w:jc w:val="left"/>
      </w:pPr>
      <w:r w:rsidRPr="00A1151B">
        <w:rPr>
          <w:spacing w:val="-1"/>
        </w:rPr>
        <w:t>administer oaths,</w:t>
      </w:r>
      <w:r w:rsidRPr="00A1151B">
        <w:t xml:space="preserve"> </w:t>
      </w:r>
      <w:r w:rsidRPr="00A1151B">
        <w:rPr>
          <w:spacing w:val="-1"/>
        </w:rPr>
        <w:t xml:space="preserve">tak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estimon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deposi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under oath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72"/>
        </w:rPr>
        <w:t xml:space="preserve"> </w:t>
      </w:r>
      <w:r w:rsidRPr="00A1151B">
        <w:t>issue</w:t>
      </w:r>
      <w:r w:rsidRPr="00A1151B">
        <w:rPr>
          <w:spacing w:val="-1"/>
        </w:rPr>
        <w:t xml:space="preserve"> subpoena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provided in </w:t>
      </w:r>
      <w:r w:rsidRPr="00A1151B">
        <w:rPr>
          <w:spacing w:val="-1"/>
        </w:rPr>
        <w:t>section</w:t>
      </w:r>
      <w:r w:rsidRPr="00A1151B">
        <w:t xml:space="preserve"> 7132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  <w:r w:rsidRPr="00A1151B">
        <w:t xml:space="preserve"> </w:t>
      </w:r>
      <w:r w:rsidRPr="00A1151B">
        <w:rPr>
          <w:spacing w:val="-1"/>
        </w:rPr>
        <w:t>and</w:t>
      </w:r>
    </w:p>
    <w:p w14:paraId="76D2E43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3898CF7" w14:textId="77777777" w:rsidR="00DF30DD" w:rsidRPr="00A1151B" w:rsidRDefault="00DF30DD" w:rsidP="00DF30DD">
      <w:pPr>
        <w:pStyle w:val="BodyText"/>
        <w:numPr>
          <w:ilvl w:val="1"/>
          <w:numId w:val="16"/>
        </w:numPr>
        <w:tabs>
          <w:tab w:val="left" w:pos="2668"/>
        </w:tabs>
        <w:ind w:right="1931" w:firstLine="720"/>
        <w:jc w:val="left"/>
      </w:pPr>
      <w:r w:rsidRPr="00A1151B">
        <w:rPr>
          <w:spacing w:val="-1"/>
        </w:rPr>
        <w:t>take whatever action</w:t>
      </w:r>
      <w:r w:rsidRPr="00A1151B">
        <w:t xml:space="preserve"> is necessary</w:t>
      </w:r>
      <w:r w:rsidRPr="00A1151B">
        <w:rPr>
          <w:spacing w:val="-3"/>
        </w:rPr>
        <w:t xml:space="preserve"> </w:t>
      </w:r>
      <w:r w:rsidRPr="00A1151B">
        <w:t xml:space="preserve">and not </w:t>
      </w:r>
      <w:r w:rsidRPr="00A1151B">
        <w:rPr>
          <w:spacing w:val="-1"/>
        </w:rPr>
        <w:t>in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this</w:t>
      </w:r>
      <w:r w:rsidRPr="00A1151B">
        <w:t xml:space="preserve"> </w:t>
      </w:r>
      <w:r w:rsidRPr="00A1151B">
        <w:rPr>
          <w:spacing w:val="-1"/>
        </w:rPr>
        <w:t xml:space="preserve">chapter </w:t>
      </w:r>
      <w:r w:rsidRPr="00A1151B">
        <w:t>to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 xml:space="preserve">resolve </w:t>
      </w:r>
      <w:r w:rsidRPr="00A1151B">
        <w:t>the</w:t>
      </w:r>
      <w:r w:rsidRPr="00A1151B">
        <w:rPr>
          <w:spacing w:val="-1"/>
        </w:rPr>
        <w:t xml:space="preserve"> impasse.</w:t>
      </w:r>
    </w:p>
    <w:p w14:paraId="1EF18CC4" w14:textId="77777777" w:rsidR="00DF30DD" w:rsidRPr="00A1151B" w:rsidRDefault="00DF30DD" w:rsidP="00DF30DD">
      <w:pPr>
        <w:pStyle w:val="BodyText"/>
        <w:tabs>
          <w:tab w:val="left" w:pos="2219"/>
        </w:tabs>
        <w:spacing w:before="56"/>
        <w:ind w:right="726" w:firstLine="1020"/>
      </w:pPr>
      <w:r w:rsidRPr="00A1151B">
        <w:rPr>
          <w:b/>
          <w:color w:val="3333FF"/>
          <w:spacing w:val="-1"/>
        </w:rPr>
        <w:t>(C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1"/>
        </w:rPr>
        <w:t>Notic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nal</w:t>
      </w:r>
      <w:r w:rsidRPr="00A1151B">
        <w:t xml:space="preserve"> action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anel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shall be</w:t>
      </w:r>
      <w:r w:rsidRPr="00A1151B">
        <w:rPr>
          <w:spacing w:val="-1"/>
        </w:rPr>
        <w:t xml:space="preserve"> </w:t>
      </w:r>
      <w:r w:rsidRPr="00A1151B">
        <w:t>prompt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erved</w:t>
      </w:r>
      <w:r w:rsidRPr="00A1151B">
        <w:t xml:space="preserve"> upon the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partie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>binding</w:t>
      </w:r>
      <w:r w:rsidRPr="00A1151B">
        <w:rPr>
          <w:spacing w:val="-3"/>
        </w:rPr>
        <w:t xml:space="preserve"> </w:t>
      </w:r>
      <w:r w:rsidRPr="00A1151B">
        <w:t xml:space="preserve">on </w:t>
      </w:r>
      <w:r w:rsidRPr="00A1151B">
        <w:rPr>
          <w:spacing w:val="-1"/>
        </w:rPr>
        <w:t>such</w:t>
      </w:r>
      <w:r w:rsidRPr="00A1151B">
        <w:t xml:space="preserve"> parties </w:t>
      </w:r>
      <w:r w:rsidRPr="00A1151B">
        <w:rPr>
          <w:spacing w:val="-1"/>
        </w:rPr>
        <w:t>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erm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reement,</w:t>
      </w:r>
      <w:r w:rsidRPr="00A1151B">
        <w:t xml:space="preserve"> </w:t>
      </w:r>
      <w:r w:rsidRPr="00A1151B">
        <w:rPr>
          <w:spacing w:val="-1"/>
        </w:rPr>
        <w:t>unles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arties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agree otherwise.</w:t>
      </w:r>
    </w:p>
    <w:p w14:paraId="33B1F50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D12AFE4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8D4050">
        <w:rPr>
          <w:highlight w:val="yellow"/>
        </w:rPr>
        <w:t>§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7120.</w:t>
      </w:r>
      <w:r w:rsidRPr="008D4050">
        <w:rPr>
          <w:spacing w:val="-2"/>
          <w:highlight w:val="yellow"/>
        </w:rPr>
        <w:tab/>
        <w:t>Standards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conduct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for</w:t>
      </w:r>
      <w:r w:rsidRPr="008D4050">
        <w:rPr>
          <w:highlight w:val="yellow"/>
        </w:rPr>
        <w:t xml:space="preserve"> </w:t>
      </w:r>
      <w:r w:rsidRPr="008D4050">
        <w:rPr>
          <w:spacing w:val="-2"/>
          <w:highlight w:val="yellow"/>
        </w:rPr>
        <w:t>labor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2"/>
          <w:highlight w:val="yellow"/>
        </w:rPr>
        <w:t>organizations</w:t>
      </w:r>
    </w:p>
    <w:p w14:paraId="60F29232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54DF763C" w14:textId="77777777" w:rsidR="00DF30DD" w:rsidRDefault="00DF30DD" w:rsidP="00DF30DD">
      <w:pPr>
        <w:pStyle w:val="BodyText"/>
        <w:numPr>
          <w:ilvl w:val="0"/>
          <w:numId w:val="15"/>
        </w:numPr>
        <w:tabs>
          <w:tab w:val="left" w:pos="1507"/>
        </w:tabs>
        <w:ind w:right="672" w:firstLine="360"/>
      </w:pP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>shall on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ccord</w:t>
      </w:r>
      <w:r w:rsidRPr="00A1151B">
        <w:t xml:space="preserve"> </w:t>
      </w:r>
      <w:r w:rsidRPr="00A1151B">
        <w:rPr>
          <w:spacing w:val="-1"/>
        </w:rPr>
        <w:t>recognition</w:t>
      </w:r>
      <w:r w:rsidRPr="00A1151B">
        <w:rPr>
          <w:spacing w:val="2"/>
        </w:rPr>
        <w:t xml:space="preserve"> </w:t>
      </w:r>
      <w:r w:rsidRPr="00A1151B">
        <w:t>to a</w:t>
      </w:r>
      <w:r w:rsidRPr="00A1151B">
        <w:rPr>
          <w:spacing w:val="-1"/>
        </w:rPr>
        <w:t xml:space="preserve"> labor organization</w:t>
      </w:r>
      <w:r>
        <w:t xml:space="preserve"> </w:t>
      </w:r>
      <w:r>
        <w:rPr>
          <w:spacing w:val="-1"/>
        </w:rPr>
        <w:t>that</w:t>
      </w:r>
      <w:r>
        <w:t xml:space="preserve"> is </w:t>
      </w:r>
      <w:r>
        <w:rPr>
          <w:spacing w:val="-1"/>
        </w:rPr>
        <w:t>free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corrupt</w:t>
      </w:r>
      <w:r>
        <w:t xml:space="preserve"> </w:t>
      </w:r>
      <w:r>
        <w:rPr>
          <w:spacing w:val="-1"/>
        </w:rPr>
        <w:t>influences</w:t>
      </w:r>
      <w:r>
        <w:rPr>
          <w:spacing w:val="10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nfluences</w:t>
      </w:r>
      <w:r>
        <w:t xml:space="preserve"> opposed to </w:t>
      </w:r>
      <w:r>
        <w:rPr>
          <w:spacing w:val="-1"/>
        </w:rPr>
        <w:t>basic democratic principles.</w:t>
      </w:r>
      <w:r>
        <w:t xml:space="preserve"> </w:t>
      </w:r>
      <w:r>
        <w:rPr>
          <w:spacing w:val="-1"/>
        </w:rPr>
        <w:t>Except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provided</w:t>
      </w:r>
      <w:r>
        <w:rPr>
          <w:spacing w:val="2"/>
        </w:rPr>
        <w:t xml:space="preserve"> </w:t>
      </w:r>
      <w:r>
        <w:t xml:space="preserve">in </w:t>
      </w:r>
      <w:r>
        <w:rPr>
          <w:spacing w:val="-1"/>
        </w:rPr>
        <w:t>subsection</w:t>
      </w:r>
      <w:r>
        <w:t xml:space="preserve"> </w:t>
      </w:r>
      <w:r>
        <w:rPr>
          <w:spacing w:val="-1"/>
        </w:rPr>
        <w:t xml:space="preserve">(b) </w:t>
      </w:r>
      <w:r>
        <w:t>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section,</w:t>
      </w:r>
      <w:r>
        <w:rPr>
          <w:spacing w:val="119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organization</w:t>
      </w:r>
      <w:r>
        <w:t xml:space="preserve"> is not </w:t>
      </w:r>
      <w:r>
        <w:rPr>
          <w:spacing w:val="-1"/>
        </w:rPr>
        <w:t>required</w:t>
      </w:r>
      <w:r>
        <w:t xml:space="preserve"> to </w:t>
      </w:r>
      <w:r>
        <w:rPr>
          <w:spacing w:val="-1"/>
        </w:rPr>
        <w:t>prove that</w:t>
      </w:r>
      <w:r>
        <w:t xml:space="preserve"> it is </w:t>
      </w:r>
      <w:r>
        <w:rPr>
          <w:spacing w:val="-1"/>
        </w:rPr>
        <w:t>free from</w:t>
      </w:r>
      <w:r>
        <w:t xml:space="preserve"> </w:t>
      </w:r>
      <w:r>
        <w:rPr>
          <w:spacing w:val="-1"/>
        </w:rPr>
        <w:t>such</w:t>
      </w:r>
      <w:r>
        <w:t xml:space="preserve"> influences if</w:t>
      </w:r>
      <w:r>
        <w:rPr>
          <w:spacing w:val="-1"/>
        </w:rPr>
        <w:t xml:space="preserve"> </w:t>
      </w:r>
      <w:r>
        <w:t xml:space="preserve">it is </w:t>
      </w:r>
      <w:r>
        <w:rPr>
          <w:spacing w:val="-1"/>
        </w:rPr>
        <w:t>subject</w:t>
      </w:r>
      <w:r>
        <w:t xml:space="preserve"> to </w:t>
      </w:r>
      <w:r>
        <w:rPr>
          <w:spacing w:val="-1"/>
        </w:rPr>
        <w:t>governing</w:t>
      </w:r>
      <w:r>
        <w:rPr>
          <w:spacing w:val="81"/>
        </w:rPr>
        <w:t xml:space="preserve"> </w:t>
      </w:r>
      <w:r>
        <w:rPr>
          <w:spacing w:val="-1"/>
        </w:rPr>
        <w:t>requirements</w:t>
      </w:r>
      <w:r>
        <w:t xml:space="preserve"> adopted </w:t>
      </w:r>
      <w:r>
        <w:rPr>
          <w:spacing w:val="2"/>
        </w:rPr>
        <w:t>b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organization</w:t>
      </w:r>
      <w:r>
        <w:t xml:space="preserve"> or</w:t>
      </w:r>
      <w:r>
        <w:rPr>
          <w:spacing w:val="-1"/>
        </w:rPr>
        <w:t xml:space="preserve"> </w:t>
      </w:r>
      <w:r>
        <w:rPr>
          <w:spacing w:val="1"/>
        </w:rPr>
        <w:t>by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or</w:t>
      </w:r>
      <w:r>
        <w:rPr>
          <w:spacing w:val="-1"/>
        </w:rPr>
        <w:t xml:space="preserve"> international</w:t>
      </w:r>
      <w:r>
        <w:t xml:space="preserve"> labor</w:t>
      </w:r>
      <w:r>
        <w:rPr>
          <w:spacing w:val="-1"/>
        </w:rPr>
        <w:t xml:space="preserve"> organization</w:t>
      </w:r>
      <w:r>
        <w:t xml:space="preserve"> or</w:t>
      </w:r>
      <w:r>
        <w:rPr>
          <w:spacing w:val="-1"/>
        </w:rPr>
        <w:t xml:space="preserve"> federation</w:t>
      </w:r>
      <w:r>
        <w:t xml:space="preserve"> of</w:t>
      </w:r>
      <w:r>
        <w:rPr>
          <w:spacing w:val="103"/>
        </w:rPr>
        <w:t xml:space="preserve"> </w:t>
      </w:r>
      <w:r>
        <w:rPr>
          <w:spacing w:val="-1"/>
        </w:rPr>
        <w:t>labor organizations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which</w:t>
      </w:r>
      <w:r>
        <w:t xml:space="preserve"> it is </w:t>
      </w:r>
      <w:r>
        <w:rPr>
          <w:spacing w:val="-1"/>
        </w:rPr>
        <w:t>affiliated,</w:t>
      </w:r>
      <w:r>
        <w:t xml:space="preserve"> or</w:t>
      </w:r>
      <w:r>
        <w:rPr>
          <w:spacing w:val="-1"/>
        </w:rPr>
        <w:t xml:space="preserve"> </w:t>
      </w:r>
      <w:r>
        <w:rPr>
          <w:spacing w:val="1"/>
        </w:rPr>
        <w:t>in</w:t>
      </w:r>
      <w:r>
        <w:t xml:space="preserve"> </w:t>
      </w:r>
      <w:r>
        <w:rPr>
          <w:spacing w:val="-1"/>
        </w:rPr>
        <w:t>which</w:t>
      </w:r>
      <w:r>
        <w:t xml:space="preserve"> it </w:t>
      </w:r>
      <w:r>
        <w:rPr>
          <w:spacing w:val="-1"/>
        </w:rPr>
        <w:t>participates,</w:t>
      </w:r>
      <w:r>
        <w:t xml:space="preserve"> containing</w:t>
      </w:r>
      <w:r>
        <w:rPr>
          <w:spacing w:val="-3"/>
        </w:rPr>
        <w:t xml:space="preserve"> </w:t>
      </w:r>
      <w:r>
        <w:t xml:space="preserve">explicit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etailed</w:t>
      </w:r>
      <w:r>
        <w:rPr>
          <w:spacing w:val="85"/>
        </w:rPr>
        <w:t xml:space="preserve"> </w:t>
      </w:r>
      <w:r>
        <w:rPr>
          <w:spacing w:val="-1"/>
        </w:rPr>
        <w:t>provisions</w:t>
      </w:r>
      <w:r>
        <w:t xml:space="preserve"> to </w:t>
      </w:r>
      <w:r>
        <w:rPr>
          <w:spacing w:val="-1"/>
        </w:rPr>
        <w:t>which</w:t>
      </w:r>
      <w:r>
        <w:t xml:space="preserve"> it </w:t>
      </w:r>
      <w:r>
        <w:rPr>
          <w:spacing w:val="-1"/>
        </w:rPr>
        <w:t>subscribes</w:t>
      </w:r>
      <w:r>
        <w:t xml:space="preserve"> calling</w:t>
      </w:r>
      <w:r>
        <w:rPr>
          <w:spacing w:val="-3"/>
        </w:rPr>
        <w:t xml:space="preserve"> </w:t>
      </w:r>
      <w:r>
        <w:rPr>
          <w:spacing w:val="-1"/>
        </w:rPr>
        <w:t>for--</w:t>
      </w:r>
    </w:p>
    <w:p w14:paraId="1BC7AF1F" w14:textId="77777777" w:rsidR="00DF30DD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695EB23" w14:textId="77777777" w:rsidR="00DF30DD" w:rsidRPr="00A1151B" w:rsidRDefault="00DF30DD" w:rsidP="00DF30DD">
      <w:pPr>
        <w:pStyle w:val="BodyText"/>
        <w:numPr>
          <w:ilvl w:val="1"/>
          <w:numId w:val="15"/>
        </w:numPr>
        <w:tabs>
          <w:tab w:val="left" w:pos="1927"/>
        </w:tabs>
        <w:ind w:right="1584" w:firstLine="780"/>
        <w:jc w:val="left"/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maintenance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democratic procedure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actices</w:t>
      </w:r>
      <w:r w:rsidRPr="008D4050">
        <w:rPr>
          <w:highlight w:val="yellow"/>
        </w:rPr>
        <w:t xml:space="preserve"> includ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 xml:space="preserve">provisions </w:t>
      </w:r>
      <w:r w:rsidRPr="008D4050">
        <w:rPr>
          <w:spacing w:val="-1"/>
          <w:highlight w:val="yellow"/>
        </w:rPr>
        <w:t>for</w:t>
      </w:r>
      <w:r w:rsidRPr="008D4050">
        <w:rPr>
          <w:spacing w:val="73"/>
          <w:highlight w:val="yellow"/>
        </w:rPr>
        <w:t xml:space="preserve"> </w:t>
      </w:r>
      <w:r w:rsidRPr="008D4050">
        <w:rPr>
          <w:spacing w:val="-1"/>
          <w:highlight w:val="yellow"/>
        </w:rPr>
        <w:t>periodic elections</w:t>
      </w:r>
      <w:r w:rsidRPr="00A1151B">
        <w:t xml:space="preserve"> to be</w:t>
      </w:r>
      <w:r w:rsidRPr="00A1151B">
        <w:rPr>
          <w:spacing w:val="-1"/>
        </w:rPr>
        <w:t xml:space="preserve"> conducted</w:t>
      </w:r>
      <w:r w:rsidRPr="00A1151B">
        <w:t xml:space="preserve"> </w:t>
      </w:r>
      <w:r w:rsidRPr="00A1151B">
        <w:rPr>
          <w:spacing w:val="-1"/>
        </w:rPr>
        <w:t>subject</w:t>
      </w:r>
      <w:r w:rsidRPr="00A1151B">
        <w:t xml:space="preserve"> to </w:t>
      </w:r>
      <w:r w:rsidRPr="00A1151B">
        <w:rPr>
          <w:spacing w:val="-1"/>
        </w:rPr>
        <w:t>recognized</w:t>
      </w:r>
      <w:r w:rsidRPr="00A1151B">
        <w:t xml:space="preserve"> </w:t>
      </w:r>
      <w:r w:rsidRPr="00A1151B">
        <w:rPr>
          <w:spacing w:val="-1"/>
        </w:rPr>
        <w:t>safeguard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provisions </w:t>
      </w:r>
      <w:r w:rsidRPr="00A1151B">
        <w:rPr>
          <w:spacing w:val="-1"/>
        </w:rPr>
        <w:t>def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sec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igh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individual </w:t>
      </w:r>
      <w:r w:rsidRPr="00A1151B">
        <w:rPr>
          <w:spacing w:val="-1"/>
        </w:rPr>
        <w:t>members</w:t>
      </w:r>
      <w:r w:rsidRPr="00A1151B">
        <w:t xml:space="preserve"> to </w:t>
      </w:r>
      <w:r w:rsidRPr="00A1151B">
        <w:rPr>
          <w:spacing w:val="-1"/>
        </w:rPr>
        <w:t xml:space="preserve">participate </w:t>
      </w:r>
      <w:r w:rsidRPr="00A1151B">
        <w:t>in the</w:t>
      </w:r>
      <w:r w:rsidRPr="00A1151B">
        <w:rPr>
          <w:spacing w:val="-1"/>
        </w:rPr>
        <w:t xml:space="preserve"> affair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,</w:t>
      </w:r>
      <w:r w:rsidRPr="00A1151B">
        <w:t xml:space="preserve"> to </w:t>
      </w:r>
      <w:r w:rsidRPr="00A1151B">
        <w:rPr>
          <w:spacing w:val="-1"/>
        </w:rPr>
        <w:t>receive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fair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qual</w:t>
      </w:r>
      <w:r w:rsidRPr="00A1151B">
        <w:t xml:space="preserve"> </w:t>
      </w:r>
      <w:r w:rsidRPr="00A1151B">
        <w:rPr>
          <w:spacing w:val="-1"/>
        </w:rPr>
        <w:t>treatmen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overning</w:t>
      </w:r>
      <w:r w:rsidRPr="00A1151B">
        <w:t xml:space="preserve"> rule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rganization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rece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air process</w:t>
      </w:r>
      <w:r w:rsidRPr="00A1151B">
        <w:t xml:space="preserve"> in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lastRenderedPageBreak/>
        <w:t>disciplin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roceedings;</w:t>
      </w:r>
    </w:p>
    <w:p w14:paraId="506A845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164DE25" w14:textId="77777777" w:rsidR="00DF30DD" w:rsidRPr="008D4050" w:rsidRDefault="00DF30DD" w:rsidP="00DF30DD">
      <w:pPr>
        <w:pStyle w:val="BodyText"/>
        <w:numPr>
          <w:ilvl w:val="1"/>
          <w:numId w:val="15"/>
        </w:numPr>
        <w:tabs>
          <w:tab w:val="left" w:pos="1867"/>
        </w:tabs>
        <w:ind w:right="1680" w:firstLine="720"/>
        <w:jc w:val="left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exclusion </w:t>
      </w:r>
      <w:r w:rsidRPr="008D4050">
        <w:rPr>
          <w:spacing w:val="-1"/>
          <w:highlight w:val="yellow"/>
        </w:rPr>
        <w:t>from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office </w:t>
      </w:r>
      <w:r w:rsidRPr="008D4050">
        <w:rPr>
          <w:highlight w:val="yellow"/>
        </w:rPr>
        <w:t>in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rganization of</w:t>
      </w:r>
      <w:r w:rsidRPr="008D4050">
        <w:rPr>
          <w:spacing w:val="-1"/>
          <w:highlight w:val="yellow"/>
        </w:rPr>
        <w:t xml:space="preserve"> pers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ffiliated</w:t>
      </w:r>
      <w:r w:rsidRPr="008D4050">
        <w:rPr>
          <w:highlight w:val="yellow"/>
        </w:rPr>
        <w:t xml:space="preserve"> with </w:t>
      </w:r>
      <w:r w:rsidRPr="008D4050">
        <w:rPr>
          <w:spacing w:val="-1"/>
          <w:highlight w:val="yellow"/>
        </w:rPr>
        <w:t>communist</w:t>
      </w:r>
      <w:r w:rsidRPr="008D4050">
        <w:rPr>
          <w:highlight w:val="yellow"/>
        </w:rPr>
        <w:t xml:space="preserve"> or</w:t>
      </w:r>
      <w:r w:rsidRPr="008D4050">
        <w:rPr>
          <w:spacing w:val="53"/>
          <w:highlight w:val="yellow"/>
        </w:rPr>
        <w:t xml:space="preserve"> </w:t>
      </w:r>
      <w:r w:rsidRPr="008D4050">
        <w:rPr>
          <w:spacing w:val="-1"/>
          <w:highlight w:val="yellow"/>
        </w:rPr>
        <w:t>other totalitarian</w:t>
      </w:r>
      <w:r w:rsidRPr="008D4050">
        <w:rPr>
          <w:highlight w:val="yellow"/>
        </w:rPr>
        <w:t xml:space="preserve"> movements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ers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dentifi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rrupt</w:t>
      </w:r>
      <w:r w:rsidRPr="008D4050">
        <w:rPr>
          <w:highlight w:val="yellow"/>
        </w:rPr>
        <w:t xml:space="preserve"> influences;</w:t>
      </w:r>
    </w:p>
    <w:p w14:paraId="35AAFCAC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BAC140B" w14:textId="77777777" w:rsidR="00DF30DD" w:rsidRPr="008D4050" w:rsidRDefault="00DF30DD" w:rsidP="00DF30DD">
      <w:pPr>
        <w:pStyle w:val="BodyText"/>
        <w:numPr>
          <w:ilvl w:val="1"/>
          <w:numId w:val="15"/>
        </w:numPr>
        <w:tabs>
          <w:tab w:val="left" w:pos="1867"/>
        </w:tabs>
        <w:ind w:left="1288" w:right="1451" w:firstLine="0"/>
        <w:jc w:val="left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rohibi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business or</w:t>
      </w:r>
      <w:r w:rsidRPr="008D4050">
        <w:rPr>
          <w:spacing w:val="-1"/>
          <w:highlight w:val="yellow"/>
        </w:rPr>
        <w:t xml:space="preserve"> financ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terests</w:t>
      </w:r>
      <w:r w:rsidRPr="008D4050">
        <w:rPr>
          <w:highlight w:val="yellow"/>
        </w:rPr>
        <w:t xml:space="preserve"> on the</w:t>
      </w:r>
      <w:r w:rsidRPr="008D4050">
        <w:rPr>
          <w:spacing w:val="-1"/>
          <w:highlight w:val="yellow"/>
        </w:rPr>
        <w:t xml:space="preserve"> part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organization </w:t>
      </w:r>
      <w:r w:rsidRPr="008D4050">
        <w:rPr>
          <w:spacing w:val="-1"/>
          <w:highlight w:val="yellow"/>
        </w:rPr>
        <w:t>officer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63"/>
          <w:highlight w:val="yellow"/>
        </w:rPr>
        <w:t xml:space="preserve"> </w:t>
      </w:r>
      <w:r w:rsidRPr="008D4050">
        <w:rPr>
          <w:spacing w:val="-1"/>
          <w:highlight w:val="yellow"/>
        </w:rPr>
        <w:t>agent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onflic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their </w:t>
      </w:r>
      <w:r w:rsidRPr="008D4050">
        <w:rPr>
          <w:highlight w:val="yellow"/>
        </w:rPr>
        <w:t>dut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to 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organization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its </w:t>
      </w:r>
      <w:r w:rsidRPr="008D4050">
        <w:rPr>
          <w:spacing w:val="-1"/>
          <w:highlight w:val="yellow"/>
        </w:rPr>
        <w:t>members;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</w:p>
    <w:p w14:paraId="1389E7BB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C8B9C9E" w14:textId="77777777" w:rsidR="00DF30DD" w:rsidRPr="008D4050" w:rsidRDefault="00DF30DD" w:rsidP="00DF30DD">
      <w:pPr>
        <w:pStyle w:val="BodyText"/>
        <w:numPr>
          <w:ilvl w:val="1"/>
          <w:numId w:val="15"/>
        </w:numPr>
        <w:tabs>
          <w:tab w:val="left" w:pos="1867"/>
        </w:tabs>
        <w:ind w:left="1288" w:right="1817" w:firstLine="0"/>
        <w:jc w:val="left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maintenance </w:t>
      </w:r>
      <w:r w:rsidRPr="008D4050">
        <w:rPr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fisc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tegrit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in 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conduct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ffair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organization,</w:t>
      </w:r>
      <w:r w:rsidRPr="008D4050">
        <w:rPr>
          <w:spacing w:val="75"/>
          <w:highlight w:val="yellow"/>
        </w:rPr>
        <w:t xml:space="preserve"> </w:t>
      </w:r>
      <w:r w:rsidRPr="008D4050">
        <w:rPr>
          <w:spacing w:val="-1"/>
          <w:highlight w:val="yellow"/>
        </w:rPr>
        <w:t>includ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provision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ccoun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inancial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control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gular financ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ports</w:t>
      </w:r>
      <w:r w:rsidRPr="008D4050">
        <w:rPr>
          <w:highlight w:val="yellow"/>
        </w:rPr>
        <w:t xml:space="preserve"> or</w:t>
      </w:r>
      <w:r w:rsidRPr="008D4050">
        <w:rPr>
          <w:spacing w:val="123"/>
          <w:highlight w:val="yellow"/>
        </w:rPr>
        <w:t xml:space="preserve"> </w:t>
      </w:r>
      <w:r w:rsidRPr="008D4050">
        <w:rPr>
          <w:spacing w:val="-1"/>
          <w:highlight w:val="yellow"/>
        </w:rPr>
        <w:t>summaries</w:t>
      </w:r>
      <w:r w:rsidRPr="008D4050">
        <w:rPr>
          <w:highlight w:val="yellow"/>
        </w:rPr>
        <w:t xml:space="preserve"> to be</w:t>
      </w:r>
      <w:r w:rsidRPr="008D4050">
        <w:rPr>
          <w:spacing w:val="-1"/>
          <w:highlight w:val="yellow"/>
        </w:rPr>
        <w:t xml:space="preserve"> made available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members.</w:t>
      </w:r>
    </w:p>
    <w:p w14:paraId="03042F4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29623AF" w14:textId="77777777" w:rsidR="00DF30DD" w:rsidRPr="00A1151B" w:rsidRDefault="00DF30DD" w:rsidP="00DF30DD">
      <w:pPr>
        <w:pStyle w:val="BodyText"/>
        <w:numPr>
          <w:ilvl w:val="0"/>
          <w:numId w:val="15"/>
        </w:numPr>
        <w:tabs>
          <w:tab w:val="left" w:pos="1521"/>
        </w:tabs>
        <w:ind w:right="837" w:firstLine="360"/>
      </w:pPr>
      <w:r w:rsidRPr="00A1151B">
        <w:rPr>
          <w:spacing w:val="-1"/>
        </w:rPr>
        <w:t>Notwithstand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act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</w:t>
      </w:r>
      <w:r w:rsidRPr="00A1151B">
        <w:t xml:space="preserve">organization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adopted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bscribed</w:t>
      </w:r>
      <w:r w:rsidRPr="00A1151B">
        <w:t xml:space="preserve"> to </w:t>
      </w:r>
      <w:r w:rsidRPr="00A1151B">
        <w:rPr>
          <w:spacing w:val="-1"/>
        </w:rPr>
        <w:t>standard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conduc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in subsection </w:t>
      </w:r>
      <w:r w:rsidRPr="00A1151B">
        <w:rPr>
          <w:spacing w:val="-1"/>
        </w:rPr>
        <w:t xml:space="preserve">(a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-1"/>
        </w:rPr>
        <w:t xml:space="preserve"> organization</w:t>
      </w:r>
      <w:r w:rsidRPr="00A1151B">
        <w:t xml:space="preserve"> is </w:t>
      </w:r>
      <w:r w:rsidRPr="00A1151B">
        <w:rPr>
          <w:spacing w:val="-1"/>
        </w:rPr>
        <w:t>required</w:t>
      </w:r>
      <w:r w:rsidRPr="00A1151B">
        <w:t xml:space="preserve"> to </w:t>
      </w:r>
      <w:r w:rsidRPr="00A1151B">
        <w:rPr>
          <w:spacing w:val="-1"/>
        </w:rPr>
        <w:t>furnish</w:t>
      </w:r>
      <w:r w:rsidRPr="00A1151B">
        <w:t xml:space="preserve"> </w:t>
      </w:r>
      <w:r w:rsidRPr="00A1151B">
        <w:rPr>
          <w:spacing w:val="-1"/>
        </w:rPr>
        <w:t>evidence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its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freedom</w:t>
      </w:r>
      <w:r w:rsidRPr="00A1151B">
        <w:t xml:space="preserve"> from </w:t>
      </w:r>
      <w:r w:rsidRPr="00A1151B">
        <w:rPr>
          <w:spacing w:val="-1"/>
        </w:rPr>
        <w:t>corrupt</w:t>
      </w:r>
      <w:r w:rsidRPr="00A1151B">
        <w:t xml:space="preserve"> </w:t>
      </w:r>
      <w:r w:rsidRPr="00A1151B">
        <w:rPr>
          <w:spacing w:val="-1"/>
        </w:rPr>
        <w:t>influences</w:t>
      </w:r>
      <w:r w:rsidRPr="00A1151B">
        <w:t xml:space="preserve"> or</w:t>
      </w:r>
      <w:r w:rsidRPr="00A1151B">
        <w:rPr>
          <w:spacing w:val="-1"/>
        </w:rPr>
        <w:t xml:space="preserve"> influences</w:t>
      </w:r>
      <w:r w:rsidRPr="00A1151B">
        <w:t xml:space="preserve"> opposed to </w:t>
      </w:r>
      <w:r w:rsidRPr="00A1151B">
        <w:rPr>
          <w:spacing w:val="-1"/>
        </w:rPr>
        <w:t>basic democratic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inciples</w:t>
      </w:r>
      <w:r w:rsidRPr="00A1151B">
        <w:t xml:space="preserve"> if</w:t>
      </w:r>
      <w:r w:rsidRPr="00A1151B">
        <w:rPr>
          <w:spacing w:val="-1"/>
        </w:rPr>
        <w:t xml:space="preserve"> there </w:t>
      </w:r>
      <w:r w:rsidRPr="00A1151B">
        <w:t>is reasonable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 xml:space="preserve">cause </w:t>
      </w:r>
      <w:r w:rsidRPr="00A1151B">
        <w:t>to believe</w:t>
      </w:r>
      <w:r w:rsidRPr="00A1151B">
        <w:rPr>
          <w:spacing w:val="-1"/>
        </w:rPr>
        <w:t xml:space="preserve"> that—</w:t>
      </w:r>
    </w:p>
    <w:p w14:paraId="64E3E49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5C4600D" w14:textId="77777777" w:rsidR="00DF30DD" w:rsidRPr="00A1151B" w:rsidRDefault="00DF30DD" w:rsidP="00DF30DD">
      <w:pPr>
        <w:pStyle w:val="BodyText"/>
        <w:numPr>
          <w:ilvl w:val="1"/>
          <w:numId w:val="15"/>
        </w:numPr>
        <w:tabs>
          <w:tab w:val="left" w:pos="2107"/>
        </w:tabs>
        <w:ind w:left="1288" w:right="809" w:firstLine="240"/>
        <w:jc w:val="left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organization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suspended</w:t>
      </w:r>
      <w:r w:rsidRPr="00A1151B">
        <w:t xml:space="preserve"> or</w:t>
      </w:r>
      <w:r w:rsidRPr="00A1151B">
        <w:rPr>
          <w:spacing w:val="-1"/>
        </w:rPr>
        <w:t xml:space="preserve"> expelled</w:t>
      </w:r>
      <w:r w:rsidRPr="00A1151B">
        <w:t xml:space="preserve"> </w:t>
      </w:r>
      <w:r w:rsidRPr="00A1151B">
        <w:rPr>
          <w:spacing w:val="-1"/>
        </w:rPr>
        <w:t>from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i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ubject</w:t>
      </w:r>
      <w:r w:rsidRPr="00A1151B">
        <w:t xml:space="preserve"> to </w:t>
      </w:r>
      <w:r w:rsidRPr="00A1151B">
        <w:rPr>
          <w:spacing w:val="-1"/>
        </w:rPr>
        <w:t xml:space="preserve">other </w:t>
      </w:r>
      <w:r w:rsidRPr="00A1151B">
        <w:t xml:space="preserve">sanction,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parent</w:t>
      </w:r>
      <w:r w:rsidRPr="00A1151B">
        <w:t xml:space="preserve"> </w:t>
      </w:r>
      <w:r w:rsidRPr="00A1151B">
        <w:rPr>
          <w:spacing w:val="-1"/>
        </w:rPr>
        <w:t>labor organization,</w:t>
      </w:r>
      <w:r w:rsidRPr="00A1151B">
        <w:t xml:space="preserve"> or</w:t>
      </w:r>
      <w:r w:rsidRPr="00A1151B">
        <w:rPr>
          <w:spacing w:val="-1"/>
        </w:rPr>
        <w:t xml:space="preserve"> feder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organizations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it </w:t>
      </w:r>
      <w:r w:rsidRPr="00A1151B">
        <w:rPr>
          <w:spacing w:val="-1"/>
        </w:rPr>
        <w:t>had</w:t>
      </w:r>
      <w:r w:rsidRPr="00A1151B">
        <w:t xml:space="preserve">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affiliated,</w:t>
      </w:r>
      <w:r w:rsidRPr="00A1151B">
        <w:t xml:space="preserve"> </w:t>
      </w:r>
      <w:r w:rsidRPr="00A1151B">
        <w:rPr>
          <w:spacing w:val="-1"/>
        </w:rPr>
        <w:t xml:space="preserve">because </w:t>
      </w:r>
      <w:r w:rsidRPr="00A1151B">
        <w:t>it</w:t>
      </w:r>
    </w:p>
    <w:p w14:paraId="29A5903E" w14:textId="77777777" w:rsidR="00DF30DD" w:rsidRPr="00A1151B" w:rsidRDefault="00DF30DD" w:rsidP="00DF30DD">
      <w:pPr>
        <w:pStyle w:val="BodyText"/>
        <w:tabs>
          <w:tab w:val="left" w:pos="1287"/>
        </w:tabs>
        <w:ind w:left="1288" w:right="1028" w:hanging="720"/>
      </w:pPr>
      <w:r>
        <w:rPr>
          <w:spacing w:val="-1"/>
        </w:rPr>
        <w:tab/>
      </w:r>
      <w:r w:rsidRPr="00A1151B">
        <w:rPr>
          <w:spacing w:val="-1"/>
        </w:rPr>
        <w:t>has</w:t>
      </w:r>
      <w:r>
        <w:rPr>
          <w:spacing w:val="-1"/>
        </w:rPr>
        <w:t xml:space="preserve"> </w:t>
      </w:r>
      <w:r w:rsidRPr="00A1151B">
        <w:rPr>
          <w:spacing w:val="-1"/>
        </w:rPr>
        <w:t>demonstrated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unwillingness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inability</w:t>
      </w:r>
      <w:r w:rsidRPr="00A1151B">
        <w:rPr>
          <w:spacing w:val="-5"/>
        </w:rPr>
        <w:t xml:space="preserve"> </w:t>
      </w:r>
      <w:r w:rsidRPr="00A1151B">
        <w:t>to comp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over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quirements</w:t>
      </w:r>
      <w:r w:rsidRPr="00A1151B">
        <w:t xml:space="preserve"> </w:t>
      </w:r>
      <w:r w:rsidRPr="00A1151B">
        <w:rPr>
          <w:spacing w:val="-1"/>
        </w:rPr>
        <w:t xml:space="preserve">comparable </w:t>
      </w:r>
      <w:r w:rsidRPr="00A1151B">
        <w:t>in</w:t>
      </w:r>
      <w:r w:rsidRPr="00A1151B">
        <w:rPr>
          <w:spacing w:val="107"/>
        </w:rPr>
        <w:t xml:space="preserve"> </w:t>
      </w:r>
      <w:r w:rsidRPr="00A1151B">
        <w:rPr>
          <w:spacing w:val="-1"/>
        </w:rPr>
        <w:t xml:space="preserve">purpose </w:t>
      </w:r>
      <w:r w:rsidRPr="00A1151B">
        <w:t>to those</w:t>
      </w:r>
      <w:r w:rsidRPr="00A1151B">
        <w:rPr>
          <w:spacing w:val="-1"/>
        </w:rPr>
        <w:t xml:space="preserve"> required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 xml:space="preserve">subsection </w:t>
      </w:r>
      <w:r w:rsidRPr="00A1151B">
        <w:rPr>
          <w:spacing w:val="-1"/>
        </w:rPr>
        <w:t xml:space="preserve">(a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;</w:t>
      </w:r>
      <w:r w:rsidRPr="00A1151B">
        <w:t xml:space="preserve"> or</w:t>
      </w:r>
    </w:p>
    <w:p w14:paraId="4F9B52DE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4C6FF45" w14:textId="77777777" w:rsidR="00DF30DD" w:rsidRPr="00A1151B" w:rsidRDefault="00DF30DD" w:rsidP="00DF30DD">
      <w:pPr>
        <w:pStyle w:val="BodyText"/>
        <w:numPr>
          <w:ilvl w:val="1"/>
          <w:numId w:val="15"/>
        </w:numPr>
        <w:tabs>
          <w:tab w:val="left" w:pos="2227"/>
        </w:tabs>
        <w:ind w:left="1288" w:right="1883" w:firstLine="360"/>
        <w:jc w:val="left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organization is in </w:t>
      </w:r>
      <w:r w:rsidRPr="00A1151B">
        <w:rPr>
          <w:spacing w:val="-1"/>
        </w:rPr>
        <w:t>fact</w:t>
      </w:r>
      <w:r w:rsidRPr="00A1151B">
        <w:t xml:space="preserve"> </w:t>
      </w:r>
      <w:r w:rsidRPr="00A1151B">
        <w:rPr>
          <w:spacing w:val="-1"/>
        </w:rPr>
        <w:t>subject</w:t>
      </w:r>
      <w:r w:rsidRPr="00A1151B">
        <w:t xml:space="preserve"> to </w:t>
      </w:r>
      <w:r w:rsidRPr="00A1151B">
        <w:rPr>
          <w:spacing w:val="-1"/>
        </w:rPr>
        <w:t>influence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would</w:t>
      </w:r>
      <w:r w:rsidRPr="00A1151B">
        <w:t xml:space="preserve"> preclude</w:t>
      </w:r>
      <w:r w:rsidRPr="00A1151B">
        <w:rPr>
          <w:spacing w:val="-1"/>
        </w:rPr>
        <w:t xml:space="preserve"> recognition</w:t>
      </w:r>
      <w:r w:rsidRPr="00A1151B">
        <w:rPr>
          <w:spacing w:val="55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313BADC5" w14:textId="77777777" w:rsidR="00DF30DD" w:rsidRPr="00A1151B" w:rsidRDefault="00DF30DD" w:rsidP="00DF30DD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14:paraId="59861EC7" w14:textId="77777777" w:rsidR="00DF30DD" w:rsidRPr="008D4050" w:rsidRDefault="00DF30DD" w:rsidP="00DF30DD">
      <w:pPr>
        <w:pStyle w:val="BodyText"/>
        <w:numPr>
          <w:ilvl w:val="0"/>
          <w:numId w:val="15"/>
        </w:numPr>
        <w:tabs>
          <w:tab w:val="left" w:pos="1492"/>
        </w:tabs>
        <w:spacing w:line="239" w:lineRule="auto"/>
        <w:ind w:right="887" w:firstLine="360"/>
        <w:rPr>
          <w:highlight w:val="yellow"/>
        </w:rPr>
      </w:pP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labor</w:t>
      </w:r>
      <w:r w:rsidRPr="008D4050">
        <w:rPr>
          <w:spacing w:val="-1"/>
          <w:highlight w:val="yellow"/>
        </w:rPr>
        <w:t xml:space="preserve"> organiza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has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seek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recogni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representativ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employees</w:t>
      </w:r>
      <w:r w:rsidRPr="008D4050">
        <w:rPr>
          <w:highlight w:val="yellow"/>
        </w:rPr>
        <w:t xml:space="preserve"> unde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is</w:t>
      </w:r>
      <w:r w:rsidRPr="008D4050">
        <w:rPr>
          <w:spacing w:val="67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chapter </w:t>
      </w:r>
      <w:r w:rsidRPr="008D4050">
        <w:rPr>
          <w:highlight w:val="yellow"/>
        </w:rPr>
        <w:t xml:space="preserve">shall </w:t>
      </w:r>
      <w:r w:rsidRPr="008D4050">
        <w:rPr>
          <w:spacing w:val="-1"/>
          <w:highlight w:val="yellow"/>
        </w:rPr>
        <w:t>file financ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ther report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the</w:t>
      </w:r>
      <w:r w:rsidRPr="008D4050">
        <w:rPr>
          <w:spacing w:val="-1"/>
          <w:highlight w:val="yellow"/>
        </w:rPr>
        <w:t xml:space="preserve"> Assistant</w:t>
      </w:r>
      <w:r w:rsidRPr="008D4050">
        <w:rPr>
          <w:highlight w:val="yellow"/>
        </w:rPr>
        <w:t xml:space="preserve"> Secretar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Labor f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Labor Management</w:t>
      </w:r>
      <w:r w:rsidRPr="008D4050">
        <w:rPr>
          <w:spacing w:val="111"/>
          <w:highlight w:val="yellow"/>
        </w:rPr>
        <w:t xml:space="preserve"> </w:t>
      </w:r>
      <w:r w:rsidRPr="008D4050">
        <w:rPr>
          <w:spacing w:val="-1"/>
          <w:highlight w:val="yellow"/>
        </w:rPr>
        <w:t>Relations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provide for </w:t>
      </w:r>
      <w:r w:rsidRPr="008D4050">
        <w:rPr>
          <w:highlight w:val="yellow"/>
        </w:rPr>
        <w:t>bond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official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employee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organization,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compl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rusteeship</w:t>
      </w:r>
      <w:r w:rsidRPr="008D4050">
        <w:rPr>
          <w:spacing w:val="93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l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tandards.</w:t>
      </w:r>
    </w:p>
    <w:p w14:paraId="0957ABB0" w14:textId="77777777" w:rsidR="00DF30DD" w:rsidRPr="00A1151B" w:rsidRDefault="00DF30DD" w:rsidP="00DF30DD">
      <w:pPr>
        <w:pStyle w:val="BodyText"/>
        <w:numPr>
          <w:ilvl w:val="0"/>
          <w:numId w:val="15"/>
        </w:numPr>
        <w:tabs>
          <w:tab w:val="left" w:pos="1521"/>
        </w:tabs>
        <w:spacing w:before="56"/>
        <w:ind w:right="701" w:firstLine="360"/>
      </w:pPr>
      <w:r w:rsidRPr="00A1151B">
        <w:rPr>
          <w:spacing w:val="-1"/>
        </w:rPr>
        <w:t>The Assistant</w:t>
      </w:r>
      <w:r w:rsidRPr="00A1151B">
        <w:t xml:space="preserve"> Secret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prescri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re</w:t>
      </w:r>
      <w:r w:rsidRPr="00A1151B">
        <w:rPr>
          <w:spacing w:val="-1"/>
        </w:rPr>
        <w:t xml:space="preserve"> </w:t>
      </w:r>
      <w:r w:rsidRPr="00A1151B">
        <w:t>necessary</w:t>
      </w:r>
      <w:r w:rsidRPr="00A1151B">
        <w:rPr>
          <w:spacing w:val="-5"/>
        </w:rPr>
        <w:t xml:space="preserve">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>out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urposes</w:t>
      </w:r>
      <w:r w:rsidRPr="00A1151B">
        <w:rPr>
          <w:spacing w:val="84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conform</w:t>
      </w:r>
      <w:r w:rsidRPr="00A1151B">
        <w:t xml:space="preserve"> generally</w:t>
      </w:r>
      <w:r w:rsidRPr="00A1151B">
        <w:rPr>
          <w:spacing w:val="-5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principles</w:t>
      </w:r>
      <w:r w:rsidRPr="00A1151B">
        <w:t xml:space="preserve"> applied to </w:t>
      </w:r>
      <w:r w:rsidRPr="00A1151B">
        <w:rPr>
          <w:spacing w:val="-1"/>
        </w:rPr>
        <w:t>labor organizations</w:t>
      </w:r>
      <w:r w:rsidRPr="00A1151B">
        <w:t xml:space="preserve"> in</w:t>
      </w:r>
      <w:r w:rsidRPr="00A1151B">
        <w:rPr>
          <w:spacing w:val="10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ivate sector.</w:t>
      </w:r>
      <w:r w:rsidRPr="00A1151B">
        <w:t xml:space="preserve"> </w:t>
      </w:r>
      <w:r w:rsidRPr="00A1151B">
        <w:rPr>
          <w:spacing w:val="-1"/>
        </w:rPr>
        <w:t>Complaints</w:t>
      </w:r>
      <w:r w:rsidRPr="00A1151B">
        <w:t xml:space="preserve"> of</w:t>
      </w:r>
      <w:r w:rsidRPr="00A1151B">
        <w:rPr>
          <w:spacing w:val="-1"/>
        </w:rPr>
        <w:t xml:space="preserve"> violations</w:t>
      </w:r>
      <w:r w:rsidRPr="00A1151B">
        <w:t xml:space="preserve"> of</w:t>
      </w:r>
      <w:r w:rsidRPr="00A1151B">
        <w:rPr>
          <w:spacing w:val="-1"/>
        </w:rPr>
        <w:t xml:space="preserve"> this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filed</w:t>
      </w:r>
      <w:r w:rsidRPr="00A1151B">
        <w:t xml:space="preserve"> with the</w:t>
      </w:r>
      <w:r w:rsidRPr="00A1151B">
        <w:rPr>
          <w:spacing w:val="-1"/>
        </w:rPr>
        <w:t xml:space="preserve"> Assistant</w:t>
      </w:r>
      <w:r w:rsidRPr="00A1151B">
        <w:t xml:space="preserve"> </w:t>
      </w:r>
      <w:r w:rsidRPr="00A1151B">
        <w:rPr>
          <w:spacing w:val="-1"/>
        </w:rPr>
        <w:t>Secretary.</w:t>
      </w:r>
      <w:r w:rsidRPr="00A1151B">
        <w:rPr>
          <w:spacing w:val="4"/>
        </w:rPr>
        <w:t xml:space="preserve"> </w:t>
      </w:r>
      <w:r w:rsidRPr="00A1151B">
        <w:rPr>
          <w:spacing w:val="-3"/>
        </w:rPr>
        <w:t>In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113"/>
        </w:rPr>
        <w:t xml:space="preserve"> </w:t>
      </w:r>
      <w:r w:rsidRPr="00A1151B">
        <w:rPr>
          <w:spacing w:val="-1"/>
        </w:rPr>
        <w:t xml:space="preserve">matter </w:t>
      </w:r>
      <w:r w:rsidRPr="00A1151B">
        <w:t>aris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>thi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-1"/>
        </w:rPr>
        <w:t xml:space="preserve"> Assistant</w:t>
      </w:r>
      <w:r w:rsidRPr="00A1151B">
        <w:t xml:space="preserve"> Secretar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require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to </w:t>
      </w:r>
      <w:r w:rsidRPr="00A1151B">
        <w:rPr>
          <w:spacing w:val="-1"/>
        </w:rPr>
        <w:t>cease</w:t>
      </w:r>
      <w:r w:rsidRPr="00A1151B">
        <w:rPr>
          <w:spacing w:val="1"/>
        </w:rPr>
        <w:t xml:space="preserve"> </w:t>
      </w:r>
      <w:r w:rsidRPr="00A1151B">
        <w:t xml:space="preserve">and </w:t>
      </w:r>
      <w:r w:rsidRPr="00A1151B">
        <w:rPr>
          <w:spacing w:val="-1"/>
        </w:rPr>
        <w:t>desist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from</w:t>
      </w:r>
      <w:r w:rsidRPr="00A1151B">
        <w:t xml:space="preserve"> </w:t>
      </w:r>
      <w:r w:rsidRPr="00A1151B">
        <w:rPr>
          <w:spacing w:val="-1"/>
        </w:rPr>
        <w:t>viola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require </w:t>
      </w:r>
      <w:r w:rsidRPr="00A1151B">
        <w:t xml:space="preserve">it to </w:t>
      </w:r>
      <w:r w:rsidRPr="00A1151B">
        <w:rPr>
          <w:spacing w:val="-1"/>
        </w:rPr>
        <w:t>take such</w:t>
      </w:r>
      <w:r w:rsidRPr="00A1151B">
        <w:t xml:space="preserve"> </w:t>
      </w:r>
      <w:r w:rsidRPr="00A1151B">
        <w:rPr>
          <w:spacing w:val="-1"/>
        </w:rPr>
        <w:t>action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1"/>
        </w:rPr>
        <w:t>he</w:t>
      </w:r>
      <w:r w:rsidRPr="00A1151B">
        <w:rPr>
          <w:spacing w:val="-1"/>
        </w:rPr>
        <w:t xml:space="preserve"> considers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>to carry</w:t>
      </w:r>
      <w:r w:rsidRPr="00A1151B">
        <w:rPr>
          <w:spacing w:val="-3"/>
        </w:rPr>
        <w:t xml:space="preserve"> </w:t>
      </w:r>
      <w:r w:rsidRPr="00A1151B">
        <w:t>out the</w:t>
      </w:r>
      <w:r w:rsidRPr="00A1151B">
        <w:rPr>
          <w:spacing w:val="113"/>
        </w:rPr>
        <w:t xml:space="preserve"> </w:t>
      </w:r>
      <w:r w:rsidRPr="00A1151B">
        <w:rPr>
          <w:spacing w:val="-1"/>
        </w:rPr>
        <w:t>polici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</w:p>
    <w:p w14:paraId="036227E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7A27048" w14:textId="77777777" w:rsidR="00DF30DD" w:rsidRPr="00A1151B" w:rsidRDefault="00DF30DD" w:rsidP="00DF30DD">
      <w:pPr>
        <w:pStyle w:val="BodyText"/>
        <w:numPr>
          <w:ilvl w:val="0"/>
          <w:numId w:val="15"/>
        </w:numPr>
        <w:tabs>
          <w:tab w:val="left" w:pos="1492"/>
        </w:tabs>
        <w:ind w:right="636" w:firstLine="360"/>
      </w:pPr>
      <w:r w:rsidRPr="008D4050">
        <w:rPr>
          <w:spacing w:val="-1"/>
          <w:highlight w:val="yellow"/>
        </w:rPr>
        <w:t>Thi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chapter </w:t>
      </w:r>
      <w:r w:rsidRPr="008D4050">
        <w:rPr>
          <w:highlight w:val="yellow"/>
        </w:rPr>
        <w:t xml:space="preserve">does not </w:t>
      </w:r>
      <w:r w:rsidRPr="008D4050">
        <w:rPr>
          <w:spacing w:val="-1"/>
          <w:highlight w:val="yellow"/>
        </w:rPr>
        <w:t>authorize participation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management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labor </w:t>
      </w:r>
      <w:r w:rsidRPr="008D4050">
        <w:rPr>
          <w:highlight w:val="yellow"/>
        </w:rPr>
        <w:t>organization or</w:t>
      </w:r>
      <w:r w:rsidRPr="008D4050">
        <w:rPr>
          <w:spacing w:val="-1"/>
          <w:highlight w:val="yellow"/>
        </w:rPr>
        <w:t xml:space="preserve"> acting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s</w:t>
      </w:r>
      <w:r w:rsidRPr="008D4050">
        <w:rPr>
          <w:spacing w:val="86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labor</w:t>
      </w:r>
      <w:r w:rsidRPr="008D4050">
        <w:rPr>
          <w:spacing w:val="-1"/>
          <w:highlight w:val="yellow"/>
        </w:rPr>
        <w:t xml:space="preserve"> organization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managem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fficial,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supervisor, 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confidenti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,</w:t>
      </w:r>
      <w:r w:rsidRPr="00A1151B">
        <w:rPr>
          <w:spacing w:val="94"/>
        </w:rPr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specifically</w:t>
      </w:r>
      <w:r w:rsidRPr="00A1151B">
        <w:rPr>
          <w:spacing w:val="-5"/>
        </w:rPr>
        <w:t xml:space="preserve"> </w:t>
      </w:r>
      <w:r w:rsidRPr="00A1151B">
        <w:t xml:space="preserve">provided in this </w:t>
      </w:r>
      <w:r w:rsidRPr="00A1151B">
        <w:rPr>
          <w:spacing w:val="-1"/>
        </w:rPr>
        <w:t>chapter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articipation or</w:t>
      </w:r>
      <w:r w:rsidRPr="00A1151B">
        <w:rPr>
          <w:spacing w:val="-1"/>
        </w:rPr>
        <w:t xml:space="preserve"> </w:t>
      </w:r>
      <w:r w:rsidRPr="00A1151B">
        <w:t>activity</w:t>
      </w:r>
      <w:r w:rsidRPr="00A1151B">
        <w:rPr>
          <w:spacing w:val="-5"/>
        </w:rPr>
        <w:t xml:space="preserve"> </w:t>
      </w:r>
      <w:r w:rsidRPr="00A1151B">
        <w:t xml:space="preserve">would </w:t>
      </w:r>
      <w:r w:rsidRPr="00A1151B">
        <w:rPr>
          <w:spacing w:val="-1"/>
        </w:rPr>
        <w:t>result</w:t>
      </w:r>
      <w:r w:rsidRPr="00A1151B">
        <w:rPr>
          <w:spacing w:val="69"/>
        </w:rPr>
        <w:t xml:space="preserve"> </w:t>
      </w:r>
      <w:r w:rsidRPr="00A1151B">
        <w:t>in a</w:t>
      </w:r>
      <w:r w:rsidRPr="00A1151B">
        <w:rPr>
          <w:spacing w:val="-1"/>
        </w:rPr>
        <w:t xml:space="preserve"> conflict</w:t>
      </w:r>
      <w:r w:rsidRPr="00A1151B">
        <w:t xml:space="preserve"> or</w:t>
      </w:r>
      <w:r w:rsidRPr="00A1151B">
        <w:rPr>
          <w:spacing w:val="-1"/>
        </w:rPr>
        <w:t xml:space="preserve"> appar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nflict</w:t>
      </w:r>
      <w:r w:rsidRPr="00A1151B">
        <w:t xml:space="preserve"> of</w:t>
      </w:r>
      <w:r w:rsidRPr="00A1151B">
        <w:rPr>
          <w:spacing w:val="-1"/>
        </w:rPr>
        <w:t xml:space="preserve"> interest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t xml:space="preserve">would </w:t>
      </w:r>
      <w:r w:rsidRPr="00A1151B">
        <w:rPr>
          <w:spacing w:val="-1"/>
        </w:rPr>
        <w:t xml:space="preserve">otherwise </w:t>
      </w:r>
      <w:r w:rsidRPr="00A1151B">
        <w:t>be</w:t>
      </w:r>
      <w:r w:rsidRPr="00A1151B">
        <w:rPr>
          <w:spacing w:val="-1"/>
        </w:rPr>
        <w:t xml:space="preserve"> incompatible with</w:t>
      </w:r>
      <w:r w:rsidRPr="00A1151B">
        <w:t xml:space="preserve"> </w:t>
      </w:r>
      <w:r w:rsidRPr="00A1151B">
        <w:rPr>
          <w:spacing w:val="-1"/>
        </w:rPr>
        <w:t xml:space="preserve">law </w:t>
      </w:r>
      <w:r w:rsidRPr="00A1151B">
        <w:t>or</w:t>
      </w:r>
      <w:r w:rsidRPr="00A1151B">
        <w:rPr>
          <w:spacing w:val="-1"/>
        </w:rPr>
        <w:t xml:space="preserve"> with</w:t>
      </w:r>
      <w:r w:rsidRPr="00A1151B">
        <w:t xml:space="preserve"> the</w:t>
      </w:r>
      <w:r w:rsidRPr="00A1151B">
        <w:rPr>
          <w:spacing w:val="-1"/>
        </w:rPr>
        <w:t xml:space="preserve"> official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dutie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.</w:t>
      </w:r>
    </w:p>
    <w:p w14:paraId="5DBA7B68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61D2B48" w14:textId="77777777" w:rsidR="00DF30DD" w:rsidRPr="00A1151B" w:rsidRDefault="00DF30DD" w:rsidP="00DF30DD">
      <w:pPr>
        <w:pStyle w:val="BodyText"/>
        <w:numPr>
          <w:ilvl w:val="0"/>
          <w:numId w:val="15"/>
        </w:numPr>
        <w:tabs>
          <w:tab w:val="left" w:pos="1471"/>
        </w:tabs>
        <w:ind w:right="672" w:firstLine="360"/>
      </w:pPr>
      <w:r w:rsidRPr="00A1151B">
        <w:rPr>
          <w:spacing w:val="-3"/>
        </w:rPr>
        <w:t>In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which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omission or</w:t>
      </w:r>
      <w:r w:rsidRPr="00A1151B">
        <w:rPr>
          <w:spacing w:val="-1"/>
        </w:rPr>
        <w:t xml:space="preserve"> </w:t>
      </w:r>
      <w:r w:rsidRPr="00A1151B">
        <w:t xml:space="preserve">commission </w:t>
      </w:r>
      <w:r w:rsidRPr="00A1151B">
        <w:rPr>
          <w:spacing w:val="-1"/>
        </w:rPr>
        <w:t>has</w:t>
      </w:r>
      <w:r w:rsidRPr="00A1151B">
        <w:t xml:space="preserve"> willful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36"/>
        </w:rPr>
        <w:t xml:space="preserve"> </w:t>
      </w:r>
      <w:r w:rsidRPr="00A1151B">
        <w:rPr>
          <w:spacing w:val="-1"/>
        </w:rPr>
        <w:t>intentionally,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gard</w:t>
      </w:r>
      <w:r w:rsidRPr="00A1151B">
        <w:rPr>
          <w:spacing w:val="2"/>
        </w:rPr>
        <w:t xml:space="preserve"> </w:t>
      </w:r>
      <w:r w:rsidRPr="00A1151B">
        <w:t>to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trike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ork</w:t>
      </w:r>
      <w:r w:rsidRPr="00A1151B">
        <w:t xml:space="preserve"> stoppage, or</w:t>
      </w:r>
      <w:r w:rsidRPr="00A1151B">
        <w:rPr>
          <w:spacing w:val="-1"/>
        </w:rPr>
        <w:t xml:space="preserve"> slowdown,</w:t>
      </w:r>
      <w:r w:rsidRPr="00A1151B">
        <w:t xml:space="preserve"> violated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 xml:space="preserve">7116(b)(7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rPr>
          <w:spacing w:val="10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,</w:t>
      </w:r>
      <w:r w:rsidRPr="00A1151B">
        <w:t xml:space="preserve"> up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>find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violation--</w:t>
      </w:r>
    </w:p>
    <w:p w14:paraId="3812559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269E23D" w14:textId="77777777" w:rsidR="00DF30DD" w:rsidRPr="00A1151B" w:rsidRDefault="00DF30DD" w:rsidP="00DF30DD">
      <w:pPr>
        <w:pStyle w:val="BodyText"/>
        <w:numPr>
          <w:ilvl w:val="1"/>
          <w:numId w:val="15"/>
        </w:numPr>
        <w:tabs>
          <w:tab w:val="left" w:pos="2227"/>
        </w:tabs>
        <w:ind w:left="1288" w:right="1593" w:firstLine="360"/>
        <w:jc w:val="left"/>
      </w:pPr>
      <w:r w:rsidRPr="00A1151B">
        <w:t>revok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cognition</w:t>
      </w:r>
      <w:r w:rsidRPr="00A1151B">
        <w:t xml:space="preserve"> </w:t>
      </w:r>
      <w:r w:rsidRPr="00A1151B">
        <w:rPr>
          <w:spacing w:val="-1"/>
        </w:rPr>
        <w:t>statu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labor </w:t>
      </w:r>
      <w:r w:rsidRPr="00A1151B">
        <w:t xml:space="preserve">organization,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then</w:t>
      </w:r>
      <w:r w:rsidRPr="00A1151B">
        <w:rPr>
          <w:spacing w:val="53"/>
        </w:rPr>
        <w:t xml:space="preserve"> </w:t>
      </w:r>
      <w:r w:rsidRPr="00A1151B">
        <w:rPr>
          <w:spacing w:val="-1"/>
        </w:rPr>
        <w:t>immediat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cease </w:t>
      </w:r>
      <w:r w:rsidRPr="00A1151B">
        <w:t xml:space="preserve">to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</w:t>
      </w:r>
      <w:r w:rsidRPr="00A1151B">
        <w:t>legal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ntitled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obligated to</w:t>
      </w:r>
      <w:r w:rsidRPr="00A1151B">
        <w:rPr>
          <w:spacing w:val="-1"/>
        </w:rPr>
        <w:t xml:space="preserve"> represent</w:t>
      </w:r>
      <w:r w:rsidRPr="00A1151B">
        <w:t xml:space="preserve"> </w:t>
      </w:r>
      <w:r w:rsidRPr="00A1151B">
        <w:rPr>
          <w:spacing w:val="-1"/>
        </w:rPr>
        <w:t>employees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unit; or</w:t>
      </w:r>
    </w:p>
    <w:p w14:paraId="2318FEF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0FA74DF" w14:textId="77777777" w:rsidR="00DF30DD" w:rsidRPr="00A1151B" w:rsidRDefault="00DF30DD" w:rsidP="00DF30DD">
      <w:pPr>
        <w:pStyle w:val="BodyText"/>
        <w:numPr>
          <w:ilvl w:val="1"/>
          <w:numId w:val="15"/>
        </w:numPr>
        <w:tabs>
          <w:tab w:val="left" w:pos="2167"/>
        </w:tabs>
        <w:ind w:left="2166" w:hanging="518"/>
        <w:jc w:val="left"/>
      </w:pPr>
      <w:r w:rsidRPr="00A1151B">
        <w:rPr>
          <w:spacing w:val="-1"/>
        </w:rPr>
        <w:lastRenderedPageBreak/>
        <w:t>take</w:t>
      </w:r>
      <w:r w:rsidRPr="00A1151B">
        <w:rPr>
          <w:spacing w:val="1"/>
        </w:rPr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other appropriate </w:t>
      </w:r>
      <w:r w:rsidRPr="00A1151B">
        <w:t>disciplinary</w:t>
      </w:r>
      <w:r w:rsidRPr="00A1151B">
        <w:rPr>
          <w:spacing w:val="-3"/>
        </w:rPr>
        <w:t xml:space="preserve"> </w:t>
      </w:r>
      <w:r w:rsidRPr="00A1151B">
        <w:t>action.</w:t>
      </w:r>
    </w:p>
    <w:p w14:paraId="73623D6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ADA0FE1" w14:textId="77777777" w:rsidR="00DF30DD" w:rsidRPr="00A1151B" w:rsidRDefault="00DF30DD" w:rsidP="00DF30DD">
      <w:pPr>
        <w:pStyle w:val="Heading9"/>
        <w:ind w:left="3568" w:right="3472" w:firstLine="1185"/>
        <w:rPr>
          <w:b w:val="0"/>
          <w:bCs w:val="0"/>
        </w:rPr>
      </w:pPr>
      <w:r w:rsidRPr="00A1151B">
        <w:rPr>
          <w:spacing w:val="-1"/>
        </w:rPr>
        <w:t>SUBCHAPTER III--</w:t>
      </w:r>
      <w:r w:rsidRPr="00A1151B">
        <w:rPr>
          <w:spacing w:val="27"/>
        </w:rPr>
        <w:t xml:space="preserve"> </w:t>
      </w:r>
      <w:r w:rsidRPr="00A1151B">
        <w:rPr>
          <w:spacing w:val="-1"/>
        </w:rPr>
        <w:t>GRIEVANCES,</w:t>
      </w:r>
      <w:r w:rsidRPr="00A1151B">
        <w:t xml:space="preserve"> </w:t>
      </w:r>
      <w:r w:rsidRPr="00A1151B">
        <w:rPr>
          <w:spacing w:val="-1"/>
        </w:rPr>
        <w:t>APPEALS,</w:t>
      </w:r>
      <w:r w:rsidRPr="00A1151B">
        <w:t xml:space="preserve"> </w:t>
      </w:r>
      <w:r w:rsidRPr="00A1151B">
        <w:rPr>
          <w:spacing w:val="-1"/>
        </w:rPr>
        <w:t>AND REVIEW</w:t>
      </w:r>
    </w:p>
    <w:p w14:paraId="3A9FE99B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3D1A1FF" w14:textId="77777777" w:rsidR="00DF30DD" w:rsidRPr="00A1151B" w:rsidRDefault="00DF30DD" w:rsidP="00DF30DD">
      <w:pPr>
        <w:tabs>
          <w:tab w:val="left" w:pos="2072"/>
        </w:tabs>
        <w:ind w:left="748"/>
        <w:rPr>
          <w:rFonts w:ascii="Arial" w:eastAsia="Arial" w:hAnsi="Arial" w:cs="Arial"/>
          <w:sz w:val="28"/>
          <w:szCs w:val="28"/>
        </w:rPr>
      </w:pPr>
      <w:r w:rsidRPr="008D4050">
        <w:rPr>
          <w:rFonts w:ascii="Arial" w:eastAsia="Arial" w:hAnsi="Arial" w:cs="Arial"/>
          <w:b/>
          <w:bCs/>
          <w:i/>
          <w:sz w:val="28"/>
          <w:szCs w:val="28"/>
          <w:highlight w:val="yellow"/>
        </w:rPr>
        <w:t>§</w:t>
      </w:r>
      <w:r w:rsidRPr="008D4050">
        <w:rPr>
          <w:rFonts w:ascii="Arial" w:eastAsia="Arial" w:hAnsi="Arial" w:cs="Arial"/>
          <w:b/>
          <w:bCs/>
          <w:i/>
          <w:spacing w:val="1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>7121.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ab/>
        <w:t>Grievance</w:t>
      </w:r>
      <w:r w:rsidRPr="008D4050">
        <w:rPr>
          <w:rFonts w:ascii="Arial" w:eastAsia="Arial" w:hAnsi="Arial" w:cs="Arial"/>
          <w:b/>
          <w:bCs/>
          <w:i/>
          <w:spacing w:val="1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procedures</w:t>
      </w:r>
    </w:p>
    <w:p w14:paraId="3C408070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118C297F" w14:textId="77777777" w:rsidR="00DF30DD" w:rsidRPr="00A1151B" w:rsidRDefault="00DF30DD" w:rsidP="00DF30DD">
      <w:pPr>
        <w:pStyle w:val="BodyText"/>
        <w:tabs>
          <w:tab w:val="left" w:pos="1784"/>
        </w:tabs>
        <w:ind w:left="567" w:right="902" w:firstLine="360"/>
      </w:pPr>
      <w:r w:rsidRPr="00A1151B">
        <w:rPr>
          <w:b/>
          <w:color w:val="3333FF"/>
          <w:spacing w:val="-1"/>
        </w:rPr>
        <w:t>(a)(1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provided in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 xml:space="preserve">(2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collective bargaining</w:t>
      </w:r>
      <w:r w:rsidRPr="00A1151B">
        <w:t xml:space="preserve"> </w:t>
      </w:r>
      <w:r w:rsidRPr="00A1151B">
        <w:rPr>
          <w:spacing w:val="-1"/>
        </w:rPr>
        <w:t>agreement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provide procedur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settlemen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ievances,</w:t>
      </w:r>
      <w:r w:rsidRPr="00A1151B">
        <w:t xml:space="preserve"> including</w:t>
      </w:r>
      <w:r w:rsidRPr="00A1151B">
        <w:rPr>
          <w:spacing w:val="-3"/>
        </w:rPr>
        <w:t xml:space="preserve"> </w:t>
      </w:r>
      <w:r w:rsidRPr="00A1151B">
        <w:t>questions of</w:t>
      </w:r>
      <w:r w:rsidRPr="00A1151B">
        <w:rPr>
          <w:spacing w:val="-1"/>
        </w:rPr>
        <w:t xml:space="preserve"> arbitrability.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provided</w:t>
      </w:r>
      <w:r w:rsidRPr="00A1151B">
        <w:t xml:space="preserve"> in </w:t>
      </w:r>
      <w:r w:rsidRPr="00A1151B">
        <w:rPr>
          <w:spacing w:val="-1"/>
        </w:rPr>
        <w:t>subsections</w:t>
      </w:r>
      <w:r w:rsidRPr="00A1151B">
        <w:t xml:space="preserve"> (d), </w:t>
      </w:r>
      <w:r w:rsidRPr="00A1151B">
        <w:rPr>
          <w:spacing w:val="-1"/>
        </w:rPr>
        <w:t>(e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(g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is section, the</w:t>
      </w:r>
      <w:r w:rsidRPr="00A1151B">
        <w:rPr>
          <w:spacing w:val="-1"/>
        </w:rPr>
        <w:t xml:space="preserve"> procedures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rPr>
          <w:spacing w:val="2"/>
        </w:rPr>
        <w:t xml:space="preserve"> </w:t>
      </w:r>
      <w:r w:rsidRPr="00A1151B">
        <w:t>b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administrative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procedures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t xml:space="preserve">resolving </w:t>
      </w:r>
      <w:r w:rsidRPr="00A1151B">
        <w:rPr>
          <w:spacing w:val="-1"/>
        </w:rPr>
        <w:t>grievance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fall </w:t>
      </w:r>
      <w:r w:rsidRPr="00A1151B">
        <w:rPr>
          <w:spacing w:val="-1"/>
        </w:rPr>
        <w:t>within</w:t>
      </w:r>
      <w:r w:rsidRPr="00A1151B">
        <w:t xml:space="preserve"> its </w:t>
      </w:r>
      <w:r w:rsidRPr="00A1151B">
        <w:rPr>
          <w:spacing w:val="-1"/>
        </w:rPr>
        <w:t>coverage.</w:t>
      </w:r>
    </w:p>
    <w:p w14:paraId="4920BAB0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7A6CBB5" w14:textId="77777777" w:rsidR="00DF30DD" w:rsidRPr="00A1151B" w:rsidRDefault="00DF30DD" w:rsidP="00DF30DD">
      <w:pPr>
        <w:pStyle w:val="BodyText"/>
        <w:numPr>
          <w:ilvl w:val="0"/>
          <w:numId w:val="14"/>
        </w:numPr>
        <w:tabs>
          <w:tab w:val="left" w:pos="1807"/>
        </w:tabs>
        <w:ind w:right="1377" w:firstLine="66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reement</w:t>
      </w:r>
      <w:r w:rsidRPr="00A1151B">
        <w:rPr>
          <w:spacing w:val="2"/>
        </w:rPr>
        <w:t xml:space="preserve">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t>exclud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matter </w:t>
      </w:r>
      <w:r w:rsidRPr="00A1151B">
        <w:t>from the</w:t>
      </w:r>
      <w:r w:rsidRPr="00A1151B">
        <w:rPr>
          <w:spacing w:val="-1"/>
        </w:rPr>
        <w:t xml:space="preserve"> applic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78"/>
        </w:rPr>
        <w:t xml:space="preserve"> </w:t>
      </w:r>
      <w:r w:rsidRPr="00A1151B">
        <w:rPr>
          <w:spacing w:val="-1"/>
        </w:rPr>
        <w:t>grievance procedures</w:t>
      </w:r>
      <w:r w:rsidRPr="00A1151B">
        <w:rPr>
          <w:spacing w:val="2"/>
        </w:rPr>
        <w:t xml:space="preserve"> </w:t>
      </w:r>
      <w:r w:rsidRPr="00A1151B">
        <w:t xml:space="preserve">which </w:t>
      </w:r>
      <w:r w:rsidRPr="00A1151B">
        <w:rPr>
          <w:spacing w:val="-1"/>
        </w:rPr>
        <w:t xml:space="preserve">are </w:t>
      </w:r>
      <w:r w:rsidRPr="00A1151B">
        <w:t xml:space="preserve">provided </w:t>
      </w:r>
      <w:r w:rsidRPr="00A1151B">
        <w:rPr>
          <w:spacing w:val="-1"/>
        </w:rPr>
        <w:t xml:space="preserve">for </w:t>
      </w:r>
      <w:r w:rsidRPr="00A1151B">
        <w:t>in the</w:t>
      </w:r>
      <w:r w:rsidRPr="00A1151B">
        <w:rPr>
          <w:spacing w:val="-1"/>
        </w:rPr>
        <w:t xml:space="preserve"> agreement.</w:t>
      </w:r>
    </w:p>
    <w:p w14:paraId="24E1831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A6F0D3A" w14:textId="77777777" w:rsidR="00DF30DD" w:rsidRPr="008D4050" w:rsidRDefault="00DF30DD" w:rsidP="00DF30DD">
      <w:pPr>
        <w:pStyle w:val="BodyText"/>
        <w:tabs>
          <w:tab w:val="left" w:pos="1799"/>
        </w:tabs>
        <w:ind w:left="928"/>
        <w:rPr>
          <w:highlight w:val="yellow"/>
        </w:rPr>
      </w:pPr>
      <w:r w:rsidRPr="008D4050">
        <w:rPr>
          <w:b/>
          <w:color w:val="3333FF"/>
          <w:spacing w:val="-1"/>
          <w:highlight w:val="yellow"/>
        </w:rPr>
        <w:t>(b)(1)</w:t>
      </w:r>
      <w:r w:rsidRPr="008D4050">
        <w:rPr>
          <w:b/>
          <w:color w:val="3333FF"/>
          <w:spacing w:val="-1"/>
          <w:highlight w:val="yellow"/>
        </w:rPr>
        <w:tab/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negotia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grievance </w:t>
      </w:r>
      <w:r w:rsidRPr="008D4050">
        <w:rPr>
          <w:highlight w:val="yellow"/>
        </w:rPr>
        <w:t>procedure</w:t>
      </w:r>
      <w:r w:rsidRPr="008D4050">
        <w:rPr>
          <w:spacing w:val="-1"/>
          <w:highlight w:val="yellow"/>
        </w:rPr>
        <w:t xml:space="preserve"> referred</w:t>
      </w:r>
      <w:r w:rsidRPr="008D4050">
        <w:rPr>
          <w:highlight w:val="yellow"/>
        </w:rPr>
        <w:t xml:space="preserve"> to in </w:t>
      </w:r>
      <w:r w:rsidRPr="008D4050">
        <w:rPr>
          <w:spacing w:val="-1"/>
          <w:highlight w:val="yellow"/>
        </w:rPr>
        <w:t>subsection</w:t>
      </w:r>
      <w:r w:rsidRPr="008D4050">
        <w:rPr>
          <w:highlight w:val="yellow"/>
        </w:rPr>
        <w:t xml:space="preserve"> (a)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--</w:t>
      </w:r>
    </w:p>
    <w:p w14:paraId="115B5E4A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93CE5DE" w14:textId="77777777" w:rsidR="00DF30DD" w:rsidRPr="008D4050" w:rsidRDefault="00DF30DD" w:rsidP="00DF30DD">
      <w:pPr>
        <w:pStyle w:val="BodyText"/>
        <w:numPr>
          <w:ilvl w:val="1"/>
          <w:numId w:val="14"/>
        </w:numPr>
        <w:tabs>
          <w:tab w:val="left" w:pos="2280"/>
        </w:tabs>
        <w:ind w:hanging="631"/>
        <w:rPr>
          <w:highlight w:val="yellow"/>
        </w:rPr>
      </w:pPr>
      <w:r w:rsidRPr="008D4050">
        <w:rPr>
          <w:highlight w:val="yellow"/>
        </w:rPr>
        <w:t>b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fair and</w:t>
      </w:r>
      <w:r w:rsidRPr="008D4050">
        <w:rPr>
          <w:highlight w:val="yellow"/>
        </w:rPr>
        <w:t xml:space="preserve"> simple,</w:t>
      </w:r>
    </w:p>
    <w:p w14:paraId="304B5D33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6434890" w14:textId="77777777" w:rsidR="00DF30DD" w:rsidRPr="008D4050" w:rsidRDefault="00DF30DD" w:rsidP="00DF30DD">
      <w:pPr>
        <w:pStyle w:val="BodyText"/>
        <w:numPr>
          <w:ilvl w:val="1"/>
          <w:numId w:val="14"/>
        </w:numPr>
        <w:tabs>
          <w:tab w:val="left" w:pos="2268"/>
        </w:tabs>
        <w:ind w:left="2267" w:hanging="619"/>
        <w:rPr>
          <w:highlight w:val="yellow"/>
        </w:rPr>
      </w:pPr>
      <w:r w:rsidRPr="008D4050">
        <w:rPr>
          <w:spacing w:val="-1"/>
          <w:highlight w:val="yellow"/>
        </w:rPr>
        <w:t>provide for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expeditious </w:t>
      </w:r>
      <w:r w:rsidRPr="008D4050">
        <w:rPr>
          <w:spacing w:val="-1"/>
          <w:highlight w:val="yellow"/>
        </w:rPr>
        <w:t>processing,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</w:p>
    <w:p w14:paraId="6E43B0C0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35E099EE" w14:textId="77777777" w:rsidR="00DF30DD" w:rsidRPr="008D4050" w:rsidRDefault="00DF30DD" w:rsidP="00DF30DD">
      <w:pPr>
        <w:pStyle w:val="BodyText"/>
        <w:numPr>
          <w:ilvl w:val="1"/>
          <w:numId w:val="14"/>
        </w:numPr>
        <w:tabs>
          <w:tab w:val="left" w:pos="2280"/>
        </w:tabs>
        <w:ind w:hanging="631"/>
        <w:rPr>
          <w:highlight w:val="yellow"/>
        </w:rPr>
      </w:pPr>
      <w:r w:rsidRPr="008D4050">
        <w:rPr>
          <w:spacing w:val="-1"/>
          <w:highlight w:val="yellow"/>
        </w:rPr>
        <w:t>include procedure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at--</w:t>
      </w:r>
    </w:p>
    <w:p w14:paraId="047E13C2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3C8BA36" w14:textId="77777777" w:rsidR="00DF30DD" w:rsidRPr="008D4050" w:rsidRDefault="00DF30DD" w:rsidP="00DF30DD">
      <w:pPr>
        <w:pStyle w:val="BodyText"/>
        <w:numPr>
          <w:ilvl w:val="2"/>
          <w:numId w:val="14"/>
        </w:numPr>
        <w:tabs>
          <w:tab w:val="left" w:pos="2894"/>
        </w:tabs>
        <w:ind w:right="2130" w:firstLine="360"/>
        <w:rPr>
          <w:highlight w:val="yellow"/>
        </w:rPr>
      </w:pPr>
      <w:r w:rsidRPr="008D4050">
        <w:rPr>
          <w:spacing w:val="-1"/>
          <w:highlight w:val="yellow"/>
        </w:rPr>
        <w:t>assur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right, in its </w:t>
      </w:r>
      <w:r w:rsidRPr="008D4050">
        <w:rPr>
          <w:spacing w:val="-1"/>
          <w:highlight w:val="yellow"/>
        </w:rPr>
        <w:t>ow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behalf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on</w:t>
      </w:r>
      <w:r w:rsidRPr="008D4050">
        <w:rPr>
          <w:spacing w:val="45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behalf </w:t>
      </w:r>
      <w:r w:rsidRPr="008D4050">
        <w:rPr>
          <w:highlight w:val="yellow"/>
        </w:rPr>
        <w:t>of</w:t>
      </w:r>
      <w:r w:rsidRPr="008D4050">
        <w:rPr>
          <w:spacing w:val="1"/>
          <w:highlight w:val="yellow"/>
        </w:rPr>
        <w:t xml:space="preserve"> 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spacing w:val="1"/>
          <w:highlight w:val="yellow"/>
        </w:rPr>
        <w:t>in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uni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present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,</w:t>
      </w:r>
      <w:r w:rsidRPr="008D4050">
        <w:rPr>
          <w:spacing w:val="54"/>
          <w:highlight w:val="yellow"/>
        </w:rPr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present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roces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grievances;</w:t>
      </w:r>
    </w:p>
    <w:p w14:paraId="769CA76B" w14:textId="77777777" w:rsidR="00DF30DD" w:rsidRPr="008D4050" w:rsidRDefault="00DF30DD" w:rsidP="00DF30DD">
      <w:pPr>
        <w:pStyle w:val="BodyText"/>
        <w:numPr>
          <w:ilvl w:val="2"/>
          <w:numId w:val="14"/>
        </w:numPr>
        <w:tabs>
          <w:tab w:val="left" w:pos="2961"/>
        </w:tabs>
        <w:spacing w:before="56"/>
        <w:ind w:right="2219" w:firstLine="360"/>
        <w:rPr>
          <w:highlight w:val="yellow"/>
        </w:rPr>
      </w:pPr>
      <w:r w:rsidRPr="008D4050">
        <w:rPr>
          <w:spacing w:val="-1"/>
          <w:highlight w:val="yellow"/>
        </w:rPr>
        <w:t>assure such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employe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right</w:t>
      </w:r>
      <w:r w:rsidRPr="008D4050">
        <w:rPr>
          <w:highlight w:val="yellow"/>
        </w:rPr>
        <w:t xml:space="preserve"> to </w:t>
      </w:r>
      <w:r w:rsidRPr="008D4050">
        <w:rPr>
          <w:spacing w:val="-1"/>
          <w:highlight w:val="yellow"/>
        </w:rPr>
        <w:t>present</w:t>
      </w:r>
      <w:r w:rsidRPr="008D4050">
        <w:rPr>
          <w:highlight w:val="yellow"/>
        </w:rPr>
        <w:t xml:space="preserve"> a</w:t>
      </w:r>
      <w:r w:rsidRPr="008D4050">
        <w:rPr>
          <w:spacing w:val="-1"/>
          <w:highlight w:val="yellow"/>
        </w:rPr>
        <w:t xml:space="preserve"> grievance </w:t>
      </w:r>
      <w:r w:rsidRPr="008D4050">
        <w:rPr>
          <w:highlight w:val="yellow"/>
        </w:rPr>
        <w:t>on the</w:t>
      </w:r>
      <w:r w:rsidRPr="008D4050">
        <w:rPr>
          <w:spacing w:val="59"/>
          <w:highlight w:val="yellow"/>
        </w:rPr>
        <w:t xml:space="preserve"> </w:t>
      </w:r>
      <w:r w:rsidRPr="008D4050">
        <w:rPr>
          <w:spacing w:val="-1"/>
          <w:highlight w:val="yellow"/>
        </w:rPr>
        <w:t>employee'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ow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ehalf,</w:t>
      </w:r>
      <w:r w:rsidRPr="008D4050">
        <w:rPr>
          <w:highlight w:val="yellow"/>
        </w:rPr>
        <w:t xml:space="preserve"> and </w:t>
      </w:r>
      <w:r w:rsidRPr="008D4050">
        <w:rPr>
          <w:spacing w:val="-1"/>
          <w:highlight w:val="yellow"/>
        </w:rPr>
        <w:t xml:space="preserve">assure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right</w:t>
      </w:r>
      <w:r w:rsidRPr="008D4050">
        <w:rPr>
          <w:highlight w:val="yellow"/>
        </w:rPr>
        <w:t xml:space="preserve"> to be</w:t>
      </w:r>
      <w:r w:rsidRPr="008D4050">
        <w:rPr>
          <w:spacing w:val="63"/>
          <w:highlight w:val="yellow"/>
        </w:rPr>
        <w:t xml:space="preserve"> </w:t>
      </w:r>
      <w:r w:rsidRPr="008D4050">
        <w:rPr>
          <w:spacing w:val="-1"/>
          <w:highlight w:val="yellow"/>
        </w:rPr>
        <w:t>present</w:t>
      </w:r>
      <w:r w:rsidRPr="008D4050">
        <w:rPr>
          <w:highlight w:val="yellow"/>
        </w:rPr>
        <w:t xml:space="preserve"> du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grievance proceeding;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</w:p>
    <w:p w14:paraId="72CFB32C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5199034" w14:textId="77777777" w:rsidR="00DF30DD" w:rsidRPr="008D4050" w:rsidRDefault="00DF30DD" w:rsidP="00DF30DD">
      <w:pPr>
        <w:pStyle w:val="BodyText"/>
        <w:numPr>
          <w:ilvl w:val="2"/>
          <w:numId w:val="14"/>
        </w:numPr>
        <w:tabs>
          <w:tab w:val="left" w:pos="3028"/>
        </w:tabs>
        <w:ind w:right="2377" w:firstLine="360"/>
        <w:rPr>
          <w:highlight w:val="yellow"/>
        </w:rPr>
      </w:pPr>
      <w:r w:rsidRPr="008D4050">
        <w:rPr>
          <w:spacing w:val="-1"/>
          <w:highlight w:val="yellow"/>
        </w:rPr>
        <w:t>provide that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grievance </w:t>
      </w:r>
      <w:r w:rsidRPr="008D4050">
        <w:rPr>
          <w:highlight w:val="yellow"/>
        </w:rPr>
        <w:t xml:space="preserve">not </w:t>
      </w:r>
      <w:r w:rsidRPr="008D4050">
        <w:rPr>
          <w:spacing w:val="-1"/>
          <w:highlight w:val="yellow"/>
        </w:rPr>
        <w:t>satisfactori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ettled</w:t>
      </w:r>
      <w:r w:rsidRPr="008D4050">
        <w:rPr>
          <w:highlight w:val="yellow"/>
        </w:rPr>
        <w:t xml:space="preserve"> unde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69"/>
          <w:highlight w:val="yellow"/>
        </w:rPr>
        <w:t xml:space="preserve"> </w:t>
      </w:r>
      <w:r w:rsidRPr="008D4050">
        <w:rPr>
          <w:spacing w:val="-1"/>
          <w:highlight w:val="yellow"/>
        </w:rPr>
        <w:t>negotiated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grievance </w:t>
      </w:r>
      <w:r w:rsidRPr="008D4050">
        <w:rPr>
          <w:highlight w:val="yellow"/>
        </w:rPr>
        <w:t>procedur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shall be</w:t>
      </w:r>
      <w:r w:rsidRPr="008D4050">
        <w:rPr>
          <w:spacing w:val="-1"/>
          <w:highlight w:val="yellow"/>
        </w:rPr>
        <w:t xml:space="preserve"> subject</w:t>
      </w:r>
      <w:r w:rsidRPr="008D4050">
        <w:rPr>
          <w:highlight w:val="yellow"/>
        </w:rPr>
        <w:t xml:space="preserve"> to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bind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rbitration</w:t>
      </w:r>
      <w:r w:rsidRPr="008D4050">
        <w:rPr>
          <w:highlight w:val="yellow"/>
        </w:rPr>
        <w:t xml:space="preserve"> which</w:t>
      </w:r>
      <w:r w:rsidRPr="008D4050">
        <w:rPr>
          <w:spacing w:val="51"/>
          <w:highlight w:val="yellow"/>
        </w:rPr>
        <w:t xml:space="preserve"> </w:t>
      </w:r>
      <w:r w:rsidRPr="008D4050">
        <w:rPr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1"/>
          <w:highlight w:val="yellow"/>
        </w:rPr>
        <w:t>be</w:t>
      </w:r>
      <w:r w:rsidRPr="008D4050">
        <w:rPr>
          <w:spacing w:val="-1"/>
          <w:highlight w:val="yellow"/>
        </w:rPr>
        <w:t xml:space="preserve"> invok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eithe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the </w:t>
      </w:r>
      <w:r w:rsidRPr="008D4050">
        <w:rPr>
          <w:highlight w:val="yellow"/>
        </w:rPr>
        <w:t>exclusive</w:t>
      </w:r>
      <w:r w:rsidRPr="008D4050">
        <w:rPr>
          <w:spacing w:val="-1"/>
          <w:highlight w:val="yellow"/>
        </w:rPr>
        <w:t xml:space="preserve"> representative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gency.</w:t>
      </w:r>
    </w:p>
    <w:p w14:paraId="60BDE00C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6F491F4C" w14:textId="77777777" w:rsidR="00DF30DD" w:rsidRPr="00A1151B" w:rsidRDefault="00DF30DD" w:rsidP="00DF30DD">
      <w:pPr>
        <w:pStyle w:val="BodyText"/>
        <w:tabs>
          <w:tab w:val="left" w:pos="2439"/>
        </w:tabs>
        <w:ind w:right="701" w:firstLine="960"/>
      </w:pPr>
      <w:r w:rsidRPr="00A1151B">
        <w:rPr>
          <w:b/>
          <w:color w:val="3333FF"/>
          <w:spacing w:val="-1"/>
          <w:w w:val="95"/>
        </w:rPr>
        <w:t>(2)(A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1"/>
        </w:rPr>
        <w:t xml:space="preserve">The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t>provid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bind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rbitration</w:t>
      </w:r>
      <w:r w:rsidRPr="00A1151B">
        <w:t xml:space="preserve"> in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accordance with</w:t>
      </w:r>
      <w:r w:rsidRPr="00A1151B">
        <w:t xml:space="preserve">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(1)(C)(iii) shall,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to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 xml:space="preserve">extent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lleged</w:t>
      </w:r>
      <w:r w:rsidRPr="00A1151B">
        <w:t xml:space="preserve"> </w:t>
      </w:r>
      <w:r w:rsidRPr="00A1151B">
        <w:rPr>
          <w:spacing w:val="-1"/>
        </w:rPr>
        <w:t>prohibited</w:t>
      </w:r>
      <w:r w:rsidRPr="00A1151B">
        <w:t xml:space="preserve"> </w:t>
      </w:r>
      <w:r w:rsidRPr="00A1151B">
        <w:rPr>
          <w:spacing w:val="-1"/>
        </w:rPr>
        <w:t>personnel</w:t>
      </w:r>
      <w:r w:rsidRPr="00A1151B">
        <w:t xml:space="preserve"> </w:t>
      </w:r>
      <w:r w:rsidRPr="00A1151B">
        <w:rPr>
          <w:spacing w:val="-1"/>
        </w:rPr>
        <w:t xml:space="preserve">practice </w:t>
      </w:r>
      <w:r w:rsidRPr="00A1151B">
        <w:t>is</w:t>
      </w:r>
      <w:r w:rsidRPr="00A1151B">
        <w:rPr>
          <w:spacing w:val="115"/>
        </w:rPr>
        <w:t xml:space="preserve"> </w:t>
      </w:r>
      <w:r w:rsidRPr="00A1151B">
        <w:rPr>
          <w:spacing w:val="-1"/>
        </w:rPr>
        <w:t>involved,</w:t>
      </w:r>
      <w:r w:rsidRPr="00A1151B">
        <w:t xml:space="preserve"> </w:t>
      </w:r>
      <w:r w:rsidRPr="00A1151B">
        <w:rPr>
          <w:spacing w:val="-1"/>
        </w:rPr>
        <w:t xml:space="preserve">allow </w:t>
      </w:r>
      <w:r w:rsidRPr="00A1151B">
        <w:t>the</w:t>
      </w:r>
      <w:r w:rsidRPr="00A1151B">
        <w:rPr>
          <w:spacing w:val="-1"/>
        </w:rPr>
        <w:t xml:space="preserve"> arbitrator </w:t>
      </w:r>
      <w:r w:rsidRPr="00A1151B">
        <w:t xml:space="preserve">to </w:t>
      </w:r>
      <w:r w:rsidRPr="00A1151B">
        <w:rPr>
          <w:spacing w:val="-1"/>
        </w:rPr>
        <w:t>order--</w:t>
      </w:r>
    </w:p>
    <w:p w14:paraId="634298E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CEFA35E" w14:textId="77777777" w:rsidR="00DF30DD" w:rsidRPr="00A1151B" w:rsidRDefault="00DF30DD" w:rsidP="00DF30DD">
      <w:pPr>
        <w:pStyle w:val="BodyText"/>
        <w:numPr>
          <w:ilvl w:val="0"/>
          <w:numId w:val="13"/>
        </w:numPr>
        <w:tabs>
          <w:tab w:val="left" w:pos="2774"/>
        </w:tabs>
        <w:ind w:right="1549" w:firstLine="960"/>
      </w:pPr>
      <w:r w:rsidRPr="00A1151B">
        <w:t>a</w:t>
      </w:r>
      <w:r w:rsidRPr="00A1151B">
        <w:rPr>
          <w:spacing w:val="-1"/>
        </w:rPr>
        <w:t xml:space="preserve"> </w:t>
      </w:r>
      <w:r w:rsidRPr="00A1151B">
        <w:t>sta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ersonne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in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manner similar </w:t>
      </w:r>
      <w:r w:rsidRPr="00A1151B">
        <w:t>to the</w:t>
      </w:r>
      <w:r w:rsidRPr="00A1151B">
        <w:rPr>
          <w:spacing w:val="-1"/>
        </w:rPr>
        <w:t xml:space="preserve"> manner described</w:t>
      </w:r>
      <w:r w:rsidRPr="00A1151B">
        <w:t xml:space="preserve"> in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1221(c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the</w:t>
      </w:r>
      <w:r w:rsidRPr="00A1151B">
        <w:rPr>
          <w:spacing w:val="-1"/>
        </w:rPr>
        <w:t xml:space="preserve"> Merit</w:t>
      </w:r>
      <w:r w:rsidRPr="00A1151B">
        <w:t xml:space="preserve"> </w:t>
      </w:r>
      <w:r w:rsidRPr="00A1151B">
        <w:rPr>
          <w:spacing w:val="-1"/>
        </w:rPr>
        <w:t>System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rotection</w:t>
      </w:r>
      <w:r w:rsidRPr="00A1151B">
        <w:t xml:space="preserve"> </w:t>
      </w:r>
      <w:r w:rsidRPr="00A1151B">
        <w:rPr>
          <w:spacing w:val="-1"/>
        </w:rPr>
        <w:t>Board;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</w:p>
    <w:p w14:paraId="605B066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F1121D7" w14:textId="77777777" w:rsidR="00DF30DD" w:rsidRPr="00A1151B" w:rsidRDefault="00DF30DD" w:rsidP="00DF30DD">
      <w:pPr>
        <w:pStyle w:val="BodyText"/>
        <w:numPr>
          <w:ilvl w:val="0"/>
          <w:numId w:val="13"/>
        </w:numPr>
        <w:tabs>
          <w:tab w:val="left" w:pos="2841"/>
        </w:tabs>
        <w:ind w:right="1621" w:firstLine="960"/>
      </w:pPr>
      <w:r w:rsidRPr="00A1151B">
        <w:t>the</w:t>
      </w:r>
      <w:r w:rsidRPr="00A1151B">
        <w:rPr>
          <w:spacing w:val="-1"/>
        </w:rPr>
        <w:t xml:space="preserve"> taking,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gency,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disciplin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identifi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section</w:t>
      </w:r>
      <w:r w:rsidRPr="00A1151B">
        <w:rPr>
          <w:spacing w:val="48"/>
        </w:rPr>
        <w:t xml:space="preserve"> </w:t>
      </w:r>
      <w:r w:rsidRPr="00A1151B">
        <w:rPr>
          <w:spacing w:val="-1"/>
        </w:rPr>
        <w:t>1215(a)(3) that</w:t>
      </w:r>
      <w:r w:rsidRPr="00A1151B">
        <w:t xml:space="preserve"> is </w:t>
      </w:r>
      <w:r w:rsidRPr="00A1151B">
        <w:rPr>
          <w:spacing w:val="-1"/>
        </w:rPr>
        <w:t>otherwise within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such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 xml:space="preserve">to </w:t>
      </w:r>
      <w:r w:rsidRPr="00A1151B">
        <w:rPr>
          <w:spacing w:val="-1"/>
        </w:rPr>
        <w:t>take.</w:t>
      </w:r>
    </w:p>
    <w:p w14:paraId="6F4C041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2455E56" w14:textId="77777777" w:rsidR="00DF30DD" w:rsidRPr="00A1151B" w:rsidRDefault="00DF30DD" w:rsidP="00DF30DD">
      <w:pPr>
        <w:pStyle w:val="BodyText"/>
        <w:tabs>
          <w:tab w:val="left" w:pos="2327"/>
        </w:tabs>
        <w:ind w:right="902" w:firstLine="1140"/>
      </w:pPr>
      <w:r w:rsidRPr="00A1151B">
        <w:rPr>
          <w:b/>
          <w:color w:val="3333FF"/>
          <w:spacing w:val="-1"/>
        </w:rPr>
        <w:t>(B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o</w:t>
      </w:r>
      <w:r w:rsidRPr="00A1151B">
        <w:t xml:space="preserve"> is the</w:t>
      </w:r>
      <w:r w:rsidRPr="00A1151B">
        <w:rPr>
          <w:spacing w:val="-1"/>
        </w:rPr>
        <w:t xml:space="preserve"> </w:t>
      </w:r>
      <w:r w:rsidRPr="00A1151B">
        <w:t>subject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disciplinary</w:t>
      </w:r>
      <w:r w:rsidRPr="00A1151B">
        <w:rPr>
          <w:spacing w:val="-5"/>
        </w:rPr>
        <w:t xml:space="preserve"> </w:t>
      </w:r>
      <w:r w:rsidRPr="00A1151B">
        <w:t xml:space="preserve">action </w:t>
      </w:r>
      <w:r w:rsidRPr="00A1151B">
        <w:rPr>
          <w:spacing w:val="-1"/>
        </w:rPr>
        <w:t>ordered</w:t>
      </w:r>
      <w:r w:rsidRPr="00A1151B">
        <w:t xml:space="preserve"> under</w:t>
      </w:r>
      <w:r w:rsidRPr="00A1151B">
        <w:rPr>
          <w:spacing w:val="-1"/>
        </w:rPr>
        <w:t xml:space="preserve"> subparagraph</w:t>
      </w:r>
      <w:r w:rsidRPr="00A1151B">
        <w:rPr>
          <w:spacing w:val="50"/>
        </w:rPr>
        <w:t xml:space="preserve"> </w:t>
      </w:r>
      <w:r w:rsidRPr="00A1151B">
        <w:rPr>
          <w:spacing w:val="-1"/>
        </w:rPr>
        <w:t xml:space="preserve">(A)(ii)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eal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rPr>
          <w:spacing w:val="2"/>
        </w:rPr>
        <w:t xml:space="preserve"> </w:t>
      </w:r>
      <w:r w:rsidRPr="00A1151B">
        <w:t>action to the</w:t>
      </w:r>
      <w:r w:rsidRPr="00A1151B">
        <w:rPr>
          <w:spacing w:val="-1"/>
        </w:rPr>
        <w:t xml:space="preserve"> same </w:t>
      </w:r>
      <w:r w:rsidRPr="00A1151B">
        <w:t xml:space="preserve">extent </w:t>
      </w:r>
      <w:r w:rsidRPr="00A1151B">
        <w:rPr>
          <w:spacing w:val="-1"/>
        </w:rPr>
        <w:t xml:space="preserve">and </w:t>
      </w:r>
      <w:r w:rsidRPr="00A1151B">
        <w:t>in the</w:t>
      </w:r>
      <w:r w:rsidRPr="00A1151B">
        <w:rPr>
          <w:spacing w:val="-1"/>
        </w:rPr>
        <w:t xml:space="preserve"> same mann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had</w:t>
      </w:r>
      <w:r w:rsidRPr="00A1151B">
        <w:rPr>
          <w:spacing w:val="-1"/>
        </w:rPr>
        <w:t xml:space="preserve"> taken</w:t>
      </w:r>
      <w:r w:rsidRPr="00A1151B">
        <w:t xml:space="preserve"> the</w:t>
      </w:r>
      <w:r w:rsidRPr="00A1151B">
        <w:rPr>
          <w:spacing w:val="55"/>
        </w:rPr>
        <w:t xml:space="preserve"> </w:t>
      </w:r>
      <w:r w:rsidRPr="00A1151B">
        <w:rPr>
          <w:spacing w:val="-1"/>
        </w:rPr>
        <w:t>disciplin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abs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rbitration.</w:t>
      </w:r>
    </w:p>
    <w:p w14:paraId="4A40F8C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99608CC" w14:textId="77777777" w:rsidR="00DF30DD" w:rsidRPr="008D4050" w:rsidRDefault="00DF30DD" w:rsidP="00DF30DD">
      <w:pPr>
        <w:pStyle w:val="BodyText"/>
        <w:numPr>
          <w:ilvl w:val="0"/>
          <w:numId w:val="12"/>
        </w:numPr>
        <w:tabs>
          <w:tab w:val="left" w:pos="1492"/>
        </w:tabs>
        <w:ind w:firstLine="360"/>
        <w:rPr>
          <w:highlight w:val="yellow"/>
        </w:rPr>
      </w:pPr>
      <w:r w:rsidRPr="008D4050">
        <w:rPr>
          <w:spacing w:val="-1"/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preceding </w:t>
      </w:r>
      <w:r w:rsidRPr="008D4050">
        <w:rPr>
          <w:spacing w:val="-1"/>
          <w:highlight w:val="yellow"/>
        </w:rPr>
        <w:t>subsections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not appl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wi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respect</w:t>
      </w:r>
      <w:r w:rsidRPr="008D4050">
        <w:rPr>
          <w:highlight w:val="yellow"/>
        </w:rPr>
        <w:t xml:space="preserve"> to </w:t>
      </w:r>
      <w:r w:rsidRPr="008D4050">
        <w:rPr>
          <w:spacing w:val="1"/>
          <w:highlight w:val="yellow"/>
        </w:rPr>
        <w:t>an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grievanc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concerning--</w:t>
      </w:r>
    </w:p>
    <w:p w14:paraId="4BDC4DA7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5D9BEDD0" w14:textId="77777777" w:rsidR="00DF30DD" w:rsidRPr="008D4050" w:rsidRDefault="00DF30DD" w:rsidP="00DF30DD">
      <w:pPr>
        <w:pStyle w:val="BodyText"/>
        <w:numPr>
          <w:ilvl w:val="1"/>
          <w:numId w:val="12"/>
        </w:numPr>
        <w:tabs>
          <w:tab w:val="left" w:pos="2047"/>
        </w:tabs>
        <w:ind w:right="2349" w:firstLine="180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claim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viola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subchapter</w:t>
      </w:r>
      <w:r w:rsidRPr="008D4050">
        <w:rPr>
          <w:spacing w:val="4"/>
          <w:highlight w:val="yellow"/>
        </w:rPr>
        <w:t xml:space="preserve"> </w:t>
      </w:r>
      <w:r w:rsidRPr="008D4050">
        <w:rPr>
          <w:spacing w:val="-1"/>
          <w:highlight w:val="yellow"/>
        </w:rPr>
        <w:t>III</w:t>
      </w:r>
      <w:r w:rsidRPr="008D4050">
        <w:rPr>
          <w:spacing w:val="-4"/>
          <w:highlight w:val="yellow"/>
        </w:rPr>
        <w:t xml:space="preserve"> </w:t>
      </w:r>
      <w:r w:rsidRPr="008D4050">
        <w:rPr>
          <w:spacing w:val="1"/>
          <w:highlight w:val="yellow"/>
        </w:rPr>
        <w:t xml:space="preserve">of </w:t>
      </w:r>
      <w:r w:rsidRPr="008D4050">
        <w:rPr>
          <w:spacing w:val="-1"/>
          <w:highlight w:val="yellow"/>
        </w:rPr>
        <w:t xml:space="preserve">chapter </w:t>
      </w:r>
      <w:r w:rsidRPr="008D4050">
        <w:rPr>
          <w:highlight w:val="yellow"/>
        </w:rPr>
        <w:t xml:space="preserve">73 </w:t>
      </w:r>
      <w:r w:rsidRPr="008D4050">
        <w:rPr>
          <w:spacing w:val="1"/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is title</w:t>
      </w:r>
      <w:r w:rsidRPr="008D4050">
        <w:rPr>
          <w:spacing w:val="-1"/>
          <w:highlight w:val="yellow"/>
        </w:rPr>
        <w:t xml:space="preserve"> (relat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o</w:t>
      </w:r>
      <w:r w:rsidRPr="008D4050">
        <w:rPr>
          <w:spacing w:val="63"/>
          <w:highlight w:val="yellow"/>
        </w:rPr>
        <w:t xml:space="preserve"> </w:t>
      </w:r>
      <w:r w:rsidRPr="008D4050">
        <w:rPr>
          <w:spacing w:val="-1"/>
          <w:highlight w:val="yellow"/>
        </w:rPr>
        <w:t>prohibit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politic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ctivities);</w:t>
      </w:r>
    </w:p>
    <w:p w14:paraId="41FF1EDA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34F6650" w14:textId="77777777" w:rsidR="00DF30DD" w:rsidRPr="008D4050" w:rsidRDefault="00DF30DD" w:rsidP="00DF30DD">
      <w:pPr>
        <w:pStyle w:val="BodyText"/>
        <w:numPr>
          <w:ilvl w:val="1"/>
          <w:numId w:val="12"/>
        </w:numPr>
        <w:tabs>
          <w:tab w:val="left" w:pos="2047"/>
        </w:tabs>
        <w:ind w:left="2046" w:hanging="578"/>
        <w:rPr>
          <w:highlight w:val="yellow"/>
        </w:rPr>
      </w:pPr>
      <w:r w:rsidRPr="008D4050">
        <w:rPr>
          <w:spacing w:val="-1"/>
          <w:highlight w:val="yellow"/>
        </w:rPr>
        <w:t>retirement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life insurance,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or</w:t>
      </w:r>
      <w:r w:rsidRPr="008D4050">
        <w:rPr>
          <w:spacing w:val="-1"/>
          <w:highlight w:val="yellow"/>
        </w:rPr>
        <w:t xml:space="preserve"> healt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insurance;</w:t>
      </w:r>
    </w:p>
    <w:p w14:paraId="4814F217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66982CE7" w14:textId="77777777" w:rsidR="00DF30DD" w:rsidRPr="008D4050" w:rsidRDefault="00DF30DD" w:rsidP="00DF30DD">
      <w:pPr>
        <w:pStyle w:val="BodyText"/>
        <w:numPr>
          <w:ilvl w:val="1"/>
          <w:numId w:val="12"/>
        </w:numPr>
        <w:tabs>
          <w:tab w:val="left" w:pos="2047"/>
        </w:tabs>
        <w:ind w:left="2046" w:hanging="578"/>
        <w:rPr>
          <w:highlight w:val="yellow"/>
        </w:rPr>
      </w:pPr>
      <w:r w:rsidRPr="008D4050">
        <w:rPr>
          <w:highlight w:val="yellow"/>
        </w:rPr>
        <w:t>a</w:t>
      </w:r>
      <w:r w:rsidRPr="008D4050">
        <w:rPr>
          <w:spacing w:val="-1"/>
          <w:highlight w:val="yellow"/>
        </w:rPr>
        <w:t xml:space="preserve"> suspension</w:t>
      </w:r>
      <w:r w:rsidRPr="008D4050">
        <w:rPr>
          <w:highlight w:val="yellow"/>
        </w:rPr>
        <w:t xml:space="preserve"> or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remov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>section 7532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;</w:t>
      </w:r>
    </w:p>
    <w:p w14:paraId="76FF7DDF" w14:textId="77777777" w:rsidR="00DF30DD" w:rsidRPr="008D4050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428CB9B1" w14:textId="77777777" w:rsidR="00DF30DD" w:rsidRPr="008D4050" w:rsidRDefault="00DF30DD" w:rsidP="00DF30DD">
      <w:pPr>
        <w:pStyle w:val="BodyText"/>
        <w:numPr>
          <w:ilvl w:val="1"/>
          <w:numId w:val="12"/>
        </w:numPr>
        <w:tabs>
          <w:tab w:val="left" w:pos="2047"/>
        </w:tabs>
        <w:ind w:left="2046" w:hanging="578"/>
        <w:rPr>
          <w:highlight w:val="yellow"/>
        </w:rPr>
      </w:pP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examination,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certification,</w:t>
      </w:r>
      <w:r w:rsidRPr="008D4050">
        <w:rPr>
          <w:highlight w:val="yellow"/>
        </w:rPr>
        <w:t xml:space="preserve"> or</w:t>
      </w:r>
      <w:r w:rsidRPr="008D4050">
        <w:rPr>
          <w:spacing w:val="-1"/>
          <w:highlight w:val="yellow"/>
        </w:rPr>
        <w:t xml:space="preserve"> appointment;</w:t>
      </w:r>
      <w:r w:rsidRPr="008D4050">
        <w:rPr>
          <w:highlight w:val="yellow"/>
        </w:rPr>
        <w:t xml:space="preserve"> or</w:t>
      </w:r>
    </w:p>
    <w:p w14:paraId="2BBC8183" w14:textId="77777777" w:rsidR="00DF30DD" w:rsidRPr="008D4050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9C139A1" w14:textId="77777777" w:rsidR="00DF30DD" w:rsidRPr="008D4050" w:rsidRDefault="00DF30DD" w:rsidP="00DF30DD">
      <w:pPr>
        <w:pStyle w:val="BodyText"/>
        <w:numPr>
          <w:ilvl w:val="1"/>
          <w:numId w:val="12"/>
        </w:numPr>
        <w:tabs>
          <w:tab w:val="left" w:pos="2047"/>
        </w:tabs>
        <w:ind w:right="1334" w:firstLine="180"/>
        <w:rPr>
          <w:highlight w:val="yellow"/>
        </w:rPr>
      </w:pP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classification</w:t>
      </w:r>
      <w:r w:rsidRPr="008D4050">
        <w:rPr>
          <w:highlight w:val="yellow"/>
        </w:rPr>
        <w:t xml:space="preserve">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spacing w:val="1"/>
          <w:highlight w:val="yellow"/>
        </w:rPr>
        <w:t>an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position </w:t>
      </w:r>
      <w:r w:rsidRPr="008D4050">
        <w:rPr>
          <w:spacing w:val="-1"/>
          <w:highlight w:val="yellow"/>
        </w:rPr>
        <w:t>which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does</w:t>
      </w:r>
      <w:r w:rsidRPr="008D4050">
        <w:rPr>
          <w:highlight w:val="yellow"/>
        </w:rPr>
        <w:t xml:space="preserve"> not </w:t>
      </w:r>
      <w:r w:rsidRPr="008D4050">
        <w:rPr>
          <w:spacing w:val="-1"/>
          <w:highlight w:val="yellow"/>
        </w:rPr>
        <w:t>result</w:t>
      </w:r>
      <w:r w:rsidRPr="008D4050">
        <w:rPr>
          <w:highlight w:val="yellow"/>
        </w:rPr>
        <w:t xml:space="preserve"> in the</w:t>
      </w:r>
      <w:r w:rsidRPr="008D4050">
        <w:rPr>
          <w:spacing w:val="-1"/>
          <w:highlight w:val="yellow"/>
        </w:rPr>
        <w:t xml:space="preserve"> reduction</w:t>
      </w:r>
      <w:r w:rsidRPr="008D4050">
        <w:rPr>
          <w:highlight w:val="yellow"/>
        </w:rPr>
        <w:t xml:space="preserve"> in </w:t>
      </w:r>
      <w:r w:rsidRPr="008D4050">
        <w:rPr>
          <w:spacing w:val="-1"/>
          <w:highlight w:val="yellow"/>
        </w:rPr>
        <w:t xml:space="preserve">grade </w:t>
      </w:r>
      <w:r w:rsidRPr="008D4050">
        <w:rPr>
          <w:highlight w:val="yellow"/>
        </w:rPr>
        <w:t>or</w:t>
      </w:r>
      <w:r w:rsidRPr="008D4050">
        <w:rPr>
          <w:spacing w:val="-1"/>
          <w:highlight w:val="yellow"/>
        </w:rPr>
        <w:t xml:space="preserve"> </w:t>
      </w:r>
      <w:r w:rsidRPr="008D4050">
        <w:rPr>
          <w:spacing w:val="1"/>
          <w:highlight w:val="yellow"/>
        </w:rPr>
        <w:t>pay</w:t>
      </w:r>
      <w:r w:rsidRPr="008D4050">
        <w:rPr>
          <w:spacing w:val="63"/>
          <w:highlight w:val="yellow"/>
        </w:rPr>
        <w:t xml:space="preserve">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employee.</w:t>
      </w:r>
    </w:p>
    <w:p w14:paraId="04CCDAC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1F23041" w14:textId="77777777" w:rsidR="00DF30DD" w:rsidRPr="00A1151B" w:rsidRDefault="00DF30DD" w:rsidP="00DF30DD">
      <w:pPr>
        <w:pStyle w:val="BodyText"/>
        <w:numPr>
          <w:ilvl w:val="0"/>
          <w:numId w:val="12"/>
        </w:numPr>
        <w:tabs>
          <w:tab w:val="left" w:pos="1521"/>
        </w:tabs>
        <w:ind w:right="758" w:firstLine="360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grieved</w:t>
      </w:r>
      <w:r w:rsidRPr="00A1151B"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ffec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 xml:space="preserve">prohibited </w:t>
      </w:r>
      <w:r w:rsidRPr="00A1151B">
        <w:rPr>
          <w:spacing w:val="-1"/>
        </w:rPr>
        <w:t>personnel</w:t>
      </w:r>
      <w:r w:rsidRPr="00A1151B">
        <w:t xml:space="preserve"> </w:t>
      </w:r>
      <w:r w:rsidRPr="00A1151B">
        <w:rPr>
          <w:spacing w:val="-1"/>
        </w:rPr>
        <w:t xml:space="preserve">practice under </w:t>
      </w:r>
      <w:r w:rsidRPr="00A1151B">
        <w:t xml:space="preserve">section </w:t>
      </w:r>
      <w:r w:rsidRPr="00A1151B">
        <w:rPr>
          <w:spacing w:val="-1"/>
        </w:rPr>
        <w:t xml:space="preserve">2302(b)(1) </w:t>
      </w:r>
      <w:r w:rsidRPr="00A1151B">
        <w:t>of</w:t>
      </w:r>
      <w:r w:rsidRPr="00A1151B">
        <w:rPr>
          <w:spacing w:val="83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>also</w:t>
      </w:r>
      <w:r w:rsidRPr="00A1151B">
        <w:t xml:space="preserve"> </w:t>
      </w:r>
      <w:r w:rsidRPr="00A1151B">
        <w:rPr>
          <w:spacing w:val="-1"/>
        </w:rPr>
        <w:t>falls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coverag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</w:t>
      </w:r>
      <w:r w:rsidRPr="00A1151B">
        <w:t>procedure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raise </w:t>
      </w:r>
      <w:r w:rsidRPr="00A1151B">
        <w:t>the</w:t>
      </w:r>
      <w:r w:rsidRPr="00A1151B">
        <w:rPr>
          <w:spacing w:val="-1"/>
        </w:rPr>
        <w:t xml:space="preserve"> matter</w:t>
      </w:r>
      <w:r w:rsidRPr="00A1151B">
        <w:rPr>
          <w:spacing w:val="70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statutory</w:t>
      </w:r>
      <w:r w:rsidRPr="00A1151B">
        <w:rPr>
          <w:spacing w:val="-5"/>
        </w:rPr>
        <w:t xml:space="preserve"> </w:t>
      </w:r>
      <w:r w:rsidRPr="00A1151B">
        <w:t>procedur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t xml:space="preserve"> </w:t>
      </w:r>
      <w:r w:rsidRPr="00A1151B">
        <w:rPr>
          <w:spacing w:val="-1"/>
        </w:rPr>
        <w:t>procedure,</w:t>
      </w:r>
      <w:r w:rsidRPr="00A1151B">
        <w:t xml:space="preserve"> but not both.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employee </w:t>
      </w:r>
      <w:r w:rsidRPr="00A1151B">
        <w:t>shall be</w:t>
      </w:r>
      <w:r w:rsidRPr="00A1151B">
        <w:rPr>
          <w:spacing w:val="-1"/>
        </w:rPr>
        <w:t xml:space="preserve"> deemed</w:t>
      </w:r>
      <w:r w:rsidRPr="00A1151B">
        <w:rPr>
          <w:spacing w:val="2"/>
        </w:rPr>
        <w:t xml:space="preserve"> </w:t>
      </w:r>
      <w:r w:rsidRPr="00A1151B">
        <w:t xml:space="preserve">to </w:t>
      </w:r>
      <w:r w:rsidRPr="00A1151B">
        <w:rPr>
          <w:spacing w:val="-1"/>
        </w:rPr>
        <w:t>have</w:t>
      </w:r>
      <w:r w:rsidRPr="00A1151B">
        <w:rPr>
          <w:spacing w:val="78"/>
        </w:rPr>
        <w:t xml:space="preserve"> </w:t>
      </w:r>
      <w:r w:rsidRPr="00A1151B">
        <w:rPr>
          <w:spacing w:val="-1"/>
        </w:rPr>
        <w:t>exercised</w:t>
      </w:r>
      <w:r w:rsidRPr="00A1151B">
        <w:t xml:space="preserve"> his option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to </w:t>
      </w:r>
      <w:r w:rsidRPr="00A1151B">
        <w:rPr>
          <w:spacing w:val="-1"/>
        </w:rPr>
        <w:t xml:space="preserve">raise </w:t>
      </w:r>
      <w:r w:rsidRPr="00A1151B">
        <w:t>the</w:t>
      </w:r>
      <w:r w:rsidRPr="00A1151B">
        <w:rPr>
          <w:spacing w:val="-1"/>
        </w:rPr>
        <w:t xml:space="preserve"> matter </w:t>
      </w:r>
      <w:r w:rsidRPr="00A1151B">
        <w:t>under</w:t>
      </w:r>
      <w:r w:rsidRPr="00A1151B">
        <w:rPr>
          <w:spacing w:val="-1"/>
        </w:rPr>
        <w:t xml:space="preserve"> eithe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statuto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procedur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negotiated</w:t>
      </w:r>
      <w:r w:rsidRPr="00A1151B">
        <w:t xml:space="preserve"> </w:t>
      </w:r>
      <w:r w:rsidRPr="00A1151B">
        <w:rPr>
          <w:spacing w:val="-1"/>
        </w:rPr>
        <w:t>procedu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t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time</w:t>
      </w:r>
      <w:r w:rsidRPr="00A1151B">
        <w:rPr>
          <w:spacing w:val="-1"/>
        </w:rPr>
        <w:t xml:space="preserve"> as</w:t>
      </w:r>
      <w:r w:rsidRPr="00A1151B">
        <w:t xml:space="preserve"> the</w:t>
      </w:r>
      <w:r w:rsidRPr="00A1151B">
        <w:rPr>
          <w:spacing w:val="-1"/>
        </w:rPr>
        <w:t xml:space="preserve"> employee</w:t>
      </w:r>
      <w:r w:rsidRPr="00A1151B">
        <w:rPr>
          <w:spacing w:val="1"/>
        </w:rPr>
        <w:t xml:space="preserve"> </w:t>
      </w:r>
      <w:r w:rsidRPr="00A1151B">
        <w:t>tim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initiate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c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-1"/>
        </w:rPr>
        <w:t xml:space="preserve"> applicable </w:t>
      </w:r>
      <w:r w:rsidRPr="00A1151B">
        <w:t>statutory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 xml:space="preserve">procedur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im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les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grievance </w:t>
      </w:r>
      <w:r w:rsidRPr="00A1151B">
        <w:t xml:space="preserve">in </w:t>
      </w:r>
      <w:r w:rsidRPr="00A1151B">
        <w:rPr>
          <w:spacing w:val="-1"/>
        </w:rPr>
        <w:t>writing,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cordanc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rties'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egotiated</w:t>
      </w:r>
      <w:r w:rsidRPr="00A1151B">
        <w:rPr>
          <w:spacing w:val="109"/>
        </w:rPr>
        <w:t xml:space="preserve"> </w:t>
      </w:r>
      <w:r w:rsidRPr="00A1151B">
        <w:rPr>
          <w:spacing w:val="-1"/>
        </w:rPr>
        <w:t>procedure,</w:t>
      </w:r>
      <w:r w:rsidRPr="00A1151B">
        <w:t xml:space="preserve"> </w:t>
      </w:r>
      <w:r w:rsidRPr="00A1151B">
        <w:rPr>
          <w:spacing w:val="-1"/>
        </w:rPr>
        <w:t>whichever</w:t>
      </w:r>
      <w:r w:rsidRPr="00A1151B">
        <w:rPr>
          <w:spacing w:val="1"/>
        </w:rPr>
        <w:t xml:space="preserve"> </w:t>
      </w:r>
      <w:r w:rsidRPr="00A1151B">
        <w:t xml:space="preserve">event </w:t>
      </w:r>
      <w:r w:rsidRPr="00A1151B">
        <w:rPr>
          <w:spacing w:val="-1"/>
        </w:rPr>
        <w:t>occurs</w:t>
      </w:r>
      <w:r w:rsidRPr="00A1151B">
        <w:t xml:space="preserve"> first. </w:t>
      </w:r>
      <w:r w:rsidRPr="00A1151B">
        <w:rPr>
          <w:spacing w:val="-1"/>
        </w:rPr>
        <w:t>Selec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t xml:space="preserve"> procedure</w:t>
      </w:r>
      <w:r w:rsidRPr="00A1151B">
        <w:rPr>
          <w:spacing w:val="-1"/>
        </w:rPr>
        <w:t xml:space="preserve"> </w:t>
      </w:r>
      <w:r w:rsidRPr="00A1151B">
        <w:t xml:space="preserve">in no </w:t>
      </w:r>
      <w:r w:rsidRPr="00A1151B">
        <w:rPr>
          <w:spacing w:val="-1"/>
        </w:rPr>
        <w:t xml:space="preserve">manner </w:t>
      </w:r>
      <w:r w:rsidRPr="00A1151B">
        <w:t>prejudices the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righ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grieved</w:t>
      </w:r>
      <w:r w:rsidRPr="00A1151B">
        <w:t xml:space="preserve"> </w:t>
      </w:r>
      <w:r w:rsidRPr="00A1151B">
        <w:rPr>
          <w:spacing w:val="-1"/>
        </w:rPr>
        <w:t xml:space="preserve">employee </w:t>
      </w:r>
      <w:r w:rsidRPr="00A1151B">
        <w:t xml:space="preserve">to </w:t>
      </w:r>
      <w:r w:rsidRPr="00A1151B">
        <w:rPr>
          <w:spacing w:val="-1"/>
        </w:rPr>
        <w:t>reques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 xml:space="preserve">Merit </w:t>
      </w:r>
      <w:r w:rsidRPr="00A1151B">
        <w:rPr>
          <w:spacing w:val="-1"/>
        </w:rPr>
        <w:t>Systems</w:t>
      </w:r>
      <w:r w:rsidRPr="00A1151B">
        <w:t xml:space="preserve"> </w:t>
      </w:r>
      <w:r w:rsidRPr="00A1151B">
        <w:rPr>
          <w:spacing w:val="-1"/>
        </w:rPr>
        <w:t>Protec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Board</w:t>
      </w:r>
      <w:r w:rsidRPr="00A1151B">
        <w:t xml:space="preserve"> to </w:t>
      </w:r>
      <w:r w:rsidRPr="00A1151B">
        <w:rPr>
          <w:spacing w:val="-1"/>
        </w:rPr>
        <w:t xml:space="preserve">review </w:t>
      </w:r>
      <w:r w:rsidRPr="00A1151B">
        <w:t>the</w:t>
      </w:r>
      <w:r w:rsidRPr="00A1151B">
        <w:rPr>
          <w:spacing w:val="-1"/>
        </w:rPr>
        <w:t xml:space="preserve"> final</w:t>
      </w:r>
      <w:r w:rsidRPr="00A1151B">
        <w:t xml:space="preserve"> decision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pursuant</w:t>
      </w:r>
      <w:r w:rsidRPr="00A1151B">
        <w:t xml:space="preserve"> to </w:t>
      </w:r>
      <w:r w:rsidRPr="00A1151B">
        <w:rPr>
          <w:spacing w:val="-1"/>
        </w:rPr>
        <w:t>section</w:t>
      </w:r>
      <w:r w:rsidRPr="00A1151B">
        <w:t xml:space="preserve"> 7702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case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ersonne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uld</w:t>
      </w:r>
      <w:r w:rsidRPr="00A1151B">
        <w:t xml:space="preserve"> </w:t>
      </w:r>
      <w:r w:rsidRPr="00A1151B">
        <w:rPr>
          <w:spacing w:val="-1"/>
        </w:rPr>
        <w:t xml:space="preserve">have </w:t>
      </w:r>
      <w:r w:rsidRPr="00A1151B">
        <w:t>been appealed to the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Board,</w:t>
      </w:r>
      <w:r w:rsidRPr="00A1151B">
        <w:t xml:space="preserve"> or, </w:t>
      </w:r>
      <w:r w:rsidRPr="00A1151B">
        <w:rPr>
          <w:spacing w:val="-1"/>
        </w:rPr>
        <w:t xml:space="preserve">where </w:t>
      </w:r>
      <w:r w:rsidRPr="00A1151B">
        <w:t xml:space="preserve">applicable, to </w:t>
      </w:r>
      <w:r w:rsidRPr="00A1151B">
        <w:rPr>
          <w:spacing w:val="-1"/>
        </w:rPr>
        <w:t>request</w:t>
      </w:r>
      <w:r w:rsidRPr="00A1151B">
        <w:t xml:space="preserve"> the</w:t>
      </w:r>
      <w:r w:rsidRPr="00A1151B">
        <w:rPr>
          <w:spacing w:val="-1"/>
        </w:rPr>
        <w:t xml:space="preserve"> Equ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ment</w:t>
      </w:r>
      <w:r w:rsidRPr="00A1151B">
        <w:t xml:space="preserve"> Opportunity</w:t>
      </w:r>
      <w:r w:rsidRPr="00A1151B">
        <w:rPr>
          <w:spacing w:val="-3"/>
        </w:rPr>
        <w:t xml:space="preserve"> </w:t>
      </w:r>
      <w:r w:rsidRPr="00A1151B">
        <w:t xml:space="preserve">Commission to </w:t>
      </w:r>
      <w:r w:rsidRPr="00A1151B">
        <w:rPr>
          <w:spacing w:val="-1"/>
        </w:rPr>
        <w:t>review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final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>decision</w:t>
      </w:r>
      <w:r w:rsidRPr="00A1151B">
        <w:t xml:space="preserve"> in any</w:t>
      </w:r>
      <w:r w:rsidRPr="00A1151B">
        <w:rPr>
          <w:spacing w:val="-5"/>
        </w:rPr>
        <w:t xml:space="preserve"> </w:t>
      </w:r>
      <w:r w:rsidRPr="00A1151B">
        <w:t>other</w:t>
      </w:r>
      <w:r w:rsidRPr="00A1151B">
        <w:rPr>
          <w:spacing w:val="-1"/>
        </w:rPr>
        <w:t xml:space="preserve"> </w:t>
      </w:r>
      <w:r w:rsidRPr="00A1151B">
        <w:t>matter</w:t>
      </w:r>
      <w:r w:rsidRPr="00A1151B">
        <w:rPr>
          <w:spacing w:val="-1"/>
        </w:rPr>
        <w:t xml:space="preserve"> </w:t>
      </w:r>
      <w:r w:rsidRPr="00A1151B">
        <w:t>involv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mplaint</w:t>
      </w:r>
      <w:r w:rsidRPr="00A1151B">
        <w:t xml:space="preserve"> of</w:t>
      </w:r>
      <w:r w:rsidRPr="00A1151B">
        <w:rPr>
          <w:spacing w:val="-1"/>
        </w:rPr>
        <w:t xml:space="preserve"> discrimina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type </w:t>
      </w:r>
      <w:r w:rsidRPr="00A1151B">
        <w:t xml:space="preserve">prohibited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law</w:t>
      </w:r>
      <w:r w:rsidRPr="00A1151B">
        <w:rPr>
          <w:spacing w:val="56"/>
        </w:rPr>
        <w:t xml:space="preserve"> </w:t>
      </w:r>
      <w:r w:rsidRPr="00A1151B">
        <w:rPr>
          <w:spacing w:val="-1"/>
        </w:rPr>
        <w:t>administe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Equal </w:t>
      </w:r>
      <w:r w:rsidRPr="00A1151B">
        <w:rPr>
          <w:spacing w:val="-1"/>
        </w:rPr>
        <w:t>Employment</w:t>
      </w:r>
      <w:r w:rsidRPr="00A1151B">
        <w:t xml:space="preserve"> Opportunity</w:t>
      </w:r>
      <w:r w:rsidRPr="00A1151B">
        <w:rPr>
          <w:spacing w:val="-5"/>
        </w:rPr>
        <w:t xml:space="preserve"> </w:t>
      </w:r>
      <w:r w:rsidRPr="00A1151B">
        <w:t>Commission.</w:t>
      </w:r>
    </w:p>
    <w:p w14:paraId="03320249" w14:textId="77777777" w:rsidR="00DF30DD" w:rsidRPr="00A1151B" w:rsidRDefault="00DF30DD" w:rsidP="00DF30DD">
      <w:pPr>
        <w:pStyle w:val="BodyText"/>
        <w:tabs>
          <w:tab w:val="left" w:pos="1772"/>
        </w:tabs>
        <w:spacing w:before="56"/>
        <w:ind w:right="640" w:firstLine="360"/>
      </w:pPr>
      <w:r w:rsidRPr="00A1151B">
        <w:rPr>
          <w:b/>
          <w:color w:val="3333FF"/>
          <w:spacing w:val="-1"/>
        </w:rPr>
        <w:t>(e)(1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1"/>
        </w:rPr>
        <w:t>Matter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ver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sections 4303 and 7512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>also</w:t>
      </w:r>
      <w:r w:rsidRPr="00A1151B">
        <w:t xml:space="preserve"> </w:t>
      </w:r>
      <w:r w:rsidRPr="00A1151B">
        <w:rPr>
          <w:spacing w:val="-1"/>
        </w:rPr>
        <w:t>fall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-1"/>
        </w:rPr>
        <w:t xml:space="preserve"> coverage </w:t>
      </w:r>
      <w:r w:rsidRPr="00A1151B">
        <w:rPr>
          <w:spacing w:val="1"/>
        </w:rPr>
        <w:t>of</w:t>
      </w:r>
      <w:r w:rsidRPr="00A1151B">
        <w:rPr>
          <w:spacing w:val="7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ieva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ocedure may,</w:t>
      </w:r>
      <w:r w:rsidRPr="00A1151B">
        <w:t xml:space="preserve"> in the</w:t>
      </w:r>
      <w:r w:rsidRPr="00A1151B">
        <w:rPr>
          <w:spacing w:val="-1"/>
        </w:rPr>
        <w:t xml:space="preserve"> discre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griev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mployee,</w:t>
      </w:r>
      <w:r w:rsidRPr="00A1151B"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aised</w:t>
      </w:r>
      <w:r w:rsidRPr="00A1151B">
        <w:t xml:space="preserve"> </w:t>
      </w:r>
      <w:r w:rsidRPr="00A1151B">
        <w:rPr>
          <w:spacing w:val="-1"/>
        </w:rPr>
        <w:t>ei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under</w:t>
      </w:r>
      <w:r w:rsidRPr="00A1151B">
        <w:rPr>
          <w:spacing w:val="98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ppellate procedures</w:t>
      </w:r>
      <w:r w:rsidRPr="00A1151B">
        <w:rPr>
          <w:spacing w:val="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section</w:t>
      </w:r>
      <w:r w:rsidRPr="00A1151B">
        <w:t xml:space="preserve"> 7701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under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ievance procedure,</w:t>
      </w:r>
      <w:r w:rsidRPr="00A1151B">
        <w:t xml:space="preserve"> but</w:t>
      </w:r>
      <w:r w:rsidRPr="00A1151B">
        <w:rPr>
          <w:spacing w:val="2"/>
        </w:rPr>
        <w:t xml:space="preserve"> </w:t>
      </w:r>
      <w:r w:rsidRPr="00A1151B">
        <w:t>not</w:t>
      </w:r>
      <w:r w:rsidRPr="00A1151B">
        <w:rPr>
          <w:spacing w:val="91"/>
        </w:rPr>
        <w:t xml:space="preserve"> </w:t>
      </w:r>
      <w:r w:rsidRPr="00A1151B">
        <w:t xml:space="preserve">both. </w:t>
      </w:r>
      <w:r w:rsidRPr="00A1151B">
        <w:rPr>
          <w:spacing w:val="-1"/>
        </w:rPr>
        <w:t>Similar matter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 xml:space="preserve">arise </w:t>
      </w:r>
      <w:r w:rsidRPr="00A1151B">
        <w:t>under</w:t>
      </w:r>
      <w:r w:rsidRPr="00A1151B">
        <w:rPr>
          <w:spacing w:val="-1"/>
        </w:rPr>
        <w:t xml:space="preserve"> other </w:t>
      </w:r>
      <w:r w:rsidRPr="00A1151B">
        <w:t xml:space="preserve">personnel </w:t>
      </w:r>
      <w:r w:rsidRPr="00A1151B">
        <w:rPr>
          <w:spacing w:val="-1"/>
        </w:rPr>
        <w:t>systems</w:t>
      </w:r>
      <w:r w:rsidRPr="00A1151B">
        <w:t xml:space="preserve"> </w:t>
      </w:r>
      <w:r w:rsidRPr="00A1151B">
        <w:rPr>
          <w:spacing w:val="-1"/>
        </w:rPr>
        <w:t>applicable</w:t>
      </w:r>
      <w:r w:rsidRPr="00A1151B">
        <w:rPr>
          <w:spacing w:val="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employees</w:t>
      </w:r>
      <w:r w:rsidRPr="00A1151B">
        <w:t xml:space="preserve"> </w:t>
      </w:r>
      <w:r w:rsidRPr="00A1151B">
        <w:rPr>
          <w:spacing w:val="-1"/>
        </w:rPr>
        <w:t>cove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t>this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chapter may,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discretion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ggrieved</w:t>
      </w:r>
      <w:r w:rsidRPr="00A1151B">
        <w:t xml:space="preserve"> </w:t>
      </w:r>
      <w:r w:rsidRPr="00A1151B">
        <w:rPr>
          <w:spacing w:val="-1"/>
        </w:rPr>
        <w:t>employee,</w:t>
      </w:r>
      <w:r w:rsidRPr="00A1151B">
        <w:t xml:space="preserve"> be</w:t>
      </w:r>
      <w:r w:rsidRPr="00A1151B">
        <w:rPr>
          <w:spacing w:val="-1"/>
        </w:rPr>
        <w:t xml:space="preserve"> raised</w:t>
      </w:r>
      <w:r w:rsidRPr="00A1151B">
        <w:t xml:space="preserve"> </w:t>
      </w:r>
      <w:r w:rsidRPr="00A1151B">
        <w:rPr>
          <w:spacing w:val="-1"/>
        </w:rPr>
        <w:t xml:space="preserve">either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ppellate procedures,</w:t>
      </w:r>
      <w:r w:rsidRPr="00A1151B">
        <w:t xml:space="preserve"> if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an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pplicable </w:t>
      </w:r>
      <w:r w:rsidRPr="00A1151B">
        <w:t>to tho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matters,</w:t>
      </w:r>
      <w:r w:rsidRPr="00A1151B">
        <w:t xml:space="preserve"> or</w:t>
      </w:r>
      <w:r w:rsidRPr="00A1151B">
        <w:rPr>
          <w:spacing w:val="-1"/>
        </w:rPr>
        <w:t xml:space="preserve"> under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t xml:space="preserve"> </w:t>
      </w:r>
      <w:r w:rsidRPr="00A1151B">
        <w:rPr>
          <w:spacing w:val="-1"/>
        </w:rPr>
        <w:t>grievance procedure,</w:t>
      </w:r>
      <w:r w:rsidRPr="00A1151B">
        <w:t xml:space="preserve"> but not both.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mployee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deemed</w:t>
      </w:r>
      <w:r w:rsidRPr="00A1151B">
        <w:t xml:space="preserve"> to ha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xercised</w:t>
      </w:r>
      <w:r w:rsidRPr="00A1151B">
        <w:t xml:space="preserve"> his option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to </w:t>
      </w:r>
      <w:r w:rsidRPr="00A1151B">
        <w:rPr>
          <w:spacing w:val="-1"/>
        </w:rPr>
        <w:t>raise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matter either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applicable appellate procedure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t xml:space="preserve"> </w:t>
      </w:r>
      <w:r w:rsidRPr="00A1151B">
        <w:rPr>
          <w:spacing w:val="-1"/>
        </w:rPr>
        <w:t xml:space="preserve">grievance </w:t>
      </w:r>
      <w:r w:rsidRPr="00A1151B">
        <w:t>procedure</w:t>
      </w:r>
      <w:r w:rsidRPr="00A1151B">
        <w:rPr>
          <w:spacing w:val="-1"/>
        </w:rPr>
        <w:t xml:space="preserve"> at</w:t>
      </w:r>
      <w:r w:rsidRPr="00A1151B">
        <w:t xml:space="preserve"> </w:t>
      </w:r>
      <w:r w:rsidRPr="00A1151B">
        <w:rPr>
          <w:spacing w:val="-1"/>
        </w:rPr>
        <w:t>such</w:t>
      </w:r>
      <w:r w:rsidRPr="00A1151B">
        <w:t xml:space="preserve"> time</w:t>
      </w:r>
      <w:r w:rsidRPr="00A1151B">
        <w:rPr>
          <w:spacing w:val="-1"/>
        </w:rPr>
        <w:t xml:space="preserve"> as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99"/>
        </w:rPr>
        <w:t xml:space="preserve"> </w:t>
      </w:r>
      <w:r w:rsidRPr="00A1151B">
        <w:t>tim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les</w:t>
      </w:r>
      <w:r w:rsidRPr="00A1151B">
        <w:t xml:space="preserve"> a</w:t>
      </w:r>
      <w:r w:rsidRPr="00A1151B">
        <w:rPr>
          <w:spacing w:val="-1"/>
        </w:rPr>
        <w:t xml:space="preserve"> noti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appeal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lic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ellate procedure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tim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les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grievance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riting</w:t>
      </w:r>
      <w:r w:rsidRPr="00A1151B">
        <w:rPr>
          <w:spacing w:val="117"/>
        </w:rPr>
        <w:t xml:space="preserve"> </w:t>
      </w:r>
      <w:r w:rsidRPr="00A1151B">
        <w:t xml:space="preserve">in </w:t>
      </w:r>
      <w:r w:rsidRPr="00A1151B">
        <w:rPr>
          <w:spacing w:val="-1"/>
        </w:rPr>
        <w:t>accorda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rties'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ievance procedure,</w:t>
      </w:r>
      <w:r w:rsidRPr="00A1151B">
        <w:t xml:space="preserve"> </w:t>
      </w:r>
      <w:r w:rsidRPr="00A1151B">
        <w:rPr>
          <w:spacing w:val="-1"/>
        </w:rPr>
        <w:t>whichev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vent</w:t>
      </w:r>
      <w:r w:rsidRPr="00A1151B">
        <w:t xml:space="preserve"> </w:t>
      </w:r>
      <w:r w:rsidRPr="00A1151B">
        <w:rPr>
          <w:spacing w:val="-1"/>
        </w:rPr>
        <w:t>occurs</w:t>
      </w:r>
      <w:r w:rsidRPr="00A1151B">
        <w:rPr>
          <w:spacing w:val="107"/>
        </w:rPr>
        <w:t xml:space="preserve"> </w:t>
      </w:r>
      <w:r w:rsidRPr="00A1151B">
        <w:rPr>
          <w:spacing w:val="-1"/>
        </w:rPr>
        <w:t>first.</w:t>
      </w:r>
    </w:p>
    <w:p w14:paraId="308E67B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22E807F" w14:textId="77777777" w:rsidR="00DF30DD" w:rsidRPr="00A1151B" w:rsidRDefault="00DF30DD" w:rsidP="00DF30DD">
      <w:pPr>
        <w:pStyle w:val="BodyText"/>
        <w:tabs>
          <w:tab w:val="left" w:pos="1868"/>
        </w:tabs>
        <w:ind w:right="758" w:firstLine="720"/>
      </w:pPr>
      <w:r w:rsidRPr="00A1151B">
        <w:rPr>
          <w:b/>
          <w:color w:val="3333FF"/>
          <w:spacing w:val="-1"/>
          <w:w w:val="95"/>
        </w:rPr>
        <w:t>(2)</w:t>
      </w:r>
      <w:r w:rsidRPr="00A1151B">
        <w:rPr>
          <w:b/>
          <w:color w:val="3333FF"/>
          <w:spacing w:val="-1"/>
          <w:w w:val="95"/>
        </w:rPr>
        <w:tab/>
      </w:r>
      <w:r w:rsidRPr="00A1151B">
        <w:rPr>
          <w:spacing w:val="-2"/>
        </w:rPr>
        <w:t>In</w:t>
      </w:r>
      <w:r w:rsidRPr="00A1151B">
        <w:t xml:space="preserve"> </w:t>
      </w:r>
      <w:r w:rsidRPr="00A1151B">
        <w:rPr>
          <w:spacing w:val="-1"/>
        </w:rPr>
        <w:t>matter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vered</w:t>
      </w:r>
      <w:r w:rsidRPr="00A1151B">
        <w:t xml:space="preserve"> under</w:t>
      </w:r>
      <w:r w:rsidRPr="00A1151B">
        <w:rPr>
          <w:spacing w:val="-1"/>
        </w:rPr>
        <w:t xml:space="preserve"> sections</w:t>
      </w:r>
      <w:r w:rsidRPr="00A1151B">
        <w:t xml:space="preserve"> 4303 </w:t>
      </w:r>
      <w:r w:rsidRPr="00A1151B">
        <w:rPr>
          <w:spacing w:val="-1"/>
        </w:rPr>
        <w:t>and</w:t>
      </w:r>
      <w:r w:rsidRPr="00A1151B">
        <w:t xml:space="preserve"> 7512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 xml:space="preserve">have </w:t>
      </w:r>
      <w:r w:rsidRPr="00A1151B">
        <w:t xml:space="preserve">been </w:t>
      </w:r>
      <w:r w:rsidRPr="00A1151B">
        <w:rPr>
          <w:spacing w:val="-1"/>
        </w:rPr>
        <w:t>rais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ccordance </w:t>
      </w:r>
      <w:r w:rsidRPr="00A1151B">
        <w:t xml:space="preserve">with this </w:t>
      </w:r>
      <w:r w:rsidRPr="00A1151B">
        <w:rPr>
          <w:spacing w:val="-1"/>
        </w:rPr>
        <w:t>section,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rbitrator shall</w:t>
      </w:r>
      <w:r w:rsidRPr="00A1151B">
        <w:t xml:space="preserve">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overn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section</w:t>
      </w:r>
      <w:r w:rsidRPr="00A1151B">
        <w:rPr>
          <w:spacing w:val="99"/>
        </w:rPr>
        <w:t xml:space="preserve"> </w:t>
      </w:r>
      <w:r w:rsidRPr="00A1151B">
        <w:rPr>
          <w:spacing w:val="-1"/>
        </w:rPr>
        <w:t xml:space="preserve">7701(c)(1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applicable.</w:t>
      </w:r>
    </w:p>
    <w:p w14:paraId="2D0479E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FC47C3D" w14:textId="77777777" w:rsidR="00DF30DD" w:rsidRPr="00A1151B" w:rsidRDefault="00DF30DD" w:rsidP="00DF30DD">
      <w:pPr>
        <w:pStyle w:val="BodyText"/>
        <w:numPr>
          <w:ilvl w:val="0"/>
          <w:numId w:val="11"/>
        </w:numPr>
        <w:tabs>
          <w:tab w:val="left" w:pos="1471"/>
        </w:tabs>
        <w:ind w:right="672" w:firstLine="360"/>
      </w:pPr>
      <w:r w:rsidRPr="00A1151B">
        <w:rPr>
          <w:spacing w:val="-3"/>
        </w:rPr>
        <w:t>In</w:t>
      </w:r>
      <w:r w:rsidRPr="00A1151B">
        <w:t xml:space="preserve"> </w:t>
      </w:r>
      <w:r w:rsidRPr="00A1151B">
        <w:rPr>
          <w:spacing w:val="-1"/>
        </w:rPr>
        <w:t>matters</w:t>
      </w:r>
      <w:r w:rsidRPr="00A1151B">
        <w:t xml:space="preserve"> </w:t>
      </w:r>
      <w:r w:rsidRPr="00A1151B">
        <w:rPr>
          <w:spacing w:val="-1"/>
        </w:rPr>
        <w:t>cover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sections 4303 and 7512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 xml:space="preserve">have </w:t>
      </w:r>
      <w:r w:rsidRPr="00A1151B">
        <w:t xml:space="preserve">been </w:t>
      </w:r>
      <w:r w:rsidRPr="00A1151B">
        <w:rPr>
          <w:spacing w:val="-1"/>
        </w:rPr>
        <w:t>raised</w:t>
      </w:r>
      <w:r w:rsidRPr="00A1151B">
        <w:t xml:space="preserve"> under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53"/>
        </w:rPr>
        <w:t xml:space="preserve"> </w:t>
      </w:r>
      <w:r w:rsidRPr="00A1151B">
        <w:rPr>
          <w:spacing w:val="-1"/>
        </w:rPr>
        <w:t>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</w:t>
      </w:r>
      <w:r w:rsidRPr="00A1151B">
        <w:t>procedure</w:t>
      </w:r>
      <w:r w:rsidRPr="00A1151B">
        <w:rPr>
          <w:spacing w:val="-1"/>
        </w:rPr>
        <w:t xml:space="preserve">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ccordance </w:t>
      </w:r>
      <w:r w:rsidRPr="00A1151B">
        <w:t xml:space="preserve">with this </w:t>
      </w:r>
      <w:r w:rsidRPr="00A1151B">
        <w:rPr>
          <w:spacing w:val="-1"/>
        </w:rPr>
        <w:t>section,</w:t>
      </w:r>
      <w:r w:rsidRPr="00A1151B">
        <w:t xml:space="preserve"> </w:t>
      </w:r>
      <w:r w:rsidRPr="00A1151B">
        <w:rPr>
          <w:spacing w:val="-1"/>
        </w:rPr>
        <w:t>section</w:t>
      </w:r>
      <w:r w:rsidRPr="00A1151B">
        <w:t xml:space="preserve"> 7703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pertaining</w:t>
      </w:r>
      <w:r w:rsidRPr="00A1151B">
        <w:t xml:space="preserve"> to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judicial</w:t>
      </w:r>
      <w:r w:rsidRPr="00A1151B">
        <w:t xml:space="preserve"> </w:t>
      </w:r>
      <w:r w:rsidRPr="00A1151B">
        <w:rPr>
          <w:spacing w:val="-1"/>
        </w:rPr>
        <w:t>review shall</w:t>
      </w:r>
      <w:r w:rsidRPr="00A1151B">
        <w:t xml:space="preserve"> apply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award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an</w:t>
      </w:r>
      <w:r w:rsidRPr="00A1151B">
        <w:t xml:space="preserve"> </w:t>
      </w:r>
      <w:r w:rsidRPr="00A1151B">
        <w:rPr>
          <w:spacing w:val="-1"/>
        </w:rPr>
        <w:t xml:space="preserve">arbitrator </w:t>
      </w:r>
      <w:r w:rsidRPr="00A1151B">
        <w:t>in the</w:t>
      </w:r>
      <w:r w:rsidRPr="00A1151B">
        <w:rPr>
          <w:spacing w:val="-1"/>
        </w:rPr>
        <w:t xml:space="preserve"> same </w:t>
      </w:r>
      <w:r w:rsidRPr="00A1151B">
        <w:t>mann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same</w:t>
      </w:r>
      <w:r w:rsidRPr="00A1151B">
        <w:rPr>
          <w:spacing w:val="-1"/>
        </w:rPr>
        <w:t xml:space="preserve"> </w:t>
      </w:r>
      <w:r w:rsidRPr="00A1151B">
        <w:t xml:space="preserve">conditions </w:t>
      </w:r>
      <w:r w:rsidRPr="00A1151B">
        <w:rPr>
          <w:spacing w:val="-1"/>
        </w:rPr>
        <w:t>as</w:t>
      </w:r>
      <w:r w:rsidRPr="00A1151B">
        <w:rPr>
          <w:spacing w:val="77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matter had</w:t>
      </w:r>
      <w:r w:rsidRPr="00A1151B">
        <w:t xml:space="preserve"> been </w:t>
      </w:r>
      <w:r w:rsidRPr="00A1151B">
        <w:rPr>
          <w:spacing w:val="-1"/>
        </w:rPr>
        <w:t>decid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Board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n</w:t>
      </w:r>
      <w:r w:rsidRPr="00A1151B">
        <w:t xml:space="preserve"> </w:t>
      </w:r>
      <w:r w:rsidRPr="00A1151B">
        <w:rPr>
          <w:spacing w:val="-1"/>
        </w:rPr>
        <w:t>matters</w:t>
      </w:r>
      <w:r w:rsidRPr="00A1151B">
        <w:t xml:space="preserve"> </w:t>
      </w:r>
      <w:r w:rsidRPr="00A1151B">
        <w:rPr>
          <w:spacing w:val="-1"/>
        </w:rPr>
        <w:t xml:space="preserve">similar </w:t>
      </w:r>
      <w:r w:rsidRPr="00A1151B">
        <w:t>to those</w:t>
      </w:r>
      <w:r w:rsidRPr="00A1151B">
        <w:rPr>
          <w:spacing w:val="-1"/>
        </w:rPr>
        <w:t xml:space="preserve"> covered</w:t>
      </w:r>
      <w:r w:rsidRPr="00A1151B">
        <w:t xml:space="preserve"> under</w:t>
      </w:r>
      <w:r w:rsidRPr="00A1151B">
        <w:rPr>
          <w:spacing w:val="-1"/>
        </w:rPr>
        <w:t xml:space="preserve"> sections</w:t>
      </w:r>
      <w:r w:rsidRPr="00A1151B">
        <w:t xml:space="preserve"> 4303 </w:t>
      </w:r>
      <w:r w:rsidRPr="00A1151B">
        <w:rPr>
          <w:spacing w:val="-1"/>
        </w:rPr>
        <w:t>and</w:t>
      </w:r>
      <w:r w:rsidRPr="00A1151B">
        <w:rPr>
          <w:spacing w:val="89"/>
        </w:rPr>
        <w:t xml:space="preserve"> </w:t>
      </w:r>
      <w:r w:rsidRPr="00A1151B">
        <w:t>7512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which</w:t>
      </w:r>
      <w:r w:rsidRPr="00A1151B">
        <w:t xml:space="preserve"> </w:t>
      </w:r>
      <w:r w:rsidRPr="00A1151B">
        <w:rPr>
          <w:spacing w:val="-1"/>
        </w:rPr>
        <w:t xml:space="preserve">arise under </w:t>
      </w:r>
      <w:r w:rsidRPr="00A1151B">
        <w:t>other</w:t>
      </w:r>
      <w:r w:rsidRPr="00A1151B">
        <w:rPr>
          <w:spacing w:val="-1"/>
        </w:rPr>
        <w:t xml:space="preserve"> </w:t>
      </w:r>
      <w:r w:rsidRPr="00A1151B">
        <w:t xml:space="preserve">personnel </w:t>
      </w:r>
      <w:r w:rsidRPr="00A1151B">
        <w:rPr>
          <w:spacing w:val="-1"/>
        </w:rPr>
        <w:t>system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ggrieved</w:t>
      </w:r>
      <w:r w:rsidRPr="00A1151B">
        <w:t xml:space="preserve"> </w:t>
      </w:r>
      <w:r w:rsidRPr="00A1151B">
        <w:rPr>
          <w:spacing w:val="-1"/>
        </w:rPr>
        <w:t>employee has</w:t>
      </w:r>
      <w:r w:rsidRPr="00A1151B">
        <w:t xml:space="preserve"> </w:t>
      </w:r>
      <w:r w:rsidRPr="00A1151B">
        <w:rPr>
          <w:spacing w:val="-1"/>
        </w:rPr>
        <w:t>raised</w:t>
      </w:r>
      <w:r w:rsidRPr="00A1151B">
        <w:rPr>
          <w:spacing w:val="80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>the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rievance procedure,</w:t>
      </w:r>
      <w:r w:rsidRPr="00A1151B">
        <w:t xml:space="preserve"> </w:t>
      </w:r>
      <w:r w:rsidRPr="00A1151B">
        <w:rPr>
          <w:spacing w:val="-1"/>
        </w:rPr>
        <w:t>judici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review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rbitrator'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war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obtaine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the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same mann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on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ame basi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could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>obtained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 xml:space="preserve">final decision in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matters</w:t>
      </w:r>
      <w:r w:rsidRPr="00A1151B">
        <w:t xml:space="preserve"> </w:t>
      </w:r>
      <w:r w:rsidRPr="00A1151B">
        <w:rPr>
          <w:spacing w:val="-1"/>
        </w:rPr>
        <w:t>raised</w:t>
      </w:r>
      <w:r w:rsidRPr="00A1151B">
        <w:t xml:space="preserve"> under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>applicable appellate procedures.</w:t>
      </w:r>
    </w:p>
    <w:p w14:paraId="4FDEFF4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8F4662B" w14:textId="77777777" w:rsidR="00DF30DD" w:rsidRPr="00A1151B" w:rsidRDefault="00DF30DD" w:rsidP="00DF30DD">
      <w:pPr>
        <w:pStyle w:val="BodyText"/>
        <w:numPr>
          <w:ilvl w:val="0"/>
          <w:numId w:val="11"/>
        </w:numPr>
        <w:tabs>
          <w:tab w:val="left" w:pos="1267"/>
          <w:tab w:val="left" w:pos="1844"/>
        </w:tabs>
        <w:ind w:right="866" w:firstLine="360"/>
      </w:pPr>
      <w:r w:rsidRPr="00A1151B">
        <w:rPr>
          <w:b/>
          <w:color w:val="3333FF"/>
          <w:spacing w:val="-1"/>
        </w:rPr>
        <w:t>(1)</w:t>
      </w:r>
      <w:r w:rsidRPr="00A1151B">
        <w:rPr>
          <w:b/>
          <w:color w:val="3333FF"/>
          <w:spacing w:val="-1"/>
        </w:rPr>
        <w:tab/>
      </w:r>
      <w:r w:rsidRPr="00A1151B">
        <w:rPr>
          <w:spacing w:val="-1"/>
        </w:rPr>
        <w:t>This</w:t>
      </w:r>
      <w:r w:rsidRPr="00A1151B">
        <w:t xml:space="preserve"> subsection </w:t>
      </w:r>
      <w:r w:rsidRPr="00A1151B">
        <w:rPr>
          <w:spacing w:val="-1"/>
        </w:rPr>
        <w:t>applies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rPr>
          <w:spacing w:val="2"/>
        </w:rPr>
        <w:t xml:space="preserve"> </w:t>
      </w:r>
      <w:r w:rsidRPr="00A1151B">
        <w:t>to a</w:t>
      </w:r>
      <w:r w:rsidRPr="00A1151B">
        <w:rPr>
          <w:spacing w:val="-1"/>
        </w:rPr>
        <w:t xml:space="preserve"> prohibited</w:t>
      </w:r>
      <w:r w:rsidRPr="00A1151B">
        <w:t xml:space="preserve"> </w:t>
      </w:r>
      <w:r w:rsidRPr="00A1151B">
        <w:rPr>
          <w:spacing w:val="-1"/>
        </w:rPr>
        <w:t>personne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t>other</w:t>
      </w:r>
      <w:r w:rsidRPr="00A1151B">
        <w:rPr>
          <w:spacing w:val="-1"/>
        </w:rPr>
        <w:t xml:space="preserve"> than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prohibited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personnel</w:t>
      </w:r>
      <w:r w:rsidRPr="00A1151B">
        <w:t xml:space="preserve"> </w:t>
      </w:r>
      <w:r w:rsidRPr="00A1151B">
        <w:rPr>
          <w:spacing w:val="-1"/>
        </w:rPr>
        <w:t xml:space="preserve">practice </w:t>
      </w:r>
      <w:r w:rsidRPr="00A1151B">
        <w:t xml:space="preserve">to which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>(d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pplies.</w:t>
      </w:r>
    </w:p>
    <w:p w14:paraId="13004083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BB7A09C" w14:textId="77777777" w:rsidR="00DF30DD" w:rsidRPr="00A1151B" w:rsidRDefault="00DF30DD" w:rsidP="00DF30DD">
      <w:pPr>
        <w:pStyle w:val="BodyText"/>
        <w:numPr>
          <w:ilvl w:val="0"/>
          <w:numId w:val="10"/>
        </w:numPr>
        <w:tabs>
          <w:tab w:val="left" w:pos="1807"/>
        </w:tabs>
        <w:ind w:right="704" w:firstLine="660"/>
        <w:jc w:val="left"/>
      </w:pPr>
      <w:r w:rsidRPr="00A1151B">
        <w:rPr>
          <w:spacing w:val="-1"/>
        </w:rPr>
        <w:t>An</w:t>
      </w:r>
      <w:r w:rsidRPr="00A1151B">
        <w:t xml:space="preserve"> aggrieved </w:t>
      </w:r>
      <w:r w:rsidRPr="00A1151B">
        <w:rPr>
          <w:spacing w:val="-1"/>
        </w:rPr>
        <w:t>employee affec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rohibited</w:t>
      </w:r>
      <w:r w:rsidRPr="00A1151B">
        <w:t xml:space="preserve"> </w:t>
      </w:r>
      <w:r w:rsidRPr="00A1151B">
        <w:rPr>
          <w:spacing w:val="-1"/>
        </w:rPr>
        <w:t>personnel</w:t>
      </w:r>
      <w:r w:rsidRPr="00A1151B">
        <w:t xml:space="preserve"> practice</w:t>
      </w:r>
      <w:r w:rsidRPr="00A1151B">
        <w:rPr>
          <w:spacing w:val="-1"/>
        </w:rPr>
        <w:t xml:space="preserve"> described</w:t>
      </w:r>
      <w:r w:rsidRPr="00A1151B">
        <w:t xml:space="preserve"> in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(1)</w:t>
      </w:r>
      <w:r w:rsidRPr="00A1151B">
        <w:rPr>
          <w:spacing w:val="85"/>
        </w:rPr>
        <w:t xml:space="preserve"> </w:t>
      </w:r>
      <w:r w:rsidRPr="00A1151B"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elect</w:t>
      </w:r>
      <w:r w:rsidRPr="00A1151B">
        <w:t xml:space="preserve"> not </w:t>
      </w:r>
      <w:r w:rsidRPr="00A1151B">
        <w:rPr>
          <w:spacing w:val="-1"/>
        </w:rPr>
        <w:t>more than</w:t>
      </w:r>
      <w:r w:rsidRPr="00A1151B">
        <w:rPr>
          <w:spacing w:val="2"/>
        </w:rPr>
        <w:t xml:space="preserve"> </w:t>
      </w:r>
      <w:r w:rsidRPr="00A1151B">
        <w:t>on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medies</w:t>
      </w:r>
      <w:r w:rsidRPr="00A1151B">
        <w:t xml:space="preserve"> described in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(3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</w:t>
      </w:r>
      <w:r w:rsidRPr="00A1151B">
        <w:rPr>
          <w:spacing w:val="-1"/>
        </w:rPr>
        <w:t>thereto.</w:t>
      </w:r>
      <w:r w:rsidRPr="00A1151B">
        <w:t xml:space="preserve"> For</w:t>
      </w:r>
      <w:r w:rsidRPr="00A1151B">
        <w:rPr>
          <w:spacing w:val="-1"/>
        </w:rPr>
        <w:t xml:space="preserve"> </w:t>
      </w:r>
      <w:r w:rsidRPr="00A1151B">
        <w:t>purposes of</w:t>
      </w:r>
      <w:r w:rsidRPr="00A1151B">
        <w:rPr>
          <w:spacing w:val="7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ceding</w:t>
      </w:r>
      <w:r w:rsidRPr="00A1151B">
        <w:rPr>
          <w:spacing w:val="-3"/>
        </w:rPr>
        <w:t xml:space="preserve"> </w:t>
      </w:r>
      <w:r w:rsidRPr="00A1151B">
        <w:t>sentence,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determination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to </w:t>
      </w:r>
      <w:r w:rsidRPr="00A1151B">
        <w:rPr>
          <w:spacing w:val="-1"/>
        </w:rPr>
        <w:t xml:space="preserve">whether </w:t>
      </w:r>
      <w:r w:rsidRPr="00A1151B">
        <w:t>a</w:t>
      </w:r>
      <w:r w:rsidRPr="00A1151B">
        <w:rPr>
          <w:spacing w:val="-1"/>
        </w:rPr>
        <w:t xml:space="preserve"> particular</w:t>
      </w:r>
      <w:r w:rsidRPr="00A1151B">
        <w:rPr>
          <w:spacing w:val="1"/>
        </w:rPr>
        <w:t xml:space="preserve"> </w:t>
      </w:r>
      <w:r w:rsidRPr="00A1151B">
        <w:t>remedy</w:t>
      </w:r>
      <w:r w:rsidRPr="00A1151B">
        <w:rPr>
          <w:spacing w:val="-5"/>
        </w:rPr>
        <w:t xml:space="preserve"> </w:t>
      </w:r>
      <w:r w:rsidRPr="00A1151B">
        <w:t xml:space="preserve">has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elected</w:t>
      </w:r>
      <w:r w:rsidRPr="00A1151B">
        <w:t xml:space="preserve"> shall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made as</w:t>
      </w:r>
      <w:r w:rsidRPr="00A1151B">
        <w:rPr>
          <w:spacing w:val="88"/>
        </w:rPr>
        <w:t xml:space="preserve"> </w:t>
      </w:r>
      <w:r w:rsidRPr="00A1151B">
        <w:rPr>
          <w:spacing w:val="-1"/>
        </w:rPr>
        <w:t>set</w:t>
      </w:r>
      <w:r w:rsidRPr="00A1151B">
        <w:t xml:space="preserve"> </w:t>
      </w:r>
      <w:r w:rsidRPr="00A1151B">
        <w:rPr>
          <w:spacing w:val="-1"/>
        </w:rPr>
        <w:t>forth</w:t>
      </w:r>
      <w:r w:rsidRPr="00A1151B">
        <w:t xml:space="preserve"> </w:t>
      </w:r>
      <w:r w:rsidRPr="00A1151B">
        <w:rPr>
          <w:spacing w:val="-1"/>
        </w:rPr>
        <w:t>under 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(4).</w:t>
      </w:r>
    </w:p>
    <w:p w14:paraId="1E992AE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510D761" w14:textId="77777777" w:rsidR="00DF30DD" w:rsidRPr="00A1151B" w:rsidRDefault="00DF30DD" w:rsidP="00DF30DD">
      <w:pPr>
        <w:pStyle w:val="BodyText"/>
        <w:numPr>
          <w:ilvl w:val="0"/>
          <w:numId w:val="10"/>
        </w:numPr>
        <w:tabs>
          <w:tab w:val="left" w:pos="1807"/>
        </w:tabs>
        <w:ind w:left="1806" w:hanging="578"/>
        <w:jc w:val="left"/>
      </w:pPr>
      <w:r w:rsidRPr="00A1151B">
        <w:rPr>
          <w:spacing w:val="-1"/>
        </w:rPr>
        <w:t xml:space="preserve">The </w:t>
      </w:r>
      <w:r w:rsidRPr="00A1151B">
        <w:t xml:space="preserve">remedies </w:t>
      </w:r>
      <w:r w:rsidRPr="00A1151B">
        <w:rPr>
          <w:spacing w:val="-1"/>
        </w:rPr>
        <w:t>described</w:t>
      </w:r>
      <w:r w:rsidRPr="00A1151B">
        <w:t xml:space="preserve"> in this </w:t>
      </w:r>
      <w:r w:rsidRPr="00A1151B">
        <w:rPr>
          <w:spacing w:val="-1"/>
        </w:rPr>
        <w:t>paragraph</w:t>
      </w:r>
      <w:r w:rsidRPr="00A1151B">
        <w:t xml:space="preserve"> </w:t>
      </w:r>
      <w:r w:rsidRPr="00A1151B">
        <w:rPr>
          <w:spacing w:val="-1"/>
        </w:rPr>
        <w:t>a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follows:</w:t>
      </w:r>
    </w:p>
    <w:p w14:paraId="2223AC2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D90678D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80"/>
        </w:tabs>
        <w:ind w:hanging="631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ppeal</w:t>
      </w:r>
      <w:r w:rsidRPr="00A1151B">
        <w:t xml:space="preserve"> to the</w:t>
      </w:r>
      <w:r w:rsidRPr="00A1151B">
        <w:rPr>
          <w:spacing w:val="-1"/>
        </w:rPr>
        <w:t xml:space="preserve"> Merit</w:t>
      </w:r>
      <w:r w:rsidRPr="00A1151B">
        <w:t xml:space="preserve"> </w:t>
      </w:r>
      <w:r w:rsidRPr="00A1151B">
        <w:rPr>
          <w:spacing w:val="-1"/>
        </w:rPr>
        <w:t>Systems</w:t>
      </w:r>
      <w:r w:rsidRPr="00A1151B">
        <w:t xml:space="preserve"> </w:t>
      </w:r>
      <w:r w:rsidRPr="00A1151B">
        <w:rPr>
          <w:spacing w:val="-1"/>
        </w:rPr>
        <w:t>Protection</w:t>
      </w:r>
      <w:r w:rsidRPr="00A1151B">
        <w:t xml:space="preserve"> </w:t>
      </w:r>
      <w:r w:rsidRPr="00A1151B">
        <w:rPr>
          <w:spacing w:val="-1"/>
        </w:rPr>
        <w:t>Boar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section 7701.</w:t>
      </w:r>
    </w:p>
    <w:p w14:paraId="37E1711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EBBD279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68"/>
        </w:tabs>
        <w:ind w:left="2267" w:hanging="619"/>
      </w:pPr>
      <w:r w:rsidRPr="00A1151B">
        <w:t>A</w:t>
      </w:r>
      <w:r w:rsidRPr="00A1151B">
        <w:rPr>
          <w:spacing w:val="-1"/>
        </w:rPr>
        <w:t xml:space="preserve"> negotia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grievance procedure </w:t>
      </w:r>
      <w:r w:rsidRPr="00A1151B">
        <w:t>under</w:t>
      </w:r>
      <w:r w:rsidRPr="00A1151B">
        <w:rPr>
          <w:spacing w:val="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</w:p>
    <w:p w14:paraId="66864D5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952C7B8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80"/>
        </w:tabs>
        <w:ind w:hanging="631"/>
      </w:pPr>
      <w:r w:rsidRPr="00A1151B">
        <w:rPr>
          <w:spacing w:val="-1"/>
        </w:rPr>
        <w:t>Procedures</w:t>
      </w:r>
      <w:r w:rsidRPr="00A1151B">
        <w:t xml:space="preserve"> f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eking</w:t>
      </w:r>
      <w:r w:rsidRPr="00A1151B">
        <w:t xml:space="preserve"> </w:t>
      </w:r>
      <w:r w:rsidRPr="00A1151B">
        <w:rPr>
          <w:spacing w:val="-1"/>
        </w:rPr>
        <w:t>corrective</w:t>
      </w:r>
      <w:r w:rsidRPr="00A1151B">
        <w:rPr>
          <w:spacing w:val="1"/>
        </w:rPr>
        <w:t xml:space="preserve"> </w:t>
      </w:r>
      <w:r w:rsidRPr="00A1151B">
        <w:t xml:space="preserve">action </w:t>
      </w:r>
      <w:r w:rsidRPr="00A1151B">
        <w:rPr>
          <w:spacing w:val="-1"/>
        </w:rPr>
        <w:t>under subchapter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II </w:t>
      </w:r>
      <w:r w:rsidRPr="00A1151B"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III</w:t>
      </w:r>
      <w:r w:rsidRPr="00A1151B">
        <w:rPr>
          <w:spacing w:val="-4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chapter </w:t>
      </w:r>
      <w:r w:rsidRPr="00A1151B">
        <w:t>12.</w:t>
      </w:r>
    </w:p>
    <w:p w14:paraId="07C4BD0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1939D11" w14:textId="77777777" w:rsidR="00DF30DD" w:rsidRPr="00A1151B" w:rsidRDefault="00DF30DD" w:rsidP="00DF30DD">
      <w:pPr>
        <w:pStyle w:val="BodyText"/>
        <w:numPr>
          <w:ilvl w:val="0"/>
          <w:numId w:val="10"/>
        </w:numPr>
        <w:tabs>
          <w:tab w:val="left" w:pos="1747"/>
        </w:tabs>
        <w:ind w:left="1746" w:hanging="578"/>
        <w:jc w:val="left"/>
      </w:pPr>
      <w:r w:rsidRPr="00A1151B">
        <w:t>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,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rs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considered to </w:t>
      </w:r>
      <w:r w:rsidRPr="00A1151B">
        <w:rPr>
          <w:spacing w:val="-1"/>
        </w:rPr>
        <w:t>have elected--</w:t>
      </w:r>
    </w:p>
    <w:p w14:paraId="36FD5684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2FECC86A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80"/>
        </w:tabs>
        <w:ind w:left="1288" w:right="1377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remed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(3)(A) </w:t>
      </w:r>
      <w:r w:rsidRPr="00A1151B">
        <w:t>if</w:t>
      </w:r>
      <w:r w:rsidRPr="00A1151B">
        <w:rPr>
          <w:spacing w:val="-1"/>
        </w:rPr>
        <w:t xml:space="preserve"> such</w:t>
      </w:r>
      <w:r w:rsidRPr="00A1151B">
        <w:t xml:space="preserve"> person </w:t>
      </w:r>
      <w:r w:rsidRPr="00A1151B">
        <w:rPr>
          <w:spacing w:val="-1"/>
        </w:rPr>
        <w:t>has</w:t>
      </w:r>
      <w:r w:rsidRPr="00A1151B">
        <w:t xml:space="preserve"> tim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led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notice </w:t>
      </w:r>
      <w:r w:rsidRPr="00A1151B">
        <w:rPr>
          <w:spacing w:val="1"/>
        </w:rPr>
        <w:t>of</w:t>
      </w:r>
      <w:r w:rsidRPr="00A1151B">
        <w:rPr>
          <w:spacing w:val="67"/>
        </w:rPr>
        <w:t xml:space="preserve"> </w:t>
      </w:r>
      <w:r w:rsidRPr="00A1151B">
        <w:rPr>
          <w:spacing w:val="-1"/>
        </w:rPr>
        <w:t>appeal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pplicable</w:t>
      </w:r>
      <w:r w:rsidRPr="00A1151B">
        <w:rPr>
          <w:spacing w:val="-1"/>
        </w:rPr>
        <w:t xml:space="preserve"> appellate procedures;</w:t>
      </w:r>
    </w:p>
    <w:p w14:paraId="29D168C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1AD145F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68"/>
        </w:tabs>
        <w:ind w:left="1288" w:right="1377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remedy</w:t>
      </w:r>
      <w:r w:rsidRPr="00A1151B">
        <w:rPr>
          <w:spacing w:val="-5"/>
        </w:rPr>
        <w:t xml:space="preserve"> </w:t>
      </w:r>
      <w:r w:rsidRPr="00A1151B">
        <w:t xml:space="preserve">described in </w:t>
      </w:r>
      <w:r w:rsidRPr="00A1151B">
        <w:rPr>
          <w:spacing w:val="-1"/>
        </w:rPr>
        <w:t>paragrap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(3)(B) </w:t>
      </w:r>
      <w:r w:rsidRPr="00A1151B">
        <w:t>i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person</w:t>
      </w:r>
      <w:r w:rsidRPr="00A1151B">
        <w:t xml:space="preserve"> has </w:t>
      </w:r>
      <w:r w:rsidRPr="00A1151B">
        <w:rPr>
          <w:spacing w:val="-1"/>
        </w:rPr>
        <w:t>time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iled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55"/>
        </w:rPr>
        <w:t xml:space="preserve"> </w:t>
      </w:r>
      <w:r w:rsidRPr="00A1151B">
        <w:rPr>
          <w:spacing w:val="-1"/>
        </w:rPr>
        <w:t xml:space="preserve">grievance </w:t>
      </w:r>
      <w:r w:rsidRPr="00A1151B">
        <w:t xml:space="preserve">in </w:t>
      </w:r>
      <w:r w:rsidRPr="00A1151B">
        <w:rPr>
          <w:spacing w:val="-1"/>
        </w:rPr>
        <w:t>writing,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cordanc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rties'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egotiated</w:t>
      </w:r>
      <w:r w:rsidRPr="00A1151B">
        <w:t xml:space="preserve"> </w:t>
      </w:r>
      <w:r w:rsidRPr="00A1151B">
        <w:rPr>
          <w:spacing w:val="-1"/>
        </w:rPr>
        <w:t>procedure;</w:t>
      </w:r>
      <w:r w:rsidRPr="00A1151B">
        <w:t xml:space="preserve"> or</w:t>
      </w:r>
    </w:p>
    <w:p w14:paraId="47F3734D" w14:textId="77777777" w:rsidR="00DF30DD" w:rsidRPr="00A1151B" w:rsidRDefault="00DF30DD" w:rsidP="00DF30DD">
      <w:pPr>
        <w:pStyle w:val="BodyText"/>
        <w:numPr>
          <w:ilvl w:val="1"/>
          <w:numId w:val="10"/>
        </w:numPr>
        <w:tabs>
          <w:tab w:val="left" w:pos="2280"/>
        </w:tabs>
        <w:spacing w:before="56"/>
        <w:ind w:left="1288" w:right="1549" w:firstLine="360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remed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cribed</w:t>
      </w:r>
      <w:r w:rsidRPr="00A1151B">
        <w:t xml:space="preserve"> in </w:t>
      </w:r>
      <w:r w:rsidRPr="00A1151B">
        <w:rPr>
          <w:spacing w:val="-1"/>
        </w:rPr>
        <w:t>paragraph</w:t>
      </w:r>
      <w:r w:rsidRPr="00A1151B">
        <w:rPr>
          <w:spacing w:val="2"/>
        </w:rPr>
        <w:t xml:space="preserve"> </w:t>
      </w:r>
      <w:r w:rsidRPr="00A1151B">
        <w:t>(3)(C)</w:t>
      </w:r>
      <w:r w:rsidRPr="00A1151B">
        <w:rPr>
          <w:spacing w:val="-1"/>
        </w:rPr>
        <w:t xml:space="preserve"> </w:t>
      </w:r>
      <w:r w:rsidRPr="00A1151B">
        <w:t>i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person</w:t>
      </w:r>
      <w:r w:rsidRPr="00A1151B">
        <w:t xml:space="preserve"> has sought </w:t>
      </w:r>
      <w:r w:rsidRPr="00A1151B">
        <w:rPr>
          <w:spacing w:val="-1"/>
        </w:rPr>
        <w:t>corrective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from</w:t>
      </w:r>
      <w:r w:rsidRPr="00A1151B">
        <w:t xml:space="preserve"> the</w:t>
      </w:r>
      <w:r w:rsidRPr="00A1151B">
        <w:rPr>
          <w:spacing w:val="-1"/>
        </w:rPr>
        <w:t xml:space="preserve"> Office </w:t>
      </w:r>
      <w:r w:rsidRPr="00A1151B">
        <w:rPr>
          <w:spacing w:val="1"/>
        </w:rPr>
        <w:t xml:space="preserve">of </w:t>
      </w:r>
      <w:r w:rsidRPr="00A1151B">
        <w:rPr>
          <w:spacing w:val="-1"/>
        </w:rPr>
        <w:t>Special</w:t>
      </w:r>
      <w:r w:rsidRPr="00A1151B">
        <w:t xml:space="preserve"> </w:t>
      </w:r>
      <w:r w:rsidRPr="00A1151B">
        <w:rPr>
          <w:spacing w:val="-1"/>
        </w:rPr>
        <w:t>Counsel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mak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llega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ection </w:t>
      </w:r>
      <w:r w:rsidRPr="00A1151B">
        <w:rPr>
          <w:spacing w:val="-1"/>
        </w:rPr>
        <w:t>1214(a)(1).</w:t>
      </w:r>
    </w:p>
    <w:p w14:paraId="619B354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A58AD22" w14:textId="77777777" w:rsidR="00DF30DD" w:rsidRPr="00A1151B" w:rsidRDefault="00DF30DD" w:rsidP="00DF30DD">
      <w:pPr>
        <w:pStyle w:val="BodyText"/>
        <w:numPr>
          <w:ilvl w:val="0"/>
          <w:numId w:val="11"/>
        </w:numPr>
        <w:tabs>
          <w:tab w:val="left" w:pos="1521"/>
        </w:tabs>
        <w:ind w:right="834" w:firstLine="360"/>
      </w:pPr>
      <w:r w:rsidRPr="00A1151B">
        <w:rPr>
          <w:spacing w:val="-1"/>
        </w:rPr>
        <w:t>Settlement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awards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 shall</w:t>
      </w:r>
      <w:r w:rsidRPr="00A1151B">
        <w:t xml:space="preserve"> be</w:t>
      </w:r>
      <w:r w:rsidRPr="00A1151B">
        <w:rPr>
          <w:spacing w:val="-1"/>
        </w:rPr>
        <w:t xml:space="preserve"> subject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 xml:space="preserve">limitations in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5596(b)(4)</w:t>
      </w:r>
      <w:r w:rsidRPr="00A1151B">
        <w:rPr>
          <w:spacing w:val="7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</w:p>
    <w:p w14:paraId="56F6A2E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ED36E0D" w14:textId="77777777" w:rsidR="00DF30DD" w:rsidRPr="00A1151B" w:rsidRDefault="00DF30DD" w:rsidP="00DF30DD">
      <w:pPr>
        <w:pStyle w:val="Heading8"/>
        <w:tabs>
          <w:tab w:val="left" w:pos="2072"/>
        </w:tabs>
        <w:ind w:left="748"/>
        <w:rPr>
          <w:b w:val="0"/>
          <w:bCs w:val="0"/>
          <w:i w:val="0"/>
        </w:rPr>
      </w:pPr>
      <w:r w:rsidRPr="008D4050">
        <w:rPr>
          <w:highlight w:val="yellow"/>
        </w:rPr>
        <w:t>§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7122.</w:t>
      </w:r>
      <w:r w:rsidRPr="008D4050">
        <w:rPr>
          <w:spacing w:val="-2"/>
          <w:highlight w:val="yellow"/>
        </w:rPr>
        <w:tab/>
        <w:t>Exceptions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arbitral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2"/>
          <w:highlight w:val="yellow"/>
        </w:rPr>
        <w:t>awards</w:t>
      </w:r>
    </w:p>
    <w:p w14:paraId="2031BA2C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EBFEE78" w14:textId="77777777" w:rsidR="00DF30DD" w:rsidRPr="00A1151B" w:rsidRDefault="00DF30DD" w:rsidP="00DF30DD">
      <w:pPr>
        <w:pStyle w:val="BodyText"/>
        <w:numPr>
          <w:ilvl w:val="0"/>
          <w:numId w:val="9"/>
        </w:numPr>
        <w:tabs>
          <w:tab w:val="left" w:pos="1507"/>
        </w:tabs>
        <w:ind w:right="1007" w:firstLine="360"/>
      </w:pPr>
      <w:r w:rsidRPr="00A1151B">
        <w:rPr>
          <w:spacing w:val="-1"/>
        </w:rPr>
        <w:t xml:space="preserve">Either </w:t>
      </w:r>
      <w:r w:rsidRPr="00A1151B">
        <w:t>party</w:t>
      </w:r>
      <w:r w:rsidRPr="00A1151B">
        <w:rPr>
          <w:spacing w:val="-5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rbitra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this chapte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ile 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xception</w:t>
      </w:r>
      <w:r w:rsidRPr="00A1151B">
        <w:t xml:space="preserve"> to any</w:t>
      </w:r>
      <w:r w:rsidRPr="00A1151B">
        <w:rPr>
          <w:spacing w:val="72"/>
        </w:rPr>
        <w:t xml:space="preserve"> </w:t>
      </w:r>
      <w:r w:rsidRPr="00A1151B">
        <w:rPr>
          <w:spacing w:val="-1"/>
        </w:rPr>
        <w:t>arbitrator's</w:t>
      </w:r>
      <w:r w:rsidRPr="00A1151B">
        <w:t xml:space="preserve"> </w:t>
      </w:r>
      <w:r w:rsidRPr="00A1151B">
        <w:rPr>
          <w:spacing w:val="-1"/>
        </w:rPr>
        <w:t>award</w:t>
      </w:r>
      <w:r w:rsidRPr="00A1151B">
        <w:t xml:space="preserve"> pursuant to the</w:t>
      </w:r>
      <w:r w:rsidRPr="00A1151B">
        <w:rPr>
          <w:spacing w:val="-1"/>
        </w:rPr>
        <w:t xml:space="preserve"> arbitration</w:t>
      </w:r>
      <w:r w:rsidRPr="00A1151B">
        <w:t xml:space="preserve"> (other</w:t>
      </w:r>
      <w:r w:rsidRPr="00A1151B">
        <w:rPr>
          <w:spacing w:val="-1"/>
        </w:rPr>
        <w:t xml:space="preserve"> than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ward</w:t>
      </w:r>
      <w:r w:rsidRPr="00A1151B">
        <w:t xml:space="preserve"> relating</w:t>
      </w:r>
      <w:r w:rsidRPr="00A1151B">
        <w:rPr>
          <w:spacing w:val="-3"/>
        </w:rPr>
        <w:t xml:space="preserve"> </w:t>
      </w:r>
      <w:r w:rsidRPr="00A1151B">
        <w:t>to a</w:t>
      </w:r>
      <w:r w:rsidRPr="00A1151B">
        <w:rPr>
          <w:spacing w:val="-1"/>
        </w:rPr>
        <w:t xml:space="preserve"> matter described</w:t>
      </w:r>
      <w:r w:rsidRPr="00A1151B">
        <w:t xml:space="preserve"> in section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 xml:space="preserve">7121(f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)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t xml:space="preserve">upon </w:t>
      </w:r>
      <w:r w:rsidRPr="00A1151B">
        <w:rPr>
          <w:spacing w:val="-1"/>
        </w:rPr>
        <w:t xml:space="preserve">review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inds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award</w:t>
      </w:r>
      <w:r w:rsidRPr="00A1151B">
        <w:t xml:space="preserve"> is </w:t>
      </w:r>
      <w:r w:rsidRPr="00A1151B">
        <w:rPr>
          <w:spacing w:val="-1"/>
        </w:rPr>
        <w:t>deficient--</w:t>
      </w:r>
    </w:p>
    <w:p w14:paraId="142C4C2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27371B5" w14:textId="77777777" w:rsidR="00DF30DD" w:rsidRPr="00A1151B" w:rsidRDefault="00DF30DD" w:rsidP="00DF30DD">
      <w:pPr>
        <w:pStyle w:val="BodyText"/>
        <w:numPr>
          <w:ilvl w:val="1"/>
          <w:numId w:val="9"/>
        </w:numPr>
        <w:tabs>
          <w:tab w:val="left" w:pos="2227"/>
        </w:tabs>
        <w:ind w:firstLine="360"/>
      </w:pPr>
      <w:r w:rsidRPr="00A1151B">
        <w:rPr>
          <w:spacing w:val="-1"/>
        </w:rPr>
        <w:t xml:space="preserve">because </w:t>
      </w:r>
      <w:r w:rsidRPr="00A1151B">
        <w:t>it is contrary</w:t>
      </w:r>
      <w:r w:rsidRPr="00A1151B">
        <w:rPr>
          <w:spacing w:val="-5"/>
        </w:rPr>
        <w:t xml:space="preserve"> </w:t>
      </w:r>
      <w:r w:rsidRPr="00A1151B">
        <w:t xml:space="preserve">to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law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ule,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;</w:t>
      </w:r>
      <w:r w:rsidRPr="00A1151B">
        <w:t xml:space="preserve"> or</w:t>
      </w:r>
    </w:p>
    <w:p w14:paraId="21DDDCE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7718ECC" w14:textId="77777777" w:rsidR="00DF30DD" w:rsidRPr="00A1151B" w:rsidRDefault="00DF30DD" w:rsidP="00DF30DD">
      <w:pPr>
        <w:pStyle w:val="BodyText"/>
        <w:numPr>
          <w:ilvl w:val="1"/>
          <w:numId w:val="9"/>
        </w:numPr>
        <w:tabs>
          <w:tab w:val="left" w:pos="2227"/>
        </w:tabs>
        <w:ind w:right="1565" w:firstLine="360"/>
      </w:pPr>
      <w:r w:rsidRPr="00A1151B">
        <w:t xml:space="preserve">on </w:t>
      </w:r>
      <w:r w:rsidRPr="00A1151B">
        <w:rPr>
          <w:spacing w:val="-1"/>
        </w:rPr>
        <w:t>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ounds</w:t>
      </w:r>
      <w:r w:rsidRPr="00A1151B">
        <w:t xml:space="preserve"> </w:t>
      </w:r>
      <w:r w:rsidRPr="00A1151B">
        <w:rPr>
          <w:spacing w:val="-1"/>
        </w:rPr>
        <w:t xml:space="preserve">similar </w:t>
      </w:r>
      <w:r w:rsidRPr="00A1151B">
        <w:t>to those</w:t>
      </w:r>
      <w:r w:rsidRPr="00A1151B">
        <w:rPr>
          <w:spacing w:val="-1"/>
        </w:rPr>
        <w:t xml:space="preserve"> appli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courts in </w:t>
      </w:r>
      <w:r w:rsidRPr="00A1151B">
        <w:rPr>
          <w:spacing w:val="-1"/>
        </w:rPr>
        <w:t xml:space="preserve">private sector </w:t>
      </w:r>
      <w:r w:rsidRPr="00A1151B">
        <w:t>labor-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management</w:t>
      </w:r>
      <w:r w:rsidRPr="00A1151B">
        <w:t xml:space="preserve"> </w:t>
      </w:r>
      <w:r w:rsidRPr="00A1151B">
        <w:rPr>
          <w:spacing w:val="-1"/>
        </w:rPr>
        <w:t>relations;</w:t>
      </w:r>
    </w:p>
    <w:p w14:paraId="3A800E0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DA66420" w14:textId="77777777" w:rsidR="00DF30DD" w:rsidRPr="00A1151B" w:rsidRDefault="00DF30DD" w:rsidP="00DF30DD">
      <w:pPr>
        <w:pStyle w:val="BodyText"/>
        <w:ind w:right="834"/>
      </w:pP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take</w:t>
      </w:r>
      <w:r w:rsidRPr="00A1151B">
        <w:rPr>
          <w:spacing w:val="-1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make</w:t>
      </w:r>
      <w:r w:rsidRPr="00A1151B">
        <w:rPr>
          <w:spacing w:val="-1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recommendations</w:t>
      </w:r>
      <w:r w:rsidRPr="00A1151B">
        <w:t xml:space="preserve"> concern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war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it </w:t>
      </w:r>
      <w:r w:rsidRPr="00A1151B">
        <w:rPr>
          <w:spacing w:val="-1"/>
        </w:rPr>
        <w:t>considers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necessary,</w:t>
      </w:r>
      <w:r w:rsidRPr="00A1151B">
        <w:t xml:space="preserve"> </w:t>
      </w:r>
      <w:r w:rsidRPr="00A1151B">
        <w:rPr>
          <w:spacing w:val="-1"/>
        </w:rPr>
        <w:t>consistent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applicable laws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ules,</w:t>
      </w:r>
      <w:r w:rsidRPr="00A1151B">
        <w:rPr>
          <w:spacing w:val="2"/>
        </w:rPr>
        <w:t xml:space="preserve"> </w:t>
      </w:r>
      <w:r w:rsidRPr="00A1151B">
        <w:t>or</w:t>
      </w:r>
      <w:r w:rsidRPr="00A1151B">
        <w:rPr>
          <w:spacing w:val="-1"/>
        </w:rPr>
        <w:t xml:space="preserve"> regulations.</w:t>
      </w:r>
    </w:p>
    <w:p w14:paraId="535C141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E7A8DFF" w14:textId="77777777" w:rsidR="00DF30DD" w:rsidRPr="008D4050" w:rsidRDefault="00DF30DD" w:rsidP="00DF30DD">
      <w:pPr>
        <w:pStyle w:val="BodyText"/>
        <w:numPr>
          <w:ilvl w:val="0"/>
          <w:numId w:val="9"/>
        </w:numPr>
        <w:tabs>
          <w:tab w:val="left" w:pos="1524"/>
        </w:tabs>
        <w:ind w:right="808" w:firstLine="360"/>
        <w:jc w:val="both"/>
        <w:rPr>
          <w:highlight w:val="yellow"/>
        </w:rPr>
      </w:pPr>
      <w:r w:rsidRPr="008D4050">
        <w:rPr>
          <w:spacing w:val="-2"/>
          <w:highlight w:val="yellow"/>
        </w:rPr>
        <w:t>I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no </w:t>
      </w:r>
      <w:r w:rsidRPr="008D4050">
        <w:rPr>
          <w:spacing w:val="-1"/>
          <w:highlight w:val="yellow"/>
        </w:rPr>
        <w:t>exceptio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 xml:space="preserve">to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rbitrator'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award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is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file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under </w:t>
      </w:r>
      <w:r w:rsidRPr="008D4050">
        <w:rPr>
          <w:highlight w:val="yellow"/>
        </w:rPr>
        <w:t xml:space="preserve">subsection </w:t>
      </w:r>
      <w:r w:rsidRPr="008D4050">
        <w:rPr>
          <w:spacing w:val="-1"/>
          <w:highlight w:val="yellow"/>
        </w:rPr>
        <w:t xml:space="preserve">(a) </w:t>
      </w:r>
      <w:r w:rsidRPr="008D4050">
        <w:rPr>
          <w:highlight w:val="yellow"/>
        </w:rPr>
        <w:t>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section</w:t>
      </w:r>
      <w:r w:rsidRPr="008D4050">
        <w:rPr>
          <w:highlight w:val="yellow"/>
        </w:rPr>
        <w:t xml:space="preserve"> dur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30-</w:t>
      </w:r>
      <w:r w:rsidRPr="008D4050">
        <w:rPr>
          <w:spacing w:val="65"/>
          <w:highlight w:val="yellow"/>
        </w:rPr>
        <w:t xml:space="preserve"> </w:t>
      </w:r>
      <w:r w:rsidRPr="008D4050">
        <w:rPr>
          <w:highlight w:val="yellow"/>
        </w:rPr>
        <w:t>da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>period beginning</w:t>
      </w:r>
      <w:r w:rsidRPr="008D4050">
        <w:rPr>
          <w:spacing w:val="-3"/>
          <w:highlight w:val="yellow"/>
        </w:rPr>
        <w:t xml:space="preserve"> </w:t>
      </w:r>
      <w:r w:rsidRPr="008D4050">
        <w:rPr>
          <w:highlight w:val="yellow"/>
        </w:rPr>
        <w:t>on</w:t>
      </w:r>
      <w:r w:rsidRPr="008D4050">
        <w:rPr>
          <w:spacing w:val="2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dat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award</w:t>
      </w:r>
      <w:r w:rsidRPr="008D4050">
        <w:rPr>
          <w:highlight w:val="yellow"/>
        </w:rPr>
        <w:t xml:space="preserve"> is served on the</w:t>
      </w:r>
      <w:r w:rsidRPr="008D4050">
        <w:rPr>
          <w:spacing w:val="-1"/>
          <w:highlight w:val="yellow"/>
        </w:rPr>
        <w:t xml:space="preserve"> party,</w:t>
      </w:r>
      <w:r w:rsidRPr="008D4050">
        <w:rPr>
          <w:highlight w:val="yellow"/>
        </w:rPr>
        <w:t xml:space="preserve"> the</w:t>
      </w:r>
      <w:r w:rsidRPr="008D4050">
        <w:rPr>
          <w:spacing w:val="1"/>
          <w:highlight w:val="yellow"/>
        </w:rPr>
        <w:t xml:space="preserve"> </w:t>
      </w:r>
      <w:r w:rsidRPr="008D4050">
        <w:rPr>
          <w:highlight w:val="yellow"/>
        </w:rPr>
        <w:t xml:space="preserve">award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be</w:t>
      </w:r>
      <w:r w:rsidRPr="008D4050">
        <w:rPr>
          <w:spacing w:val="-1"/>
          <w:highlight w:val="yellow"/>
        </w:rPr>
        <w:t xml:space="preserve"> fin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d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binding.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spacing w:val="59"/>
          <w:highlight w:val="yellow"/>
        </w:rPr>
        <w:t xml:space="preserve"> </w:t>
      </w:r>
      <w:r w:rsidRPr="008D4050">
        <w:rPr>
          <w:highlight w:val="yellow"/>
        </w:rPr>
        <w:t>agenc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>shall</w:t>
      </w:r>
      <w:r w:rsidRPr="008D4050">
        <w:rPr>
          <w:highlight w:val="yellow"/>
        </w:rPr>
        <w:t xml:space="preserve"> tak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actions </w:t>
      </w:r>
      <w:r w:rsidRPr="008D4050">
        <w:rPr>
          <w:spacing w:val="-1"/>
          <w:highlight w:val="yellow"/>
        </w:rPr>
        <w:t>required</w:t>
      </w:r>
      <w:r w:rsidRPr="008D4050">
        <w:rPr>
          <w:highlight w:val="yellow"/>
        </w:rPr>
        <w:t xml:space="preserve"> </w:t>
      </w:r>
      <w:r w:rsidRPr="008D4050">
        <w:rPr>
          <w:spacing w:val="2"/>
          <w:highlight w:val="yellow"/>
        </w:rPr>
        <w:t>by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>an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rbitrator's</w:t>
      </w:r>
      <w:r w:rsidRPr="008D4050">
        <w:rPr>
          <w:spacing w:val="2"/>
          <w:highlight w:val="yellow"/>
        </w:rPr>
        <w:t xml:space="preserve"> </w:t>
      </w:r>
      <w:r w:rsidRPr="008D4050">
        <w:rPr>
          <w:spacing w:val="-1"/>
          <w:highlight w:val="yellow"/>
        </w:rPr>
        <w:t>final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award.</w:t>
      </w:r>
      <w:r w:rsidRPr="008D4050">
        <w:rPr>
          <w:highlight w:val="yellow"/>
        </w:rPr>
        <w:t xml:space="preserve"> </w:t>
      </w:r>
      <w:r w:rsidRPr="008D4050">
        <w:rPr>
          <w:spacing w:val="-1"/>
          <w:highlight w:val="yellow"/>
        </w:rPr>
        <w:t>The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1"/>
          <w:highlight w:val="yellow"/>
        </w:rPr>
        <w:t>award</w:t>
      </w:r>
      <w:r w:rsidRPr="008D4050">
        <w:rPr>
          <w:highlight w:val="yellow"/>
        </w:rPr>
        <w:t xml:space="preserve"> </w:t>
      </w:r>
      <w:r w:rsidRPr="008D4050">
        <w:rPr>
          <w:spacing w:val="1"/>
          <w:highlight w:val="yellow"/>
        </w:rPr>
        <w:t>may</w:t>
      </w:r>
      <w:r w:rsidRPr="008D4050">
        <w:rPr>
          <w:spacing w:val="-5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include </w:t>
      </w:r>
      <w:r w:rsidRPr="008D4050">
        <w:rPr>
          <w:highlight w:val="yellow"/>
        </w:rPr>
        <w:t>the</w:t>
      </w:r>
      <w:r w:rsidRPr="008D4050">
        <w:rPr>
          <w:spacing w:val="-1"/>
          <w:highlight w:val="yellow"/>
        </w:rPr>
        <w:t xml:space="preserve"> payment</w:t>
      </w:r>
      <w:r w:rsidRPr="008D4050">
        <w:rPr>
          <w:highlight w:val="yellow"/>
        </w:rPr>
        <w:t xml:space="preserve"> of</w:t>
      </w:r>
      <w:r w:rsidRPr="008D4050">
        <w:rPr>
          <w:spacing w:val="83"/>
          <w:highlight w:val="yellow"/>
        </w:rPr>
        <w:t xml:space="preserve"> </w:t>
      </w:r>
      <w:r w:rsidRPr="008D4050">
        <w:rPr>
          <w:highlight w:val="yellow"/>
        </w:rPr>
        <w:t>backpay</w:t>
      </w:r>
      <w:r w:rsidRPr="008D4050">
        <w:rPr>
          <w:spacing w:val="-5"/>
          <w:highlight w:val="yellow"/>
        </w:rPr>
        <w:t xml:space="preserve"> </w:t>
      </w:r>
      <w:r w:rsidRPr="008D4050">
        <w:rPr>
          <w:highlight w:val="yellow"/>
        </w:rPr>
        <w:t xml:space="preserve">(as </w:t>
      </w:r>
      <w:r w:rsidRPr="008D4050">
        <w:rPr>
          <w:spacing w:val="-1"/>
          <w:highlight w:val="yellow"/>
        </w:rPr>
        <w:t>provided</w:t>
      </w:r>
      <w:r w:rsidRPr="008D4050">
        <w:rPr>
          <w:highlight w:val="yellow"/>
        </w:rPr>
        <w:t xml:space="preserve"> in section 5596 of</w:t>
      </w:r>
      <w:r w:rsidRPr="008D4050">
        <w:rPr>
          <w:spacing w:val="-1"/>
          <w:highlight w:val="yellow"/>
        </w:rPr>
        <w:t xml:space="preserve"> </w:t>
      </w:r>
      <w:r w:rsidRPr="008D4050">
        <w:rPr>
          <w:highlight w:val="yellow"/>
        </w:rPr>
        <w:t xml:space="preserve">this </w:t>
      </w:r>
      <w:r w:rsidRPr="008D4050">
        <w:rPr>
          <w:spacing w:val="-1"/>
          <w:highlight w:val="yellow"/>
        </w:rPr>
        <w:t>title).</w:t>
      </w:r>
    </w:p>
    <w:p w14:paraId="0EA61D7F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5C64AE9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bookmarkStart w:id="5" w:name="§_7123._____Judicial_review;_enforcement"/>
      <w:bookmarkEnd w:id="5"/>
      <w:r w:rsidRPr="008D4050">
        <w:rPr>
          <w:highlight w:val="yellow"/>
        </w:rPr>
        <w:lastRenderedPageBreak/>
        <w:t>§</w:t>
      </w:r>
      <w:r w:rsidRPr="008D4050">
        <w:rPr>
          <w:spacing w:val="1"/>
          <w:highlight w:val="yellow"/>
        </w:rPr>
        <w:t xml:space="preserve"> </w:t>
      </w:r>
      <w:r w:rsidRPr="008D4050">
        <w:rPr>
          <w:spacing w:val="-2"/>
          <w:highlight w:val="yellow"/>
        </w:rPr>
        <w:t>7123.</w:t>
      </w:r>
      <w:r w:rsidRPr="008D4050">
        <w:rPr>
          <w:spacing w:val="-2"/>
          <w:highlight w:val="yellow"/>
        </w:rPr>
        <w:tab/>
      </w:r>
      <w:r w:rsidRPr="008D4050">
        <w:rPr>
          <w:spacing w:val="-1"/>
          <w:highlight w:val="yellow"/>
        </w:rPr>
        <w:t>Judicial</w:t>
      </w:r>
      <w:r w:rsidRPr="008D4050">
        <w:rPr>
          <w:spacing w:val="-3"/>
          <w:highlight w:val="yellow"/>
        </w:rPr>
        <w:t xml:space="preserve"> </w:t>
      </w:r>
      <w:r w:rsidRPr="008D4050">
        <w:rPr>
          <w:spacing w:val="-1"/>
          <w:highlight w:val="yellow"/>
        </w:rPr>
        <w:t xml:space="preserve">review; </w:t>
      </w:r>
      <w:r w:rsidRPr="008D4050">
        <w:rPr>
          <w:spacing w:val="-2"/>
          <w:highlight w:val="yellow"/>
        </w:rPr>
        <w:t>enforcement</w:t>
      </w:r>
    </w:p>
    <w:p w14:paraId="733481D7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406613F6" w14:textId="77777777" w:rsidR="00DF30DD" w:rsidRPr="00A1151B" w:rsidRDefault="00DF30DD" w:rsidP="00DF30DD">
      <w:pPr>
        <w:pStyle w:val="BodyText"/>
        <w:numPr>
          <w:ilvl w:val="0"/>
          <w:numId w:val="8"/>
        </w:numPr>
        <w:tabs>
          <w:tab w:val="left" w:pos="1507"/>
        </w:tabs>
        <w:ind w:firstLine="36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aggriev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final</w:t>
      </w:r>
      <w:r w:rsidRPr="00A1151B">
        <w:t xml:space="preserve"> order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other </w:t>
      </w:r>
      <w:r w:rsidRPr="00A1151B">
        <w:t xml:space="preserve">than </w:t>
      </w:r>
      <w:r w:rsidRPr="00A1151B">
        <w:rPr>
          <w:spacing w:val="-1"/>
        </w:rPr>
        <w:t>an</w:t>
      </w:r>
      <w:r w:rsidRPr="00A1151B">
        <w:t xml:space="preserve"> order</w:t>
      </w:r>
      <w:r w:rsidRPr="00A1151B">
        <w:rPr>
          <w:spacing w:val="-1"/>
        </w:rPr>
        <w:t xml:space="preserve"> under--</w:t>
      </w:r>
    </w:p>
    <w:p w14:paraId="27188BC7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3B708BD" w14:textId="77777777" w:rsidR="00DF30DD" w:rsidRPr="00A1151B" w:rsidRDefault="00DF30DD" w:rsidP="00DF30DD">
      <w:pPr>
        <w:pStyle w:val="BodyText"/>
        <w:numPr>
          <w:ilvl w:val="1"/>
          <w:numId w:val="8"/>
        </w:numPr>
        <w:tabs>
          <w:tab w:val="left" w:pos="2227"/>
        </w:tabs>
        <w:ind w:right="1883" w:firstLine="360"/>
      </w:pPr>
      <w:r w:rsidRPr="00A1151B">
        <w:rPr>
          <w:spacing w:val="-1"/>
        </w:rPr>
        <w:t>section</w:t>
      </w:r>
      <w:r w:rsidRPr="00A1151B">
        <w:t xml:space="preserve"> 7122 of</w:t>
      </w:r>
      <w:r w:rsidRPr="00A1151B">
        <w:rPr>
          <w:spacing w:val="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(involv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war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rbitrator),</w:t>
      </w:r>
      <w:r w:rsidRPr="00A1151B">
        <w:t xml:space="preserve"> unless the</w:t>
      </w:r>
      <w:r w:rsidRPr="00A1151B">
        <w:rPr>
          <w:spacing w:val="-1"/>
        </w:rPr>
        <w:t xml:space="preserve"> order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involves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unfair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section 7118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or</w:t>
      </w:r>
    </w:p>
    <w:p w14:paraId="4FD7246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0B9BA8D5" w14:textId="77777777" w:rsidR="00DF30DD" w:rsidRPr="00A1151B" w:rsidRDefault="00DF30DD" w:rsidP="00DF30DD">
      <w:pPr>
        <w:pStyle w:val="BodyText"/>
        <w:numPr>
          <w:ilvl w:val="1"/>
          <w:numId w:val="8"/>
        </w:numPr>
        <w:tabs>
          <w:tab w:val="left" w:pos="2227"/>
        </w:tabs>
        <w:ind w:left="2226" w:hanging="578"/>
      </w:pPr>
      <w:r w:rsidRPr="00A1151B">
        <w:rPr>
          <w:spacing w:val="-1"/>
        </w:rPr>
        <w:t>section</w:t>
      </w:r>
      <w:r w:rsidRPr="00A1151B">
        <w:t xml:space="preserve"> 7112 of</w:t>
      </w:r>
      <w:r w:rsidRPr="00A1151B">
        <w:rPr>
          <w:spacing w:val="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(involv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appropriate </w:t>
      </w:r>
      <w:r w:rsidRPr="00A1151B">
        <w:t xml:space="preserve">unit </w:t>
      </w:r>
      <w:r w:rsidRPr="00A1151B">
        <w:rPr>
          <w:spacing w:val="-1"/>
        </w:rPr>
        <w:t>determination),</w:t>
      </w:r>
    </w:p>
    <w:p w14:paraId="6DA8B61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C5D76F9" w14:textId="77777777" w:rsidR="00DF30DD" w:rsidRPr="00A1151B" w:rsidRDefault="00DF30DD" w:rsidP="00DF30DD">
      <w:pPr>
        <w:pStyle w:val="BodyText"/>
        <w:ind w:left="567" w:right="577"/>
      </w:pPr>
      <w:r w:rsidRPr="00A1151B">
        <w:rPr>
          <w:spacing w:val="-1"/>
        </w:rPr>
        <w:t>may,</w:t>
      </w:r>
      <w:r w:rsidRPr="00A1151B">
        <w:t xml:space="preserve"> 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60-day</w:t>
      </w:r>
      <w:r w:rsidRPr="00A1151B">
        <w:rPr>
          <w:spacing w:val="-5"/>
        </w:rPr>
        <w:t xml:space="preserve"> </w:t>
      </w:r>
      <w:r w:rsidRPr="00A1151B">
        <w:t xml:space="preserve">period </w:t>
      </w:r>
      <w:r w:rsidRPr="00A1151B">
        <w:rPr>
          <w:spacing w:val="-1"/>
        </w:rPr>
        <w:t>beginning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</w:t>
      </w:r>
      <w:r w:rsidRPr="00A1151B">
        <w:t>date</w:t>
      </w:r>
      <w:r w:rsidRPr="00A1151B">
        <w:rPr>
          <w:spacing w:val="-1"/>
        </w:rPr>
        <w:t xml:space="preserve"> </w:t>
      </w:r>
      <w:r w:rsidRPr="00A1151B">
        <w:t xml:space="preserve">on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order</w:t>
      </w:r>
      <w:r w:rsidRPr="00A1151B">
        <w:rPr>
          <w:spacing w:val="-1"/>
        </w:rPr>
        <w:t xml:space="preserve"> </w:t>
      </w:r>
      <w:r w:rsidRPr="00A1151B">
        <w:t xml:space="preserve">was </w:t>
      </w:r>
      <w:r w:rsidRPr="00A1151B">
        <w:rPr>
          <w:spacing w:val="-1"/>
        </w:rPr>
        <w:t>issued,</w:t>
      </w:r>
      <w:r w:rsidRPr="00A1151B">
        <w:t xml:space="preserve"> institute</w:t>
      </w:r>
      <w:r w:rsidRPr="00A1151B">
        <w:rPr>
          <w:spacing w:val="-1"/>
        </w:rPr>
        <w:t xml:space="preserve"> an</w:t>
      </w:r>
      <w:r w:rsidRPr="00A1151B"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62"/>
        </w:rPr>
        <w:t xml:space="preserve"> </w:t>
      </w:r>
      <w:r w:rsidRPr="00A1151B">
        <w:rPr>
          <w:spacing w:val="-1"/>
        </w:rPr>
        <w:t>judicial</w:t>
      </w:r>
      <w:r w:rsidRPr="00A1151B">
        <w:t xml:space="preserve"> </w:t>
      </w:r>
      <w:r w:rsidRPr="00A1151B">
        <w:rPr>
          <w:spacing w:val="-1"/>
        </w:rPr>
        <w:t xml:space="preserve">review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's</w:t>
      </w:r>
      <w:r w:rsidRPr="00A1151B">
        <w:t xml:space="preserve"> order</w:t>
      </w:r>
      <w:r w:rsidRPr="00A1151B">
        <w:rPr>
          <w:spacing w:val="-1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court</w:t>
      </w:r>
      <w:r w:rsidRPr="00A1151B">
        <w:t xml:space="preserve"> of</w:t>
      </w:r>
      <w:r w:rsidRPr="00A1151B">
        <w:rPr>
          <w:spacing w:val="-1"/>
        </w:rPr>
        <w:t xml:space="preserve"> appeals</w:t>
      </w:r>
      <w:r w:rsidRPr="00A1151B">
        <w:rPr>
          <w:spacing w:val="2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circuit</w:t>
      </w:r>
      <w:r w:rsidRPr="00A1151B">
        <w:t xml:space="preserve"> in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person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>resides</w:t>
      </w:r>
      <w:r w:rsidRPr="00A1151B">
        <w:t xml:space="preserve"> or</w:t>
      </w:r>
      <w:r w:rsidRPr="00A1151B">
        <w:rPr>
          <w:spacing w:val="-1"/>
        </w:rPr>
        <w:t xml:space="preserve"> transacts</w:t>
      </w:r>
      <w:r w:rsidRPr="00A1151B">
        <w:t xml:space="preserve"> business or</w:t>
      </w:r>
      <w:r w:rsidRPr="00A1151B">
        <w:rPr>
          <w:spacing w:val="-1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United</w:t>
      </w:r>
      <w:r w:rsidRPr="00A1151B">
        <w:t xml:space="preserve"> States </w:t>
      </w:r>
      <w:r w:rsidRPr="00A1151B">
        <w:rPr>
          <w:spacing w:val="-1"/>
        </w:rPr>
        <w:t>Court</w:t>
      </w:r>
      <w:r w:rsidRPr="00A1151B">
        <w:t xml:space="preserve"> of</w:t>
      </w:r>
      <w:r w:rsidRPr="00A1151B">
        <w:rPr>
          <w:spacing w:val="-1"/>
        </w:rPr>
        <w:t xml:space="preserve"> Appeals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District</w:t>
      </w:r>
      <w:r w:rsidRPr="00A1151B">
        <w:t xml:space="preserve"> of</w:t>
      </w:r>
      <w:r w:rsidRPr="00A1151B">
        <w:rPr>
          <w:spacing w:val="-1"/>
        </w:rPr>
        <w:t xml:space="preserve"> Columbia.</w:t>
      </w:r>
    </w:p>
    <w:p w14:paraId="28AA35B4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4DB0EFD" w14:textId="77777777" w:rsidR="00DF30DD" w:rsidRPr="00A1151B" w:rsidRDefault="00DF30DD" w:rsidP="00DF30DD">
      <w:pPr>
        <w:pStyle w:val="BodyText"/>
        <w:numPr>
          <w:ilvl w:val="0"/>
          <w:numId w:val="8"/>
        </w:numPr>
        <w:tabs>
          <w:tab w:val="left" w:pos="1521"/>
        </w:tabs>
        <w:ind w:right="837"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t>may</w:t>
      </w:r>
      <w:r w:rsidRPr="00A1151B">
        <w:rPr>
          <w:spacing w:val="-5"/>
        </w:rPr>
        <w:t xml:space="preserve"> </w:t>
      </w:r>
      <w:r w:rsidRPr="00A1151B">
        <w:t>petition 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ropriate 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t xml:space="preserve"> </w:t>
      </w:r>
      <w:r w:rsidRPr="00A1151B">
        <w:rPr>
          <w:spacing w:val="-1"/>
        </w:rPr>
        <w:t>court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appeals</w:t>
      </w:r>
      <w:r w:rsidRPr="00A1151B">
        <w:t xml:space="preserve"> 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enforcement of</w:t>
      </w:r>
      <w:r w:rsidRPr="00A1151B">
        <w:rPr>
          <w:spacing w:val="67"/>
        </w:rPr>
        <w:t xml:space="preserve"> </w:t>
      </w:r>
      <w:r w:rsidRPr="00A1151B">
        <w:t>any</w:t>
      </w:r>
      <w:r w:rsidRPr="00A1151B">
        <w:rPr>
          <w:spacing w:val="-5"/>
        </w:rPr>
        <w:t xml:space="preserve"> </w:t>
      </w:r>
      <w:r w:rsidRPr="00A1151B">
        <w:t>orde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appropriate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relief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str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rder.</w:t>
      </w:r>
    </w:p>
    <w:p w14:paraId="02DAB62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1B8B09DB" w14:textId="77777777" w:rsidR="00DF30DD" w:rsidRPr="00A1151B" w:rsidRDefault="00DF30DD" w:rsidP="00DF30DD">
      <w:pPr>
        <w:pStyle w:val="BodyText"/>
        <w:numPr>
          <w:ilvl w:val="0"/>
          <w:numId w:val="8"/>
        </w:numPr>
        <w:tabs>
          <w:tab w:val="left" w:pos="1492"/>
        </w:tabs>
        <w:ind w:right="636" w:firstLine="360"/>
      </w:pPr>
      <w:r w:rsidRPr="00A1151B">
        <w:rPr>
          <w:spacing w:val="-1"/>
        </w:rPr>
        <w:t>Upon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iling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petition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ubsection </w:t>
      </w:r>
      <w:r w:rsidRPr="00A1151B">
        <w:rPr>
          <w:spacing w:val="-1"/>
        </w:rPr>
        <w:t xml:space="preserve">(a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for</w:t>
      </w:r>
      <w:r w:rsidRPr="00A1151B">
        <w:rPr>
          <w:spacing w:val="-1"/>
        </w:rPr>
        <w:t xml:space="preserve"> judicial</w:t>
      </w:r>
      <w:r w:rsidRPr="00A1151B">
        <w:t xml:space="preserve"> </w:t>
      </w:r>
      <w:r w:rsidRPr="00A1151B">
        <w:rPr>
          <w:spacing w:val="-1"/>
        </w:rPr>
        <w:t xml:space="preserve">review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under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section </w:t>
      </w:r>
      <w:r w:rsidRPr="00A1151B">
        <w:rPr>
          <w:spacing w:val="-1"/>
        </w:rPr>
        <w:t>for enforcement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file </w:t>
      </w:r>
      <w:r w:rsidRPr="00A1151B">
        <w:t>in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urt</w:t>
      </w:r>
      <w:r w:rsidRPr="00A1151B">
        <w:t xml:space="preserve"> the</w:t>
      </w:r>
      <w:r w:rsidRPr="00A1151B">
        <w:rPr>
          <w:spacing w:val="-1"/>
        </w:rPr>
        <w:t xml:space="preserve"> record</w:t>
      </w:r>
      <w:r w:rsidRPr="00A1151B">
        <w:t xml:space="preserve"> in th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proceedings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rPr>
          <w:spacing w:val="2"/>
        </w:rPr>
        <w:t xml:space="preserve"> </w:t>
      </w:r>
      <w:r w:rsidRPr="00A1151B">
        <w:t xml:space="preserve">in </w:t>
      </w:r>
      <w:r w:rsidRPr="00A1151B">
        <w:rPr>
          <w:spacing w:val="-1"/>
        </w:rPr>
        <w:t>section</w:t>
      </w:r>
      <w:r w:rsidRPr="00A1151B">
        <w:t xml:space="preserve"> 2112 of</w:t>
      </w:r>
      <w:r w:rsidRPr="00A1151B">
        <w:rPr>
          <w:spacing w:val="-1"/>
        </w:rPr>
        <w:t xml:space="preserve"> </w:t>
      </w:r>
      <w:r w:rsidRPr="00A1151B">
        <w:t>title</w:t>
      </w:r>
      <w:r w:rsidRPr="00A1151B">
        <w:rPr>
          <w:spacing w:val="-1"/>
        </w:rPr>
        <w:t xml:space="preserve"> </w:t>
      </w:r>
      <w:r w:rsidRPr="00A1151B">
        <w:t xml:space="preserve">28. </w:t>
      </w:r>
      <w:r w:rsidRPr="00A1151B">
        <w:rPr>
          <w:spacing w:val="-1"/>
        </w:rPr>
        <w:t>Upon</w:t>
      </w:r>
      <w:r w:rsidRPr="00A1151B">
        <w:t xml:space="preserve"> the</w:t>
      </w:r>
      <w:r w:rsidRPr="00A1151B">
        <w:rPr>
          <w:spacing w:val="-1"/>
        </w:rPr>
        <w:t xml:space="preserve"> fil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tition,</w:t>
      </w:r>
      <w:r w:rsidRPr="00A1151B">
        <w:t xml:space="preserve"> the</w:t>
      </w:r>
      <w:r w:rsidRPr="00A1151B">
        <w:rPr>
          <w:spacing w:val="-1"/>
        </w:rPr>
        <w:t xml:space="preserve"> cour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cause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 xml:space="preserve">notice thereof </w:t>
      </w:r>
      <w:r w:rsidRPr="00A1151B">
        <w:t>to be</w:t>
      </w:r>
      <w:r w:rsidRPr="00A1151B">
        <w:rPr>
          <w:spacing w:val="-1"/>
        </w:rPr>
        <w:t xml:space="preserve"> </w:t>
      </w:r>
      <w:r w:rsidRPr="00A1151B">
        <w:t>served to the</w:t>
      </w:r>
      <w:r w:rsidRPr="00A1151B">
        <w:rPr>
          <w:spacing w:val="-1"/>
        </w:rPr>
        <w:t xml:space="preserve"> parties</w:t>
      </w:r>
      <w:r w:rsidRPr="00A1151B">
        <w:t xml:space="preserve"> </w:t>
      </w:r>
      <w:r w:rsidRPr="00A1151B">
        <w:rPr>
          <w:spacing w:val="-1"/>
        </w:rPr>
        <w:t>involved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thereupon</w:t>
      </w:r>
      <w:r w:rsidRPr="00A1151B">
        <w:t xml:space="preserve"> shall </w:t>
      </w:r>
      <w:r w:rsidRPr="00A1151B">
        <w:rPr>
          <w:spacing w:val="-1"/>
        </w:rPr>
        <w:t>ha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jurisdic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roceeding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question</w:t>
      </w:r>
      <w:r w:rsidRPr="00A1151B">
        <w:t xml:space="preserve"> determined </w:t>
      </w:r>
      <w:r w:rsidRPr="00A1151B">
        <w:rPr>
          <w:spacing w:val="-1"/>
        </w:rPr>
        <w:t>therei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grant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lie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(includ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temporar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straining</w:t>
      </w:r>
      <w:r w:rsidRPr="00A1151B">
        <w:rPr>
          <w:spacing w:val="92"/>
        </w:rPr>
        <w:t xml:space="preserve"> </w:t>
      </w:r>
      <w:r w:rsidRPr="00A1151B">
        <w:rPr>
          <w:spacing w:val="-1"/>
        </w:rPr>
        <w:t xml:space="preserve">order) </w:t>
      </w:r>
      <w:r w:rsidRPr="00A1151B">
        <w:t xml:space="preserve">it </w:t>
      </w:r>
      <w:r w:rsidRPr="00A1151B">
        <w:rPr>
          <w:spacing w:val="-1"/>
        </w:rPr>
        <w:t>considers</w:t>
      </w:r>
      <w:r w:rsidRPr="00A1151B">
        <w:t xml:space="preserve"> just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proper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ak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ente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decree</w:t>
      </w:r>
      <w:r w:rsidRPr="00A1151B">
        <w:rPr>
          <w:spacing w:val="-1"/>
        </w:rPr>
        <w:t xml:space="preserve"> affirm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nforcing,</w:t>
      </w:r>
      <w:r w:rsidRPr="00A1151B">
        <w:t xml:space="preserve"> modify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enforcing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so </w:t>
      </w:r>
      <w:r w:rsidRPr="00A1151B">
        <w:rPr>
          <w:spacing w:val="-1"/>
        </w:rPr>
        <w:t>modified,</w:t>
      </w:r>
      <w:r w:rsidRPr="00A1151B">
        <w:t xml:space="preserve"> or</w:t>
      </w:r>
      <w:r w:rsidRPr="00A1151B">
        <w:rPr>
          <w:spacing w:val="-1"/>
        </w:rPr>
        <w:t xml:space="preserve"> set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side </w:t>
      </w:r>
      <w:r w:rsidRPr="00A1151B">
        <w:t>in whole</w:t>
      </w:r>
      <w:r w:rsidRPr="00A1151B">
        <w:rPr>
          <w:spacing w:val="1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part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order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.</w:t>
      </w:r>
      <w:r w:rsidRPr="00A1151B">
        <w:t xml:space="preserve"> The</w:t>
      </w:r>
      <w:r w:rsidRPr="00A1151B">
        <w:rPr>
          <w:spacing w:val="-1"/>
        </w:rPr>
        <w:t xml:space="preserve"> fil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 xml:space="preserve">of </w:t>
      </w:r>
      <w:r w:rsidRPr="00A1151B">
        <w:t>a</w:t>
      </w:r>
    </w:p>
    <w:p w14:paraId="4005CA90" w14:textId="77777777" w:rsidR="00DF30DD" w:rsidRPr="00A1151B" w:rsidRDefault="00DF30DD" w:rsidP="00DF30DD">
      <w:pPr>
        <w:pStyle w:val="BodyText"/>
        <w:spacing w:before="56"/>
        <w:ind w:right="704"/>
      </w:pPr>
      <w:r w:rsidRPr="00A1151B">
        <w:rPr>
          <w:spacing w:val="-1"/>
        </w:rPr>
        <w:t>petition</w:t>
      </w:r>
      <w:r w:rsidRPr="00A1151B">
        <w:t xml:space="preserve"> </w:t>
      </w:r>
      <w:r w:rsidRPr="00A1151B">
        <w:rPr>
          <w:spacing w:val="-1"/>
        </w:rPr>
        <w:t>under subsection</w:t>
      </w:r>
      <w:r w:rsidRPr="00A1151B">
        <w:t xml:space="preserve"> </w:t>
      </w:r>
      <w:r w:rsidRPr="00A1151B">
        <w:rPr>
          <w:spacing w:val="-1"/>
        </w:rPr>
        <w:t xml:space="preserve">(a)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(b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not </w:t>
      </w:r>
      <w:r w:rsidRPr="00A1151B">
        <w:rPr>
          <w:spacing w:val="-1"/>
        </w:rPr>
        <w:t>operate as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stay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uthority's</w:t>
      </w:r>
      <w:r w:rsidRPr="00A1151B">
        <w:t xml:space="preserve"> ord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unless</w:t>
      </w:r>
      <w:r w:rsidRPr="00A1151B">
        <w:rPr>
          <w:spacing w:val="9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ourt</w:t>
      </w:r>
      <w:r w:rsidRPr="00A1151B">
        <w:t xml:space="preserve"> specifical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orders</w:t>
      </w:r>
      <w:r w:rsidRPr="00A1151B">
        <w:t xml:space="preserve"> the</w:t>
      </w:r>
      <w:r w:rsidRPr="00A1151B">
        <w:rPr>
          <w:spacing w:val="-1"/>
        </w:rPr>
        <w:t xml:space="preserve"> stay.</w:t>
      </w:r>
      <w:r w:rsidRPr="00A1151B">
        <w:t xml:space="preserve"> </w:t>
      </w:r>
      <w:r w:rsidRPr="00A1151B">
        <w:rPr>
          <w:spacing w:val="-1"/>
        </w:rPr>
        <w:t xml:space="preserve">Review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's</w:t>
      </w:r>
      <w:r w:rsidRPr="00A1151B">
        <w:t xml:space="preserve"> order</w:t>
      </w:r>
      <w:r w:rsidRPr="00A1151B">
        <w:rPr>
          <w:spacing w:val="-1"/>
        </w:rPr>
        <w:t xml:space="preserve"> </w:t>
      </w:r>
      <w:r w:rsidRPr="00A1151B">
        <w:t>shall be</w:t>
      </w:r>
      <w:r w:rsidRPr="00A1151B">
        <w:rPr>
          <w:spacing w:val="-1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record</w:t>
      </w:r>
      <w:r w:rsidRPr="00A1151B">
        <w:t xml:space="preserve"> in </w:t>
      </w:r>
      <w:r w:rsidRPr="00A1151B">
        <w:rPr>
          <w:spacing w:val="-1"/>
        </w:rPr>
        <w:t>accordance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section</w:t>
      </w:r>
      <w:r w:rsidRPr="00A1151B">
        <w:t xml:space="preserve"> 706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  <w:r w:rsidRPr="00A1151B">
        <w:t xml:space="preserve"> </w:t>
      </w:r>
      <w:r w:rsidRPr="00A1151B">
        <w:rPr>
          <w:spacing w:val="-1"/>
        </w:rPr>
        <w:t>No</w:t>
      </w:r>
      <w:r w:rsidRPr="00A1151B">
        <w:t xml:space="preserve"> </w:t>
      </w:r>
      <w:r w:rsidRPr="00A1151B">
        <w:rPr>
          <w:spacing w:val="-1"/>
        </w:rPr>
        <w:t>objection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</w:t>
      </w:r>
      <w:r w:rsidRPr="00A1151B">
        <w:rPr>
          <w:spacing w:val="-1"/>
        </w:rPr>
        <w:t>has</w:t>
      </w:r>
      <w:r w:rsidRPr="00A1151B">
        <w:rPr>
          <w:spacing w:val="2"/>
        </w:rPr>
        <w:t xml:space="preserve"> </w:t>
      </w:r>
      <w:r w:rsidRPr="00A1151B">
        <w:t xml:space="preserve">not </w:t>
      </w:r>
      <w:r w:rsidRPr="00A1151B">
        <w:rPr>
          <w:spacing w:val="-1"/>
        </w:rPr>
        <w:t>been</w:t>
      </w:r>
      <w:r w:rsidRPr="00A1151B">
        <w:t xml:space="preserve"> </w:t>
      </w:r>
      <w:r w:rsidRPr="00A1151B">
        <w:rPr>
          <w:spacing w:val="-1"/>
        </w:rPr>
        <w:t>urged</w:t>
      </w:r>
      <w:r w:rsidRPr="00A1151B">
        <w:t xml:space="preserve"> befor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esignee,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rPr>
          <w:spacing w:val="87"/>
        </w:rPr>
        <w:t xml:space="preserve"> </w:t>
      </w:r>
      <w:r w:rsidRPr="00A1151B">
        <w:t>be</w:t>
      </w:r>
      <w:r w:rsidRPr="00A1151B">
        <w:rPr>
          <w:spacing w:val="-1"/>
        </w:rPr>
        <w:t xml:space="preserve"> consider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court, </w:t>
      </w:r>
      <w:r w:rsidRPr="00A1151B">
        <w:rPr>
          <w:spacing w:val="-1"/>
        </w:rPr>
        <w:t>unless</w:t>
      </w:r>
      <w:r w:rsidRPr="00A1151B">
        <w:t xml:space="preserve"> the</w:t>
      </w:r>
      <w:r w:rsidRPr="00A1151B">
        <w:rPr>
          <w:spacing w:val="-1"/>
        </w:rPr>
        <w:t xml:space="preserve"> failur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neglect</w:t>
      </w:r>
      <w:r w:rsidRPr="00A1151B">
        <w:t xml:space="preserve"> to </w:t>
      </w:r>
      <w:r w:rsidRPr="00A1151B">
        <w:rPr>
          <w:spacing w:val="-1"/>
        </w:rPr>
        <w:t xml:space="preserve">urge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objection is </w:t>
      </w:r>
      <w:r w:rsidRPr="00A1151B">
        <w:rPr>
          <w:spacing w:val="-1"/>
        </w:rPr>
        <w:t>excused</w:t>
      </w:r>
      <w:r w:rsidRPr="00A1151B">
        <w:t xml:space="preserve"> </w:t>
      </w:r>
      <w:r w:rsidRPr="00A1151B">
        <w:rPr>
          <w:spacing w:val="-1"/>
        </w:rPr>
        <w:t xml:space="preserve">because </w:t>
      </w:r>
      <w:r w:rsidRPr="00A1151B">
        <w:rPr>
          <w:spacing w:val="1"/>
        </w:rPr>
        <w:t>of</w:t>
      </w:r>
      <w:r w:rsidRPr="00A1151B">
        <w:rPr>
          <w:spacing w:val="71"/>
        </w:rPr>
        <w:t xml:space="preserve"> </w:t>
      </w:r>
      <w:r w:rsidRPr="00A1151B">
        <w:t>extraordin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circumstances.</w:t>
      </w:r>
      <w:r w:rsidRPr="00A1151B">
        <w:t xml:space="preserve"> </w:t>
      </w:r>
      <w:r w:rsidRPr="00A1151B">
        <w:rPr>
          <w:spacing w:val="-1"/>
        </w:rPr>
        <w:t>The finding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questions</w:t>
      </w:r>
      <w:r w:rsidRPr="00A1151B">
        <w:t xml:space="preserve"> of</w:t>
      </w:r>
      <w:r w:rsidRPr="00A1151B">
        <w:rPr>
          <w:spacing w:val="-1"/>
        </w:rPr>
        <w:t xml:space="preserve"> fact,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 xml:space="preserve">supported </w:t>
      </w:r>
      <w:r w:rsidRPr="00A1151B">
        <w:rPr>
          <w:spacing w:val="1"/>
        </w:rPr>
        <w:t>by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substantial</w:t>
      </w:r>
      <w:r w:rsidRPr="00A1151B">
        <w:t xml:space="preserve"> </w:t>
      </w:r>
      <w:r w:rsidRPr="00A1151B">
        <w:rPr>
          <w:spacing w:val="-1"/>
        </w:rPr>
        <w:t xml:space="preserve">evidence </w:t>
      </w:r>
      <w:r w:rsidRPr="00A1151B">
        <w:t>on the</w:t>
      </w:r>
      <w:r w:rsidRPr="00A1151B">
        <w:rPr>
          <w:spacing w:val="-1"/>
        </w:rPr>
        <w:t xml:space="preserve"> record</w:t>
      </w:r>
      <w:r w:rsidRPr="00A1151B">
        <w:t xml:space="preserve"> </w:t>
      </w:r>
      <w:r w:rsidRPr="00A1151B">
        <w:rPr>
          <w:spacing w:val="-1"/>
        </w:rPr>
        <w:t>considere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ole,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onclusive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applies</w:t>
      </w:r>
      <w:r w:rsidRPr="00A1151B">
        <w:rPr>
          <w:spacing w:val="2"/>
        </w:rPr>
        <w:t xml:space="preserve"> </w:t>
      </w:r>
      <w:r w:rsidRPr="00A1151B">
        <w:t>to the</w:t>
      </w:r>
      <w:r w:rsidRPr="00A1151B">
        <w:rPr>
          <w:spacing w:val="105"/>
        </w:rPr>
        <w:t xml:space="preserve"> </w:t>
      </w:r>
      <w:r w:rsidRPr="00A1151B">
        <w:rPr>
          <w:spacing w:val="-1"/>
        </w:rPr>
        <w:t>court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leave</w:t>
      </w:r>
      <w:r w:rsidRPr="00A1151B">
        <w:rPr>
          <w:spacing w:val="-1"/>
        </w:rPr>
        <w:t xml:space="preserve"> </w:t>
      </w:r>
      <w:r w:rsidRPr="00A1151B">
        <w:t>to addu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dditional</w:t>
      </w:r>
      <w:r w:rsidRPr="00A1151B">
        <w:t xml:space="preserve"> </w:t>
      </w:r>
      <w:r w:rsidRPr="00A1151B">
        <w:rPr>
          <w:spacing w:val="-1"/>
        </w:rPr>
        <w:t>eviden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shows to the</w:t>
      </w:r>
      <w:r w:rsidRPr="00A1151B">
        <w:rPr>
          <w:spacing w:val="-1"/>
        </w:rPr>
        <w:t xml:space="preserve"> satisfaction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ourt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dditional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 xml:space="preserve">evidence </w:t>
      </w:r>
      <w:r w:rsidRPr="00A1151B">
        <w:t xml:space="preserve">is </w:t>
      </w:r>
      <w:r w:rsidRPr="00A1151B">
        <w:rPr>
          <w:spacing w:val="-1"/>
        </w:rPr>
        <w:t>material</w:t>
      </w:r>
      <w:r w:rsidRPr="00A1151B">
        <w:t xml:space="preserve"> </w:t>
      </w:r>
      <w:r w:rsidRPr="00A1151B">
        <w:rPr>
          <w:spacing w:val="-1"/>
        </w:rPr>
        <w:t xml:space="preserve">and </w:t>
      </w:r>
      <w:r w:rsidRPr="00A1151B">
        <w:t xml:space="preserve">that </w:t>
      </w:r>
      <w:r w:rsidRPr="00A1151B">
        <w:rPr>
          <w:spacing w:val="-1"/>
        </w:rPr>
        <w:t>there we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ason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ound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failure </w:t>
      </w:r>
      <w:r w:rsidRPr="00A1151B">
        <w:rPr>
          <w:spacing w:val="1"/>
        </w:rPr>
        <w:t>to</w:t>
      </w:r>
      <w:r w:rsidRPr="00A1151B">
        <w:rPr>
          <w:spacing w:val="-1"/>
        </w:rPr>
        <w:t xml:space="preserve"> adduc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evidence </w:t>
      </w:r>
      <w:r w:rsidRPr="00A1151B">
        <w:t>in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99"/>
        </w:rPr>
        <w:t xml:space="preserve"> </w:t>
      </w:r>
      <w:r w:rsidRPr="00A1151B">
        <w:rPr>
          <w:spacing w:val="-1"/>
        </w:rPr>
        <w:t>hea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uthority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esignee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court may</w:t>
      </w:r>
      <w:r w:rsidRPr="00A1151B">
        <w:rPr>
          <w:spacing w:val="-5"/>
        </w:rPr>
        <w:t xml:space="preserve"> </w:t>
      </w:r>
      <w:r w:rsidRPr="00A1151B">
        <w:t>or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dditional</w:t>
      </w:r>
      <w:r w:rsidRPr="00A1151B">
        <w:t xml:space="preserve"> </w:t>
      </w:r>
      <w:r w:rsidRPr="00A1151B">
        <w:rPr>
          <w:spacing w:val="-1"/>
        </w:rPr>
        <w:t xml:space="preserve">evidence </w:t>
      </w:r>
      <w:r w:rsidRPr="00A1151B">
        <w:t>to be</w:t>
      </w:r>
      <w:r w:rsidRPr="00A1151B">
        <w:rPr>
          <w:spacing w:val="-1"/>
        </w:rPr>
        <w:t xml:space="preserve"> take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before</w:t>
      </w:r>
      <w:r w:rsidRPr="00A1151B">
        <w:rPr>
          <w:spacing w:val="9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esignee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o be</w:t>
      </w:r>
      <w:r w:rsidRPr="00A1151B">
        <w:rPr>
          <w:spacing w:val="-1"/>
        </w:rPr>
        <w:t xml:space="preserve"> </w:t>
      </w:r>
      <w:r w:rsidRPr="00A1151B">
        <w:t>made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part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record.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modify</w:t>
      </w:r>
      <w:r w:rsidRPr="00A1151B">
        <w:rPr>
          <w:spacing w:val="-5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findings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68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facts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make</w:t>
      </w:r>
      <w:r w:rsidRPr="00A1151B">
        <w:rPr>
          <w:spacing w:val="-1"/>
        </w:rPr>
        <w:t xml:space="preserve"> new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indings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ason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 xml:space="preserve">additional </w:t>
      </w:r>
      <w:r w:rsidRPr="00A1151B">
        <w:rPr>
          <w:spacing w:val="-1"/>
        </w:rPr>
        <w:t xml:space="preserve">evidence </w:t>
      </w:r>
      <w:r w:rsidRPr="00A1151B">
        <w:t xml:space="preserve">so taken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filed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 xml:space="preserve">file </w:t>
      </w:r>
      <w:r w:rsidRPr="00A1151B">
        <w:t xml:space="preserve">its </w:t>
      </w:r>
      <w:r w:rsidRPr="00A1151B">
        <w:rPr>
          <w:spacing w:val="-1"/>
        </w:rPr>
        <w:t>modified</w:t>
      </w:r>
      <w:r w:rsidRPr="00A1151B">
        <w:t xml:space="preserve"> or</w:t>
      </w:r>
      <w:r w:rsidRPr="00A1151B">
        <w:rPr>
          <w:spacing w:val="-1"/>
        </w:rPr>
        <w:t xml:space="preserve"> new findings,</w:t>
      </w:r>
      <w:r w:rsidRPr="00A1151B">
        <w:t xml:space="preserve"> </w:t>
      </w:r>
      <w:r w:rsidRPr="00A1151B">
        <w:rPr>
          <w:spacing w:val="-1"/>
        </w:rPr>
        <w:t>which,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respect</w:t>
      </w:r>
      <w:r w:rsidRPr="00A1151B">
        <w:t xml:space="preserve"> to </w:t>
      </w:r>
      <w:r w:rsidRPr="00A1151B">
        <w:rPr>
          <w:spacing w:val="-1"/>
        </w:rPr>
        <w:t>questions</w:t>
      </w:r>
      <w:r w:rsidRPr="00A1151B">
        <w:t xml:space="preserve"> of</w:t>
      </w:r>
      <w:r w:rsidRPr="00A1151B">
        <w:rPr>
          <w:spacing w:val="-1"/>
        </w:rPr>
        <w:t xml:space="preserve"> fact,</w:t>
      </w:r>
      <w:r w:rsidRPr="00A1151B">
        <w:t xml:space="preserve"> if</w:t>
      </w:r>
      <w:r w:rsidRPr="00A1151B">
        <w:rPr>
          <w:spacing w:val="-1"/>
        </w:rPr>
        <w:t xml:space="preserve"> suppor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ubstantial</w:t>
      </w:r>
      <w:r w:rsidRPr="00A1151B">
        <w:rPr>
          <w:spacing w:val="117"/>
        </w:rPr>
        <w:t xml:space="preserve"> </w:t>
      </w:r>
      <w:r w:rsidRPr="00A1151B">
        <w:rPr>
          <w:spacing w:val="-1"/>
        </w:rPr>
        <w:t xml:space="preserve">evidence </w:t>
      </w:r>
      <w:r w:rsidRPr="00A1151B">
        <w:t>on the</w:t>
      </w:r>
      <w:r w:rsidRPr="00A1151B">
        <w:rPr>
          <w:spacing w:val="-1"/>
        </w:rPr>
        <w:t xml:space="preserve"> record</w:t>
      </w:r>
      <w:r w:rsidRPr="00A1151B">
        <w:t xml:space="preserve"> </w:t>
      </w:r>
      <w:r w:rsidRPr="00A1151B">
        <w:rPr>
          <w:spacing w:val="-1"/>
        </w:rPr>
        <w:t>considered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ole,</w:t>
      </w:r>
      <w:r w:rsidRPr="00A1151B">
        <w:t xml:space="preserve"> shall be</w:t>
      </w:r>
      <w:r w:rsidRPr="00A1151B">
        <w:rPr>
          <w:spacing w:val="-1"/>
        </w:rPr>
        <w:t xml:space="preserve"> conclusive.</w:t>
      </w:r>
      <w:r w:rsidRPr="00A1151B">
        <w:t xml:space="preserve"> </w:t>
      </w: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 xml:space="preserve">file </w:t>
      </w:r>
      <w:r w:rsidRPr="00A1151B">
        <w:t>its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recommendations,</w:t>
      </w:r>
      <w:r w:rsidRPr="00A1151B">
        <w:t xml:space="preserve"> if</w:t>
      </w:r>
      <w:r w:rsidRPr="00A1151B">
        <w:rPr>
          <w:spacing w:val="-1"/>
        </w:rPr>
        <w:t xml:space="preserve"> an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modification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set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sid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origin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order.</w:t>
      </w:r>
      <w:r w:rsidRPr="00A1151B">
        <w:t xml:space="preserve"> </w:t>
      </w:r>
      <w:r w:rsidRPr="00A1151B">
        <w:rPr>
          <w:spacing w:val="-1"/>
        </w:rPr>
        <w:t>Upon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il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recor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court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jurisdic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cour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and</w:t>
      </w:r>
      <w:r w:rsidRPr="00A1151B">
        <w:t xml:space="preserve"> its </w:t>
      </w:r>
      <w:r w:rsidRPr="00A1151B">
        <w:rPr>
          <w:spacing w:val="-1"/>
        </w:rPr>
        <w:t>judgmen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decree</w:t>
      </w:r>
      <w:r w:rsidRPr="00A1151B">
        <w:rPr>
          <w:spacing w:val="-1"/>
        </w:rPr>
        <w:t xml:space="preserve"> </w:t>
      </w:r>
      <w:r w:rsidRPr="00A1151B">
        <w:t>shall be</w:t>
      </w:r>
      <w:r w:rsidRPr="00A1151B">
        <w:rPr>
          <w:spacing w:val="71"/>
        </w:rPr>
        <w:t xml:space="preserve"> </w:t>
      </w:r>
      <w:r w:rsidRPr="00A1151B">
        <w:rPr>
          <w:spacing w:val="-1"/>
        </w:rPr>
        <w:t>final,</w:t>
      </w:r>
      <w:r w:rsidRPr="00A1151B">
        <w:t xml:space="preserve"> </w:t>
      </w: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-1"/>
        </w:rPr>
        <w:t xml:space="preserve"> judgment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 xml:space="preserve">decree </w:t>
      </w:r>
      <w:r w:rsidRPr="00A1151B">
        <w:t>shall 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bject</w:t>
      </w:r>
      <w:r w:rsidRPr="00A1151B">
        <w:t xml:space="preserve"> to </w:t>
      </w:r>
      <w:r w:rsidRPr="00A1151B">
        <w:rPr>
          <w:spacing w:val="-1"/>
        </w:rPr>
        <w:t xml:space="preserve">review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preme Cour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United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States</w:t>
      </w:r>
      <w:r w:rsidRPr="00A1151B">
        <w:t xml:space="preserve"> upon </w:t>
      </w:r>
      <w:r w:rsidRPr="00A1151B">
        <w:rPr>
          <w:spacing w:val="-1"/>
        </w:rPr>
        <w:t>writ</w:t>
      </w:r>
      <w:r w:rsidRPr="00A1151B">
        <w:t xml:space="preserve"> of</w:t>
      </w:r>
      <w:r w:rsidRPr="00A1151B">
        <w:rPr>
          <w:spacing w:val="-1"/>
        </w:rPr>
        <w:t xml:space="preserve"> certiorari</w:t>
      </w:r>
      <w:r w:rsidRPr="00A1151B">
        <w:t xml:space="preserve"> or</w:t>
      </w:r>
      <w:r w:rsidRPr="00A1151B">
        <w:rPr>
          <w:spacing w:val="-1"/>
        </w:rPr>
        <w:t xml:space="preserve"> certification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provided in </w:t>
      </w:r>
      <w:r w:rsidRPr="00A1151B">
        <w:rPr>
          <w:spacing w:val="-1"/>
        </w:rPr>
        <w:t>section</w:t>
      </w:r>
      <w:r w:rsidRPr="00A1151B">
        <w:t xml:space="preserve"> 1254 of</w:t>
      </w:r>
      <w:r w:rsidRPr="00A1151B">
        <w:rPr>
          <w:spacing w:val="-1"/>
        </w:rPr>
        <w:t xml:space="preserve"> </w:t>
      </w:r>
      <w:r w:rsidRPr="00A1151B">
        <w:t>title</w:t>
      </w:r>
      <w:r w:rsidRPr="00A1151B">
        <w:rPr>
          <w:spacing w:val="-1"/>
        </w:rPr>
        <w:t xml:space="preserve"> </w:t>
      </w:r>
      <w:r w:rsidRPr="00A1151B">
        <w:t>28.</w:t>
      </w:r>
    </w:p>
    <w:p w14:paraId="3938C30A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19F3079" w14:textId="77777777" w:rsidR="00DF30DD" w:rsidRPr="00A1151B" w:rsidRDefault="00DF30DD" w:rsidP="00DF30DD">
      <w:pPr>
        <w:pStyle w:val="BodyText"/>
        <w:numPr>
          <w:ilvl w:val="0"/>
          <w:numId w:val="8"/>
        </w:numPr>
        <w:tabs>
          <w:tab w:val="left" w:pos="1521"/>
        </w:tabs>
        <w:ind w:right="672"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may,</w:t>
      </w:r>
      <w:r w:rsidRPr="00A1151B">
        <w:t xml:space="preserve"> upon issuanc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mplain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i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7118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charging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t xml:space="preserve">person </w:t>
      </w:r>
      <w:r w:rsidRPr="00A1151B">
        <w:rPr>
          <w:spacing w:val="-1"/>
        </w:rPr>
        <w:t>h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ngaged</w:t>
      </w:r>
      <w:r w:rsidRPr="00A1151B">
        <w:t xml:space="preserve"> in or</w:t>
      </w:r>
      <w:r w:rsidRPr="00A1151B">
        <w:rPr>
          <w:spacing w:val="-1"/>
        </w:rPr>
        <w:t xml:space="preserve"> </w:t>
      </w:r>
      <w:r w:rsidRPr="00A1151B">
        <w:t>i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ngaging</w:t>
      </w:r>
      <w:r w:rsidRPr="00A1151B">
        <w:rPr>
          <w:spacing w:val="-3"/>
        </w:rPr>
        <w:t xml:space="preserve"> </w:t>
      </w:r>
      <w:r w:rsidRPr="00A1151B">
        <w:t xml:space="preserve">in an </w:t>
      </w:r>
      <w:r w:rsidRPr="00A1151B">
        <w:rPr>
          <w:spacing w:val="-1"/>
        </w:rPr>
        <w:t>unfair labor practice,</w:t>
      </w:r>
      <w:r w:rsidRPr="00A1151B">
        <w:t xml:space="preserve"> petition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district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>court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istrict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unfair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t xml:space="preserve">in question is </w:t>
      </w:r>
      <w:r w:rsidRPr="00A1151B">
        <w:rPr>
          <w:spacing w:val="-1"/>
        </w:rPr>
        <w:t>alleged</w:t>
      </w:r>
      <w:r w:rsidRPr="00A1151B">
        <w:t xml:space="preserve"> to </w:t>
      </w:r>
      <w:r w:rsidRPr="00A1151B">
        <w:rPr>
          <w:spacing w:val="-1"/>
        </w:rPr>
        <w:t>have occurred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t xml:space="preserve">in </w:t>
      </w:r>
      <w:r w:rsidRPr="00A1151B">
        <w:rPr>
          <w:spacing w:val="-1"/>
        </w:rPr>
        <w:t>which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such</w:t>
      </w:r>
      <w:r w:rsidRPr="00A1151B">
        <w:t xml:space="preserve"> </w:t>
      </w:r>
      <w:r w:rsidRPr="00A1151B">
        <w:rPr>
          <w:spacing w:val="-1"/>
        </w:rPr>
        <w:t>person</w:t>
      </w:r>
      <w:r w:rsidRPr="00A1151B">
        <w:t xml:space="preserve"> </w:t>
      </w:r>
      <w:r w:rsidRPr="00A1151B">
        <w:rPr>
          <w:spacing w:val="-1"/>
        </w:rPr>
        <w:t>resides</w:t>
      </w:r>
      <w:r w:rsidRPr="00A1151B">
        <w:t xml:space="preserve"> or</w:t>
      </w:r>
      <w:r w:rsidRPr="00A1151B">
        <w:rPr>
          <w:spacing w:val="-1"/>
        </w:rPr>
        <w:t xml:space="preserve"> transacts</w:t>
      </w:r>
      <w:r w:rsidRPr="00A1151B">
        <w:t xml:space="preserve"> </w:t>
      </w:r>
      <w:r w:rsidRPr="00A1151B">
        <w:rPr>
          <w:spacing w:val="-1"/>
        </w:rPr>
        <w:t>business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appropriate</w:t>
      </w:r>
      <w:r w:rsidRPr="00A1151B">
        <w:rPr>
          <w:spacing w:val="-1"/>
        </w:rPr>
        <w:t xml:space="preserve">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relief </w:t>
      </w:r>
      <w:r w:rsidRPr="00A1151B">
        <w:t>(includ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str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rder).</w:t>
      </w:r>
      <w:r w:rsidRPr="00A1151B">
        <w:rPr>
          <w:spacing w:val="103"/>
        </w:rPr>
        <w:t xml:space="preserve"> </w:t>
      </w:r>
      <w:r w:rsidRPr="00A1151B">
        <w:rPr>
          <w:spacing w:val="-1"/>
        </w:rPr>
        <w:t>Upon</w:t>
      </w:r>
      <w:r w:rsidRPr="00A1151B">
        <w:t xml:space="preserve"> the</w:t>
      </w:r>
      <w:r w:rsidRPr="00A1151B">
        <w:rPr>
          <w:spacing w:val="-1"/>
        </w:rPr>
        <w:t xml:space="preserve"> fil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etition, the</w:t>
      </w:r>
      <w:r w:rsidRPr="00A1151B">
        <w:rPr>
          <w:spacing w:val="-1"/>
        </w:rPr>
        <w:t xml:space="preserve"> cour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cause</w:t>
      </w:r>
      <w:r w:rsidRPr="00A1151B">
        <w:rPr>
          <w:spacing w:val="-1"/>
        </w:rPr>
        <w:t xml:space="preserve"> notice thereof </w:t>
      </w:r>
      <w:r w:rsidRPr="00A1151B">
        <w:t>to be</w:t>
      </w:r>
      <w:r w:rsidRPr="00A1151B">
        <w:rPr>
          <w:spacing w:val="-1"/>
        </w:rPr>
        <w:t xml:space="preserve"> </w:t>
      </w:r>
      <w:r w:rsidRPr="00A1151B">
        <w:t>served upon the</w:t>
      </w:r>
      <w:r w:rsidRPr="00A1151B">
        <w:rPr>
          <w:spacing w:val="-1"/>
        </w:rPr>
        <w:t xml:space="preserve"> person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thereup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have</w:t>
      </w:r>
      <w:r w:rsidRPr="00A1151B">
        <w:rPr>
          <w:spacing w:val="-1"/>
        </w:rPr>
        <w:t xml:space="preserve"> jurisdiction</w:t>
      </w:r>
      <w:r w:rsidRPr="00A1151B">
        <w:t xml:space="preserve"> to </w:t>
      </w:r>
      <w:r w:rsidRPr="00A1151B">
        <w:rPr>
          <w:spacing w:val="-1"/>
        </w:rPr>
        <w:t>grant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lief (includ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t>restr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order) </w:t>
      </w:r>
      <w:r w:rsidRPr="00A1151B">
        <w:t>it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considers</w:t>
      </w:r>
      <w:r w:rsidRPr="00A1151B">
        <w:t xml:space="preserve"> just </w:t>
      </w:r>
      <w:r w:rsidRPr="00A1151B">
        <w:rPr>
          <w:spacing w:val="-1"/>
        </w:rPr>
        <w:t>and</w:t>
      </w:r>
      <w:r w:rsidRPr="00A1151B">
        <w:t xml:space="preserve"> proper. A</w:t>
      </w:r>
      <w:r w:rsidRPr="00A1151B">
        <w:rPr>
          <w:spacing w:val="-1"/>
        </w:rPr>
        <w:t xml:space="preserve"> court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not </w:t>
      </w:r>
      <w:r w:rsidRPr="00A1151B">
        <w:rPr>
          <w:spacing w:val="-1"/>
        </w:rPr>
        <w:t>grant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tempora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relief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 xml:space="preserve">it </w:t>
      </w:r>
      <w:r w:rsidRPr="00A1151B">
        <w:rPr>
          <w:spacing w:val="-1"/>
        </w:rPr>
        <w:t>would</w:t>
      </w:r>
      <w:r w:rsidRPr="00A1151B">
        <w:t xml:space="preserve"> </w:t>
      </w:r>
      <w:r w:rsidRPr="00A1151B">
        <w:rPr>
          <w:spacing w:val="-1"/>
        </w:rPr>
        <w:t>interfere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bilit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 xml:space="preserve">out its </w:t>
      </w:r>
      <w:r w:rsidRPr="00A1151B">
        <w:rPr>
          <w:spacing w:val="-1"/>
        </w:rPr>
        <w:t>essential</w:t>
      </w:r>
      <w:r w:rsidRPr="00A1151B">
        <w:t xml:space="preserve"> </w:t>
      </w:r>
      <w:r w:rsidRPr="00A1151B">
        <w:rPr>
          <w:spacing w:val="-1"/>
        </w:rPr>
        <w:t>function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fails</w:t>
      </w:r>
      <w:r w:rsidRPr="00A1151B">
        <w:t xml:space="preserve"> to </w:t>
      </w:r>
      <w:r w:rsidRPr="00A1151B">
        <w:rPr>
          <w:spacing w:val="-1"/>
        </w:rPr>
        <w:t>establis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robable</w:t>
      </w:r>
      <w:r w:rsidRPr="00A1151B">
        <w:rPr>
          <w:spacing w:val="86"/>
        </w:rPr>
        <w:t xml:space="preserve"> </w:t>
      </w:r>
      <w:r w:rsidRPr="00A1151B">
        <w:rPr>
          <w:spacing w:val="-1"/>
        </w:rPr>
        <w:lastRenderedPageBreak/>
        <w:t>cause that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unfair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t xml:space="preserve">is being </w:t>
      </w:r>
      <w:r w:rsidRPr="00A1151B">
        <w:rPr>
          <w:spacing w:val="-1"/>
        </w:rPr>
        <w:t>committed.</w:t>
      </w:r>
    </w:p>
    <w:p w14:paraId="631363A1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9E1F0E0" w14:textId="77777777" w:rsidR="00DF30DD" w:rsidRDefault="00DF30DD" w:rsidP="00DF30DD">
      <w:pPr>
        <w:pStyle w:val="Heading9"/>
        <w:ind w:left="3215" w:right="2898" w:firstLine="1605"/>
        <w:rPr>
          <w:spacing w:val="-1"/>
        </w:rPr>
      </w:pPr>
    </w:p>
    <w:p w14:paraId="6BE2B5F6" w14:textId="77777777" w:rsidR="00DF30DD" w:rsidRDefault="00DF30DD" w:rsidP="00DF30DD">
      <w:pPr>
        <w:pStyle w:val="Heading9"/>
        <w:ind w:left="3215" w:right="2898" w:firstLine="1605"/>
        <w:rPr>
          <w:spacing w:val="-1"/>
        </w:rPr>
      </w:pPr>
    </w:p>
    <w:p w14:paraId="736B907B" w14:textId="77777777" w:rsidR="00DF30DD" w:rsidRDefault="00DF30DD" w:rsidP="00DF30DD">
      <w:pPr>
        <w:pStyle w:val="Heading9"/>
        <w:ind w:left="3215" w:right="2898" w:firstLine="1605"/>
        <w:rPr>
          <w:spacing w:val="-1"/>
        </w:rPr>
      </w:pPr>
    </w:p>
    <w:p w14:paraId="0092B11A" w14:textId="77777777" w:rsidR="00DF30DD" w:rsidRPr="00A1151B" w:rsidRDefault="00DF30DD" w:rsidP="00DF30DD">
      <w:pPr>
        <w:pStyle w:val="Heading9"/>
        <w:ind w:left="3215" w:right="2898" w:firstLine="1605"/>
        <w:rPr>
          <w:b w:val="0"/>
          <w:bCs w:val="0"/>
        </w:rPr>
      </w:pPr>
      <w:r w:rsidRPr="00A1151B">
        <w:rPr>
          <w:spacing w:val="-1"/>
        </w:rPr>
        <w:t>SUBCHAPTER IV--</w:t>
      </w:r>
      <w:r w:rsidRPr="00A1151B">
        <w:rPr>
          <w:spacing w:val="25"/>
        </w:rPr>
        <w:t xml:space="preserve"> </w:t>
      </w:r>
      <w:r w:rsidRPr="00A1151B">
        <w:rPr>
          <w:spacing w:val="-1"/>
        </w:rPr>
        <w:t>ADMINISTRATIVE</w:t>
      </w:r>
      <w:r w:rsidRPr="00A1151B">
        <w:t xml:space="preserve"> </w:t>
      </w:r>
      <w:r w:rsidRPr="00A1151B">
        <w:rPr>
          <w:spacing w:val="-1"/>
        </w:rPr>
        <w:t xml:space="preserve">AND </w:t>
      </w:r>
      <w:r w:rsidRPr="00A1151B">
        <w:t>OTHER</w:t>
      </w:r>
      <w:r w:rsidRPr="00A1151B">
        <w:rPr>
          <w:spacing w:val="-1"/>
        </w:rPr>
        <w:t xml:space="preserve"> PROVISIONS</w:t>
      </w:r>
    </w:p>
    <w:p w14:paraId="16A0F403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7BDC818" w14:textId="77777777" w:rsidR="00DF30DD" w:rsidRPr="00A1151B" w:rsidRDefault="00DF30DD" w:rsidP="00DF30DD">
      <w:pPr>
        <w:tabs>
          <w:tab w:val="left" w:pos="2072"/>
        </w:tabs>
        <w:ind w:left="748"/>
        <w:rPr>
          <w:rFonts w:ascii="Arial" w:eastAsia="Arial" w:hAnsi="Arial" w:cs="Arial"/>
          <w:sz w:val="28"/>
          <w:szCs w:val="28"/>
        </w:rPr>
      </w:pPr>
      <w:r w:rsidRPr="008D4050">
        <w:rPr>
          <w:rFonts w:ascii="Arial" w:eastAsia="Arial" w:hAnsi="Arial" w:cs="Arial"/>
          <w:b/>
          <w:bCs/>
          <w:i/>
          <w:sz w:val="28"/>
          <w:szCs w:val="28"/>
          <w:highlight w:val="yellow"/>
        </w:rPr>
        <w:t>§</w:t>
      </w:r>
      <w:r w:rsidRPr="008D4050">
        <w:rPr>
          <w:rFonts w:ascii="Arial" w:eastAsia="Arial" w:hAnsi="Arial" w:cs="Arial"/>
          <w:b/>
          <w:bCs/>
          <w:i/>
          <w:spacing w:val="1"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>7131.</w:t>
      </w:r>
      <w:r w:rsidRPr="008D4050">
        <w:rPr>
          <w:rFonts w:ascii="Arial" w:eastAsia="Arial" w:hAnsi="Arial" w:cs="Arial"/>
          <w:b/>
          <w:bCs/>
          <w:i/>
          <w:spacing w:val="-2"/>
          <w:sz w:val="28"/>
          <w:szCs w:val="28"/>
          <w:highlight w:val="yellow"/>
        </w:rPr>
        <w:tab/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Official</w:t>
      </w:r>
      <w:r w:rsidRPr="008D4050">
        <w:rPr>
          <w:rFonts w:ascii="Arial" w:eastAsia="Arial" w:hAnsi="Arial" w:cs="Arial"/>
          <w:b/>
          <w:bCs/>
          <w:i/>
          <w:sz w:val="28"/>
          <w:szCs w:val="28"/>
          <w:highlight w:val="yellow"/>
        </w:rPr>
        <w:t xml:space="preserve"> </w:t>
      </w:r>
      <w:r w:rsidRPr="008D4050">
        <w:rPr>
          <w:rFonts w:ascii="Arial" w:eastAsia="Arial" w:hAnsi="Arial" w:cs="Arial"/>
          <w:b/>
          <w:bCs/>
          <w:i/>
          <w:spacing w:val="-1"/>
          <w:sz w:val="28"/>
          <w:szCs w:val="28"/>
          <w:highlight w:val="yellow"/>
        </w:rPr>
        <w:t>time</w:t>
      </w:r>
    </w:p>
    <w:p w14:paraId="06B21E1F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7A3A3B83" w14:textId="77777777" w:rsidR="00DF30DD" w:rsidRPr="003F16C6" w:rsidRDefault="00DF30DD" w:rsidP="00DF30DD">
      <w:pPr>
        <w:pStyle w:val="BodyText"/>
        <w:numPr>
          <w:ilvl w:val="0"/>
          <w:numId w:val="7"/>
        </w:numPr>
        <w:tabs>
          <w:tab w:val="left" w:pos="1507"/>
        </w:tabs>
        <w:ind w:right="628" w:firstLine="360"/>
        <w:rPr>
          <w:highlight w:val="yellow"/>
        </w:rPr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presenting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 </w:t>
      </w:r>
      <w:r w:rsidRPr="00A1151B">
        <w:t>in the</w:t>
      </w:r>
      <w:r w:rsidRPr="00A1151B">
        <w:rPr>
          <w:spacing w:val="-1"/>
        </w:rPr>
        <w:t xml:space="preserve"> </w:t>
      </w:r>
      <w:r w:rsidRPr="00A1151B">
        <w:t>negotiation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collective bargaining</w:t>
      </w:r>
      <w:r w:rsidRPr="00A1151B">
        <w:rPr>
          <w:spacing w:val="87"/>
        </w:rPr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chapter shall</w:t>
      </w:r>
      <w:r w:rsidRPr="00A1151B">
        <w:t xml:space="preserve"> be</w:t>
      </w:r>
      <w:r w:rsidRPr="00A1151B">
        <w:rPr>
          <w:spacing w:val="-1"/>
        </w:rPr>
        <w:t xml:space="preserve"> authorized</w:t>
      </w:r>
      <w:r w:rsidRPr="00A1151B">
        <w:t xml:space="preserve"> </w:t>
      </w:r>
      <w:r w:rsidRPr="00A1151B">
        <w:rPr>
          <w:spacing w:val="-1"/>
        </w:rPr>
        <w:t>official</w:t>
      </w:r>
      <w:r w:rsidRPr="00A1151B">
        <w:t xml:space="preserve"> time</w:t>
      </w:r>
      <w:r w:rsidRPr="00A1151B">
        <w:rPr>
          <w:spacing w:val="-1"/>
        </w:rPr>
        <w:t xml:space="preserve"> for such</w:t>
      </w:r>
      <w:r w:rsidRPr="00A1151B">
        <w:t xml:space="preserve"> purposes, </w:t>
      </w:r>
      <w:r w:rsidRPr="00A1151B">
        <w:rPr>
          <w:spacing w:val="-1"/>
        </w:rPr>
        <w:t>including</w:t>
      </w:r>
      <w:r w:rsidRPr="00A1151B">
        <w:rPr>
          <w:spacing w:val="-3"/>
        </w:rPr>
        <w:t xml:space="preserve"> </w:t>
      </w:r>
      <w:r w:rsidRPr="00A1151B">
        <w:t>attendance</w:t>
      </w:r>
      <w:r w:rsidRPr="00A1151B">
        <w:rPr>
          <w:spacing w:val="-1"/>
        </w:rPr>
        <w:t xml:space="preserve"> at</w:t>
      </w:r>
      <w:r w:rsidRPr="00A1151B">
        <w:rPr>
          <w:spacing w:val="101"/>
        </w:rPr>
        <w:t xml:space="preserve"> </w:t>
      </w:r>
      <w:r w:rsidRPr="00A1151B">
        <w:rPr>
          <w:spacing w:val="-1"/>
        </w:rPr>
        <w:t>impasse proceeding,</w:t>
      </w:r>
      <w:r w:rsidRPr="00A1151B">
        <w:t xml:space="preserve"> 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otherwise would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in </w:t>
      </w:r>
      <w:r w:rsidRPr="003F16C6">
        <w:rPr>
          <w:highlight w:val="yellow"/>
        </w:rPr>
        <w:t>a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>duty</w:t>
      </w:r>
      <w:r w:rsidRPr="003F16C6">
        <w:rPr>
          <w:spacing w:val="-5"/>
          <w:highlight w:val="yellow"/>
        </w:rPr>
        <w:t xml:space="preserve"> </w:t>
      </w:r>
      <w:r w:rsidRPr="003F16C6">
        <w:rPr>
          <w:spacing w:val="-1"/>
          <w:highlight w:val="yellow"/>
        </w:rPr>
        <w:t>status.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The </w:t>
      </w:r>
      <w:r w:rsidRPr="003F16C6">
        <w:rPr>
          <w:highlight w:val="yellow"/>
        </w:rPr>
        <w:t>number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>of</w:t>
      </w:r>
      <w:r w:rsidRPr="003F16C6">
        <w:rPr>
          <w:spacing w:val="83"/>
          <w:highlight w:val="yellow"/>
        </w:rPr>
        <w:t xml:space="preserve"> </w:t>
      </w:r>
      <w:r w:rsidRPr="003F16C6">
        <w:rPr>
          <w:spacing w:val="-1"/>
          <w:highlight w:val="yellow"/>
        </w:rPr>
        <w:t>employees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for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whom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official</w:t>
      </w:r>
      <w:r w:rsidRPr="003F16C6">
        <w:rPr>
          <w:highlight w:val="yellow"/>
        </w:rPr>
        <w:t xml:space="preserve"> tim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 xml:space="preserve">is </w:t>
      </w:r>
      <w:r w:rsidRPr="003F16C6">
        <w:rPr>
          <w:spacing w:val="-1"/>
          <w:highlight w:val="yellow"/>
        </w:rPr>
        <w:t>authorized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under </w:t>
      </w:r>
      <w:r w:rsidRPr="003F16C6">
        <w:rPr>
          <w:highlight w:val="yellow"/>
        </w:rPr>
        <w:t xml:space="preserve">this </w:t>
      </w:r>
      <w:r w:rsidRPr="003F16C6">
        <w:rPr>
          <w:spacing w:val="-1"/>
          <w:highlight w:val="yellow"/>
        </w:rPr>
        <w:t>subsectio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shall</w:t>
      </w:r>
      <w:r w:rsidRPr="003F16C6">
        <w:rPr>
          <w:highlight w:val="yellow"/>
        </w:rPr>
        <w:t xml:space="preserve"> not </w:t>
      </w:r>
      <w:r w:rsidRPr="003F16C6">
        <w:rPr>
          <w:spacing w:val="-1"/>
          <w:highlight w:val="yellow"/>
        </w:rPr>
        <w:t>exceed</w:t>
      </w:r>
      <w:r w:rsidRPr="003F16C6">
        <w:rPr>
          <w:highlight w:val="yellow"/>
        </w:rPr>
        <w:t xml:space="preserve"> the</w:t>
      </w:r>
      <w:r w:rsidRPr="003F16C6">
        <w:rPr>
          <w:spacing w:val="-1"/>
          <w:highlight w:val="yellow"/>
        </w:rPr>
        <w:t xml:space="preserve"> number </w:t>
      </w:r>
      <w:r w:rsidRPr="003F16C6">
        <w:rPr>
          <w:highlight w:val="yellow"/>
        </w:rPr>
        <w:t>of</w:t>
      </w:r>
      <w:r w:rsidRPr="003F16C6">
        <w:rPr>
          <w:spacing w:val="99"/>
          <w:highlight w:val="yellow"/>
        </w:rPr>
        <w:t xml:space="preserve"> </w:t>
      </w:r>
      <w:r w:rsidRPr="003F16C6">
        <w:rPr>
          <w:spacing w:val="-1"/>
          <w:highlight w:val="yellow"/>
        </w:rPr>
        <w:t>individuals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designated</w:t>
      </w:r>
      <w:r w:rsidRPr="003F16C6">
        <w:rPr>
          <w:spacing w:val="2"/>
          <w:highlight w:val="yellow"/>
        </w:rPr>
        <w:t xml:space="preserve"> </w:t>
      </w:r>
      <w:r w:rsidRPr="003F16C6">
        <w:rPr>
          <w:spacing w:val="-1"/>
          <w:highlight w:val="yellow"/>
        </w:rPr>
        <w:t>as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representing</w:t>
      </w:r>
      <w:r w:rsidRPr="003F16C6">
        <w:rPr>
          <w:spacing w:val="-3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>agency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for such</w:t>
      </w:r>
      <w:r w:rsidRPr="003F16C6">
        <w:rPr>
          <w:highlight w:val="yellow"/>
        </w:rPr>
        <w:t xml:space="preserve"> purposes.</w:t>
      </w:r>
    </w:p>
    <w:p w14:paraId="270A0FE5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48108F0B" w14:textId="77777777" w:rsidR="00DF30DD" w:rsidRPr="00A1151B" w:rsidRDefault="00DF30DD" w:rsidP="00DF30DD">
      <w:pPr>
        <w:pStyle w:val="BodyText"/>
        <w:numPr>
          <w:ilvl w:val="0"/>
          <w:numId w:val="7"/>
        </w:numPr>
        <w:tabs>
          <w:tab w:val="left" w:pos="1521"/>
        </w:tabs>
        <w:ind w:right="758" w:firstLine="360"/>
      </w:pP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ivities</w:t>
      </w:r>
      <w:r w:rsidRPr="00A1151B">
        <w:t xml:space="preserve"> </w:t>
      </w:r>
      <w:r w:rsidRPr="00A1151B">
        <w:rPr>
          <w:spacing w:val="-1"/>
        </w:rPr>
        <w:t>perform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</w:t>
      </w:r>
      <w:r w:rsidRPr="00A1151B">
        <w:t xml:space="preserve">internal </w:t>
      </w:r>
      <w:r w:rsidRPr="00A1151B">
        <w:rPr>
          <w:spacing w:val="-1"/>
        </w:rPr>
        <w:t>busines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bor </w:t>
      </w:r>
      <w:r w:rsidRPr="00A1151B">
        <w:t>organization</w:t>
      </w:r>
      <w:r w:rsidRPr="00A1151B">
        <w:rPr>
          <w:spacing w:val="74"/>
        </w:rPr>
        <w:t xml:space="preserve"> </w:t>
      </w:r>
      <w:r w:rsidRPr="00A1151B">
        <w:rPr>
          <w:spacing w:val="-1"/>
        </w:rPr>
        <w:t>(includ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solicitation of</w:t>
      </w:r>
      <w:r w:rsidRPr="00A1151B">
        <w:rPr>
          <w:spacing w:val="-1"/>
        </w:rPr>
        <w:t xml:space="preserve"> membership,</w:t>
      </w:r>
      <w:r w:rsidRPr="00A1151B">
        <w:t xml:space="preserve"> </w:t>
      </w:r>
      <w:r w:rsidRPr="00A1151B">
        <w:rPr>
          <w:spacing w:val="-1"/>
        </w:rPr>
        <w:t>elections</w:t>
      </w:r>
      <w:r w:rsidRPr="00A1151B">
        <w:t xml:space="preserve"> of</w:t>
      </w:r>
      <w:r w:rsidRPr="00A1151B">
        <w:rPr>
          <w:spacing w:val="-1"/>
        </w:rPr>
        <w:t xml:space="preserve"> labor organizat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official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llection</w:t>
      </w:r>
      <w:r w:rsidRPr="00A1151B">
        <w:t xml:space="preserve"> of</w:t>
      </w:r>
      <w:r w:rsidRPr="00A1151B">
        <w:rPr>
          <w:spacing w:val="-1"/>
        </w:rPr>
        <w:t xml:space="preserve"> dues)</w:t>
      </w:r>
      <w:r w:rsidRPr="00A1151B">
        <w:rPr>
          <w:spacing w:val="117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performed</w:t>
      </w:r>
      <w:r w:rsidRPr="00A1151B">
        <w:t xml:space="preserve"> 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rPr>
          <w:spacing w:val="1"/>
        </w:rPr>
        <w:t>is</w:t>
      </w:r>
      <w:r w:rsidRPr="00A1151B">
        <w:t xml:space="preserve"> in a</w:t>
      </w:r>
      <w:r w:rsidRPr="00A1151B">
        <w:rPr>
          <w:spacing w:val="-1"/>
        </w:rPr>
        <w:t xml:space="preserve"> </w:t>
      </w:r>
      <w:r w:rsidRPr="00A1151B">
        <w:t>non-du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status.</w:t>
      </w:r>
    </w:p>
    <w:p w14:paraId="3E4C847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1881CF06" w14:textId="77777777" w:rsidR="00DF30DD" w:rsidRPr="003F16C6" w:rsidRDefault="00DF30DD" w:rsidP="00DF30DD">
      <w:pPr>
        <w:pStyle w:val="BodyText"/>
        <w:numPr>
          <w:ilvl w:val="0"/>
          <w:numId w:val="7"/>
        </w:numPr>
        <w:tabs>
          <w:tab w:val="left" w:pos="1492"/>
        </w:tabs>
        <w:ind w:right="881" w:firstLine="360"/>
        <w:rPr>
          <w:highlight w:val="yellow"/>
        </w:rPr>
      </w:pP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provided in </w:t>
      </w:r>
      <w:r w:rsidRPr="00A1151B">
        <w:rPr>
          <w:spacing w:val="-1"/>
        </w:rPr>
        <w:t>subsection</w:t>
      </w:r>
      <w:r w:rsidRPr="00A1151B">
        <w:t xml:space="preserve"> </w:t>
      </w:r>
      <w:r w:rsidRPr="00A1151B">
        <w:rPr>
          <w:spacing w:val="-1"/>
        </w:rPr>
        <w:t xml:space="preserve">(a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determine whether</w:t>
      </w:r>
      <w:r w:rsidRPr="00A1151B">
        <w:rPr>
          <w:spacing w:val="1"/>
        </w:rPr>
        <w:t xml:space="preserve"> </w:t>
      </w:r>
      <w:r w:rsidRPr="00A1151B">
        <w:t>any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employee participating</w:t>
      </w:r>
      <w:r w:rsidRPr="00A1151B">
        <w:rPr>
          <w:spacing w:val="-3"/>
        </w:rPr>
        <w:t xml:space="preserve"> </w:t>
      </w:r>
      <w:r w:rsidRPr="00A1151B">
        <w:t>for, or</w:t>
      </w:r>
      <w:r w:rsidRPr="00A1151B">
        <w:rPr>
          <w:spacing w:val="-1"/>
        </w:rPr>
        <w:t xml:space="preserve"> </w:t>
      </w:r>
      <w:r w:rsidRPr="00A1151B">
        <w:t>on behalf</w:t>
      </w:r>
      <w:r w:rsidRPr="00A1151B">
        <w:rPr>
          <w:spacing w:val="-1"/>
        </w:rPr>
        <w:t xml:space="preserve"> of,</w:t>
      </w:r>
      <w:r w:rsidRPr="00A1151B">
        <w:t xml:space="preserve"> a</w:t>
      </w:r>
      <w:r w:rsidRPr="00A1151B">
        <w:rPr>
          <w:spacing w:val="-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organization</w:t>
      </w:r>
      <w:r w:rsidRPr="00A1151B">
        <w:t xml:space="preserve"> in any</w:t>
      </w:r>
      <w:r w:rsidRPr="00A1151B">
        <w:rPr>
          <w:spacing w:val="-5"/>
        </w:rPr>
        <w:t xml:space="preserve"> </w:t>
      </w:r>
      <w:r w:rsidRPr="00A1151B">
        <w:t>ph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3F16C6">
        <w:rPr>
          <w:spacing w:val="-1"/>
          <w:highlight w:val="yellow"/>
        </w:rPr>
        <w:t>proceedings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before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91"/>
          <w:highlight w:val="yellow"/>
        </w:rPr>
        <w:t xml:space="preserve"> </w:t>
      </w:r>
      <w:r w:rsidRPr="003F16C6">
        <w:rPr>
          <w:highlight w:val="yellow"/>
        </w:rPr>
        <w:t>Authority</w:t>
      </w:r>
      <w:r w:rsidRPr="003F16C6">
        <w:rPr>
          <w:spacing w:val="-5"/>
          <w:highlight w:val="yellow"/>
        </w:rPr>
        <w:t xml:space="preserve"> </w:t>
      </w:r>
      <w:r w:rsidRPr="003F16C6">
        <w:rPr>
          <w:spacing w:val="-1"/>
          <w:highlight w:val="yellow"/>
        </w:rPr>
        <w:t>shall</w:t>
      </w:r>
      <w:r w:rsidRPr="003F16C6">
        <w:rPr>
          <w:highlight w:val="yellow"/>
        </w:rPr>
        <w:t xml:space="preserve"> be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 xml:space="preserve">authorized </w:t>
      </w:r>
      <w:r w:rsidRPr="003F16C6">
        <w:rPr>
          <w:spacing w:val="-1"/>
          <w:highlight w:val="yellow"/>
        </w:rPr>
        <w:t>official</w:t>
      </w:r>
      <w:r w:rsidRPr="003F16C6">
        <w:rPr>
          <w:highlight w:val="yellow"/>
        </w:rPr>
        <w:t xml:space="preserve"> time</w:t>
      </w:r>
      <w:r w:rsidRPr="003F16C6">
        <w:rPr>
          <w:spacing w:val="-1"/>
          <w:highlight w:val="yellow"/>
        </w:rPr>
        <w:t xml:space="preserve"> for </w:t>
      </w:r>
      <w:r w:rsidRPr="003F16C6">
        <w:rPr>
          <w:highlight w:val="yellow"/>
        </w:rPr>
        <w:t xml:space="preserve">such </w:t>
      </w:r>
      <w:r w:rsidRPr="003F16C6">
        <w:rPr>
          <w:spacing w:val="-1"/>
          <w:highlight w:val="yellow"/>
        </w:rPr>
        <w:t xml:space="preserve">purpose </w:t>
      </w:r>
      <w:r w:rsidRPr="003F16C6">
        <w:rPr>
          <w:highlight w:val="yellow"/>
        </w:rPr>
        <w:t>during</w:t>
      </w:r>
      <w:r w:rsidRPr="003F16C6">
        <w:rPr>
          <w:spacing w:val="-3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im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employee otherwise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would</w:t>
      </w:r>
      <w:r w:rsidRPr="003F16C6">
        <w:rPr>
          <w:spacing w:val="69"/>
          <w:highlight w:val="yellow"/>
        </w:rPr>
        <w:t xml:space="preserve"> </w:t>
      </w:r>
      <w:r w:rsidRPr="003F16C6">
        <w:rPr>
          <w:highlight w:val="yellow"/>
        </w:rPr>
        <w:t>b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in a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duty</w:t>
      </w:r>
      <w:r w:rsidRPr="003F16C6">
        <w:rPr>
          <w:spacing w:val="-5"/>
          <w:highlight w:val="yellow"/>
        </w:rPr>
        <w:t xml:space="preserve"> </w:t>
      </w:r>
      <w:r w:rsidRPr="003F16C6">
        <w:rPr>
          <w:spacing w:val="-1"/>
          <w:highlight w:val="yellow"/>
        </w:rPr>
        <w:t>status.</w:t>
      </w:r>
    </w:p>
    <w:p w14:paraId="46EFE934" w14:textId="77777777" w:rsidR="00DF30DD" w:rsidRPr="00A1151B" w:rsidRDefault="00DF30DD" w:rsidP="00DF30DD">
      <w:pPr>
        <w:pStyle w:val="BodyText"/>
        <w:numPr>
          <w:ilvl w:val="0"/>
          <w:numId w:val="7"/>
        </w:numPr>
        <w:tabs>
          <w:tab w:val="left" w:pos="1521"/>
        </w:tabs>
        <w:spacing w:before="56"/>
        <w:ind w:left="1520" w:hanging="592"/>
      </w:pPr>
      <w:r w:rsidRPr="00A1151B">
        <w:rPr>
          <w:spacing w:val="-1"/>
        </w:rPr>
        <w:t>Excep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provided</w:t>
      </w:r>
      <w:r w:rsidRPr="00A1151B">
        <w:t xml:space="preserve"> in the</w:t>
      </w:r>
      <w:r w:rsidRPr="00A1151B">
        <w:rPr>
          <w:spacing w:val="-1"/>
        </w:rPr>
        <w:t xml:space="preserve"> </w:t>
      </w:r>
      <w:r w:rsidRPr="00A1151B">
        <w:t>preced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ubsec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--</w:t>
      </w:r>
    </w:p>
    <w:p w14:paraId="7CD2496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A57DD20" w14:textId="77777777" w:rsidR="00DF30DD" w:rsidRPr="003F16C6" w:rsidRDefault="00DF30DD" w:rsidP="00DF30DD">
      <w:pPr>
        <w:pStyle w:val="BodyText"/>
        <w:numPr>
          <w:ilvl w:val="1"/>
          <w:numId w:val="7"/>
        </w:numPr>
        <w:tabs>
          <w:tab w:val="left" w:pos="2227"/>
        </w:tabs>
        <w:ind w:firstLine="360"/>
        <w:rPr>
          <w:highlight w:val="yellow"/>
        </w:rPr>
      </w:pPr>
      <w:r w:rsidRPr="003F16C6">
        <w:rPr>
          <w:spacing w:val="1"/>
          <w:highlight w:val="yellow"/>
        </w:rPr>
        <w:t>any</w:t>
      </w:r>
      <w:r w:rsidRPr="003F16C6">
        <w:rPr>
          <w:spacing w:val="-5"/>
          <w:highlight w:val="yellow"/>
        </w:rPr>
        <w:t xml:space="preserve"> </w:t>
      </w:r>
      <w:r w:rsidRPr="003F16C6">
        <w:rPr>
          <w:spacing w:val="-1"/>
          <w:highlight w:val="yellow"/>
        </w:rPr>
        <w:t>employee representing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an</w:t>
      </w:r>
      <w:r w:rsidRPr="003F16C6">
        <w:rPr>
          <w:spacing w:val="2"/>
          <w:highlight w:val="yellow"/>
        </w:rPr>
        <w:t xml:space="preserve"> </w:t>
      </w:r>
      <w:r w:rsidRPr="003F16C6">
        <w:rPr>
          <w:spacing w:val="-1"/>
          <w:highlight w:val="yellow"/>
        </w:rPr>
        <w:t>exclusive representative,</w:t>
      </w:r>
      <w:r w:rsidRPr="003F16C6">
        <w:rPr>
          <w:highlight w:val="yellow"/>
        </w:rPr>
        <w:t xml:space="preserve"> or</w:t>
      </w:r>
    </w:p>
    <w:p w14:paraId="07CAD84A" w14:textId="77777777" w:rsidR="00DF30DD" w:rsidRPr="003F16C6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0BD84330" w14:textId="77777777" w:rsidR="00DF30DD" w:rsidRPr="003F16C6" w:rsidRDefault="00DF30DD" w:rsidP="00DF30DD">
      <w:pPr>
        <w:pStyle w:val="BodyText"/>
        <w:numPr>
          <w:ilvl w:val="1"/>
          <w:numId w:val="7"/>
        </w:numPr>
        <w:tabs>
          <w:tab w:val="left" w:pos="2227"/>
        </w:tabs>
        <w:ind w:right="1613" w:firstLine="360"/>
        <w:rPr>
          <w:highlight w:val="yellow"/>
        </w:rPr>
      </w:pPr>
      <w:r w:rsidRPr="003F16C6">
        <w:rPr>
          <w:highlight w:val="yellow"/>
        </w:rPr>
        <w:t xml:space="preserve">in </w:t>
      </w:r>
      <w:r w:rsidRPr="003F16C6">
        <w:rPr>
          <w:spacing w:val="-1"/>
          <w:highlight w:val="yellow"/>
        </w:rPr>
        <w:t>connectio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with</w:t>
      </w:r>
      <w:r w:rsidRPr="003F16C6">
        <w:rPr>
          <w:highlight w:val="yellow"/>
        </w:rPr>
        <w:t xml:space="preserve"> any</w:t>
      </w:r>
      <w:r w:rsidRPr="003F16C6">
        <w:rPr>
          <w:spacing w:val="-5"/>
          <w:highlight w:val="yellow"/>
        </w:rPr>
        <w:t xml:space="preserve"> </w:t>
      </w:r>
      <w:r w:rsidRPr="003F16C6">
        <w:rPr>
          <w:highlight w:val="yellow"/>
        </w:rPr>
        <w:t>other</w:t>
      </w:r>
      <w:r w:rsidRPr="003F16C6">
        <w:rPr>
          <w:spacing w:val="-1"/>
          <w:highlight w:val="yellow"/>
        </w:rPr>
        <w:t xml:space="preserve"> matter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covered</w:t>
      </w:r>
      <w:r w:rsidRPr="003F16C6">
        <w:rPr>
          <w:highlight w:val="yellow"/>
        </w:rPr>
        <w:t xml:space="preserve"> </w:t>
      </w:r>
      <w:r w:rsidRPr="003F16C6">
        <w:rPr>
          <w:spacing w:val="2"/>
          <w:highlight w:val="yellow"/>
        </w:rPr>
        <w:t>by</w:t>
      </w:r>
      <w:r w:rsidRPr="003F16C6">
        <w:rPr>
          <w:spacing w:val="-5"/>
          <w:highlight w:val="yellow"/>
        </w:rPr>
        <w:t xml:space="preserve"> </w:t>
      </w:r>
      <w:r w:rsidRPr="003F16C6">
        <w:rPr>
          <w:highlight w:val="yellow"/>
        </w:rPr>
        <w:t xml:space="preserve">this </w:t>
      </w:r>
      <w:r w:rsidRPr="003F16C6">
        <w:rPr>
          <w:spacing w:val="-1"/>
          <w:highlight w:val="yellow"/>
        </w:rPr>
        <w:t>chapter,</w:t>
      </w:r>
      <w:r w:rsidRPr="003F16C6">
        <w:rPr>
          <w:highlight w:val="yellow"/>
        </w:rPr>
        <w:t xml:space="preserve"> any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employee </w:t>
      </w:r>
      <w:r w:rsidRPr="003F16C6">
        <w:rPr>
          <w:highlight w:val="yellow"/>
        </w:rPr>
        <w:t xml:space="preserve">in </w:t>
      </w:r>
      <w:r w:rsidRPr="003F16C6">
        <w:rPr>
          <w:spacing w:val="-1"/>
          <w:highlight w:val="yellow"/>
        </w:rPr>
        <w:t>an</w:t>
      </w:r>
      <w:r w:rsidRPr="003F16C6">
        <w:rPr>
          <w:spacing w:val="73"/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appropriate </w:t>
      </w:r>
      <w:r w:rsidRPr="003F16C6">
        <w:rPr>
          <w:highlight w:val="yellow"/>
        </w:rPr>
        <w:t>unit represented</w:t>
      </w:r>
      <w:r w:rsidRPr="003F16C6">
        <w:rPr>
          <w:spacing w:val="-1"/>
          <w:highlight w:val="yellow"/>
        </w:rPr>
        <w:t xml:space="preserve"> </w:t>
      </w:r>
      <w:r w:rsidRPr="003F16C6">
        <w:rPr>
          <w:spacing w:val="1"/>
          <w:highlight w:val="yellow"/>
        </w:rPr>
        <w:t>by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an</w:t>
      </w:r>
      <w:r w:rsidRPr="003F16C6">
        <w:rPr>
          <w:highlight w:val="yellow"/>
        </w:rPr>
        <w:t xml:space="preserve"> exclusive</w:t>
      </w:r>
      <w:r w:rsidRPr="003F16C6">
        <w:rPr>
          <w:spacing w:val="-1"/>
          <w:highlight w:val="yellow"/>
        </w:rPr>
        <w:t xml:space="preserve"> representative,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shall</w:t>
      </w:r>
      <w:r w:rsidRPr="003F16C6">
        <w:rPr>
          <w:highlight w:val="yellow"/>
        </w:rPr>
        <w:t xml:space="preserve"> be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granted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official</w:t>
      </w:r>
      <w:r w:rsidRPr="003F16C6">
        <w:rPr>
          <w:highlight w:val="yellow"/>
        </w:rPr>
        <w:t xml:space="preserve"> tim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in</w:t>
      </w:r>
      <w:r w:rsidRPr="003F16C6">
        <w:rPr>
          <w:spacing w:val="65"/>
          <w:highlight w:val="yellow"/>
        </w:rPr>
        <w:t xml:space="preserve"> </w:t>
      </w:r>
      <w:r w:rsidRPr="003F16C6">
        <w:rPr>
          <w:highlight w:val="yellow"/>
        </w:rPr>
        <w:t>any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amount</w:t>
      </w:r>
      <w:r w:rsidRPr="003F16C6">
        <w:rPr>
          <w:highlight w:val="yellow"/>
        </w:rPr>
        <w:t xml:space="preserve"> th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agency</w:t>
      </w:r>
      <w:r w:rsidRPr="003F16C6">
        <w:rPr>
          <w:spacing w:val="-5"/>
          <w:highlight w:val="yellow"/>
        </w:rPr>
        <w:t xml:space="preserve"> </w:t>
      </w:r>
      <w:r w:rsidRPr="003F16C6">
        <w:rPr>
          <w:highlight w:val="yellow"/>
        </w:rPr>
        <w:t>and th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exclusive</w:t>
      </w:r>
      <w:r w:rsidRPr="003F16C6">
        <w:rPr>
          <w:spacing w:val="-1"/>
          <w:highlight w:val="yellow"/>
        </w:rPr>
        <w:t xml:space="preserve"> representative involved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agree </w:t>
      </w:r>
      <w:r w:rsidRPr="003F16C6">
        <w:rPr>
          <w:highlight w:val="yellow"/>
        </w:rPr>
        <w:t>to be</w:t>
      </w:r>
      <w:r w:rsidRPr="003F16C6">
        <w:rPr>
          <w:spacing w:val="-1"/>
          <w:highlight w:val="yellow"/>
        </w:rPr>
        <w:t xml:space="preserve"> reasonable,</w:t>
      </w:r>
      <w:r w:rsidRPr="003F16C6">
        <w:rPr>
          <w:spacing w:val="79"/>
          <w:highlight w:val="yellow"/>
        </w:rPr>
        <w:t xml:space="preserve"> </w:t>
      </w:r>
      <w:r w:rsidRPr="003F16C6">
        <w:rPr>
          <w:spacing w:val="-1"/>
          <w:highlight w:val="yellow"/>
        </w:rPr>
        <w:t>necessary,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and</w:t>
      </w:r>
      <w:r w:rsidRPr="003F16C6">
        <w:rPr>
          <w:highlight w:val="yellow"/>
        </w:rPr>
        <w:t xml:space="preserve"> in th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public</w:t>
      </w:r>
      <w:r w:rsidRPr="003F16C6">
        <w:rPr>
          <w:spacing w:val="-1"/>
          <w:highlight w:val="yellow"/>
        </w:rPr>
        <w:t xml:space="preserve"> interest.</w:t>
      </w:r>
    </w:p>
    <w:p w14:paraId="029633AD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57491FE8" w14:textId="77777777" w:rsidR="00DF30DD" w:rsidRPr="00A1151B" w:rsidRDefault="00DF30DD" w:rsidP="00DF30DD">
      <w:pPr>
        <w:pStyle w:val="Heading8"/>
        <w:tabs>
          <w:tab w:val="left" w:pos="1892"/>
        </w:tabs>
        <w:rPr>
          <w:b w:val="0"/>
          <w:bCs w:val="0"/>
          <w:i w:val="0"/>
        </w:rPr>
      </w:pPr>
      <w:r w:rsidRPr="003F16C6">
        <w:rPr>
          <w:highlight w:val="yellow"/>
        </w:rPr>
        <w:t>§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2"/>
          <w:highlight w:val="yellow"/>
        </w:rPr>
        <w:t>7132.</w:t>
      </w:r>
      <w:r w:rsidRPr="003F16C6">
        <w:rPr>
          <w:spacing w:val="-2"/>
          <w:highlight w:val="yellow"/>
        </w:rPr>
        <w:tab/>
        <w:t>Subpoenas</w:t>
      </w:r>
    </w:p>
    <w:p w14:paraId="2B59D9A2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30FED7DF" w14:textId="77777777" w:rsidR="00DF30DD" w:rsidRPr="00A1151B" w:rsidRDefault="00DF30DD" w:rsidP="00DF30DD">
      <w:pPr>
        <w:pStyle w:val="BodyText"/>
        <w:numPr>
          <w:ilvl w:val="0"/>
          <w:numId w:val="6"/>
        </w:numPr>
        <w:tabs>
          <w:tab w:val="left" w:pos="1507"/>
        </w:tabs>
        <w:ind w:right="671" w:firstLine="360"/>
      </w:pP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membe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uthority,</w:t>
      </w:r>
      <w:r w:rsidRPr="00A1151B">
        <w:t xml:space="preserve"> 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nel,</w:t>
      </w:r>
      <w:r w:rsidRPr="00A1151B">
        <w:rPr>
          <w:spacing w:val="2"/>
        </w:rPr>
        <w:t xml:space="preserve"> </w:t>
      </w:r>
      <w:r w:rsidRPr="00A1151B"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dministrative law judge</w:t>
      </w:r>
      <w:r w:rsidRPr="00A1151B">
        <w:rPr>
          <w:spacing w:val="84"/>
        </w:rPr>
        <w:t xml:space="preserve"> </w:t>
      </w:r>
      <w:r w:rsidRPr="00A1151B">
        <w:rPr>
          <w:spacing w:val="-1"/>
        </w:rPr>
        <w:t>appoin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under </w:t>
      </w:r>
      <w:r w:rsidRPr="00A1151B">
        <w:t>section 3105 of</w:t>
      </w:r>
      <w:r w:rsidRPr="00A1151B">
        <w:rPr>
          <w:spacing w:val="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igna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8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may—</w:t>
      </w:r>
    </w:p>
    <w:p w14:paraId="3BAC4C72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BFD815C" w14:textId="77777777" w:rsidR="00DF30DD" w:rsidRPr="00A1151B" w:rsidRDefault="00DF30DD" w:rsidP="00DF30DD">
      <w:pPr>
        <w:pStyle w:val="BodyText"/>
        <w:numPr>
          <w:ilvl w:val="1"/>
          <w:numId w:val="6"/>
        </w:numPr>
        <w:tabs>
          <w:tab w:val="left" w:pos="2227"/>
        </w:tabs>
        <w:ind w:right="770" w:firstLine="360"/>
      </w:pPr>
      <w:r w:rsidRPr="00A1151B">
        <w:t>issue</w:t>
      </w:r>
      <w:r w:rsidRPr="00A1151B">
        <w:rPr>
          <w:spacing w:val="-1"/>
        </w:rPr>
        <w:t xml:space="preserve"> </w:t>
      </w:r>
      <w:r w:rsidRPr="00A1151B">
        <w:t xml:space="preserve">subpoenas </w:t>
      </w:r>
      <w:r w:rsidRPr="00A1151B">
        <w:rPr>
          <w:spacing w:val="-1"/>
        </w:rPr>
        <w:t>requi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ttendance</w:t>
      </w:r>
      <w:r w:rsidRPr="00A1151B">
        <w:rPr>
          <w:spacing w:val="-1"/>
        </w:rPr>
        <w:t xml:space="preserve"> and</w:t>
      </w:r>
      <w:r w:rsidRPr="00A1151B">
        <w:t xml:space="preserve"> testimon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witnesse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production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58"/>
        </w:rPr>
        <w:t xml:space="preserve"> </w:t>
      </w:r>
      <w:r w:rsidRPr="00A1151B">
        <w:t>documentar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other</w:t>
      </w:r>
      <w:r w:rsidRPr="00A1151B">
        <w:rPr>
          <w:spacing w:val="-1"/>
        </w:rPr>
        <w:t xml:space="preserve"> evidence </w:t>
      </w:r>
      <w:r w:rsidRPr="00A1151B">
        <w:t xml:space="preserve">from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place</w:t>
      </w:r>
      <w:r w:rsidRPr="00A1151B">
        <w:rPr>
          <w:spacing w:val="-1"/>
        </w:rPr>
        <w:t xml:space="preserve"> </w:t>
      </w:r>
      <w:r w:rsidRPr="00A1151B">
        <w:t>in 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;</w:t>
      </w:r>
      <w:r w:rsidRPr="00A1151B">
        <w:t xml:space="preserve"> </w:t>
      </w:r>
      <w:r w:rsidRPr="00A1151B">
        <w:rPr>
          <w:spacing w:val="-1"/>
        </w:rPr>
        <w:t>and</w:t>
      </w:r>
    </w:p>
    <w:p w14:paraId="27589F5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0DE64658" w14:textId="77777777" w:rsidR="00DF30DD" w:rsidRPr="00A1151B" w:rsidRDefault="00DF30DD" w:rsidP="00DF30DD">
      <w:pPr>
        <w:pStyle w:val="BodyText"/>
        <w:numPr>
          <w:ilvl w:val="1"/>
          <w:numId w:val="6"/>
        </w:numPr>
        <w:tabs>
          <w:tab w:val="left" w:pos="2227"/>
        </w:tabs>
        <w:ind w:right="1509" w:firstLine="360"/>
      </w:pPr>
      <w:r w:rsidRPr="00A1151B">
        <w:rPr>
          <w:spacing w:val="-1"/>
        </w:rPr>
        <w:t xml:space="preserve">administer </w:t>
      </w:r>
      <w:r w:rsidRPr="00A1151B">
        <w:t xml:space="preserve">oaths, </w:t>
      </w:r>
      <w:r w:rsidRPr="00A1151B">
        <w:rPr>
          <w:spacing w:val="-1"/>
        </w:rPr>
        <w:t xml:space="preserve">take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orde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taking of</w:t>
      </w:r>
      <w:r w:rsidRPr="00A1151B">
        <w:rPr>
          <w:spacing w:val="-1"/>
        </w:rPr>
        <w:t xml:space="preserve"> depositions,</w:t>
      </w:r>
      <w:r w:rsidRPr="00A1151B">
        <w:t xml:space="preserve"> </w:t>
      </w:r>
      <w:r w:rsidRPr="00A1151B">
        <w:rPr>
          <w:spacing w:val="-1"/>
        </w:rPr>
        <w:t xml:space="preserve">order </w:t>
      </w:r>
      <w:r w:rsidRPr="00A1151B">
        <w:t xml:space="preserve">responses to </w:t>
      </w:r>
      <w:r w:rsidRPr="00A1151B">
        <w:rPr>
          <w:spacing w:val="-1"/>
        </w:rPr>
        <w:t>written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interrogatories,</w:t>
      </w:r>
      <w:r w:rsidRPr="00A1151B">
        <w:rPr>
          <w:spacing w:val="2"/>
        </w:rPr>
        <w:t xml:space="preserve"> </w:t>
      </w:r>
      <w:r w:rsidRPr="00A1151B">
        <w:t>examine</w:t>
      </w:r>
      <w:r w:rsidRPr="00A1151B">
        <w:rPr>
          <w:spacing w:val="-1"/>
        </w:rPr>
        <w:t xml:space="preserve"> witnesse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ce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vidence.</w:t>
      </w:r>
    </w:p>
    <w:p w14:paraId="5625611A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30B190E" w14:textId="77777777" w:rsidR="00DF30DD" w:rsidRPr="00A1151B" w:rsidRDefault="00DF30DD" w:rsidP="00DF30DD">
      <w:pPr>
        <w:pStyle w:val="BodyText"/>
        <w:ind w:left="567" w:right="723"/>
      </w:pPr>
      <w:r w:rsidRPr="00A1151B">
        <w:rPr>
          <w:spacing w:val="-1"/>
        </w:rPr>
        <w:t>No</w:t>
      </w:r>
      <w:r w:rsidRPr="00A1151B">
        <w:t xml:space="preserve"> </w:t>
      </w:r>
      <w:r w:rsidRPr="00A1151B">
        <w:rPr>
          <w:spacing w:val="-1"/>
        </w:rPr>
        <w:t>subpoena 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issued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which </w:t>
      </w:r>
      <w:r w:rsidRPr="00A1151B">
        <w:rPr>
          <w:spacing w:val="-1"/>
        </w:rPr>
        <w:t>requires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disclosur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intra-managem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guidance,</w:t>
      </w:r>
      <w:r w:rsidRPr="00A1151B">
        <w:rPr>
          <w:spacing w:val="86"/>
        </w:rPr>
        <w:t xml:space="preserve"> </w:t>
      </w:r>
      <w:r w:rsidRPr="00A1151B">
        <w:rPr>
          <w:spacing w:val="-1"/>
        </w:rPr>
        <w:t>advice,</w:t>
      </w:r>
      <w:r w:rsidRPr="00A1151B">
        <w:t xml:space="preserve"> counsel, or</w:t>
      </w:r>
      <w:r w:rsidRPr="00A1151B">
        <w:rPr>
          <w:spacing w:val="-1"/>
        </w:rPr>
        <w:t xml:space="preserve"> </w:t>
      </w:r>
      <w:r w:rsidRPr="00A1151B">
        <w:t>tr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within</w:t>
      </w:r>
      <w:r w:rsidRPr="00A1151B"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betwee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rPr>
          <w:spacing w:val="72"/>
        </w:rPr>
        <w:t xml:space="preserve"> </w:t>
      </w:r>
      <w:r w:rsidRPr="00A1151B">
        <w:rPr>
          <w:spacing w:val="-1"/>
        </w:rPr>
        <w:t>Management.</w:t>
      </w:r>
    </w:p>
    <w:p w14:paraId="0BCD1C89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6CC5D5B" w14:textId="77777777" w:rsidR="00DF30DD" w:rsidRPr="00A1151B" w:rsidRDefault="00DF30DD" w:rsidP="00DF30DD">
      <w:pPr>
        <w:pStyle w:val="BodyText"/>
        <w:numPr>
          <w:ilvl w:val="0"/>
          <w:numId w:val="6"/>
        </w:numPr>
        <w:tabs>
          <w:tab w:val="left" w:pos="1524"/>
        </w:tabs>
        <w:ind w:right="809" w:firstLine="360"/>
      </w:pPr>
      <w:r w:rsidRPr="00A1151B">
        <w:rPr>
          <w:spacing w:val="-2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ca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>contumac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failure </w:t>
      </w:r>
      <w:r w:rsidRPr="00A1151B">
        <w:t>to obey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subpoen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ssued</w:t>
      </w:r>
      <w:r w:rsidRPr="00A1151B">
        <w:t xml:space="preserve"> under</w:t>
      </w:r>
      <w:r w:rsidRPr="00A1151B">
        <w:rPr>
          <w:spacing w:val="-1"/>
        </w:rPr>
        <w:t xml:space="preserve"> subsection</w:t>
      </w:r>
      <w:r w:rsidRPr="00A1151B">
        <w:t xml:space="preserve"> (a)(1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is</w:t>
      </w:r>
      <w:r w:rsidRPr="00A1151B">
        <w:rPr>
          <w:spacing w:val="59"/>
        </w:rPr>
        <w:t xml:space="preserve"> </w:t>
      </w:r>
      <w:r w:rsidRPr="00A1151B">
        <w:rPr>
          <w:spacing w:val="-1"/>
        </w:rPr>
        <w:t>section,</w:t>
      </w:r>
      <w:r w:rsidRPr="00A1151B">
        <w:t xml:space="preserve"> 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district</w:t>
      </w:r>
      <w:r w:rsidRPr="00A1151B">
        <w:t xml:space="preserve"> </w:t>
      </w:r>
      <w:r w:rsidRPr="00A1151B">
        <w:rPr>
          <w:spacing w:val="-1"/>
        </w:rPr>
        <w:t>court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judicial</w:t>
      </w:r>
      <w:r w:rsidRPr="00A1151B">
        <w:t xml:space="preserve"> </w:t>
      </w:r>
      <w:r w:rsidRPr="00A1151B">
        <w:rPr>
          <w:spacing w:val="-1"/>
        </w:rPr>
        <w:t>district</w:t>
      </w:r>
      <w:r w:rsidRPr="00A1151B">
        <w:t xml:space="preserve"> in </w:t>
      </w:r>
      <w:r w:rsidRPr="00A1151B">
        <w:rPr>
          <w:spacing w:val="-1"/>
        </w:rPr>
        <w:t>which</w:t>
      </w:r>
      <w:r w:rsidRPr="00A1151B">
        <w:t xml:space="preserve"> the</w:t>
      </w:r>
      <w:r w:rsidRPr="00A1151B">
        <w:rPr>
          <w:spacing w:val="-1"/>
        </w:rPr>
        <w:t xml:space="preserve"> person</w:t>
      </w:r>
      <w:r w:rsidRPr="00A1151B">
        <w:t xml:space="preserve"> to </w:t>
      </w:r>
      <w:r w:rsidRPr="00A1151B">
        <w:rPr>
          <w:spacing w:val="-1"/>
        </w:rPr>
        <w:t>whom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subpoena</w:t>
      </w:r>
      <w:r w:rsidRPr="00A1151B">
        <w:rPr>
          <w:spacing w:val="-1"/>
        </w:rPr>
        <w:t xml:space="preserve"> </w:t>
      </w:r>
      <w:r w:rsidRPr="00A1151B">
        <w:t>is</w:t>
      </w:r>
      <w:r w:rsidRPr="00A1151B">
        <w:rPr>
          <w:spacing w:val="99"/>
        </w:rPr>
        <w:t xml:space="preserve"> </w:t>
      </w:r>
      <w:r w:rsidRPr="00A1151B">
        <w:rPr>
          <w:spacing w:val="-1"/>
        </w:rPr>
        <w:t>address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sides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 xml:space="preserve">is </w:t>
      </w:r>
      <w:r w:rsidRPr="00A1151B">
        <w:rPr>
          <w:spacing w:val="-1"/>
        </w:rPr>
        <w:t>served</w:t>
      </w:r>
      <w:r w:rsidRPr="00A1151B">
        <w:t xml:space="preserve"> </w:t>
      </w:r>
      <w:r w:rsidRPr="00A1151B">
        <w:rPr>
          <w:spacing w:val="1"/>
        </w:rPr>
        <w:t>may</w:t>
      </w:r>
      <w:r w:rsidRPr="00A1151B">
        <w:rPr>
          <w:spacing w:val="-5"/>
        </w:rPr>
        <w:t xml:space="preserve"> </w:t>
      </w:r>
      <w:r w:rsidRPr="00A1151B">
        <w:t>issue</w:t>
      </w:r>
      <w:r w:rsidRPr="00A1151B">
        <w:rPr>
          <w:spacing w:val="-1"/>
        </w:rPr>
        <w:t xml:space="preserve"> an</w:t>
      </w:r>
      <w:r w:rsidRPr="00A1151B">
        <w:t xml:space="preserve"> ord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quiring</w:t>
      </w:r>
      <w:r w:rsidRPr="00A1151B">
        <w:rPr>
          <w:spacing w:val="-3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>person</w:t>
      </w:r>
      <w:r w:rsidRPr="00A1151B">
        <w:t xml:space="preserve"> to </w:t>
      </w:r>
      <w:r w:rsidRPr="00A1151B">
        <w:rPr>
          <w:spacing w:val="-1"/>
        </w:rPr>
        <w:t>appear at</w:t>
      </w:r>
      <w:r w:rsidRPr="00A1151B">
        <w:rPr>
          <w:spacing w:val="2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designated</w:t>
      </w:r>
      <w:r w:rsidRPr="00A1151B">
        <w:t xml:space="preserve"> place</w:t>
      </w:r>
      <w:r w:rsidRPr="00A1151B">
        <w:rPr>
          <w:spacing w:val="-1"/>
        </w:rPr>
        <w:t xml:space="preserve"> </w:t>
      </w:r>
      <w:r w:rsidRPr="00A1151B">
        <w:t>to</w:t>
      </w:r>
      <w:r w:rsidRPr="00A1151B">
        <w:rPr>
          <w:spacing w:val="81"/>
        </w:rPr>
        <w:t xml:space="preserve"> </w:t>
      </w:r>
      <w:r w:rsidRPr="00A1151B">
        <w:t>testif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to produce</w:t>
      </w:r>
      <w:r w:rsidRPr="00A1151B">
        <w:rPr>
          <w:spacing w:val="-1"/>
        </w:rPr>
        <w:t xml:space="preserve"> </w:t>
      </w:r>
      <w:r w:rsidRPr="00A1151B">
        <w:t>documentary</w:t>
      </w:r>
      <w:r w:rsidRPr="00A1151B">
        <w:rPr>
          <w:spacing w:val="-5"/>
        </w:rPr>
        <w:t xml:space="preserve"> </w:t>
      </w:r>
      <w:r w:rsidRPr="00A1151B">
        <w:t>or</w:t>
      </w:r>
      <w:r w:rsidRPr="00A1151B">
        <w:rPr>
          <w:spacing w:val="-1"/>
        </w:rPr>
        <w:t xml:space="preserve"> 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vidence.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failure </w:t>
      </w:r>
      <w:r w:rsidRPr="00A1151B">
        <w:t>to obe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rder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court </w:t>
      </w:r>
      <w:r w:rsidRPr="00A1151B">
        <w:rPr>
          <w:spacing w:val="1"/>
        </w:rPr>
        <w:t>may</w:t>
      </w:r>
      <w:r w:rsidRPr="00A1151B">
        <w:rPr>
          <w:spacing w:val="-3"/>
        </w:rPr>
        <w:t xml:space="preserve"> </w:t>
      </w:r>
      <w:r w:rsidRPr="00A1151B">
        <w:t>be</w:t>
      </w:r>
      <w:r w:rsidRPr="00A1151B">
        <w:rPr>
          <w:spacing w:val="60"/>
        </w:rPr>
        <w:t xml:space="preserve"> </w:t>
      </w:r>
      <w:r w:rsidRPr="00A1151B">
        <w:rPr>
          <w:spacing w:val="-1"/>
        </w:rPr>
        <w:t>punish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urt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ontempt</w:t>
      </w:r>
      <w:r w:rsidRPr="00A1151B">
        <w:t xml:space="preserve"> </w:t>
      </w:r>
      <w:r w:rsidRPr="00A1151B">
        <w:rPr>
          <w:spacing w:val="-1"/>
        </w:rPr>
        <w:t>thereof.</w:t>
      </w:r>
    </w:p>
    <w:p w14:paraId="79263EA0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B3D86C5" w14:textId="77777777" w:rsidR="00DF30DD" w:rsidRPr="00A1151B" w:rsidRDefault="00DF30DD" w:rsidP="00DF30DD">
      <w:pPr>
        <w:pStyle w:val="BodyText"/>
        <w:numPr>
          <w:ilvl w:val="0"/>
          <w:numId w:val="6"/>
        </w:numPr>
        <w:tabs>
          <w:tab w:val="left" w:pos="1492"/>
        </w:tabs>
        <w:ind w:right="1343" w:firstLine="360"/>
      </w:pPr>
      <w:r w:rsidRPr="00A1151B">
        <w:rPr>
          <w:spacing w:val="-1"/>
        </w:rPr>
        <w:t>Witnesses</w:t>
      </w:r>
      <w:r w:rsidRPr="00A1151B">
        <w:t xml:space="preserve"> </w:t>
      </w:r>
      <w:r w:rsidRPr="00A1151B">
        <w:rPr>
          <w:spacing w:val="-1"/>
        </w:rPr>
        <w:t xml:space="preserve">(whether </w:t>
      </w:r>
      <w:r w:rsidRPr="00A1151B">
        <w:t>appearing</w:t>
      </w:r>
      <w:r w:rsidRPr="00A1151B">
        <w:rPr>
          <w:spacing w:val="-3"/>
        </w:rPr>
        <w:t xml:space="preserve"> </w:t>
      </w:r>
      <w:r w:rsidRPr="00A1151B">
        <w:t>voluntarily</w:t>
      </w:r>
      <w:r w:rsidRPr="00A1151B">
        <w:rPr>
          <w:spacing w:val="-3"/>
        </w:rPr>
        <w:t xml:space="preserve">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subpoena)</w:t>
      </w:r>
      <w:r w:rsidRPr="00A1151B">
        <w:rPr>
          <w:spacing w:val="-1"/>
        </w:rPr>
        <w:t xml:space="preserve"> </w:t>
      </w:r>
      <w:r w:rsidRPr="00A1151B">
        <w:t>shall be</w:t>
      </w:r>
      <w:r w:rsidRPr="00A1151B">
        <w:rPr>
          <w:spacing w:val="-1"/>
        </w:rPr>
        <w:t xml:space="preserve"> paid</w:t>
      </w:r>
      <w:r w:rsidRPr="00A1151B">
        <w:t xml:space="preserve"> the</w:t>
      </w:r>
      <w:r w:rsidRPr="00A1151B">
        <w:rPr>
          <w:spacing w:val="-1"/>
        </w:rPr>
        <w:t xml:space="preserve"> same </w:t>
      </w:r>
      <w:r w:rsidRPr="00A1151B">
        <w:t>fee</w:t>
      </w:r>
      <w:r w:rsidRPr="00A1151B">
        <w:rPr>
          <w:spacing w:val="-1"/>
        </w:rPr>
        <w:t xml:space="preserve"> </w:t>
      </w:r>
      <w:r w:rsidRPr="00A1151B">
        <w:t>and</w:t>
      </w:r>
      <w:r w:rsidRPr="00A1151B">
        <w:rPr>
          <w:spacing w:val="46"/>
        </w:rPr>
        <w:t xml:space="preserve"> </w:t>
      </w:r>
      <w:r w:rsidRPr="00A1151B">
        <w:rPr>
          <w:spacing w:val="-1"/>
        </w:rPr>
        <w:t>mileage allowances</w:t>
      </w:r>
      <w:r w:rsidRPr="00A1151B">
        <w:t xml:space="preserve"> which </w:t>
      </w:r>
      <w:r w:rsidRPr="00A1151B">
        <w:rPr>
          <w:spacing w:val="-1"/>
        </w:rPr>
        <w:t>are paid</w:t>
      </w:r>
      <w:r w:rsidRPr="00A1151B">
        <w:t xml:space="preserve"> </w:t>
      </w:r>
      <w:r w:rsidRPr="00A1151B">
        <w:rPr>
          <w:spacing w:val="-1"/>
        </w:rPr>
        <w:t>subpoena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itnesses</w:t>
      </w:r>
      <w:r w:rsidRPr="00A1151B">
        <w:t xml:space="preserve"> in the</w:t>
      </w:r>
      <w:r w:rsidRPr="00A1151B">
        <w:rPr>
          <w:spacing w:val="-1"/>
        </w:rPr>
        <w:t xml:space="preserve"> court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</w:t>
      </w:r>
      <w:r w:rsidRPr="00A1151B">
        <w:rPr>
          <w:spacing w:val="-1"/>
        </w:rPr>
        <w:t>States.</w:t>
      </w:r>
    </w:p>
    <w:p w14:paraId="12681D25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F32C54C" w14:textId="77777777" w:rsidR="00DF30DD" w:rsidRPr="00A1151B" w:rsidRDefault="00DF30DD" w:rsidP="00DF30DD">
      <w:pPr>
        <w:pStyle w:val="Heading8"/>
        <w:tabs>
          <w:tab w:val="left" w:pos="2072"/>
        </w:tabs>
        <w:ind w:left="748"/>
        <w:rPr>
          <w:b w:val="0"/>
          <w:bCs w:val="0"/>
          <w:i w:val="0"/>
        </w:rPr>
      </w:pPr>
      <w:r w:rsidRPr="003F16C6">
        <w:rPr>
          <w:highlight w:val="yellow"/>
        </w:rPr>
        <w:t>§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2"/>
          <w:highlight w:val="yellow"/>
        </w:rPr>
        <w:t>7133.</w:t>
      </w:r>
      <w:r w:rsidRPr="003F16C6">
        <w:rPr>
          <w:spacing w:val="-2"/>
          <w:highlight w:val="yellow"/>
        </w:rPr>
        <w:tab/>
      </w:r>
      <w:r w:rsidRPr="003F16C6">
        <w:rPr>
          <w:spacing w:val="-1"/>
          <w:highlight w:val="yellow"/>
        </w:rPr>
        <w:t>Compilatio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and</w:t>
      </w:r>
      <w:r w:rsidRPr="003F16C6">
        <w:rPr>
          <w:highlight w:val="yellow"/>
        </w:rPr>
        <w:t xml:space="preserve"> </w:t>
      </w:r>
      <w:r w:rsidRPr="003F16C6">
        <w:rPr>
          <w:spacing w:val="-2"/>
          <w:highlight w:val="yellow"/>
        </w:rPr>
        <w:t>publicatio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of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data</w:t>
      </w:r>
    </w:p>
    <w:p w14:paraId="19C7B892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1E008937" w14:textId="77777777" w:rsidR="00DF30DD" w:rsidRPr="00A1151B" w:rsidRDefault="00DF30DD" w:rsidP="00DF30DD">
      <w:pPr>
        <w:pStyle w:val="BodyText"/>
        <w:numPr>
          <w:ilvl w:val="0"/>
          <w:numId w:val="5"/>
        </w:numPr>
        <w:tabs>
          <w:tab w:val="left" w:pos="1507"/>
        </w:tabs>
        <w:ind w:right="967" w:firstLine="360"/>
      </w:pPr>
      <w:r w:rsidRPr="00A1151B">
        <w:rPr>
          <w:spacing w:val="-1"/>
        </w:rPr>
        <w:t xml:space="preserve">The </w:t>
      </w:r>
      <w:r w:rsidRPr="00A1151B">
        <w:t>Authorit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maintain</w:t>
      </w:r>
      <w:r w:rsidRPr="00A1151B">
        <w:t xml:space="preserve"> a</w:t>
      </w:r>
      <w:r w:rsidRPr="00A1151B">
        <w:rPr>
          <w:spacing w:val="-1"/>
        </w:rPr>
        <w:t xml:space="preserve"> fil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proceeding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pies</w:t>
      </w:r>
      <w:r w:rsidRPr="00A1151B">
        <w:rPr>
          <w:spacing w:val="2"/>
        </w:rPr>
        <w:t xml:space="preserve"> </w:t>
      </w:r>
      <w:r w:rsidRPr="00A1151B">
        <w:t>of</w:t>
      </w:r>
      <w:r w:rsidRPr="00A1151B">
        <w:rPr>
          <w:spacing w:val="-1"/>
        </w:rPr>
        <w:t xml:space="preserve"> all</w:t>
      </w:r>
      <w:r w:rsidRPr="00A1151B">
        <w:t xml:space="preserve"> </w:t>
      </w:r>
      <w:r w:rsidRPr="00A1151B">
        <w:rPr>
          <w:spacing w:val="-1"/>
        </w:rPr>
        <w:t>avail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greement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arbitration</w:t>
      </w:r>
      <w:r w:rsidRPr="00A1151B">
        <w:t xml:space="preserve"> </w:t>
      </w:r>
      <w:r w:rsidRPr="00A1151B">
        <w:rPr>
          <w:spacing w:val="-1"/>
        </w:rPr>
        <w:t>decision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shall</w:t>
      </w:r>
      <w:r w:rsidRPr="00A1151B">
        <w:t xml:space="preserve"> publish the</w:t>
      </w:r>
      <w:r w:rsidRPr="00A1151B">
        <w:rPr>
          <w:spacing w:val="-1"/>
        </w:rPr>
        <w:t xml:space="preserve"> text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its </w:t>
      </w:r>
      <w:r w:rsidRPr="00A1151B">
        <w:rPr>
          <w:spacing w:val="-1"/>
        </w:rPr>
        <w:t>decisions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 xml:space="preserve">actions </w:t>
      </w:r>
      <w:r w:rsidRPr="00A1151B">
        <w:rPr>
          <w:spacing w:val="-1"/>
        </w:rPr>
        <w:t>taken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nel</w:t>
      </w:r>
      <w:r w:rsidRPr="00A1151B">
        <w:t xml:space="preserve"> under</w:t>
      </w:r>
      <w:r w:rsidRPr="00A1151B">
        <w:rPr>
          <w:spacing w:val="80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7119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</w:p>
    <w:p w14:paraId="159CC419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3A1BA0A4" w14:textId="77777777" w:rsidR="00DF30DD" w:rsidRPr="00A1151B" w:rsidRDefault="00DF30DD" w:rsidP="00DF30DD">
      <w:pPr>
        <w:pStyle w:val="BodyText"/>
        <w:numPr>
          <w:ilvl w:val="0"/>
          <w:numId w:val="5"/>
        </w:numPr>
        <w:tabs>
          <w:tab w:val="left" w:pos="1521"/>
        </w:tabs>
        <w:ind w:right="1817" w:firstLine="360"/>
      </w:pPr>
      <w:r w:rsidRPr="00A1151B">
        <w:rPr>
          <w:spacing w:val="-1"/>
        </w:rPr>
        <w:t>All</w:t>
      </w:r>
      <w:r w:rsidRPr="00A1151B">
        <w:t xml:space="preserve"> </w:t>
      </w:r>
      <w:r w:rsidRPr="00A1151B">
        <w:rPr>
          <w:spacing w:val="-1"/>
        </w:rPr>
        <w:t>files</w:t>
      </w:r>
      <w:r w:rsidRPr="00A1151B">
        <w:t xml:space="preserve"> </w:t>
      </w:r>
      <w:r w:rsidRPr="00A1151B">
        <w:rPr>
          <w:spacing w:val="-1"/>
        </w:rPr>
        <w:t>maintain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ubsection </w:t>
      </w:r>
      <w:r w:rsidRPr="00A1151B">
        <w:rPr>
          <w:spacing w:val="-1"/>
        </w:rPr>
        <w:t>(a)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open</w:t>
      </w:r>
      <w:r w:rsidRPr="00A1151B">
        <w:t xml:space="preserve"> to </w:t>
      </w:r>
      <w:r w:rsidRPr="00A1151B">
        <w:rPr>
          <w:spacing w:val="-1"/>
        </w:rPr>
        <w:t>inspec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reproduction</w:t>
      </w:r>
      <w:r w:rsidRPr="00A1151B">
        <w:t xml:space="preserve"> in accordance</w:t>
      </w:r>
      <w:r w:rsidRPr="00A1151B">
        <w:rPr>
          <w:spacing w:val="-1"/>
        </w:rPr>
        <w:t xml:space="preserve"> with</w:t>
      </w:r>
      <w:r w:rsidRPr="00A1151B">
        <w:t xml:space="preserve"> the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ections</w:t>
      </w:r>
      <w:r w:rsidRPr="00A1151B">
        <w:t xml:space="preserve"> 552 </w:t>
      </w:r>
      <w:r w:rsidRPr="00A1151B">
        <w:rPr>
          <w:spacing w:val="-1"/>
        </w:rPr>
        <w:t>and</w:t>
      </w:r>
      <w:r w:rsidRPr="00A1151B">
        <w:t xml:space="preserve"> 552a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</w:p>
    <w:p w14:paraId="50EE77D6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677838C9" w14:textId="77777777" w:rsidR="00DF30DD" w:rsidRPr="00A1151B" w:rsidRDefault="00DF30DD" w:rsidP="00DF30DD">
      <w:pPr>
        <w:pStyle w:val="Heading8"/>
        <w:tabs>
          <w:tab w:val="left" w:pos="2012"/>
        </w:tabs>
        <w:ind w:left="688"/>
        <w:rPr>
          <w:b w:val="0"/>
          <w:bCs w:val="0"/>
          <w:i w:val="0"/>
        </w:rPr>
      </w:pPr>
      <w:r w:rsidRPr="003F16C6">
        <w:rPr>
          <w:highlight w:val="yellow"/>
        </w:rPr>
        <w:t>§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2"/>
          <w:highlight w:val="yellow"/>
        </w:rPr>
        <w:t>7134.</w:t>
      </w:r>
      <w:r w:rsidRPr="003F16C6">
        <w:rPr>
          <w:spacing w:val="-2"/>
          <w:highlight w:val="yellow"/>
        </w:rPr>
        <w:tab/>
        <w:t>Regulations</w:t>
      </w:r>
    </w:p>
    <w:p w14:paraId="0A277461" w14:textId="77777777" w:rsidR="00DF30DD" w:rsidRPr="00A1151B" w:rsidRDefault="00DF30DD" w:rsidP="00DF30DD">
      <w:pPr>
        <w:spacing w:before="6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6A85C4C" w14:textId="77777777" w:rsidR="00DF30DD" w:rsidRPr="00A1151B" w:rsidRDefault="00DF30DD" w:rsidP="00DF30DD">
      <w:pPr>
        <w:pStyle w:val="BodyText"/>
        <w:spacing w:line="239" w:lineRule="auto"/>
        <w:ind w:right="663" w:firstLine="360"/>
      </w:pPr>
      <w:r w:rsidRPr="00A1151B">
        <w:rPr>
          <w:spacing w:val="-1"/>
        </w:rPr>
        <w:t>The Authority,</w:t>
      </w:r>
      <w:r w:rsidRPr="00A1151B">
        <w:t xml:space="preserve"> the</w:t>
      </w:r>
      <w:r w:rsidRPr="00A1151B">
        <w:rPr>
          <w:spacing w:val="-1"/>
        </w:rPr>
        <w:t xml:space="preserve"> General</w:t>
      </w:r>
      <w:r w:rsidRPr="00A1151B">
        <w:t xml:space="preserve"> </w:t>
      </w:r>
      <w:r w:rsidRPr="00A1151B">
        <w:rPr>
          <w:spacing w:val="-1"/>
        </w:rPr>
        <w:t>Counsel,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</w:t>
      </w:r>
      <w:r w:rsidRPr="00A1151B">
        <w:rPr>
          <w:spacing w:val="-1"/>
        </w:rPr>
        <w:t>Mediation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nciliation</w:t>
      </w:r>
      <w:r w:rsidRPr="00A1151B">
        <w:t xml:space="preserve"> </w:t>
      </w:r>
      <w:r w:rsidRPr="00A1151B">
        <w:rPr>
          <w:spacing w:val="-1"/>
        </w:rPr>
        <w:t>Service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Assistant</w:t>
      </w:r>
      <w:r w:rsidRPr="00A1151B">
        <w:rPr>
          <w:spacing w:val="97"/>
        </w:rPr>
        <w:t xml:space="preserve"> </w:t>
      </w:r>
      <w:r w:rsidRPr="00A1151B">
        <w:t>Secretar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Labor for</w:t>
      </w:r>
      <w:r w:rsidRPr="00A1151B">
        <w:rPr>
          <w:spacing w:val="1"/>
        </w:rPr>
        <w:t xml:space="preserve"> </w:t>
      </w:r>
      <w:r w:rsidRPr="00A1151B">
        <w:t>Labor</w:t>
      </w:r>
      <w:r w:rsidRPr="00A1151B">
        <w:rPr>
          <w:spacing w:val="-1"/>
        </w:rPr>
        <w:t xml:space="preserve"> Management</w:t>
      </w:r>
      <w:r w:rsidRPr="00A1151B">
        <w:t xml:space="preserve"> </w:t>
      </w:r>
      <w:r w:rsidRPr="00A1151B">
        <w:rPr>
          <w:spacing w:val="-1"/>
        </w:rPr>
        <w:t>Relation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Panel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each</w:t>
      </w:r>
      <w:r w:rsidRPr="00A1151B">
        <w:t xml:space="preserve"> </w:t>
      </w:r>
      <w:r w:rsidRPr="00A1151B">
        <w:rPr>
          <w:spacing w:val="-1"/>
        </w:rPr>
        <w:t>prescribe rul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regulations</w:t>
      </w:r>
      <w:r w:rsidRPr="00A1151B">
        <w:rPr>
          <w:spacing w:val="105"/>
        </w:rPr>
        <w:t xml:space="preserve"> </w:t>
      </w:r>
      <w:r w:rsidRPr="00A1151B">
        <w:t>to carry</w:t>
      </w:r>
      <w:r w:rsidRPr="00A1151B">
        <w:rPr>
          <w:spacing w:val="-5"/>
        </w:rPr>
        <w:t xml:space="preserve"> </w:t>
      </w:r>
      <w:r w:rsidRPr="00A1151B">
        <w:t>out the</w:t>
      </w:r>
      <w:r w:rsidRPr="00A1151B">
        <w:rPr>
          <w:spacing w:val="-1"/>
        </w:rPr>
        <w:t xml:space="preserve"> </w:t>
      </w:r>
      <w:r w:rsidRPr="00A1151B">
        <w:t>provisions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applicable</w:t>
      </w:r>
      <w:r w:rsidRPr="00A1151B">
        <w:rPr>
          <w:spacing w:val="-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each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em, </w:t>
      </w:r>
      <w:r w:rsidRPr="00A1151B">
        <w:rPr>
          <w:spacing w:val="-1"/>
        </w:rPr>
        <w:t>respectively.</w:t>
      </w:r>
      <w:r w:rsidRPr="00A1151B">
        <w:t xml:space="preserve"> </w:t>
      </w:r>
      <w:r w:rsidRPr="00A1151B">
        <w:rPr>
          <w:spacing w:val="-1"/>
        </w:rPr>
        <w:t>Provisions</w:t>
      </w:r>
      <w:r w:rsidRPr="00A1151B">
        <w:t xml:space="preserve"> of</w:t>
      </w:r>
      <w:r w:rsidRPr="00A1151B">
        <w:rPr>
          <w:spacing w:val="-1"/>
        </w:rPr>
        <w:t xml:space="preserve"> subchapter</w:t>
      </w:r>
    </w:p>
    <w:p w14:paraId="23E985C9" w14:textId="77777777" w:rsidR="00DF30DD" w:rsidRPr="00A1151B" w:rsidRDefault="00DF30DD" w:rsidP="00DF30DD">
      <w:pPr>
        <w:pStyle w:val="BodyText"/>
        <w:spacing w:before="56"/>
        <w:ind w:right="834"/>
      </w:pPr>
      <w:r w:rsidRPr="00A1151B">
        <w:rPr>
          <w:spacing w:val="-1"/>
        </w:rPr>
        <w:t xml:space="preserve">II </w:t>
      </w:r>
      <w:r w:rsidRPr="00A1151B">
        <w:t>of</w:t>
      </w:r>
      <w:r w:rsidRPr="00A1151B">
        <w:rPr>
          <w:spacing w:val="-1"/>
        </w:rPr>
        <w:t xml:space="preserve"> chapter </w:t>
      </w:r>
      <w:r w:rsidRPr="00A1151B">
        <w:t>5 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shall</w:t>
      </w:r>
      <w:r w:rsidRPr="00A1151B">
        <w:t xml:space="preserve"> be</w:t>
      </w:r>
      <w:r w:rsidRPr="00A1151B">
        <w:rPr>
          <w:spacing w:val="-1"/>
        </w:rPr>
        <w:t xml:space="preserve"> applicable </w:t>
      </w:r>
      <w:r w:rsidRPr="00A1151B">
        <w:t>to the</w:t>
      </w:r>
      <w:r w:rsidRPr="00A1151B">
        <w:rPr>
          <w:spacing w:val="-1"/>
        </w:rPr>
        <w:t xml:space="preserve"> issuance,</w:t>
      </w:r>
      <w:r w:rsidRPr="00A1151B">
        <w:t xml:space="preserve"> revision, or</w:t>
      </w:r>
      <w:r w:rsidRPr="00A1151B">
        <w:rPr>
          <w:spacing w:val="-1"/>
        </w:rPr>
        <w:t xml:space="preserve"> repeal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 xml:space="preserve">such </w:t>
      </w:r>
      <w:r w:rsidRPr="00A1151B">
        <w:rPr>
          <w:spacing w:val="-1"/>
        </w:rPr>
        <w:t xml:space="preserve">rule </w:t>
      </w:r>
      <w:r w:rsidRPr="00A1151B">
        <w:t>or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regulation.</w:t>
      </w:r>
    </w:p>
    <w:p w14:paraId="50BE3002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2B449B36" w14:textId="77777777" w:rsidR="00DF30DD" w:rsidRPr="00A1151B" w:rsidRDefault="00DF30DD" w:rsidP="00DF30DD">
      <w:pPr>
        <w:pStyle w:val="Heading8"/>
        <w:tabs>
          <w:tab w:val="left" w:pos="1892"/>
        </w:tabs>
        <w:ind w:left="567" w:right="1682"/>
        <w:rPr>
          <w:b w:val="0"/>
          <w:bCs w:val="0"/>
          <w:i w:val="0"/>
        </w:rPr>
      </w:pPr>
      <w:r w:rsidRPr="003F16C6">
        <w:rPr>
          <w:highlight w:val="yellow"/>
        </w:rPr>
        <w:t>§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2"/>
          <w:highlight w:val="yellow"/>
        </w:rPr>
        <w:t>7135.</w:t>
      </w:r>
      <w:r w:rsidRPr="003F16C6">
        <w:rPr>
          <w:spacing w:val="-2"/>
          <w:highlight w:val="yellow"/>
        </w:rPr>
        <w:tab/>
      </w:r>
      <w:r w:rsidRPr="003F16C6">
        <w:rPr>
          <w:spacing w:val="-1"/>
          <w:highlight w:val="yellow"/>
        </w:rPr>
        <w:t>Continuatio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of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existing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laws,</w:t>
      </w:r>
      <w:r w:rsidRPr="003F16C6">
        <w:rPr>
          <w:highlight w:val="yellow"/>
        </w:rPr>
        <w:t xml:space="preserve"> </w:t>
      </w:r>
      <w:r w:rsidRPr="003F16C6">
        <w:rPr>
          <w:spacing w:val="-2"/>
          <w:highlight w:val="yellow"/>
        </w:rPr>
        <w:t>recognitions,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agreements,</w:t>
      </w:r>
      <w:r w:rsidRPr="003F16C6">
        <w:rPr>
          <w:highlight w:val="yellow"/>
        </w:rPr>
        <w:t xml:space="preserve"> </w:t>
      </w:r>
      <w:r w:rsidRPr="003F16C6">
        <w:rPr>
          <w:spacing w:val="-2"/>
          <w:highlight w:val="yellow"/>
        </w:rPr>
        <w:t>and</w:t>
      </w:r>
      <w:r w:rsidRPr="003F16C6">
        <w:rPr>
          <w:spacing w:val="35"/>
          <w:highlight w:val="yellow"/>
        </w:rPr>
        <w:t xml:space="preserve"> </w:t>
      </w:r>
      <w:r w:rsidRPr="003F16C6">
        <w:rPr>
          <w:spacing w:val="-1"/>
          <w:highlight w:val="yellow"/>
        </w:rPr>
        <w:t>procedures</w:t>
      </w:r>
    </w:p>
    <w:p w14:paraId="02034255" w14:textId="77777777" w:rsidR="00DF30DD" w:rsidRPr="00A1151B" w:rsidRDefault="00DF30DD" w:rsidP="00DF30DD">
      <w:pPr>
        <w:spacing w:before="5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521476F1" w14:textId="77777777" w:rsidR="00DF30DD" w:rsidRPr="00A1151B" w:rsidRDefault="00DF30DD" w:rsidP="00DF30DD">
      <w:pPr>
        <w:pStyle w:val="BodyText"/>
        <w:numPr>
          <w:ilvl w:val="0"/>
          <w:numId w:val="1"/>
        </w:numPr>
        <w:tabs>
          <w:tab w:val="left" w:pos="1507"/>
        </w:tabs>
        <w:ind w:firstLine="360"/>
      </w:pPr>
      <w:r w:rsidRPr="00A1151B">
        <w:rPr>
          <w:spacing w:val="-1"/>
        </w:rPr>
        <w:t>Nothing</w:t>
      </w:r>
      <w:r w:rsidRPr="00A1151B">
        <w:t xml:space="preserve"> </w:t>
      </w:r>
      <w:r w:rsidRPr="00A1151B">
        <w:rPr>
          <w:spacing w:val="-1"/>
        </w:rPr>
        <w:t>contained</w:t>
      </w:r>
      <w:r w:rsidRPr="00A1151B">
        <w:t xml:space="preserve"> in this </w:t>
      </w:r>
      <w:r w:rsidRPr="00A1151B">
        <w:rPr>
          <w:spacing w:val="-1"/>
        </w:rPr>
        <w:t>chapter shal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preclude--</w:t>
      </w:r>
    </w:p>
    <w:p w14:paraId="7623E101" w14:textId="77777777" w:rsidR="00DF30DD" w:rsidRPr="00A1151B" w:rsidRDefault="00DF30DD" w:rsidP="00DF30DD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597BD1F5" w14:textId="77777777" w:rsidR="00DF30DD" w:rsidRPr="00A1151B" w:rsidRDefault="00DF30DD" w:rsidP="00DF30DD">
      <w:pPr>
        <w:pStyle w:val="BodyText"/>
        <w:numPr>
          <w:ilvl w:val="1"/>
          <w:numId w:val="1"/>
        </w:numPr>
        <w:tabs>
          <w:tab w:val="left" w:pos="2227"/>
        </w:tabs>
        <w:ind w:right="1330" w:firstLine="360"/>
        <w:jc w:val="both"/>
      </w:pPr>
      <w:r w:rsidRPr="00A1151B">
        <w:t>the</w:t>
      </w:r>
      <w:r w:rsidRPr="00A1151B">
        <w:rPr>
          <w:spacing w:val="-1"/>
        </w:rPr>
        <w:t xml:space="preserve"> renewal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ntinuation</w:t>
      </w:r>
      <w:r w:rsidRPr="00A1151B">
        <w:t xml:space="preserve"> of</w:t>
      </w:r>
      <w:r w:rsidRPr="00A1151B">
        <w:rPr>
          <w:spacing w:val="-1"/>
        </w:rPr>
        <w:t xml:space="preserve"> an</w:t>
      </w:r>
      <w:r w:rsidRPr="00A1151B">
        <w:t xml:space="preserve"> exclusive</w:t>
      </w:r>
      <w:r w:rsidRPr="00A1151B">
        <w:rPr>
          <w:spacing w:val="-1"/>
        </w:rPr>
        <w:t xml:space="preserve"> recognition,</w:t>
      </w:r>
      <w:r w:rsidRPr="00A1151B">
        <w:t xml:space="preserve"> </w:t>
      </w:r>
      <w:r w:rsidRPr="00A1151B">
        <w:rPr>
          <w:spacing w:val="-1"/>
        </w:rPr>
        <w:t>certification</w:t>
      </w:r>
      <w:r w:rsidRPr="00A1151B">
        <w:t xml:space="preserve"> of</w:t>
      </w:r>
      <w:r w:rsidRPr="00A1151B">
        <w:rPr>
          <w:spacing w:val="-1"/>
        </w:rPr>
        <w:t xml:space="preserve"> an</w:t>
      </w:r>
      <w:r w:rsidRPr="00A1151B">
        <w:t xml:space="preserve"> exclusive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representative,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-1"/>
        </w:rPr>
        <w:t xml:space="preserve"> lawful</w:t>
      </w:r>
      <w:r w:rsidRPr="00A1151B">
        <w:t xml:space="preserve"> </w:t>
      </w:r>
      <w:r w:rsidRPr="00A1151B">
        <w:rPr>
          <w:spacing w:val="-1"/>
        </w:rPr>
        <w:t>agreement</w:t>
      </w:r>
      <w:r w:rsidRPr="00A1151B">
        <w:t xml:space="preserve"> </w:t>
      </w:r>
      <w:r w:rsidRPr="00A1151B">
        <w:rPr>
          <w:spacing w:val="-1"/>
        </w:rPr>
        <w:t>betwee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exclusive</w:t>
      </w:r>
      <w:r w:rsidRPr="00A1151B">
        <w:rPr>
          <w:spacing w:val="-1"/>
        </w:rPr>
        <w:t xml:space="preserve"> representativ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its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employees,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is </w:t>
      </w:r>
      <w:r w:rsidRPr="00A1151B">
        <w:rPr>
          <w:spacing w:val="-1"/>
        </w:rPr>
        <w:t>entered</w:t>
      </w:r>
      <w:r w:rsidRPr="00A1151B">
        <w:t xml:space="preserve"> into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-1"/>
        </w:rPr>
        <w:t xml:space="preserve"> effective dat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;</w:t>
      </w:r>
      <w:r w:rsidRPr="00A1151B">
        <w:t xml:space="preserve"> or</w:t>
      </w:r>
    </w:p>
    <w:p w14:paraId="7E3281BC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72A8126A" w14:textId="77777777" w:rsidR="00DF30DD" w:rsidRPr="00A1151B" w:rsidRDefault="00DF30DD" w:rsidP="00DF30DD">
      <w:pPr>
        <w:pStyle w:val="BodyText"/>
        <w:numPr>
          <w:ilvl w:val="1"/>
          <w:numId w:val="1"/>
        </w:numPr>
        <w:tabs>
          <w:tab w:val="left" w:pos="2227"/>
        </w:tabs>
        <w:ind w:right="1407" w:firstLine="360"/>
      </w:pPr>
      <w:r w:rsidRPr="00A1151B">
        <w:t>the</w:t>
      </w:r>
      <w:r w:rsidRPr="00A1151B">
        <w:rPr>
          <w:spacing w:val="-1"/>
        </w:rPr>
        <w:t xml:space="preserve"> renewal,</w:t>
      </w:r>
      <w:r w:rsidRPr="00A1151B">
        <w:t xml:space="preserve"> continuation, or</w:t>
      </w:r>
      <w:r w:rsidRPr="00A1151B">
        <w:rPr>
          <w:spacing w:val="-1"/>
        </w:rPr>
        <w:t xml:space="preserve"> initial</w:t>
      </w:r>
      <w:r w:rsidRPr="00A1151B">
        <w:t xml:space="preserve"> </w:t>
      </w:r>
      <w:r w:rsidRPr="00A1151B">
        <w:rPr>
          <w:spacing w:val="-1"/>
        </w:rPr>
        <w:t>according</w:t>
      </w:r>
      <w:r w:rsidRPr="00A1151B">
        <w:rPr>
          <w:spacing w:val="-3"/>
        </w:rPr>
        <w:t xml:space="preserve"> </w:t>
      </w:r>
      <w:r w:rsidRPr="00A1151B">
        <w:t>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cognition</w:t>
      </w:r>
      <w:r w:rsidRPr="00A1151B">
        <w:t xml:space="preserve"> </w:t>
      </w:r>
      <w:r w:rsidRPr="00A1151B">
        <w:rPr>
          <w:spacing w:val="-1"/>
        </w:rPr>
        <w:t xml:space="preserve">for </w:t>
      </w:r>
      <w:r w:rsidRPr="00A1151B">
        <w:t>units of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management</w:t>
      </w:r>
      <w:r w:rsidRPr="00A1151B">
        <w:t xml:space="preserve"> </w:t>
      </w:r>
      <w:r w:rsidRPr="00A1151B">
        <w:rPr>
          <w:spacing w:val="-1"/>
        </w:rPr>
        <w:t>officials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pervisors</w:t>
      </w:r>
      <w:r w:rsidRPr="00A1151B">
        <w:t xml:space="preserve"> </w:t>
      </w:r>
      <w:r w:rsidRPr="00A1151B">
        <w:rPr>
          <w:spacing w:val="-1"/>
        </w:rPr>
        <w:t>represen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labor organizations</w:t>
      </w:r>
      <w:r w:rsidRPr="00A1151B">
        <w:t xml:space="preserve"> </w:t>
      </w:r>
      <w:r w:rsidRPr="00A1151B">
        <w:rPr>
          <w:spacing w:val="-1"/>
        </w:rPr>
        <w:t>which</w:t>
      </w:r>
      <w:r w:rsidRPr="00A1151B">
        <w:t xml:space="preserve"> </w:t>
      </w:r>
      <w:r w:rsidRPr="00A1151B">
        <w:rPr>
          <w:spacing w:val="-1"/>
        </w:rPr>
        <w:t>historicall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115"/>
        </w:rPr>
        <w:t xml:space="preserve"> </w:t>
      </w:r>
      <w:r w:rsidRPr="00A1151B">
        <w:rPr>
          <w:spacing w:val="-1"/>
        </w:rPr>
        <w:t>traditional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present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</w:t>
      </w:r>
      <w:r w:rsidRPr="00A1151B">
        <w:rPr>
          <w:spacing w:val="-1"/>
        </w:rPr>
        <w:t>officials</w:t>
      </w:r>
      <w:r w:rsidRPr="00A1151B">
        <w:t xml:space="preserve"> or</w:t>
      </w:r>
      <w:r w:rsidRPr="00A1151B">
        <w:rPr>
          <w:spacing w:val="-1"/>
        </w:rPr>
        <w:t xml:space="preserve"> supervisors</w:t>
      </w:r>
      <w:r w:rsidRPr="00A1151B">
        <w:t xml:space="preserve"> in </w:t>
      </w:r>
      <w:r w:rsidRPr="00A1151B">
        <w:rPr>
          <w:spacing w:val="-1"/>
        </w:rPr>
        <w:t xml:space="preserve">private </w:t>
      </w:r>
      <w:r w:rsidRPr="00A1151B">
        <w:t>indust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which</w:t>
      </w:r>
      <w:r w:rsidRPr="00A1151B">
        <w:t xml:space="preserve"> hold</w:t>
      </w:r>
      <w:r w:rsidRPr="00A1151B">
        <w:rPr>
          <w:spacing w:val="111"/>
        </w:rPr>
        <w:t xml:space="preserve"> </w:t>
      </w:r>
      <w:r w:rsidRPr="00A1151B">
        <w:t>exclusive</w:t>
      </w:r>
      <w:r w:rsidRPr="00A1151B">
        <w:rPr>
          <w:spacing w:val="-1"/>
        </w:rPr>
        <w:t xml:space="preserve"> recognition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1"/>
        </w:rPr>
        <w:t xml:space="preserve"> </w:t>
      </w:r>
      <w:r w:rsidRPr="00A1151B">
        <w:t>units of</w:t>
      </w:r>
      <w:r w:rsidRPr="00A1151B">
        <w:rPr>
          <w:spacing w:val="-1"/>
        </w:rPr>
        <w:t xml:space="preserve"> such</w:t>
      </w:r>
      <w:r w:rsidRPr="00A1151B">
        <w:t xml:space="preserve"> </w:t>
      </w:r>
      <w:r w:rsidRPr="00A1151B">
        <w:rPr>
          <w:spacing w:val="-1"/>
        </w:rPr>
        <w:t>officials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supervisors</w:t>
      </w:r>
      <w:r w:rsidRPr="00A1151B">
        <w:t xml:space="preserve"> in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agency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ffective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.</w:t>
      </w:r>
    </w:p>
    <w:p w14:paraId="34D755EF" w14:textId="77777777" w:rsidR="00DF30DD" w:rsidRPr="00A1151B" w:rsidRDefault="00DF30DD" w:rsidP="00DF30DD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14:paraId="44087B2E" w14:textId="77777777" w:rsidR="00DF30DD" w:rsidRPr="00A1151B" w:rsidRDefault="00DF30DD" w:rsidP="00DF30DD">
      <w:pPr>
        <w:pStyle w:val="BodyText"/>
        <w:numPr>
          <w:ilvl w:val="0"/>
          <w:numId w:val="1"/>
        </w:numPr>
        <w:tabs>
          <w:tab w:val="left" w:pos="1521"/>
        </w:tabs>
        <w:spacing w:line="239" w:lineRule="auto"/>
        <w:ind w:right="628" w:firstLine="360"/>
      </w:pPr>
      <w:r w:rsidRPr="00A1151B">
        <w:rPr>
          <w:spacing w:val="-1"/>
        </w:rPr>
        <w:t>Policies,</w:t>
      </w:r>
      <w:r w:rsidRPr="00A1151B">
        <w:t xml:space="preserve"> </w:t>
      </w:r>
      <w:r w:rsidRPr="00A1151B">
        <w:rPr>
          <w:spacing w:val="-1"/>
        </w:rPr>
        <w:t>regulation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procedures</w:t>
      </w:r>
      <w:r w:rsidRPr="00A1151B">
        <w:t xml:space="preserve"> </w:t>
      </w:r>
      <w:r w:rsidRPr="00A1151B">
        <w:rPr>
          <w:spacing w:val="-1"/>
        </w:rPr>
        <w:t>established</w:t>
      </w:r>
      <w:r w:rsidRPr="00A1151B">
        <w:t xml:space="preserve"> </w:t>
      </w:r>
      <w:r w:rsidRPr="00A1151B">
        <w:rPr>
          <w:spacing w:val="-1"/>
        </w:rPr>
        <w:t>under and</w:t>
      </w:r>
      <w:r w:rsidRPr="00A1151B">
        <w:t xml:space="preserve"> decisions </w:t>
      </w:r>
      <w:r w:rsidRPr="00A1151B">
        <w:rPr>
          <w:spacing w:val="-1"/>
        </w:rPr>
        <w:t>issued</w:t>
      </w:r>
      <w:r w:rsidRPr="00A1151B">
        <w:t xml:space="preserve"> </w:t>
      </w:r>
      <w:r w:rsidRPr="00A1151B">
        <w:rPr>
          <w:spacing w:val="-1"/>
        </w:rPr>
        <w:t>under Executive</w:t>
      </w:r>
      <w:r w:rsidRPr="00A1151B">
        <w:rPr>
          <w:spacing w:val="123"/>
        </w:rPr>
        <w:t xml:space="preserve"> </w:t>
      </w:r>
      <w:r w:rsidRPr="00A1151B">
        <w:rPr>
          <w:spacing w:val="-1"/>
        </w:rPr>
        <w:t>Orders</w:t>
      </w:r>
      <w:r w:rsidRPr="00A1151B">
        <w:t xml:space="preserve"> 11491, 11616, 11636, 11787, </w:t>
      </w:r>
      <w:r w:rsidRPr="00A1151B">
        <w:rPr>
          <w:spacing w:val="-1"/>
        </w:rPr>
        <w:t>and</w:t>
      </w:r>
      <w:r w:rsidRPr="00A1151B">
        <w:t xml:space="preserve"> 11838, or</w:t>
      </w:r>
      <w:r w:rsidRPr="00A1151B">
        <w:rPr>
          <w:spacing w:val="-1"/>
        </w:rPr>
        <w:t xml:space="preserve"> under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other</w:t>
      </w:r>
      <w:r w:rsidRPr="00A1151B">
        <w:rPr>
          <w:spacing w:val="-1"/>
        </w:rPr>
        <w:t xml:space="preserve"> Executive order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s</w:t>
      </w:r>
      <w:r w:rsidRPr="00A1151B">
        <w:t xml:space="preserve"> in </w:t>
      </w:r>
      <w:r w:rsidRPr="00A1151B">
        <w:rPr>
          <w:spacing w:val="-1"/>
        </w:rPr>
        <w:t>effect</w:t>
      </w:r>
      <w:r w:rsidRPr="00A1151B">
        <w:t xml:space="preserve"> on the</w:t>
      </w:r>
      <w:r w:rsidRPr="00A1151B">
        <w:rPr>
          <w:spacing w:val="57"/>
        </w:rPr>
        <w:t xml:space="preserve"> </w:t>
      </w:r>
      <w:r w:rsidRPr="00A1151B">
        <w:rPr>
          <w:spacing w:val="-1"/>
        </w:rPr>
        <w:t xml:space="preserve">effective dat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chapter,</w:t>
      </w:r>
      <w:r w:rsidRPr="00A1151B">
        <w:t xml:space="preserve"> </w:t>
      </w:r>
      <w:r w:rsidRPr="00A1151B">
        <w:rPr>
          <w:spacing w:val="-1"/>
        </w:rPr>
        <w:t>shall</w:t>
      </w:r>
      <w:r w:rsidRPr="00A1151B">
        <w:t xml:space="preserve"> </w:t>
      </w:r>
      <w:r w:rsidRPr="00A1151B">
        <w:rPr>
          <w:spacing w:val="-1"/>
        </w:rPr>
        <w:t>remain</w:t>
      </w:r>
      <w:r w:rsidRPr="00A1151B">
        <w:t xml:space="preserve"> in </w:t>
      </w:r>
      <w:r w:rsidRPr="00A1151B">
        <w:rPr>
          <w:spacing w:val="-1"/>
        </w:rPr>
        <w:t>full</w:t>
      </w:r>
      <w:r w:rsidRPr="00A1151B">
        <w:t xml:space="preserve"> </w:t>
      </w:r>
      <w:r w:rsidRPr="00A1151B">
        <w:rPr>
          <w:spacing w:val="-1"/>
        </w:rPr>
        <w:t>force 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effect</w:t>
      </w:r>
      <w:r w:rsidRPr="00A1151B">
        <w:t xml:space="preserve"> until </w:t>
      </w:r>
      <w:r w:rsidRPr="00A1151B">
        <w:rPr>
          <w:spacing w:val="-1"/>
        </w:rPr>
        <w:t>revised</w:t>
      </w:r>
      <w:r w:rsidRPr="00A1151B">
        <w:t xml:space="preserve"> or</w:t>
      </w:r>
      <w:r w:rsidRPr="00A1151B">
        <w:rPr>
          <w:spacing w:val="-1"/>
        </w:rPr>
        <w:t xml:space="preserve"> revok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resident,</w:t>
      </w:r>
      <w:r w:rsidRPr="00A1151B">
        <w:t xml:space="preserve"> or</w:t>
      </w:r>
      <w:r w:rsidRPr="00A1151B">
        <w:rPr>
          <w:spacing w:val="111"/>
        </w:rPr>
        <w:t xml:space="preserve"> </w:t>
      </w:r>
      <w:r w:rsidRPr="00A1151B">
        <w:rPr>
          <w:spacing w:val="-1"/>
        </w:rPr>
        <w:t>unless</w:t>
      </w:r>
      <w:r w:rsidRPr="00A1151B">
        <w:t xml:space="preserve"> </w:t>
      </w:r>
      <w:r w:rsidRPr="00A1151B">
        <w:rPr>
          <w:spacing w:val="-1"/>
        </w:rPr>
        <w:t>supersed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specific</w:t>
      </w:r>
      <w:r w:rsidRPr="00A1151B">
        <w:rPr>
          <w:spacing w:val="-1"/>
        </w:rPr>
        <w:t xml:space="preserve"> provis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 xml:space="preserve">chapter </w:t>
      </w:r>
      <w:r w:rsidRPr="00A1151B">
        <w:t>or</w:t>
      </w:r>
      <w:r w:rsidRPr="00A1151B">
        <w:rPr>
          <w:spacing w:val="-1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decisions</w:t>
      </w:r>
      <w:r w:rsidRPr="00A1151B">
        <w:t xml:space="preserve"> </w:t>
      </w:r>
      <w:r w:rsidRPr="00A1151B">
        <w:rPr>
          <w:spacing w:val="-1"/>
        </w:rPr>
        <w:t>issued</w:t>
      </w:r>
      <w:r w:rsidRPr="00A1151B">
        <w:t xml:space="preserve"> pursuant to this</w:t>
      </w:r>
      <w:r w:rsidRPr="00A1151B">
        <w:rPr>
          <w:spacing w:val="97"/>
        </w:rPr>
        <w:t xml:space="preserve"> </w:t>
      </w:r>
      <w:r w:rsidRPr="00A1151B">
        <w:rPr>
          <w:spacing w:val="-1"/>
        </w:rPr>
        <w:t>chapter.</w:t>
      </w:r>
    </w:p>
    <w:p w14:paraId="146A66E2" w14:textId="77777777" w:rsidR="00DF30DD" w:rsidRDefault="00DF30DD" w:rsidP="00DF30DD">
      <w:pPr>
        <w:spacing w:line="239" w:lineRule="auto"/>
        <w:sectPr w:rsidR="00DF30DD">
          <w:pgSz w:w="12250" w:h="15850"/>
          <w:pgMar w:top="660" w:right="120" w:bottom="1500" w:left="440" w:header="0" w:footer="1313" w:gutter="0"/>
          <w:cols w:space="720"/>
        </w:sectPr>
      </w:pPr>
    </w:p>
    <w:p w14:paraId="50F9B767" w14:textId="77777777" w:rsidR="00DF30DD" w:rsidRDefault="00DF30DD" w:rsidP="00DF30DD">
      <w:pPr>
        <w:pStyle w:val="Heading4"/>
        <w:spacing w:before="36" w:line="422" w:lineRule="exact"/>
        <w:ind w:left="3210" w:right="3240"/>
        <w:jc w:val="center"/>
      </w:pPr>
      <w:r>
        <w:rPr>
          <w:b/>
          <w:spacing w:val="-1"/>
        </w:rPr>
        <w:lastRenderedPageBreak/>
        <w:t>BACK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PAY</w:t>
      </w:r>
      <w:r>
        <w:rPr>
          <w:b/>
          <w:spacing w:val="-5"/>
        </w:rPr>
        <w:t xml:space="preserve"> </w:t>
      </w:r>
      <w:r>
        <w:rPr>
          <w:b/>
          <w:spacing w:val="-1"/>
        </w:rPr>
        <w:t>ACT</w:t>
      </w:r>
    </w:p>
    <w:p w14:paraId="16FDD951" w14:textId="77777777" w:rsidR="00DF30DD" w:rsidRDefault="00DF30DD" w:rsidP="00DF30DD">
      <w:pPr>
        <w:ind w:left="3210" w:right="3239"/>
        <w:jc w:val="center"/>
        <w:rPr>
          <w:rFonts w:ascii="Bookman Old Style" w:eastAsia="Bookman Old Style" w:hAnsi="Bookman Old Style" w:cs="Bookman Old Style"/>
          <w:sz w:val="36"/>
          <w:szCs w:val="36"/>
        </w:rPr>
      </w:pPr>
      <w:r>
        <w:rPr>
          <w:rFonts w:ascii="Bookman Old Style"/>
          <w:b/>
          <w:sz w:val="36"/>
        </w:rPr>
        <w:t>5</w:t>
      </w:r>
      <w:r>
        <w:rPr>
          <w:rFonts w:ascii="Bookman Old Style"/>
          <w:b/>
          <w:spacing w:val="-10"/>
          <w:sz w:val="36"/>
        </w:rPr>
        <w:t xml:space="preserve"> </w:t>
      </w:r>
      <w:r>
        <w:rPr>
          <w:rFonts w:ascii="Bookman Old Style"/>
          <w:b/>
          <w:sz w:val="36"/>
        </w:rPr>
        <w:t>U.S.C.</w:t>
      </w:r>
      <w:r>
        <w:rPr>
          <w:rFonts w:ascii="Bookman Old Style"/>
          <w:b/>
          <w:spacing w:val="-9"/>
          <w:sz w:val="36"/>
        </w:rPr>
        <w:t xml:space="preserve"> </w:t>
      </w:r>
      <w:r>
        <w:rPr>
          <w:rFonts w:ascii="Bookman Old Style"/>
          <w:b/>
          <w:spacing w:val="-1"/>
          <w:sz w:val="36"/>
        </w:rPr>
        <w:t>SECTION</w:t>
      </w:r>
      <w:r>
        <w:rPr>
          <w:rFonts w:ascii="Bookman Old Style"/>
          <w:b/>
          <w:spacing w:val="-8"/>
          <w:sz w:val="36"/>
        </w:rPr>
        <w:t xml:space="preserve"> </w:t>
      </w:r>
      <w:r>
        <w:rPr>
          <w:rFonts w:ascii="Bookman Old Style"/>
          <w:b/>
          <w:spacing w:val="-1"/>
          <w:sz w:val="36"/>
        </w:rPr>
        <w:t>5596</w:t>
      </w:r>
      <w:r>
        <w:rPr>
          <w:rFonts w:ascii="Bookman Old Style"/>
          <w:b/>
          <w:spacing w:val="-8"/>
          <w:sz w:val="36"/>
        </w:rPr>
        <w:t xml:space="preserve"> </w:t>
      </w:r>
      <w:r>
        <w:rPr>
          <w:rFonts w:ascii="Bookman Old Style"/>
          <w:b/>
          <w:sz w:val="36"/>
        </w:rPr>
        <w:t>(b)</w:t>
      </w:r>
    </w:p>
    <w:p w14:paraId="2386A54F" w14:textId="77777777" w:rsidR="00DF30DD" w:rsidRPr="00A1151B" w:rsidRDefault="00DF30DD" w:rsidP="00DF30DD">
      <w:pPr>
        <w:pStyle w:val="Heading8"/>
        <w:spacing w:before="240"/>
        <w:rPr>
          <w:b w:val="0"/>
          <w:bCs w:val="0"/>
          <w:i w:val="0"/>
        </w:rPr>
      </w:pPr>
      <w:bookmarkStart w:id="6" w:name="Sec._5596(b)_Back_pay_due_to_unjustified"/>
      <w:bookmarkEnd w:id="6"/>
      <w:r w:rsidRPr="003F16C6">
        <w:rPr>
          <w:spacing w:val="-1"/>
          <w:highlight w:val="yellow"/>
        </w:rPr>
        <w:t>Sec.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5596(b) Back</w:t>
      </w:r>
      <w:r w:rsidRPr="003F16C6">
        <w:rPr>
          <w:spacing w:val="-2"/>
          <w:highlight w:val="yellow"/>
        </w:rPr>
        <w:t xml:space="preserve"> </w:t>
      </w:r>
      <w:r w:rsidRPr="003F16C6">
        <w:rPr>
          <w:spacing w:val="-1"/>
          <w:highlight w:val="yellow"/>
        </w:rPr>
        <w:t>pay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2"/>
          <w:highlight w:val="yellow"/>
        </w:rPr>
        <w:t>due</w:t>
      </w:r>
      <w:r w:rsidRPr="003F16C6">
        <w:rPr>
          <w:spacing w:val="1"/>
          <w:highlight w:val="yellow"/>
        </w:rPr>
        <w:t xml:space="preserve"> </w:t>
      </w:r>
      <w:r w:rsidRPr="003F16C6">
        <w:rPr>
          <w:highlight w:val="yellow"/>
        </w:rPr>
        <w:t>to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unjustified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2"/>
          <w:highlight w:val="yellow"/>
        </w:rPr>
        <w:t>personnel</w:t>
      </w:r>
      <w:r w:rsidRPr="003F16C6">
        <w:rPr>
          <w:highlight w:val="yellow"/>
        </w:rPr>
        <w:t xml:space="preserve"> </w:t>
      </w:r>
      <w:r w:rsidRPr="003F16C6">
        <w:rPr>
          <w:spacing w:val="-2"/>
          <w:highlight w:val="yellow"/>
        </w:rPr>
        <w:t>action</w:t>
      </w:r>
    </w:p>
    <w:p w14:paraId="7F8099F8" w14:textId="77777777" w:rsidR="00DF30DD" w:rsidRPr="00A1151B" w:rsidRDefault="00DF30DD" w:rsidP="00DF30DD">
      <w:pPr>
        <w:spacing w:before="2"/>
        <w:rPr>
          <w:rFonts w:ascii="Arial" w:eastAsia="Arial" w:hAnsi="Arial" w:cs="Arial"/>
          <w:b/>
          <w:bCs/>
          <w:i/>
          <w:sz w:val="29"/>
          <w:szCs w:val="29"/>
        </w:rPr>
      </w:pPr>
    </w:p>
    <w:p w14:paraId="039FA9DF" w14:textId="77777777" w:rsidR="00DF30DD" w:rsidRPr="00A1151B" w:rsidRDefault="00DF30DD" w:rsidP="00DF30DD">
      <w:pPr>
        <w:pStyle w:val="BodyText"/>
        <w:numPr>
          <w:ilvl w:val="0"/>
          <w:numId w:val="4"/>
        </w:numPr>
        <w:tabs>
          <w:tab w:val="left" w:pos="895"/>
        </w:tabs>
        <w:ind w:hanging="326"/>
      </w:pP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purpos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,</w:t>
      </w:r>
      <w:r w:rsidRPr="00A1151B">
        <w:t xml:space="preserve"> </w:t>
      </w:r>
      <w:r w:rsidRPr="00A1151B">
        <w:rPr>
          <w:spacing w:val="-1"/>
        </w:rPr>
        <w:t>''agency''</w:t>
      </w:r>
      <w:r w:rsidRPr="00A1151B">
        <w:t xml:space="preserve"> means -</w:t>
      </w:r>
    </w:p>
    <w:p w14:paraId="1F447D58" w14:textId="77777777" w:rsidR="00DF30DD" w:rsidRPr="00A1151B" w:rsidRDefault="00DF30DD" w:rsidP="00DF30DD">
      <w:pPr>
        <w:pStyle w:val="BodyText"/>
        <w:numPr>
          <w:ilvl w:val="1"/>
          <w:numId w:val="4"/>
        </w:numPr>
        <w:tabs>
          <w:tab w:val="left" w:pos="1207"/>
        </w:tabs>
        <w:ind w:hanging="338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Executive agency;</w:t>
      </w:r>
    </w:p>
    <w:p w14:paraId="21896EB0" w14:textId="77777777" w:rsidR="00DF30DD" w:rsidRPr="00A1151B" w:rsidRDefault="00DF30DD" w:rsidP="00DF30DD">
      <w:pPr>
        <w:pStyle w:val="BodyText"/>
        <w:numPr>
          <w:ilvl w:val="1"/>
          <w:numId w:val="4"/>
        </w:numPr>
        <w:tabs>
          <w:tab w:val="left" w:pos="1207"/>
        </w:tabs>
        <w:ind w:hanging="338"/>
      </w:pPr>
      <w:r w:rsidRPr="00A1151B">
        <w:t>the</w:t>
      </w:r>
      <w:r w:rsidRPr="00A1151B">
        <w:rPr>
          <w:spacing w:val="-1"/>
        </w:rPr>
        <w:t xml:space="preserve"> Administrat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Offic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United</w:t>
      </w:r>
      <w:r w:rsidRPr="00A1151B">
        <w:t xml:space="preserve"> States </w:t>
      </w:r>
      <w:r w:rsidRPr="00A1151B">
        <w:rPr>
          <w:spacing w:val="-1"/>
        </w:rPr>
        <w:t xml:space="preserve">Courts, </w:t>
      </w:r>
      <w:r w:rsidRPr="00A1151B">
        <w:t>the</w:t>
      </w:r>
    </w:p>
    <w:p w14:paraId="306827FC" w14:textId="77777777" w:rsidR="00DF30DD" w:rsidRPr="00A1151B" w:rsidRDefault="00DF30DD" w:rsidP="00DF30DD">
      <w:pPr>
        <w:pStyle w:val="BodyText"/>
        <w:ind w:left="868"/>
      </w:pPr>
      <w:r w:rsidRPr="00A1151B">
        <w:rPr>
          <w:spacing w:val="-1"/>
        </w:rPr>
        <w:t>Federal</w:t>
      </w:r>
      <w:r w:rsidRPr="00A1151B">
        <w:t xml:space="preserve"> Judicial </w:t>
      </w:r>
      <w:r w:rsidRPr="00A1151B">
        <w:rPr>
          <w:spacing w:val="-1"/>
        </w:rPr>
        <w:t>Center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 xml:space="preserve">courts </w:t>
      </w:r>
      <w:r w:rsidRPr="00A1151B">
        <w:rPr>
          <w:spacing w:val="-1"/>
        </w:rPr>
        <w:t>nam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t>section 610 of</w:t>
      </w:r>
      <w:r w:rsidRPr="00A1151B">
        <w:rPr>
          <w:spacing w:val="59"/>
        </w:rPr>
        <w:t xml:space="preserve"> </w:t>
      </w:r>
      <w:r w:rsidRPr="00A1151B">
        <w:t>title</w:t>
      </w:r>
      <w:r w:rsidRPr="00A1151B">
        <w:rPr>
          <w:spacing w:val="-1"/>
        </w:rPr>
        <w:t xml:space="preserve"> </w:t>
      </w:r>
      <w:r w:rsidRPr="00A1151B">
        <w:t>28;</w:t>
      </w:r>
    </w:p>
    <w:p w14:paraId="26D2C46B" w14:textId="77777777" w:rsidR="00DF30DD" w:rsidRPr="00A1151B" w:rsidRDefault="00DF30DD" w:rsidP="00DF30DD">
      <w:pPr>
        <w:pStyle w:val="BodyText"/>
        <w:numPr>
          <w:ilvl w:val="1"/>
          <w:numId w:val="4"/>
        </w:numPr>
        <w:tabs>
          <w:tab w:val="left" w:pos="1207"/>
        </w:tabs>
        <w:ind w:hanging="338"/>
      </w:pPr>
      <w:r w:rsidRPr="00A1151B">
        <w:t>the</w:t>
      </w:r>
      <w:r w:rsidRPr="00A1151B">
        <w:rPr>
          <w:spacing w:val="1"/>
        </w:rPr>
        <w:t xml:space="preserve"> </w:t>
      </w:r>
      <w:r w:rsidRPr="00A1151B">
        <w:t>Librar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Congress;</w:t>
      </w:r>
    </w:p>
    <w:p w14:paraId="7EC5F67D" w14:textId="77777777" w:rsidR="00DF30DD" w:rsidRPr="00A1151B" w:rsidRDefault="00DF30DD" w:rsidP="00DF30DD">
      <w:pPr>
        <w:pStyle w:val="BodyText"/>
        <w:numPr>
          <w:ilvl w:val="1"/>
          <w:numId w:val="4"/>
        </w:numPr>
        <w:tabs>
          <w:tab w:val="left" w:pos="1207"/>
        </w:tabs>
        <w:ind w:hanging="338"/>
      </w:pPr>
      <w:r w:rsidRPr="00A1151B">
        <w:t>the</w:t>
      </w:r>
      <w:r w:rsidRPr="00A1151B">
        <w:rPr>
          <w:spacing w:val="-1"/>
        </w:rPr>
        <w:t xml:space="preserve"> Government</w:t>
      </w:r>
      <w:r w:rsidRPr="00A1151B">
        <w:t xml:space="preserve"> </w:t>
      </w:r>
      <w:r w:rsidRPr="00A1151B">
        <w:rPr>
          <w:spacing w:val="-1"/>
        </w:rPr>
        <w:t>Prin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ffice;</w:t>
      </w:r>
      <w:r w:rsidRPr="00A1151B">
        <w:t xml:space="preserve"> </w:t>
      </w:r>
      <w:r w:rsidRPr="00A1151B">
        <w:rPr>
          <w:spacing w:val="-1"/>
        </w:rPr>
        <w:t>and</w:t>
      </w:r>
    </w:p>
    <w:p w14:paraId="0B8E0D67" w14:textId="77777777" w:rsidR="00DF30DD" w:rsidRPr="00A1151B" w:rsidRDefault="00DF30DD" w:rsidP="00DF30DD">
      <w:pPr>
        <w:pStyle w:val="BodyText"/>
        <w:numPr>
          <w:ilvl w:val="1"/>
          <w:numId w:val="4"/>
        </w:numPr>
        <w:tabs>
          <w:tab w:val="left" w:pos="1207"/>
        </w:tabs>
        <w:ind w:hanging="338"/>
      </w:pP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overnmen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District</w:t>
      </w:r>
      <w:r w:rsidRPr="00A1151B">
        <w:t xml:space="preserve"> of</w:t>
      </w:r>
      <w:r w:rsidRPr="00A1151B">
        <w:rPr>
          <w:spacing w:val="-1"/>
        </w:rPr>
        <w:t xml:space="preserve"> Columbia.</w:t>
      </w:r>
    </w:p>
    <w:p w14:paraId="63A4E2C9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9D25F7" w14:textId="77777777" w:rsidR="00DF30DD" w:rsidRPr="00A1151B" w:rsidRDefault="00DF30DD" w:rsidP="00DF30DD">
      <w:pPr>
        <w:pStyle w:val="BodyText"/>
        <w:ind w:left="567" w:right="636"/>
      </w:pPr>
      <w:r w:rsidRPr="00A1151B">
        <w:rPr>
          <w:spacing w:val="-1"/>
        </w:rPr>
        <w:t>(b)(1) 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employee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an</w:t>
      </w:r>
      <w:r w:rsidRPr="00A1151B">
        <w:rPr>
          <w:spacing w:val="2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ho,</w:t>
      </w:r>
      <w:r w:rsidRPr="00A1151B">
        <w:t xml:space="preserve"> on the</w:t>
      </w:r>
      <w:r w:rsidRPr="00A1151B">
        <w:rPr>
          <w:spacing w:val="-1"/>
        </w:rPr>
        <w:t xml:space="preserve"> </w:t>
      </w:r>
      <w:r w:rsidRPr="00A1151B">
        <w:t>basis of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time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ppeal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dministrative determination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(including</w:t>
      </w:r>
      <w:r w:rsidRPr="00A1151B">
        <w:rPr>
          <w:spacing w:val="-3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decision relat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an</w:t>
      </w:r>
      <w:r w:rsidRPr="00A1151B">
        <w:t xml:space="preserve"> unfair</w:t>
      </w:r>
      <w:r w:rsidRPr="00A1151B">
        <w:rPr>
          <w:spacing w:val="-1"/>
        </w:rPr>
        <w:t xml:space="preserve"> labor practice </w:t>
      </w:r>
      <w:r w:rsidRPr="00A1151B">
        <w:t>or</w:t>
      </w:r>
      <w:r w:rsidRPr="00A1151B">
        <w:rPr>
          <w:spacing w:val="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grievance) </w:t>
      </w:r>
      <w:r w:rsidRPr="00A1151B">
        <w:t xml:space="preserve">is found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ppropriate</w:t>
      </w:r>
      <w:r w:rsidRPr="00A1151B">
        <w:rPr>
          <w:spacing w:val="1"/>
        </w:rPr>
        <w:t xml:space="preserve"> </w:t>
      </w:r>
      <w:r w:rsidRPr="00A1151B">
        <w:t>authority</w:t>
      </w:r>
      <w:r w:rsidRPr="00A1151B">
        <w:rPr>
          <w:spacing w:val="77"/>
        </w:rPr>
        <w:t xml:space="preserve"> </w:t>
      </w:r>
      <w:r w:rsidRPr="00A1151B">
        <w:rPr>
          <w:spacing w:val="-1"/>
        </w:rPr>
        <w:t>under applicable law,</w:t>
      </w:r>
      <w:r w:rsidRPr="00A1151B">
        <w:t xml:space="preserve"> rule, </w:t>
      </w:r>
      <w:r w:rsidRPr="00A1151B">
        <w:rPr>
          <w:spacing w:val="-1"/>
        </w:rPr>
        <w:t>regulation,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ollective bargain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greement,</w:t>
      </w:r>
      <w:r w:rsidRPr="00A1151B">
        <w:t xml:space="preserve"> to </w:t>
      </w:r>
      <w:r w:rsidRPr="00A1151B">
        <w:rPr>
          <w:spacing w:val="-1"/>
        </w:rPr>
        <w:t xml:space="preserve">have </w:t>
      </w:r>
      <w:r w:rsidRPr="00A1151B">
        <w:t xml:space="preserve">been </w:t>
      </w:r>
      <w:r w:rsidRPr="00A1151B">
        <w:rPr>
          <w:spacing w:val="-1"/>
        </w:rPr>
        <w:t>affect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an</w:t>
      </w:r>
      <w:r w:rsidRPr="00A1151B">
        <w:rPr>
          <w:spacing w:val="113"/>
        </w:rPr>
        <w:t xml:space="preserve"> </w:t>
      </w:r>
      <w:r w:rsidRPr="00A1151B">
        <w:rPr>
          <w:spacing w:val="-1"/>
        </w:rPr>
        <w:t>unjustified</w:t>
      </w:r>
      <w:r w:rsidRPr="00A1151B">
        <w:t xml:space="preserve"> or</w:t>
      </w:r>
      <w:r w:rsidRPr="00A1151B">
        <w:rPr>
          <w:spacing w:val="-1"/>
        </w:rPr>
        <w:t xml:space="preserve"> unwarranted</w:t>
      </w:r>
      <w:r w:rsidRPr="00A1151B">
        <w:t xml:space="preserve"> </w:t>
      </w:r>
      <w:r w:rsidRPr="00A1151B">
        <w:rPr>
          <w:spacing w:val="-1"/>
        </w:rPr>
        <w:t>personnel</w:t>
      </w:r>
      <w:r w:rsidRPr="00A1151B">
        <w:t xml:space="preserve"> action </w:t>
      </w:r>
      <w:r w:rsidRPr="00A1151B">
        <w:rPr>
          <w:spacing w:val="-1"/>
        </w:rPr>
        <w:t>whic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has</w:t>
      </w:r>
      <w:r w:rsidRPr="00A1151B">
        <w:t xml:space="preserve"> </w:t>
      </w:r>
      <w:r w:rsidRPr="00A1151B">
        <w:rPr>
          <w:spacing w:val="-1"/>
        </w:rPr>
        <w:t>resulted</w:t>
      </w:r>
      <w:r w:rsidRPr="00A1151B">
        <w:t xml:space="preserve"> in the</w:t>
      </w:r>
      <w:r w:rsidRPr="00A1151B">
        <w:rPr>
          <w:spacing w:val="-1"/>
        </w:rPr>
        <w:t xml:space="preserve"> withdrawal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duction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ll</w:t>
      </w:r>
      <w:r w:rsidRPr="00A1151B">
        <w:t xml:space="preserve"> or</w:t>
      </w:r>
      <w:r w:rsidRPr="00A1151B">
        <w:rPr>
          <w:spacing w:val="-1"/>
        </w:rPr>
        <w:t xml:space="preserve"> part</w:t>
      </w:r>
      <w:r w:rsidRPr="00A1151B">
        <w:t xml:space="preserve"> of</w:t>
      </w:r>
      <w:r w:rsidRPr="00A1151B">
        <w:rPr>
          <w:spacing w:val="10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y,</w:t>
      </w:r>
      <w:r w:rsidRPr="00A1151B">
        <w:t xml:space="preserve"> </w:t>
      </w:r>
      <w:r w:rsidRPr="00A1151B">
        <w:rPr>
          <w:spacing w:val="-1"/>
        </w:rPr>
        <w:t>allowances,</w:t>
      </w:r>
      <w:r w:rsidRPr="00A1151B">
        <w:t xml:space="preserve"> or</w:t>
      </w:r>
      <w:r w:rsidRPr="00A1151B">
        <w:rPr>
          <w:spacing w:val="-1"/>
        </w:rPr>
        <w:t xml:space="preserve"> differential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 </w:t>
      </w:r>
      <w:r w:rsidRPr="00A1151B">
        <w:t>–</w:t>
      </w:r>
    </w:p>
    <w:p w14:paraId="72C6529D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D5C41BA" w14:textId="77777777" w:rsidR="00DF30DD" w:rsidRPr="00A1151B" w:rsidRDefault="00DF30DD" w:rsidP="00DF30DD">
      <w:pPr>
        <w:pStyle w:val="BodyText"/>
        <w:numPr>
          <w:ilvl w:val="2"/>
          <w:numId w:val="4"/>
        </w:numPr>
        <w:tabs>
          <w:tab w:val="left" w:pos="1876"/>
        </w:tabs>
        <w:ind w:right="1453" w:firstLine="916"/>
        <w:jc w:val="left"/>
      </w:pPr>
      <w:r w:rsidRPr="00A1151B">
        <w:t xml:space="preserve">is </w:t>
      </w:r>
      <w:r w:rsidRPr="00A1151B">
        <w:rPr>
          <w:spacing w:val="-1"/>
        </w:rPr>
        <w:t>entitled,</w:t>
      </w:r>
      <w:r w:rsidRPr="00A1151B">
        <w:t xml:space="preserve"> on </w:t>
      </w:r>
      <w:r w:rsidRPr="00A1151B">
        <w:rPr>
          <w:spacing w:val="-1"/>
        </w:rPr>
        <w:t>correction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ersonnel</w:t>
      </w:r>
      <w:r w:rsidRPr="00A1151B">
        <w:t xml:space="preserve"> action, to </w:t>
      </w:r>
      <w:r w:rsidRPr="00A1151B">
        <w:rPr>
          <w:spacing w:val="-1"/>
        </w:rPr>
        <w:t>rece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period </w:t>
      </w:r>
      <w:r w:rsidRPr="00A1151B">
        <w:rPr>
          <w:spacing w:val="-1"/>
        </w:rPr>
        <w:t>for which</w:t>
      </w:r>
      <w:r w:rsidRPr="00A1151B">
        <w:t xml:space="preserve"> the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personnel</w:t>
      </w:r>
      <w:r w:rsidRPr="00A1151B">
        <w:t xml:space="preserve"> action </w:t>
      </w:r>
      <w:r w:rsidRPr="00A1151B">
        <w:rPr>
          <w:spacing w:val="-1"/>
        </w:rPr>
        <w:t>was</w:t>
      </w:r>
      <w:r w:rsidRPr="00A1151B">
        <w:t xml:space="preserve"> in </w:t>
      </w:r>
      <w:r w:rsidRPr="00A1151B">
        <w:rPr>
          <w:spacing w:val="-1"/>
        </w:rPr>
        <w:t>effect</w:t>
      </w:r>
      <w:r w:rsidRPr="00A1151B">
        <w:t xml:space="preserve"> –</w:t>
      </w:r>
    </w:p>
    <w:p w14:paraId="17525D9B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DDBF67" w14:textId="77777777" w:rsidR="00DF30DD" w:rsidRPr="00A1151B" w:rsidRDefault="00DF30DD" w:rsidP="00DF30DD">
      <w:pPr>
        <w:pStyle w:val="BodyText"/>
        <w:numPr>
          <w:ilvl w:val="3"/>
          <w:numId w:val="4"/>
        </w:numPr>
        <w:tabs>
          <w:tab w:val="left" w:pos="2011"/>
        </w:tabs>
        <w:ind w:right="704" w:firstLine="1156"/>
      </w:pP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mount</w:t>
      </w:r>
      <w:r w:rsidRPr="00A1151B">
        <w:t xml:space="preserve"> equal to </w:t>
      </w:r>
      <w:r w:rsidRPr="00A1151B">
        <w:rPr>
          <w:spacing w:val="-1"/>
        </w:rPr>
        <w:t>all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par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ay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llowances,</w:t>
      </w:r>
      <w:r w:rsidRPr="00A1151B"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differentials,</w:t>
      </w:r>
      <w:r w:rsidRPr="00A1151B">
        <w:t xml:space="preserve"> </w:t>
      </w:r>
      <w:r w:rsidRPr="00A1151B">
        <w:rPr>
          <w:spacing w:val="-1"/>
        </w:rPr>
        <w:t>as</w:t>
      </w:r>
      <w:r w:rsidRPr="00A1151B">
        <w:t xml:space="preserve"> </w:t>
      </w:r>
      <w:r w:rsidRPr="00A1151B">
        <w:rPr>
          <w:spacing w:val="-1"/>
        </w:rPr>
        <w:t>applic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hich</w:t>
      </w:r>
      <w:r w:rsidRPr="00A1151B">
        <w:rPr>
          <w:spacing w:val="87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 </w:t>
      </w:r>
      <w:r w:rsidRPr="00A1151B">
        <w:t>normally</w:t>
      </w:r>
      <w:r w:rsidRPr="00A1151B">
        <w:rPr>
          <w:spacing w:val="-5"/>
        </w:rPr>
        <w:t xml:space="preserve"> </w:t>
      </w:r>
      <w:r w:rsidRPr="00A1151B">
        <w:t xml:space="preserve">would </w:t>
      </w:r>
      <w:r w:rsidRPr="00A1151B">
        <w:rPr>
          <w:spacing w:val="-1"/>
        </w:rPr>
        <w:t>have earned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ceived</w:t>
      </w:r>
      <w:r w:rsidRPr="00A1151B">
        <w:t xml:space="preserve"> 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eriod</w:t>
      </w:r>
      <w:r w:rsidRPr="00A1151B">
        <w:t xml:space="preserve"> i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personne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had</w:t>
      </w:r>
      <w:r w:rsidRPr="00A1151B">
        <w:t xml:space="preserve"> not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occurred,</w:t>
      </w:r>
      <w:r w:rsidRPr="00A1151B">
        <w:t xml:space="preserve"> </w:t>
      </w:r>
      <w:r w:rsidRPr="00A1151B">
        <w:rPr>
          <w:spacing w:val="-1"/>
        </w:rPr>
        <w:t>less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mounts</w:t>
      </w:r>
      <w:r w:rsidRPr="00A1151B">
        <w:t xml:space="preserve"> </w:t>
      </w:r>
      <w:r w:rsidRPr="00A1151B">
        <w:rPr>
          <w:spacing w:val="-1"/>
        </w:rPr>
        <w:t>earn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employee throug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other employment</w:t>
      </w:r>
      <w:r w:rsidRPr="00A1151B">
        <w:t xml:space="preserve"> </w:t>
      </w:r>
      <w:r w:rsidRPr="00A1151B">
        <w:rPr>
          <w:spacing w:val="-1"/>
        </w:rPr>
        <w:t>du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period; and</w:t>
      </w:r>
    </w:p>
    <w:p w14:paraId="4F049FD1" w14:textId="77777777" w:rsidR="00DF30DD" w:rsidRPr="00A1151B" w:rsidRDefault="00DF30DD" w:rsidP="00DF30DD">
      <w:pPr>
        <w:pStyle w:val="BodyText"/>
        <w:numPr>
          <w:ilvl w:val="3"/>
          <w:numId w:val="4"/>
        </w:numPr>
        <w:tabs>
          <w:tab w:val="left" w:pos="2078"/>
        </w:tabs>
        <w:ind w:right="701" w:firstLine="1156"/>
      </w:pPr>
      <w:r w:rsidRPr="003F16C6">
        <w:rPr>
          <w:spacing w:val="-1"/>
          <w:highlight w:val="yellow"/>
        </w:rPr>
        <w:t>reasonable attorney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fees</w:t>
      </w:r>
      <w:r w:rsidRPr="00A1151B">
        <w:t xml:space="preserve"> </w:t>
      </w:r>
      <w:r w:rsidRPr="00A1151B">
        <w:rPr>
          <w:spacing w:val="-1"/>
        </w:rPr>
        <w:t>related</w:t>
      </w:r>
      <w:r w:rsidRPr="00A1151B">
        <w:t xml:space="preserve"> to the</w:t>
      </w:r>
      <w:r w:rsidRPr="00A1151B">
        <w:rPr>
          <w:spacing w:val="-1"/>
        </w:rPr>
        <w:t xml:space="preserve"> </w:t>
      </w:r>
      <w:r w:rsidRPr="00A1151B">
        <w:t xml:space="preserve">personnel </w:t>
      </w:r>
      <w:r w:rsidRPr="00A1151B">
        <w:rPr>
          <w:spacing w:val="-1"/>
        </w:rPr>
        <w:t>action</w:t>
      </w:r>
      <w:r w:rsidRPr="00A1151B">
        <w:t xml:space="preserve"> </w:t>
      </w:r>
      <w:r w:rsidRPr="00A1151B">
        <w:rPr>
          <w:spacing w:val="-1"/>
        </w:rPr>
        <w:t>which,</w:t>
      </w:r>
      <w:r w:rsidRPr="00A1151B">
        <w:t xml:space="preserve"> </w:t>
      </w:r>
      <w:r w:rsidRPr="00A1151B">
        <w:rPr>
          <w:spacing w:val="-1"/>
        </w:rPr>
        <w:t>with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espect</w:t>
      </w:r>
      <w:r w:rsidRPr="00A1151B">
        <w:t xml:space="preserve"> to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t>decision</w:t>
      </w:r>
      <w:r w:rsidRPr="00A1151B">
        <w:rPr>
          <w:spacing w:val="75"/>
        </w:rPr>
        <w:t xml:space="preserve"> </w:t>
      </w:r>
      <w:r w:rsidRPr="00A1151B">
        <w:rPr>
          <w:spacing w:val="-1"/>
        </w:rPr>
        <w:t>relating</w:t>
      </w:r>
      <w:r w:rsidRPr="00A1151B">
        <w:rPr>
          <w:spacing w:val="-3"/>
        </w:rPr>
        <w:t xml:space="preserve"> </w:t>
      </w:r>
      <w:r w:rsidRPr="00A1151B">
        <w:t>to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 xml:space="preserve">unfair </w:t>
      </w:r>
      <w:r w:rsidRPr="00A1151B">
        <w:t>lab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practic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ievance processed</w:t>
      </w:r>
      <w:r w:rsidRPr="00A1151B">
        <w:t xml:space="preserve"> under</w:t>
      </w:r>
      <w:r w:rsidRPr="00A1151B">
        <w:rPr>
          <w:spacing w:val="-1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procedure</w:t>
      </w:r>
      <w:r w:rsidRPr="00A1151B">
        <w:rPr>
          <w:spacing w:val="-1"/>
        </w:rPr>
        <w:t xml:space="preserve"> negotiated</w:t>
      </w:r>
      <w:r w:rsidRPr="00A1151B">
        <w:t xml:space="preserve"> in accordance</w:t>
      </w:r>
      <w:r w:rsidRPr="00A1151B">
        <w:rPr>
          <w:spacing w:val="-1"/>
        </w:rPr>
        <w:t xml:space="preserve"> with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 xml:space="preserve">chapter </w:t>
      </w:r>
      <w:r w:rsidRPr="00A1151B">
        <w:t xml:space="preserve">71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,</w:t>
      </w:r>
      <w:r w:rsidRPr="00A1151B">
        <w:t xml:space="preserve"> or</w:t>
      </w:r>
      <w:r w:rsidRPr="00A1151B">
        <w:rPr>
          <w:spacing w:val="-1"/>
        </w:rPr>
        <w:t xml:space="preserve"> under chapter </w:t>
      </w:r>
      <w:r w:rsidRPr="00A1151B">
        <w:t>11 of</w:t>
      </w:r>
      <w:r w:rsidRPr="00A1151B">
        <w:rPr>
          <w:spacing w:val="-1"/>
        </w:rPr>
        <w:t xml:space="preserve"> </w:t>
      </w:r>
      <w:r w:rsidRPr="00A1151B">
        <w:t>title</w:t>
      </w:r>
      <w:r w:rsidRPr="00A1151B">
        <w:rPr>
          <w:spacing w:val="1"/>
        </w:rPr>
        <w:t xml:space="preserve"> </w:t>
      </w:r>
      <w:r w:rsidRPr="00A1151B">
        <w:t>I</w:t>
      </w:r>
      <w:r w:rsidRPr="00A1151B">
        <w:rPr>
          <w:spacing w:val="-4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oreign</w:t>
      </w:r>
      <w:r w:rsidRPr="00A1151B">
        <w:t xml:space="preserve"> </w:t>
      </w:r>
      <w:r w:rsidRPr="00A1151B">
        <w:rPr>
          <w:spacing w:val="-1"/>
        </w:rPr>
        <w:t>Serv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c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1980, </w:t>
      </w: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awarded</w:t>
      </w:r>
      <w:r w:rsidRPr="00A1151B">
        <w:t xml:space="preserve"> in</w:t>
      </w:r>
      <w:r w:rsidRPr="00A1151B">
        <w:rPr>
          <w:spacing w:val="81"/>
        </w:rPr>
        <w:t xml:space="preserve"> </w:t>
      </w:r>
      <w:r w:rsidRPr="00A1151B">
        <w:rPr>
          <w:spacing w:val="-1"/>
        </w:rPr>
        <w:t>accordance with</w:t>
      </w:r>
      <w:r w:rsidRPr="00A1151B">
        <w:t xml:space="preserve"> </w:t>
      </w:r>
      <w:r w:rsidRPr="00A1151B">
        <w:rPr>
          <w:spacing w:val="-1"/>
        </w:rPr>
        <w:t>standards</w:t>
      </w:r>
      <w:r w:rsidRPr="00A1151B">
        <w:t xml:space="preserve"> </w:t>
      </w:r>
      <w:r w:rsidRPr="00A1151B">
        <w:rPr>
          <w:spacing w:val="-1"/>
        </w:rPr>
        <w:t>establish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section </w:t>
      </w:r>
      <w:hyperlink r:id="rId29" w:anchor="(g)">
        <w:r w:rsidRPr="00A1151B">
          <w:rPr>
            <w:color w:val="0000FF"/>
            <w:spacing w:val="-1"/>
            <w:u w:val="single" w:color="0000FF"/>
          </w:rPr>
          <w:t xml:space="preserve">7701(g) </w:t>
        </w:r>
      </w:hyperlink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;</w:t>
      </w:r>
      <w:r w:rsidRPr="00A1151B">
        <w:t xml:space="preserve"> </w:t>
      </w:r>
      <w:r w:rsidRPr="00A1151B">
        <w:rPr>
          <w:spacing w:val="-1"/>
        </w:rPr>
        <w:t>and</w:t>
      </w:r>
    </w:p>
    <w:p w14:paraId="7F74071D" w14:textId="77777777" w:rsidR="00DF30DD" w:rsidRPr="00A1151B" w:rsidRDefault="00DF30DD" w:rsidP="00DF30DD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2141DCD9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17"/>
          <w:szCs w:val="17"/>
        </w:rPr>
        <w:sectPr w:rsidR="00DF30DD" w:rsidRPr="00A1151B">
          <w:pgSz w:w="12250" w:h="15850"/>
          <w:pgMar w:top="680" w:right="120" w:bottom="1500" w:left="440" w:header="0" w:footer="1313" w:gutter="0"/>
          <w:cols w:space="720"/>
        </w:sectPr>
      </w:pPr>
    </w:p>
    <w:p w14:paraId="76C2274D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30"/>
          <w:szCs w:val="30"/>
        </w:rPr>
      </w:pPr>
    </w:p>
    <w:p w14:paraId="116AB734" w14:textId="77777777" w:rsidR="00DF30DD" w:rsidRPr="00A1151B" w:rsidRDefault="00DF30DD" w:rsidP="00DF30DD">
      <w:pPr>
        <w:pStyle w:val="BodyText"/>
      </w:pPr>
      <w:r w:rsidRPr="00A1151B">
        <w:rPr>
          <w:spacing w:val="-1"/>
        </w:rPr>
        <w:t>that</w:t>
      </w:r>
      <w:r w:rsidRPr="00A1151B">
        <w:t xml:space="preserve"> –</w:t>
      </w:r>
    </w:p>
    <w:p w14:paraId="4602EDAD" w14:textId="77777777" w:rsidR="00DF30DD" w:rsidRPr="00A1151B" w:rsidRDefault="00DF30DD" w:rsidP="00DF30DD">
      <w:pPr>
        <w:pStyle w:val="BodyText"/>
        <w:numPr>
          <w:ilvl w:val="2"/>
          <w:numId w:val="4"/>
        </w:numPr>
        <w:tabs>
          <w:tab w:val="left" w:pos="716"/>
        </w:tabs>
        <w:spacing w:before="69"/>
        <w:ind w:left="716" w:hanging="380"/>
        <w:jc w:val="left"/>
      </w:pPr>
      <w:r w:rsidRPr="00A1151B">
        <w:br w:type="column"/>
      </w:r>
      <w:r w:rsidRPr="00A1151B">
        <w:rPr>
          <w:spacing w:val="-1"/>
        </w:rPr>
        <w:t>for all</w:t>
      </w:r>
      <w:r w:rsidRPr="00A1151B">
        <w:t xml:space="preserve"> purposes, is </w:t>
      </w:r>
      <w:r w:rsidRPr="00A1151B">
        <w:rPr>
          <w:spacing w:val="-1"/>
        </w:rPr>
        <w:t>deemed</w:t>
      </w:r>
      <w:r w:rsidRPr="00A1151B">
        <w:t xml:space="preserve"> to </w:t>
      </w:r>
      <w:r w:rsidRPr="00A1151B">
        <w:rPr>
          <w:spacing w:val="-1"/>
        </w:rPr>
        <w:t>have perform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service </w:t>
      </w:r>
      <w:r w:rsidRPr="00A1151B">
        <w:t>for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>agency</w:t>
      </w:r>
      <w:r w:rsidRPr="00A1151B">
        <w:rPr>
          <w:spacing w:val="-5"/>
        </w:rPr>
        <w:t xml:space="preserve"> </w:t>
      </w:r>
      <w:r w:rsidRPr="00A1151B">
        <w:t>du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period, </w:t>
      </w:r>
      <w:r w:rsidRPr="00A1151B">
        <w:rPr>
          <w:spacing w:val="-1"/>
        </w:rPr>
        <w:t>except</w:t>
      </w:r>
    </w:p>
    <w:p w14:paraId="7964F0FE" w14:textId="77777777" w:rsidR="00DF30DD" w:rsidRPr="00A1151B" w:rsidRDefault="00DF30DD" w:rsidP="00DF30DD">
      <w:pPr>
        <w:sectPr w:rsidR="00DF30DD" w:rsidRPr="00A1151B">
          <w:type w:val="continuous"/>
          <w:pgSz w:w="12250" w:h="15850"/>
          <w:pgMar w:top="1160" w:right="120" w:bottom="280" w:left="440" w:header="720" w:footer="720" w:gutter="0"/>
          <w:cols w:num="2" w:space="720" w:equalWidth="0">
            <w:col w:w="1109" w:space="40"/>
            <w:col w:w="10541"/>
          </w:cols>
        </w:sectPr>
      </w:pPr>
    </w:p>
    <w:p w14:paraId="307E36BD" w14:textId="77777777" w:rsidR="00DF30DD" w:rsidRPr="00A1151B" w:rsidRDefault="00DF30DD" w:rsidP="00DF30DD">
      <w:pPr>
        <w:pStyle w:val="BodyText"/>
        <w:numPr>
          <w:ilvl w:val="3"/>
          <w:numId w:val="4"/>
        </w:numPr>
        <w:tabs>
          <w:tab w:val="left" w:pos="2011"/>
        </w:tabs>
        <w:spacing w:before="69"/>
        <w:ind w:right="758" w:firstLine="1156"/>
      </w:pPr>
      <w:r w:rsidRPr="00A1151B">
        <w:rPr>
          <w:spacing w:val="-1"/>
        </w:rPr>
        <w:t>annual</w:t>
      </w:r>
      <w:r w:rsidRPr="00A1151B">
        <w:t xml:space="preserve"> leave</w:t>
      </w:r>
      <w:r w:rsidRPr="00A1151B">
        <w:rPr>
          <w:spacing w:val="-1"/>
        </w:rPr>
        <w:t xml:space="preserve"> </w:t>
      </w:r>
      <w:r w:rsidRPr="00A1151B">
        <w:t xml:space="preserve">restored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paragraph</w:t>
      </w:r>
      <w:r w:rsidRPr="00A1151B">
        <w:t xml:space="preserve"> which is in </w:t>
      </w:r>
      <w:r w:rsidRPr="00A1151B">
        <w:rPr>
          <w:spacing w:val="-1"/>
        </w:rPr>
        <w:t>excess</w:t>
      </w:r>
      <w:r w:rsidRPr="00A1151B">
        <w:t xml:space="preserve"> </w:t>
      </w:r>
      <w:r w:rsidRPr="00A1151B">
        <w:rPr>
          <w:spacing w:val="-1"/>
        </w:rPr>
        <w:t xml:space="preserve">of </w:t>
      </w:r>
      <w:r w:rsidRPr="00A1151B">
        <w:t>the</w:t>
      </w:r>
      <w:r w:rsidRPr="00A1151B">
        <w:rPr>
          <w:spacing w:val="-1"/>
        </w:rPr>
        <w:t xml:space="preserve"> </w:t>
      </w:r>
      <w:r w:rsidRPr="00A1151B">
        <w:t xml:space="preserve">maximum </w:t>
      </w:r>
      <w:r w:rsidRPr="00A1151B">
        <w:rPr>
          <w:spacing w:val="-1"/>
        </w:rPr>
        <w:t>leave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>accumulation</w:t>
      </w:r>
      <w:r w:rsidRPr="00A1151B">
        <w:t xml:space="preserve"> </w:t>
      </w:r>
      <w:r w:rsidRPr="00A1151B">
        <w:rPr>
          <w:spacing w:val="-1"/>
        </w:rPr>
        <w:t>permitt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law </w:t>
      </w:r>
      <w:r w:rsidRPr="00A1151B">
        <w:t>shall be</w:t>
      </w:r>
      <w:r w:rsidRPr="00A1151B">
        <w:rPr>
          <w:spacing w:val="-1"/>
        </w:rPr>
        <w:t xml:space="preserve"> credited</w:t>
      </w:r>
      <w:r w:rsidRPr="00A1151B">
        <w:t xml:space="preserve"> to</w:t>
      </w:r>
      <w:r w:rsidRPr="00A1151B">
        <w:rPr>
          <w:spacing w:val="2"/>
        </w:rPr>
        <w:t xml:space="preserve"> </w:t>
      </w:r>
      <w:r w:rsidRPr="00A1151B">
        <w:t>a</w:t>
      </w:r>
      <w:r w:rsidRPr="00A1151B">
        <w:rPr>
          <w:spacing w:val="-1"/>
        </w:rPr>
        <w:t xml:space="preserve"> separate </w:t>
      </w:r>
      <w:r w:rsidRPr="00A1151B">
        <w:t>leave</w:t>
      </w:r>
      <w:r w:rsidRPr="00A1151B">
        <w:rPr>
          <w:spacing w:val="-1"/>
        </w:rPr>
        <w:t xml:space="preserve"> accou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employee and</w:t>
      </w:r>
      <w:r w:rsidRPr="00A1151B">
        <w:t xml:space="preserve"> shall be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 xml:space="preserve">available </w:t>
      </w:r>
      <w:r w:rsidRPr="00A1151B">
        <w:t>for</w:t>
      </w:r>
      <w:r w:rsidRPr="00A1151B">
        <w:rPr>
          <w:spacing w:val="-1"/>
        </w:rPr>
        <w:t xml:space="preserve"> </w:t>
      </w:r>
      <w:r w:rsidRPr="00A1151B">
        <w:t>use</w:t>
      </w:r>
      <w:r w:rsidRPr="00A1151B">
        <w:rPr>
          <w:spacing w:val="-1"/>
        </w:rPr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time</w:t>
      </w:r>
      <w:r w:rsidRPr="00A1151B">
        <w:rPr>
          <w:spacing w:val="-1"/>
        </w:rPr>
        <w:t xml:space="preserve"> </w:t>
      </w:r>
      <w:r w:rsidRPr="00A1151B">
        <w:t xml:space="preserve">limits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Management,</w:t>
      </w:r>
      <w:r w:rsidRPr="00A1151B">
        <w:t xml:space="preserve"> </w:t>
      </w:r>
      <w:r w:rsidRPr="00A1151B">
        <w:rPr>
          <w:spacing w:val="-1"/>
        </w:rPr>
        <w:t>and</w:t>
      </w:r>
    </w:p>
    <w:p w14:paraId="7506AAE0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D658C0" w14:textId="77777777" w:rsidR="00DF30DD" w:rsidRPr="00A1151B" w:rsidRDefault="00DF30DD" w:rsidP="00DF30DD">
      <w:pPr>
        <w:pStyle w:val="BodyText"/>
        <w:numPr>
          <w:ilvl w:val="3"/>
          <w:numId w:val="4"/>
        </w:numPr>
        <w:tabs>
          <w:tab w:val="left" w:pos="2078"/>
        </w:tabs>
        <w:ind w:right="887" w:firstLine="1156"/>
      </w:pPr>
      <w:r w:rsidRPr="00A1151B">
        <w:rPr>
          <w:spacing w:val="-1"/>
        </w:rPr>
        <w:t>annual</w:t>
      </w:r>
      <w:r w:rsidRPr="00A1151B">
        <w:t xml:space="preserve"> leave</w:t>
      </w:r>
      <w:r w:rsidRPr="00A1151B">
        <w:rPr>
          <w:spacing w:val="-1"/>
        </w:rPr>
        <w:t xml:space="preserve"> credited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clause</w:t>
      </w:r>
      <w:r w:rsidRPr="00A1151B">
        <w:rPr>
          <w:spacing w:val="-1"/>
        </w:rPr>
        <w:t xml:space="preserve"> (i)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paragraph</w:t>
      </w:r>
      <w:r w:rsidRPr="00A1151B">
        <w:t xml:space="preserve"> but unused </w:t>
      </w:r>
      <w:r w:rsidRPr="00A1151B">
        <w:rPr>
          <w:spacing w:val="-1"/>
        </w:rPr>
        <w:t>and</w:t>
      </w:r>
      <w:r w:rsidRPr="00A1151B">
        <w:t xml:space="preserve"> still </w:t>
      </w:r>
      <w:r w:rsidRPr="00A1151B">
        <w:rPr>
          <w:spacing w:val="-1"/>
        </w:rPr>
        <w:t xml:space="preserve">available </w:t>
      </w:r>
      <w:r w:rsidRPr="00A1151B">
        <w:t>to</w:t>
      </w:r>
      <w:r w:rsidRPr="00A1151B">
        <w:rPr>
          <w:spacing w:val="65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 </w:t>
      </w:r>
      <w:r w:rsidRPr="00A1151B">
        <w:t>under</w:t>
      </w:r>
      <w:r w:rsidRPr="00A1151B">
        <w:rPr>
          <w:spacing w:val="-1"/>
        </w:rPr>
        <w:t xml:space="preserve"> regulations</w:t>
      </w:r>
      <w:r w:rsidRPr="00A1151B">
        <w:t xml:space="preserve"> </w:t>
      </w:r>
      <w:r w:rsidRPr="00A1151B">
        <w:rPr>
          <w:spacing w:val="-1"/>
        </w:rPr>
        <w:t>prescribed</w:t>
      </w:r>
      <w:r w:rsidRPr="00A1151B">
        <w:t xml:space="preserve"> </w:t>
      </w:r>
      <w:r w:rsidRPr="00A1151B">
        <w:rPr>
          <w:spacing w:val="2"/>
        </w:rPr>
        <w:t>by</w:t>
      </w:r>
      <w:r w:rsidRPr="00A1151B">
        <w:rPr>
          <w:spacing w:val="-5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Office </w:t>
      </w:r>
      <w:r w:rsidRPr="00A1151B">
        <w:t>shall be</w:t>
      </w:r>
      <w:r w:rsidRPr="00A1151B">
        <w:rPr>
          <w:spacing w:val="-1"/>
        </w:rPr>
        <w:t xml:space="preserve"> included</w:t>
      </w:r>
      <w:r w:rsidRPr="00A1151B">
        <w:t xml:space="preserve"> </w:t>
      </w:r>
      <w:r w:rsidRPr="00A1151B">
        <w:rPr>
          <w:spacing w:val="1"/>
        </w:rPr>
        <w:t>in</w:t>
      </w:r>
      <w:r w:rsidRPr="00A1151B">
        <w:t xml:space="preserve"> the</w:t>
      </w:r>
      <w:r w:rsidRPr="00A1151B">
        <w:rPr>
          <w:spacing w:val="-1"/>
        </w:rPr>
        <w:t xml:space="preserve"> lump-sum</w:t>
      </w:r>
      <w:r w:rsidRPr="00A1151B">
        <w:t xml:space="preserve"> </w:t>
      </w:r>
      <w:r w:rsidRPr="00A1151B">
        <w:rPr>
          <w:spacing w:val="-1"/>
        </w:rPr>
        <w:t>paymen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der</w:t>
      </w:r>
      <w:r w:rsidRPr="00A1151B">
        <w:rPr>
          <w:spacing w:val="89"/>
        </w:rPr>
        <w:t xml:space="preserve"> </w:t>
      </w:r>
      <w:r w:rsidRPr="00A1151B">
        <w:rPr>
          <w:spacing w:val="-1"/>
        </w:rPr>
        <w:t>section</w:t>
      </w:r>
      <w:r w:rsidRPr="00A1151B">
        <w:t xml:space="preserve"> 5551 or</w:t>
      </w:r>
      <w:r w:rsidRPr="00A1151B">
        <w:rPr>
          <w:spacing w:val="-1"/>
        </w:rPr>
        <w:t xml:space="preserve"> 5552(1)</w:t>
      </w:r>
      <w:r w:rsidRPr="00A1151B">
        <w:rPr>
          <w:spacing w:val="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is title</w:t>
      </w:r>
      <w:r w:rsidRPr="00A1151B">
        <w:rPr>
          <w:spacing w:val="-1"/>
        </w:rPr>
        <w:t xml:space="preserve"> </w:t>
      </w:r>
      <w:r w:rsidRPr="00A1151B">
        <w:t>but may</w:t>
      </w:r>
      <w:r w:rsidRPr="00A1151B">
        <w:rPr>
          <w:spacing w:val="-8"/>
        </w:rPr>
        <w:t xml:space="preserve"> </w:t>
      </w:r>
      <w:r w:rsidRPr="00A1151B">
        <w:t xml:space="preserve">not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retained</w:t>
      </w:r>
      <w:r w:rsidRPr="00A1151B">
        <w:t xml:space="preserve"> to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credit</w:t>
      </w:r>
      <w:r w:rsidRPr="00A1151B">
        <w:t xml:space="preserve"> of</w:t>
      </w:r>
      <w:r w:rsidRPr="00A1151B">
        <w:rPr>
          <w:spacing w:val="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employee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 xml:space="preserve">section </w:t>
      </w:r>
      <w:r w:rsidRPr="00A1151B">
        <w:rPr>
          <w:color w:val="0000FF"/>
        </w:rPr>
        <w:t xml:space="preserve"> </w:t>
      </w:r>
      <w:hyperlink r:id="rId30">
        <w:r w:rsidRPr="00A1151B">
          <w:rPr>
            <w:color w:val="0000FF"/>
            <w:spacing w:val="-1"/>
            <w:u w:val="single" w:color="0000FF"/>
          </w:rPr>
          <w:t xml:space="preserve">5552(2) </w:t>
        </w:r>
      </w:hyperlink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title.</w:t>
      </w:r>
    </w:p>
    <w:p w14:paraId="09177D85" w14:textId="77777777" w:rsidR="00DF30DD" w:rsidRPr="00A1151B" w:rsidRDefault="00DF30DD" w:rsidP="00DF30DD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6536FA88" w14:textId="77777777" w:rsidR="00DF30DD" w:rsidRPr="00A1151B" w:rsidRDefault="00DF30DD" w:rsidP="00DF30DD">
      <w:pPr>
        <w:pStyle w:val="BodyText"/>
        <w:spacing w:before="69"/>
        <w:ind w:left="748"/>
      </w:pPr>
      <w:r w:rsidRPr="00A1151B">
        <w:rPr>
          <w:spacing w:val="-1"/>
        </w:rPr>
        <w:t>(2)(A)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</w:t>
      </w:r>
      <w:r w:rsidRPr="00A1151B">
        <w:t xml:space="preserve"> </w:t>
      </w:r>
      <w:r w:rsidRPr="00A1151B">
        <w:rPr>
          <w:spacing w:val="-1"/>
        </w:rPr>
        <w:t>amount</w:t>
      </w:r>
      <w:r w:rsidRPr="00A1151B">
        <w:t xml:space="preserve"> </w:t>
      </w:r>
      <w:r w:rsidRPr="00A1151B">
        <w:rPr>
          <w:spacing w:val="-1"/>
        </w:rPr>
        <w:t>payable under paragraph</w:t>
      </w:r>
      <w:r w:rsidRPr="00A1151B">
        <w:t xml:space="preserve"> </w:t>
      </w:r>
      <w:r w:rsidRPr="00A1151B">
        <w:rPr>
          <w:spacing w:val="-1"/>
        </w:rPr>
        <w:t xml:space="preserve">(1)(A)(i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</w:t>
      </w:r>
      <w:r w:rsidRPr="00A1151B">
        <w:t xml:space="preserve"> shall be</w:t>
      </w:r>
      <w:r w:rsidRPr="00A1151B">
        <w:rPr>
          <w:spacing w:val="-1"/>
        </w:rPr>
        <w:t xml:space="preserve"> payabl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-1"/>
        </w:rPr>
        <w:t>interest.</w:t>
      </w:r>
    </w:p>
    <w:p w14:paraId="09361B7C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BC922FC" w14:textId="77777777" w:rsidR="00DF30DD" w:rsidRPr="003F16C6" w:rsidRDefault="00DF30DD" w:rsidP="00DF30DD">
      <w:pPr>
        <w:pStyle w:val="BodyText"/>
        <w:numPr>
          <w:ilvl w:val="0"/>
          <w:numId w:val="3"/>
        </w:numPr>
        <w:tabs>
          <w:tab w:val="left" w:pos="1605"/>
        </w:tabs>
        <w:ind w:hanging="376"/>
        <w:jc w:val="left"/>
        <w:rPr>
          <w:highlight w:val="yellow"/>
        </w:rPr>
      </w:pPr>
      <w:r w:rsidRPr="003F16C6">
        <w:rPr>
          <w:spacing w:val="-1"/>
          <w:highlight w:val="yellow"/>
        </w:rPr>
        <w:t>Such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interest</w:t>
      </w:r>
      <w:r w:rsidRPr="003F16C6">
        <w:rPr>
          <w:highlight w:val="yellow"/>
        </w:rPr>
        <w:t xml:space="preserve"> -</w:t>
      </w:r>
    </w:p>
    <w:p w14:paraId="6E500D90" w14:textId="77777777" w:rsidR="00DF30DD" w:rsidRPr="00A1151B" w:rsidRDefault="00DF30DD" w:rsidP="00DF30DD">
      <w:pPr>
        <w:sectPr w:rsidR="00DF30DD" w:rsidRPr="00A1151B">
          <w:type w:val="continuous"/>
          <w:pgSz w:w="12250" w:h="15850"/>
          <w:pgMar w:top="1160" w:right="120" w:bottom="280" w:left="440" w:header="720" w:footer="720" w:gutter="0"/>
          <w:cols w:space="720"/>
        </w:sectPr>
      </w:pPr>
    </w:p>
    <w:p w14:paraId="10253C6F" w14:textId="77777777" w:rsidR="00DF30DD" w:rsidRPr="00A1151B" w:rsidRDefault="00DF30DD" w:rsidP="00DF30DD">
      <w:pPr>
        <w:pStyle w:val="BodyText"/>
        <w:numPr>
          <w:ilvl w:val="1"/>
          <w:numId w:val="3"/>
        </w:numPr>
        <w:tabs>
          <w:tab w:val="left" w:pos="1934"/>
        </w:tabs>
        <w:spacing w:before="56"/>
        <w:ind w:right="623" w:firstLine="1080"/>
        <w:jc w:val="left"/>
      </w:pPr>
      <w:r w:rsidRPr="00A1151B">
        <w:rPr>
          <w:spacing w:val="-1"/>
        </w:rPr>
        <w:lastRenderedPageBreak/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computed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period</w:t>
      </w:r>
      <w:r w:rsidRPr="00A1151B">
        <w:t xml:space="preserve"> beginning</w:t>
      </w:r>
      <w:r w:rsidRPr="00A1151B">
        <w:rPr>
          <w:spacing w:val="-3"/>
        </w:rPr>
        <w:t xml:space="preserve"> </w:t>
      </w:r>
      <w:r w:rsidRPr="00A1151B">
        <w:t>on the</w:t>
      </w:r>
      <w:r w:rsidRPr="00A1151B">
        <w:rPr>
          <w:spacing w:val="-1"/>
        </w:rPr>
        <w:t xml:space="preserve"> effectiv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withdrawal</w:t>
      </w:r>
      <w:r w:rsidRPr="00A1151B">
        <w:t xml:space="preserve"> o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duction</w:t>
      </w:r>
      <w:r w:rsidRPr="00A1151B">
        <w:rPr>
          <w:spacing w:val="73"/>
        </w:rPr>
        <w:t xml:space="preserve"> </w:t>
      </w:r>
      <w:r w:rsidRPr="00A1151B">
        <w:rPr>
          <w:spacing w:val="-1"/>
        </w:rPr>
        <w:t>involved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ending</w:t>
      </w:r>
      <w:r w:rsidRPr="00A1151B">
        <w:rPr>
          <w:spacing w:val="-3"/>
        </w:rPr>
        <w:t xml:space="preserve"> </w:t>
      </w:r>
      <w:r w:rsidRPr="00A1151B">
        <w:t>on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 xml:space="preserve">not </w:t>
      </w:r>
      <w:r w:rsidRPr="00A1151B">
        <w:rPr>
          <w:spacing w:val="-1"/>
        </w:rPr>
        <w:t>more than</w:t>
      </w:r>
      <w:r w:rsidRPr="00A1151B">
        <w:t xml:space="preserve"> 30 </w:t>
      </w:r>
      <w:r w:rsidRPr="00A1151B">
        <w:rPr>
          <w:spacing w:val="-1"/>
        </w:rPr>
        <w:t>day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befor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date </w:t>
      </w:r>
      <w:r w:rsidRPr="00A1151B">
        <w:t xml:space="preserve">on which </w:t>
      </w:r>
      <w:r w:rsidRPr="00A1151B">
        <w:rPr>
          <w:spacing w:val="-1"/>
        </w:rPr>
        <w:t>payment</w:t>
      </w:r>
      <w:r w:rsidRPr="00A1151B">
        <w:t xml:space="preserve"> is </w:t>
      </w:r>
      <w:r w:rsidRPr="00A1151B">
        <w:rPr>
          <w:spacing w:val="-1"/>
        </w:rPr>
        <w:t>made;</w:t>
      </w:r>
    </w:p>
    <w:p w14:paraId="7F8C302F" w14:textId="77777777" w:rsidR="00DF30DD" w:rsidRPr="00A1151B" w:rsidRDefault="00DF30DD" w:rsidP="00DF30DD">
      <w:pPr>
        <w:pStyle w:val="BodyText"/>
        <w:numPr>
          <w:ilvl w:val="1"/>
          <w:numId w:val="3"/>
        </w:numPr>
        <w:tabs>
          <w:tab w:val="left" w:pos="1761"/>
        </w:tabs>
        <w:ind w:right="809" w:firstLine="840"/>
        <w:jc w:val="left"/>
      </w:pP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</w:t>
      </w:r>
      <w:r w:rsidRPr="00A1151B">
        <w:t xml:space="preserve">computed </w:t>
      </w:r>
      <w:r w:rsidRPr="00A1151B">
        <w:rPr>
          <w:spacing w:val="-1"/>
        </w:rPr>
        <w:t>at</w:t>
      </w:r>
      <w:r w:rsidRPr="00A1151B">
        <w:t xml:space="preserve"> </w:t>
      </w:r>
      <w:r w:rsidRPr="00A1151B">
        <w:rPr>
          <w:spacing w:val="-1"/>
        </w:rPr>
        <w:t xml:space="preserve">the rate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rates</w:t>
      </w:r>
      <w:r w:rsidRPr="00A1151B">
        <w:t xml:space="preserve"> in </w:t>
      </w:r>
      <w:r w:rsidRPr="00A1151B">
        <w:rPr>
          <w:spacing w:val="-1"/>
        </w:rPr>
        <w:t>effec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>section 6621(a)(1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Internal</w:t>
      </w:r>
      <w:r w:rsidRPr="00A1151B">
        <w:t xml:space="preserve"> Revenue</w:t>
      </w:r>
      <w:r w:rsidRPr="00A1151B">
        <w:rPr>
          <w:spacing w:val="49"/>
        </w:rPr>
        <w:t xml:space="preserve"> </w:t>
      </w:r>
      <w:r w:rsidRPr="00A1151B">
        <w:t>Code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1986 during</w:t>
      </w:r>
      <w:r w:rsidRPr="00A1151B">
        <w:rPr>
          <w:spacing w:val="-3"/>
        </w:rPr>
        <w:t xml:space="preserve">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period</w:t>
      </w:r>
      <w:r w:rsidRPr="00A1151B">
        <w:t xml:space="preserve"> </w:t>
      </w:r>
      <w:r w:rsidRPr="00A1151B">
        <w:rPr>
          <w:spacing w:val="-1"/>
        </w:rPr>
        <w:t>described</w:t>
      </w:r>
      <w:r w:rsidRPr="00A1151B">
        <w:t xml:space="preserve"> in clause</w:t>
      </w:r>
      <w:r w:rsidRPr="00A1151B">
        <w:rPr>
          <w:spacing w:val="-1"/>
        </w:rPr>
        <w:t xml:space="preserve"> (i);</w:t>
      </w:r>
      <w:r w:rsidRPr="00A1151B">
        <w:t xml:space="preserve"> </w:t>
      </w:r>
      <w:r w:rsidRPr="00A1151B">
        <w:rPr>
          <w:spacing w:val="-1"/>
        </w:rPr>
        <w:t>and</w:t>
      </w:r>
    </w:p>
    <w:p w14:paraId="40216E50" w14:textId="77777777" w:rsidR="00DF30DD" w:rsidRPr="00A1151B" w:rsidRDefault="00DF30DD" w:rsidP="00DF30DD">
      <w:pPr>
        <w:pStyle w:val="BodyText"/>
        <w:numPr>
          <w:ilvl w:val="1"/>
          <w:numId w:val="3"/>
        </w:numPr>
        <w:tabs>
          <w:tab w:val="left" w:pos="1768"/>
        </w:tabs>
        <w:ind w:left="1768" w:hanging="420"/>
        <w:jc w:val="left"/>
      </w:pPr>
      <w:r w:rsidRPr="00A1151B">
        <w:rPr>
          <w:spacing w:val="-1"/>
        </w:rPr>
        <w:t>shall</w:t>
      </w:r>
      <w:r w:rsidRPr="00A1151B">
        <w:t xml:space="preserve"> be</w:t>
      </w:r>
      <w:r w:rsidRPr="00A1151B">
        <w:rPr>
          <w:spacing w:val="-1"/>
        </w:rPr>
        <w:t xml:space="preserve"> compounded</w:t>
      </w:r>
      <w:r w:rsidRPr="00A1151B">
        <w:t xml:space="preserve"> </w:t>
      </w:r>
      <w:r w:rsidRPr="00A1151B">
        <w:rPr>
          <w:spacing w:val="-1"/>
        </w:rPr>
        <w:t>daily.</w:t>
      </w:r>
    </w:p>
    <w:p w14:paraId="5D91DAFD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8AF347" w14:textId="77777777" w:rsidR="00DF30DD" w:rsidRPr="00A1151B" w:rsidRDefault="00DF30DD" w:rsidP="00DF30DD">
      <w:pPr>
        <w:pStyle w:val="BodyText"/>
        <w:numPr>
          <w:ilvl w:val="0"/>
          <w:numId w:val="3"/>
        </w:numPr>
        <w:tabs>
          <w:tab w:val="left" w:pos="1490"/>
        </w:tabs>
        <w:ind w:left="1489" w:hanging="381"/>
        <w:jc w:val="left"/>
      </w:pPr>
      <w:r w:rsidRPr="00A1151B">
        <w:rPr>
          <w:spacing w:val="-1"/>
        </w:rPr>
        <w:t>Interest</w:t>
      </w:r>
      <w:r w:rsidRPr="00A1151B">
        <w:t xml:space="preserve"> </w:t>
      </w:r>
      <w:r w:rsidRPr="00A1151B">
        <w:rPr>
          <w:spacing w:val="-1"/>
        </w:rPr>
        <w:t xml:space="preserve">under </w:t>
      </w:r>
      <w:r w:rsidRPr="00A1151B">
        <w:t xml:space="preserve">this </w:t>
      </w:r>
      <w:r w:rsidRPr="00A1151B">
        <w:rPr>
          <w:spacing w:val="-1"/>
        </w:rPr>
        <w:t>paragraph</w:t>
      </w:r>
      <w:r w:rsidRPr="00A1151B">
        <w:t xml:space="preserve"> shall be</w:t>
      </w:r>
      <w:r w:rsidRPr="00A1151B">
        <w:rPr>
          <w:spacing w:val="-1"/>
        </w:rPr>
        <w:t xml:space="preserve"> </w:t>
      </w:r>
      <w:r w:rsidRPr="00A1151B">
        <w:t>paid out of</w:t>
      </w:r>
      <w:r w:rsidRPr="00A1151B">
        <w:rPr>
          <w:spacing w:val="-1"/>
        </w:rPr>
        <w:t xml:space="preserve"> amounts</w:t>
      </w:r>
      <w:r w:rsidRPr="00A1151B">
        <w:t xml:space="preserve"> </w:t>
      </w:r>
      <w:r w:rsidRPr="00A1151B">
        <w:rPr>
          <w:spacing w:val="-1"/>
        </w:rPr>
        <w:t>available for payments</w:t>
      </w:r>
      <w:r w:rsidRPr="00A1151B">
        <w:t xml:space="preserve"> </w:t>
      </w:r>
      <w:r w:rsidRPr="00A1151B">
        <w:rPr>
          <w:spacing w:val="-1"/>
        </w:rPr>
        <w:t>under paragraph</w:t>
      </w:r>
    </w:p>
    <w:p w14:paraId="50A3BCB0" w14:textId="77777777" w:rsidR="00DF30DD" w:rsidRPr="00A1151B" w:rsidRDefault="00DF30DD" w:rsidP="00DF30DD">
      <w:pPr>
        <w:pStyle w:val="BodyText"/>
        <w:numPr>
          <w:ilvl w:val="0"/>
          <w:numId w:val="2"/>
        </w:numPr>
        <w:tabs>
          <w:tab w:val="left" w:pos="907"/>
        </w:tabs>
        <w:ind w:hanging="338"/>
      </w:pP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ubsection.</w:t>
      </w:r>
    </w:p>
    <w:p w14:paraId="348A9A3C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4BB1A9" w14:textId="77777777" w:rsidR="00DF30DD" w:rsidRPr="00A1151B" w:rsidRDefault="00DF30DD" w:rsidP="00DF30DD">
      <w:pPr>
        <w:pStyle w:val="BodyText"/>
        <w:numPr>
          <w:ilvl w:val="1"/>
          <w:numId w:val="2"/>
        </w:numPr>
        <w:tabs>
          <w:tab w:val="left" w:pos="1207"/>
        </w:tabs>
        <w:ind w:right="758" w:firstLine="300"/>
      </w:pPr>
      <w:r w:rsidRPr="00A1151B">
        <w:rPr>
          <w:spacing w:val="-1"/>
        </w:rPr>
        <w:t>This</w:t>
      </w:r>
      <w:r w:rsidRPr="00A1151B">
        <w:t xml:space="preserve"> </w:t>
      </w:r>
      <w:r w:rsidRPr="00A1151B">
        <w:rPr>
          <w:spacing w:val="-1"/>
        </w:rPr>
        <w:t>subsection</w:t>
      </w:r>
      <w:r w:rsidRPr="00A1151B">
        <w:t xml:space="preserve"> does not apply</w:t>
      </w:r>
      <w:r w:rsidRPr="00A1151B">
        <w:rPr>
          <w:spacing w:val="-5"/>
        </w:rPr>
        <w:t xml:space="preserve"> </w:t>
      </w:r>
      <w:r w:rsidRPr="00A1151B">
        <w:t xml:space="preserve">to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eclassification</w:t>
      </w:r>
      <w:r w:rsidRPr="00A1151B">
        <w:t xml:space="preserve"> </w:t>
      </w:r>
      <w:r w:rsidRPr="00A1151B">
        <w:rPr>
          <w:spacing w:val="-1"/>
        </w:rPr>
        <w:t>action</w:t>
      </w:r>
      <w:r w:rsidRPr="00A1151B">
        <w:t xml:space="preserve"> nor</w:t>
      </w:r>
      <w:r w:rsidRPr="00A1151B">
        <w:rPr>
          <w:spacing w:val="-1"/>
        </w:rPr>
        <w:t xml:space="preserve"> </w:t>
      </w:r>
      <w:r w:rsidRPr="00A1151B">
        <w:t>authorize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set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side </w:t>
      </w:r>
      <w:r w:rsidRPr="00A1151B">
        <w:rPr>
          <w:spacing w:val="1"/>
        </w:rPr>
        <w:t xml:space="preserve">of </w:t>
      </w:r>
      <w:r w:rsidRPr="00A1151B">
        <w:rPr>
          <w:spacing w:val="-1"/>
        </w:rPr>
        <w:t>an</w:t>
      </w:r>
      <w:r w:rsidRPr="00A1151B">
        <w:rPr>
          <w:spacing w:val="82"/>
        </w:rPr>
        <w:t xml:space="preserve"> </w:t>
      </w:r>
      <w:r w:rsidRPr="00A1151B">
        <w:rPr>
          <w:spacing w:val="-1"/>
        </w:rPr>
        <w:t xml:space="preserve">otherwise </w:t>
      </w:r>
      <w:r w:rsidRPr="00A1151B">
        <w:t>proper</w:t>
      </w:r>
      <w:r w:rsidRPr="00A1151B">
        <w:rPr>
          <w:spacing w:val="-1"/>
        </w:rPr>
        <w:t xml:space="preserve"> promotion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a</w:t>
      </w:r>
      <w:r w:rsidRPr="00A1151B">
        <w:rPr>
          <w:spacing w:val="-1"/>
        </w:rPr>
        <w:t xml:space="preserve"> </w:t>
      </w:r>
      <w:r w:rsidRPr="00A1151B">
        <w:t>select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offici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rom</w:t>
      </w:r>
      <w:r w:rsidRPr="00A1151B">
        <w:t xml:space="preserve"> a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roup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properl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ranked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certified</w:t>
      </w:r>
      <w:r w:rsidRPr="00A1151B">
        <w:t xml:space="preserve"> </w:t>
      </w:r>
      <w:r w:rsidRPr="00A1151B">
        <w:rPr>
          <w:spacing w:val="-1"/>
        </w:rPr>
        <w:t>candidates.</w:t>
      </w:r>
    </w:p>
    <w:p w14:paraId="26EB6D46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0CBD7D8" w14:textId="77777777" w:rsidR="00DF30DD" w:rsidRPr="003F16C6" w:rsidRDefault="00DF30DD" w:rsidP="00DF30DD">
      <w:pPr>
        <w:pStyle w:val="BodyText"/>
        <w:numPr>
          <w:ilvl w:val="1"/>
          <w:numId w:val="2"/>
        </w:numPr>
        <w:tabs>
          <w:tab w:val="left" w:pos="1207"/>
        </w:tabs>
        <w:ind w:right="902" w:firstLine="300"/>
        <w:rPr>
          <w:highlight w:val="yellow"/>
        </w:rPr>
      </w:pPr>
      <w:r w:rsidRPr="003F16C6">
        <w:rPr>
          <w:highlight w:val="yellow"/>
        </w:rPr>
        <w:t>For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purpose </w:t>
      </w:r>
      <w:r w:rsidRPr="003F16C6">
        <w:rPr>
          <w:spacing w:val="1"/>
          <w:highlight w:val="yellow"/>
        </w:rPr>
        <w:t xml:space="preserve">of </w:t>
      </w:r>
      <w:r w:rsidRPr="003F16C6">
        <w:rPr>
          <w:highlight w:val="yellow"/>
        </w:rPr>
        <w:t xml:space="preserve">this </w:t>
      </w:r>
      <w:r w:rsidRPr="003F16C6">
        <w:rPr>
          <w:spacing w:val="-1"/>
          <w:highlight w:val="yellow"/>
        </w:rPr>
        <w:t>subsection,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''grievance''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and</w:t>
      </w:r>
      <w:r w:rsidRPr="003F16C6">
        <w:rPr>
          <w:spacing w:val="2"/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''collective </w:t>
      </w:r>
      <w:r w:rsidRPr="003F16C6">
        <w:rPr>
          <w:highlight w:val="yellow"/>
        </w:rPr>
        <w:t>bargaining</w:t>
      </w:r>
      <w:r w:rsidRPr="003F16C6">
        <w:rPr>
          <w:spacing w:val="-3"/>
          <w:highlight w:val="yellow"/>
        </w:rPr>
        <w:t xml:space="preserve"> </w:t>
      </w:r>
      <w:r w:rsidRPr="003F16C6">
        <w:rPr>
          <w:spacing w:val="-1"/>
          <w:highlight w:val="yellow"/>
        </w:rPr>
        <w:t>agreement''</w:t>
      </w:r>
      <w:r w:rsidRPr="003F16C6">
        <w:rPr>
          <w:spacing w:val="-3"/>
          <w:highlight w:val="yellow"/>
        </w:rPr>
        <w:t xml:space="preserve"> </w:t>
      </w:r>
      <w:r w:rsidRPr="003F16C6">
        <w:rPr>
          <w:highlight w:val="yellow"/>
        </w:rPr>
        <w:t>hav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95"/>
          <w:highlight w:val="yellow"/>
        </w:rPr>
        <w:t xml:space="preserve"> </w:t>
      </w:r>
      <w:r w:rsidRPr="003F16C6">
        <w:rPr>
          <w:spacing w:val="-1"/>
          <w:highlight w:val="yellow"/>
        </w:rPr>
        <w:t>meanings</w:t>
      </w:r>
      <w:r w:rsidRPr="003F16C6">
        <w:rPr>
          <w:highlight w:val="yellow"/>
        </w:rPr>
        <w:t xml:space="preserve"> set </w:t>
      </w:r>
      <w:r w:rsidRPr="003F16C6">
        <w:rPr>
          <w:spacing w:val="-1"/>
          <w:highlight w:val="yellow"/>
        </w:rPr>
        <w:t>forth</w:t>
      </w:r>
      <w:r w:rsidRPr="003F16C6">
        <w:rPr>
          <w:highlight w:val="yellow"/>
        </w:rPr>
        <w:t xml:space="preserve"> in section </w:t>
      </w:r>
      <w:hyperlink r:id="rId31">
        <w:r w:rsidRPr="003F16C6">
          <w:rPr>
            <w:color w:val="0000FF"/>
            <w:highlight w:val="yellow"/>
            <w:u w:val="single" w:color="0000FF"/>
          </w:rPr>
          <w:t xml:space="preserve">7103 </w:t>
        </w:r>
      </w:hyperlink>
      <w:r w:rsidRPr="003F16C6">
        <w:rPr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is title</w:t>
      </w:r>
      <w:r w:rsidRPr="003F16C6">
        <w:rPr>
          <w:spacing w:val="-1"/>
          <w:highlight w:val="yellow"/>
        </w:rPr>
        <w:t xml:space="preserve"> and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(with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respect</w:t>
      </w:r>
      <w:r w:rsidRPr="003F16C6">
        <w:rPr>
          <w:highlight w:val="yellow"/>
        </w:rPr>
        <w:t xml:space="preserve"> to </w:t>
      </w:r>
      <w:r w:rsidRPr="003F16C6">
        <w:rPr>
          <w:spacing w:val="-1"/>
          <w:highlight w:val="yellow"/>
        </w:rPr>
        <w:t>members</w:t>
      </w:r>
      <w:r w:rsidRPr="003F16C6">
        <w:rPr>
          <w:spacing w:val="2"/>
          <w:highlight w:val="yellow"/>
        </w:rPr>
        <w:t xml:space="preserve"> </w:t>
      </w:r>
      <w:r w:rsidRPr="003F16C6">
        <w:rPr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Foreig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Service) </w:t>
      </w:r>
      <w:r w:rsidRPr="003F16C6">
        <w:rPr>
          <w:spacing w:val="1"/>
          <w:highlight w:val="yellow"/>
        </w:rPr>
        <w:t>in</w:t>
      </w:r>
      <w:r w:rsidRPr="003F16C6">
        <w:rPr>
          <w:spacing w:val="63"/>
          <w:highlight w:val="yellow"/>
        </w:rPr>
        <w:t xml:space="preserve"> </w:t>
      </w:r>
      <w:r w:rsidRPr="003F16C6">
        <w:rPr>
          <w:spacing w:val="-1"/>
          <w:highlight w:val="yellow"/>
        </w:rPr>
        <w:t>sections</w:t>
      </w:r>
      <w:r w:rsidRPr="003F16C6">
        <w:rPr>
          <w:highlight w:val="yellow"/>
        </w:rPr>
        <w:t xml:space="preserve"> 1101 </w:t>
      </w:r>
      <w:r w:rsidRPr="003F16C6">
        <w:rPr>
          <w:spacing w:val="-1"/>
          <w:highlight w:val="yellow"/>
        </w:rPr>
        <w:t>and</w:t>
      </w:r>
      <w:r w:rsidRPr="003F16C6">
        <w:rPr>
          <w:highlight w:val="yellow"/>
        </w:rPr>
        <w:t xml:space="preserve"> 1002 </w:t>
      </w:r>
      <w:r w:rsidRPr="003F16C6">
        <w:rPr>
          <w:spacing w:val="1"/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Foreig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Service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Act</w:t>
      </w:r>
      <w:r w:rsidRPr="003F16C6">
        <w:rPr>
          <w:spacing w:val="2"/>
          <w:highlight w:val="yellow"/>
        </w:rPr>
        <w:t xml:space="preserve"> </w:t>
      </w:r>
      <w:r w:rsidRPr="003F16C6">
        <w:rPr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 xml:space="preserve">1980, </w:t>
      </w:r>
      <w:r w:rsidRPr="003F16C6">
        <w:rPr>
          <w:spacing w:val="-1"/>
          <w:highlight w:val="yellow"/>
        </w:rPr>
        <w:t xml:space="preserve">''unfair </w:t>
      </w:r>
      <w:r w:rsidRPr="003F16C6">
        <w:rPr>
          <w:highlight w:val="yellow"/>
        </w:rPr>
        <w:t>labor</w:t>
      </w:r>
      <w:r w:rsidRPr="003F16C6">
        <w:rPr>
          <w:spacing w:val="-1"/>
          <w:highlight w:val="yellow"/>
        </w:rPr>
        <w:t xml:space="preserve"> practice''</w:t>
      </w:r>
      <w:r w:rsidRPr="003F16C6">
        <w:rPr>
          <w:spacing w:val="-3"/>
          <w:highlight w:val="yellow"/>
        </w:rPr>
        <w:t xml:space="preserve"> </w:t>
      </w:r>
      <w:r w:rsidRPr="003F16C6">
        <w:rPr>
          <w:highlight w:val="yellow"/>
        </w:rPr>
        <w:t xml:space="preserve">means </w:t>
      </w:r>
      <w:r w:rsidRPr="003F16C6">
        <w:rPr>
          <w:spacing w:val="-1"/>
          <w:highlight w:val="yellow"/>
        </w:rPr>
        <w:t>an</w:t>
      </w:r>
      <w:r w:rsidRPr="003F16C6">
        <w:rPr>
          <w:highlight w:val="yellow"/>
        </w:rPr>
        <w:t xml:space="preserve"> unfair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labor</w:t>
      </w:r>
      <w:r w:rsidRPr="003F16C6">
        <w:rPr>
          <w:spacing w:val="69"/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practice </w:t>
      </w:r>
      <w:r w:rsidRPr="003F16C6">
        <w:rPr>
          <w:highlight w:val="yellow"/>
        </w:rPr>
        <w:t xml:space="preserve">described in </w:t>
      </w:r>
      <w:r w:rsidRPr="003F16C6">
        <w:rPr>
          <w:spacing w:val="-1"/>
          <w:highlight w:val="yellow"/>
        </w:rPr>
        <w:t>section</w:t>
      </w:r>
      <w:r w:rsidRPr="003F16C6">
        <w:rPr>
          <w:highlight w:val="yellow"/>
        </w:rPr>
        <w:t xml:space="preserve"> </w:t>
      </w:r>
      <w:hyperlink r:id="rId32">
        <w:r w:rsidRPr="003F16C6">
          <w:rPr>
            <w:color w:val="0000FF"/>
            <w:highlight w:val="yellow"/>
            <w:u w:val="single" w:color="0000FF"/>
          </w:rPr>
          <w:t xml:space="preserve">7116 </w:t>
        </w:r>
      </w:hyperlink>
      <w:r w:rsidRPr="003F16C6">
        <w:rPr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is title</w:t>
      </w:r>
      <w:r w:rsidRPr="003F16C6">
        <w:rPr>
          <w:spacing w:val="-1"/>
          <w:highlight w:val="yellow"/>
        </w:rPr>
        <w:t xml:space="preserve"> and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(with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respect</w:t>
      </w:r>
      <w:r w:rsidRPr="003F16C6">
        <w:rPr>
          <w:highlight w:val="yellow"/>
        </w:rPr>
        <w:t xml:space="preserve"> to </w:t>
      </w:r>
      <w:r w:rsidRPr="003F16C6">
        <w:rPr>
          <w:spacing w:val="-1"/>
          <w:highlight w:val="yellow"/>
        </w:rPr>
        <w:t>members</w:t>
      </w:r>
      <w:r w:rsidRPr="003F16C6">
        <w:rPr>
          <w:spacing w:val="2"/>
          <w:highlight w:val="yellow"/>
        </w:rPr>
        <w:t xml:space="preserve"> </w:t>
      </w:r>
      <w:r w:rsidRPr="003F16C6">
        <w:rPr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Foreig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 xml:space="preserve">Service) </w:t>
      </w:r>
      <w:r w:rsidRPr="003F16C6">
        <w:rPr>
          <w:spacing w:val="1"/>
          <w:highlight w:val="yellow"/>
        </w:rPr>
        <w:t>in</w:t>
      </w:r>
      <w:r w:rsidRPr="003F16C6">
        <w:rPr>
          <w:spacing w:val="69"/>
          <w:highlight w:val="yellow"/>
        </w:rPr>
        <w:t xml:space="preserve"> </w:t>
      </w:r>
      <w:r w:rsidRPr="003F16C6">
        <w:rPr>
          <w:spacing w:val="-1"/>
          <w:highlight w:val="yellow"/>
        </w:rPr>
        <w:t>section</w:t>
      </w:r>
      <w:r w:rsidRPr="003F16C6">
        <w:rPr>
          <w:highlight w:val="yellow"/>
        </w:rPr>
        <w:t xml:space="preserve"> 1015 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the</w:t>
      </w:r>
      <w:r w:rsidRPr="003F16C6">
        <w:rPr>
          <w:spacing w:val="-1"/>
          <w:highlight w:val="yellow"/>
        </w:rPr>
        <w:t xml:space="preserve"> Foreign</w:t>
      </w:r>
      <w:r w:rsidRPr="003F16C6">
        <w:rPr>
          <w:highlight w:val="yellow"/>
        </w:rPr>
        <w:t xml:space="preserve"> </w:t>
      </w:r>
      <w:r w:rsidRPr="003F16C6">
        <w:rPr>
          <w:spacing w:val="-1"/>
          <w:highlight w:val="yellow"/>
        </w:rPr>
        <w:t>Service Act</w:t>
      </w:r>
      <w:r w:rsidRPr="003F16C6">
        <w:rPr>
          <w:highlight w:val="yellow"/>
        </w:rPr>
        <w:t xml:space="preserve"> </w:t>
      </w:r>
      <w:r w:rsidRPr="003F16C6">
        <w:rPr>
          <w:spacing w:val="1"/>
          <w:highlight w:val="yellow"/>
        </w:rPr>
        <w:t>of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 xml:space="preserve">1980, and </w:t>
      </w:r>
      <w:r w:rsidRPr="003F16C6">
        <w:rPr>
          <w:spacing w:val="-1"/>
          <w:highlight w:val="yellow"/>
        </w:rPr>
        <w:t>''personnel</w:t>
      </w:r>
      <w:r w:rsidRPr="003F16C6">
        <w:rPr>
          <w:highlight w:val="yellow"/>
        </w:rPr>
        <w:t xml:space="preserve"> action''</w:t>
      </w:r>
      <w:r w:rsidRPr="003F16C6">
        <w:rPr>
          <w:spacing w:val="-3"/>
          <w:highlight w:val="yellow"/>
        </w:rPr>
        <w:t xml:space="preserve"> </w:t>
      </w:r>
      <w:r w:rsidRPr="003F16C6">
        <w:rPr>
          <w:highlight w:val="yellow"/>
        </w:rPr>
        <w:t>includes the</w:t>
      </w:r>
      <w:r w:rsidRPr="003F16C6">
        <w:rPr>
          <w:spacing w:val="-1"/>
          <w:highlight w:val="yellow"/>
        </w:rPr>
        <w:t xml:space="preserve"> </w:t>
      </w:r>
      <w:r w:rsidRPr="003F16C6">
        <w:rPr>
          <w:highlight w:val="yellow"/>
        </w:rPr>
        <w:t>omission or</w:t>
      </w:r>
      <w:r w:rsidRPr="003F16C6">
        <w:rPr>
          <w:spacing w:val="-1"/>
          <w:highlight w:val="yellow"/>
        </w:rPr>
        <w:t xml:space="preserve"> failure </w:t>
      </w:r>
      <w:r w:rsidRPr="003F16C6">
        <w:rPr>
          <w:highlight w:val="yellow"/>
        </w:rPr>
        <w:t>to</w:t>
      </w:r>
      <w:r w:rsidRPr="003F16C6">
        <w:rPr>
          <w:spacing w:val="57"/>
          <w:highlight w:val="yellow"/>
        </w:rPr>
        <w:t xml:space="preserve"> </w:t>
      </w:r>
      <w:r w:rsidRPr="003F16C6">
        <w:rPr>
          <w:spacing w:val="-1"/>
          <w:highlight w:val="yellow"/>
        </w:rPr>
        <w:t>take an</w:t>
      </w:r>
      <w:r w:rsidRPr="003F16C6">
        <w:rPr>
          <w:highlight w:val="yellow"/>
        </w:rPr>
        <w:t xml:space="preserve"> action or</w:t>
      </w:r>
      <w:r w:rsidRPr="003F16C6">
        <w:rPr>
          <w:spacing w:val="-1"/>
          <w:highlight w:val="yellow"/>
        </w:rPr>
        <w:t xml:space="preserve"> confer </w:t>
      </w:r>
      <w:r w:rsidRPr="003F16C6">
        <w:rPr>
          <w:highlight w:val="yellow"/>
        </w:rPr>
        <w:t>a</w:t>
      </w:r>
      <w:r w:rsidRPr="003F16C6">
        <w:rPr>
          <w:spacing w:val="1"/>
          <w:highlight w:val="yellow"/>
        </w:rPr>
        <w:t xml:space="preserve"> </w:t>
      </w:r>
      <w:r w:rsidRPr="003F16C6">
        <w:rPr>
          <w:spacing w:val="-1"/>
          <w:highlight w:val="yellow"/>
        </w:rPr>
        <w:t>benefit.</w:t>
      </w:r>
    </w:p>
    <w:p w14:paraId="172442E7" w14:textId="77777777" w:rsidR="00DF30DD" w:rsidRPr="00A1151B" w:rsidRDefault="00DF30DD" w:rsidP="00DF30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274BB1" w14:textId="77777777" w:rsidR="00DF30DD" w:rsidRPr="00A1151B" w:rsidRDefault="00DF30DD" w:rsidP="00DF30DD">
      <w:pPr>
        <w:pStyle w:val="BodyText"/>
        <w:ind w:left="567" w:right="577" w:firstLine="120"/>
      </w:pPr>
      <w:r w:rsidRPr="00A1151B">
        <w:rPr>
          <w:spacing w:val="-1"/>
        </w:rPr>
        <w:t>(c)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Office </w:t>
      </w:r>
      <w:r w:rsidRPr="00A1151B">
        <w:t>of</w:t>
      </w:r>
      <w:r w:rsidRPr="00A1151B">
        <w:rPr>
          <w:spacing w:val="-1"/>
        </w:rPr>
        <w:t xml:space="preserve"> Personnel</w:t>
      </w:r>
      <w:r w:rsidRPr="00A1151B">
        <w:t xml:space="preserve"> </w:t>
      </w:r>
      <w:r w:rsidRPr="00A1151B">
        <w:rPr>
          <w:spacing w:val="-1"/>
        </w:rPr>
        <w:t>Management</w:t>
      </w:r>
      <w:r w:rsidRPr="00A1151B">
        <w:t xml:space="preserve"> shall </w:t>
      </w:r>
      <w:r w:rsidRPr="00A1151B">
        <w:rPr>
          <w:spacing w:val="-1"/>
        </w:rPr>
        <w:t>prescrib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to carry</w:t>
      </w:r>
      <w:r w:rsidRPr="00A1151B">
        <w:rPr>
          <w:spacing w:val="-5"/>
        </w:rPr>
        <w:t xml:space="preserve"> </w:t>
      </w:r>
      <w:r w:rsidRPr="00A1151B">
        <w:t xml:space="preserve">out this </w:t>
      </w:r>
      <w:r w:rsidRPr="00A1151B">
        <w:rPr>
          <w:spacing w:val="-1"/>
        </w:rPr>
        <w:t>section.</w:t>
      </w:r>
      <w:r w:rsidRPr="00A1151B">
        <w:t xml:space="preserve">  </w:t>
      </w:r>
      <w:r w:rsidRPr="00A1151B">
        <w:rPr>
          <w:spacing w:val="-1"/>
        </w:rPr>
        <w:t>However,</w:t>
      </w:r>
      <w:r w:rsidRPr="00A1151B">
        <w:t xml:space="preserve"> the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>regulations</w:t>
      </w:r>
      <w:r w:rsidRPr="00A1151B">
        <w:t xml:space="preserve"> </w:t>
      </w:r>
      <w:r w:rsidRPr="00A1151B">
        <w:rPr>
          <w:spacing w:val="-1"/>
        </w:rPr>
        <w:t xml:space="preserve">are </w:t>
      </w:r>
      <w:r w:rsidRPr="00A1151B">
        <w:t>not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 xml:space="preserve">applicable </w:t>
      </w:r>
      <w:r w:rsidRPr="00A1151B">
        <w:t>to the</w:t>
      </w:r>
      <w:r w:rsidRPr="00A1151B">
        <w:rPr>
          <w:spacing w:val="-1"/>
        </w:rPr>
        <w:t xml:space="preserve"> Tennessee </w:t>
      </w:r>
      <w:r w:rsidRPr="00A1151B">
        <w:t>Valley</w:t>
      </w:r>
      <w:r w:rsidRPr="00A1151B">
        <w:rPr>
          <w:spacing w:val="-5"/>
        </w:rPr>
        <w:t xml:space="preserve"> </w:t>
      </w:r>
      <w:r w:rsidRPr="00A1151B">
        <w:t>Authorit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its </w:t>
      </w:r>
      <w:r w:rsidRPr="00A1151B">
        <w:rPr>
          <w:spacing w:val="-1"/>
        </w:rPr>
        <w:t>employees,</w:t>
      </w:r>
      <w:r w:rsidRPr="00A1151B">
        <w:t xml:space="preserve"> or</w:t>
      </w:r>
      <w:r w:rsidRPr="00A1151B">
        <w:rPr>
          <w:spacing w:val="-1"/>
        </w:rPr>
        <w:t xml:space="preserve"> </w:t>
      </w:r>
      <w:r w:rsidRPr="00A1151B">
        <w:t>to the</w:t>
      </w:r>
      <w:r w:rsidRPr="00A1151B">
        <w:rPr>
          <w:spacing w:val="-1"/>
        </w:rPr>
        <w:t xml:space="preserve"> </w:t>
      </w:r>
      <w:r w:rsidRPr="00A1151B">
        <w:t>agencies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specified</w:t>
      </w:r>
      <w:r w:rsidRPr="00A1151B">
        <w:t xml:space="preserve"> in </w:t>
      </w:r>
      <w:r w:rsidRPr="00A1151B">
        <w:rPr>
          <w:spacing w:val="-1"/>
        </w:rPr>
        <w:t>subsection</w:t>
      </w:r>
      <w:r w:rsidRPr="00A1151B">
        <w:t xml:space="preserve"> (a)(2)</w:t>
      </w:r>
      <w:r w:rsidRPr="00A1151B">
        <w:rPr>
          <w:spacing w:val="-1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section.</w:t>
      </w:r>
    </w:p>
    <w:p w14:paraId="78E2EEC5" w14:textId="77777777" w:rsidR="00D06B51" w:rsidRDefault="00D06B51"/>
    <w:sectPr w:rsidR="00D06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3CC5"/>
    <w:multiLevelType w:val="hybridMultilevel"/>
    <w:tmpl w:val="2868A9D6"/>
    <w:lvl w:ilvl="0" w:tplc="EF02AA22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4AE8390E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349C98DA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637E6DC0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F0FC8406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69CE92EE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584E27D0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BEFC63FA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DB28248E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1" w15:restartNumberingAfterBreak="0">
    <w:nsid w:val="01EC6324"/>
    <w:multiLevelType w:val="hybridMultilevel"/>
    <w:tmpl w:val="5A0035AC"/>
    <w:lvl w:ilvl="0" w:tplc="5AD6409A">
      <w:start w:val="1"/>
      <w:numFmt w:val="decimal"/>
      <w:lvlText w:val="(%1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A852BEE8">
      <w:start w:val="1"/>
      <w:numFmt w:val="bullet"/>
      <w:lvlText w:val="•"/>
      <w:lvlJc w:val="left"/>
      <w:pPr>
        <w:ind w:left="2327" w:hanging="579"/>
      </w:pPr>
      <w:rPr>
        <w:rFonts w:hint="default"/>
      </w:rPr>
    </w:lvl>
    <w:lvl w:ilvl="2" w:tplc="6B46C26A">
      <w:start w:val="1"/>
      <w:numFmt w:val="bullet"/>
      <w:lvlText w:val="•"/>
      <w:lvlJc w:val="left"/>
      <w:pPr>
        <w:ind w:left="3366" w:hanging="579"/>
      </w:pPr>
      <w:rPr>
        <w:rFonts w:hint="default"/>
      </w:rPr>
    </w:lvl>
    <w:lvl w:ilvl="3" w:tplc="03366AD2">
      <w:start w:val="1"/>
      <w:numFmt w:val="bullet"/>
      <w:lvlText w:val="•"/>
      <w:lvlJc w:val="left"/>
      <w:pPr>
        <w:ind w:left="4406" w:hanging="579"/>
      </w:pPr>
      <w:rPr>
        <w:rFonts w:hint="default"/>
      </w:rPr>
    </w:lvl>
    <w:lvl w:ilvl="4" w:tplc="534C1CCA">
      <w:start w:val="1"/>
      <w:numFmt w:val="bullet"/>
      <w:lvlText w:val="•"/>
      <w:lvlJc w:val="left"/>
      <w:pPr>
        <w:ind w:left="5445" w:hanging="579"/>
      </w:pPr>
      <w:rPr>
        <w:rFonts w:hint="default"/>
      </w:rPr>
    </w:lvl>
    <w:lvl w:ilvl="5" w:tplc="C180F096">
      <w:start w:val="1"/>
      <w:numFmt w:val="bullet"/>
      <w:lvlText w:val="•"/>
      <w:lvlJc w:val="left"/>
      <w:pPr>
        <w:ind w:left="6485" w:hanging="579"/>
      </w:pPr>
      <w:rPr>
        <w:rFonts w:hint="default"/>
      </w:rPr>
    </w:lvl>
    <w:lvl w:ilvl="6" w:tplc="3ADECD62">
      <w:start w:val="1"/>
      <w:numFmt w:val="bullet"/>
      <w:lvlText w:val="•"/>
      <w:lvlJc w:val="left"/>
      <w:pPr>
        <w:ind w:left="7524" w:hanging="579"/>
      </w:pPr>
      <w:rPr>
        <w:rFonts w:hint="default"/>
      </w:rPr>
    </w:lvl>
    <w:lvl w:ilvl="7" w:tplc="DDE4FDBA">
      <w:start w:val="1"/>
      <w:numFmt w:val="bullet"/>
      <w:lvlText w:val="•"/>
      <w:lvlJc w:val="left"/>
      <w:pPr>
        <w:ind w:left="8564" w:hanging="579"/>
      </w:pPr>
      <w:rPr>
        <w:rFonts w:hint="default"/>
      </w:rPr>
    </w:lvl>
    <w:lvl w:ilvl="8" w:tplc="7D2C8328">
      <w:start w:val="1"/>
      <w:numFmt w:val="bullet"/>
      <w:lvlText w:val="•"/>
      <w:lvlJc w:val="left"/>
      <w:pPr>
        <w:ind w:left="9603" w:hanging="579"/>
      </w:pPr>
      <w:rPr>
        <w:rFonts w:hint="default"/>
      </w:rPr>
    </w:lvl>
  </w:abstractNum>
  <w:abstractNum w:abstractNumId="2" w15:restartNumberingAfterBreak="0">
    <w:nsid w:val="03463192"/>
    <w:multiLevelType w:val="hybridMultilevel"/>
    <w:tmpl w:val="B6961298"/>
    <w:lvl w:ilvl="0" w:tplc="93942300">
      <w:start w:val="2"/>
      <w:numFmt w:val="decimal"/>
      <w:lvlText w:val="(%1)"/>
      <w:lvlJc w:val="left"/>
      <w:pPr>
        <w:ind w:left="1379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16CE2D86">
      <w:start w:val="1"/>
      <w:numFmt w:val="upperLetter"/>
      <w:lvlText w:val="(%2)"/>
      <w:lvlJc w:val="left"/>
      <w:pPr>
        <w:ind w:left="2279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C298FC3A">
      <w:start w:val="1"/>
      <w:numFmt w:val="bullet"/>
      <w:lvlText w:val="•"/>
      <w:lvlJc w:val="left"/>
      <w:pPr>
        <w:ind w:left="3324" w:hanging="632"/>
      </w:pPr>
      <w:rPr>
        <w:rFonts w:hint="default"/>
      </w:rPr>
    </w:lvl>
    <w:lvl w:ilvl="3" w:tplc="FD10D1E6">
      <w:start w:val="1"/>
      <w:numFmt w:val="bullet"/>
      <w:lvlText w:val="•"/>
      <w:lvlJc w:val="left"/>
      <w:pPr>
        <w:ind w:left="4368" w:hanging="632"/>
      </w:pPr>
      <w:rPr>
        <w:rFonts w:hint="default"/>
      </w:rPr>
    </w:lvl>
    <w:lvl w:ilvl="4" w:tplc="FF749286">
      <w:start w:val="1"/>
      <w:numFmt w:val="bullet"/>
      <w:lvlText w:val="•"/>
      <w:lvlJc w:val="left"/>
      <w:pPr>
        <w:ind w:left="5413" w:hanging="632"/>
      </w:pPr>
      <w:rPr>
        <w:rFonts w:hint="default"/>
      </w:rPr>
    </w:lvl>
    <w:lvl w:ilvl="5" w:tplc="A9C43454">
      <w:start w:val="1"/>
      <w:numFmt w:val="bullet"/>
      <w:lvlText w:val="•"/>
      <w:lvlJc w:val="left"/>
      <w:pPr>
        <w:ind w:left="6458" w:hanging="632"/>
      </w:pPr>
      <w:rPr>
        <w:rFonts w:hint="default"/>
      </w:rPr>
    </w:lvl>
    <w:lvl w:ilvl="6" w:tplc="F7FE811A">
      <w:start w:val="1"/>
      <w:numFmt w:val="bullet"/>
      <w:lvlText w:val="•"/>
      <w:lvlJc w:val="left"/>
      <w:pPr>
        <w:ind w:left="7503" w:hanging="632"/>
      </w:pPr>
      <w:rPr>
        <w:rFonts w:hint="default"/>
      </w:rPr>
    </w:lvl>
    <w:lvl w:ilvl="7" w:tplc="35A422EE">
      <w:start w:val="1"/>
      <w:numFmt w:val="bullet"/>
      <w:lvlText w:val="•"/>
      <w:lvlJc w:val="left"/>
      <w:pPr>
        <w:ind w:left="8548" w:hanging="632"/>
      </w:pPr>
      <w:rPr>
        <w:rFonts w:hint="default"/>
      </w:rPr>
    </w:lvl>
    <w:lvl w:ilvl="8" w:tplc="5058B03E">
      <w:start w:val="1"/>
      <w:numFmt w:val="bullet"/>
      <w:lvlText w:val="•"/>
      <w:lvlJc w:val="left"/>
      <w:pPr>
        <w:ind w:left="9592" w:hanging="632"/>
      </w:pPr>
      <w:rPr>
        <w:rFonts w:hint="default"/>
      </w:rPr>
    </w:lvl>
  </w:abstractNum>
  <w:abstractNum w:abstractNumId="3" w15:restartNumberingAfterBreak="0">
    <w:nsid w:val="07420E61"/>
    <w:multiLevelType w:val="hybridMultilevel"/>
    <w:tmpl w:val="B2306EFC"/>
    <w:lvl w:ilvl="0" w:tplc="2454F774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E0362906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42D67BB6">
      <w:start w:val="1"/>
      <w:numFmt w:val="upperLetter"/>
      <w:lvlText w:val="(%3)"/>
      <w:lvlJc w:val="left"/>
      <w:pPr>
        <w:ind w:left="200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76BC6DCA">
      <w:start w:val="1"/>
      <w:numFmt w:val="bullet"/>
      <w:lvlText w:val="•"/>
      <w:lvlJc w:val="left"/>
      <w:pPr>
        <w:ind w:left="2008" w:hanging="632"/>
      </w:pPr>
      <w:rPr>
        <w:rFonts w:hint="default"/>
      </w:rPr>
    </w:lvl>
    <w:lvl w:ilvl="4" w:tplc="7DA81FB0">
      <w:start w:val="1"/>
      <w:numFmt w:val="bullet"/>
      <w:lvlText w:val="•"/>
      <w:lvlJc w:val="left"/>
      <w:pPr>
        <w:ind w:left="3390" w:hanging="632"/>
      </w:pPr>
      <w:rPr>
        <w:rFonts w:hint="default"/>
      </w:rPr>
    </w:lvl>
    <w:lvl w:ilvl="5" w:tplc="F684ACF8">
      <w:start w:val="1"/>
      <w:numFmt w:val="bullet"/>
      <w:lvlText w:val="•"/>
      <w:lvlJc w:val="left"/>
      <w:pPr>
        <w:ind w:left="4772" w:hanging="632"/>
      </w:pPr>
      <w:rPr>
        <w:rFonts w:hint="default"/>
      </w:rPr>
    </w:lvl>
    <w:lvl w:ilvl="6" w:tplc="44B40A1C">
      <w:start w:val="1"/>
      <w:numFmt w:val="bullet"/>
      <w:lvlText w:val="•"/>
      <w:lvlJc w:val="left"/>
      <w:pPr>
        <w:ind w:left="6154" w:hanging="632"/>
      </w:pPr>
      <w:rPr>
        <w:rFonts w:hint="default"/>
      </w:rPr>
    </w:lvl>
    <w:lvl w:ilvl="7" w:tplc="38AA5C32">
      <w:start w:val="1"/>
      <w:numFmt w:val="bullet"/>
      <w:lvlText w:val="•"/>
      <w:lvlJc w:val="left"/>
      <w:pPr>
        <w:ind w:left="7536" w:hanging="632"/>
      </w:pPr>
      <w:rPr>
        <w:rFonts w:hint="default"/>
      </w:rPr>
    </w:lvl>
    <w:lvl w:ilvl="8" w:tplc="6D6648BC">
      <w:start w:val="1"/>
      <w:numFmt w:val="bullet"/>
      <w:lvlText w:val="•"/>
      <w:lvlJc w:val="left"/>
      <w:pPr>
        <w:ind w:left="8918" w:hanging="632"/>
      </w:pPr>
      <w:rPr>
        <w:rFonts w:hint="default"/>
      </w:rPr>
    </w:lvl>
  </w:abstractNum>
  <w:abstractNum w:abstractNumId="4" w15:restartNumberingAfterBreak="0">
    <w:nsid w:val="077A13C4"/>
    <w:multiLevelType w:val="hybridMultilevel"/>
    <w:tmpl w:val="D9BA71DE"/>
    <w:lvl w:ilvl="0" w:tplc="BAA4CE4A">
      <w:start w:val="1"/>
      <w:numFmt w:val="lowerLetter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8E781200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08CE42D0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3" w:tplc="A2E4A138">
      <w:start w:val="1"/>
      <w:numFmt w:val="bullet"/>
      <w:lvlText w:val="•"/>
      <w:lvlJc w:val="left"/>
      <w:pPr>
        <w:ind w:left="2587" w:hanging="579"/>
      </w:pPr>
      <w:rPr>
        <w:rFonts w:hint="default"/>
      </w:rPr>
    </w:lvl>
    <w:lvl w:ilvl="4" w:tplc="70A00880">
      <w:start w:val="1"/>
      <w:numFmt w:val="bullet"/>
      <w:lvlText w:val="•"/>
      <w:lvlJc w:val="left"/>
      <w:pPr>
        <w:ind w:left="3886" w:hanging="579"/>
      </w:pPr>
      <w:rPr>
        <w:rFonts w:hint="default"/>
      </w:rPr>
    </w:lvl>
    <w:lvl w:ilvl="5" w:tplc="9708BB7E">
      <w:start w:val="1"/>
      <w:numFmt w:val="bullet"/>
      <w:lvlText w:val="•"/>
      <w:lvlJc w:val="left"/>
      <w:pPr>
        <w:ind w:left="5185" w:hanging="579"/>
      </w:pPr>
      <w:rPr>
        <w:rFonts w:hint="default"/>
      </w:rPr>
    </w:lvl>
    <w:lvl w:ilvl="6" w:tplc="82F6B30A">
      <w:start w:val="1"/>
      <w:numFmt w:val="bullet"/>
      <w:lvlText w:val="•"/>
      <w:lvlJc w:val="left"/>
      <w:pPr>
        <w:ind w:left="6485" w:hanging="579"/>
      </w:pPr>
      <w:rPr>
        <w:rFonts w:hint="default"/>
      </w:rPr>
    </w:lvl>
    <w:lvl w:ilvl="7" w:tplc="23DE4522">
      <w:start w:val="1"/>
      <w:numFmt w:val="bullet"/>
      <w:lvlText w:val="•"/>
      <w:lvlJc w:val="left"/>
      <w:pPr>
        <w:ind w:left="7784" w:hanging="579"/>
      </w:pPr>
      <w:rPr>
        <w:rFonts w:hint="default"/>
      </w:rPr>
    </w:lvl>
    <w:lvl w:ilvl="8" w:tplc="B0F899D0">
      <w:start w:val="1"/>
      <w:numFmt w:val="bullet"/>
      <w:lvlText w:val="•"/>
      <w:lvlJc w:val="left"/>
      <w:pPr>
        <w:ind w:left="9083" w:hanging="579"/>
      </w:pPr>
      <w:rPr>
        <w:rFonts w:hint="default"/>
      </w:rPr>
    </w:lvl>
  </w:abstractNum>
  <w:abstractNum w:abstractNumId="5" w15:restartNumberingAfterBreak="0">
    <w:nsid w:val="0ACB30AF"/>
    <w:multiLevelType w:val="hybridMultilevel"/>
    <w:tmpl w:val="EEEA29C2"/>
    <w:lvl w:ilvl="0" w:tplc="6A50D816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6888B064">
      <w:start w:val="1"/>
      <w:numFmt w:val="lowerRoman"/>
      <w:lvlText w:val="(%2)"/>
      <w:lvlJc w:val="left"/>
      <w:pPr>
        <w:ind w:left="128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8BD267E2">
      <w:start w:val="1"/>
      <w:numFmt w:val="bullet"/>
      <w:lvlText w:val="•"/>
      <w:lvlJc w:val="left"/>
      <w:pPr>
        <w:ind w:left="2442" w:hanging="526"/>
      </w:pPr>
      <w:rPr>
        <w:rFonts w:hint="default"/>
      </w:rPr>
    </w:lvl>
    <w:lvl w:ilvl="3" w:tplc="CB8C3296">
      <w:start w:val="1"/>
      <w:numFmt w:val="bullet"/>
      <w:lvlText w:val="•"/>
      <w:lvlJc w:val="left"/>
      <w:pPr>
        <w:ind w:left="3597" w:hanging="526"/>
      </w:pPr>
      <w:rPr>
        <w:rFonts w:hint="default"/>
      </w:rPr>
    </w:lvl>
    <w:lvl w:ilvl="4" w:tplc="18F48BEE">
      <w:start w:val="1"/>
      <w:numFmt w:val="bullet"/>
      <w:lvlText w:val="•"/>
      <w:lvlJc w:val="left"/>
      <w:pPr>
        <w:ind w:left="4752" w:hanging="526"/>
      </w:pPr>
      <w:rPr>
        <w:rFonts w:hint="default"/>
      </w:rPr>
    </w:lvl>
    <w:lvl w:ilvl="5" w:tplc="C30637F6">
      <w:start w:val="1"/>
      <w:numFmt w:val="bullet"/>
      <w:lvlText w:val="•"/>
      <w:lvlJc w:val="left"/>
      <w:pPr>
        <w:ind w:left="5907" w:hanging="526"/>
      </w:pPr>
      <w:rPr>
        <w:rFonts w:hint="default"/>
      </w:rPr>
    </w:lvl>
    <w:lvl w:ilvl="6" w:tplc="5EBE3B52">
      <w:start w:val="1"/>
      <w:numFmt w:val="bullet"/>
      <w:lvlText w:val="•"/>
      <w:lvlJc w:val="left"/>
      <w:pPr>
        <w:ind w:left="7062" w:hanging="526"/>
      </w:pPr>
      <w:rPr>
        <w:rFonts w:hint="default"/>
      </w:rPr>
    </w:lvl>
    <w:lvl w:ilvl="7" w:tplc="42482004">
      <w:start w:val="1"/>
      <w:numFmt w:val="bullet"/>
      <w:lvlText w:val="•"/>
      <w:lvlJc w:val="left"/>
      <w:pPr>
        <w:ind w:left="8217" w:hanging="526"/>
      </w:pPr>
      <w:rPr>
        <w:rFonts w:hint="default"/>
      </w:rPr>
    </w:lvl>
    <w:lvl w:ilvl="8" w:tplc="9EB04DE8">
      <w:start w:val="1"/>
      <w:numFmt w:val="bullet"/>
      <w:lvlText w:val="•"/>
      <w:lvlJc w:val="left"/>
      <w:pPr>
        <w:ind w:left="9372" w:hanging="526"/>
      </w:pPr>
      <w:rPr>
        <w:rFonts w:hint="default"/>
      </w:rPr>
    </w:lvl>
  </w:abstractNum>
  <w:abstractNum w:abstractNumId="6" w15:restartNumberingAfterBreak="0">
    <w:nsid w:val="15226C66"/>
    <w:multiLevelType w:val="hybridMultilevel"/>
    <w:tmpl w:val="925EA114"/>
    <w:lvl w:ilvl="0" w:tplc="FE2EECC0">
      <w:start w:val="1"/>
      <w:numFmt w:val="lowerLetter"/>
      <w:lvlText w:val="(%1)"/>
      <w:lvlJc w:val="left"/>
      <w:pPr>
        <w:ind w:left="568" w:hanging="581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2D543460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8F5AF5E8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53323D92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808C2156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6B1226C8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43FA4458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49467192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835621D8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7" w15:restartNumberingAfterBreak="0">
    <w:nsid w:val="152C6DCA"/>
    <w:multiLevelType w:val="hybridMultilevel"/>
    <w:tmpl w:val="7570C7C8"/>
    <w:lvl w:ilvl="0" w:tplc="B7C829EE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D3329E8A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9F96CB96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F692E3B2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CB480BF6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1FF208C8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4BCE9E1C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32DA44E4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39A4A500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8" w15:restartNumberingAfterBreak="0">
    <w:nsid w:val="176252FC"/>
    <w:multiLevelType w:val="hybridMultilevel"/>
    <w:tmpl w:val="CCBCEA6A"/>
    <w:lvl w:ilvl="0" w:tplc="858CD608">
      <w:start w:val="2"/>
      <w:numFmt w:val="decimal"/>
      <w:lvlText w:val="(%1)"/>
      <w:lvlJc w:val="left"/>
      <w:pPr>
        <w:ind w:left="568" w:hanging="39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9432AF92">
      <w:start w:val="1"/>
      <w:numFmt w:val="bullet"/>
      <w:lvlText w:val="•"/>
      <w:lvlJc w:val="left"/>
      <w:pPr>
        <w:ind w:left="1679" w:hanging="399"/>
      </w:pPr>
      <w:rPr>
        <w:rFonts w:hint="default"/>
      </w:rPr>
    </w:lvl>
    <w:lvl w:ilvl="2" w:tplc="1BF840F2">
      <w:start w:val="1"/>
      <w:numFmt w:val="bullet"/>
      <w:lvlText w:val="•"/>
      <w:lvlJc w:val="left"/>
      <w:pPr>
        <w:ind w:left="2790" w:hanging="399"/>
      </w:pPr>
      <w:rPr>
        <w:rFonts w:hint="default"/>
      </w:rPr>
    </w:lvl>
    <w:lvl w:ilvl="3" w:tplc="E70671D6">
      <w:start w:val="1"/>
      <w:numFmt w:val="bullet"/>
      <w:lvlText w:val="•"/>
      <w:lvlJc w:val="left"/>
      <w:pPr>
        <w:ind w:left="3902" w:hanging="399"/>
      </w:pPr>
      <w:rPr>
        <w:rFonts w:hint="default"/>
      </w:rPr>
    </w:lvl>
    <w:lvl w:ilvl="4" w:tplc="8550B7C4">
      <w:start w:val="1"/>
      <w:numFmt w:val="bullet"/>
      <w:lvlText w:val="•"/>
      <w:lvlJc w:val="left"/>
      <w:pPr>
        <w:ind w:left="5013" w:hanging="399"/>
      </w:pPr>
      <w:rPr>
        <w:rFonts w:hint="default"/>
      </w:rPr>
    </w:lvl>
    <w:lvl w:ilvl="5" w:tplc="5396263E">
      <w:start w:val="1"/>
      <w:numFmt w:val="bullet"/>
      <w:lvlText w:val="•"/>
      <w:lvlJc w:val="left"/>
      <w:pPr>
        <w:ind w:left="6125" w:hanging="399"/>
      </w:pPr>
      <w:rPr>
        <w:rFonts w:hint="default"/>
      </w:rPr>
    </w:lvl>
    <w:lvl w:ilvl="6" w:tplc="8DACA6B6">
      <w:start w:val="1"/>
      <w:numFmt w:val="bullet"/>
      <w:lvlText w:val="•"/>
      <w:lvlJc w:val="left"/>
      <w:pPr>
        <w:ind w:left="7236" w:hanging="399"/>
      </w:pPr>
      <w:rPr>
        <w:rFonts w:hint="default"/>
      </w:rPr>
    </w:lvl>
    <w:lvl w:ilvl="7" w:tplc="2CDC5890">
      <w:start w:val="1"/>
      <w:numFmt w:val="bullet"/>
      <w:lvlText w:val="•"/>
      <w:lvlJc w:val="left"/>
      <w:pPr>
        <w:ind w:left="8348" w:hanging="399"/>
      </w:pPr>
      <w:rPr>
        <w:rFonts w:hint="default"/>
      </w:rPr>
    </w:lvl>
    <w:lvl w:ilvl="8" w:tplc="0762A50A">
      <w:start w:val="1"/>
      <w:numFmt w:val="bullet"/>
      <w:lvlText w:val="•"/>
      <w:lvlJc w:val="left"/>
      <w:pPr>
        <w:ind w:left="9459" w:hanging="399"/>
      </w:pPr>
      <w:rPr>
        <w:rFonts w:hint="default"/>
      </w:rPr>
    </w:lvl>
  </w:abstractNum>
  <w:abstractNum w:abstractNumId="9" w15:restartNumberingAfterBreak="0">
    <w:nsid w:val="190D3789"/>
    <w:multiLevelType w:val="hybridMultilevel"/>
    <w:tmpl w:val="A6F823D2"/>
    <w:lvl w:ilvl="0" w:tplc="A7FC06CA">
      <w:start w:val="2"/>
      <w:numFmt w:val="lowerLetter"/>
      <w:lvlText w:val="(%1)"/>
      <w:lvlJc w:val="left"/>
      <w:pPr>
        <w:ind w:left="568" w:hanging="593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C7DCEA46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2A2C2042">
      <w:start w:val="1"/>
      <w:numFmt w:val="bullet"/>
      <w:lvlText w:val="•"/>
      <w:lvlJc w:val="left"/>
      <w:pPr>
        <w:ind w:left="2442" w:hanging="632"/>
      </w:pPr>
      <w:rPr>
        <w:rFonts w:hint="default"/>
      </w:rPr>
    </w:lvl>
    <w:lvl w:ilvl="3" w:tplc="07DE09CA">
      <w:start w:val="1"/>
      <w:numFmt w:val="bullet"/>
      <w:lvlText w:val="•"/>
      <w:lvlJc w:val="left"/>
      <w:pPr>
        <w:ind w:left="3597" w:hanging="632"/>
      </w:pPr>
      <w:rPr>
        <w:rFonts w:hint="default"/>
      </w:rPr>
    </w:lvl>
    <w:lvl w:ilvl="4" w:tplc="E00E13EA">
      <w:start w:val="1"/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78E452F0">
      <w:start w:val="1"/>
      <w:numFmt w:val="bullet"/>
      <w:lvlText w:val="•"/>
      <w:lvlJc w:val="left"/>
      <w:pPr>
        <w:ind w:left="5907" w:hanging="632"/>
      </w:pPr>
      <w:rPr>
        <w:rFonts w:hint="default"/>
      </w:rPr>
    </w:lvl>
    <w:lvl w:ilvl="6" w:tplc="12FA575E">
      <w:start w:val="1"/>
      <w:numFmt w:val="bullet"/>
      <w:lvlText w:val="•"/>
      <w:lvlJc w:val="left"/>
      <w:pPr>
        <w:ind w:left="7062" w:hanging="632"/>
      </w:pPr>
      <w:rPr>
        <w:rFonts w:hint="default"/>
      </w:rPr>
    </w:lvl>
    <w:lvl w:ilvl="7" w:tplc="1D605892">
      <w:start w:val="1"/>
      <w:numFmt w:val="bullet"/>
      <w:lvlText w:val="•"/>
      <w:lvlJc w:val="left"/>
      <w:pPr>
        <w:ind w:left="8217" w:hanging="632"/>
      </w:pPr>
      <w:rPr>
        <w:rFonts w:hint="default"/>
      </w:rPr>
    </w:lvl>
    <w:lvl w:ilvl="8" w:tplc="6A5EEF42">
      <w:start w:val="1"/>
      <w:numFmt w:val="bullet"/>
      <w:lvlText w:val="•"/>
      <w:lvlJc w:val="left"/>
      <w:pPr>
        <w:ind w:left="9372" w:hanging="632"/>
      </w:pPr>
      <w:rPr>
        <w:rFonts w:hint="default"/>
      </w:rPr>
    </w:lvl>
  </w:abstractNum>
  <w:abstractNum w:abstractNumId="10" w15:restartNumberingAfterBreak="0">
    <w:nsid w:val="1D35341F"/>
    <w:multiLevelType w:val="hybridMultilevel"/>
    <w:tmpl w:val="A59A7FA4"/>
    <w:lvl w:ilvl="0" w:tplc="5620663A">
      <w:start w:val="2"/>
      <w:numFmt w:val="decimal"/>
      <w:lvlText w:val="(%1)"/>
      <w:lvlJc w:val="left"/>
      <w:pPr>
        <w:ind w:left="568" w:hanging="581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4A8C71E2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550AC50A">
      <w:start w:val="1"/>
      <w:numFmt w:val="bullet"/>
      <w:lvlText w:val="•"/>
      <w:lvlJc w:val="left"/>
      <w:pPr>
        <w:ind w:left="2442" w:hanging="632"/>
      </w:pPr>
      <w:rPr>
        <w:rFonts w:hint="default"/>
      </w:rPr>
    </w:lvl>
    <w:lvl w:ilvl="3" w:tplc="A41C5F16">
      <w:start w:val="1"/>
      <w:numFmt w:val="bullet"/>
      <w:lvlText w:val="•"/>
      <w:lvlJc w:val="left"/>
      <w:pPr>
        <w:ind w:left="3597" w:hanging="632"/>
      </w:pPr>
      <w:rPr>
        <w:rFonts w:hint="default"/>
      </w:rPr>
    </w:lvl>
    <w:lvl w:ilvl="4" w:tplc="386A9C4E">
      <w:start w:val="1"/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C77EBD34">
      <w:start w:val="1"/>
      <w:numFmt w:val="bullet"/>
      <w:lvlText w:val="•"/>
      <w:lvlJc w:val="left"/>
      <w:pPr>
        <w:ind w:left="5907" w:hanging="632"/>
      </w:pPr>
      <w:rPr>
        <w:rFonts w:hint="default"/>
      </w:rPr>
    </w:lvl>
    <w:lvl w:ilvl="6" w:tplc="07B6312A">
      <w:start w:val="1"/>
      <w:numFmt w:val="bullet"/>
      <w:lvlText w:val="•"/>
      <w:lvlJc w:val="left"/>
      <w:pPr>
        <w:ind w:left="7062" w:hanging="632"/>
      </w:pPr>
      <w:rPr>
        <w:rFonts w:hint="default"/>
      </w:rPr>
    </w:lvl>
    <w:lvl w:ilvl="7" w:tplc="61E05568">
      <w:start w:val="1"/>
      <w:numFmt w:val="bullet"/>
      <w:lvlText w:val="•"/>
      <w:lvlJc w:val="left"/>
      <w:pPr>
        <w:ind w:left="8217" w:hanging="632"/>
      </w:pPr>
      <w:rPr>
        <w:rFonts w:hint="default"/>
      </w:rPr>
    </w:lvl>
    <w:lvl w:ilvl="8" w:tplc="DD48B79C">
      <w:start w:val="1"/>
      <w:numFmt w:val="bullet"/>
      <w:lvlText w:val="•"/>
      <w:lvlJc w:val="left"/>
      <w:pPr>
        <w:ind w:left="9372" w:hanging="632"/>
      </w:pPr>
      <w:rPr>
        <w:rFonts w:hint="default"/>
      </w:rPr>
    </w:lvl>
  </w:abstractNum>
  <w:abstractNum w:abstractNumId="11" w15:restartNumberingAfterBreak="0">
    <w:nsid w:val="1FAD5FAD"/>
    <w:multiLevelType w:val="hybridMultilevel"/>
    <w:tmpl w:val="824ACF52"/>
    <w:lvl w:ilvl="0" w:tplc="2CC291BA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286C39AE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2728A41E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AE28E83C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D048DDF4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8D8A9108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81E4895E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4C70B362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299E0696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12" w15:restartNumberingAfterBreak="0">
    <w:nsid w:val="223A33D6"/>
    <w:multiLevelType w:val="hybridMultilevel"/>
    <w:tmpl w:val="B534405C"/>
    <w:lvl w:ilvl="0" w:tplc="5CCEA5C0">
      <w:start w:val="1"/>
      <w:numFmt w:val="lowerLetter"/>
      <w:lvlText w:val="(%1)"/>
      <w:lvlJc w:val="left"/>
      <w:pPr>
        <w:ind w:left="892" w:hanging="324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304E7960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FDD8EC70">
      <w:start w:val="1"/>
      <w:numFmt w:val="upperLetter"/>
      <w:lvlText w:val="(%3)"/>
      <w:lvlJc w:val="left"/>
      <w:pPr>
        <w:ind w:left="200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18248616">
      <w:start w:val="1"/>
      <w:numFmt w:val="bullet"/>
      <w:lvlText w:val="•"/>
      <w:lvlJc w:val="left"/>
      <w:pPr>
        <w:ind w:left="3217" w:hanging="632"/>
      </w:pPr>
      <w:rPr>
        <w:rFonts w:hint="default"/>
      </w:rPr>
    </w:lvl>
    <w:lvl w:ilvl="4" w:tplc="6D749C68">
      <w:start w:val="1"/>
      <w:numFmt w:val="bullet"/>
      <w:lvlText w:val="•"/>
      <w:lvlJc w:val="left"/>
      <w:pPr>
        <w:ind w:left="4426" w:hanging="632"/>
      </w:pPr>
      <w:rPr>
        <w:rFonts w:hint="default"/>
      </w:rPr>
    </w:lvl>
    <w:lvl w:ilvl="5" w:tplc="F3606E70">
      <w:start w:val="1"/>
      <w:numFmt w:val="bullet"/>
      <w:lvlText w:val="•"/>
      <w:lvlJc w:val="left"/>
      <w:pPr>
        <w:ind w:left="5635" w:hanging="632"/>
      </w:pPr>
      <w:rPr>
        <w:rFonts w:hint="default"/>
      </w:rPr>
    </w:lvl>
    <w:lvl w:ilvl="6" w:tplc="2C6A6802">
      <w:start w:val="1"/>
      <w:numFmt w:val="bullet"/>
      <w:lvlText w:val="•"/>
      <w:lvlJc w:val="left"/>
      <w:pPr>
        <w:ind w:left="6845" w:hanging="632"/>
      </w:pPr>
      <w:rPr>
        <w:rFonts w:hint="default"/>
      </w:rPr>
    </w:lvl>
    <w:lvl w:ilvl="7" w:tplc="B63A7DC0">
      <w:start w:val="1"/>
      <w:numFmt w:val="bullet"/>
      <w:lvlText w:val="•"/>
      <w:lvlJc w:val="left"/>
      <w:pPr>
        <w:ind w:left="8054" w:hanging="632"/>
      </w:pPr>
      <w:rPr>
        <w:rFonts w:hint="default"/>
      </w:rPr>
    </w:lvl>
    <w:lvl w:ilvl="8" w:tplc="BC8483E6">
      <w:start w:val="1"/>
      <w:numFmt w:val="bullet"/>
      <w:lvlText w:val="•"/>
      <w:lvlJc w:val="left"/>
      <w:pPr>
        <w:ind w:left="9263" w:hanging="632"/>
      </w:pPr>
      <w:rPr>
        <w:rFonts w:hint="default"/>
      </w:rPr>
    </w:lvl>
  </w:abstractNum>
  <w:abstractNum w:abstractNumId="13" w15:restartNumberingAfterBreak="0">
    <w:nsid w:val="231A6050"/>
    <w:multiLevelType w:val="hybridMultilevel"/>
    <w:tmpl w:val="6096D66A"/>
    <w:lvl w:ilvl="0" w:tplc="2F06749C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0E620EDA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070A6E50">
      <w:start w:val="1"/>
      <w:numFmt w:val="upperLetter"/>
      <w:lvlText w:val="(%3)"/>
      <w:lvlJc w:val="left"/>
      <w:pPr>
        <w:ind w:left="200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7C2AC9E2">
      <w:start w:val="1"/>
      <w:numFmt w:val="lowerRoman"/>
      <w:lvlText w:val="(%4)"/>
      <w:lvlJc w:val="left"/>
      <w:pPr>
        <w:ind w:left="272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4" w:tplc="84C29562">
      <w:start w:val="1"/>
      <w:numFmt w:val="bullet"/>
      <w:lvlText w:val="•"/>
      <w:lvlJc w:val="left"/>
      <w:pPr>
        <w:ind w:left="2728" w:hanging="526"/>
      </w:pPr>
      <w:rPr>
        <w:rFonts w:hint="default"/>
      </w:rPr>
    </w:lvl>
    <w:lvl w:ilvl="5" w:tplc="3D5EC186">
      <w:start w:val="1"/>
      <w:numFmt w:val="bullet"/>
      <w:lvlText w:val="•"/>
      <w:lvlJc w:val="left"/>
      <w:pPr>
        <w:ind w:left="4220" w:hanging="526"/>
      </w:pPr>
      <w:rPr>
        <w:rFonts w:hint="default"/>
      </w:rPr>
    </w:lvl>
    <w:lvl w:ilvl="6" w:tplc="ECB45D0E">
      <w:start w:val="1"/>
      <w:numFmt w:val="bullet"/>
      <w:lvlText w:val="•"/>
      <w:lvlJc w:val="left"/>
      <w:pPr>
        <w:ind w:left="5712" w:hanging="526"/>
      </w:pPr>
      <w:rPr>
        <w:rFonts w:hint="default"/>
      </w:rPr>
    </w:lvl>
    <w:lvl w:ilvl="7" w:tplc="7FAA09E6">
      <w:start w:val="1"/>
      <w:numFmt w:val="bullet"/>
      <w:lvlText w:val="•"/>
      <w:lvlJc w:val="left"/>
      <w:pPr>
        <w:ind w:left="7205" w:hanging="526"/>
      </w:pPr>
      <w:rPr>
        <w:rFonts w:hint="default"/>
      </w:rPr>
    </w:lvl>
    <w:lvl w:ilvl="8" w:tplc="1E22643A">
      <w:start w:val="1"/>
      <w:numFmt w:val="bullet"/>
      <w:lvlText w:val="•"/>
      <w:lvlJc w:val="left"/>
      <w:pPr>
        <w:ind w:left="8697" w:hanging="526"/>
      </w:pPr>
      <w:rPr>
        <w:rFonts w:hint="default"/>
      </w:rPr>
    </w:lvl>
  </w:abstractNum>
  <w:abstractNum w:abstractNumId="14" w15:restartNumberingAfterBreak="0">
    <w:nsid w:val="25573423"/>
    <w:multiLevelType w:val="hybridMultilevel"/>
    <w:tmpl w:val="CBD43604"/>
    <w:lvl w:ilvl="0" w:tplc="8DD6C046">
      <w:start w:val="1"/>
      <w:numFmt w:val="lowerLetter"/>
      <w:lvlText w:val="(%1)"/>
      <w:lvlJc w:val="left"/>
      <w:pPr>
        <w:ind w:left="568" w:hanging="39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E6780660">
      <w:start w:val="1"/>
      <w:numFmt w:val="bullet"/>
      <w:lvlText w:val="•"/>
      <w:lvlJc w:val="left"/>
      <w:pPr>
        <w:ind w:left="1679" w:hanging="399"/>
      </w:pPr>
      <w:rPr>
        <w:rFonts w:hint="default"/>
      </w:rPr>
    </w:lvl>
    <w:lvl w:ilvl="2" w:tplc="CB2CFB7A">
      <w:start w:val="1"/>
      <w:numFmt w:val="bullet"/>
      <w:lvlText w:val="•"/>
      <w:lvlJc w:val="left"/>
      <w:pPr>
        <w:ind w:left="2790" w:hanging="399"/>
      </w:pPr>
      <w:rPr>
        <w:rFonts w:hint="default"/>
      </w:rPr>
    </w:lvl>
    <w:lvl w:ilvl="3" w:tplc="3536B1F2">
      <w:start w:val="1"/>
      <w:numFmt w:val="bullet"/>
      <w:lvlText w:val="•"/>
      <w:lvlJc w:val="left"/>
      <w:pPr>
        <w:ind w:left="3902" w:hanging="399"/>
      </w:pPr>
      <w:rPr>
        <w:rFonts w:hint="default"/>
      </w:rPr>
    </w:lvl>
    <w:lvl w:ilvl="4" w:tplc="20D4EDEE">
      <w:start w:val="1"/>
      <w:numFmt w:val="bullet"/>
      <w:lvlText w:val="•"/>
      <w:lvlJc w:val="left"/>
      <w:pPr>
        <w:ind w:left="5013" w:hanging="399"/>
      </w:pPr>
      <w:rPr>
        <w:rFonts w:hint="default"/>
      </w:rPr>
    </w:lvl>
    <w:lvl w:ilvl="5" w:tplc="5FCEBF40">
      <w:start w:val="1"/>
      <w:numFmt w:val="bullet"/>
      <w:lvlText w:val="•"/>
      <w:lvlJc w:val="left"/>
      <w:pPr>
        <w:ind w:left="6125" w:hanging="399"/>
      </w:pPr>
      <w:rPr>
        <w:rFonts w:hint="default"/>
      </w:rPr>
    </w:lvl>
    <w:lvl w:ilvl="6" w:tplc="7D467698">
      <w:start w:val="1"/>
      <w:numFmt w:val="bullet"/>
      <w:lvlText w:val="•"/>
      <w:lvlJc w:val="left"/>
      <w:pPr>
        <w:ind w:left="7236" w:hanging="399"/>
      </w:pPr>
      <w:rPr>
        <w:rFonts w:hint="default"/>
      </w:rPr>
    </w:lvl>
    <w:lvl w:ilvl="7" w:tplc="066E0F8E">
      <w:start w:val="1"/>
      <w:numFmt w:val="bullet"/>
      <w:lvlText w:val="•"/>
      <w:lvlJc w:val="left"/>
      <w:pPr>
        <w:ind w:left="8348" w:hanging="399"/>
      </w:pPr>
      <w:rPr>
        <w:rFonts w:hint="default"/>
      </w:rPr>
    </w:lvl>
    <w:lvl w:ilvl="8" w:tplc="0DA266C2">
      <w:start w:val="1"/>
      <w:numFmt w:val="bullet"/>
      <w:lvlText w:val="•"/>
      <w:lvlJc w:val="left"/>
      <w:pPr>
        <w:ind w:left="9459" w:hanging="399"/>
      </w:pPr>
      <w:rPr>
        <w:rFonts w:hint="default"/>
      </w:rPr>
    </w:lvl>
  </w:abstractNum>
  <w:abstractNum w:abstractNumId="15" w15:restartNumberingAfterBreak="0">
    <w:nsid w:val="26B52A86"/>
    <w:multiLevelType w:val="hybridMultilevel"/>
    <w:tmpl w:val="14F68DC2"/>
    <w:lvl w:ilvl="0" w:tplc="D6BEE09E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A85C772E">
      <w:start w:val="1"/>
      <w:numFmt w:val="upperLetter"/>
      <w:lvlText w:val="(%2)"/>
      <w:lvlJc w:val="left"/>
      <w:pPr>
        <w:ind w:left="2279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7C4E57D8">
      <w:start w:val="1"/>
      <w:numFmt w:val="bullet"/>
      <w:lvlText w:val="•"/>
      <w:lvlJc w:val="left"/>
      <w:pPr>
        <w:ind w:left="2279" w:hanging="632"/>
      </w:pPr>
      <w:rPr>
        <w:rFonts w:hint="default"/>
      </w:rPr>
    </w:lvl>
    <w:lvl w:ilvl="3" w:tplc="54384DF2">
      <w:start w:val="1"/>
      <w:numFmt w:val="bullet"/>
      <w:lvlText w:val="•"/>
      <w:lvlJc w:val="left"/>
      <w:pPr>
        <w:ind w:left="3454" w:hanging="632"/>
      </w:pPr>
      <w:rPr>
        <w:rFonts w:hint="default"/>
      </w:rPr>
    </w:lvl>
    <w:lvl w:ilvl="4" w:tplc="AE7C5F02">
      <w:start w:val="1"/>
      <w:numFmt w:val="bullet"/>
      <w:lvlText w:val="•"/>
      <w:lvlJc w:val="left"/>
      <w:pPr>
        <w:ind w:left="4630" w:hanging="632"/>
      </w:pPr>
      <w:rPr>
        <w:rFonts w:hint="default"/>
      </w:rPr>
    </w:lvl>
    <w:lvl w:ilvl="5" w:tplc="470ABD32">
      <w:start w:val="1"/>
      <w:numFmt w:val="bullet"/>
      <w:lvlText w:val="•"/>
      <w:lvlJc w:val="left"/>
      <w:pPr>
        <w:ind w:left="5805" w:hanging="632"/>
      </w:pPr>
      <w:rPr>
        <w:rFonts w:hint="default"/>
      </w:rPr>
    </w:lvl>
    <w:lvl w:ilvl="6" w:tplc="966664B4">
      <w:start w:val="1"/>
      <w:numFmt w:val="bullet"/>
      <w:lvlText w:val="•"/>
      <w:lvlJc w:val="left"/>
      <w:pPr>
        <w:ind w:left="6980" w:hanging="632"/>
      </w:pPr>
      <w:rPr>
        <w:rFonts w:hint="default"/>
      </w:rPr>
    </w:lvl>
    <w:lvl w:ilvl="7" w:tplc="DFE86C00">
      <w:start w:val="1"/>
      <w:numFmt w:val="bullet"/>
      <w:lvlText w:val="•"/>
      <w:lvlJc w:val="left"/>
      <w:pPr>
        <w:ind w:left="8156" w:hanging="632"/>
      </w:pPr>
      <w:rPr>
        <w:rFonts w:hint="default"/>
      </w:rPr>
    </w:lvl>
    <w:lvl w:ilvl="8" w:tplc="CE38CA72">
      <w:start w:val="1"/>
      <w:numFmt w:val="bullet"/>
      <w:lvlText w:val="•"/>
      <w:lvlJc w:val="left"/>
      <w:pPr>
        <w:ind w:left="9331" w:hanging="632"/>
      </w:pPr>
      <w:rPr>
        <w:rFonts w:hint="default"/>
      </w:rPr>
    </w:lvl>
  </w:abstractNum>
  <w:abstractNum w:abstractNumId="16" w15:restartNumberingAfterBreak="0">
    <w:nsid w:val="27A9484D"/>
    <w:multiLevelType w:val="hybridMultilevel"/>
    <w:tmpl w:val="CB1ECFAE"/>
    <w:lvl w:ilvl="0" w:tplc="D846B0F0">
      <w:start w:val="3"/>
      <w:numFmt w:val="lowerLetter"/>
      <w:lvlText w:val="(%1)"/>
      <w:lvlJc w:val="left"/>
      <w:pPr>
        <w:ind w:left="568" w:hanging="564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80B4EB62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8F82F6CA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2E18D796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1FBA8102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B3401B1C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818A02A4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B9C2E62C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D2A21C88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17" w15:restartNumberingAfterBreak="0">
    <w:nsid w:val="2B7679AF"/>
    <w:multiLevelType w:val="hybridMultilevel"/>
    <w:tmpl w:val="E3F27D10"/>
    <w:lvl w:ilvl="0" w:tplc="674AEE4C">
      <w:start w:val="1"/>
      <w:numFmt w:val="decimal"/>
      <w:lvlText w:val="(%1)"/>
      <w:lvlJc w:val="left"/>
      <w:pPr>
        <w:ind w:left="906" w:hanging="339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8EE6A41A">
      <w:start w:val="3"/>
      <w:numFmt w:val="decimal"/>
      <w:lvlText w:val="(%2)"/>
      <w:lvlJc w:val="left"/>
      <w:pPr>
        <w:ind w:left="568" w:hanging="339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FB78E662">
      <w:start w:val="1"/>
      <w:numFmt w:val="bullet"/>
      <w:lvlText w:val="•"/>
      <w:lvlJc w:val="left"/>
      <w:pPr>
        <w:ind w:left="2103" w:hanging="339"/>
      </w:pPr>
      <w:rPr>
        <w:rFonts w:hint="default"/>
      </w:rPr>
    </w:lvl>
    <w:lvl w:ilvl="3" w:tplc="D43461DA">
      <w:start w:val="1"/>
      <w:numFmt w:val="bullet"/>
      <w:lvlText w:val="•"/>
      <w:lvlJc w:val="left"/>
      <w:pPr>
        <w:ind w:left="3301" w:hanging="339"/>
      </w:pPr>
      <w:rPr>
        <w:rFonts w:hint="default"/>
      </w:rPr>
    </w:lvl>
    <w:lvl w:ilvl="4" w:tplc="46F6A92E">
      <w:start w:val="1"/>
      <w:numFmt w:val="bullet"/>
      <w:lvlText w:val="•"/>
      <w:lvlJc w:val="left"/>
      <w:pPr>
        <w:ind w:left="4498" w:hanging="339"/>
      </w:pPr>
      <w:rPr>
        <w:rFonts w:hint="default"/>
      </w:rPr>
    </w:lvl>
    <w:lvl w:ilvl="5" w:tplc="F5DCA008">
      <w:start w:val="1"/>
      <w:numFmt w:val="bullet"/>
      <w:lvlText w:val="•"/>
      <w:lvlJc w:val="left"/>
      <w:pPr>
        <w:ind w:left="5695" w:hanging="339"/>
      </w:pPr>
      <w:rPr>
        <w:rFonts w:hint="default"/>
      </w:rPr>
    </w:lvl>
    <w:lvl w:ilvl="6" w:tplc="BB5C5E62">
      <w:start w:val="1"/>
      <w:numFmt w:val="bullet"/>
      <w:lvlText w:val="•"/>
      <w:lvlJc w:val="left"/>
      <w:pPr>
        <w:ind w:left="6893" w:hanging="339"/>
      </w:pPr>
      <w:rPr>
        <w:rFonts w:hint="default"/>
      </w:rPr>
    </w:lvl>
    <w:lvl w:ilvl="7" w:tplc="5CC4305C">
      <w:start w:val="1"/>
      <w:numFmt w:val="bullet"/>
      <w:lvlText w:val="•"/>
      <w:lvlJc w:val="left"/>
      <w:pPr>
        <w:ind w:left="8090" w:hanging="339"/>
      </w:pPr>
      <w:rPr>
        <w:rFonts w:hint="default"/>
      </w:rPr>
    </w:lvl>
    <w:lvl w:ilvl="8" w:tplc="8C700E00">
      <w:start w:val="1"/>
      <w:numFmt w:val="bullet"/>
      <w:lvlText w:val="•"/>
      <w:lvlJc w:val="left"/>
      <w:pPr>
        <w:ind w:left="9287" w:hanging="339"/>
      </w:pPr>
      <w:rPr>
        <w:rFonts w:hint="default"/>
      </w:rPr>
    </w:lvl>
  </w:abstractNum>
  <w:abstractNum w:abstractNumId="18" w15:restartNumberingAfterBreak="0">
    <w:nsid w:val="2D653AEA"/>
    <w:multiLevelType w:val="hybridMultilevel"/>
    <w:tmpl w:val="C31A6968"/>
    <w:lvl w:ilvl="0" w:tplc="1126427E">
      <w:start w:val="2"/>
      <w:numFmt w:val="upperLetter"/>
      <w:lvlText w:val="(%1)"/>
      <w:lvlJc w:val="left"/>
      <w:pPr>
        <w:ind w:left="568" w:hanging="62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5336AB36">
      <w:start w:val="1"/>
      <w:numFmt w:val="lowerRoman"/>
      <w:lvlText w:val="(%2)"/>
      <w:lvlJc w:val="left"/>
      <w:pPr>
        <w:ind w:left="128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CD9EB216">
      <w:start w:val="1"/>
      <w:numFmt w:val="bullet"/>
      <w:lvlText w:val="•"/>
      <w:lvlJc w:val="left"/>
      <w:pPr>
        <w:ind w:left="2442" w:hanging="526"/>
      </w:pPr>
      <w:rPr>
        <w:rFonts w:hint="default"/>
      </w:rPr>
    </w:lvl>
    <w:lvl w:ilvl="3" w:tplc="8F402830">
      <w:start w:val="1"/>
      <w:numFmt w:val="bullet"/>
      <w:lvlText w:val="•"/>
      <w:lvlJc w:val="left"/>
      <w:pPr>
        <w:ind w:left="3597" w:hanging="526"/>
      </w:pPr>
      <w:rPr>
        <w:rFonts w:hint="default"/>
      </w:rPr>
    </w:lvl>
    <w:lvl w:ilvl="4" w:tplc="2E66817C">
      <w:start w:val="1"/>
      <w:numFmt w:val="bullet"/>
      <w:lvlText w:val="•"/>
      <w:lvlJc w:val="left"/>
      <w:pPr>
        <w:ind w:left="4752" w:hanging="526"/>
      </w:pPr>
      <w:rPr>
        <w:rFonts w:hint="default"/>
      </w:rPr>
    </w:lvl>
    <w:lvl w:ilvl="5" w:tplc="015446F4">
      <w:start w:val="1"/>
      <w:numFmt w:val="bullet"/>
      <w:lvlText w:val="•"/>
      <w:lvlJc w:val="left"/>
      <w:pPr>
        <w:ind w:left="5907" w:hanging="526"/>
      </w:pPr>
      <w:rPr>
        <w:rFonts w:hint="default"/>
      </w:rPr>
    </w:lvl>
    <w:lvl w:ilvl="6" w:tplc="8876A2AA">
      <w:start w:val="1"/>
      <w:numFmt w:val="bullet"/>
      <w:lvlText w:val="•"/>
      <w:lvlJc w:val="left"/>
      <w:pPr>
        <w:ind w:left="7062" w:hanging="526"/>
      </w:pPr>
      <w:rPr>
        <w:rFonts w:hint="default"/>
      </w:rPr>
    </w:lvl>
    <w:lvl w:ilvl="7" w:tplc="DD68A310">
      <w:start w:val="1"/>
      <w:numFmt w:val="bullet"/>
      <w:lvlText w:val="•"/>
      <w:lvlJc w:val="left"/>
      <w:pPr>
        <w:ind w:left="8217" w:hanging="526"/>
      </w:pPr>
      <w:rPr>
        <w:rFonts w:hint="default"/>
      </w:rPr>
    </w:lvl>
    <w:lvl w:ilvl="8" w:tplc="1F489076">
      <w:start w:val="1"/>
      <w:numFmt w:val="bullet"/>
      <w:lvlText w:val="•"/>
      <w:lvlJc w:val="left"/>
      <w:pPr>
        <w:ind w:left="9372" w:hanging="526"/>
      </w:pPr>
      <w:rPr>
        <w:rFonts w:hint="default"/>
      </w:rPr>
    </w:lvl>
  </w:abstractNum>
  <w:abstractNum w:abstractNumId="19" w15:restartNumberingAfterBreak="0">
    <w:nsid w:val="31B118D6"/>
    <w:multiLevelType w:val="hybridMultilevel"/>
    <w:tmpl w:val="17A0BF90"/>
    <w:lvl w:ilvl="0" w:tplc="6E1A6EC0">
      <w:start w:val="1"/>
      <w:numFmt w:val="lowerLetter"/>
      <w:lvlText w:val="(%1)"/>
      <w:lvlJc w:val="left"/>
      <w:pPr>
        <w:ind w:left="568" w:hanging="33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5D3EAF1A">
      <w:start w:val="1"/>
      <w:numFmt w:val="bullet"/>
      <w:lvlText w:val="•"/>
      <w:lvlJc w:val="left"/>
      <w:pPr>
        <w:ind w:left="1679" w:hanging="339"/>
      </w:pPr>
      <w:rPr>
        <w:rFonts w:hint="default"/>
      </w:rPr>
    </w:lvl>
    <w:lvl w:ilvl="2" w:tplc="2EEC850A">
      <w:start w:val="1"/>
      <w:numFmt w:val="bullet"/>
      <w:lvlText w:val="•"/>
      <w:lvlJc w:val="left"/>
      <w:pPr>
        <w:ind w:left="2790" w:hanging="339"/>
      </w:pPr>
      <w:rPr>
        <w:rFonts w:hint="default"/>
      </w:rPr>
    </w:lvl>
    <w:lvl w:ilvl="3" w:tplc="6E60B0A4">
      <w:start w:val="1"/>
      <w:numFmt w:val="bullet"/>
      <w:lvlText w:val="•"/>
      <w:lvlJc w:val="left"/>
      <w:pPr>
        <w:ind w:left="3902" w:hanging="339"/>
      </w:pPr>
      <w:rPr>
        <w:rFonts w:hint="default"/>
      </w:rPr>
    </w:lvl>
    <w:lvl w:ilvl="4" w:tplc="13F29BF6">
      <w:start w:val="1"/>
      <w:numFmt w:val="bullet"/>
      <w:lvlText w:val="•"/>
      <w:lvlJc w:val="left"/>
      <w:pPr>
        <w:ind w:left="5013" w:hanging="339"/>
      </w:pPr>
      <w:rPr>
        <w:rFonts w:hint="default"/>
      </w:rPr>
    </w:lvl>
    <w:lvl w:ilvl="5" w:tplc="C346DB1E">
      <w:start w:val="1"/>
      <w:numFmt w:val="bullet"/>
      <w:lvlText w:val="•"/>
      <w:lvlJc w:val="left"/>
      <w:pPr>
        <w:ind w:left="6125" w:hanging="339"/>
      </w:pPr>
      <w:rPr>
        <w:rFonts w:hint="default"/>
      </w:rPr>
    </w:lvl>
    <w:lvl w:ilvl="6" w:tplc="8682D07A">
      <w:start w:val="1"/>
      <w:numFmt w:val="bullet"/>
      <w:lvlText w:val="•"/>
      <w:lvlJc w:val="left"/>
      <w:pPr>
        <w:ind w:left="7236" w:hanging="339"/>
      </w:pPr>
      <w:rPr>
        <w:rFonts w:hint="default"/>
      </w:rPr>
    </w:lvl>
    <w:lvl w:ilvl="7" w:tplc="71C2B862">
      <w:start w:val="1"/>
      <w:numFmt w:val="bullet"/>
      <w:lvlText w:val="•"/>
      <w:lvlJc w:val="left"/>
      <w:pPr>
        <w:ind w:left="8348" w:hanging="339"/>
      </w:pPr>
      <w:rPr>
        <w:rFonts w:hint="default"/>
      </w:rPr>
    </w:lvl>
    <w:lvl w:ilvl="8" w:tplc="2F9A8DFA">
      <w:start w:val="1"/>
      <w:numFmt w:val="bullet"/>
      <w:lvlText w:val="•"/>
      <w:lvlJc w:val="left"/>
      <w:pPr>
        <w:ind w:left="9459" w:hanging="339"/>
      </w:pPr>
      <w:rPr>
        <w:rFonts w:hint="default"/>
      </w:rPr>
    </w:lvl>
  </w:abstractNum>
  <w:abstractNum w:abstractNumId="20" w15:restartNumberingAfterBreak="0">
    <w:nsid w:val="31DC0F2E"/>
    <w:multiLevelType w:val="hybridMultilevel"/>
    <w:tmpl w:val="114621C2"/>
    <w:lvl w:ilvl="0" w:tplc="71705214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4F746A6A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F93C39BA">
      <w:start w:val="1"/>
      <w:numFmt w:val="upperLetter"/>
      <w:lvlText w:val="(%3)"/>
      <w:lvlJc w:val="left"/>
      <w:pPr>
        <w:ind w:left="200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E57C6648">
      <w:start w:val="1"/>
      <w:numFmt w:val="bullet"/>
      <w:lvlText w:val="•"/>
      <w:lvlJc w:val="left"/>
      <w:pPr>
        <w:ind w:left="1288" w:hanging="632"/>
      </w:pPr>
      <w:rPr>
        <w:rFonts w:hint="default"/>
      </w:rPr>
    </w:lvl>
    <w:lvl w:ilvl="4" w:tplc="3D02D546">
      <w:start w:val="1"/>
      <w:numFmt w:val="bullet"/>
      <w:lvlText w:val="•"/>
      <w:lvlJc w:val="left"/>
      <w:pPr>
        <w:ind w:left="1288" w:hanging="632"/>
      </w:pPr>
      <w:rPr>
        <w:rFonts w:hint="default"/>
      </w:rPr>
    </w:lvl>
    <w:lvl w:ilvl="5" w:tplc="A07E92B8">
      <w:start w:val="1"/>
      <w:numFmt w:val="bullet"/>
      <w:lvlText w:val="•"/>
      <w:lvlJc w:val="left"/>
      <w:pPr>
        <w:ind w:left="2008" w:hanging="632"/>
      </w:pPr>
      <w:rPr>
        <w:rFonts w:hint="default"/>
      </w:rPr>
    </w:lvl>
    <w:lvl w:ilvl="6" w:tplc="01FC814E">
      <w:start w:val="1"/>
      <w:numFmt w:val="bullet"/>
      <w:lvlText w:val="•"/>
      <w:lvlJc w:val="left"/>
      <w:pPr>
        <w:ind w:left="2008" w:hanging="632"/>
      </w:pPr>
      <w:rPr>
        <w:rFonts w:hint="default"/>
      </w:rPr>
    </w:lvl>
    <w:lvl w:ilvl="7" w:tplc="318E8A12">
      <w:start w:val="1"/>
      <w:numFmt w:val="bullet"/>
      <w:lvlText w:val="•"/>
      <w:lvlJc w:val="left"/>
      <w:pPr>
        <w:ind w:left="4426" w:hanging="632"/>
      </w:pPr>
      <w:rPr>
        <w:rFonts w:hint="default"/>
      </w:rPr>
    </w:lvl>
    <w:lvl w:ilvl="8" w:tplc="5D5295D2">
      <w:start w:val="1"/>
      <w:numFmt w:val="bullet"/>
      <w:lvlText w:val="•"/>
      <w:lvlJc w:val="left"/>
      <w:pPr>
        <w:ind w:left="6845" w:hanging="632"/>
      </w:pPr>
      <w:rPr>
        <w:rFonts w:hint="default"/>
      </w:rPr>
    </w:lvl>
  </w:abstractNum>
  <w:abstractNum w:abstractNumId="21" w15:restartNumberingAfterBreak="0">
    <w:nsid w:val="36B5098B"/>
    <w:multiLevelType w:val="hybridMultilevel"/>
    <w:tmpl w:val="8F16C2EC"/>
    <w:lvl w:ilvl="0" w:tplc="7EBEBE96">
      <w:start w:val="2"/>
      <w:numFmt w:val="decimal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F0326D0C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06AAEF28">
      <w:start w:val="1"/>
      <w:numFmt w:val="bullet"/>
      <w:lvlText w:val="•"/>
      <w:lvlJc w:val="left"/>
      <w:pPr>
        <w:ind w:left="2442" w:hanging="632"/>
      </w:pPr>
      <w:rPr>
        <w:rFonts w:hint="default"/>
      </w:rPr>
    </w:lvl>
    <w:lvl w:ilvl="3" w:tplc="706C50F0">
      <w:start w:val="1"/>
      <w:numFmt w:val="bullet"/>
      <w:lvlText w:val="•"/>
      <w:lvlJc w:val="left"/>
      <w:pPr>
        <w:ind w:left="3597" w:hanging="632"/>
      </w:pPr>
      <w:rPr>
        <w:rFonts w:hint="default"/>
      </w:rPr>
    </w:lvl>
    <w:lvl w:ilvl="4" w:tplc="6A4C7A3A">
      <w:start w:val="1"/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7E6A288C">
      <w:start w:val="1"/>
      <w:numFmt w:val="bullet"/>
      <w:lvlText w:val="•"/>
      <w:lvlJc w:val="left"/>
      <w:pPr>
        <w:ind w:left="5907" w:hanging="632"/>
      </w:pPr>
      <w:rPr>
        <w:rFonts w:hint="default"/>
      </w:rPr>
    </w:lvl>
    <w:lvl w:ilvl="6" w:tplc="0BAAE33A">
      <w:start w:val="1"/>
      <w:numFmt w:val="bullet"/>
      <w:lvlText w:val="•"/>
      <w:lvlJc w:val="left"/>
      <w:pPr>
        <w:ind w:left="7062" w:hanging="632"/>
      </w:pPr>
      <w:rPr>
        <w:rFonts w:hint="default"/>
      </w:rPr>
    </w:lvl>
    <w:lvl w:ilvl="7" w:tplc="CB5C2304">
      <w:start w:val="1"/>
      <w:numFmt w:val="bullet"/>
      <w:lvlText w:val="•"/>
      <w:lvlJc w:val="left"/>
      <w:pPr>
        <w:ind w:left="8217" w:hanging="632"/>
      </w:pPr>
      <w:rPr>
        <w:rFonts w:hint="default"/>
      </w:rPr>
    </w:lvl>
    <w:lvl w:ilvl="8" w:tplc="D0C0FC4E">
      <w:start w:val="1"/>
      <w:numFmt w:val="bullet"/>
      <w:lvlText w:val="•"/>
      <w:lvlJc w:val="left"/>
      <w:pPr>
        <w:ind w:left="9372" w:hanging="632"/>
      </w:pPr>
      <w:rPr>
        <w:rFonts w:hint="default"/>
      </w:rPr>
    </w:lvl>
  </w:abstractNum>
  <w:abstractNum w:abstractNumId="22" w15:restartNumberingAfterBreak="0">
    <w:nsid w:val="3B380D81"/>
    <w:multiLevelType w:val="hybridMultilevel"/>
    <w:tmpl w:val="74707014"/>
    <w:lvl w:ilvl="0" w:tplc="4C280C62">
      <w:start w:val="2"/>
      <w:numFmt w:val="decimal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7930CBF6">
      <w:start w:val="1"/>
      <w:numFmt w:val="upperLetter"/>
      <w:lvlText w:val="(%2)"/>
      <w:lvlJc w:val="left"/>
      <w:pPr>
        <w:ind w:left="2279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2F7E5AD2">
      <w:start w:val="1"/>
      <w:numFmt w:val="lowerRoman"/>
      <w:lvlText w:val="(%3)"/>
      <w:lvlJc w:val="left"/>
      <w:pPr>
        <w:ind w:left="200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ABCC5900">
      <w:start w:val="1"/>
      <w:numFmt w:val="bullet"/>
      <w:lvlText w:val="•"/>
      <w:lvlJc w:val="left"/>
      <w:pPr>
        <w:ind w:left="3454" w:hanging="526"/>
      </w:pPr>
      <w:rPr>
        <w:rFonts w:hint="default"/>
      </w:rPr>
    </w:lvl>
    <w:lvl w:ilvl="4" w:tplc="A79489A4">
      <w:start w:val="1"/>
      <w:numFmt w:val="bullet"/>
      <w:lvlText w:val="•"/>
      <w:lvlJc w:val="left"/>
      <w:pPr>
        <w:ind w:left="4630" w:hanging="526"/>
      </w:pPr>
      <w:rPr>
        <w:rFonts w:hint="default"/>
      </w:rPr>
    </w:lvl>
    <w:lvl w:ilvl="5" w:tplc="D952C19E">
      <w:start w:val="1"/>
      <w:numFmt w:val="bullet"/>
      <w:lvlText w:val="•"/>
      <w:lvlJc w:val="left"/>
      <w:pPr>
        <w:ind w:left="5805" w:hanging="526"/>
      </w:pPr>
      <w:rPr>
        <w:rFonts w:hint="default"/>
      </w:rPr>
    </w:lvl>
    <w:lvl w:ilvl="6" w:tplc="57642BEA">
      <w:start w:val="1"/>
      <w:numFmt w:val="bullet"/>
      <w:lvlText w:val="•"/>
      <w:lvlJc w:val="left"/>
      <w:pPr>
        <w:ind w:left="6980" w:hanging="526"/>
      </w:pPr>
      <w:rPr>
        <w:rFonts w:hint="default"/>
      </w:rPr>
    </w:lvl>
    <w:lvl w:ilvl="7" w:tplc="1D269C0A">
      <w:start w:val="1"/>
      <w:numFmt w:val="bullet"/>
      <w:lvlText w:val="•"/>
      <w:lvlJc w:val="left"/>
      <w:pPr>
        <w:ind w:left="8156" w:hanging="526"/>
      </w:pPr>
      <w:rPr>
        <w:rFonts w:hint="default"/>
      </w:rPr>
    </w:lvl>
    <w:lvl w:ilvl="8" w:tplc="D53A8EB8">
      <w:start w:val="1"/>
      <w:numFmt w:val="bullet"/>
      <w:lvlText w:val="•"/>
      <w:lvlJc w:val="left"/>
      <w:pPr>
        <w:ind w:left="9331" w:hanging="526"/>
      </w:pPr>
      <w:rPr>
        <w:rFonts w:hint="default"/>
      </w:rPr>
    </w:lvl>
  </w:abstractNum>
  <w:abstractNum w:abstractNumId="23" w15:restartNumberingAfterBreak="0">
    <w:nsid w:val="3B4A388E"/>
    <w:multiLevelType w:val="hybridMultilevel"/>
    <w:tmpl w:val="BE42768E"/>
    <w:lvl w:ilvl="0" w:tplc="BEF8CCC8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961049CE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E9D88386">
      <w:start w:val="1"/>
      <w:numFmt w:val="bullet"/>
      <w:lvlText w:val="•"/>
      <w:lvlJc w:val="left"/>
      <w:pPr>
        <w:ind w:left="1288" w:hanging="632"/>
      </w:pPr>
      <w:rPr>
        <w:rFonts w:hint="default"/>
      </w:rPr>
    </w:lvl>
    <w:lvl w:ilvl="3" w:tplc="0F5C9DF4">
      <w:start w:val="1"/>
      <w:numFmt w:val="bullet"/>
      <w:lvlText w:val="•"/>
      <w:lvlJc w:val="left"/>
      <w:pPr>
        <w:ind w:left="2587" w:hanging="632"/>
      </w:pPr>
      <w:rPr>
        <w:rFonts w:hint="default"/>
      </w:rPr>
    </w:lvl>
    <w:lvl w:ilvl="4" w:tplc="1706A37E">
      <w:start w:val="1"/>
      <w:numFmt w:val="bullet"/>
      <w:lvlText w:val="•"/>
      <w:lvlJc w:val="left"/>
      <w:pPr>
        <w:ind w:left="3886" w:hanging="632"/>
      </w:pPr>
      <w:rPr>
        <w:rFonts w:hint="default"/>
      </w:rPr>
    </w:lvl>
    <w:lvl w:ilvl="5" w:tplc="A61885C8">
      <w:start w:val="1"/>
      <w:numFmt w:val="bullet"/>
      <w:lvlText w:val="•"/>
      <w:lvlJc w:val="left"/>
      <w:pPr>
        <w:ind w:left="5185" w:hanging="632"/>
      </w:pPr>
      <w:rPr>
        <w:rFonts w:hint="default"/>
      </w:rPr>
    </w:lvl>
    <w:lvl w:ilvl="6" w:tplc="F20E92E8">
      <w:start w:val="1"/>
      <w:numFmt w:val="bullet"/>
      <w:lvlText w:val="•"/>
      <w:lvlJc w:val="left"/>
      <w:pPr>
        <w:ind w:left="6485" w:hanging="632"/>
      </w:pPr>
      <w:rPr>
        <w:rFonts w:hint="default"/>
      </w:rPr>
    </w:lvl>
    <w:lvl w:ilvl="7" w:tplc="66D0A4E6">
      <w:start w:val="1"/>
      <w:numFmt w:val="bullet"/>
      <w:lvlText w:val="•"/>
      <w:lvlJc w:val="left"/>
      <w:pPr>
        <w:ind w:left="7784" w:hanging="632"/>
      </w:pPr>
      <w:rPr>
        <w:rFonts w:hint="default"/>
      </w:rPr>
    </w:lvl>
    <w:lvl w:ilvl="8" w:tplc="96105F7E">
      <w:start w:val="1"/>
      <w:numFmt w:val="bullet"/>
      <w:lvlText w:val="•"/>
      <w:lvlJc w:val="left"/>
      <w:pPr>
        <w:ind w:left="9083" w:hanging="632"/>
      </w:pPr>
      <w:rPr>
        <w:rFonts w:hint="default"/>
      </w:rPr>
    </w:lvl>
  </w:abstractNum>
  <w:abstractNum w:abstractNumId="24" w15:restartNumberingAfterBreak="0">
    <w:nsid w:val="4714019F"/>
    <w:multiLevelType w:val="hybridMultilevel"/>
    <w:tmpl w:val="D6B0AAE2"/>
    <w:lvl w:ilvl="0" w:tplc="4D1CB34E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699E54B8">
      <w:start w:val="1"/>
      <w:numFmt w:val="bullet"/>
      <w:lvlText w:val="•"/>
      <w:lvlJc w:val="left"/>
      <w:pPr>
        <w:ind w:left="1679" w:hanging="579"/>
      </w:pPr>
      <w:rPr>
        <w:rFonts w:hint="default"/>
      </w:rPr>
    </w:lvl>
    <w:lvl w:ilvl="2" w:tplc="6FAC9458">
      <w:start w:val="1"/>
      <w:numFmt w:val="bullet"/>
      <w:lvlText w:val="•"/>
      <w:lvlJc w:val="left"/>
      <w:pPr>
        <w:ind w:left="2790" w:hanging="579"/>
      </w:pPr>
      <w:rPr>
        <w:rFonts w:hint="default"/>
      </w:rPr>
    </w:lvl>
    <w:lvl w:ilvl="3" w:tplc="781419F2">
      <w:start w:val="1"/>
      <w:numFmt w:val="bullet"/>
      <w:lvlText w:val="•"/>
      <w:lvlJc w:val="left"/>
      <w:pPr>
        <w:ind w:left="3902" w:hanging="579"/>
      </w:pPr>
      <w:rPr>
        <w:rFonts w:hint="default"/>
      </w:rPr>
    </w:lvl>
    <w:lvl w:ilvl="4" w:tplc="BB46DED6">
      <w:start w:val="1"/>
      <w:numFmt w:val="bullet"/>
      <w:lvlText w:val="•"/>
      <w:lvlJc w:val="left"/>
      <w:pPr>
        <w:ind w:left="5013" w:hanging="579"/>
      </w:pPr>
      <w:rPr>
        <w:rFonts w:hint="default"/>
      </w:rPr>
    </w:lvl>
    <w:lvl w:ilvl="5" w:tplc="3A0099F0">
      <w:start w:val="1"/>
      <w:numFmt w:val="bullet"/>
      <w:lvlText w:val="•"/>
      <w:lvlJc w:val="left"/>
      <w:pPr>
        <w:ind w:left="6125" w:hanging="579"/>
      </w:pPr>
      <w:rPr>
        <w:rFonts w:hint="default"/>
      </w:rPr>
    </w:lvl>
    <w:lvl w:ilvl="6" w:tplc="1086584E">
      <w:start w:val="1"/>
      <w:numFmt w:val="bullet"/>
      <w:lvlText w:val="•"/>
      <w:lvlJc w:val="left"/>
      <w:pPr>
        <w:ind w:left="7236" w:hanging="579"/>
      </w:pPr>
      <w:rPr>
        <w:rFonts w:hint="default"/>
      </w:rPr>
    </w:lvl>
    <w:lvl w:ilvl="7" w:tplc="03C84A56">
      <w:start w:val="1"/>
      <w:numFmt w:val="bullet"/>
      <w:lvlText w:val="•"/>
      <w:lvlJc w:val="left"/>
      <w:pPr>
        <w:ind w:left="8348" w:hanging="579"/>
      </w:pPr>
      <w:rPr>
        <w:rFonts w:hint="default"/>
      </w:rPr>
    </w:lvl>
    <w:lvl w:ilvl="8" w:tplc="1848F3FC">
      <w:start w:val="1"/>
      <w:numFmt w:val="bullet"/>
      <w:lvlText w:val="•"/>
      <w:lvlJc w:val="left"/>
      <w:pPr>
        <w:ind w:left="9459" w:hanging="579"/>
      </w:pPr>
      <w:rPr>
        <w:rFonts w:hint="default"/>
      </w:rPr>
    </w:lvl>
  </w:abstractNum>
  <w:abstractNum w:abstractNumId="25" w15:restartNumberingAfterBreak="0">
    <w:nsid w:val="48B5794B"/>
    <w:multiLevelType w:val="hybridMultilevel"/>
    <w:tmpl w:val="27A68EDC"/>
    <w:lvl w:ilvl="0" w:tplc="25DCD074">
      <w:start w:val="1"/>
      <w:numFmt w:val="decimal"/>
      <w:lvlText w:val="(%1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871A5514">
      <w:start w:val="1"/>
      <w:numFmt w:val="bullet"/>
      <w:lvlText w:val="•"/>
      <w:lvlJc w:val="left"/>
      <w:pPr>
        <w:ind w:left="2327" w:hanging="579"/>
      </w:pPr>
      <w:rPr>
        <w:rFonts w:hint="default"/>
      </w:rPr>
    </w:lvl>
    <w:lvl w:ilvl="2" w:tplc="48B0F3F2">
      <w:start w:val="1"/>
      <w:numFmt w:val="bullet"/>
      <w:lvlText w:val="•"/>
      <w:lvlJc w:val="left"/>
      <w:pPr>
        <w:ind w:left="3366" w:hanging="579"/>
      </w:pPr>
      <w:rPr>
        <w:rFonts w:hint="default"/>
      </w:rPr>
    </w:lvl>
    <w:lvl w:ilvl="3" w:tplc="186C32BC">
      <w:start w:val="1"/>
      <w:numFmt w:val="bullet"/>
      <w:lvlText w:val="•"/>
      <w:lvlJc w:val="left"/>
      <w:pPr>
        <w:ind w:left="4406" w:hanging="579"/>
      </w:pPr>
      <w:rPr>
        <w:rFonts w:hint="default"/>
      </w:rPr>
    </w:lvl>
    <w:lvl w:ilvl="4" w:tplc="A50E9146">
      <w:start w:val="1"/>
      <w:numFmt w:val="bullet"/>
      <w:lvlText w:val="•"/>
      <w:lvlJc w:val="left"/>
      <w:pPr>
        <w:ind w:left="5445" w:hanging="579"/>
      </w:pPr>
      <w:rPr>
        <w:rFonts w:hint="default"/>
      </w:rPr>
    </w:lvl>
    <w:lvl w:ilvl="5" w:tplc="9420F382">
      <w:start w:val="1"/>
      <w:numFmt w:val="bullet"/>
      <w:lvlText w:val="•"/>
      <w:lvlJc w:val="left"/>
      <w:pPr>
        <w:ind w:left="6485" w:hanging="579"/>
      </w:pPr>
      <w:rPr>
        <w:rFonts w:hint="default"/>
      </w:rPr>
    </w:lvl>
    <w:lvl w:ilvl="6" w:tplc="43E297BE">
      <w:start w:val="1"/>
      <w:numFmt w:val="bullet"/>
      <w:lvlText w:val="•"/>
      <w:lvlJc w:val="left"/>
      <w:pPr>
        <w:ind w:left="7524" w:hanging="579"/>
      </w:pPr>
      <w:rPr>
        <w:rFonts w:hint="default"/>
      </w:rPr>
    </w:lvl>
    <w:lvl w:ilvl="7" w:tplc="E140EA84">
      <w:start w:val="1"/>
      <w:numFmt w:val="bullet"/>
      <w:lvlText w:val="•"/>
      <w:lvlJc w:val="left"/>
      <w:pPr>
        <w:ind w:left="8564" w:hanging="579"/>
      </w:pPr>
      <w:rPr>
        <w:rFonts w:hint="default"/>
      </w:rPr>
    </w:lvl>
    <w:lvl w:ilvl="8" w:tplc="61DA3BF8">
      <w:start w:val="1"/>
      <w:numFmt w:val="bullet"/>
      <w:lvlText w:val="•"/>
      <w:lvlJc w:val="left"/>
      <w:pPr>
        <w:ind w:left="9603" w:hanging="579"/>
      </w:pPr>
      <w:rPr>
        <w:rFonts w:hint="default"/>
      </w:rPr>
    </w:lvl>
  </w:abstractNum>
  <w:abstractNum w:abstractNumId="26" w15:restartNumberingAfterBreak="0">
    <w:nsid w:val="497C50A8"/>
    <w:multiLevelType w:val="hybridMultilevel"/>
    <w:tmpl w:val="F3E8D65A"/>
    <w:lvl w:ilvl="0" w:tplc="E644503E">
      <w:start w:val="1"/>
      <w:numFmt w:val="lowerLetter"/>
      <w:lvlText w:val="(%1)"/>
      <w:lvlJc w:val="left"/>
      <w:pPr>
        <w:ind w:left="894" w:hanging="327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B6429576">
      <w:start w:val="1"/>
      <w:numFmt w:val="decimal"/>
      <w:lvlText w:val="(%2)"/>
      <w:lvlJc w:val="left"/>
      <w:pPr>
        <w:ind w:left="1206" w:hanging="339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70CE129C">
      <w:start w:val="1"/>
      <w:numFmt w:val="upperLetter"/>
      <w:lvlText w:val="(%3)"/>
      <w:lvlJc w:val="left"/>
      <w:pPr>
        <w:ind w:left="568" w:hanging="392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3" w:tplc="5112A6A4">
      <w:start w:val="1"/>
      <w:numFmt w:val="lowerRoman"/>
      <w:lvlText w:val="(%4)"/>
      <w:lvlJc w:val="left"/>
      <w:pPr>
        <w:ind w:left="568" w:hanging="286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4" w:tplc="72CA1120">
      <w:start w:val="1"/>
      <w:numFmt w:val="bullet"/>
      <w:lvlText w:val="•"/>
      <w:lvlJc w:val="left"/>
      <w:pPr>
        <w:ind w:left="2702" w:hanging="286"/>
      </w:pPr>
      <w:rPr>
        <w:rFonts w:hint="default"/>
      </w:rPr>
    </w:lvl>
    <w:lvl w:ilvl="5" w:tplc="4790BD40">
      <w:start w:val="1"/>
      <w:numFmt w:val="bullet"/>
      <w:lvlText w:val="•"/>
      <w:lvlJc w:val="left"/>
      <w:pPr>
        <w:ind w:left="4199" w:hanging="286"/>
      </w:pPr>
      <w:rPr>
        <w:rFonts w:hint="default"/>
      </w:rPr>
    </w:lvl>
    <w:lvl w:ilvl="6" w:tplc="B2003056">
      <w:start w:val="1"/>
      <w:numFmt w:val="bullet"/>
      <w:lvlText w:val="•"/>
      <w:lvlJc w:val="left"/>
      <w:pPr>
        <w:ind w:left="5696" w:hanging="286"/>
      </w:pPr>
      <w:rPr>
        <w:rFonts w:hint="default"/>
      </w:rPr>
    </w:lvl>
    <w:lvl w:ilvl="7" w:tplc="B61E2062">
      <w:start w:val="1"/>
      <w:numFmt w:val="bullet"/>
      <w:lvlText w:val="•"/>
      <w:lvlJc w:val="left"/>
      <w:pPr>
        <w:ind w:left="7192" w:hanging="286"/>
      </w:pPr>
      <w:rPr>
        <w:rFonts w:hint="default"/>
      </w:rPr>
    </w:lvl>
    <w:lvl w:ilvl="8" w:tplc="BADAEADC">
      <w:start w:val="1"/>
      <w:numFmt w:val="bullet"/>
      <w:lvlText w:val="•"/>
      <w:lvlJc w:val="left"/>
      <w:pPr>
        <w:ind w:left="8689" w:hanging="286"/>
      </w:pPr>
      <w:rPr>
        <w:rFonts w:hint="default"/>
      </w:rPr>
    </w:lvl>
  </w:abstractNum>
  <w:abstractNum w:abstractNumId="27" w15:restartNumberingAfterBreak="0">
    <w:nsid w:val="4AA565D1"/>
    <w:multiLevelType w:val="hybridMultilevel"/>
    <w:tmpl w:val="7D3CEAA4"/>
    <w:lvl w:ilvl="0" w:tplc="145694E2">
      <w:start w:val="1"/>
      <w:numFmt w:val="lowerLetter"/>
      <w:lvlText w:val="(%1)"/>
      <w:lvlJc w:val="left"/>
      <w:pPr>
        <w:ind w:left="568" w:hanging="581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19F8B13C">
      <w:start w:val="1"/>
      <w:numFmt w:val="upperLetter"/>
      <w:lvlText w:val="(%2)"/>
      <w:lvlJc w:val="left"/>
      <w:pPr>
        <w:ind w:left="1288" w:hanging="632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DD9C6644">
      <w:start w:val="1"/>
      <w:numFmt w:val="bullet"/>
      <w:lvlText w:val="•"/>
      <w:lvlJc w:val="left"/>
      <w:pPr>
        <w:ind w:left="2442" w:hanging="632"/>
      </w:pPr>
      <w:rPr>
        <w:rFonts w:hint="default"/>
      </w:rPr>
    </w:lvl>
    <w:lvl w:ilvl="3" w:tplc="DA84A82A">
      <w:start w:val="1"/>
      <w:numFmt w:val="bullet"/>
      <w:lvlText w:val="•"/>
      <w:lvlJc w:val="left"/>
      <w:pPr>
        <w:ind w:left="3597" w:hanging="632"/>
      </w:pPr>
      <w:rPr>
        <w:rFonts w:hint="default"/>
      </w:rPr>
    </w:lvl>
    <w:lvl w:ilvl="4" w:tplc="D08ABBEE">
      <w:start w:val="1"/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18F4AEE8">
      <w:start w:val="1"/>
      <w:numFmt w:val="bullet"/>
      <w:lvlText w:val="•"/>
      <w:lvlJc w:val="left"/>
      <w:pPr>
        <w:ind w:left="5907" w:hanging="632"/>
      </w:pPr>
      <w:rPr>
        <w:rFonts w:hint="default"/>
      </w:rPr>
    </w:lvl>
    <w:lvl w:ilvl="6" w:tplc="6C2A275E">
      <w:start w:val="1"/>
      <w:numFmt w:val="bullet"/>
      <w:lvlText w:val="•"/>
      <w:lvlJc w:val="left"/>
      <w:pPr>
        <w:ind w:left="7062" w:hanging="632"/>
      </w:pPr>
      <w:rPr>
        <w:rFonts w:hint="default"/>
      </w:rPr>
    </w:lvl>
    <w:lvl w:ilvl="7" w:tplc="BD342752">
      <w:start w:val="1"/>
      <w:numFmt w:val="bullet"/>
      <w:lvlText w:val="•"/>
      <w:lvlJc w:val="left"/>
      <w:pPr>
        <w:ind w:left="8217" w:hanging="632"/>
      </w:pPr>
      <w:rPr>
        <w:rFonts w:hint="default"/>
      </w:rPr>
    </w:lvl>
    <w:lvl w:ilvl="8" w:tplc="F62CBC1C">
      <w:start w:val="1"/>
      <w:numFmt w:val="bullet"/>
      <w:lvlText w:val="•"/>
      <w:lvlJc w:val="left"/>
      <w:pPr>
        <w:ind w:left="9372" w:hanging="632"/>
      </w:pPr>
      <w:rPr>
        <w:rFonts w:hint="default"/>
      </w:rPr>
    </w:lvl>
  </w:abstractNum>
  <w:abstractNum w:abstractNumId="28" w15:restartNumberingAfterBreak="0">
    <w:nsid w:val="4B454E29"/>
    <w:multiLevelType w:val="hybridMultilevel"/>
    <w:tmpl w:val="805264A4"/>
    <w:lvl w:ilvl="0" w:tplc="6B8C3A32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0CA67FBE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111CBF3A">
      <w:start w:val="1"/>
      <w:numFmt w:val="bullet"/>
      <w:lvlText w:val="•"/>
      <w:lvlJc w:val="left"/>
      <w:pPr>
        <w:ind w:left="2442" w:hanging="632"/>
      </w:pPr>
      <w:rPr>
        <w:rFonts w:hint="default"/>
      </w:rPr>
    </w:lvl>
    <w:lvl w:ilvl="3" w:tplc="B902FCD6">
      <w:start w:val="1"/>
      <w:numFmt w:val="bullet"/>
      <w:lvlText w:val="•"/>
      <w:lvlJc w:val="left"/>
      <w:pPr>
        <w:ind w:left="3597" w:hanging="632"/>
      </w:pPr>
      <w:rPr>
        <w:rFonts w:hint="default"/>
      </w:rPr>
    </w:lvl>
    <w:lvl w:ilvl="4" w:tplc="62E8D1FA">
      <w:start w:val="1"/>
      <w:numFmt w:val="bullet"/>
      <w:lvlText w:val="•"/>
      <w:lvlJc w:val="left"/>
      <w:pPr>
        <w:ind w:left="4752" w:hanging="632"/>
      </w:pPr>
      <w:rPr>
        <w:rFonts w:hint="default"/>
      </w:rPr>
    </w:lvl>
    <w:lvl w:ilvl="5" w:tplc="EA9056A0">
      <w:start w:val="1"/>
      <w:numFmt w:val="bullet"/>
      <w:lvlText w:val="•"/>
      <w:lvlJc w:val="left"/>
      <w:pPr>
        <w:ind w:left="5907" w:hanging="632"/>
      </w:pPr>
      <w:rPr>
        <w:rFonts w:hint="default"/>
      </w:rPr>
    </w:lvl>
    <w:lvl w:ilvl="6" w:tplc="C6D45F04">
      <w:start w:val="1"/>
      <w:numFmt w:val="bullet"/>
      <w:lvlText w:val="•"/>
      <w:lvlJc w:val="left"/>
      <w:pPr>
        <w:ind w:left="7062" w:hanging="632"/>
      </w:pPr>
      <w:rPr>
        <w:rFonts w:hint="default"/>
      </w:rPr>
    </w:lvl>
    <w:lvl w:ilvl="7" w:tplc="74E8426C">
      <w:start w:val="1"/>
      <w:numFmt w:val="bullet"/>
      <w:lvlText w:val="•"/>
      <w:lvlJc w:val="left"/>
      <w:pPr>
        <w:ind w:left="8217" w:hanging="632"/>
      </w:pPr>
      <w:rPr>
        <w:rFonts w:hint="default"/>
      </w:rPr>
    </w:lvl>
    <w:lvl w:ilvl="8" w:tplc="7A3CEEB6">
      <w:start w:val="1"/>
      <w:numFmt w:val="bullet"/>
      <w:lvlText w:val="•"/>
      <w:lvlJc w:val="left"/>
      <w:pPr>
        <w:ind w:left="9372" w:hanging="632"/>
      </w:pPr>
      <w:rPr>
        <w:rFonts w:hint="default"/>
      </w:rPr>
    </w:lvl>
  </w:abstractNum>
  <w:abstractNum w:abstractNumId="29" w15:restartNumberingAfterBreak="0">
    <w:nsid w:val="4C56418D"/>
    <w:multiLevelType w:val="hybridMultilevel"/>
    <w:tmpl w:val="F080F1E6"/>
    <w:lvl w:ilvl="0" w:tplc="9A423C22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6944EB22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0D8C187A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45B00296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7102B698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9408A42C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B4D273D2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DF4E46D8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5E184F4E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30" w15:restartNumberingAfterBreak="0">
    <w:nsid w:val="4E682E11"/>
    <w:multiLevelType w:val="hybridMultilevel"/>
    <w:tmpl w:val="FAE48A7C"/>
    <w:lvl w:ilvl="0" w:tplc="1DC6B13A">
      <w:start w:val="2"/>
      <w:numFmt w:val="upperLetter"/>
      <w:lvlText w:val="(%1)"/>
      <w:lvlJc w:val="left"/>
      <w:pPr>
        <w:ind w:left="1604" w:hanging="377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7C3210CC">
      <w:start w:val="1"/>
      <w:numFmt w:val="lowerRoman"/>
      <w:lvlText w:val="(%2)"/>
      <w:lvlJc w:val="left"/>
      <w:pPr>
        <w:ind w:left="568" w:hanging="286"/>
        <w:jc w:val="righ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2" w:tplc="9FEA4404">
      <w:start w:val="1"/>
      <w:numFmt w:val="bullet"/>
      <w:lvlText w:val="•"/>
      <w:lvlJc w:val="left"/>
      <w:pPr>
        <w:ind w:left="2724" w:hanging="286"/>
      </w:pPr>
      <w:rPr>
        <w:rFonts w:hint="default"/>
      </w:rPr>
    </w:lvl>
    <w:lvl w:ilvl="3" w:tplc="A8486E9E">
      <w:start w:val="1"/>
      <w:numFmt w:val="bullet"/>
      <w:lvlText w:val="•"/>
      <w:lvlJc w:val="left"/>
      <w:pPr>
        <w:ind w:left="3844" w:hanging="286"/>
      </w:pPr>
      <w:rPr>
        <w:rFonts w:hint="default"/>
      </w:rPr>
    </w:lvl>
    <w:lvl w:ilvl="4" w:tplc="32322B20">
      <w:start w:val="1"/>
      <w:numFmt w:val="bullet"/>
      <w:lvlText w:val="•"/>
      <w:lvlJc w:val="left"/>
      <w:pPr>
        <w:ind w:left="4964" w:hanging="286"/>
      </w:pPr>
      <w:rPr>
        <w:rFonts w:hint="default"/>
      </w:rPr>
    </w:lvl>
    <w:lvl w:ilvl="5" w:tplc="F9A25D0A">
      <w:start w:val="1"/>
      <w:numFmt w:val="bullet"/>
      <w:lvlText w:val="•"/>
      <w:lvlJc w:val="left"/>
      <w:pPr>
        <w:ind w:left="6083" w:hanging="286"/>
      </w:pPr>
      <w:rPr>
        <w:rFonts w:hint="default"/>
      </w:rPr>
    </w:lvl>
    <w:lvl w:ilvl="6" w:tplc="AED825B0">
      <w:start w:val="1"/>
      <w:numFmt w:val="bullet"/>
      <w:lvlText w:val="•"/>
      <w:lvlJc w:val="left"/>
      <w:pPr>
        <w:ind w:left="7203" w:hanging="286"/>
      </w:pPr>
      <w:rPr>
        <w:rFonts w:hint="default"/>
      </w:rPr>
    </w:lvl>
    <w:lvl w:ilvl="7" w:tplc="4ADAE434">
      <w:start w:val="1"/>
      <w:numFmt w:val="bullet"/>
      <w:lvlText w:val="•"/>
      <w:lvlJc w:val="left"/>
      <w:pPr>
        <w:ind w:left="8323" w:hanging="286"/>
      </w:pPr>
      <w:rPr>
        <w:rFonts w:hint="default"/>
      </w:rPr>
    </w:lvl>
    <w:lvl w:ilvl="8" w:tplc="206C23EC">
      <w:start w:val="1"/>
      <w:numFmt w:val="bullet"/>
      <w:lvlText w:val="•"/>
      <w:lvlJc w:val="left"/>
      <w:pPr>
        <w:ind w:left="9442" w:hanging="286"/>
      </w:pPr>
      <w:rPr>
        <w:rFonts w:hint="default"/>
      </w:rPr>
    </w:lvl>
  </w:abstractNum>
  <w:abstractNum w:abstractNumId="31" w15:restartNumberingAfterBreak="0">
    <w:nsid w:val="4F221489"/>
    <w:multiLevelType w:val="hybridMultilevel"/>
    <w:tmpl w:val="EA184B08"/>
    <w:lvl w:ilvl="0" w:tplc="D1541E62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1CC65CC8">
      <w:start w:val="1"/>
      <w:numFmt w:val="upperLetter"/>
      <w:lvlText w:val="(%2)"/>
      <w:lvlJc w:val="left"/>
      <w:pPr>
        <w:ind w:left="128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BC583472">
      <w:start w:val="1"/>
      <w:numFmt w:val="lowerRoman"/>
      <w:lvlText w:val="(%3)"/>
      <w:lvlJc w:val="left"/>
      <w:pPr>
        <w:ind w:left="200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5F8CED4C">
      <w:start w:val="1"/>
      <w:numFmt w:val="bullet"/>
      <w:lvlText w:val="•"/>
      <w:lvlJc w:val="left"/>
      <w:pPr>
        <w:ind w:left="2008" w:hanging="526"/>
      </w:pPr>
      <w:rPr>
        <w:rFonts w:hint="default"/>
      </w:rPr>
    </w:lvl>
    <w:lvl w:ilvl="4" w:tplc="319481BE">
      <w:start w:val="1"/>
      <w:numFmt w:val="bullet"/>
      <w:lvlText w:val="•"/>
      <w:lvlJc w:val="left"/>
      <w:pPr>
        <w:ind w:left="3390" w:hanging="526"/>
      </w:pPr>
      <w:rPr>
        <w:rFonts w:hint="default"/>
      </w:rPr>
    </w:lvl>
    <w:lvl w:ilvl="5" w:tplc="CDC6D844">
      <w:start w:val="1"/>
      <w:numFmt w:val="bullet"/>
      <w:lvlText w:val="•"/>
      <w:lvlJc w:val="left"/>
      <w:pPr>
        <w:ind w:left="4772" w:hanging="526"/>
      </w:pPr>
      <w:rPr>
        <w:rFonts w:hint="default"/>
      </w:rPr>
    </w:lvl>
    <w:lvl w:ilvl="6" w:tplc="2278961C">
      <w:start w:val="1"/>
      <w:numFmt w:val="bullet"/>
      <w:lvlText w:val="•"/>
      <w:lvlJc w:val="left"/>
      <w:pPr>
        <w:ind w:left="6154" w:hanging="526"/>
      </w:pPr>
      <w:rPr>
        <w:rFonts w:hint="default"/>
      </w:rPr>
    </w:lvl>
    <w:lvl w:ilvl="7" w:tplc="2BF00932">
      <w:start w:val="1"/>
      <w:numFmt w:val="bullet"/>
      <w:lvlText w:val="•"/>
      <w:lvlJc w:val="left"/>
      <w:pPr>
        <w:ind w:left="7536" w:hanging="526"/>
      </w:pPr>
      <w:rPr>
        <w:rFonts w:hint="default"/>
      </w:rPr>
    </w:lvl>
    <w:lvl w:ilvl="8" w:tplc="2C786F04">
      <w:start w:val="1"/>
      <w:numFmt w:val="bullet"/>
      <w:lvlText w:val="•"/>
      <w:lvlJc w:val="left"/>
      <w:pPr>
        <w:ind w:left="8918" w:hanging="526"/>
      </w:pPr>
      <w:rPr>
        <w:rFonts w:hint="default"/>
      </w:rPr>
    </w:lvl>
  </w:abstractNum>
  <w:abstractNum w:abstractNumId="32" w15:restartNumberingAfterBreak="0">
    <w:nsid w:val="517F3EF5"/>
    <w:multiLevelType w:val="hybridMultilevel"/>
    <w:tmpl w:val="03B0AE3E"/>
    <w:lvl w:ilvl="0" w:tplc="3446B2FE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5BF2DB0E">
      <w:start w:val="1"/>
      <w:numFmt w:val="decimal"/>
      <w:lvlText w:val="(%2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2436A3C0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3" w:tplc="8B9A3C6C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4" w:tplc="4B14D6EE">
      <w:start w:val="1"/>
      <w:numFmt w:val="bullet"/>
      <w:lvlText w:val="•"/>
      <w:lvlJc w:val="left"/>
      <w:pPr>
        <w:ind w:left="2772" w:hanging="579"/>
      </w:pPr>
      <w:rPr>
        <w:rFonts w:hint="default"/>
      </w:rPr>
    </w:lvl>
    <w:lvl w:ilvl="5" w:tplc="1A8A630C">
      <w:start w:val="1"/>
      <w:numFmt w:val="bullet"/>
      <w:lvlText w:val="•"/>
      <w:lvlJc w:val="left"/>
      <w:pPr>
        <w:ind w:left="4257" w:hanging="579"/>
      </w:pPr>
      <w:rPr>
        <w:rFonts w:hint="default"/>
      </w:rPr>
    </w:lvl>
    <w:lvl w:ilvl="6" w:tplc="29D42494">
      <w:start w:val="1"/>
      <w:numFmt w:val="bullet"/>
      <w:lvlText w:val="•"/>
      <w:lvlJc w:val="left"/>
      <w:pPr>
        <w:ind w:left="5742" w:hanging="579"/>
      </w:pPr>
      <w:rPr>
        <w:rFonts w:hint="default"/>
      </w:rPr>
    </w:lvl>
    <w:lvl w:ilvl="7" w:tplc="C93CB65C">
      <w:start w:val="1"/>
      <w:numFmt w:val="bullet"/>
      <w:lvlText w:val="•"/>
      <w:lvlJc w:val="left"/>
      <w:pPr>
        <w:ind w:left="7227" w:hanging="579"/>
      </w:pPr>
      <w:rPr>
        <w:rFonts w:hint="default"/>
      </w:rPr>
    </w:lvl>
    <w:lvl w:ilvl="8" w:tplc="646E404A">
      <w:start w:val="1"/>
      <w:numFmt w:val="bullet"/>
      <w:lvlText w:val="•"/>
      <w:lvlJc w:val="left"/>
      <w:pPr>
        <w:ind w:left="8712" w:hanging="579"/>
      </w:pPr>
      <w:rPr>
        <w:rFonts w:hint="default"/>
      </w:rPr>
    </w:lvl>
  </w:abstractNum>
  <w:abstractNum w:abstractNumId="33" w15:restartNumberingAfterBreak="0">
    <w:nsid w:val="51C9610D"/>
    <w:multiLevelType w:val="hybridMultilevel"/>
    <w:tmpl w:val="E4504BA0"/>
    <w:lvl w:ilvl="0" w:tplc="CC4638DC">
      <w:start w:val="1"/>
      <w:numFmt w:val="upperLetter"/>
      <w:lvlText w:val="(%1)"/>
      <w:lvlJc w:val="left"/>
      <w:pPr>
        <w:ind w:left="959" w:hanging="392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CA3CE918">
      <w:start w:val="1"/>
      <w:numFmt w:val="lowerRoman"/>
      <w:lvlText w:val="(%2)"/>
      <w:lvlJc w:val="left"/>
      <w:pPr>
        <w:ind w:left="1288" w:hanging="526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C660E75E">
      <w:start w:val="1"/>
      <w:numFmt w:val="bullet"/>
      <w:lvlText w:val="•"/>
      <w:lvlJc w:val="left"/>
      <w:pPr>
        <w:ind w:left="2442" w:hanging="526"/>
      </w:pPr>
      <w:rPr>
        <w:rFonts w:hint="default"/>
      </w:rPr>
    </w:lvl>
    <w:lvl w:ilvl="3" w:tplc="B22A663E">
      <w:start w:val="1"/>
      <w:numFmt w:val="bullet"/>
      <w:lvlText w:val="•"/>
      <w:lvlJc w:val="left"/>
      <w:pPr>
        <w:ind w:left="3597" w:hanging="526"/>
      </w:pPr>
      <w:rPr>
        <w:rFonts w:hint="default"/>
      </w:rPr>
    </w:lvl>
    <w:lvl w:ilvl="4" w:tplc="E1643656">
      <w:start w:val="1"/>
      <w:numFmt w:val="bullet"/>
      <w:lvlText w:val="•"/>
      <w:lvlJc w:val="left"/>
      <w:pPr>
        <w:ind w:left="4752" w:hanging="526"/>
      </w:pPr>
      <w:rPr>
        <w:rFonts w:hint="default"/>
      </w:rPr>
    </w:lvl>
    <w:lvl w:ilvl="5" w:tplc="D9BCA716">
      <w:start w:val="1"/>
      <w:numFmt w:val="bullet"/>
      <w:lvlText w:val="•"/>
      <w:lvlJc w:val="left"/>
      <w:pPr>
        <w:ind w:left="5907" w:hanging="526"/>
      </w:pPr>
      <w:rPr>
        <w:rFonts w:hint="default"/>
      </w:rPr>
    </w:lvl>
    <w:lvl w:ilvl="6" w:tplc="A19EB016">
      <w:start w:val="1"/>
      <w:numFmt w:val="bullet"/>
      <w:lvlText w:val="•"/>
      <w:lvlJc w:val="left"/>
      <w:pPr>
        <w:ind w:left="7062" w:hanging="526"/>
      </w:pPr>
      <w:rPr>
        <w:rFonts w:hint="default"/>
      </w:rPr>
    </w:lvl>
    <w:lvl w:ilvl="7" w:tplc="ED0222BC">
      <w:start w:val="1"/>
      <w:numFmt w:val="bullet"/>
      <w:lvlText w:val="•"/>
      <w:lvlJc w:val="left"/>
      <w:pPr>
        <w:ind w:left="8217" w:hanging="526"/>
      </w:pPr>
      <w:rPr>
        <w:rFonts w:hint="default"/>
      </w:rPr>
    </w:lvl>
    <w:lvl w:ilvl="8" w:tplc="CF1854AE">
      <w:start w:val="1"/>
      <w:numFmt w:val="bullet"/>
      <w:lvlText w:val="•"/>
      <w:lvlJc w:val="left"/>
      <w:pPr>
        <w:ind w:left="9372" w:hanging="526"/>
      </w:pPr>
      <w:rPr>
        <w:rFonts w:hint="default"/>
      </w:rPr>
    </w:lvl>
  </w:abstractNum>
  <w:abstractNum w:abstractNumId="34" w15:restartNumberingAfterBreak="0">
    <w:nsid w:val="53B33F81"/>
    <w:multiLevelType w:val="hybridMultilevel"/>
    <w:tmpl w:val="0AC6B856"/>
    <w:lvl w:ilvl="0" w:tplc="58F64E14">
      <w:start w:val="1"/>
      <w:numFmt w:val="upperLetter"/>
      <w:lvlText w:val="(%1)"/>
      <w:lvlJc w:val="left"/>
      <w:pPr>
        <w:ind w:left="1288" w:hanging="632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B0D8C29A">
      <w:start w:val="1"/>
      <w:numFmt w:val="bullet"/>
      <w:lvlText w:val="•"/>
      <w:lvlJc w:val="left"/>
      <w:pPr>
        <w:ind w:left="2327" w:hanging="632"/>
      </w:pPr>
      <w:rPr>
        <w:rFonts w:hint="default"/>
      </w:rPr>
    </w:lvl>
    <w:lvl w:ilvl="2" w:tplc="4028C4A6">
      <w:start w:val="1"/>
      <w:numFmt w:val="bullet"/>
      <w:lvlText w:val="•"/>
      <w:lvlJc w:val="left"/>
      <w:pPr>
        <w:ind w:left="3366" w:hanging="632"/>
      </w:pPr>
      <w:rPr>
        <w:rFonts w:hint="default"/>
      </w:rPr>
    </w:lvl>
    <w:lvl w:ilvl="3" w:tplc="B5E6B5AA">
      <w:start w:val="1"/>
      <w:numFmt w:val="bullet"/>
      <w:lvlText w:val="•"/>
      <w:lvlJc w:val="left"/>
      <w:pPr>
        <w:ind w:left="4406" w:hanging="632"/>
      </w:pPr>
      <w:rPr>
        <w:rFonts w:hint="default"/>
      </w:rPr>
    </w:lvl>
    <w:lvl w:ilvl="4" w:tplc="E772A97C">
      <w:start w:val="1"/>
      <w:numFmt w:val="bullet"/>
      <w:lvlText w:val="•"/>
      <w:lvlJc w:val="left"/>
      <w:pPr>
        <w:ind w:left="5445" w:hanging="632"/>
      </w:pPr>
      <w:rPr>
        <w:rFonts w:hint="default"/>
      </w:rPr>
    </w:lvl>
    <w:lvl w:ilvl="5" w:tplc="9B0E04AA">
      <w:start w:val="1"/>
      <w:numFmt w:val="bullet"/>
      <w:lvlText w:val="•"/>
      <w:lvlJc w:val="left"/>
      <w:pPr>
        <w:ind w:left="6485" w:hanging="632"/>
      </w:pPr>
      <w:rPr>
        <w:rFonts w:hint="default"/>
      </w:rPr>
    </w:lvl>
    <w:lvl w:ilvl="6" w:tplc="60482CD2">
      <w:start w:val="1"/>
      <w:numFmt w:val="bullet"/>
      <w:lvlText w:val="•"/>
      <w:lvlJc w:val="left"/>
      <w:pPr>
        <w:ind w:left="7524" w:hanging="632"/>
      </w:pPr>
      <w:rPr>
        <w:rFonts w:hint="default"/>
      </w:rPr>
    </w:lvl>
    <w:lvl w:ilvl="7" w:tplc="E734354C">
      <w:start w:val="1"/>
      <w:numFmt w:val="bullet"/>
      <w:lvlText w:val="•"/>
      <w:lvlJc w:val="left"/>
      <w:pPr>
        <w:ind w:left="8564" w:hanging="632"/>
      </w:pPr>
      <w:rPr>
        <w:rFonts w:hint="default"/>
      </w:rPr>
    </w:lvl>
    <w:lvl w:ilvl="8" w:tplc="22ECFF10">
      <w:start w:val="1"/>
      <w:numFmt w:val="bullet"/>
      <w:lvlText w:val="•"/>
      <w:lvlJc w:val="left"/>
      <w:pPr>
        <w:ind w:left="9603" w:hanging="632"/>
      </w:pPr>
      <w:rPr>
        <w:rFonts w:hint="default"/>
      </w:rPr>
    </w:lvl>
  </w:abstractNum>
  <w:abstractNum w:abstractNumId="35" w15:restartNumberingAfterBreak="0">
    <w:nsid w:val="5C502189"/>
    <w:multiLevelType w:val="hybridMultilevel"/>
    <w:tmpl w:val="5A72324E"/>
    <w:lvl w:ilvl="0" w:tplc="3982A0E6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3FCCDBCA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68B8FABC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3" w:tplc="A99AFD92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4" w:tplc="8D44E962">
      <w:start w:val="1"/>
      <w:numFmt w:val="bullet"/>
      <w:lvlText w:val="•"/>
      <w:lvlJc w:val="left"/>
      <w:pPr>
        <w:ind w:left="1288" w:hanging="579"/>
      </w:pPr>
      <w:rPr>
        <w:rFonts w:hint="default"/>
      </w:rPr>
    </w:lvl>
    <w:lvl w:ilvl="5" w:tplc="0D6AE4AC">
      <w:start w:val="1"/>
      <w:numFmt w:val="bullet"/>
      <w:lvlText w:val="•"/>
      <w:lvlJc w:val="left"/>
      <w:pPr>
        <w:ind w:left="3020" w:hanging="579"/>
      </w:pPr>
      <w:rPr>
        <w:rFonts w:hint="default"/>
      </w:rPr>
    </w:lvl>
    <w:lvl w:ilvl="6" w:tplc="2B42EA84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7" w:tplc="845C1CD0">
      <w:start w:val="1"/>
      <w:numFmt w:val="bullet"/>
      <w:lvlText w:val="•"/>
      <w:lvlJc w:val="left"/>
      <w:pPr>
        <w:ind w:left="6485" w:hanging="579"/>
      </w:pPr>
      <w:rPr>
        <w:rFonts w:hint="default"/>
      </w:rPr>
    </w:lvl>
    <w:lvl w:ilvl="8" w:tplc="BA12D8E4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</w:abstractNum>
  <w:abstractNum w:abstractNumId="36" w15:restartNumberingAfterBreak="0">
    <w:nsid w:val="5CD941D1"/>
    <w:multiLevelType w:val="hybridMultilevel"/>
    <w:tmpl w:val="5C62AB28"/>
    <w:lvl w:ilvl="0" w:tplc="C876E074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71207AB4">
      <w:start w:val="1"/>
      <w:numFmt w:val="decimal"/>
      <w:lvlText w:val="(%2)"/>
      <w:lvlJc w:val="left"/>
      <w:pPr>
        <w:ind w:left="128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CCF8C3D2">
      <w:start w:val="1"/>
      <w:numFmt w:val="upperLetter"/>
      <w:lvlText w:val="(%3)"/>
      <w:lvlJc w:val="left"/>
      <w:pPr>
        <w:ind w:left="2008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C1AC6C90">
      <w:start w:val="1"/>
      <w:numFmt w:val="lowerRoman"/>
      <w:lvlText w:val="(%4)"/>
      <w:lvlJc w:val="left"/>
      <w:pPr>
        <w:ind w:left="272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4" w:tplc="6D501904">
      <w:start w:val="1"/>
      <w:numFmt w:val="bullet"/>
      <w:lvlText w:val="•"/>
      <w:lvlJc w:val="left"/>
      <w:pPr>
        <w:ind w:left="2008" w:hanging="526"/>
      </w:pPr>
      <w:rPr>
        <w:rFonts w:hint="default"/>
      </w:rPr>
    </w:lvl>
    <w:lvl w:ilvl="5" w:tplc="2B7EE8D2">
      <w:start w:val="1"/>
      <w:numFmt w:val="bullet"/>
      <w:lvlText w:val="•"/>
      <w:lvlJc w:val="left"/>
      <w:pPr>
        <w:ind w:left="2728" w:hanging="526"/>
      </w:pPr>
      <w:rPr>
        <w:rFonts w:hint="default"/>
      </w:rPr>
    </w:lvl>
    <w:lvl w:ilvl="6" w:tplc="5C2C897E">
      <w:start w:val="1"/>
      <w:numFmt w:val="bullet"/>
      <w:lvlText w:val="•"/>
      <w:lvlJc w:val="left"/>
      <w:pPr>
        <w:ind w:left="2728" w:hanging="526"/>
      </w:pPr>
      <w:rPr>
        <w:rFonts w:hint="default"/>
      </w:rPr>
    </w:lvl>
    <w:lvl w:ilvl="7" w:tplc="37CAC720">
      <w:start w:val="1"/>
      <w:numFmt w:val="bullet"/>
      <w:lvlText w:val="•"/>
      <w:lvlJc w:val="left"/>
      <w:pPr>
        <w:ind w:left="2848" w:hanging="526"/>
      </w:pPr>
      <w:rPr>
        <w:rFonts w:hint="default"/>
      </w:rPr>
    </w:lvl>
    <w:lvl w:ilvl="8" w:tplc="C10A478A">
      <w:start w:val="1"/>
      <w:numFmt w:val="bullet"/>
      <w:lvlText w:val="•"/>
      <w:lvlJc w:val="left"/>
      <w:pPr>
        <w:ind w:left="3448" w:hanging="526"/>
      </w:pPr>
      <w:rPr>
        <w:rFonts w:hint="default"/>
      </w:rPr>
    </w:lvl>
  </w:abstractNum>
  <w:abstractNum w:abstractNumId="37" w15:restartNumberingAfterBreak="0">
    <w:nsid w:val="6625743C"/>
    <w:multiLevelType w:val="hybridMultilevel"/>
    <w:tmpl w:val="05ACE466"/>
    <w:lvl w:ilvl="0" w:tplc="AE962B9E">
      <w:start w:val="2"/>
      <w:numFmt w:val="decimal"/>
      <w:lvlText w:val="(%1)"/>
      <w:lvlJc w:val="left"/>
      <w:pPr>
        <w:ind w:left="568" w:hanging="57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B85C0FBA">
      <w:start w:val="1"/>
      <w:numFmt w:val="upperLetter"/>
      <w:lvlText w:val="(%2)"/>
      <w:lvlJc w:val="left"/>
      <w:pPr>
        <w:ind w:left="2279" w:hanging="63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AC18AB24">
      <w:start w:val="1"/>
      <w:numFmt w:val="lowerRoman"/>
      <w:lvlText w:val="(%3)"/>
      <w:lvlJc w:val="left"/>
      <w:pPr>
        <w:ind w:left="2893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3" w:tplc="396430B0">
      <w:start w:val="1"/>
      <w:numFmt w:val="bullet"/>
      <w:lvlText w:val="•"/>
      <w:lvlJc w:val="left"/>
      <w:pPr>
        <w:ind w:left="2893" w:hanging="526"/>
      </w:pPr>
      <w:rPr>
        <w:rFonts w:hint="default"/>
      </w:rPr>
    </w:lvl>
    <w:lvl w:ilvl="4" w:tplc="16029B54">
      <w:start w:val="1"/>
      <w:numFmt w:val="bullet"/>
      <w:lvlText w:val="•"/>
      <w:lvlJc w:val="left"/>
      <w:pPr>
        <w:ind w:left="4149" w:hanging="526"/>
      </w:pPr>
      <w:rPr>
        <w:rFonts w:hint="default"/>
      </w:rPr>
    </w:lvl>
    <w:lvl w:ilvl="5" w:tplc="8B689948">
      <w:start w:val="1"/>
      <w:numFmt w:val="bullet"/>
      <w:lvlText w:val="•"/>
      <w:lvlJc w:val="left"/>
      <w:pPr>
        <w:ind w:left="5404" w:hanging="526"/>
      </w:pPr>
      <w:rPr>
        <w:rFonts w:hint="default"/>
      </w:rPr>
    </w:lvl>
    <w:lvl w:ilvl="6" w:tplc="CB82D27A">
      <w:start w:val="1"/>
      <w:numFmt w:val="bullet"/>
      <w:lvlText w:val="•"/>
      <w:lvlJc w:val="left"/>
      <w:pPr>
        <w:ind w:left="6660" w:hanging="526"/>
      </w:pPr>
      <w:rPr>
        <w:rFonts w:hint="default"/>
      </w:rPr>
    </w:lvl>
    <w:lvl w:ilvl="7" w:tplc="12B86712">
      <w:start w:val="1"/>
      <w:numFmt w:val="bullet"/>
      <w:lvlText w:val="•"/>
      <w:lvlJc w:val="left"/>
      <w:pPr>
        <w:ind w:left="7915" w:hanging="526"/>
      </w:pPr>
      <w:rPr>
        <w:rFonts w:hint="default"/>
      </w:rPr>
    </w:lvl>
    <w:lvl w:ilvl="8" w:tplc="7F56999E">
      <w:start w:val="1"/>
      <w:numFmt w:val="bullet"/>
      <w:lvlText w:val="•"/>
      <w:lvlJc w:val="left"/>
      <w:pPr>
        <w:ind w:left="9171" w:hanging="526"/>
      </w:pPr>
      <w:rPr>
        <w:rFonts w:hint="default"/>
      </w:rPr>
    </w:lvl>
  </w:abstractNum>
  <w:abstractNum w:abstractNumId="38" w15:restartNumberingAfterBreak="0">
    <w:nsid w:val="6B3227F2"/>
    <w:multiLevelType w:val="hybridMultilevel"/>
    <w:tmpl w:val="6572206A"/>
    <w:lvl w:ilvl="0" w:tplc="CD54AB20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7FD49084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C1009858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FCE45522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4B58E152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AC7208EA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4E2A1924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BDBA2C2E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5BBEE73A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39" w15:restartNumberingAfterBreak="0">
    <w:nsid w:val="6C856B89"/>
    <w:multiLevelType w:val="hybridMultilevel"/>
    <w:tmpl w:val="6C64991E"/>
    <w:lvl w:ilvl="0" w:tplc="974CC426">
      <w:start w:val="2"/>
      <w:numFmt w:val="decimal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8B62AC68">
      <w:start w:val="1"/>
      <w:numFmt w:val="bullet"/>
      <w:lvlText w:val="•"/>
      <w:lvlJc w:val="left"/>
      <w:pPr>
        <w:ind w:left="1679" w:hanging="579"/>
      </w:pPr>
      <w:rPr>
        <w:rFonts w:hint="default"/>
      </w:rPr>
    </w:lvl>
    <w:lvl w:ilvl="2" w:tplc="9FEC9F82">
      <w:start w:val="1"/>
      <w:numFmt w:val="bullet"/>
      <w:lvlText w:val="•"/>
      <w:lvlJc w:val="left"/>
      <w:pPr>
        <w:ind w:left="2790" w:hanging="579"/>
      </w:pPr>
      <w:rPr>
        <w:rFonts w:hint="default"/>
      </w:rPr>
    </w:lvl>
    <w:lvl w:ilvl="3" w:tplc="B6707654">
      <w:start w:val="1"/>
      <w:numFmt w:val="bullet"/>
      <w:lvlText w:val="•"/>
      <w:lvlJc w:val="left"/>
      <w:pPr>
        <w:ind w:left="3902" w:hanging="579"/>
      </w:pPr>
      <w:rPr>
        <w:rFonts w:hint="default"/>
      </w:rPr>
    </w:lvl>
    <w:lvl w:ilvl="4" w:tplc="FF18C4AE">
      <w:start w:val="1"/>
      <w:numFmt w:val="bullet"/>
      <w:lvlText w:val="•"/>
      <w:lvlJc w:val="left"/>
      <w:pPr>
        <w:ind w:left="5013" w:hanging="579"/>
      </w:pPr>
      <w:rPr>
        <w:rFonts w:hint="default"/>
      </w:rPr>
    </w:lvl>
    <w:lvl w:ilvl="5" w:tplc="D854B0BA">
      <w:start w:val="1"/>
      <w:numFmt w:val="bullet"/>
      <w:lvlText w:val="•"/>
      <w:lvlJc w:val="left"/>
      <w:pPr>
        <w:ind w:left="6125" w:hanging="579"/>
      </w:pPr>
      <w:rPr>
        <w:rFonts w:hint="default"/>
      </w:rPr>
    </w:lvl>
    <w:lvl w:ilvl="6" w:tplc="7F4ADD96">
      <w:start w:val="1"/>
      <w:numFmt w:val="bullet"/>
      <w:lvlText w:val="•"/>
      <w:lvlJc w:val="left"/>
      <w:pPr>
        <w:ind w:left="7236" w:hanging="579"/>
      </w:pPr>
      <w:rPr>
        <w:rFonts w:hint="default"/>
      </w:rPr>
    </w:lvl>
    <w:lvl w:ilvl="7" w:tplc="72AA4236">
      <w:start w:val="1"/>
      <w:numFmt w:val="bullet"/>
      <w:lvlText w:val="•"/>
      <w:lvlJc w:val="left"/>
      <w:pPr>
        <w:ind w:left="8348" w:hanging="579"/>
      </w:pPr>
      <w:rPr>
        <w:rFonts w:hint="default"/>
      </w:rPr>
    </w:lvl>
    <w:lvl w:ilvl="8" w:tplc="7DE073E2">
      <w:start w:val="1"/>
      <w:numFmt w:val="bullet"/>
      <w:lvlText w:val="•"/>
      <w:lvlJc w:val="left"/>
      <w:pPr>
        <w:ind w:left="9459" w:hanging="579"/>
      </w:pPr>
      <w:rPr>
        <w:rFonts w:hint="default"/>
      </w:rPr>
    </w:lvl>
  </w:abstractNum>
  <w:abstractNum w:abstractNumId="40" w15:restartNumberingAfterBreak="0">
    <w:nsid w:val="710D47CD"/>
    <w:multiLevelType w:val="hybridMultilevel"/>
    <w:tmpl w:val="B080A876"/>
    <w:lvl w:ilvl="0" w:tplc="5D8E632E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571C612C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51D2611E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228A5BFA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FBF6B066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DB08714A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C0DEB366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C0F4C970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7886328C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41" w15:restartNumberingAfterBreak="0">
    <w:nsid w:val="71DD6E53"/>
    <w:multiLevelType w:val="hybridMultilevel"/>
    <w:tmpl w:val="8136772A"/>
    <w:lvl w:ilvl="0" w:tplc="0A1C1D6C">
      <w:start w:val="2"/>
      <w:numFmt w:val="decimal"/>
      <w:lvlText w:val="(%1)"/>
      <w:lvlJc w:val="left"/>
      <w:pPr>
        <w:ind w:left="568" w:hanging="339"/>
        <w:jc w:val="right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37588BB8">
      <w:start w:val="1"/>
      <w:numFmt w:val="upperLetter"/>
      <w:lvlText w:val="(%2)"/>
      <w:lvlJc w:val="left"/>
      <w:pPr>
        <w:ind w:left="1288" w:hanging="392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89527958">
      <w:start w:val="1"/>
      <w:numFmt w:val="bullet"/>
      <w:lvlText w:val="•"/>
      <w:lvlJc w:val="left"/>
      <w:pPr>
        <w:ind w:left="2442" w:hanging="392"/>
      </w:pPr>
      <w:rPr>
        <w:rFonts w:hint="default"/>
      </w:rPr>
    </w:lvl>
    <w:lvl w:ilvl="3" w:tplc="8F2AA308">
      <w:start w:val="1"/>
      <w:numFmt w:val="bullet"/>
      <w:lvlText w:val="•"/>
      <w:lvlJc w:val="left"/>
      <w:pPr>
        <w:ind w:left="3597" w:hanging="392"/>
      </w:pPr>
      <w:rPr>
        <w:rFonts w:hint="default"/>
      </w:rPr>
    </w:lvl>
    <w:lvl w:ilvl="4" w:tplc="D9A0760C">
      <w:start w:val="1"/>
      <w:numFmt w:val="bullet"/>
      <w:lvlText w:val="•"/>
      <w:lvlJc w:val="left"/>
      <w:pPr>
        <w:ind w:left="4752" w:hanging="392"/>
      </w:pPr>
      <w:rPr>
        <w:rFonts w:hint="default"/>
      </w:rPr>
    </w:lvl>
    <w:lvl w:ilvl="5" w:tplc="18CEDFE6">
      <w:start w:val="1"/>
      <w:numFmt w:val="bullet"/>
      <w:lvlText w:val="•"/>
      <w:lvlJc w:val="left"/>
      <w:pPr>
        <w:ind w:left="5907" w:hanging="392"/>
      </w:pPr>
      <w:rPr>
        <w:rFonts w:hint="default"/>
      </w:rPr>
    </w:lvl>
    <w:lvl w:ilvl="6" w:tplc="3B5C9E9E">
      <w:start w:val="1"/>
      <w:numFmt w:val="bullet"/>
      <w:lvlText w:val="•"/>
      <w:lvlJc w:val="left"/>
      <w:pPr>
        <w:ind w:left="7062" w:hanging="392"/>
      </w:pPr>
      <w:rPr>
        <w:rFonts w:hint="default"/>
      </w:rPr>
    </w:lvl>
    <w:lvl w:ilvl="7" w:tplc="B986FBB8">
      <w:start w:val="1"/>
      <w:numFmt w:val="bullet"/>
      <w:lvlText w:val="•"/>
      <w:lvlJc w:val="left"/>
      <w:pPr>
        <w:ind w:left="8217" w:hanging="392"/>
      </w:pPr>
      <w:rPr>
        <w:rFonts w:hint="default"/>
      </w:rPr>
    </w:lvl>
    <w:lvl w:ilvl="8" w:tplc="50648A0A">
      <w:start w:val="1"/>
      <w:numFmt w:val="bullet"/>
      <w:lvlText w:val="•"/>
      <w:lvlJc w:val="left"/>
      <w:pPr>
        <w:ind w:left="9372" w:hanging="392"/>
      </w:pPr>
      <w:rPr>
        <w:rFonts w:hint="default"/>
      </w:rPr>
    </w:lvl>
  </w:abstractNum>
  <w:abstractNum w:abstractNumId="42" w15:restartNumberingAfterBreak="0">
    <w:nsid w:val="73EC0600"/>
    <w:multiLevelType w:val="hybridMultilevel"/>
    <w:tmpl w:val="A5F41996"/>
    <w:lvl w:ilvl="0" w:tplc="F80A530A">
      <w:start w:val="1"/>
      <w:numFmt w:val="lowerLetter"/>
      <w:lvlText w:val="(%1)"/>
      <w:lvlJc w:val="left"/>
      <w:pPr>
        <w:ind w:left="568" w:hanging="63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0BB69028">
      <w:start w:val="1"/>
      <w:numFmt w:val="bullet"/>
      <w:lvlText w:val="•"/>
      <w:lvlJc w:val="left"/>
      <w:pPr>
        <w:ind w:left="1679" w:hanging="639"/>
      </w:pPr>
      <w:rPr>
        <w:rFonts w:hint="default"/>
      </w:rPr>
    </w:lvl>
    <w:lvl w:ilvl="2" w:tplc="E3245AA0">
      <w:start w:val="1"/>
      <w:numFmt w:val="bullet"/>
      <w:lvlText w:val="•"/>
      <w:lvlJc w:val="left"/>
      <w:pPr>
        <w:ind w:left="2790" w:hanging="639"/>
      </w:pPr>
      <w:rPr>
        <w:rFonts w:hint="default"/>
      </w:rPr>
    </w:lvl>
    <w:lvl w:ilvl="3" w:tplc="24CC1C52">
      <w:start w:val="1"/>
      <w:numFmt w:val="bullet"/>
      <w:lvlText w:val="•"/>
      <w:lvlJc w:val="left"/>
      <w:pPr>
        <w:ind w:left="3902" w:hanging="639"/>
      </w:pPr>
      <w:rPr>
        <w:rFonts w:hint="default"/>
      </w:rPr>
    </w:lvl>
    <w:lvl w:ilvl="4" w:tplc="F5E26632">
      <w:start w:val="1"/>
      <w:numFmt w:val="bullet"/>
      <w:lvlText w:val="•"/>
      <w:lvlJc w:val="left"/>
      <w:pPr>
        <w:ind w:left="5013" w:hanging="639"/>
      </w:pPr>
      <w:rPr>
        <w:rFonts w:hint="default"/>
      </w:rPr>
    </w:lvl>
    <w:lvl w:ilvl="5" w:tplc="F34C531E">
      <w:start w:val="1"/>
      <w:numFmt w:val="bullet"/>
      <w:lvlText w:val="•"/>
      <w:lvlJc w:val="left"/>
      <w:pPr>
        <w:ind w:left="6125" w:hanging="639"/>
      </w:pPr>
      <w:rPr>
        <w:rFonts w:hint="default"/>
      </w:rPr>
    </w:lvl>
    <w:lvl w:ilvl="6" w:tplc="377C2296">
      <w:start w:val="1"/>
      <w:numFmt w:val="bullet"/>
      <w:lvlText w:val="•"/>
      <w:lvlJc w:val="left"/>
      <w:pPr>
        <w:ind w:left="7236" w:hanging="639"/>
      </w:pPr>
      <w:rPr>
        <w:rFonts w:hint="default"/>
      </w:rPr>
    </w:lvl>
    <w:lvl w:ilvl="7" w:tplc="61243D02">
      <w:start w:val="1"/>
      <w:numFmt w:val="bullet"/>
      <w:lvlText w:val="•"/>
      <w:lvlJc w:val="left"/>
      <w:pPr>
        <w:ind w:left="8348" w:hanging="639"/>
      </w:pPr>
      <w:rPr>
        <w:rFonts w:hint="default"/>
      </w:rPr>
    </w:lvl>
    <w:lvl w:ilvl="8" w:tplc="D39A5C42">
      <w:start w:val="1"/>
      <w:numFmt w:val="bullet"/>
      <w:lvlText w:val="•"/>
      <w:lvlJc w:val="left"/>
      <w:pPr>
        <w:ind w:left="9459" w:hanging="639"/>
      </w:pPr>
      <w:rPr>
        <w:rFonts w:hint="default"/>
      </w:rPr>
    </w:lvl>
  </w:abstractNum>
  <w:abstractNum w:abstractNumId="43" w15:restartNumberingAfterBreak="0">
    <w:nsid w:val="74B17D6A"/>
    <w:multiLevelType w:val="hybridMultilevel"/>
    <w:tmpl w:val="2B8293D0"/>
    <w:lvl w:ilvl="0" w:tplc="F8301102">
      <w:start w:val="1"/>
      <w:numFmt w:val="lowerLetter"/>
      <w:lvlText w:val="(%1)"/>
      <w:lvlJc w:val="left"/>
      <w:pPr>
        <w:ind w:left="56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C1EC1E06">
      <w:start w:val="1"/>
      <w:numFmt w:val="decimal"/>
      <w:lvlText w:val="(%2)"/>
      <w:lvlJc w:val="left"/>
      <w:pPr>
        <w:ind w:left="1288" w:hanging="579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2" w:tplc="28C0B2CA">
      <w:start w:val="1"/>
      <w:numFmt w:val="bullet"/>
      <w:lvlText w:val="•"/>
      <w:lvlJc w:val="left"/>
      <w:pPr>
        <w:ind w:left="2442" w:hanging="579"/>
      </w:pPr>
      <w:rPr>
        <w:rFonts w:hint="default"/>
      </w:rPr>
    </w:lvl>
    <w:lvl w:ilvl="3" w:tplc="85D6D57A">
      <w:start w:val="1"/>
      <w:numFmt w:val="bullet"/>
      <w:lvlText w:val="•"/>
      <w:lvlJc w:val="left"/>
      <w:pPr>
        <w:ind w:left="3597" w:hanging="579"/>
      </w:pPr>
      <w:rPr>
        <w:rFonts w:hint="default"/>
      </w:rPr>
    </w:lvl>
    <w:lvl w:ilvl="4" w:tplc="6966EBD4">
      <w:start w:val="1"/>
      <w:numFmt w:val="bullet"/>
      <w:lvlText w:val="•"/>
      <w:lvlJc w:val="left"/>
      <w:pPr>
        <w:ind w:left="4752" w:hanging="579"/>
      </w:pPr>
      <w:rPr>
        <w:rFonts w:hint="default"/>
      </w:rPr>
    </w:lvl>
    <w:lvl w:ilvl="5" w:tplc="B5F618CC">
      <w:start w:val="1"/>
      <w:numFmt w:val="bullet"/>
      <w:lvlText w:val="•"/>
      <w:lvlJc w:val="left"/>
      <w:pPr>
        <w:ind w:left="5907" w:hanging="579"/>
      </w:pPr>
      <w:rPr>
        <w:rFonts w:hint="default"/>
      </w:rPr>
    </w:lvl>
    <w:lvl w:ilvl="6" w:tplc="CED8E09E">
      <w:start w:val="1"/>
      <w:numFmt w:val="bullet"/>
      <w:lvlText w:val="•"/>
      <w:lvlJc w:val="left"/>
      <w:pPr>
        <w:ind w:left="7062" w:hanging="579"/>
      </w:pPr>
      <w:rPr>
        <w:rFonts w:hint="default"/>
      </w:rPr>
    </w:lvl>
    <w:lvl w:ilvl="7" w:tplc="C51AF236">
      <w:start w:val="1"/>
      <w:numFmt w:val="bullet"/>
      <w:lvlText w:val="•"/>
      <w:lvlJc w:val="left"/>
      <w:pPr>
        <w:ind w:left="8217" w:hanging="579"/>
      </w:pPr>
      <w:rPr>
        <w:rFonts w:hint="default"/>
      </w:rPr>
    </w:lvl>
    <w:lvl w:ilvl="8" w:tplc="8EC8344E">
      <w:start w:val="1"/>
      <w:numFmt w:val="bullet"/>
      <w:lvlText w:val="•"/>
      <w:lvlJc w:val="left"/>
      <w:pPr>
        <w:ind w:left="9372" w:hanging="579"/>
      </w:pPr>
      <w:rPr>
        <w:rFonts w:hint="default"/>
      </w:rPr>
    </w:lvl>
  </w:abstractNum>
  <w:abstractNum w:abstractNumId="44" w15:restartNumberingAfterBreak="0">
    <w:nsid w:val="7869329D"/>
    <w:multiLevelType w:val="hybridMultilevel"/>
    <w:tmpl w:val="020A7B7A"/>
    <w:lvl w:ilvl="0" w:tplc="97C25758">
      <w:start w:val="6"/>
      <w:numFmt w:val="lowerLetter"/>
      <w:lvlText w:val="(%1)"/>
      <w:lvlJc w:val="left"/>
      <w:pPr>
        <w:ind w:left="568" w:hanging="543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385EFE4C">
      <w:start w:val="1"/>
      <w:numFmt w:val="bullet"/>
      <w:lvlText w:val="•"/>
      <w:lvlJc w:val="left"/>
      <w:pPr>
        <w:ind w:left="1679" w:hanging="543"/>
      </w:pPr>
      <w:rPr>
        <w:rFonts w:hint="default"/>
      </w:rPr>
    </w:lvl>
    <w:lvl w:ilvl="2" w:tplc="6EF63512">
      <w:start w:val="1"/>
      <w:numFmt w:val="bullet"/>
      <w:lvlText w:val="•"/>
      <w:lvlJc w:val="left"/>
      <w:pPr>
        <w:ind w:left="2790" w:hanging="543"/>
      </w:pPr>
      <w:rPr>
        <w:rFonts w:hint="default"/>
      </w:rPr>
    </w:lvl>
    <w:lvl w:ilvl="3" w:tplc="48E605F8">
      <w:start w:val="1"/>
      <w:numFmt w:val="bullet"/>
      <w:lvlText w:val="•"/>
      <w:lvlJc w:val="left"/>
      <w:pPr>
        <w:ind w:left="3902" w:hanging="543"/>
      </w:pPr>
      <w:rPr>
        <w:rFonts w:hint="default"/>
      </w:rPr>
    </w:lvl>
    <w:lvl w:ilvl="4" w:tplc="7998266C">
      <w:start w:val="1"/>
      <w:numFmt w:val="bullet"/>
      <w:lvlText w:val="•"/>
      <w:lvlJc w:val="left"/>
      <w:pPr>
        <w:ind w:left="5013" w:hanging="543"/>
      </w:pPr>
      <w:rPr>
        <w:rFonts w:hint="default"/>
      </w:rPr>
    </w:lvl>
    <w:lvl w:ilvl="5" w:tplc="5B02E9DA">
      <w:start w:val="1"/>
      <w:numFmt w:val="bullet"/>
      <w:lvlText w:val="•"/>
      <w:lvlJc w:val="left"/>
      <w:pPr>
        <w:ind w:left="6125" w:hanging="543"/>
      </w:pPr>
      <w:rPr>
        <w:rFonts w:hint="default"/>
      </w:rPr>
    </w:lvl>
    <w:lvl w:ilvl="6" w:tplc="E85E06BE">
      <w:start w:val="1"/>
      <w:numFmt w:val="bullet"/>
      <w:lvlText w:val="•"/>
      <w:lvlJc w:val="left"/>
      <w:pPr>
        <w:ind w:left="7236" w:hanging="543"/>
      </w:pPr>
      <w:rPr>
        <w:rFonts w:hint="default"/>
      </w:rPr>
    </w:lvl>
    <w:lvl w:ilvl="7" w:tplc="0C905344">
      <w:start w:val="1"/>
      <w:numFmt w:val="bullet"/>
      <w:lvlText w:val="•"/>
      <w:lvlJc w:val="left"/>
      <w:pPr>
        <w:ind w:left="8348" w:hanging="543"/>
      </w:pPr>
      <w:rPr>
        <w:rFonts w:hint="default"/>
      </w:rPr>
    </w:lvl>
    <w:lvl w:ilvl="8" w:tplc="A972E470">
      <w:start w:val="1"/>
      <w:numFmt w:val="bullet"/>
      <w:lvlText w:val="•"/>
      <w:lvlJc w:val="left"/>
      <w:pPr>
        <w:ind w:left="9459" w:hanging="543"/>
      </w:pPr>
      <w:rPr>
        <w:rFonts w:hint="default"/>
      </w:rPr>
    </w:lvl>
  </w:abstractNum>
  <w:abstractNum w:abstractNumId="45" w15:restartNumberingAfterBreak="0">
    <w:nsid w:val="7C07720A"/>
    <w:multiLevelType w:val="hybridMultilevel"/>
    <w:tmpl w:val="605AB11E"/>
    <w:lvl w:ilvl="0" w:tplc="37A4DD18">
      <w:start w:val="1"/>
      <w:numFmt w:val="lowerRoman"/>
      <w:lvlText w:val="(%1)"/>
      <w:lvlJc w:val="left"/>
      <w:pPr>
        <w:ind w:left="1288" w:hanging="526"/>
      </w:pPr>
      <w:rPr>
        <w:rFonts w:ascii="Times New Roman" w:eastAsia="Times New Roman" w:hAnsi="Times New Roman" w:hint="default"/>
        <w:b/>
        <w:bCs/>
        <w:color w:val="3333FF"/>
        <w:spacing w:val="-1"/>
        <w:sz w:val="24"/>
        <w:szCs w:val="24"/>
      </w:rPr>
    </w:lvl>
    <w:lvl w:ilvl="1" w:tplc="8B40C1C8">
      <w:start w:val="1"/>
      <w:numFmt w:val="bullet"/>
      <w:lvlText w:val="•"/>
      <w:lvlJc w:val="left"/>
      <w:pPr>
        <w:ind w:left="2327" w:hanging="526"/>
      </w:pPr>
      <w:rPr>
        <w:rFonts w:hint="default"/>
      </w:rPr>
    </w:lvl>
    <w:lvl w:ilvl="2" w:tplc="ACD4C356">
      <w:start w:val="1"/>
      <w:numFmt w:val="bullet"/>
      <w:lvlText w:val="•"/>
      <w:lvlJc w:val="left"/>
      <w:pPr>
        <w:ind w:left="3366" w:hanging="526"/>
      </w:pPr>
      <w:rPr>
        <w:rFonts w:hint="default"/>
      </w:rPr>
    </w:lvl>
    <w:lvl w:ilvl="3" w:tplc="3F784FF6">
      <w:start w:val="1"/>
      <w:numFmt w:val="bullet"/>
      <w:lvlText w:val="•"/>
      <w:lvlJc w:val="left"/>
      <w:pPr>
        <w:ind w:left="4406" w:hanging="526"/>
      </w:pPr>
      <w:rPr>
        <w:rFonts w:hint="default"/>
      </w:rPr>
    </w:lvl>
    <w:lvl w:ilvl="4" w:tplc="01DA5B2E">
      <w:start w:val="1"/>
      <w:numFmt w:val="bullet"/>
      <w:lvlText w:val="•"/>
      <w:lvlJc w:val="left"/>
      <w:pPr>
        <w:ind w:left="5445" w:hanging="526"/>
      </w:pPr>
      <w:rPr>
        <w:rFonts w:hint="default"/>
      </w:rPr>
    </w:lvl>
    <w:lvl w:ilvl="5" w:tplc="670212C4">
      <w:start w:val="1"/>
      <w:numFmt w:val="bullet"/>
      <w:lvlText w:val="•"/>
      <w:lvlJc w:val="left"/>
      <w:pPr>
        <w:ind w:left="6485" w:hanging="526"/>
      </w:pPr>
      <w:rPr>
        <w:rFonts w:hint="default"/>
      </w:rPr>
    </w:lvl>
    <w:lvl w:ilvl="6" w:tplc="6A860496">
      <w:start w:val="1"/>
      <w:numFmt w:val="bullet"/>
      <w:lvlText w:val="•"/>
      <w:lvlJc w:val="left"/>
      <w:pPr>
        <w:ind w:left="7524" w:hanging="526"/>
      </w:pPr>
      <w:rPr>
        <w:rFonts w:hint="default"/>
      </w:rPr>
    </w:lvl>
    <w:lvl w:ilvl="7" w:tplc="31063E86">
      <w:start w:val="1"/>
      <w:numFmt w:val="bullet"/>
      <w:lvlText w:val="•"/>
      <w:lvlJc w:val="left"/>
      <w:pPr>
        <w:ind w:left="8564" w:hanging="526"/>
      </w:pPr>
      <w:rPr>
        <w:rFonts w:hint="default"/>
      </w:rPr>
    </w:lvl>
    <w:lvl w:ilvl="8" w:tplc="FCD4E25C">
      <w:start w:val="1"/>
      <w:numFmt w:val="bullet"/>
      <w:lvlText w:val="•"/>
      <w:lvlJc w:val="left"/>
      <w:pPr>
        <w:ind w:left="9603" w:hanging="526"/>
      </w:pPr>
      <w:rPr>
        <w:rFonts w:hint="default"/>
      </w:rPr>
    </w:lvl>
  </w:abstractNum>
  <w:num w:numId="1">
    <w:abstractNumId w:val="11"/>
  </w:num>
  <w:num w:numId="2">
    <w:abstractNumId w:val="17"/>
  </w:num>
  <w:num w:numId="3">
    <w:abstractNumId w:val="30"/>
  </w:num>
  <w:num w:numId="4">
    <w:abstractNumId w:val="26"/>
  </w:num>
  <w:num w:numId="5">
    <w:abstractNumId w:val="24"/>
  </w:num>
  <w:num w:numId="6">
    <w:abstractNumId w:val="29"/>
  </w:num>
  <w:num w:numId="7">
    <w:abstractNumId w:val="43"/>
  </w:num>
  <w:num w:numId="8">
    <w:abstractNumId w:val="0"/>
  </w:num>
  <w:num w:numId="9">
    <w:abstractNumId w:val="38"/>
  </w:num>
  <w:num w:numId="10">
    <w:abstractNumId w:val="15"/>
  </w:num>
  <w:num w:numId="11">
    <w:abstractNumId w:val="44"/>
  </w:num>
  <w:num w:numId="12">
    <w:abstractNumId w:val="16"/>
  </w:num>
  <w:num w:numId="13">
    <w:abstractNumId w:val="45"/>
  </w:num>
  <w:num w:numId="14">
    <w:abstractNumId w:val="22"/>
  </w:num>
  <w:num w:numId="15">
    <w:abstractNumId w:val="32"/>
  </w:num>
  <w:num w:numId="16">
    <w:abstractNumId w:val="33"/>
  </w:num>
  <w:num w:numId="17">
    <w:abstractNumId w:val="5"/>
  </w:num>
  <w:num w:numId="18">
    <w:abstractNumId w:val="7"/>
  </w:num>
  <w:num w:numId="19">
    <w:abstractNumId w:val="18"/>
  </w:num>
  <w:num w:numId="20">
    <w:abstractNumId w:val="28"/>
  </w:num>
  <w:num w:numId="21">
    <w:abstractNumId w:val="14"/>
  </w:num>
  <w:num w:numId="22">
    <w:abstractNumId w:val="23"/>
  </w:num>
  <w:num w:numId="23">
    <w:abstractNumId w:val="37"/>
  </w:num>
  <w:num w:numId="24">
    <w:abstractNumId w:val="41"/>
  </w:num>
  <w:num w:numId="25">
    <w:abstractNumId w:val="8"/>
  </w:num>
  <w:num w:numId="26">
    <w:abstractNumId w:val="42"/>
  </w:num>
  <w:num w:numId="27">
    <w:abstractNumId w:val="35"/>
  </w:num>
  <w:num w:numId="28">
    <w:abstractNumId w:val="6"/>
  </w:num>
  <w:num w:numId="29">
    <w:abstractNumId w:val="39"/>
  </w:num>
  <w:num w:numId="30">
    <w:abstractNumId w:val="12"/>
  </w:num>
  <w:num w:numId="31">
    <w:abstractNumId w:val="31"/>
  </w:num>
  <w:num w:numId="32">
    <w:abstractNumId w:val="19"/>
  </w:num>
  <w:num w:numId="33">
    <w:abstractNumId w:val="10"/>
  </w:num>
  <w:num w:numId="34">
    <w:abstractNumId w:val="27"/>
  </w:num>
  <w:num w:numId="35">
    <w:abstractNumId w:val="4"/>
  </w:num>
  <w:num w:numId="36">
    <w:abstractNumId w:val="20"/>
  </w:num>
  <w:num w:numId="37">
    <w:abstractNumId w:val="13"/>
  </w:num>
  <w:num w:numId="38">
    <w:abstractNumId w:val="25"/>
  </w:num>
  <w:num w:numId="39">
    <w:abstractNumId w:val="1"/>
  </w:num>
  <w:num w:numId="40">
    <w:abstractNumId w:val="9"/>
  </w:num>
  <w:num w:numId="41">
    <w:abstractNumId w:val="21"/>
  </w:num>
  <w:num w:numId="42">
    <w:abstractNumId w:val="2"/>
  </w:num>
  <w:num w:numId="43">
    <w:abstractNumId w:val="40"/>
  </w:num>
  <w:num w:numId="44">
    <w:abstractNumId w:val="34"/>
  </w:num>
  <w:num w:numId="45">
    <w:abstractNumId w:val="36"/>
  </w:num>
  <w:num w:numId="46">
    <w:abstractNumId w:val="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MyMzc3sDQzNzRS0lEKTi0uzszPAykwrAUAWomg+SwAAAA="/>
  </w:docVars>
  <w:rsids>
    <w:rsidRoot w:val="00DF30DD"/>
    <w:rsid w:val="00D06B51"/>
    <w:rsid w:val="00DF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C3CC3"/>
  <w15:chartTrackingRefBased/>
  <w15:docId w15:val="{0200EC96-8ECD-4B6B-A4F8-B74CBF62E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F30DD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DF30DD"/>
    <w:pPr>
      <w:ind w:left="727"/>
      <w:outlineLvl w:val="0"/>
    </w:pPr>
    <w:rPr>
      <w:rFonts w:ascii="Bookman Old Style" w:eastAsia="Bookman Old Style" w:hAnsi="Bookman Old Style"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rsid w:val="00DF30DD"/>
    <w:pPr>
      <w:ind w:left="1734"/>
      <w:outlineLvl w:val="1"/>
    </w:pPr>
    <w:rPr>
      <w:rFonts w:ascii="Bookman Old Style" w:eastAsia="Bookman Old Style" w:hAnsi="Bookman Old Style"/>
      <w:i/>
      <w:sz w:val="40"/>
      <w:szCs w:val="40"/>
    </w:rPr>
  </w:style>
  <w:style w:type="paragraph" w:styleId="Heading3">
    <w:name w:val="heading 3"/>
    <w:basedOn w:val="Normal"/>
    <w:link w:val="Heading3Char"/>
    <w:uiPriority w:val="1"/>
    <w:qFormat/>
    <w:rsid w:val="00DF30DD"/>
    <w:pPr>
      <w:ind w:left="838"/>
      <w:outlineLvl w:val="2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1"/>
    <w:qFormat/>
    <w:rsid w:val="00DF30DD"/>
    <w:pPr>
      <w:ind w:left="1274"/>
      <w:outlineLvl w:val="3"/>
    </w:pPr>
    <w:rPr>
      <w:rFonts w:ascii="Bookman Old Style" w:eastAsia="Bookman Old Style" w:hAnsi="Bookman Old Style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DF30DD"/>
    <w:pPr>
      <w:ind w:left="3210"/>
      <w:outlineLvl w:val="4"/>
    </w:pPr>
    <w:rPr>
      <w:rFonts w:ascii="Times New Roman" w:eastAsia="Times New Roman" w:hAnsi="Times New Roman"/>
      <w:b/>
      <w:bCs/>
      <w:sz w:val="32"/>
      <w:szCs w:val="32"/>
      <w:u w:val="single"/>
    </w:rPr>
  </w:style>
  <w:style w:type="paragraph" w:styleId="Heading6">
    <w:name w:val="heading 6"/>
    <w:basedOn w:val="Normal"/>
    <w:link w:val="Heading6Char"/>
    <w:uiPriority w:val="1"/>
    <w:qFormat/>
    <w:rsid w:val="00DF30DD"/>
    <w:pPr>
      <w:ind w:left="830"/>
      <w:outlineLvl w:val="5"/>
    </w:pPr>
    <w:rPr>
      <w:rFonts w:ascii="Times New Roman" w:eastAsia="Times New Roman" w:hAnsi="Times New Roman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DF30DD"/>
    <w:pPr>
      <w:ind w:left="1963"/>
      <w:outlineLvl w:val="6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DF30DD"/>
    <w:pPr>
      <w:ind w:left="568"/>
      <w:outlineLvl w:val="7"/>
    </w:pPr>
    <w:rPr>
      <w:rFonts w:ascii="Arial" w:eastAsia="Arial" w:hAnsi="Arial"/>
      <w:b/>
      <w:bCs/>
      <w:i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DF30DD"/>
    <w:pPr>
      <w:ind w:left="568"/>
      <w:outlineLvl w:val="8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F30DD"/>
    <w:rPr>
      <w:rFonts w:ascii="Bookman Old Style" w:eastAsia="Bookman Old Style" w:hAnsi="Bookman Old Style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DF30DD"/>
    <w:rPr>
      <w:rFonts w:ascii="Bookman Old Style" w:eastAsia="Bookman Old Style" w:hAnsi="Bookman Old Style"/>
      <w:i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1"/>
    <w:rsid w:val="00DF30DD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1"/>
    <w:rsid w:val="00DF30DD"/>
    <w:rPr>
      <w:rFonts w:ascii="Bookman Old Style" w:eastAsia="Bookman Old Style" w:hAnsi="Bookman Old Style"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1"/>
    <w:rsid w:val="00DF30DD"/>
    <w:rPr>
      <w:rFonts w:ascii="Times New Roman" w:eastAsia="Times New Roman" w:hAnsi="Times New Roman"/>
      <w:b/>
      <w:bCs/>
      <w:sz w:val="32"/>
      <w:szCs w:val="32"/>
      <w:u w:val="single"/>
    </w:rPr>
  </w:style>
  <w:style w:type="character" w:customStyle="1" w:styleId="Heading6Char">
    <w:name w:val="Heading 6 Char"/>
    <w:basedOn w:val="DefaultParagraphFont"/>
    <w:link w:val="Heading6"/>
    <w:uiPriority w:val="1"/>
    <w:rsid w:val="00DF30DD"/>
    <w:rPr>
      <w:rFonts w:ascii="Times New Roman" w:eastAsia="Times New Roman" w:hAnsi="Times New Roman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1"/>
    <w:rsid w:val="00DF30DD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1"/>
    <w:rsid w:val="00DF30DD"/>
    <w:rPr>
      <w:rFonts w:ascii="Arial" w:eastAsia="Arial" w:hAnsi="Arial"/>
      <w:b/>
      <w:bCs/>
      <w:i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1"/>
    <w:rsid w:val="00DF30DD"/>
    <w:rPr>
      <w:rFonts w:ascii="Times New Roman" w:eastAsia="Times New Roman" w:hAnsi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F30DD"/>
    <w:pPr>
      <w:ind w:left="568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F30DD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DF30DD"/>
  </w:style>
  <w:style w:type="paragraph" w:customStyle="1" w:styleId="TableParagraph">
    <w:name w:val="Table Paragraph"/>
    <w:basedOn w:val="Normal"/>
    <w:uiPriority w:val="1"/>
    <w:qFormat/>
    <w:rsid w:val="00DF30DD"/>
  </w:style>
  <w:style w:type="paragraph" w:styleId="Header">
    <w:name w:val="header"/>
    <w:basedOn w:val="Normal"/>
    <w:link w:val="HeaderChar"/>
    <w:uiPriority w:val="99"/>
    <w:unhideWhenUsed/>
    <w:rsid w:val="00DF30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0DD"/>
  </w:style>
  <w:style w:type="paragraph" w:styleId="Footer">
    <w:name w:val="footer"/>
    <w:basedOn w:val="Normal"/>
    <w:link w:val="FooterChar"/>
    <w:uiPriority w:val="99"/>
    <w:unhideWhenUsed/>
    <w:rsid w:val="00DF30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0DD"/>
  </w:style>
  <w:style w:type="character" w:customStyle="1" w:styleId="contextheadline">
    <w:name w:val="contextheadline"/>
    <w:basedOn w:val="DefaultParagraphFont"/>
    <w:rsid w:val="00DF30DD"/>
  </w:style>
  <w:style w:type="character" w:styleId="Hyperlink">
    <w:name w:val="Hyperlink"/>
    <w:basedOn w:val="DefaultParagraphFont"/>
    <w:uiPriority w:val="99"/>
    <w:semiHidden/>
    <w:unhideWhenUsed/>
    <w:rsid w:val="00DF30DD"/>
    <w:rPr>
      <w:color w:val="0563C1"/>
      <w:u w:val="single"/>
    </w:rPr>
  </w:style>
  <w:style w:type="character" w:customStyle="1" w:styleId="stdref">
    <w:name w:val="stdref"/>
    <w:basedOn w:val="DefaultParagraphFont"/>
    <w:rsid w:val="00DF30DD"/>
  </w:style>
  <w:style w:type="table" w:styleId="TableGrid">
    <w:name w:val="Table Grid"/>
    <w:basedOn w:val="TableNormal"/>
    <w:uiPriority w:val="39"/>
    <w:rsid w:val="00DF30DD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ra.gov/statutes/fslmrs/" TargetMode="External"/><Relationship Id="rId13" Type="http://schemas.openxmlformats.org/officeDocument/2006/relationships/hyperlink" Target="http://www.flra.gov/statutes/fslmrs/" TargetMode="External"/><Relationship Id="rId18" Type="http://schemas.openxmlformats.org/officeDocument/2006/relationships/hyperlink" Target="http://www.flra.gov/statutes/fslmrs/" TargetMode="External"/><Relationship Id="rId26" Type="http://schemas.openxmlformats.org/officeDocument/2006/relationships/hyperlink" Target="http://www.flra.gov/statutes/fslmr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flra.gov/statutes/fslmrs/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www.flra.gov/statutes/fslmrs/" TargetMode="External"/><Relationship Id="rId12" Type="http://schemas.openxmlformats.org/officeDocument/2006/relationships/hyperlink" Target="http://www.flra.gov/statutes/fslmrs/" TargetMode="External"/><Relationship Id="rId17" Type="http://schemas.openxmlformats.org/officeDocument/2006/relationships/hyperlink" Target="http://www.flra.gov/statutes/fslmrs/" TargetMode="External"/><Relationship Id="rId25" Type="http://schemas.openxmlformats.org/officeDocument/2006/relationships/hyperlink" Target="http://www.flra.gov/statutes/fslmrs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flra.gov/statutes/fslmrs/" TargetMode="External"/><Relationship Id="rId20" Type="http://schemas.openxmlformats.org/officeDocument/2006/relationships/hyperlink" Target="http://www.flra.gov/statutes/fslmrs/" TargetMode="External"/><Relationship Id="rId29" Type="http://schemas.openxmlformats.org/officeDocument/2006/relationships/hyperlink" Target="http://www.washingtonwatchdog.org/documents/usc/ttl5/ptIII/subptF/ch77/sec7701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flra.gov/statutes/fslmrs/" TargetMode="External"/><Relationship Id="rId11" Type="http://schemas.openxmlformats.org/officeDocument/2006/relationships/hyperlink" Target="http://www.flra.gov/statutes/fslmrs/" TargetMode="External"/><Relationship Id="rId24" Type="http://schemas.openxmlformats.org/officeDocument/2006/relationships/hyperlink" Target="http://www.flra.gov/statutes/fslmrs/" TargetMode="External"/><Relationship Id="rId32" Type="http://schemas.openxmlformats.org/officeDocument/2006/relationships/hyperlink" Target="http://www.washingtonwatchdog.org/documents/usc/ttl5/ptIII/subptF/ch71/subchII/sec7116.html" TargetMode="External"/><Relationship Id="rId5" Type="http://schemas.openxmlformats.org/officeDocument/2006/relationships/hyperlink" Target="http://www.flra.gov/statutes/fslmrs/" TargetMode="External"/><Relationship Id="rId15" Type="http://schemas.openxmlformats.org/officeDocument/2006/relationships/hyperlink" Target="http://www.flra.gov/statutes/fslmrs/" TargetMode="External"/><Relationship Id="rId23" Type="http://schemas.openxmlformats.org/officeDocument/2006/relationships/hyperlink" Target="http://www.flra.gov/statutes/fslmrs/" TargetMode="External"/><Relationship Id="rId28" Type="http://schemas.openxmlformats.org/officeDocument/2006/relationships/hyperlink" Target="http://www.flra.gov/statutes/fslmrs/" TargetMode="External"/><Relationship Id="rId10" Type="http://schemas.openxmlformats.org/officeDocument/2006/relationships/hyperlink" Target="http://www.flra.gov/statutes/fslmrs/" TargetMode="External"/><Relationship Id="rId19" Type="http://schemas.openxmlformats.org/officeDocument/2006/relationships/hyperlink" Target="http://www.flra.gov/statutes/fslmrs/" TargetMode="External"/><Relationship Id="rId31" Type="http://schemas.openxmlformats.org/officeDocument/2006/relationships/hyperlink" Target="http://www.washingtonwatchdog.org/documents/usc/ttl5/ptIII/subptF/ch71/subchI/sec7103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ra.gov/statutes/fslmrs/" TargetMode="External"/><Relationship Id="rId14" Type="http://schemas.openxmlformats.org/officeDocument/2006/relationships/hyperlink" Target="http://www.flra.gov/statutes/fslmrs/" TargetMode="External"/><Relationship Id="rId22" Type="http://schemas.openxmlformats.org/officeDocument/2006/relationships/hyperlink" Target="http://www.flra.gov/statutes/fslmrs/" TargetMode="External"/><Relationship Id="rId27" Type="http://schemas.openxmlformats.org/officeDocument/2006/relationships/hyperlink" Target="http://www.flra.gov/statutes/fslmrs/" TargetMode="External"/><Relationship Id="rId30" Type="http://schemas.openxmlformats.org/officeDocument/2006/relationships/hyperlink" Target="http://www.washingtonwatchdog.org/documents/usc/ttl5/ptIII/subptD/ch55/subchVI/sec555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12525</Words>
  <Characters>71398</Characters>
  <Application>Microsoft Office Word</Application>
  <DocSecurity>0</DocSecurity>
  <Lines>594</Lines>
  <Paragraphs>167</Paragraphs>
  <ScaleCrop>false</ScaleCrop>
  <Company/>
  <LinksUpToDate>false</LinksUpToDate>
  <CharactersWithSpaces>8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Olguin</dc:creator>
  <cp:keywords/>
  <dc:description/>
  <cp:lastModifiedBy>Steve Olguin</cp:lastModifiedBy>
  <cp:revision>1</cp:revision>
  <dcterms:created xsi:type="dcterms:W3CDTF">2021-08-02T13:57:00Z</dcterms:created>
  <dcterms:modified xsi:type="dcterms:W3CDTF">2021-08-02T13:58:00Z</dcterms:modified>
</cp:coreProperties>
</file>